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32624326"/>
        <w:docPartObj>
          <w:docPartGallery w:val="Cover Pages"/>
          <w:docPartUnique/>
        </w:docPartObj>
      </w:sdtPr>
      <w:sdtEndPr/>
      <w:sdtContent>
        <w:p w14:paraId="324C1F1D" w14:textId="0CD12A82" w:rsidR="003619FA" w:rsidRDefault="003619FA"/>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619FA" w14:paraId="4CAD753B" w14:textId="77777777">
            <w:tc>
              <w:tcPr>
                <w:tcW w:w="7672" w:type="dxa"/>
                <w:tcMar>
                  <w:top w:w="216" w:type="dxa"/>
                  <w:left w:w="115" w:type="dxa"/>
                  <w:bottom w:w="216" w:type="dxa"/>
                  <w:right w:w="115" w:type="dxa"/>
                </w:tcMar>
              </w:tcPr>
              <w:p w14:paraId="2D526305" w14:textId="2D2CAC94" w:rsidR="003619FA" w:rsidRDefault="003619FA">
                <w:pPr>
                  <w:pStyle w:val="NoSpacing"/>
                  <w:rPr>
                    <w:color w:val="2F5496" w:themeColor="accent1" w:themeShade="BF"/>
                    <w:sz w:val="24"/>
                  </w:rPr>
                </w:pPr>
              </w:p>
            </w:tc>
          </w:tr>
          <w:tr w:rsidR="003619FA" w14:paraId="3A93C4CC"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869B1C359B4E4A978253CFA372326A0C"/>
                  </w:placeholder>
                  <w:dataBinding w:prefixMappings="xmlns:ns0='http://schemas.openxmlformats.org/package/2006/metadata/core-properties' xmlns:ns1='http://purl.org/dc/elements/1.1/'" w:xpath="/ns0:coreProperties[1]/ns1:title[1]" w:storeItemID="{6C3C8BC8-F283-45AE-878A-BAB7291924A1}"/>
                  <w:text/>
                </w:sdtPr>
                <w:sdtEndPr/>
                <w:sdtContent>
                  <w:p w14:paraId="35773E0A" w14:textId="5129CFFA" w:rsidR="003619FA" w:rsidRDefault="003478E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Library system</w:t>
                    </w:r>
                  </w:p>
                </w:sdtContent>
              </w:sdt>
            </w:tc>
          </w:tr>
          <w:tr w:rsidR="003619FA" w14:paraId="3E4716CD" w14:textId="77777777">
            <w:sdt>
              <w:sdtPr>
                <w:rPr>
                  <w:color w:val="2F5496" w:themeColor="accent1" w:themeShade="BF"/>
                  <w:sz w:val="24"/>
                  <w:szCs w:val="24"/>
                </w:rPr>
                <w:alias w:val="Subtitle"/>
                <w:id w:val="13406923"/>
                <w:placeholder>
                  <w:docPart w:val="ED78C691E6844B10BDC0F8E271C8CAA6"/>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1F1A4AB" w14:textId="1D68CFB6" w:rsidR="003619FA" w:rsidRDefault="003478E4">
                    <w:pPr>
                      <w:pStyle w:val="NoSpacing"/>
                      <w:rPr>
                        <w:color w:val="2F5496" w:themeColor="accent1" w:themeShade="BF"/>
                        <w:sz w:val="24"/>
                      </w:rPr>
                    </w:pPr>
                    <w:r>
                      <w:rPr>
                        <w:color w:val="2F5496" w:themeColor="accent1" w:themeShade="BF"/>
                        <w:sz w:val="24"/>
                        <w:szCs w:val="24"/>
                      </w:rPr>
                      <w:t>A Level coursework</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619FA" w14:paraId="66D7F413"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BC7619DF7F1D4D05BAB8DFF81110A866"/>
                  </w:placeholder>
                  <w:dataBinding w:prefixMappings="xmlns:ns0='http://schemas.openxmlformats.org/package/2006/metadata/core-properties' xmlns:ns1='http://purl.org/dc/elements/1.1/'" w:xpath="/ns0:coreProperties[1]/ns1:creator[1]" w:storeItemID="{6C3C8BC8-F283-45AE-878A-BAB7291924A1}"/>
                  <w:text/>
                </w:sdtPr>
                <w:sdtEndPr/>
                <w:sdtContent>
                  <w:p w14:paraId="484298C7" w14:textId="02FCF407" w:rsidR="003619FA" w:rsidRDefault="003478E4">
                    <w:pPr>
                      <w:pStyle w:val="NoSpacing"/>
                      <w:rPr>
                        <w:color w:val="4472C4" w:themeColor="accent1"/>
                        <w:sz w:val="28"/>
                        <w:szCs w:val="28"/>
                      </w:rPr>
                    </w:pPr>
                    <w:r>
                      <w:rPr>
                        <w:color w:val="4472C4" w:themeColor="accent1"/>
                        <w:sz w:val="28"/>
                        <w:szCs w:val="28"/>
                      </w:rPr>
                      <w:t>Holly Wheeldon</w:t>
                    </w:r>
                  </w:p>
                </w:sdtContent>
              </w:sdt>
              <w:sdt>
                <w:sdtPr>
                  <w:rPr>
                    <w:color w:val="4472C4" w:themeColor="accent1"/>
                    <w:sz w:val="28"/>
                    <w:szCs w:val="28"/>
                  </w:rPr>
                  <w:alias w:val="Date"/>
                  <w:tag w:val="Date"/>
                  <w:id w:val="13406932"/>
                  <w:placeholder>
                    <w:docPart w:val="9CCE9DA1B5AB47F8B4D8302A8D2FFB90"/>
                  </w:placeholder>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3DEBF01F" w14:textId="17538443" w:rsidR="003619FA" w:rsidRDefault="003619FA">
                    <w:pPr>
                      <w:pStyle w:val="NoSpacing"/>
                      <w:rPr>
                        <w:color w:val="4472C4" w:themeColor="accent1"/>
                        <w:sz w:val="28"/>
                        <w:szCs w:val="28"/>
                      </w:rPr>
                    </w:pPr>
                    <w:r>
                      <w:rPr>
                        <w:color w:val="4472C4" w:themeColor="accent1"/>
                        <w:sz w:val="28"/>
                        <w:szCs w:val="28"/>
                      </w:rPr>
                      <w:t>[Date]</w:t>
                    </w:r>
                  </w:p>
                </w:sdtContent>
              </w:sdt>
              <w:p w14:paraId="1F67A955" w14:textId="77777777" w:rsidR="003619FA" w:rsidRDefault="003619FA">
                <w:pPr>
                  <w:pStyle w:val="NoSpacing"/>
                  <w:rPr>
                    <w:color w:val="4472C4" w:themeColor="accent1"/>
                  </w:rPr>
                </w:pPr>
              </w:p>
            </w:tc>
          </w:tr>
        </w:tbl>
        <w:p w14:paraId="4498BB09" w14:textId="715CB679" w:rsidR="003619FA" w:rsidRDefault="003619FA">
          <w:pPr>
            <w:rPr>
              <w:rFonts w:asciiTheme="majorHAnsi" w:eastAsiaTheme="majorEastAsia" w:hAnsiTheme="majorHAnsi" w:cstheme="majorBidi"/>
              <w:spacing w:val="-10"/>
              <w:kern w:val="28"/>
              <w:sz w:val="56"/>
              <w:szCs w:val="56"/>
            </w:rPr>
          </w:pPr>
          <w:r>
            <w:br w:type="page"/>
          </w:r>
        </w:p>
      </w:sdtContent>
    </w:sdt>
    <w:sdt>
      <w:sdtPr>
        <w:rPr>
          <w:rFonts w:asciiTheme="minorHAnsi" w:eastAsiaTheme="minorHAnsi" w:hAnsiTheme="minorHAnsi" w:cstheme="minorBidi"/>
          <w:color w:val="auto"/>
          <w:sz w:val="22"/>
          <w:szCs w:val="22"/>
          <w:lang w:val="en-GB"/>
        </w:rPr>
        <w:id w:val="-1896890848"/>
        <w:docPartObj>
          <w:docPartGallery w:val="Table of Contents"/>
          <w:docPartUnique/>
        </w:docPartObj>
      </w:sdtPr>
      <w:sdtEndPr>
        <w:rPr>
          <w:b/>
          <w:bCs/>
          <w:noProof/>
        </w:rPr>
      </w:sdtEndPr>
      <w:sdtContent>
        <w:p w14:paraId="1F6FB508" w14:textId="380AFB8A" w:rsidR="003619FA" w:rsidRDefault="003619FA">
          <w:pPr>
            <w:pStyle w:val="TOCHeading"/>
          </w:pPr>
          <w:r>
            <w:t>Contents</w:t>
          </w:r>
        </w:p>
        <w:p w14:paraId="56DB43C0" w14:textId="7C46CD6C" w:rsidR="009076C6" w:rsidRDefault="003619F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2477510" w:history="1">
            <w:r w:rsidR="009076C6" w:rsidRPr="000414FF">
              <w:rPr>
                <w:rStyle w:val="Hyperlink"/>
                <w:noProof/>
              </w:rPr>
              <w:t>Analysis</w:t>
            </w:r>
            <w:r w:rsidR="009076C6">
              <w:rPr>
                <w:noProof/>
                <w:webHidden/>
              </w:rPr>
              <w:tab/>
            </w:r>
            <w:r w:rsidR="009076C6">
              <w:rPr>
                <w:noProof/>
                <w:webHidden/>
              </w:rPr>
              <w:fldChar w:fldCharType="begin"/>
            </w:r>
            <w:r w:rsidR="009076C6">
              <w:rPr>
                <w:noProof/>
                <w:webHidden/>
              </w:rPr>
              <w:instrText xml:space="preserve"> PAGEREF _Toc62477510 \h </w:instrText>
            </w:r>
            <w:r w:rsidR="009076C6">
              <w:rPr>
                <w:noProof/>
                <w:webHidden/>
              </w:rPr>
            </w:r>
            <w:r w:rsidR="009076C6">
              <w:rPr>
                <w:noProof/>
                <w:webHidden/>
              </w:rPr>
              <w:fldChar w:fldCharType="separate"/>
            </w:r>
            <w:r w:rsidR="00BC6053">
              <w:rPr>
                <w:noProof/>
                <w:webHidden/>
              </w:rPr>
              <w:t>4</w:t>
            </w:r>
            <w:r w:rsidR="009076C6">
              <w:rPr>
                <w:noProof/>
                <w:webHidden/>
              </w:rPr>
              <w:fldChar w:fldCharType="end"/>
            </w:r>
          </w:hyperlink>
        </w:p>
        <w:p w14:paraId="34C30C2B" w14:textId="14CCEC02" w:rsidR="009076C6" w:rsidRDefault="00A8688D">
          <w:pPr>
            <w:pStyle w:val="TOC2"/>
            <w:tabs>
              <w:tab w:val="right" w:leader="dot" w:pos="9016"/>
            </w:tabs>
            <w:rPr>
              <w:rFonts w:eastAsiaTheme="minorEastAsia"/>
              <w:noProof/>
              <w:lang w:eastAsia="en-GB"/>
            </w:rPr>
          </w:pPr>
          <w:hyperlink w:anchor="_Toc62477511" w:history="1">
            <w:r w:rsidR="009076C6" w:rsidRPr="000414FF">
              <w:rPr>
                <w:rStyle w:val="Hyperlink"/>
                <w:noProof/>
              </w:rPr>
              <w:t>Problem identification</w:t>
            </w:r>
            <w:r w:rsidR="009076C6">
              <w:rPr>
                <w:noProof/>
                <w:webHidden/>
              </w:rPr>
              <w:tab/>
            </w:r>
            <w:r w:rsidR="009076C6">
              <w:rPr>
                <w:noProof/>
                <w:webHidden/>
              </w:rPr>
              <w:fldChar w:fldCharType="begin"/>
            </w:r>
            <w:r w:rsidR="009076C6">
              <w:rPr>
                <w:noProof/>
                <w:webHidden/>
              </w:rPr>
              <w:instrText xml:space="preserve"> PAGEREF _Toc62477511 \h </w:instrText>
            </w:r>
            <w:r w:rsidR="009076C6">
              <w:rPr>
                <w:noProof/>
                <w:webHidden/>
              </w:rPr>
            </w:r>
            <w:r w:rsidR="009076C6">
              <w:rPr>
                <w:noProof/>
                <w:webHidden/>
              </w:rPr>
              <w:fldChar w:fldCharType="separate"/>
            </w:r>
            <w:r w:rsidR="00BC6053">
              <w:rPr>
                <w:noProof/>
                <w:webHidden/>
              </w:rPr>
              <w:t>4</w:t>
            </w:r>
            <w:r w:rsidR="009076C6">
              <w:rPr>
                <w:noProof/>
                <w:webHidden/>
              </w:rPr>
              <w:fldChar w:fldCharType="end"/>
            </w:r>
          </w:hyperlink>
        </w:p>
        <w:p w14:paraId="39B6AB48" w14:textId="109E40AD" w:rsidR="009076C6" w:rsidRDefault="00A8688D">
          <w:pPr>
            <w:pStyle w:val="TOC2"/>
            <w:tabs>
              <w:tab w:val="right" w:leader="dot" w:pos="9016"/>
            </w:tabs>
            <w:rPr>
              <w:rFonts w:eastAsiaTheme="minorEastAsia"/>
              <w:noProof/>
              <w:lang w:eastAsia="en-GB"/>
            </w:rPr>
          </w:pPr>
          <w:hyperlink w:anchor="_Toc62477512" w:history="1">
            <w:r w:rsidR="009076C6" w:rsidRPr="000414FF">
              <w:rPr>
                <w:rStyle w:val="Hyperlink"/>
                <w:noProof/>
              </w:rPr>
              <w:t>Suitability to a computational approach</w:t>
            </w:r>
            <w:r w:rsidR="009076C6">
              <w:rPr>
                <w:noProof/>
                <w:webHidden/>
              </w:rPr>
              <w:tab/>
            </w:r>
            <w:r w:rsidR="009076C6">
              <w:rPr>
                <w:noProof/>
                <w:webHidden/>
              </w:rPr>
              <w:fldChar w:fldCharType="begin"/>
            </w:r>
            <w:r w:rsidR="009076C6">
              <w:rPr>
                <w:noProof/>
                <w:webHidden/>
              </w:rPr>
              <w:instrText xml:space="preserve"> PAGEREF _Toc62477512 \h </w:instrText>
            </w:r>
            <w:r w:rsidR="009076C6">
              <w:rPr>
                <w:noProof/>
                <w:webHidden/>
              </w:rPr>
            </w:r>
            <w:r w:rsidR="009076C6">
              <w:rPr>
                <w:noProof/>
                <w:webHidden/>
              </w:rPr>
              <w:fldChar w:fldCharType="separate"/>
            </w:r>
            <w:r w:rsidR="00BC6053">
              <w:rPr>
                <w:noProof/>
                <w:webHidden/>
              </w:rPr>
              <w:t>4</w:t>
            </w:r>
            <w:r w:rsidR="009076C6">
              <w:rPr>
                <w:noProof/>
                <w:webHidden/>
              </w:rPr>
              <w:fldChar w:fldCharType="end"/>
            </w:r>
          </w:hyperlink>
        </w:p>
        <w:p w14:paraId="2FD5C4F2" w14:textId="57E2A4FC" w:rsidR="009076C6" w:rsidRDefault="00A8688D">
          <w:pPr>
            <w:pStyle w:val="TOC2"/>
            <w:tabs>
              <w:tab w:val="right" w:leader="dot" w:pos="9016"/>
            </w:tabs>
            <w:rPr>
              <w:rFonts w:eastAsiaTheme="minorEastAsia"/>
              <w:noProof/>
              <w:lang w:eastAsia="en-GB"/>
            </w:rPr>
          </w:pPr>
          <w:hyperlink w:anchor="_Toc62477513" w:history="1">
            <w:r w:rsidR="009076C6" w:rsidRPr="000414FF">
              <w:rPr>
                <w:rStyle w:val="Hyperlink"/>
                <w:noProof/>
              </w:rPr>
              <w:t>Research of the problem</w:t>
            </w:r>
            <w:r w:rsidR="009076C6">
              <w:rPr>
                <w:noProof/>
                <w:webHidden/>
              </w:rPr>
              <w:tab/>
            </w:r>
            <w:r w:rsidR="009076C6">
              <w:rPr>
                <w:noProof/>
                <w:webHidden/>
              </w:rPr>
              <w:fldChar w:fldCharType="begin"/>
            </w:r>
            <w:r w:rsidR="009076C6">
              <w:rPr>
                <w:noProof/>
                <w:webHidden/>
              </w:rPr>
              <w:instrText xml:space="preserve"> PAGEREF _Toc62477513 \h </w:instrText>
            </w:r>
            <w:r w:rsidR="009076C6">
              <w:rPr>
                <w:noProof/>
                <w:webHidden/>
              </w:rPr>
            </w:r>
            <w:r w:rsidR="009076C6">
              <w:rPr>
                <w:noProof/>
                <w:webHidden/>
              </w:rPr>
              <w:fldChar w:fldCharType="separate"/>
            </w:r>
            <w:r w:rsidR="00BC6053">
              <w:rPr>
                <w:noProof/>
                <w:webHidden/>
              </w:rPr>
              <w:t>4</w:t>
            </w:r>
            <w:r w:rsidR="009076C6">
              <w:rPr>
                <w:noProof/>
                <w:webHidden/>
              </w:rPr>
              <w:fldChar w:fldCharType="end"/>
            </w:r>
          </w:hyperlink>
        </w:p>
        <w:p w14:paraId="36F13EF2" w14:textId="30045270" w:rsidR="009076C6" w:rsidRDefault="00A8688D">
          <w:pPr>
            <w:pStyle w:val="TOC2"/>
            <w:tabs>
              <w:tab w:val="right" w:leader="dot" w:pos="9016"/>
            </w:tabs>
            <w:rPr>
              <w:rFonts w:eastAsiaTheme="minorEastAsia"/>
              <w:noProof/>
              <w:lang w:eastAsia="en-GB"/>
            </w:rPr>
          </w:pPr>
          <w:hyperlink w:anchor="_Toc62477514" w:history="1">
            <w:r w:rsidR="009076C6" w:rsidRPr="000414FF">
              <w:rPr>
                <w:rStyle w:val="Hyperlink"/>
                <w:noProof/>
              </w:rPr>
              <w:t>Interviews</w:t>
            </w:r>
            <w:r w:rsidR="009076C6">
              <w:rPr>
                <w:noProof/>
                <w:webHidden/>
              </w:rPr>
              <w:tab/>
            </w:r>
            <w:r w:rsidR="009076C6">
              <w:rPr>
                <w:noProof/>
                <w:webHidden/>
              </w:rPr>
              <w:fldChar w:fldCharType="begin"/>
            </w:r>
            <w:r w:rsidR="009076C6">
              <w:rPr>
                <w:noProof/>
                <w:webHidden/>
              </w:rPr>
              <w:instrText xml:space="preserve"> PAGEREF _Toc62477514 \h </w:instrText>
            </w:r>
            <w:r w:rsidR="009076C6">
              <w:rPr>
                <w:noProof/>
                <w:webHidden/>
              </w:rPr>
            </w:r>
            <w:r w:rsidR="009076C6">
              <w:rPr>
                <w:noProof/>
                <w:webHidden/>
              </w:rPr>
              <w:fldChar w:fldCharType="separate"/>
            </w:r>
            <w:r w:rsidR="00BC6053">
              <w:rPr>
                <w:noProof/>
                <w:webHidden/>
              </w:rPr>
              <w:t>4</w:t>
            </w:r>
            <w:r w:rsidR="009076C6">
              <w:rPr>
                <w:noProof/>
                <w:webHidden/>
              </w:rPr>
              <w:fldChar w:fldCharType="end"/>
            </w:r>
          </w:hyperlink>
        </w:p>
        <w:p w14:paraId="6008AB3F" w14:textId="6DCDDDFA" w:rsidR="009076C6" w:rsidRDefault="00A8688D">
          <w:pPr>
            <w:pStyle w:val="TOC3"/>
            <w:tabs>
              <w:tab w:val="right" w:leader="dot" w:pos="9016"/>
            </w:tabs>
            <w:rPr>
              <w:rFonts w:eastAsiaTheme="minorEastAsia"/>
              <w:noProof/>
              <w:lang w:eastAsia="en-GB"/>
            </w:rPr>
          </w:pPr>
          <w:hyperlink w:anchor="_Toc62477515" w:history="1">
            <w:r w:rsidR="009076C6" w:rsidRPr="000414FF">
              <w:rPr>
                <w:rStyle w:val="Hyperlink"/>
                <w:noProof/>
              </w:rPr>
              <w:t>Similar solutions</w:t>
            </w:r>
            <w:r w:rsidR="009076C6">
              <w:rPr>
                <w:noProof/>
                <w:webHidden/>
              </w:rPr>
              <w:tab/>
            </w:r>
            <w:r w:rsidR="009076C6">
              <w:rPr>
                <w:noProof/>
                <w:webHidden/>
              </w:rPr>
              <w:fldChar w:fldCharType="begin"/>
            </w:r>
            <w:r w:rsidR="009076C6">
              <w:rPr>
                <w:noProof/>
                <w:webHidden/>
              </w:rPr>
              <w:instrText xml:space="preserve"> PAGEREF _Toc62477515 \h </w:instrText>
            </w:r>
            <w:r w:rsidR="009076C6">
              <w:rPr>
                <w:noProof/>
                <w:webHidden/>
              </w:rPr>
            </w:r>
            <w:r w:rsidR="009076C6">
              <w:rPr>
                <w:noProof/>
                <w:webHidden/>
              </w:rPr>
              <w:fldChar w:fldCharType="separate"/>
            </w:r>
            <w:r w:rsidR="00BC6053">
              <w:rPr>
                <w:noProof/>
                <w:webHidden/>
              </w:rPr>
              <w:t>8</w:t>
            </w:r>
            <w:r w:rsidR="009076C6">
              <w:rPr>
                <w:noProof/>
                <w:webHidden/>
              </w:rPr>
              <w:fldChar w:fldCharType="end"/>
            </w:r>
          </w:hyperlink>
        </w:p>
        <w:p w14:paraId="479E67DA" w14:textId="1042D312" w:rsidR="009076C6" w:rsidRDefault="00A8688D">
          <w:pPr>
            <w:pStyle w:val="TOC2"/>
            <w:tabs>
              <w:tab w:val="right" w:leader="dot" w:pos="9016"/>
            </w:tabs>
            <w:rPr>
              <w:rFonts w:eastAsiaTheme="minorEastAsia"/>
              <w:noProof/>
              <w:lang w:eastAsia="en-GB"/>
            </w:rPr>
          </w:pPr>
          <w:hyperlink w:anchor="_Toc62477516" w:history="1">
            <w:r w:rsidR="009076C6" w:rsidRPr="000414FF">
              <w:rPr>
                <w:rStyle w:val="Hyperlink"/>
                <w:noProof/>
              </w:rPr>
              <w:t>Stakeholders</w:t>
            </w:r>
            <w:r w:rsidR="009076C6">
              <w:rPr>
                <w:noProof/>
                <w:webHidden/>
              </w:rPr>
              <w:tab/>
            </w:r>
            <w:r w:rsidR="009076C6">
              <w:rPr>
                <w:noProof/>
                <w:webHidden/>
              </w:rPr>
              <w:fldChar w:fldCharType="begin"/>
            </w:r>
            <w:r w:rsidR="009076C6">
              <w:rPr>
                <w:noProof/>
                <w:webHidden/>
              </w:rPr>
              <w:instrText xml:space="preserve"> PAGEREF _Toc62477516 \h </w:instrText>
            </w:r>
            <w:r w:rsidR="009076C6">
              <w:rPr>
                <w:noProof/>
                <w:webHidden/>
              </w:rPr>
            </w:r>
            <w:r w:rsidR="009076C6">
              <w:rPr>
                <w:noProof/>
                <w:webHidden/>
              </w:rPr>
              <w:fldChar w:fldCharType="separate"/>
            </w:r>
            <w:r w:rsidR="00BC6053">
              <w:rPr>
                <w:noProof/>
                <w:webHidden/>
              </w:rPr>
              <w:t>10</w:t>
            </w:r>
            <w:r w:rsidR="009076C6">
              <w:rPr>
                <w:noProof/>
                <w:webHidden/>
              </w:rPr>
              <w:fldChar w:fldCharType="end"/>
            </w:r>
          </w:hyperlink>
        </w:p>
        <w:p w14:paraId="2302F97A" w14:textId="401C4338" w:rsidR="009076C6" w:rsidRDefault="00A8688D">
          <w:pPr>
            <w:pStyle w:val="TOC2"/>
            <w:tabs>
              <w:tab w:val="right" w:leader="dot" w:pos="9016"/>
            </w:tabs>
            <w:rPr>
              <w:rFonts w:eastAsiaTheme="minorEastAsia"/>
              <w:noProof/>
              <w:lang w:eastAsia="en-GB"/>
            </w:rPr>
          </w:pPr>
          <w:hyperlink w:anchor="_Toc62477517" w:history="1">
            <w:r w:rsidR="009076C6" w:rsidRPr="000414FF">
              <w:rPr>
                <w:rStyle w:val="Hyperlink"/>
                <w:noProof/>
              </w:rPr>
              <w:t>Proposed solution</w:t>
            </w:r>
            <w:r w:rsidR="009076C6">
              <w:rPr>
                <w:noProof/>
                <w:webHidden/>
              </w:rPr>
              <w:tab/>
            </w:r>
            <w:r w:rsidR="009076C6">
              <w:rPr>
                <w:noProof/>
                <w:webHidden/>
              </w:rPr>
              <w:fldChar w:fldCharType="begin"/>
            </w:r>
            <w:r w:rsidR="009076C6">
              <w:rPr>
                <w:noProof/>
                <w:webHidden/>
              </w:rPr>
              <w:instrText xml:space="preserve"> PAGEREF _Toc62477517 \h </w:instrText>
            </w:r>
            <w:r w:rsidR="009076C6">
              <w:rPr>
                <w:noProof/>
                <w:webHidden/>
              </w:rPr>
            </w:r>
            <w:r w:rsidR="009076C6">
              <w:rPr>
                <w:noProof/>
                <w:webHidden/>
              </w:rPr>
              <w:fldChar w:fldCharType="separate"/>
            </w:r>
            <w:r w:rsidR="00BC6053">
              <w:rPr>
                <w:noProof/>
                <w:webHidden/>
              </w:rPr>
              <w:t>10</w:t>
            </w:r>
            <w:r w:rsidR="009076C6">
              <w:rPr>
                <w:noProof/>
                <w:webHidden/>
              </w:rPr>
              <w:fldChar w:fldCharType="end"/>
            </w:r>
          </w:hyperlink>
        </w:p>
        <w:p w14:paraId="44298AA5" w14:textId="4B05ADF8" w:rsidR="009076C6" w:rsidRDefault="00A8688D">
          <w:pPr>
            <w:pStyle w:val="TOC3"/>
            <w:tabs>
              <w:tab w:val="right" w:leader="dot" w:pos="9016"/>
            </w:tabs>
            <w:rPr>
              <w:rFonts w:eastAsiaTheme="minorEastAsia"/>
              <w:noProof/>
              <w:lang w:eastAsia="en-GB"/>
            </w:rPr>
          </w:pPr>
          <w:hyperlink w:anchor="_Toc62477518" w:history="1">
            <w:r w:rsidR="009076C6" w:rsidRPr="000414FF">
              <w:rPr>
                <w:rStyle w:val="Hyperlink"/>
                <w:noProof/>
              </w:rPr>
              <w:t>Essential features</w:t>
            </w:r>
            <w:r w:rsidR="009076C6">
              <w:rPr>
                <w:noProof/>
                <w:webHidden/>
              </w:rPr>
              <w:tab/>
            </w:r>
            <w:r w:rsidR="009076C6">
              <w:rPr>
                <w:noProof/>
                <w:webHidden/>
              </w:rPr>
              <w:fldChar w:fldCharType="begin"/>
            </w:r>
            <w:r w:rsidR="009076C6">
              <w:rPr>
                <w:noProof/>
                <w:webHidden/>
              </w:rPr>
              <w:instrText xml:space="preserve"> PAGEREF _Toc62477518 \h </w:instrText>
            </w:r>
            <w:r w:rsidR="009076C6">
              <w:rPr>
                <w:noProof/>
                <w:webHidden/>
              </w:rPr>
            </w:r>
            <w:r w:rsidR="009076C6">
              <w:rPr>
                <w:noProof/>
                <w:webHidden/>
              </w:rPr>
              <w:fldChar w:fldCharType="separate"/>
            </w:r>
            <w:r w:rsidR="00BC6053">
              <w:rPr>
                <w:noProof/>
                <w:webHidden/>
              </w:rPr>
              <w:t>10</w:t>
            </w:r>
            <w:r w:rsidR="009076C6">
              <w:rPr>
                <w:noProof/>
                <w:webHidden/>
              </w:rPr>
              <w:fldChar w:fldCharType="end"/>
            </w:r>
          </w:hyperlink>
        </w:p>
        <w:p w14:paraId="08B8C72B" w14:textId="134F1642" w:rsidR="009076C6" w:rsidRDefault="00A8688D">
          <w:pPr>
            <w:pStyle w:val="TOC3"/>
            <w:tabs>
              <w:tab w:val="right" w:leader="dot" w:pos="9016"/>
            </w:tabs>
            <w:rPr>
              <w:rFonts w:eastAsiaTheme="minorEastAsia"/>
              <w:noProof/>
              <w:lang w:eastAsia="en-GB"/>
            </w:rPr>
          </w:pPr>
          <w:hyperlink w:anchor="_Toc62477519" w:history="1">
            <w:r w:rsidR="009076C6" w:rsidRPr="000414FF">
              <w:rPr>
                <w:rStyle w:val="Hyperlink"/>
                <w:noProof/>
              </w:rPr>
              <w:t>Limitations</w:t>
            </w:r>
            <w:r w:rsidR="009076C6">
              <w:rPr>
                <w:noProof/>
                <w:webHidden/>
              </w:rPr>
              <w:tab/>
            </w:r>
            <w:r w:rsidR="009076C6">
              <w:rPr>
                <w:noProof/>
                <w:webHidden/>
              </w:rPr>
              <w:fldChar w:fldCharType="begin"/>
            </w:r>
            <w:r w:rsidR="009076C6">
              <w:rPr>
                <w:noProof/>
                <w:webHidden/>
              </w:rPr>
              <w:instrText xml:space="preserve"> PAGEREF _Toc62477519 \h </w:instrText>
            </w:r>
            <w:r w:rsidR="009076C6">
              <w:rPr>
                <w:noProof/>
                <w:webHidden/>
              </w:rPr>
            </w:r>
            <w:r w:rsidR="009076C6">
              <w:rPr>
                <w:noProof/>
                <w:webHidden/>
              </w:rPr>
              <w:fldChar w:fldCharType="separate"/>
            </w:r>
            <w:r w:rsidR="00BC6053">
              <w:rPr>
                <w:noProof/>
                <w:webHidden/>
              </w:rPr>
              <w:t>10</w:t>
            </w:r>
            <w:r w:rsidR="009076C6">
              <w:rPr>
                <w:noProof/>
                <w:webHidden/>
              </w:rPr>
              <w:fldChar w:fldCharType="end"/>
            </w:r>
          </w:hyperlink>
        </w:p>
        <w:p w14:paraId="33BD6D53" w14:textId="4591781A" w:rsidR="009076C6" w:rsidRDefault="00A8688D">
          <w:pPr>
            <w:pStyle w:val="TOC3"/>
            <w:tabs>
              <w:tab w:val="right" w:leader="dot" w:pos="9016"/>
            </w:tabs>
            <w:rPr>
              <w:rFonts w:eastAsiaTheme="minorEastAsia"/>
              <w:noProof/>
              <w:lang w:eastAsia="en-GB"/>
            </w:rPr>
          </w:pPr>
          <w:hyperlink w:anchor="_Toc62477520" w:history="1">
            <w:r w:rsidR="009076C6" w:rsidRPr="000414FF">
              <w:rPr>
                <w:rStyle w:val="Hyperlink"/>
                <w:noProof/>
              </w:rPr>
              <w:t>Requirements</w:t>
            </w:r>
            <w:r w:rsidR="009076C6">
              <w:rPr>
                <w:noProof/>
                <w:webHidden/>
              </w:rPr>
              <w:tab/>
            </w:r>
            <w:r w:rsidR="009076C6">
              <w:rPr>
                <w:noProof/>
                <w:webHidden/>
              </w:rPr>
              <w:fldChar w:fldCharType="begin"/>
            </w:r>
            <w:r w:rsidR="009076C6">
              <w:rPr>
                <w:noProof/>
                <w:webHidden/>
              </w:rPr>
              <w:instrText xml:space="preserve"> PAGEREF _Toc62477520 \h </w:instrText>
            </w:r>
            <w:r w:rsidR="009076C6">
              <w:rPr>
                <w:noProof/>
                <w:webHidden/>
              </w:rPr>
            </w:r>
            <w:r w:rsidR="009076C6">
              <w:rPr>
                <w:noProof/>
                <w:webHidden/>
              </w:rPr>
              <w:fldChar w:fldCharType="separate"/>
            </w:r>
            <w:r w:rsidR="00BC6053">
              <w:rPr>
                <w:noProof/>
                <w:webHidden/>
              </w:rPr>
              <w:t>11</w:t>
            </w:r>
            <w:r w:rsidR="009076C6">
              <w:rPr>
                <w:noProof/>
                <w:webHidden/>
              </w:rPr>
              <w:fldChar w:fldCharType="end"/>
            </w:r>
          </w:hyperlink>
        </w:p>
        <w:p w14:paraId="0517E58B" w14:textId="7A2553E0" w:rsidR="009076C6" w:rsidRDefault="00A8688D">
          <w:pPr>
            <w:pStyle w:val="TOC3"/>
            <w:tabs>
              <w:tab w:val="right" w:leader="dot" w:pos="9016"/>
            </w:tabs>
            <w:rPr>
              <w:rFonts w:eastAsiaTheme="minorEastAsia"/>
              <w:noProof/>
              <w:lang w:eastAsia="en-GB"/>
            </w:rPr>
          </w:pPr>
          <w:hyperlink w:anchor="_Toc62477521" w:history="1">
            <w:r w:rsidR="009076C6" w:rsidRPr="000414FF">
              <w:rPr>
                <w:rStyle w:val="Hyperlink"/>
                <w:noProof/>
              </w:rPr>
              <w:t>Success criteria</w:t>
            </w:r>
            <w:r w:rsidR="009076C6">
              <w:rPr>
                <w:noProof/>
                <w:webHidden/>
              </w:rPr>
              <w:tab/>
            </w:r>
            <w:r w:rsidR="009076C6">
              <w:rPr>
                <w:noProof/>
                <w:webHidden/>
              </w:rPr>
              <w:fldChar w:fldCharType="begin"/>
            </w:r>
            <w:r w:rsidR="009076C6">
              <w:rPr>
                <w:noProof/>
                <w:webHidden/>
              </w:rPr>
              <w:instrText xml:space="preserve"> PAGEREF _Toc62477521 \h </w:instrText>
            </w:r>
            <w:r w:rsidR="009076C6">
              <w:rPr>
                <w:noProof/>
                <w:webHidden/>
              </w:rPr>
            </w:r>
            <w:r w:rsidR="009076C6">
              <w:rPr>
                <w:noProof/>
                <w:webHidden/>
              </w:rPr>
              <w:fldChar w:fldCharType="separate"/>
            </w:r>
            <w:r w:rsidR="00BC6053">
              <w:rPr>
                <w:noProof/>
                <w:webHidden/>
              </w:rPr>
              <w:t>11</w:t>
            </w:r>
            <w:r w:rsidR="009076C6">
              <w:rPr>
                <w:noProof/>
                <w:webHidden/>
              </w:rPr>
              <w:fldChar w:fldCharType="end"/>
            </w:r>
          </w:hyperlink>
        </w:p>
        <w:p w14:paraId="00CDB78D" w14:textId="48A44671" w:rsidR="009076C6" w:rsidRDefault="00A8688D">
          <w:pPr>
            <w:pStyle w:val="TOC1"/>
            <w:tabs>
              <w:tab w:val="right" w:leader="dot" w:pos="9016"/>
            </w:tabs>
            <w:rPr>
              <w:rFonts w:eastAsiaTheme="minorEastAsia"/>
              <w:noProof/>
              <w:lang w:eastAsia="en-GB"/>
            </w:rPr>
          </w:pPr>
          <w:hyperlink w:anchor="_Toc62477522" w:history="1">
            <w:r w:rsidR="009076C6" w:rsidRPr="000414FF">
              <w:rPr>
                <w:rStyle w:val="Hyperlink"/>
                <w:noProof/>
              </w:rPr>
              <w:t>Design of the solution</w:t>
            </w:r>
            <w:r w:rsidR="009076C6">
              <w:rPr>
                <w:noProof/>
                <w:webHidden/>
              </w:rPr>
              <w:tab/>
            </w:r>
            <w:r w:rsidR="009076C6">
              <w:rPr>
                <w:noProof/>
                <w:webHidden/>
              </w:rPr>
              <w:fldChar w:fldCharType="begin"/>
            </w:r>
            <w:r w:rsidR="009076C6">
              <w:rPr>
                <w:noProof/>
                <w:webHidden/>
              </w:rPr>
              <w:instrText xml:space="preserve"> PAGEREF _Toc62477522 \h </w:instrText>
            </w:r>
            <w:r w:rsidR="009076C6">
              <w:rPr>
                <w:noProof/>
                <w:webHidden/>
              </w:rPr>
            </w:r>
            <w:r w:rsidR="009076C6">
              <w:rPr>
                <w:noProof/>
                <w:webHidden/>
              </w:rPr>
              <w:fldChar w:fldCharType="separate"/>
            </w:r>
            <w:r w:rsidR="00BC6053">
              <w:rPr>
                <w:noProof/>
                <w:webHidden/>
              </w:rPr>
              <w:t>12</w:t>
            </w:r>
            <w:r w:rsidR="009076C6">
              <w:rPr>
                <w:noProof/>
                <w:webHidden/>
              </w:rPr>
              <w:fldChar w:fldCharType="end"/>
            </w:r>
          </w:hyperlink>
        </w:p>
        <w:p w14:paraId="6F075C95" w14:textId="6B4B3B25" w:rsidR="009076C6" w:rsidRDefault="00A8688D">
          <w:pPr>
            <w:pStyle w:val="TOC2"/>
            <w:tabs>
              <w:tab w:val="right" w:leader="dot" w:pos="9016"/>
            </w:tabs>
            <w:rPr>
              <w:rFonts w:eastAsiaTheme="minorEastAsia"/>
              <w:noProof/>
              <w:lang w:eastAsia="en-GB"/>
            </w:rPr>
          </w:pPr>
          <w:hyperlink w:anchor="_Toc62477523" w:history="1">
            <w:r w:rsidR="009076C6" w:rsidRPr="000414FF">
              <w:rPr>
                <w:rStyle w:val="Hyperlink"/>
                <w:noProof/>
              </w:rPr>
              <w:t>Structure of the solution</w:t>
            </w:r>
            <w:r w:rsidR="009076C6">
              <w:rPr>
                <w:noProof/>
                <w:webHidden/>
              </w:rPr>
              <w:tab/>
            </w:r>
            <w:r w:rsidR="009076C6">
              <w:rPr>
                <w:noProof/>
                <w:webHidden/>
              </w:rPr>
              <w:fldChar w:fldCharType="begin"/>
            </w:r>
            <w:r w:rsidR="009076C6">
              <w:rPr>
                <w:noProof/>
                <w:webHidden/>
              </w:rPr>
              <w:instrText xml:space="preserve"> PAGEREF _Toc62477523 \h </w:instrText>
            </w:r>
            <w:r w:rsidR="009076C6">
              <w:rPr>
                <w:noProof/>
                <w:webHidden/>
              </w:rPr>
            </w:r>
            <w:r w:rsidR="009076C6">
              <w:rPr>
                <w:noProof/>
                <w:webHidden/>
              </w:rPr>
              <w:fldChar w:fldCharType="separate"/>
            </w:r>
            <w:r w:rsidR="00BC6053">
              <w:rPr>
                <w:noProof/>
                <w:webHidden/>
              </w:rPr>
              <w:t>12</w:t>
            </w:r>
            <w:r w:rsidR="009076C6">
              <w:rPr>
                <w:noProof/>
                <w:webHidden/>
              </w:rPr>
              <w:fldChar w:fldCharType="end"/>
            </w:r>
          </w:hyperlink>
        </w:p>
        <w:p w14:paraId="0877C176" w14:textId="7C69DD09" w:rsidR="009076C6" w:rsidRDefault="00A8688D">
          <w:pPr>
            <w:pStyle w:val="TOC2"/>
            <w:tabs>
              <w:tab w:val="right" w:leader="dot" w:pos="9016"/>
            </w:tabs>
            <w:rPr>
              <w:rFonts w:eastAsiaTheme="minorEastAsia"/>
              <w:noProof/>
              <w:lang w:eastAsia="en-GB"/>
            </w:rPr>
          </w:pPr>
          <w:hyperlink w:anchor="_Toc62477524" w:history="1">
            <w:r w:rsidR="009076C6" w:rsidRPr="000414FF">
              <w:rPr>
                <w:rStyle w:val="Hyperlink"/>
                <w:noProof/>
              </w:rPr>
              <w:t>Decomposition of the problem</w:t>
            </w:r>
            <w:r w:rsidR="009076C6">
              <w:rPr>
                <w:noProof/>
                <w:webHidden/>
              </w:rPr>
              <w:tab/>
            </w:r>
            <w:r w:rsidR="009076C6">
              <w:rPr>
                <w:noProof/>
                <w:webHidden/>
              </w:rPr>
              <w:fldChar w:fldCharType="begin"/>
            </w:r>
            <w:r w:rsidR="009076C6">
              <w:rPr>
                <w:noProof/>
                <w:webHidden/>
              </w:rPr>
              <w:instrText xml:space="preserve"> PAGEREF _Toc62477524 \h </w:instrText>
            </w:r>
            <w:r w:rsidR="009076C6">
              <w:rPr>
                <w:noProof/>
                <w:webHidden/>
              </w:rPr>
            </w:r>
            <w:r w:rsidR="009076C6">
              <w:rPr>
                <w:noProof/>
                <w:webHidden/>
              </w:rPr>
              <w:fldChar w:fldCharType="separate"/>
            </w:r>
            <w:r w:rsidR="00BC6053">
              <w:rPr>
                <w:noProof/>
                <w:webHidden/>
              </w:rPr>
              <w:t>13</w:t>
            </w:r>
            <w:r w:rsidR="009076C6">
              <w:rPr>
                <w:noProof/>
                <w:webHidden/>
              </w:rPr>
              <w:fldChar w:fldCharType="end"/>
            </w:r>
          </w:hyperlink>
        </w:p>
        <w:p w14:paraId="75457826" w14:textId="4B59E7B3" w:rsidR="009076C6" w:rsidRDefault="00A8688D">
          <w:pPr>
            <w:pStyle w:val="TOC2"/>
            <w:tabs>
              <w:tab w:val="right" w:leader="dot" w:pos="9016"/>
            </w:tabs>
            <w:rPr>
              <w:rFonts w:eastAsiaTheme="minorEastAsia"/>
              <w:noProof/>
              <w:lang w:eastAsia="en-GB"/>
            </w:rPr>
          </w:pPr>
          <w:hyperlink w:anchor="_Toc62477525" w:history="1">
            <w:r w:rsidR="009076C6" w:rsidRPr="000414FF">
              <w:rPr>
                <w:rStyle w:val="Hyperlink"/>
                <w:noProof/>
              </w:rPr>
              <w:t>Description of the solution</w:t>
            </w:r>
            <w:r w:rsidR="009076C6">
              <w:rPr>
                <w:noProof/>
                <w:webHidden/>
              </w:rPr>
              <w:tab/>
            </w:r>
            <w:r w:rsidR="009076C6">
              <w:rPr>
                <w:noProof/>
                <w:webHidden/>
              </w:rPr>
              <w:fldChar w:fldCharType="begin"/>
            </w:r>
            <w:r w:rsidR="009076C6">
              <w:rPr>
                <w:noProof/>
                <w:webHidden/>
              </w:rPr>
              <w:instrText xml:space="preserve"> PAGEREF _Toc62477525 \h </w:instrText>
            </w:r>
            <w:r w:rsidR="009076C6">
              <w:rPr>
                <w:noProof/>
                <w:webHidden/>
              </w:rPr>
            </w:r>
            <w:r w:rsidR="009076C6">
              <w:rPr>
                <w:noProof/>
                <w:webHidden/>
              </w:rPr>
              <w:fldChar w:fldCharType="separate"/>
            </w:r>
            <w:r w:rsidR="00BC6053">
              <w:rPr>
                <w:noProof/>
                <w:webHidden/>
              </w:rPr>
              <w:t>13</w:t>
            </w:r>
            <w:r w:rsidR="009076C6">
              <w:rPr>
                <w:noProof/>
                <w:webHidden/>
              </w:rPr>
              <w:fldChar w:fldCharType="end"/>
            </w:r>
          </w:hyperlink>
        </w:p>
        <w:p w14:paraId="051F310F" w14:textId="3FFE7D46" w:rsidR="009076C6" w:rsidRDefault="00A8688D">
          <w:pPr>
            <w:pStyle w:val="TOC3"/>
            <w:tabs>
              <w:tab w:val="right" w:leader="dot" w:pos="9016"/>
            </w:tabs>
            <w:rPr>
              <w:rFonts w:eastAsiaTheme="minorEastAsia"/>
              <w:noProof/>
              <w:lang w:eastAsia="en-GB"/>
            </w:rPr>
          </w:pPr>
          <w:hyperlink w:anchor="_Toc62477526" w:history="1">
            <w:r w:rsidR="009076C6" w:rsidRPr="000414FF">
              <w:rPr>
                <w:rStyle w:val="Hyperlink"/>
                <w:noProof/>
              </w:rPr>
              <w:t>Design</w:t>
            </w:r>
            <w:r w:rsidR="009076C6">
              <w:rPr>
                <w:noProof/>
                <w:webHidden/>
              </w:rPr>
              <w:tab/>
            </w:r>
            <w:r w:rsidR="009076C6">
              <w:rPr>
                <w:noProof/>
                <w:webHidden/>
              </w:rPr>
              <w:fldChar w:fldCharType="begin"/>
            </w:r>
            <w:r w:rsidR="009076C6">
              <w:rPr>
                <w:noProof/>
                <w:webHidden/>
              </w:rPr>
              <w:instrText xml:space="preserve"> PAGEREF _Toc62477526 \h </w:instrText>
            </w:r>
            <w:r w:rsidR="009076C6">
              <w:rPr>
                <w:noProof/>
                <w:webHidden/>
              </w:rPr>
            </w:r>
            <w:r w:rsidR="009076C6">
              <w:rPr>
                <w:noProof/>
                <w:webHidden/>
              </w:rPr>
              <w:fldChar w:fldCharType="separate"/>
            </w:r>
            <w:r w:rsidR="00BC6053">
              <w:rPr>
                <w:noProof/>
                <w:webHidden/>
              </w:rPr>
              <w:t>13</w:t>
            </w:r>
            <w:r w:rsidR="009076C6">
              <w:rPr>
                <w:noProof/>
                <w:webHidden/>
              </w:rPr>
              <w:fldChar w:fldCharType="end"/>
            </w:r>
          </w:hyperlink>
        </w:p>
        <w:p w14:paraId="18A9CB9E" w14:textId="4F86325D" w:rsidR="009076C6" w:rsidRDefault="00A8688D">
          <w:pPr>
            <w:pStyle w:val="TOC3"/>
            <w:tabs>
              <w:tab w:val="right" w:leader="dot" w:pos="9016"/>
            </w:tabs>
            <w:rPr>
              <w:rFonts w:eastAsiaTheme="minorEastAsia"/>
              <w:noProof/>
              <w:lang w:eastAsia="en-GB"/>
            </w:rPr>
          </w:pPr>
          <w:hyperlink w:anchor="_Toc62477527" w:history="1">
            <w:r w:rsidR="009076C6" w:rsidRPr="000414FF">
              <w:rPr>
                <w:rStyle w:val="Hyperlink"/>
                <w:noProof/>
              </w:rPr>
              <w:t>Selection of software</w:t>
            </w:r>
            <w:r w:rsidR="009076C6">
              <w:rPr>
                <w:noProof/>
                <w:webHidden/>
              </w:rPr>
              <w:tab/>
            </w:r>
            <w:r w:rsidR="009076C6">
              <w:rPr>
                <w:noProof/>
                <w:webHidden/>
              </w:rPr>
              <w:fldChar w:fldCharType="begin"/>
            </w:r>
            <w:r w:rsidR="009076C6">
              <w:rPr>
                <w:noProof/>
                <w:webHidden/>
              </w:rPr>
              <w:instrText xml:space="preserve"> PAGEREF _Toc62477527 \h </w:instrText>
            </w:r>
            <w:r w:rsidR="009076C6">
              <w:rPr>
                <w:noProof/>
                <w:webHidden/>
              </w:rPr>
            </w:r>
            <w:r w:rsidR="009076C6">
              <w:rPr>
                <w:noProof/>
                <w:webHidden/>
              </w:rPr>
              <w:fldChar w:fldCharType="separate"/>
            </w:r>
            <w:r w:rsidR="00BC6053">
              <w:rPr>
                <w:noProof/>
                <w:webHidden/>
              </w:rPr>
              <w:t>15</w:t>
            </w:r>
            <w:r w:rsidR="009076C6">
              <w:rPr>
                <w:noProof/>
                <w:webHidden/>
              </w:rPr>
              <w:fldChar w:fldCharType="end"/>
            </w:r>
          </w:hyperlink>
        </w:p>
        <w:p w14:paraId="44F52498" w14:textId="41501807" w:rsidR="009076C6" w:rsidRDefault="00A8688D">
          <w:pPr>
            <w:pStyle w:val="TOC3"/>
            <w:tabs>
              <w:tab w:val="right" w:leader="dot" w:pos="9016"/>
            </w:tabs>
            <w:rPr>
              <w:rFonts w:eastAsiaTheme="minorEastAsia"/>
              <w:noProof/>
              <w:lang w:eastAsia="en-GB"/>
            </w:rPr>
          </w:pPr>
          <w:hyperlink w:anchor="_Toc62477528" w:history="1">
            <w:r w:rsidR="009076C6" w:rsidRPr="000414FF">
              <w:rPr>
                <w:rStyle w:val="Hyperlink"/>
                <w:noProof/>
              </w:rPr>
              <w:t>Database structure</w:t>
            </w:r>
            <w:r w:rsidR="009076C6">
              <w:rPr>
                <w:noProof/>
                <w:webHidden/>
              </w:rPr>
              <w:tab/>
            </w:r>
            <w:r w:rsidR="009076C6">
              <w:rPr>
                <w:noProof/>
                <w:webHidden/>
              </w:rPr>
              <w:fldChar w:fldCharType="begin"/>
            </w:r>
            <w:r w:rsidR="009076C6">
              <w:rPr>
                <w:noProof/>
                <w:webHidden/>
              </w:rPr>
              <w:instrText xml:space="preserve"> PAGEREF _Toc62477528 \h </w:instrText>
            </w:r>
            <w:r w:rsidR="009076C6">
              <w:rPr>
                <w:noProof/>
                <w:webHidden/>
              </w:rPr>
            </w:r>
            <w:r w:rsidR="009076C6">
              <w:rPr>
                <w:noProof/>
                <w:webHidden/>
              </w:rPr>
              <w:fldChar w:fldCharType="separate"/>
            </w:r>
            <w:r w:rsidR="00BC6053">
              <w:rPr>
                <w:noProof/>
                <w:webHidden/>
              </w:rPr>
              <w:t>17</w:t>
            </w:r>
            <w:r w:rsidR="009076C6">
              <w:rPr>
                <w:noProof/>
                <w:webHidden/>
              </w:rPr>
              <w:fldChar w:fldCharType="end"/>
            </w:r>
          </w:hyperlink>
        </w:p>
        <w:p w14:paraId="0B89BDE7" w14:textId="4F79D7B2" w:rsidR="009076C6" w:rsidRDefault="00A8688D">
          <w:pPr>
            <w:pStyle w:val="TOC3"/>
            <w:tabs>
              <w:tab w:val="right" w:leader="dot" w:pos="9016"/>
            </w:tabs>
            <w:rPr>
              <w:rFonts w:eastAsiaTheme="minorEastAsia"/>
              <w:noProof/>
              <w:lang w:eastAsia="en-GB"/>
            </w:rPr>
          </w:pPr>
          <w:hyperlink w:anchor="_Toc62477529" w:history="1">
            <w:r w:rsidR="009076C6" w:rsidRPr="000414FF">
              <w:rPr>
                <w:rStyle w:val="Hyperlink"/>
                <w:noProof/>
              </w:rPr>
              <w:t>Key Variables</w:t>
            </w:r>
            <w:r w:rsidR="009076C6">
              <w:rPr>
                <w:noProof/>
                <w:webHidden/>
              </w:rPr>
              <w:tab/>
            </w:r>
            <w:r w:rsidR="009076C6">
              <w:rPr>
                <w:noProof/>
                <w:webHidden/>
              </w:rPr>
              <w:fldChar w:fldCharType="begin"/>
            </w:r>
            <w:r w:rsidR="009076C6">
              <w:rPr>
                <w:noProof/>
                <w:webHidden/>
              </w:rPr>
              <w:instrText xml:space="preserve"> PAGEREF _Toc62477529 \h </w:instrText>
            </w:r>
            <w:r w:rsidR="009076C6">
              <w:rPr>
                <w:noProof/>
                <w:webHidden/>
              </w:rPr>
            </w:r>
            <w:r w:rsidR="009076C6">
              <w:rPr>
                <w:noProof/>
                <w:webHidden/>
              </w:rPr>
              <w:fldChar w:fldCharType="separate"/>
            </w:r>
            <w:r w:rsidR="00BC6053">
              <w:rPr>
                <w:noProof/>
                <w:webHidden/>
              </w:rPr>
              <w:t>18</w:t>
            </w:r>
            <w:r w:rsidR="009076C6">
              <w:rPr>
                <w:noProof/>
                <w:webHidden/>
              </w:rPr>
              <w:fldChar w:fldCharType="end"/>
            </w:r>
          </w:hyperlink>
        </w:p>
        <w:p w14:paraId="3E4702DC" w14:textId="1D6519C4" w:rsidR="009076C6" w:rsidRDefault="00A8688D">
          <w:pPr>
            <w:pStyle w:val="TOC3"/>
            <w:tabs>
              <w:tab w:val="right" w:leader="dot" w:pos="9016"/>
            </w:tabs>
            <w:rPr>
              <w:rFonts w:eastAsiaTheme="minorEastAsia"/>
              <w:noProof/>
              <w:lang w:eastAsia="en-GB"/>
            </w:rPr>
          </w:pPr>
          <w:hyperlink w:anchor="_Toc62477530" w:history="1">
            <w:r w:rsidR="009076C6" w:rsidRPr="000414FF">
              <w:rPr>
                <w:rStyle w:val="Hyperlink"/>
                <w:noProof/>
              </w:rPr>
              <w:t>Classes</w:t>
            </w:r>
            <w:r w:rsidR="009076C6">
              <w:rPr>
                <w:noProof/>
                <w:webHidden/>
              </w:rPr>
              <w:tab/>
            </w:r>
            <w:r w:rsidR="009076C6">
              <w:rPr>
                <w:noProof/>
                <w:webHidden/>
              </w:rPr>
              <w:fldChar w:fldCharType="begin"/>
            </w:r>
            <w:r w:rsidR="009076C6">
              <w:rPr>
                <w:noProof/>
                <w:webHidden/>
              </w:rPr>
              <w:instrText xml:space="preserve"> PAGEREF _Toc62477530 \h </w:instrText>
            </w:r>
            <w:r w:rsidR="009076C6">
              <w:rPr>
                <w:noProof/>
                <w:webHidden/>
              </w:rPr>
            </w:r>
            <w:r w:rsidR="009076C6">
              <w:rPr>
                <w:noProof/>
                <w:webHidden/>
              </w:rPr>
              <w:fldChar w:fldCharType="separate"/>
            </w:r>
            <w:r w:rsidR="00BC6053">
              <w:rPr>
                <w:noProof/>
                <w:webHidden/>
              </w:rPr>
              <w:t>18</w:t>
            </w:r>
            <w:r w:rsidR="009076C6">
              <w:rPr>
                <w:noProof/>
                <w:webHidden/>
              </w:rPr>
              <w:fldChar w:fldCharType="end"/>
            </w:r>
          </w:hyperlink>
        </w:p>
        <w:p w14:paraId="454597C0" w14:textId="189D5C9E" w:rsidR="009076C6" w:rsidRDefault="00A8688D">
          <w:pPr>
            <w:pStyle w:val="TOC3"/>
            <w:tabs>
              <w:tab w:val="right" w:leader="dot" w:pos="9016"/>
            </w:tabs>
            <w:rPr>
              <w:rFonts w:eastAsiaTheme="minorEastAsia"/>
              <w:noProof/>
              <w:lang w:eastAsia="en-GB"/>
            </w:rPr>
          </w:pPr>
          <w:hyperlink w:anchor="_Toc62477531" w:history="1">
            <w:r w:rsidR="009076C6" w:rsidRPr="000414FF">
              <w:rPr>
                <w:rStyle w:val="Hyperlink"/>
                <w:noProof/>
              </w:rPr>
              <w:t>Key functions</w:t>
            </w:r>
            <w:r w:rsidR="009076C6">
              <w:rPr>
                <w:noProof/>
                <w:webHidden/>
              </w:rPr>
              <w:tab/>
            </w:r>
            <w:r w:rsidR="009076C6">
              <w:rPr>
                <w:noProof/>
                <w:webHidden/>
              </w:rPr>
              <w:fldChar w:fldCharType="begin"/>
            </w:r>
            <w:r w:rsidR="009076C6">
              <w:rPr>
                <w:noProof/>
                <w:webHidden/>
              </w:rPr>
              <w:instrText xml:space="preserve"> PAGEREF _Toc62477531 \h </w:instrText>
            </w:r>
            <w:r w:rsidR="009076C6">
              <w:rPr>
                <w:noProof/>
                <w:webHidden/>
              </w:rPr>
            </w:r>
            <w:r w:rsidR="009076C6">
              <w:rPr>
                <w:noProof/>
                <w:webHidden/>
              </w:rPr>
              <w:fldChar w:fldCharType="separate"/>
            </w:r>
            <w:r w:rsidR="00BC6053">
              <w:rPr>
                <w:noProof/>
                <w:webHidden/>
              </w:rPr>
              <w:t>21</w:t>
            </w:r>
            <w:r w:rsidR="009076C6">
              <w:rPr>
                <w:noProof/>
                <w:webHidden/>
              </w:rPr>
              <w:fldChar w:fldCharType="end"/>
            </w:r>
          </w:hyperlink>
        </w:p>
        <w:p w14:paraId="19DB74D2" w14:textId="0204A037" w:rsidR="009076C6" w:rsidRDefault="00A8688D">
          <w:pPr>
            <w:pStyle w:val="TOC2"/>
            <w:tabs>
              <w:tab w:val="right" w:leader="dot" w:pos="9016"/>
            </w:tabs>
            <w:rPr>
              <w:rFonts w:eastAsiaTheme="minorEastAsia"/>
              <w:noProof/>
              <w:lang w:eastAsia="en-GB"/>
            </w:rPr>
          </w:pPr>
          <w:hyperlink w:anchor="_Toc62477532" w:history="1">
            <w:r w:rsidR="009076C6" w:rsidRPr="000414FF">
              <w:rPr>
                <w:rStyle w:val="Hyperlink"/>
                <w:noProof/>
              </w:rPr>
              <w:t>Libraries used</w:t>
            </w:r>
            <w:r w:rsidR="009076C6">
              <w:rPr>
                <w:noProof/>
                <w:webHidden/>
              </w:rPr>
              <w:tab/>
            </w:r>
            <w:r w:rsidR="009076C6">
              <w:rPr>
                <w:noProof/>
                <w:webHidden/>
              </w:rPr>
              <w:fldChar w:fldCharType="begin"/>
            </w:r>
            <w:r w:rsidR="009076C6">
              <w:rPr>
                <w:noProof/>
                <w:webHidden/>
              </w:rPr>
              <w:instrText xml:space="preserve"> PAGEREF _Toc62477532 \h </w:instrText>
            </w:r>
            <w:r w:rsidR="009076C6">
              <w:rPr>
                <w:noProof/>
                <w:webHidden/>
              </w:rPr>
            </w:r>
            <w:r w:rsidR="009076C6">
              <w:rPr>
                <w:noProof/>
                <w:webHidden/>
              </w:rPr>
              <w:fldChar w:fldCharType="separate"/>
            </w:r>
            <w:r w:rsidR="00BC6053">
              <w:rPr>
                <w:noProof/>
                <w:webHidden/>
              </w:rPr>
              <w:t>26</w:t>
            </w:r>
            <w:r w:rsidR="009076C6">
              <w:rPr>
                <w:noProof/>
                <w:webHidden/>
              </w:rPr>
              <w:fldChar w:fldCharType="end"/>
            </w:r>
          </w:hyperlink>
        </w:p>
        <w:p w14:paraId="131D6E7D" w14:textId="6CFF6A26" w:rsidR="009076C6" w:rsidRDefault="00A8688D">
          <w:pPr>
            <w:pStyle w:val="TOC2"/>
            <w:tabs>
              <w:tab w:val="right" w:leader="dot" w:pos="9016"/>
            </w:tabs>
            <w:rPr>
              <w:rFonts w:eastAsiaTheme="minorEastAsia"/>
              <w:noProof/>
              <w:lang w:eastAsia="en-GB"/>
            </w:rPr>
          </w:pPr>
          <w:hyperlink w:anchor="_Toc62477533" w:history="1">
            <w:r w:rsidR="009076C6" w:rsidRPr="000414FF">
              <w:rPr>
                <w:rStyle w:val="Hyperlink"/>
                <w:noProof/>
              </w:rPr>
              <w:t>Usability features</w:t>
            </w:r>
            <w:r w:rsidR="009076C6">
              <w:rPr>
                <w:noProof/>
                <w:webHidden/>
              </w:rPr>
              <w:tab/>
            </w:r>
            <w:r w:rsidR="009076C6">
              <w:rPr>
                <w:noProof/>
                <w:webHidden/>
              </w:rPr>
              <w:fldChar w:fldCharType="begin"/>
            </w:r>
            <w:r w:rsidR="009076C6">
              <w:rPr>
                <w:noProof/>
                <w:webHidden/>
              </w:rPr>
              <w:instrText xml:space="preserve"> PAGEREF _Toc62477533 \h </w:instrText>
            </w:r>
            <w:r w:rsidR="009076C6">
              <w:rPr>
                <w:noProof/>
                <w:webHidden/>
              </w:rPr>
            </w:r>
            <w:r w:rsidR="009076C6">
              <w:rPr>
                <w:noProof/>
                <w:webHidden/>
              </w:rPr>
              <w:fldChar w:fldCharType="separate"/>
            </w:r>
            <w:r w:rsidR="00BC6053">
              <w:rPr>
                <w:noProof/>
                <w:webHidden/>
              </w:rPr>
              <w:t>28</w:t>
            </w:r>
            <w:r w:rsidR="009076C6">
              <w:rPr>
                <w:noProof/>
                <w:webHidden/>
              </w:rPr>
              <w:fldChar w:fldCharType="end"/>
            </w:r>
          </w:hyperlink>
        </w:p>
        <w:p w14:paraId="6B246ED9" w14:textId="7365E294" w:rsidR="009076C6" w:rsidRDefault="00A8688D">
          <w:pPr>
            <w:pStyle w:val="TOC2"/>
            <w:tabs>
              <w:tab w:val="right" w:leader="dot" w:pos="9016"/>
            </w:tabs>
            <w:rPr>
              <w:rFonts w:eastAsiaTheme="minorEastAsia"/>
              <w:noProof/>
              <w:lang w:eastAsia="en-GB"/>
            </w:rPr>
          </w:pPr>
          <w:hyperlink w:anchor="_Toc62477534" w:history="1">
            <w:r w:rsidR="009076C6" w:rsidRPr="000414FF">
              <w:rPr>
                <w:rStyle w:val="Hyperlink"/>
                <w:noProof/>
              </w:rPr>
              <w:t>Approach to testing</w:t>
            </w:r>
            <w:r w:rsidR="009076C6">
              <w:rPr>
                <w:noProof/>
                <w:webHidden/>
              </w:rPr>
              <w:tab/>
            </w:r>
            <w:r w:rsidR="009076C6">
              <w:rPr>
                <w:noProof/>
                <w:webHidden/>
              </w:rPr>
              <w:fldChar w:fldCharType="begin"/>
            </w:r>
            <w:r w:rsidR="009076C6">
              <w:rPr>
                <w:noProof/>
                <w:webHidden/>
              </w:rPr>
              <w:instrText xml:space="preserve"> PAGEREF _Toc62477534 \h </w:instrText>
            </w:r>
            <w:r w:rsidR="009076C6">
              <w:rPr>
                <w:noProof/>
                <w:webHidden/>
              </w:rPr>
            </w:r>
            <w:r w:rsidR="009076C6">
              <w:rPr>
                <w:noProof/>
                <w:webHidden/>
              </w:rPr>
              <w:fldChar w:fldCharType="separate"/>
            </w:r>
            <w:r w:rsidR="00BC6053">
              <w:rPr>
                <w:noProof/>
                <w:webHidden/>
              </w:rPr>
              <w:t>28</w:t>
            </w:r>
            <w:r w:rsidR="009076C6">
              <w:rPr>
                <w:noProof/>
                <w:webHidden/>
              </w:rPr>
              <w:fldChar w:fldCharType="end"/>
            </w:r>
          </w:hyperlink>
        </w:p>
        <w:p w14:paraId="6FBD78EF" w14:textId="1FE1ADE1" w:rsidR="009076C6" w:rsidRDefault="00A8688D">
          <w:pPr>
            <w:pStyle w:val="TOC1"/>
            <w:tabs>
              <w:tab w:val="right" w:leader="dot" w:pos="9016"/>
            </w:tabs>
            <w:rPr>
              <w:rFonts w:eastAsiaTheme="minorEastAsia"/>
              <w:noProof/>
              <w:lang w:eastAsia="en-GB"/>
            </w:rPr>
          </w:pPr>
          <w:hyperlink w:anchor="_Toc62477535" w:history="1">
            <w:r w:rsidR="009076C6" w:rsidRPr="000414FF">
              <w:rPr>
                <w:rStyle w:val="Hyperlink"/>
                <w:noProof/>
              </w:rPr>
              <w:t>Developing the solution</w:t>
            </w:r>
            <w:r w:rsidR="009076C6">
              <w:rPr>
                <w:noProof/>
                <w:webHidden/>
              </w:rPr>
              <w:tab/>
            </w:r>
            <w:r w:rsidR="009076C6">
              <w:rPr>
                <w:noProof/>
                <w:webHidden/>
              </w:rPr>
              <w:fldChar w:fldCharType="begin"/>
            </w:r>
            <w:r w:rsidR="009076C6">
              <w:rPr>
                <w:noProof/>
                <w:webHidden/>
              </w:rPr>
              <w:instrText xml:space="preserve"> PAGEREF _Toc62477535 \h </w:instrText>
            </w:r>
            <w:r w:rsidR="009076C6">
              <w:rPr>
                <w:noProof/>
                <w:webHidden/>
              </w:rPr>
            </w:r>
            <w:r w:rsidR="009076C6">
              <w:rPr>
                <w:noProof/>
                <w:webHidden/>
              </w:rPr>
              <w:fldChar w:fldCharType="separate"/>
            </w:r>
            <w:r w:rsidR="00BC6053">
              <w:rPr>
                <w:noProof/>
                <w:webHidden/>
              </w:rPr>
              <w:t>29</w:t>
            </w:r>
            <w:r w:rsidR="009076C6">
              <w:rPr>
                <w:noProof/>
                <w:webHidden/>
              </w:rPr>
              <w:fldChar w:fldCharType="end"/>
            </w:r>
          </w:hyperlink>
        </w:p>
        <w:p w14:paraId="52D55DA3" w14:textId="1BE5284B" w:rsidR="009076C6" w:rsidRDefault="00A8688D">
          <w:pPr>
            <w:pStyle w:val="TOC2"/>
            <w:tabs>
              <w:tab w:val="right" w:leader="dot" w:pos="9016"/>
            </w:tabs>
            <w:rPr>
              <w:rFonts w:eastAsiaTheme="minorEastAsia"/>
              <w:noProof/>
              <w:lang w:eastAsia="en-GB"/>
            </w:rPr>
          </w:pPr>
          <w:hyperlink w:anchor="_Toc62477536" w:history="1">
            <w:r w:rsidR="009076C6" w:rsidRPr="000414FF">
              <w:rPr>
                <w:rStyle w:val="Hyperlink"/>
                <w:noProof/>
              </w:rPr>
              <w:t>Justification of Methods Used</w:t>
            </w:r>
            <w:r w:rsidR="009076C6">
              <w:rPr>
                <w:noProof/>
                <w:webHidden/>
              </w:rPr>
              <w:tab/>
            </w:r>
            <w:r w:rsidR="009076C6">
              <w:rPr>
                <w:noProof/>
                <w:webHidden/>
              </w:rPr>
              <w:fldChar w:fldCharType="begin"/>
            </w:r>
            <w:r w:rsidR="009076C6">
              <w:rPr>
                <w:noProof/>
                <w:webHidden/>
              </w:rPr>
              <w:instrText xml:space="preserve"> PAGEREF _Toc62477536 \h </w:instrText>
            </w:r>
            <w:r w:rsidR="009076C6">
              <w:rPr>
                <w:noProof/>
                <w:webHidden/>
              </w:rPr>
            </w:r>
            <w:r w:rsidR="009076C6">
              <w:rPr>
                <w:noProof/>
                <w:webHidden/>
              </w:rPr>
              <w:fldChar w:fldCharType="separate"/>
            </w:r>
            <w:r w:rsidR="00BC6053">
              <w:rPr>
                <w:noProof/>
                <w:webHidden/>
              </w:rPr>
              <w:t>29</w:t>
            </w:r>
            <w:r w:rsidR="009076C6">
              <w:rPr>
                <w:noProof/>
                <w:webHidden/>
              </w:rPr>
              <w:fldChar w:fldCharType="end"/>
            </w:r>
          </w:hyperlink>
        </w:p>
        <w:p w14:paraId="5E7616F2" w14:textId="71DA55BE" w:rsidR="009076C6" w:rsidRDefault="00A8688D">
          <w:pPr>
            <w:pStyle w:val="TOC2"/>
            <w:tabs>
              <w:tab w:val="right" w:leader="dot" w:pos="9016"/>
            </w:tabs>
            <w:rPr>
              <w:rFonts w:eastAsiaTheme="minorEastAsia"/>
              <w:noProof/>
              <w:lang w:eastAsia="en-GB"/>
            </w:rPr>
          </w:pPr>
          <w:hyperlink w:anchor="_Toc62477537" w:history="1">
            <w:r w:rsidR="009076C6" w:rsidRPr="000414FF">
              <w:rPr>
                <w:rStyle w:val="Hyperlink"/>
                <w:noProof/>
              </w:rPr>
              <w:t>White Box Testing</w:t>
            </w:r>
            <w:r w:rsidR="009076C6">
              <w:rPr>
                <w:noProof/>
                <w:webHidden/>
              </w:rPr>
              <w:tab/>
            </w:r>
            <w:r w:rsidR="009076C6">
              <w:rPr>
                <w:noProof/>
                <w:webHidden/>
              </w:rPr>
              <w:fldChar w:fldCharType="begin"/>
            </w:r>
            <w:r w:rsidR="009076C6">
              <w:rPr>
                <w:noProof/>
                <w:webHidden/>
              </w:rPr>
              <w:instrText xml:space="preserve"> PAGEREF _Toc62477537 \h </w:instrText>
            </w:r>
            <w:r w:rsidR="009076C6">
              <w:rPr>
                <w:noProof/>
                <w:webHidden/>
              </w:rPr>
            </w:r>
            <w:r w:rsidR="009076C6">
              <w:rPr>
                <w:noProof/>
                <w:webHidden/>
              </w:rPr>
              <w:fldChar w:fldCharType="separate"/>
            </w:r>
            <w:r w:rsidR="00BC6053">
              <w:rPr>
                <w:noProof/>
                <w:webHidden/>
              </w:rPr>
              <w:t>29</w:t>
            </w:r>
            <w:r w:rsidR="009076C6">
              <w:rPr>
                <w:noProof/>
                <w:webHidden/>
              </w:rPr>
              <w:fldChar w:fldCharType="end"/>
            </w:r>
          </w:hyperlink>
        </w:p>
        <w:p w14:paraId="735B2EDB" w14:textId="1E677622" w:rsidR="009076C6" w:rsidRDefault="00A8688D">
          <w:pPr>
            <w:pStyle w:val="TOC2"/>
            <w:tabs>
              <w:tab w:val="right" w:leader="dot" w:pos="9016"/>
            </w:tabs>
            <w:rPr>
              <w:rFonts w:eastAsiaTheme="minorEastAsia"/>
              <w:noProof/>
              <w:lang w:eastAsia="en-GB"/>
            </w:rPr>
          </w:pPr>
          <w:hyperlink w:anchor="_Toc62477538" w:history="1">
            <w:r w:rsidR="009076C6" w:rsidRPr="000414FF">
              <w:rPr>
                <w:rStyle w:val="Hyperlink"/>
                <w:noProof/>
              </w:rPr>
              <w:t>Alpha testing</w:t>
            </w:r>
            <w:r w:rsidR="009076C6">
              <w:rPr>
                <w:noProof/>
                <w:webHidden/>
              </w:rPr>
              <w:tab/>
            </w:r>
            <w:r w:rsidR="009076C6">
              <w:rPr>
                <w:noProof/>
                <w:webHidden/>
              </w:rPr>
              <w:fldChar w:fldCharType="begin"/>
            </w:r>
            <w:r w:rsidR="009076C6">
              <w:rPr>
                <w:noProof/>
                <w:webHidden/>
              </w:rPr>
              <w:instrText xml:space="preserve"> PAGEREF _Toc62477538 \h </w:instrText>
            </w:r>
            <w:r w:rsidR="009076C6">
              <w:rPr>
                <w:noProof/>
                <w:webHidden/>
              </w:rPr>
            </w:r>
            <w:r w:rsidR="009076C6">
              <w:rPr>
                <w:noProof/>
                <w:webHidden/>
              </w:rPr>
              <w:fldChar w:fldCharType="separate"/>
            </w:r>
            <w:r w:rsidR="00BC6053">
              <w:rPr>
                <w:noProof/>
                <w:webHidden/>
              </w:rPr>
              <w:t>29</w:t>
            </w:r>
            <w:r w:rsidR="009076C6">
              <w:rPr>
                <w:noProof/>
                <w:webHidden/>
              </w:rPr>
              <w:fldChar w:fldCharType="end"/>
            </w:r>
          </w:hyperlink>
        </w:p>
        <w:p w14:paraId="0C218BCF" w14:textId="5FE29E67" w:rsidR="009076C6" w:rsidRDefault="00A8688D">
          <w:pPr>
            <w:pStyle w:val="TOC2"/>
            <w:tabs>
              <w:tab w:val="right" w:leader="dot" w:pos="9016"/>
            </w:tabs>
            <w:rPr>
              <w:rFonts w:eastAsiaTheme="minorEastAsia"/>
              <w:noProof/>
              <w:lang w:eastAsia="en-GB"/>
            </w:rPr>
          </w:pPr>
          <w:hyperlink w:anchor="_Toc62477539" w:history="1">
            <w:r w:rsidR="009076C6" w:rsidRPr="000414FF">
              <w:rPr>
                <w:rStyle w:val="Hyperlink"/>
                <w:noProof/>
              </w:rPr>
              <w:t>Code analysis</w:t>
            </w:r>
            <w:r w:rsidR="009076C6">
              <w:rPr>
                <w:noProof/>
                <w:webHidden/>
              </w:rPr>
              <w:tab/>
            </w:r>
            <w:r w:rsidR="009076C6">
              <w:rPr>
                <w:noProof/>
                <w:webHidden/>
              </w:rPr>
              <w:fldChar w:fldCharType="begin"/>
            </w:r>
            <w:r w:rsidR="009076C6">
              <w:rPr>
                <w:noProof/>
                <w:webHidden/>
              </w:rPr>
              <w:instrText xml:space="preserve"> PAGEREF _Toc62477539 \h </w:instrText>
            </w:r>
            <w:r w:rsidR="009076C6">
              <w:rPr>
                <w:noProof/>
                <w:webHidden/>
              </w:rPr>
            </w:r>
            <w:r w:rsidR="009076C6">
              <w:rPr>
                <w:noProof/>
                <w:webHidden/>
              </w:rPr>
              <w:fldChar w:fldCharType="separate"/>
            </w:r>
            <w:r w:rsidR="00BC6053">
              <w:rPr>
                <w:noProof/>
                <w:webHidden/>
              </w:rPr>
              <w:t>29</w:t>
            </w:r>
            <w:r w:rsidR="009076C6">
              <w:rPr>
                <w:noProof/>
                <w:webHidden/>
              </w:rPr>
              <w:fldChar w:fldCharType="end"/>
            </w:r>
          </w:hyperlink>
        </w:p>
        <w:p w14:paraId="7DFD4E99" w14:textId="222EAF7D" w:rsidR="009076C6" w:rsidRDefault="00A8688D">
          <w:pPr>
            <w:pStyle w:val="TOC3"/>
            <w:tabs>
              <w:tab w:val="right" w:leader="dot" w:pos="9016"/>
            </w:tabs>
            <w:rPr>
              <w:rFonts w:eastAsiaTheme="minorEastAsia"/>
              <w:noProof/>
              <w:lang w:eastAsia="en-GB"/>
            </w:rPr>
          </w:pPr>
          <w:hyperlink w:anchor="_Toc62477540" w:history="1">
            <w:r w:rsidR="009076C6" w:rsidRPr="000414FF">
              <w:rPr>
                <w:rStyle w:val="Hyperlink"/>
                <w:noProof/>
              </w:rPr>
              <w:t>Book.cs</w:t>
            </w:r>
            <w:r w:rsidR="009076C6">
              <w:rPr>
                <w:noProof/>
                <w:webHidden/>
              </w:rPr>
              <w:tab/>
            </w:r>
            <w:r w:rsidR="009076C6">
              <w:rPr>
                <w:noProof/>
                <w:webHidden/>
              </w:rPr>
              <w:fldChar w:fldCharType="begin"/>
            </w:r>
            <w:r w:rsidR="009076C6">
              <w:rPr>
                <w:noProof/>
                <w:webHidden/>
              </w:rPr>
              <w:instrText xml:space="preserve"> PAGEREF _Toc62477540 \h </w:instrText>
            </w:r>
            <w:r w:rsidR="009076C6">
              <w:rPr>
                <w:noProof/>
                <w:webHidden/>
              </w:rPr>
            </w:r>
            <w:r w:rsidR="009076C6">
              <w:rPr>
                <w:noProof/>
                <w:webHidden/>
              </w:rPr>
              <w:fldChar w:fldCharType="separate"/>
            </w:r>
            <w:r w:rsidR="00BC6053">
              <w:rPr>
                <w:noProof/>
                <w:webHidden/>
              </w:rPr>
              <w:t>30</w:t>
            </w:r>
            <w:r w:rsidR="009076C6">
              <w:rPr>
                <w:noProof/>
                <w:webHidden/>
              </w:rPr>
              <w:fldChar w:fldCharType="end"/>
            </w:r>
          </w:hyperlink>
        </w:p>
        <w:p w14:paraId="79BD51F1" w14:textId="00A55DAC" w:rsidR="009076C6" w:rsidRDefault="00A8688D">
          <w:pPr>
            <w:pStyle w:val="TOC3"/>
            <w:tabs>
              <w:tab w:val="right" w:leader="dot" w:pos="9016"/>
            </w:tabs>
            <w:rPr>
              <w:rFonts w:eastAsiaTheme="minorEastAsia"/>
              <w:noProof/>
              <w:lang w:eastAsia="en-GB"/>
            </w:rPr>
          </w:pPr>
          <w:hyperlink w:anchor="_Toc62477541" w:history="1">
            <w:r w:rsidR="009076C6" w:rsidRPr="000414FF">
              <w:rPr>
                <w:rStyle w:val="Hyperlink"/>
                <w:noProof/>
              </w:rPr>
              <w:t>ReturnsLog.cs</w:t>
            </w:r>
            <w:r w:rsidR="009076C6">
              <w:rPr>
                <w:noProof/>
                <w:webHidden/>
              </w:rPr>
              <w:tab/>
            </w:r>
            <w:r w:rsidR="009076C6">
              <w:rPr>
                <w:noProof/>
                <w:webHidden/>
              </w:rPr>
              <w:fldChar w:fldCharType="begin"/>
            </w:r>
            <w:r w:rsidR="009076C6">
              <w:rPr>
                <w:noProof/>
                <w:webHidden/>
              </w:rPr>
              <w:instrText xml:space="preserve"> PAGEREF _Toc62477541 \h </w:instrText>
            </w:r>
            <w:r w:rsidR="009076C6">
              <w:rPr>
                <w:noProof/>
                <w:webHidden/>
              </w:rPr>
            </w:r>
            <w:r w:rsidR="009076C6">
              <w:rPr>
                <w:noProof/>
                <w:webHidden/>
              </w:rPr>
              <w:fldChar w:fldCharType="separate"/>
            </w:r>
            <w:r w:rsidR="00BC6053">
              <w:rPr>
                <w:noProof/>
                <w:webHidden/>
              </w:rPr>
              <w:t>30</w:t>
            </w:r>
            <w:r w:rsidR="009076C6">
              <w:rPr>
                <w:noProof/>
                <w:webHidden/>
              </w:rPr>
              <w:fldChar w:fldCharType="end"/>
            </w:r>
          </w:hyperlink>
        </w:p>
        <w:p w14:paraId="6EFD8F3F" w14:textId="29869EB2" w:rsidR="009076C6" w:rsidRDefault="00A8688D">
          <w:pPr>
            <w:pStyle w:val="TOC3"/>
            <w:tabs>
              <w:tab w:val="right" w:leader="dot" w:pos="9016"/>
            </w:tabs>
            <w:rPr>
              <w:rFonts w:eastAsiaTheme="minorEastAsia"/>
              <w:noProof/>
              <w:lang w:eastAsia="en-GB"/>
            </w:rPr>
          </w:pPr>
          <w:hyperlink w:anchor="_Toc62477542" w:history="1">
            <w:r w:rsidR="009076C6" w:rsidRPr="000414FF">
              <w:rPr>
                <w:rStyle w:val="Hyperlink"/>
                <w:noProof/>
              </w:rPr>
              <w:t>User.cs</w:t>
            </w:r>
            <w:r w:rsidR="009076C6">
              <w:rPr>
                <w:noProof/>
                <w:webHidden/>
              </w:rPr>
              <w:tab/>
            </w:r>
            <w:r w:rsidR="009076C6">
              <w:rPr>
                <w:noProof/>
                <w:webHidden/>
              </w:rPr>
              <w:fldChar w:fldCharType="begin"/>
            </w:r>
            <w:r w:rsidR="009076C6">
              <w:rPr>
                <w:noProof/>
                <w:webHidden/>
              </w:rPr>
              <w:instrText xml:space="preserve"> PAGEREF _Toc62477542 \h </w:instrText>
            </w:r>
            <w:r w:rsidR="009076C6">
              <w:rPr>
                <w:noProof/>
                <w:webHidden/>
              </w:rPr>
            </w:r>
            <w:r w:rsidR="009076C6">
              <w:rPr>
                <w:noProof/>
                <w:webHidden/>
              </w:rPr>
              <w:fldChar w:fldCharType="separate"/>
            </w:r>
            <w:r w:rsidR="00BC6053">
              <w:rPr>
                <w:noProof/>
                <w:webHidden/>
              </w:rPr>
              <w:t>30</w:t>
            </w:r>
            <w:r w:rsidR="009076C6">
              <w:rPr>
                <w:noProof/>
                <w:webHidden/>
              </w:rPr>
              <w:fldChar w:fldCharType="end"/>
            </w:r>
          </w:hyperlink>
        </w:p>
        <w:p w14:paraId="106D581B" w14:textId="33F496D7" w:rsidR="009076C6" w:rsidRDefault="00A8688D">
          <w:pPr>
            <w:pStyle w:val="TOC3"/>
            <w:tabs>
              <w:tab w:val="right" w:leader="dot" w:pos="9016"/>
            </w:tabs>
            <w:rPr>
              <w:rFonts w:eastAsiaTheme="minorEastAsia"/>
              <w:noProof/>
              <w:lang w:eastAsia="en-GB"/>
            </w:rPr>
          </w:pPr>
          <w:hyperlink w:anchor="_Toc62477543" w:history="1">
            <w:r w:rsidR="009076C6" w:rsidRPr="000414FF">
              <w:rPr>
                <w:rStyle w:val="Hyperlink"/>
                <w:noProof/>
              </w:rPr>
              <w:t>LibraryDbContext.cs</w:t>
            </w:r>
            <w:r w:rsidR="009076C6">
              <w:rPr>
                <w:noProof/>
                <w:webHidden/>
              </w:rPr>
              <w:tab/>
            </w:r>
            <w:r w:rsidR="009076C6">
              <w:rPr>
                <w:noProof/>
                <w:webHidden/>
              </w:rPr>
              <w:fldChar w:fldCharType="begin"/>
            </w:r>
            <w:r w:rsidR="009076C6">
              <w:rPr>
                <w:noProof/>
                <w:webHidden/>
              </w:rPr>
              <w:instrText xml:space="preserve"> PAGEREF _Toc62477543 \h </w:instrText>
            </w:r>
            <w:r w:rsidR="009076C6">
              <w:rPr>
                <w:noProof/>
                <w:webHidden/>
              </w:rPr>
            </w:r>
            <w:r w:rsidR="009076C6">
              <w:rPr>
                <w:noProof/>
                <w:webHidden/>
              </w:rPr>
              <w:fldChar w:fldCharType="separate"/>
            </w:r>
            <w:r w:rsidR="00BC6053">
              <w:rPr>
                <w:noProof/>
                <w:webHidden/>
              </w:rPr>
              <w:t>30</w:t>
            </w:r>
            <w:r w:rsidR="009076C6">
              <w:rPr>
                <w:noProof/>
                <w:webHidden/>
              </w:rPr>
              <w:fldChar w:fldCharType="end"/>
            </w:r>
          </w:hyperlink>
        </w:p>
        <w:p w14:paraId="4DD9ACCB" w14:textId="72067248" w:rsidR="009076C6" w:rsidRDefault="00A8688D">
          <w:pPr>
            <w:pStyle w:val="TOC3"/>
            <w:tabs>
              <w:tab w:val="right" w:leader="dot" w:pos="9016"/>
            </w:tabs>
            <w:rPr>
              <w:rFonts w:eastAsiaTheme="minorEastAsia"/>
              <w:noProof/>
              <w:lang w:eastAsia="en-GB"/>
            </w:rPr>
          </w:pPr>
          <w:hyperlink w:anchor="_Toc62477544" w:history="1">
            <w:r w:rsidR="009076C6" w:rsidRPr="000414FF">
              <w:rPr>
                <w:rStyle w:val="Hyperlink"/>
                <w:noProof/>
              </w:rPr>
              <w:t>LibraryDataFunctions.cs</w:t>
            </w:r>
            <w:r w:rsidR="009076C6">
              <w:rPr>
                <w:noProof/>
                <w:webHidden/>
              </w:rPr>
              <w:tab/>
            </w:r>
            <w:r w:rsidR="009076C6">
              <w:rPr>
                <w:noProof/>
                <w:webHidden/>
              </w:rPr>
              <w:fldChar w:fldCharType="begin"/>
            </w:r>
            <w:r w:rsidR="009076C6">
              <w:rPr>
                <w:noProof/>
                <w:webHidden/>
              </w:rPr>
              <w:instrText xml:space="preserve"> PAGEREF _Toc62477544 \h </w:instrText>
            </w:r>
            <w:r w:rsidR="009076C6">
              <w:rPr>
                <w:noProof/>
                <w:webHidden/>
              </w:rPr>
            </w:r>
            <w:r w:rsidR="009076C6">
              <w:rPr>
                <w:noProof/>
                <w:webHidden/>
              </w:rPr>
              <w:fldChar w:fldCharType="separate"/>
            </w:r>
            <w:r w:rsidR="00BC6053">
              <w:rPr>
                <w:noProof/>
                <w:webHidden/>
              </w:rPr>
              <w:t>31</w:t>
            </w:r>
            <w:r w:rsidR="009076C6">
              <w:rPr>
                <w:noProof/>
                <w:webHidden/>
              </w:rPr>
              <w:fldChar w:fldCharType="end"/>
            </w:r>
          </w:hyperlink>
        </w:p>
        <w:p w14:paraId="32C6CF4C" w14:textId="52369C45" w:rsidR="009076C6" w:rsidRDefault="00A8688D">
          <w:pPr>
            <w:pStyle w:val="TOC3"/>
            <w:tabs>
              <w:tab w:val="right" w:leader="dot" w:pos="9016"/>
            </w:tabs>
            <w:rPr>
              <w:rFonts w:eastAsiaTheme="minorEastAsia"/>
              <w:noProof/>
              <w:lang w:eastAsia="en-GB"/>
            </w:rPr>
          </w:pPr>
          <w:hyperlink w:anchor="_Toc62477545" w:history="1">
            <w:r w:rsidR="009076C6" w:rsidRPr="000414FF">
              <w:rPr>
                <w:rStyle w:val="Hyperlink"/>
                <w:noProof/>
              </w:rPr>
              <w:t>AdressUpdateEventArgs.cs</w:t>
            </w:r>
            <w:r w:rsidR="009076C6">
              <w:rPr>
                <w:noProof/>
                <w:webHidden/>
              </w:rPr>
              <w:tab/>
            </w:r>
            <w:r w:rsidR="009076C6">
              <w:rPr>
                <w:noProof/>
                <w:webHidden/>
              </w:rPr>
              <w:fldChar w:fldCharType="begin"/>
            </w:r>
            <w:r w:rsidR="009076C6">
              <w:rPr>
                <w:noProof/>
                <w:webHidden/>
              </w:rPr>
              <w:instrText xml:space="preserve"> PAGEREF _Toc62477545 \h </w:instrText>
            </w:r>
            <w:r w:rsidR="009076C6">
              <w:rPr>
                <w:noProof/>
                <w:webHidden/>
              </w:rPr>
            </w:r>
            <w:r w:rsidR="009076C6">
              <w:rPr>
                <w:noProof/>
                <w:webHidden/>
              </w:rPr>
              <w:fldChar w:fldCharType="separate"/>
            </w:r>
            <w:r w:rsidR="00BC6053">
              <w:rPr>
                <w:noProof/>
                <w:webHidden/>
              </w:rPr>
              <w:t>39</w:t>
            </w:r>
            <w:r w:rsidR="009076C6">
              <w:rPr>
                <w:noProof/>
                <w:webHidden/>
              </w:rPr>
              <w:fldChar w:fldCharType="end"/>
            </w:r>
          </w:hyperlink>
        </w:p>
        <w:p w14:paraId="100B7180" w14:textId="251C09B7" w:rsidR="009076C6" w:rsidRDefault="00A8688D">
          <w:pPr>
            <w:pStyle w:val="TOC3"/>
            <w:tabs>
              <w:tab w:val="right" w:leader="dot" w:pos="9016"/>
            </w:tabs>
            <w:rPr>
              <w:rFonts w:eastAsiaTheme="minorEastAsia"/>
              <w:noProof/>
              <w:lang w:eastAsia="en-GB"/>
            </w:rPr>
          </w:pPr>
          <w:hyperlink w:anchor="_Toc62477546" w:history="1">
            <w:r w:rsidR="009076C6" w:rsidRPr="000414FF">
              <w:rPr>
                <w:rStyle w:val="Hyperlink"/>
                <w:noProof/>
              </w:rPr>
              <w:t>AdminHomeForm.cs</w:t>
            </w:r>
            <w:r w:rsidR="009076C6">
              <w:rPr>
                <w:noProof/>
                <w:webHidden/>
              </w:rPr>
              <w:tab/>
            </w:r>
            <w:r w:rsidR="009076C6">
              <w:rPr>
                <w:noProof/>
                <w:webHidden/>
              </w:rPr>
              <w:fldChar w:fldCharType="begin"/>
            </w:r>
            <w:r w:rsidR="009076C6">
              <w:rPr>
                <w:noProof/>
                <w:webHidden/>
              </w:rPr>
              <w:instrText xml:space="preserve"> PAGEREF _Toc62477546 \h </w:instrText>
            </w:r>
            <w:r w:rsidR="009076C6">
              <w:rPr>
                <w:noProof/>
                <w:webHidden/>
              </w:rPr>
            </w:r>
            <w:r w:rsidR="009076C6">
              <w:rPr>
                <w:noProof/>
                <w:webHidden/>
              </w:rPr>
              <w:fldChar w:fldCharType="separate"/>
            </w:r>
            <w:r w:rsidR="00BC6053">
              <w:rPr>
                <w:noProof/>
                <w:webHidden/>
              </w:rPr>
              <w:t>40</w:t>
            </w:r>
            <w:r w:rsidR="009076C6">
              <w:rPr>
                <w:noProof/>
                <w:webHidden/>
              </w:rPr>
              <w:fldChar w:fldCharType="end"/>
            </w:r>
          </w:hyperlink>
        </w:p>
        <w:p w14:paraId="220DFBA4" w14:textId="7C84FFF6" w:rsidR="009076C6" w:rsidRDefault="00A8688D">
          <w:pPr>
            <w:pStyle w:val="TOC3"/>
            <w:tabs>
              <w:tab w:val="right" w:leader="dot" w:pos="9016"/>
            </w:tabs>
            <w:rPr>
              <w:rFonts w:eastAsiaTheme="minorEastAsia"/>
              <w:noProof/>
              <w:lang w:eastAsia="en-GB"/>
            </w:rPr>
          </w:pPr>
          <w:hyperlink w:anchor="_Toc62477547" w:history="1">
            <w:r w:rsidR="009076C6" w:rsidRPr="000414FF">
              <w:rPr>
                <w:rStyle w:val="Hyperlink"/>
                <w:noProof/>
              </w:rPr>
              <w:t>CameraForm.cs</w:t>
            </w:r>
            <w:r w:rsidR="009076C6">
              <w:rPr>
                <w:noProof/>
                <w:webHidden/>
              </w:rPr>
              <w:tab/>
            </w:r>
            <w:r w:rsidR="009076C6">
              <w:rPr>
                <w:noProof/>
                <w:webHidden/>
              </w:rPr>
              <w:fldChar w:fldCharType="begin"/>
            </w:r>
            <w:r w:rsidR="009076C6">
              <w:rPr>
                <w:noProof/>
                <w:webHidden/>
              </w:rPr>
              <w:instrText xml:space="preserve"> PAGEREF _Toc62477547 \h </w:instrText>
            </w:r>
            <w:r w:rsidR="009076C6">
              <w:rPr>
                <w:noProof/>
                <w:webHidden/>
              </w:rPr>
            </w:r>
            <w:r w:rsidR="009076C6">
              <w:rPr>
                <w:noProof/>
                <w:webHidden/>
              </w:rPr>
              <w:fldChar w:fldCharType="separate"/>
            </w:r>
            <w:r w:rsidR="00BC6053">
              <w:rPr>
                <w:noProof/>
                <w:webHidden/>
              </w:rPr>
              <w:t>45</w:t>
            </w:r>
            <w:r w:rsidR="009076C6">
              <w:rPr>
                <w:noProof/>
                <w:webHidden/>
              </w:rPr>
              <w:fldChar w:fldCharType="end"/>
            </w:r>
          </w:hyperlink>
        </w:p>
        <w:p w14:paraId="0D7B88A4" w14:textId="198C297A" w:rsidR="009076C6" w:rsidRDefault="00A8688D">
          <w:pPr>
            <w:pStyle w:val="TOC3"/>
            <w:tabs>
              <w:tab w:val="right" w:leader="dot" w:pos="9016"/>
            </w:tabs>
            <w:rPr>
              <w:rFonts w:eastAsiaTheme="minorEastAsia"/>
              <w:noProof/>
              <w:lang w:eastAsia="en-GB"/>
            </w:rPr>
          </w:pPr>
          <w:hyperlink w:anchor="_Toc62477548" w:history="1">
            <w:r w:rsidR="009076C6" w:rsidRPr="000414FF">
              <w:rPr>
                <w:rStyle w:val="Hyperlink"/>
                <w:noProof/>
              </w:rPr>
              <w:t>LoginForm.cs</w:t>
            </w:r>
            <w:r w:rsidR="009076C6">
              <w:rPr>
                <w:noProof/>
                <w:webHidden/>
              </w:rPr>
              <w:tab/>
            </w:r>
            <w:r w:rsidR="009076C6">
              <w:rPr>
                <w:noProof/>
                <w:webHidden/>
              </w:rPr>
              <w:fldChar w:fldCharType="begin"/>
            </w:r>
            <w:r w:rsidR="009076C6">
              <w:rPr>
                <w:noProof/>
                <w:webHidden/>
              </w:rPr>
              <w:instrText xml:space="preserve"> PAGEREF _Toc62477548 \h </w:instrText>
            </w:r>
            <w:r w:rsidR="009076C6">
              <w:rPr>
                <w:noProof/>
                <w:webHidden/>
              </w:rPr>
            </w:r>
            <w:r w:rsidR="009076C6">
              <w:rPr>
                <w:noProof/>
                <w:webHidden/>
              </w:rPr>
              <w:fldChar w:fldCharType="separate"/>
            </w:r>
            <w:r w:rsidR="00BC6053">
              <w:rPr>
                <w:noProof/>
                <w:webHidden/>
              </w:rPr>
              <w:t>49</w:t>
            </w:r>
            <w:r w:rsidR="009076C6">
              <w:rPr>
                <w:noProof/>
                <w:webHidden/>
              </w:rPr>
              <w:fldChar w:fldCharType="end"/>
            </w:r>
          </w:hyperlink>
        </w:p>
        <w:p w14:paraId="5735A8AF" w14:textId="3180C6F1" w:rsidR="009076C6" w:rsidRDefault="00A8688D">
          <w:pPr>
            <w:pStyle w:val="TOC3"/>
            <w:tabs>
              <w:tab w:val="right" w:leader="dot" w:pos="9016"/>
            </w:tabs>
            <w:rPr>
              <w:rFonts w:eastAsiaTheme="minorEastAsia"/>
              <w:noProof/>
              <w:lang w:eastAsia="en-GB"/>
            </w:rPr>
          </w:pPr>
          <w:hyperlink w:anchor="_Toc62477549" w:history="1">
            <w:r w:rsidR="009076C6" w:rsidRPr="000414FF">
              <w:rPr>
                <w:rStyle w:val="Hyperlink"/>
                <w:noProof/>
              </w:rPr>
              <w:t>RegisterForm.cs</w:t>
            </w:r>
            <w:r w:rsidR="009076C6">
              <w:rPr>
                <w:noProof/>
                <w:webHidden/>
              </w:rPr>
              <w:tab/>
            </w:r>
            <w:r w:rsidR="009076C6">
              <w:rPr>
                <w:noProof/>
                <w:webHidden/>
              </w:rPr>
              <w:fldChar w:fldCharType="begin"/>
            </w:r>
            <w:r w:rsidR="009076C6">
              <w:rPr>
                <w:noProof/>
                <w:webHidden/>
              </w:rPr>
              <w:instrText xml:space="preserve"> PAGEREF _Toc62477549 \h </w:instrText>
            </w:r>
            <w:r w:rsidR="009076C6">
              <w:rPr>
                <w:noProof/>
                <w:webHidden/>
              </w:rPr>
            </w:r>
            <w:r w:rsidR="009076C6">
              <w:rPr>
                <w:noProof/>
                <w:webHidden/>
              </w:rPr>
              <w:fldChar w:fldCharType="separate"/>
            </w:r>
            <w:r w:rsidR="00BC6053">
              <w:rPr>
                <w:noProof/>
                <w:webHidden/>
              </w:rPr>
              <w:t>51</w:t>
            </w:r>
            <w:r w:rsidR="009076C6">
              <w:rPr>
                <w:noProof/>
                <w:webHidden/>
              </w:rPr>
              <w:fldChar w:fldCharType="end"/>
            </w:r>
          </w:hyperlink>
        </w:p>
        <w:p w14:paraId="409528C0" w14:textId="6B09DCCD" w:rsidR="009076C6" w:rsidRDefault="00A8688D">
          <w:pPr>
            <w:pStyle w:val="TOC3"/>
            <w:tabs>
              <w:tab w:val="right" w:leader="dot" w:pos="9016"/>
            </w:tabs>
            <w:rPr>
              <w:rFonts w:eastAsiaTheme="minorEastAsia"/>
              <w:noProof/>
              <w:lang w:eastAsia="en-GB"/>
            </w:rPr>
          </w:pPr>
          <w:hyperlink w:anchor="_Toc62477550" w:history="1">
            <w:r w:rsidR="009076C6" w:rsidRPr="000414FF">
              <w:rPr>
                <w:rStyle w:val="Hyperlink"/>
                <w:noProof/>
              </w:rPr>
              <w:t>ReportsForm.cs</w:t>
            </w:r>
            <w:r w:rsidR="009076C6">
              <w:rPr>
                <w:noProof/>
                <w:webHidden/>
              </w:rPr>
              <w:tab/>
            </w:r>
            <w:r w:rsidR="009076C6">
              <w:rPr>
                <w:noProof/>
                <w:webHidden/>
              </w:rPr>
              <w:fldChar w:fldCharType="begin"/>
            </w:r>
            <w:r w:rsidR="009076C6">
              <w:rPr>
                <w:noProof/>
                <w:webHidden/>
              </w:rPr>
              <w:instrText xml:space="preserve"> PAGEREF _Toc62477550 \h </w:instrText>
            </w:r>
            <w:r w:rsidR="009076C6">
              <w:rPr>
                <w:noProof/>
                <w:webHidden/>
              </w:rPr>
            </w:r>
            <w:r w:rsidR="009076C6">
              <w:rPr>
                <w:noProof/>
                <w:webHidden/>
              </w:rPr>
              <w:fldChar w:fldCharType="separate"/>
            </w:r>
            <w:r w:rsidR="00BC6053">
              <w:rPr>
                <w:noProof/>
                <w:webHidden/>
              </w:rPr>
              <w:t>53</w:t>
            </w:r>
            <w:r w:rsidR="009076C6">
              <w:rPr>
                <w:noProof/>
                <w:webHidden/>
              </w:rPr>
              <w:fldChar w:fldCharType="end"/>
            </w:r>
          </w:hyperlink>
        </w:p>
        <w:p w14:paraId="35492C29" w14:textId="68B12A26" w:rsidR="009076C6" w:rsidRDefault="00A8688D">
          <w:pPr>
            <w:pStyle w:val="TOC3"/>
            <w:tabs>
              <w:tab w:val="right" w:leader="dot" w:pos="9016"/>
            </w:tabs>
            <w:rPr>
              <w:rFonts w:eastAsiaTheme="minorEastAsia"/>
              <w:noProof/>
              <w:lang w:eastAsia="en-GB"/>
            </w:rPr>
          </w:pPr>
          <w:hyperlink w:anchor="_Toc62477551" w:history="1">
            <w:r w:rsidR="009076C6" w:rsidRPr="000414FF">
              <w:rPr>
                <w:rStyle w:val="Hyperlink"/>
                <w:noProof/>
              </w:rPr>
              <w:t>UserHomeForm.cs</w:t>
            </w:r>
            <w:r w:rsidR="009076C6">
              <w:rPr>
                <w:noProof/>
                <w:webHidden/>
              </w:rPr>
              <w:tab/>
            </w:r>
            <w:r w:rsidR="009076C6">
              <w:rPr>
                <w:noProof/>
                <w:webHidden/>
              </w:rPr>
              <w:fldChar w:fldCharType="begin"/>
            </w:r>
            <w:r w:rsidR="009076C6">
              <w:rPr>
                <w:noProof/>
                <w:webHidden/>
              </w:rPr>
              <w:instrText xml:space="preserve"> PAGEREF _Toc62477551 \h </w:instrText>
            </w:r>
            <w:r w:rsidR="009076C6">
              <w:rPr>
                <w:noProof/>
                <w:webHidden/>
              </w:rPr>
            </w:r>
            <w:r w:rsidR="009076C6">
              <w:rPr>
                <w:noProof/>
                <w:webHidden/>
              </w:rPr>
              <w:fldChar w:fldCharType="separate"/>
            </w:r>
            <w:r w:rsidR="00BC6053">
              <w:rPr>
                <w:noProof/>
                <w:webHidden/>
              </w:rPr>
              <w:t>54</w:t>
            </w:r>
            <w:r w:rsidR="009076C6">
              <w:rPr>
                <w:noProof/>
                <w:webHidden/>
              </w:rPr>
              <w:fldChar w:fldCharType="end"/>
            </w:r>
          </w:hyperlink>
        </w:p>
        <w:p w14:paraId="532FF5A3" w14:textId="0923E7A6" w:rsidR="009076C6" w:rsidRDefault="00A8688D">
          <w:pPr>
            <w:pStyle w:val="TOC3"/>
            <w:tabs>
              <w:tab w:val="right" w:leader="dot" w:pos="9016"/>
            </w:tabs>
            <w:rPr>
              <w:rFonts w:eastAsiaTheme="minorEastAsia"/>
              <w:noProof/>
              <w:lang w:eastAsia="en-GB"/>
            </w:rPr>
          </w:pPr>
          <w:hyperlink w:anchor="_Toc62477552" w:history="1">
            <w:r w:rsidR="009076C6" w:rsidRPr="000414FF">
              <w:rPr>
                <w:rStyle w:val="Hyperlink"/>
                <w:noProof/>
              </w:rPr>
              <w:t>Service1.cs</w:t>
            </w:r>
            <w:r w:rsidR="009076C6">
              <w:rPr>
                <w:noProof/>
                <w:webHidden/>
              </w:rPr>
              <w:tab/>
            </w:r>
            <w:r w:rsidR="009076C6">
              <w:rPr>
                <w:noProof/>
                <w:webHidden/>
              </w:rPr>
              <w:fldChar w:fldCharType="begin"/>
            </w:r>
            <w:r w:rsidR="009076C6">
              <w:rPr>
                <w:noProof/>
                <w:webHidden/>
              </w:rPr>
              <w:instrText xml:space="preserve"> PAGEREF _Toc62477552 \h </w:instrText>
            </w:r>
            <w:r w:rsidR="009076C6">
              <w:rPr>
                <w:noProof/>
                <w:webHidden/>
              </w:rPr>
            </w:r>
            <w:r w:rsidR="009076C6">
              <w:rPr>
                <w:noProof/>
                <w:webHidden/>
              </w:rPr>
              <w:fldChar w:fldCharType="separate"/>
            </w:r>
            <w:r w:rsidR="00BC6053">
              <w:rPr>
                <w:noProof/>
                <w:webHidden/>
              </w:rPr>
              <w:t>56</w:t>
            </w:r>
            <w:r w:rsidR="009076C6">
              <w:rPr>
                <w:noProof/>
                <w:webHidden/>
              </w:rPr>
              <w:fldChar w:fldCharType="end"/>
            </w:r>
          </w:hyperlink>
        </w:p>
        <w:p w14:paraId="71EF58C3" w14:textId="12F714FD" w:rsidR="009076C6" w:rsidRDefault="00A8688D">
          <w:pPr>
            <w:pStyle w:val="TOC2"/>
            <w:tabs>
              <w:tab w:val="right" w:leader="dot" w:pos="9016"/>
            </w:tabs>
            <w:rPr>
              <w:rFonts w:eastAsiaTheme="minorEastAsia"/>
              <w:noProof/>
              <w:lang w:eastAsia="en-GB"/>
            </w:rPr>
          </w:pPr>
          <w:hyperlink w:anchor="_Toc62477553" w:history="1">
            <w:r w:rsidR="009076C6" w:rsidRPr="000414FF">
              <w:rPr>
                <w:rStyle w:val="Hyperlink"/>
                <w:noProof/>
              </w:rPr>
              <w:t>Review with stakeholders</w:t>
            </w:r>
            <w:r w:rsidR="009076C6">
              <w:rPr>
                <w:noProof/>
                <w:webHidden/>
              </w:rPr>
              <w:tab/>
            </w:r>
            <w:r w:rsidR="009076C6">
              <w:rPr>
                <w:noProof/>
                <w:webHidden/>
              </w:rPr>
              <w:fldChar w:fldCharType="begin"/>
            </w:r>
            <w:r w:rsidR="009076C6">
              <w:rPr>
                <w:noProof/>
                <w:webHidden/>
              </w:rPr>
              <w:instrText xml:space="preserve"> PAGEREF _Toc62477553 \h </w:instrText>
            </w:r>
            <w:r w:rsidR="009076C6">
              <w:rPr>
                <w:noProof/>
                <w:webHidden/>
              </w:rPr>
            </w:r>
            <w:r w:rsidR="009076C6">
              <w:rPr>
                <w:noProof/>
                <w:webHidden/>
              </w:rPr>
              <w:fldChar w:fldCharType="separate"/>
            </w:r>
            <w:r w:rsidR="00BC6053">
              <w:rPr>
                <w:noProof/>
                <w:webHidden/>
              </w:rPr>
              <w:t>59</w:t>
            </w:r>
            <w:r w:rsidR="009076C6">
              <w:rPr>
                <w:noProof/>
                <w:webHidden/>
              </w:rPr>
              <w:fldChar w:fldCharType="end"/>
            </w:r>
          </w:hyperlink>
        </w:p>
        <w:p w14:paraId="062D15EC" w14:textId="38BAAE35" w:rsidR="009076C6" w:rsidRDefault="00A8688D">
          <w:pPr>
            <w:pStyle w:val="TOC1"/>
            <w:tabs>
              <w:tab w:val="right" w:leader="dot" w:pos="9016"/>
            </w:tabs>
            <w:rPr>
              <w:rFonts w:eastAsiaTheme="minorEastAsia"/>
              <w:noProof/>
              <w:lang w:eastAsia="en-GB"/>
            </w:rPr>
          </w:pPr>
          <w:hyperlink w:anchor="_Toc62477554" w:history="1">
            <w:r w:rsidR="009076C6" w:rsidRPr="000414FF">
              <w:rPr>
                <w:rStyle w:val="Hyperlink"/>
                <w:noProof/>
              </w:rPr>
              <w:t>Evaluation</w:t>
            </w:r>
            <w:r w:rsidR="009076C6">
              <w:rPr>
                <w:noProof/>
                <w:webHidden/>
              </w:rPr>
              <w:tab/>
            </w:r>
            <w:r w:rsidR="009076C6">
              <w:rPr>
                <w:noProof/>
                <w:webHidden/>
              </w:rPr>
              <w:fldChar w:fldCharType="begin"/>
            </w:r>
            <w:r w:rsidR="009076C6">
              <w:rPr>
                <w:noProof/>
                <w:webHidden/>
              </w:rPr>
              <w:instrText xml:space="preserve"> PAGEREF _Toc62477554 \h </w:instrText>
            </w:r>
            <w:r w:rsidR="009076C6">
              <w:rPr>
                <w:noProof/>
                <w:webHidden/>
              </w:rPr>
            </w:r>
            <w:r w:rsidR="009076C6">
              <w:rPr>
                <w:noProof/>
                <w:webHidden/>
              </w:rPr>
              <w:fldChar w:fldCharType="separate"/>
            </w:r>
            <w:r w:rsidR="00BC6053">
              <w:rPr>
                <w:noProof/>
                <w:webHidden/>
              </w:rPr>
              <w:t>59</w:t>
            </w:r>
            <w:r w:rsidR="009076C6">
              <w:rPr>
                <w:noProof/>
                <w:webHidden/>
              </w:rPr>
              <w:fldChar w:fldCharType="end"/>
            </w:r>
          </w:hyperlink>
        </w:p>
        <w:p w14:paraId="0AAEB390" w14:textId="366CCB88" w:rsidR="009076C6" w:rsidRDefault="00A8688D">
          <w:pPr>
            <w:pStyle w:val="TOC2"/>
            <w:tabs>
              <w:tab w:val="right" w:leader="dot" w:pos="9016"/>
            </w:tabs>
            <w:rPr>
              <w:rFonts w:eastAsiaTheme="minorEastAsia"/>
              <w:noProof/>
              <w:lang w:eastAsia="en-GB"/>
            </w:rPr>
          </w:pPr>
          <w:hyperlink w:anchor="_Toc62477555" w:history="1">
            <w:r w:rsidR="009076C6" w:rsidRPr="000414FF">
              <w:rPr>
                <w:rStyle w:val="Hyperlink"/>
                <w:noProof/>
              </w:rPr>
              <w:t>Success criteria</w:t>
            </w:r>
            <w:r w:rsidR="009076C6">
              <w:rPr>
                <w:noProof/>
                <w:webHidden/>
              </w:rPr>
              <w:tab/>
            </w:r>
            <w:r w:rsidR="009076C6">
              <w:rPr>
                <w:noProof/>
                <w:webHidden/>
              </w:rPr>
              <w:fldChar w:fldCharType="begin"/>
            </w:r>
            <w:r w:rsidR="009076C6">
              <w:rPr>
                <w:noProof/>
                <w:webHidden/>
              </w:rPr>
              <w:instrText xml:space="preserve"> PAGEREF _Toc62477555 \h </w:instrText>
            </w:r>
            <w:r w:rsidR="009076C6">
              <w:rPr>
                <w:noProof/>
                <w:webHidden/>
              </w:rPr>
            </w:r>
            <w:r w:rsidR="009076C6">
              <w:rPr>
                <w:noProof/>
                <w:webHidden/>
              </w:rPr>
              <w:fldChar w:fldCharType="separate"/>
            </w:r>
            <w:r w:rsidR="00BC6053">
              <w:rPr>
                <w:noProof/>
                <w:webHidden/>
              </w:rPr>
              <w:t>59</w:t>
            </w:r>
            <w:r w:rsidR="009076C6">
              <w:rPr>
                <w:noProof/>
                <w:webHidden/>
              </w:rPr>
              <w:fldChar w:fldCharType="end"/>
            </w:r>
          </w:hyperlink>
        </w:p>
        <w:p w14:paraId="6B2B50F5" w14:textId="63EDBA52" w:rsidR="009076C6" w:rsidRDefault="00A8688D">
          <w:pPr>
            <w:pStyle w:val="TOC3"/>
            <w:tabs>
              <w:tab w:val="right" w:leader="dot" w:pos="9016"/>
            </w:tabs>
            <w:rPr>
              <w:rFonts w:eastAsiaTheme="minorEastAsia"/>
              <w:noProof/>
              <w:lang w:eastAsia="en-GB"/>
            </w:rPr>
          </w:pPr>
          <w:hyperlink w:anchor="_Toc62477556" w:history="1">
            <w:r w:rsidR="009076C6" w:rsidRPr="000414FF">
              <w:rPr>
                <w:rStyle w:val="Hyperlink"/>
                <w:noProof/>
              </w:rPr>
              <w:t>Username and password to confirm user identity</w:t>
            </w:r>
            <w:r w:rsidR="009076C6">
              <w:rPr>
                <w:noProof/>
                <w:webHidden/>
              </w:rPr>
              <w:tab/>
            </w:r>
            <w:r w:rsidR="009076C6">
              <w:rPr>
                <w:noProof/>
                <w:webHidden/>
              </w:rPr>
              <w:fldChar w:fldCharType="begin"/>
            </w:r>
            <w:r w:rsidR="009076C6">
              <w:rPr>
                <w:noProof/>
                <w:webHidden/>
              </w:rPr>
              <w:instrText xml:space="preserve"> PAGEREF _Toc62477556 \h </w:instrText>
            </w:r>
            <w:r w:rsidR="009076C6">
              <w:rPr>
                <w:noProof/>
                <w:webHidden/>
              </w:rPr>
            </w:r>
            <w:r w:rsidR="009076C6">
              <w:rPr>
                <w:noProof/>
                <w:webHidden/>
              </w:rPr>
              <w:fldChar w:fldCharType="separate"/>
            </w:r>
            <w:r w:rsidR="00BC6053">
              <w:rPr>
                <w:noProof/>
                <w:webHidden/>
              </w:rPr>
              <w:t>59</w:t>
            </w:r>
            <w:r w:rsidR="009076C6">
              <w:rPr>
                <w:noProof/>
                <w:webHidden/>
              </w:rPr>
              <w:fldChar w:fldCharType="end"/>
            </w:r>
          </w:hyperlink>
        </w:p>
        <w:p w14:paraId="77CDC94D" w14:textId="6E7CDB9F" w:rsidR="009076C6" w:rsidRDefault="00A8688D">
          <w:pPr>
            <w:pStyle w:val="TOC3"/>
            <w:tabs>
              <w:tab w:val="right" w:leader="dot" w:pos="9016"/>
            </w:tabs>
            <w:rPr>
              <w:rFonts w:eastAsiaTheme="minorEastAsia"/>
              <w:noProof/>
              <w:lang w:eastAsia="en-GB"/>
            </w:rPr>
          </w:pPr>
          <w:hyperlink w:anchor="_Toc62477557" w:history="1">
            <w:r w:rsidR="009076C6" w:rsidRPr="000414FF">
              <w:rPr>
                <w:rStyle w:val="Hyperlink"/>
                <w:noProof/>
              </w:rPr>
              <w:t>Register screen where user can enter their own details</w:t>
            </w:r>
            <w:r w:rsidR="009076C6">
              <w:rPr>
                <w:noProof/>
                <w:webHidden/>
              </w:rPr>
              <w:tab/>
            </w:r>
            <w:r w:rsidR="009076C6">
              <w:rPr>
                <w:noProof/>
                <w:webHidden/>
              </w:rPr>
              <w:fldChar w:fldCharType="begin"/>
            </w:r>
            <w:r w:rsidR="009076C6">
              <w:rPr>
                <w:noProof/>
                <w:webHidden/>
              </w:rPr>
              <w:instrText xml:space="preserve"> PAGEREF _Toc62477557 \h </w:instrText>
            </w:r>
            <w:r w:rsidR="009076C6">
              <w:rPr>
                <w:noProof/>
                <w:webHidden/>
              </w:rPr>
            </w:r>
            <w:r w:rsidR="009076C6">
              <w:rPr>
                <w:noProof/>
                <w:webHidden/>
              </w:rPr>
              <w:fldChar w:fldCharType="separate"/>
            </w:r>
            <w:r w:rsidR="00BC6053">
              <w:rPr>
                <w:noProof/>
                <w:webHidden/>
              </w:rPr>
              <w:t>59</w:t>
            </w:r>
            <w:r w:rsidR="009076C6">
              <w:rPr>
                <w:noProof/>
                <w:webHidden/>
              </w:rPr>
              <w:fldChar w:fldCharType="end"/>
            </w:r>
          </w:hyperlink>
        </w:p>
        <w:p w14:paraId="2CB08A62" w14:textId="3E5F94B9" w:rsidR="009076C6" w:rsidRDefault="00A8688D">
          <w:pPr>
            <w:pStyle w:val="TOC3"/>
            <w:tabs>
              <w:tab w:val="right" w:leader="dot" w:pos="9016"/>
            </w:tabs>
            <w:rPr>
              <w:rFonts w:eastAsiaTheme="minorEastAsia"/>
              <w:noProof/>
              <w:lang w:eastAsia="en-GB"/>
            </w:rPr>
          </w:pPr>
          <w:hyperlink w:anchor="_Toc62477558" w:history="1">
            <w:r w:rsidR="009076C6" w:rsidRPr="000414FF">
              <w:rPr>
                <w:rStyle w:val="Hyperlink"/>
                <w:noProof/>
              </w:rPr>
              <w:t>Screen where admins (and only admins) can add books to the library</w:t>
            </w:r>
            <w:r w:rsidR="009076C6">
              <w:rPr>
                <w:noProof/>
                <w:webHidden/>
              </w:rPr>
              <w:tab/>
            </w:r>
            <w:r w:rsidR="009076C6">
              <w:rPr>
                <w:noProof/>
                <w:webHidden/>
              </w:rPr>
              <w:fldChar w:fldCharType="begin"/>
            </w:r>
            <w:r w:rsidR="009076C6">
              <w:rPr>
                <w:noProof/>
                <w:webHidden/>
              </w:rPr>
              <w:instrText xml:space="preserve"> PAGEREF _Toc62477558 \h </w:instrText>
            </w:r>
            <w:r w:rsidR="009076C6">
              <w:rPr>
                <w:noProof/>
                <w:webHidden/>
              </w:rPr>
            </w:r>
            <w:r w:rsidR="009076C6">
              <w:rPr>
                <w:noProof/>
                <w:webHidden/>
              </w:rPr>
              <w:fldChar w:fldCharType="separate"/>
            </w:r>
            <w:r w:rsidR="00BC6053">
              <w:rPr>
                <w:noProof/>
                <w:webHidden/>
              </w:rPr>
              <w:t>60</w:t>
            </w:r>
            <w:r w:rsidR="009076C6">
              <w:rPr>
                <w:noProof/>
                <w:webHidden/>
              </w:rPr>
              <w:fldChar w:fldCharType="end"/>
            </w:r>
          </w:hyperlink>
        </w:p>
        <w:p w14:paraId="0BB98B60" w14:textId="748B51EA" w:rsidR="009076C6" w:rsidRDefault="00A8688D">
          <w:pPr>
            <w:pStyle w:val="TOC3"/>
            <w:tabs>
              <w:tab w:val="right" w:leader="dot" w:pos="9016"/>
            </w:tabs>
            <w:rPr>
              <w:rFonts w:eastAsiaTheme="minorEastAsia"/>
              <w:noProof/>
              <w:lang w:eastAsia="en-GB"/>
            </w:rPr>
          </w:pPr>
          <w:hyperlink w:anchor="_Toc62477559" w:history="1">
            <w:r w:rsidR="009076C6" w:rsidRPr="000414FF">
              <w:rPr>
                <w:rStyle w:val="Hyperlink"/>
                <w:noProof/>
              </w:rPr>
              <w:t>Usable barcode scanner</w:t>
            </w:r>
            <w:r w:rsidR="009076C6">
              <w:rPr>
                <w:noProof/>
                <w:webHidden/>
              </w:rPr>
              <w:tab/>
            </w:r>
            <w:r w:rsidR="009076C6">
              <w:rPr>
                <w:noProof/>
                <w:webHidden/>
              </w:rPr>
              <w:fldChar w:fldCharType="begin"/>
            </w:r>
            <w:r w:rsidR="009076C6">
              <w:rPr>
                <w:noProof/>
                <w:webHidden/>
              </w:rPr>
              <w:instrText xml:space="preserve"> PAGEREF _Toc62477559 \h </w:instrText>
            </w:r>
            <w:r w:rsidR="009076C6">
              <w:rPr>
                <w:noProof/>
                <w:webHidden/>
              </w:rPr>
            </w:r>
            <w:r w:rsidR="009076C6">
              <w:rPr>
                <w:noProof/>
                <w:webHidden/>
              </w:rPr>
              <w:fldChar w:fldCharType="separate"/>
            </w:r>
            <w:r w:rsidR="00BC6053">
              <w:rPr>
                <w:noProof/>
                <w:webHidden/>
              </w:rPr>
              <w:t>60</w:t>
            </w:r>
            <w:r w:rsidR="009076C6">
              <w:rPr>
                <w:noProof/>
                <w:webHidden/>
              </w:rPr>
              <w:fldChar w:fldCharType="end"/>
            </w:r>
          </w:hyperlink>
        </w:p>
        <w:p w14:paraId="68249712" w14:textId="69B969EE" w:rsidR="009076C6" w:rsidRDefault="00A8688D">
          <w:pPr>
            <w:pStyle w:val="TOC3"/>
            <w:tabs>
              <w:tab w:val="right" w:leader="dot" w:pos="9016"/>
            </w:tabs>
            <w:rPr>
              <w:rFonts w:eastAsiaTheme="minorEastAsia"/>
              <w:noProof/>
              <w:lang w:eastAsia="en-GB"/>
            </w:rPr>
          </w:pPr>
          <w:hyperlink w:anchor="_Toc62477560" w:history="1">
            <w:r w:rsidR="009076C6" w:rsidRPr="000414FF">
              <w:rPr>
                <w:rStyle w:val="Hyperlink"/>
                <w:noProof/>
              </w:rPr>
              <w:t>All areas can be navigated easily with a screen reader</w:t>
            </w:r>
            <w:r w:rsidR="009076C6">
              <w:rPr>
                <w:noProof/>
                <w:webHidden/>
              </w:rPr>
              <w:tab/>
            </w:r>
            <w:r w:rsidR="009076C6">
              <w:rPr>
                <w:noProof/>
                <w:webHidden/>
              </w:rPr>
              <w:fldChar w:fldCharType="begin"/>
            </w:r>
            <w:r w:rsidR="009076C6">
              <w:rPr>
                <w:noProof/>
                <w:webHidden/>
              </w:rPr>
              <w:instrText xml:space="preserve"> PAGEREF _Toc62477560 \h </w:instrText>
            </w:r>
            <w:r w:rsidR="009076C6">
              <w:rPr>
                <w:noProof/>
                <w:webHidden/>
              </w:rPr>
            </w:r>
            <w:r w:rsidR="009076C6">
              <w:rPr>
                <w:noProof/>
                <w:webHidden/>
              </w:rPr>
              <w:fldChar w:fldCharType="separate"/>
            </w:r>
            <w:r w:rsidR="00BC6053">
              <w:rPr>
                <w:noProof/>
                <w:webHidden/>
              </w:rPr>
              <w:t>60</w:t>
            </w:r>
            <w:r w:rsidR="009076C6">
              <w:rPr>
                <w:noProof/>
                <w:webHidden/>
              </w:rPr>
              <w:fldChar w:fldCharType="end"/>
            </w:r>
          </w:hyperlink>
        </w:p>
        <w:p w14:paraId="5EC48C64" w14:textId="6F31750F" w:rsidR="009076C6" w:rsidRDefault="00A8688D">
          <w:pPr>
            <w:pStyle w:val="TOC3"/>
            <w:tabs>
              <w:tab w:val="right" w:leader="dot" w:pos="9016"/>
            </w:tabs>
            <w:rPr>
              <w:rFonts w:eastAsiaTheme="minorEastAsia"/>
              <w:noProof/>
              <w:lang w:eastAsia="en-GB"/>
            </w:rPr>
          </w:pPr>
          <w:hyperlink w:anchor="_Toc62477561" w:history="1">
            <w:r w:rsidR="009076C6" w:rsidRPr="000414FF">
              <w:rPr>
                <w:rStyle w:val="Hyperlink"/>
                <w:noProof/>
              </w:rPr>
              <w:t>Screen where students can sign books in and out</w:t>
            </w:r>
            <w:r w:rsidR="009076C6">
              <w:rPr>
                <w:noProof/>
                <w:webHidden/>
              </w:rPr>
              <w:tab/>
            </w:r>
            <w:r w:rsidR="009076C6">
              <w:rPr>
                <w:noProof/>
                <w:webHidden/>
              </w:rPr>
              <w:fldChar w:fldCharType="begin"/>
            </w:r>
            <w:r w:rsidR="009076C6">
              <w:rPr>
                <w:noProof/>
                <w:webHidden/>
              </w:rPr>
              <w:instrText xml:space="preserve"> PAGEREF _Toc62477561 \h </w:instrText>
            </w:r>
            <w:r w:rsidR="009076C6">
              <w:rPr>
                <w:noProof/>
                <w:webHidden/>
              </w:rPr>
            </w:r>
            <w:r w:rsidR="009076C6">
              <w:rPr>
                <w:noProof/>
                <w:webHidden/>
              </w:rPr>
              <w:fldChar w:fldCharType="separate"/>
            </w:r>
            <w:r w:rsidR="00BC6053">
              <w:rPr>
                <w:noProof/>
                <w:webHidden/>
              </w:rPr>
              <w:t>60</w:t>
            </w:r>
            <w:r w:rsidR="009076C6">
              <w:rPr>
                <w:noProof/>
                <w:webHidden/>
              </w:rPr>
              <w:fldChar w:fldCharType="end"/>
            </w:r>
          </w:hyperlink>
        </w:p>
        <w:p w14:paraId="354AC606" w14:textId="4E064696" w:rsidR="009076C6" w:rsidRDefault="00A8688D">
          <w:pPr>
            <w:pStyle w:val="TOC3"/>
            <w:tabs>
              <w:tab w:val="right" w:leader="dot" w:pos="9016"/>
            </w:tabs>
            <w:rPr>
              <w:rFonts w:eastAsiaTheme="minorEastAsia"/>
              <w:noProof/>
              <w:lang w:eastAsia="en-GB"/>
            </w:rPr>
          </w:pPr>
          <w:hyperlink w:anchor="_Toc62477562" w:history="1">
            <w:r w:rsidR="009076C6" w:rsidRPr="000414FF">
              <w:rPr>
                <w:rStyle w:val="Hyperlink"/>
                <w:noProof/>
              </w:rPr>
              <w:t>Email sent to students 2 days before a book is due</w:t>
            </w:r>
            <w:r w:rsidR="009076C6">
              <w:rPr>
                <w:noProof/>
                <w:webHidden/>
              </w:rPr>
              <w:tab/>
            </w:r>
            <w:r w:rsidR="009076C6">
              <w:rPr>
                <w:noProof/>
                <w:webHidden/>
              </w:rPr>
              <w:fldChar w:fldCharType="begin"/>
            </w:r>
            <w:r w:rsidR="009076C6">
              <w:rPr>
                <w:noProof/>
                <w:webHidden/>
              </w:rPr>
              <w:instrText xml:space="preserve"> PAGEREF _Toc62477562 \h </w:instrText>
            </w:r>
            <w:r w:rsidR="009076C6">
              <w:rPr>
                <w:noProof/>
                <w:webHidden/>
              </w:rPr>
            </w:r>
            <w:r w:rsidR="009076C6">
              <w:rPr>
                <w:noProof/>
                <w:webHidden/>
              </w:rPr>
              <w:fldChar w:fldCharType="separate"/>
            </w:r>
            <w:r w:rsidR="00BC6053">
              <w:rPr>
                <w:noProof/>
                <w:webHidden/>
              </w:rPr>
              <w:t>61</w:t>
            </w:r>
            <w:r w:rsidR="009076C6">
              <w:rPr>
                <w:noProof/>
                <w:webHidden/>
              </w:rPr>
              <w:fldChar w:fldCharType="end"/>
            </w:r>
          </w:hyperlink>
        </w:p>
        <w:p w14:paraId="109BAB06" w14:textId="545B248A" w:rsidR="009076C6" w:rsidRDefault="00A8688D">
          <w:pPr>
            <w:pStyle w:val="TOC3"/>
            <w:tabs>
              <w:tab w:val="right" w:leader="dot" w:pos="9016"/>
            </w:tabs>
            <w:rPr>
              <w:rFonts w:eastAsiaTheme="minorEastAsia"/>
              <w:noProof/>
              <w:lang w:eastAsia="en-GB"/>
            </w:rPr>
          </w:pPr>
          <w:hyperlink w:anchor="_Toc62477563" w:history="1">
            <w:r w:rsidR="009076C6" w:rsidRPr="000414FF">
              <w:rPr>
                <w:rStyle w:val="Hyperlink"/>
                <w:noProof/>
              </w:rPr>
              <w:t>Screen for creating reports</w:t>
            </w:r>
            <w:r w:rsidR="009076C6">
              <w:rPr>
                <w:noProof/>
                <w:webHidden/>
              </w:rPr>
              <w:tab/>
            </w:r>
            <w:r w:rsidR="009076C6">
              <w:rPr>
                <w:noProof/>
                <w:webHidden/>
              </w:rPr>
              <w:fldChar w:fldCharType="begin"/>
            </w:r>
            <w:r w:rsidR="009076C6">
              <w:rPr>
                <w:noProof/>
                <w:webHidden/>
              </w:rPr>
              <w:instrText xml:space="preserve"> PAGEREF _Toc62477563 \h </w:instrText>
            </w:r>
            <w:r w:rsidR="009076C6">
              <w:rPr>
                <w:noProof/>
                <w:webHidden/>
              </w:rPr>
            </w:r>
            <w:r w:rsidR="009076C6">
              <w:rPr>
                <w:noProof/>
                <w:webHidden/>
              </w:rPr>
              <w:fldChar w:fldCharType="separate"/>
            </w:r>
            <w:r w:rsidR="00BC6053">
              <w:rPr>
                <w:noProof/>
                <w:webHidden/>
              </w:rPr>
              <w:t>61</w:t>
            </w:r>
            <w:r w:rsidR="009076C6">
              <w:rPr>
                <w:noProof/>
                <w:webHidden/>
              </w:rPr>
              <w:fldChar w:fldCharType="end"/>
            </w:r>
          </w:hyperlink>
        </w:p>
        <w:p w14:paraId="3EFCCCA9" w14:textId="5556258C" w:rsidR="009076C6" w:rsidRDefault="00A8688D">
          <w:pPr>
            <w:pStyle w:val="TOC3"/>
            <w:tabs>
              <w:tab w:val="right" w:leader="dot" w:pos="9016"/>
            </w:tabs>
            <w:rPr>
              <w:rFonts w:eastAsiaTheme="minorEastAsia"/>
              <w:noProof/>
              <w:lang w:eastAsia="en-GB"/>
            </w:rPr>
          </w:pPr>
          <w:hyperlink w:anchor="_Toc62477564" w:history="1">
            <w:r w:rsidR="009076C6" w:rsidRPr="000414FF">
              <w:rPr>
                <w:rStyle w:val="Hyperlink"/>
                <w:noProof/>
              </w:rPr>
              <w:t>All books’, and registered users’ details stored in a database</w:t>
            </w:r>
            <w:r w:rsidR="009076C6">
              <w:rPr>
                <w:noProof/>
                <w:webHidden/>
              </w:rPr>
              <w:tab/>
            </w:r>
            <w:r w:rsidR="009076C6">
              <w:rPr>
                <w:noProof/>
                <w:webHidden/>
              </w:rPr>
              <w:fldChar w:fldCharType="begin"/>
            </w:r>
            <w:r w:rsidR="009076C6">
              <w:rPr>
                <w:noProof/>
                <w:webHidden/>
              </w:rPr>
              <w:instrText xml:space="preserve"> PAGEREF _Toc62477564 \h </w:instrText>
            </w:r>
            <w:r w:rsidR="009076C6">
              <w:rPr>
                <w:noProof/>
                <w:webHidden/>
              </w:rPr>
            </w:r>
            <w:r w:rsidR="009076C6">
              <w:rPr>
                <w:noProof/>
                <w:webHidden/>
              </w:rPr>
              <w:fldChar w:fldCharType="separate"/>
            </w:r>
            <w:r w:rsidR="00BC6053">
              <w:rPr>
                <w:noProof/>
                <w:webHidden/>
              </w:rPr>
              <w:t>61</w:t>
            </w:r>
            <w:r w:rsidR="009076C6">
              <w:rPr>
                <w:noProof/>
                <w:webHidden/>
              </w:rPr>
              <w:fldChar w:fldCharType="end"/>
            </w:r>
          </w:hyperlink>
        </w:p>
        <w:p w14:paraId="0344542D" w14:textId="2FA463CC" w:rsidR="009076C6" w:rsidRDefault="00A8688D">
          <w:pPr>
            <w:pStyle w:val="TOC3"/>
            <w:tabs>
              <w:tab w:val="right" w:leader="dot" w:pos="9016"/>
            </w:tabs>
            <w:rPr>
              <w:rFonts w:eastAsiaTheme="minorEastAsia"/>
              <w:noProof/>
              <w:lang w:eastAsia="en-GB"/>
            </w:rPr>
          </w:pPr>
          <w:hyperlink w:anchor="_Toc62477565" w:history="1">
            <w:r w:rsidR="009076C6" w:rsidRPr="000414FF">
              <w:rPr>
                <w:rStyle w:val="Hyperlink"/>
                <w:noProof/>
              </w:rPr>
              <w:t>Log of all books taken out stored in a database</w:t>
            </w:r>
            <w:r w:rsidR="009076C6">
              <w:rPr>
                <w:noProof/>
                <w:webHidden/>
              </w:rPr>
              <w:tab/>
            </w:r>
            <w:r w:rsidR="009076C6">
              <w:rPr>
                <w:noProof/>
                <w:webHidden/>
              </w:rPr>
              <w:fldChar w:fldCharType="begin"/>
            </w:r>
            <w:r w:rsidR="009076C6">
              <w:rPr>
                <w:noProof/>
                <w:webHidden/>
              </w:rPr>
              <w:instrText xml:space="preserve"> PAGEREF _Toc62477565 \h </w:instrText>
            </w:r>
            <w:r w:rsidR="009076C6">
              <w:rPr>
                <w:noProof/>
                <w:webHidden/>
              </w:rPr>
            </w:r>
            <w:r w:rsidR="009076C6">
              <w:rPr>
                <w:noProof/>
                <w:webHidden/>
              </w:rPr>
              <w:fldChar w:fldCharType="separate"/>
            </w:r>
            <w:r w:rsidR="00BC6053">
              <w:rPr>
                <w:noProof/>
                <w:webHidden/>
              </w:rPr>
              <w:t>62</w:t>
            </w:r>
            <w:r w:rsidR="009076C6">
              <w:rPr>
                <w:noProof/>
                <w:webHidden/>
              </w:rPr>
              <w:fldChar w:fldCharType="end"/>
            </w:r>
          </w:hyperlink>
        </w:p>
        <w:p w14:paraId="6F5E0196" w14:textId="0C444A00" w:rsidR="009076C6" w:rsidRDefault="00A8688D">
          <w:pPr>
            <w:pStyle w:val="TOC3"/>
            <w:tabs>
              <w:tab w:val="right" w:leader="dot" w:pos="9016"/>
            </w:tabs>
            <w:rPr>
              <w:rFonts w:eastAsiaTheme="minorEastAsia"/>
              <w:noProof/>
              <w:lang w:eastAsia="en-GB"/>
            </w:rPr>
          </w:pPr>
          <w:hyperlink w:anchor="_Toc62477566" w:history="1">
            <w:r w:rsidR="009076C6" w:rsidRPr="000414FF">
              <w:rPr>
                <w:rStyle w:val="Hyperlink"/>
                <w:noProof/>
              </w:rPr>
              <w:t>Takes less than 1 minute to take out / return a book</w:t>
            </w:r>
            <w:r w:rsidR="009076C6">
              <w:rPr>
                <w:noProof/>
                <w:webHidden/>
              </w:rPr>
              <w:tab/>
            </w:r>
            <w:r w:rsidR="009076C6">
              <w:rPr>
                <w:noProof/>
                <w:webHidden/>
              </w:rPr>
              <w:fldChar w:fldCharType="begin"/>
            </w:r>
            <w:r w:rsidR="009076C6">
              <w:rPr>
                <w:noProof/>
                <w:webHidden/>
              </w:rPr>
              <w:instrText xml:space="preserve"> PAGEREF _Toc62477566 \h </w:instrText>
            </w:r>
            <w:r w:rsidR="009076C6">
              <w:rPr>
                <w:noProof/>
                <w:webHidden/>
              </w:rPr>
            </w:r>
            <w:r w:rsidR="009076C6">
              <w:rPr>
                <w:noProof/>
                <w:webHidden/>
              </w:rPr>
              <w:fldChar w:fldCharType="separate"/>
            </w:r>
            <w:r w:rsidR="00BC6053">
              <w:rPr>
                <w:noProof/>
                <w:webHidden/>
              </w:rPr>
              <w:t>62</w:t>
            </w:r>
            <w:r w:rsidR="009076C6">
              <w:rPr>
                <w:noProof/>
                <w:webHidden/>
              </w:rPr>
              <w:fldChar w:fldCharType="end"/>
            </w:r>
          </w:hyperlink>
        </w:p>
        <w:p w14:paraId="046FBD07" w14:textId="117A72EC" w:rsidR="009076C6" w:rsidRDefault="00A8688D">
          <w:pPr>
            <w:pStyle w:val="TOC3"/>
            <w:tabs>
              <w:tab w:val="right" w:leader="dot" w:pos="9016"/>
            </w:tabs>
            <w:rPr>
              <w:rFonts w:eastAsiaTheme="minorEastAsia"/>
              <w:noProof/>
              <w:lang w:eastAsia="en-GB"/>
            </w:rPr>
          </w:pPr>
          <w:hyperlink w:anchor="_Toc62477567" w:history="1">
            <w:r w:rsidR="009076C6" w:rsidRPr="000414FF">
              <w:rPr>
                <w:rStyle w:val="Hyperlink"/>
                <w:noProof/>
              </w:rPr>
              <w:t>Students have their own logins, and can use the system unsupervised</w:t>
            </w:r>
            <w:r w:rsidR="009076C6">
              <w:rPr>
                <w:noProof/>
                <w:webHidden/>
              </w:rPr>
              <w:tab/>
            </w:r>
            <w:r w:rsidR="009076C6">
              <w:rPr>
                <w:noProof/>
                <w:webHidden/>
              </w:rPr>
              <w:fldChar w:fldCharType="begin"/>
            </w:r>
            <w:r w:rsidR="009076C6">
              <w:rPr>
                <w:noProof/>
                <w:webHidden/>
              </w:rPr>
              <w:instrText xml:space="preserve"> PAGEREF _Toc62477567 \h </w:instrText>
            </w:r>
            <w:r w:rsidR="009076C6">
              <w:rPr>
                <w:noProof/>
                <w:webHidden/>
              </w:rPr>
            </w:r>
            <w:r w:rsidR="009076C6">
              <w:rPr>
                <w:noProof/>
                <w:webHidden/>
              </w:rPr>
              <w:fldChar w:fldCharType="separate"/>
            </w:r>
            <w:r w:rsidR="00BC6053">
              <w:rPr>
                <w:noProof/>
                <w:webHidden/>
              </w:rPr>
              <w:t>62</w:t>
            </w:r>
            <w:r w:rsidR="009076C6">
              <w:rPr>
                <w:noProof/>
                <w:webHidden/>
              </w:rPr>
              <w:fldChar w:fldCharType="end"/>
            </w:r>
          </w:hyperlink>
        </w:p>
        <w:p w14:paraId="4DB35E61" w14:textId="4A928179" w:rsidR="009076C6" w:rsidRDefault="00A8688D">
          <w:pPr>
            <w:pStyle w:val="TOC3"/>
            <w:tabs>
              <w:tab w:val="right" w:leader="dot" w:pos="9016"/>
            </w:tabs>
            <w:rPr>
              <w:rFonts w:eastAsiaTheme="minorEastAsia"/>
              <w:noProof/>
              <w:lang w:eastAsia="en-GB"/>
            </w:rPr>
          </w:pPr>
          <w:hyperlink w:anchor="_Toc62477568" w:history="1">
            <w:r w:rsidR="009076C6" w:rsidRPr="000414FF">
              <w:rPr>
                <w:rStyle w:val="Hyperlink"/>
                <w:noProof/>
              </w:rPr>
              <w:t>System recommends books, based on which are popular at the moment</w:t>
            </w:r>
            <w:r w:rsidR="009076C6">
              <w:rPr>
                <w:noProof/>
                <w:webHidden/>
              </w:rPr>
              <w:tab/>
            </w:r>
            <w:r w:rsidR="009076C6">
              <w:rPr>
                <w:noProof/>
                <w:webHidden/>
              </w:rPr>
              <w:fldChar w:fldCharType="begin"/>
            </w:r>
            <w:r w:rsidR="009076C6">
              <w:rPr>
                <w:noProof/>
                <w:webHidden/>
              </w:rPr>
              <w:instrText xml:space="preserve"> PAGEREF _Toc62477568 \h </w:instrText>
            </w:r>
            <w:r w:rsidR="009076C6">
              <w:rPr>
                <w:noProof/>
                <w:webHidden/>
              </w:rPr>
            </w:r>
            <w:r w:rsidR="009076C6">
              <w:rPr>
                <w:noProof/>
                <w:webHidden/>
              </w:rPr>
              <w:fldChar w:fldCharType="separate"/>
            </w:r>
            <w:r w:rsidR="00BC6053">
              <w:rPr>
                <w:noProof/>
                <w:webHidden/>
              </w:rPr>
              <w:t>62</w:t>
            </w:r>
            <w:r w:rsidR="009076C6">
              <w:rPr>
                <w:noProof/>
                <w:webHidden/>
              </w:rPr>
              <w:fldChar w:fldCharType="end"/>
            </w:r>
          </w:hyperlink>
        </w:p>
        <w:p w14:paraId="753888D9" w14:textId="01BC9543" w:rsidR="009076C6" w:rsidRDefault="00A8688D">
          <w:pPr>
            <w:pStyle w:val="TOC3"/>
            <w:tabs>
              <w:tab w:val="right" w:leader="dot" w:pos="9016"/>
            </w:tabs>
            <w:rPr>
              <w:rFonts w:eastAsiaTheme="minorEastAsia"/>
              <w:noProof/>
              <w:lang w:eastAsia="en-GB"/>
            </w:rPr>
          </w:pPr>
          <w:hyperlink w:anchor="_Toc62477569" w:history="1">
            <w:r w:rsidR="009076C6" w:rsidRPr="000414FF">
              <w:rPr>
                <w:rStyle w:val="Hyperlink"/>
                <w:noProof/>
              </w:rPr>
              <w:t>Students can search for book recommendations based on genre</w:t>
            </w:r>
            <w:r w:rsidR="009076C6">
              <w:rPr>
                <w:noProof/>
                <w:webHidden/>
              </w:rPr>
              <w:tab/>
            </w:r>
            <w:r w:rsidR="009076C6">
              <w:rPr>
                <w:noProof/>
                <w:webHidden/>
              </w:rPr>
              <w:fldChar w:fldCharType="begin"/>
            </w:r>
            <w:r w:rsidR="009076C6">
              <w:rPr>
                <w:noProof/>
                <w:webHidden/>
              </w:rPr>
              <w:instrText xml:space="preserve"> PAGEREF _Toc62477569 \h </w:instrText>
            </w:r>
            <w:r w:rsidR="009076C6">
              <w:rPr>
                <w:noProof/>
                <w:webHidden/>
              </w:rPr>
            </w:r>
            <w:r w:rsidR="009076C6">
              <w:rPr>
                <w:noProof/>
                <w:webHidden/>
              </w:rPr>
              <w:fldChar w:fldCharType="separate"/>
            </w:r>
            <w:r w:rsidR="00BC6053">
              <w:rPr>
                <w:noProof/>
                <w:webHidden/>
              </w:rPr>
              <w:t>62</w:t>
            </w:r>
            <w:r w:rsidR="009076C6">
              <w:rPr>
                <w:noProof/>
                <w:webHidden/>
              </w:rPr>
              <w:fldChar w:fldCharType="end"/>
            </w:r>
          </w:hyperlink>
        </w:p>
        <w:p w14:paraId="14E6F654" w14:textId="156EFF84" w:rsidR="009076C6" w:rsidRDefault="00A8688D">
          <w:pPr>
            <w:pStyle w:val="TOC3"/>
            <w:tabs>
              <w:tab w:val="right" w:leader="dot" w:pos="9016"/>
            </w:tabs>
            <w:rPr>
              <w:rFonts w:eastAsiaTheme="minorEastAsia"/>
              <w:noProof/>
              <w:lang w:eastAsia="en-GB"/>
            </w:rPr>
          </w:pPr>
          <w:hyperlink w:anchor="_Toc62477570" w:history="1">
            <w:r w:rsidR="009076C6" w:rsidRPr="000414FF">
              <w:rPr>
                <w:rStyle w:val="Hyperlink"/>
                <w:noProof/>
              </w:rPr>
              <w:t>Safeguarding emailed when a number of flagged books are taken out</w:t>
            </w:r>
            <w:r w:rsidR="009076C6">
              <w:rPr>
                <w:noProof/>
                <w:webHidden/>
              </w:rPr>
              <w:tab/>
            </w:r>
            <w:r w:rsidR="009076C6">
              <w:rPr>
                <w:noProof/>
                <w:webHidden/>
              </w:rPr>
              <w:fldChar w:fldCharType="begin"/>
            </w:r>
            <w:r w:rsidR="009076C6">
              <w:rPr>
                <w:noProof/>
                <w:webHidden/>
              </w:rPr>
              <w:instrText xml:space="preserve"> PAGEREF _Toc62477570 \h </w:instrText>
            </w:r>
            <w:r w:rsidR="009076C6">
              <w:rPr>
                <w:noProof/>
                <w:webHidden/>
              </w:rPr>
            </w:r>
            <w:r w:rsidR="009076C6">
              <w:rPr>
                <w:noProof/>
                <w:webHidden/>
              </w:rPr>
              <w:fldChar w:fldCharType="separate"/>
            </w:r>
            <w:r w:rsidR="00BC6053">
              <w:rPr>
                <w:noProof/>
                <w:webHidden/>
              </w:rPr>
              <w:t>63</w:t>
            </w:r>
            <w:r w:rsidR="009076C6">
              <w:rPr>
                <w:noProof/>
                <w:webHidden/>
              </w:rPr>
              <w:fldChar w:fldCharType="end"/>
            </w:r>
          </w:hyperlink>
        </w:p>
        <w:p w14:paraId="7B84B3FA" w14:textId="50C8C5CB" w:rsidR="009076C6" w:rsidRDefault="00A8688D">
          <w:pPr>
            <w:pStyle w:val="TOC3"/>
            <w:tabs>
              <w:tab w:val="right" w:leader="dot" w:pos="9016"/>
            </w:tabs>
            <w:rPr>
              <w:rFonts w:eastAsiaTheme="minorEastAsia"/>
              <w:noProof/>
              <w:lang w:eastAsia="en-GB"/>
            </w:rPr>
          </w:pPr>
          <w:hyperlink w:anchor="_Toc62477571" w:history="1">
            <w:r w:rsidR="009076C6" w:rsidRPr="000414FF">
              <w:rPr>
                <w:rStyle w:val="Hyperlink"/>
                <w:noProof/>
              </w:rPr>
              <w:t>Students and admins use different forms, to ensure simplicity</w:t>
            </w:r>
            <w:r w:rsidR="009076C6">
              <w:rPr>
                <w:noProof/>
                <w:webHidden/>
              </w:rPr>
              <w:tab/>
            </w:r>
            <w:r w:rsidR="009076C6">
              <w:rPr>
                <w:noProof/>
                <w:webHidden/>
              </w:rPr>
              <w:fldChar w:fldCharType="begin"/>
            </w:r>
            <w:r w:rsidR="009076C6">
              <w:rPr>
                <w:noProof/>
                <w:webHidden/>
              </w:rPr>
              <w:instrText xml:space="preserve"> PAGEREF _Toc62477571 \h </w:instrText>
            </w:r>
            <w:r w:rsidR="009076C6">
              <w:rPr>
                <w:noProof/>
                <w:webHidden/>
              </w:rPr>
            </w:r>
            <w:r w:rsidR="009076C6">
              <w:rPr>
                <w:noProof/>
                <w:webHidden/>
              </w:rPr>
              <w:fldChar w:fldCharType="separate"/>
            </w:r>
            <w:r w:rsidR="00BC6053">
              <w:rPr>
                <w:noProof/>
                <w:webHidden/>
              </w:rPr>
              <w:t>63</w:t>
            </w:r>
            <w:r w:rsidR="009076C6">
              <w:rPr>
                <w:noProof/>
                <w:webHidden/>
              </w:rPr>
              <w:fldChar w:fldCharType="end"/>
            </w:r>
          </w:hyperlink>
        </w:p>
        <w:p w14:paraId="2CF97841" w14:textId="0B044973" w:rsidR="009076C6" w:rsidRDefault="00A8688D">
          <w:pPr>
            <w:pStyle w:val="TOC2"/>
            <w:tabs>
              <w:tab w:val="right" w:leader="dot" w:pos="9016"/>
            </w:tabs>
            <w:rPr>
              <w:rFonts w:eastAsiaTheme="minorEastAsia"/>
              <w:noProof/>
              <w:lang w:eastAsia="en-GB"/>
            </w:rPr>
          </w:pPr>
          <w:hyperlink w:anchor="_Toc62477572" w:history="1">
            <w:r w:rsidR="009076C6" w:rsidRPr="000414FF">
              <w:rPr>
                <w:rStyle w:val="Hyperlink"/>
                <w:noProof/>
              </w:rPr>
              <w:t>Usability features</w:t>
            </w:r>
            <w:r w:rsidR="009076C6">
              <w:rPr>
                <w:noProof/>
                <w:webHidden/>
              </w:rPr>
              <w:tab/>
            </w:r>
            <w:r w:rsidR="009076C6">
              <w:rPr>
                <w:noProof/>
                <w:webHidden/>
              </w:rPr>
              <w:fldChar w:fldCharType="begin"/>
            </w:r>
            <w:r w:rsidR="009076C6">
              <w:rPr>
                <w:noProof/>
                <w:webHidden/>
              </w:rPr>
              <w:instrText xml:space="preserve"> PAGEREF _Toc62477572 \h </w:instrText>
            </w:r>
            <w:r w:rsidR="009076C6">
              <w:rPr>
                <w:noProof/>
                <w:webHidden/>
              </w:rPr>
            </w:r>
            <w:r w:rsidR="009076C6">
              <w:rPr>
                <w:noProof/>
                <w:webHidden/>
              </w:rPr>
              <w:fldChar w:fldCharType="separate"/>
            </w:r>
            <w:r w:rsidR="00BC6053">
              <w:rPr>
                <w:noProof/>
                <w:webHidden/>
              </w:rPr>
              <w:t>63</w:t>
            </w:r>
            <w:r w:rsidR="009076C6">
              <w:rPr>
                <w:noProof/>
                <w:webHidden/>
              </w:rPr>
              <w:fldChar w:fldCharType="end"/>
            </w:r>
          </w:hyperlink>
        </w:p>
        <w:p w14:paraId="798727F5" w14:textId="2C9BDFD5" w:rsidR="009076C6" w:rsidRDefault="00A8688D">
          <w:pPr>
            <w:pStyle w:val="TOC3"/>
            <w:tabs>
              <w:tab w:val="right" w:leader="dot" w:pos="9016"/>
            </w:tabs>
            <w:rPr>
              <w:rFonts w:eastAsiaTheme="minorEastAsia"/>
              <w:noProof/>
              <w:lang w:eastAsia="en-GB"/>
            </w:rPr>
          </w:pPr>
          <w:hyperlink w:anchor="_Toc62477573" w:history="1">
            <w:r w:rsidR="009076C6" w:rsidRPr="000414FF">
              <w:rPr>
                <w:rStyle w:val="Hyperlink"/>
                <w:noProof/>
              </w:rPr>
              <w:t>Large text</w:t>
            </w:r>
            <w:r w:rsidR="009076C6">
              <w:rPr>
                <w:noProof/>
                <w:webHidden/>
              </w:rPr>
              <w:tab/>
            </w:r>
            <w:r w:rsidR="009076C6">
              <w:rPr>
                <w:noProof/>
                <w:webHidden/>
              </w:rPr>
              <w:fldChar w:fldCharType="begin"/>
            </w:r>
            <w:r w:rsidR="009076C6">
              <w:rPr>
                <w:noProof/>
                <w:webHidden/>
              </w:rPr>
              <w:instrText xml:space="preserve"> PAGEREF _Toc62477573 \h </w:instrText>
            </w:r>
            <w:r w:rsidR="009076C6">
              <w:rPr>
                <w:noProof/>
                <w:webHidden/>
              </w:rPr>
            </w:r>
            <w:r w:rsidR="009076C6">
              <w:rPr>
                <w:noProof/>
                <w:webHidden/>
              </w:rPr>
              <w:fldChar w:fldCharType="separate"/>
            </w:r>
            <w:r w:rsidR="00BC6053">
              <w:rPr>
                <w:noProof/>
                <w:webHidden/>
              </w:rPr>
              <w:t>63</w:t>
            </w:r>
            <w:r w:rsidR="009076C6">
              <w:rPr>
                <w:noProof/>
                <w:webHidden/>
              </w:rPr>
              <w:fldChar w:fldCharType="end"/>
            </w:r>
          </w:hyperlink>
        </w:p>
        <w:p w14:paraId="5114D3BF" w14:textId="1734E534" w:rsidR="009076C6" w:rsidRDefault="00A8688D">
          <w:pPr>
            <w:pStyle w:val="TOC3"/>
            <w:tabs>
              <w:tab w:val="right" w:leader="dot" w:pos="9016"/>
            </w:tabs>
            <w:rPr>
              <w:rFonts w:eastAsiaTheme="minorEastAsia"/>
              <w:noProof/>
              <w:lang w:eastAsia="en-GB"/>
            </w:rPr>
          </w:pPr>
          <w:hyperlink w:anchor="_Toc62477574" w:history="1">
            <w:r w:rsidR="009076C6" w:rsidRPr="000414FF">
              <w:rPr>
                <w:rStyle w:val="Hyperlink"/>
                <w:bCs/>
                <w:noProof/>
              </w:rPr>
              <w:t>Screen reader compatibility</w:t>
            </w:r>
            <w:r w:rsidR="009076C6">
              <w:rPr>
                <w:noProof/>
                <w:webHidden/>
              </w:rPr>
              <w:tab/>
            </w:r>
            <w:r w:rsidR="009076C6">
              <w:rPr>
                <w:noProof/>
                <w:webHidden/>
              </w:rPr>
              <w:fldChar w:fldCharType="begin"/>
            </w:r>
            <w:r w:rsidR="009076C6">
              <w:rPr>
                <w:noProof/>
                <w:webHidden/>
              </w:rPr>
              <w:instrText xml:space="preserve"> PAGEREF _Toc62477574 \h </w:instrText>
            </w:r>
            <w:r w:rsidR="009076C6">
              <w:rPr>
                <w:noProof/>
                <w:webHidden/>
              </w:rPr>
            </w:r>
            <w:r w:rsidR="009076C6">
              <w:rPr>
                <w:noProof/>
                <w:webHidden/>
              </w:rPr>
              <w:fldChar w:fldCharType="separate"/>
            </w:r>
            <w:r w:rsidR="00BC6053">
              <w:rPr>
                <w:noProof/>
                <w:webHidden/>
              </w:rPr>
              <w:t>63</w:t>
            </w:r>
            <w:r w:rsidR="009076C6">
              <w:rPr>
                <w:noProof/>
                <w:webHidden/>
              </w:rPr>
              <w:fldChar w:fldCharType="end"/>
            </w:r>
          </w:hyperlink>
        </w:p>
        <w:p w14:paraId="270C160A" w14:textId="1FF2D721" w:rsidR="009076C6" w:rsidRDefault="00A8688D">
          <w:pPr>
            <w:pStyle w:val="TOC3"/>
            <w:tabs>
              <w:tab w:val="right" w:leader="dot" w:pos="9016"/>
            </w:tabs>
            <w:rPr>
              <w:rFonts w:eastAsiaTheme="minorEastAsia"/>
              <w:noProof/>
              <w:lang w:eastAsia="en-GB"/>
            </w:rPr>
          </w:pPr>
          <w:hyperlink w:anchor="_Toc62477575" w:history="1">
            <w:r w:rsidR="009076C6" w:rsidRPr="000414FF">
              <w:rPr>
                <w:rStyle w:val="Hyperlink"/>
                <w:noProof/>
              </w:rPr>
              <w:t>Clear instructions</w:t>
            </w:r>
            <w:r w:rsidR="009076C6">
              <w:rPr>
                <w:noProof/>
                <w:webHidden/>
              </w:rPr>
              <w:tab/>
            </w:r>
            <w:r w:rsidR="009076C6">
              <w:rPr>
                <w:noProof/>
                <w:webHidden/>
              </w:rPr>
              <w:fldChar w:fldCharType="begin"/>
            </w:r>
            <w:r w:rsidR="009076C6">
              <w:rPr>
                <w:noProof/>
                <w:webHidden/>
              </w:rPr>
              <w:instrText xml:space="preserve"> PAGEREF _Toc62477575 \h </w:instrText>
            </w:r>
            <w:r w:rsidR="009076C6">
              <w:rPr>
                <w:noProof/>
                <w:webHidden/>
              </w:rPr>
            </w:r>
            <w:r w:rsidR="009076C6">
              <w:rPr>
                <w:noProof/>
                <w:webHidden/>
              </w:rPr>
              <w:fldChar w:fldCharType="separate"/>
            </w:r>
            <w:r w:rsidR="00BC6053">
              <w:rPr>
                <w:noProof/>
                <w:webHidden/>
              </w:rPr>
              <w:t>63</w:t>
            </w:r>
            <w:r w:rsidR="009076C6">
              <w:rPr>
                <w:noProof/>
                <w:webHidden/>
              </w:rPr>
              <w:fldChar w:fldCharType="end"/>
            </w:r>
          </w:hyperlink>
        </w:p>
        <w:p w14:paraId="15B63455" w14:textId="585F9066" w:rsidR="009076C6" w:rsidRDefault="00A8688D">
          <w:pPr>
            <w:pStyle w:val="TOC3"/>
            <w:tabs>
              <w:tab w:val="right" w:leader="dot" w:pos="9016"/>
            </w:tabs>
            <w:rPr>
              <w:rFonts w:eastAsiaTheme="minorEastAsia"/>
              <w:noProof/>
              <w:lang w:eastAsia="en-GB"/>
            </w:rPr>
          </w:pPr>
          <w:hyperlink w:anchor="_Toc62477576" w:history="1">
            <w:r w:rsidR="009076C6" w:rsidRPr="000414FF">
              <w:rPr>
                <w:rStyle w:val="Hyperlink"/>
                <w:noProof/>
              </w:rPr>
              <w:t>Separated modes for different users</w:t>
            </w:r>
            <w:r w:rsidR="009076C6">
              <w:rPr>
                <w:noProof/>
                <w:webHidden/>
              </w:rPr>
              <w:tab/>
            </w:r>
            <w:r w:rsidR="009076C6">
              <w:rPr>
                <w:noProof/>
                <w:webHidden/>
              </w:rPr>
              <w:fldChar w:fldCharType="begin"/>
            </w:r>
            <w:r w:rsidR="009076C6">
              <w:rPr>
                <w:noProof/>
                <w:webHidden/>
              </w:rPr>
              <w:instrText xml:space="preserve"> PAGEREF _Toc62477576 \h </w:instrText>
            </w:r>
            <w:r w:rsidR="009076C6">
              <w:rPr>
                <w:noProof/>
                <w:webHidden/>
              </w:rPr>
            </w:r>
            <w:r w:rsidR="009076C6">
              <w:rPr>
                <w:noProof/>
                <w:webHidden/>
              </w:rPr>
              <w:fldChar w:fldCharType="separate"/>
            </w:r>
            <w:r w:rsidR="00BC6053">
              <w:rPr>
                <w:noProof/>
                <w:webHidden/>
              </w:rPr>
              <w:t>63</w:t>
            </w:r>
            <w:r w:rsidR="009076C6">
              <w:rPr>
                <w:noProof/>
                <w:webHidden/>
              </w:rPr>
              <w:fldChar w:fldCharType="end"/>
            </w:r>
          </w:hyperlink>
        </w:p>
        <w:p w14:paraId="0A026B49" w14:textId="03807936" w:rsidR="009076C6" w:rsidRDefault="00A8688D">
          <w:pPr>
            <w:pStyle w:val="TOC2"/>
            <w:tabs>
              <w:tab w:val="right" w:leader="dot" w:pos="9016"/>
            </w:tabs>
            <w:rPr>
              <w:rFonts w:eastAsiaTheme="minorEastAsia"/>
              <w:noProof/>
              <w:lang w:eastAsia="en-GB"/>
            </w:rPr>
          </w:pPr>
          <w:hyperlink w:anchor="_Toc62477577" w:history="1">
            <w:r w:rsidR="009076C6" w:rsidRPr="000414FF">
              <w:rPr>
                <w:rStyle w:val="Hyperlink"/>
                <w:noProof/>
              </w:rPr>
              <w:t>Maintenance and development</w:t>
            </w:r>
            <w:r w:rsidR="009076C6">
              <w:rPr>
                <w:noProof/>
                <w:webHidden/>
              </w:rPr>
              <w:tab/>
            </w:r>
            <w:r w:rsidR="009076C6">
              <w:rPr>
                <w:noProof/>
                <w:webHidden/>
              </w:rPr>
              <w:fldChar w:fldCharType="begin"/>
            </w:r>
            <w:r w:rsidR="009076C6">
              <w:rPr>
                <w:noProof/>
                <w:webHidden/>
              </w:rPr>
              <w:instrText xml:space="preserve"> PAGEREF _Toc62477577 \h </w:instrText>
            </w:r>
            <w:r w:rsidR="009076C6">
              <w:rPr>
                <w:noProof/>
                <w:webHidden/>
              </w:rPr>
            </w:r>
            <w:r w:rsidR="009076C6">
              <w:rPr>
                <w:noProof/>
                <w:webHidden/>
              </w:rPr>
              <w:fldChar w:fldCharType="separate"/>
            </w:r>
            <w:r w:rsidR="00BC6053">
              <w:rPr>
                <w:noProof/>
                <w:webHidden/>
              </w:rPr>
              <w:t>64</w:t>
            </w:r>
            <w:r w:rsidR="009076C6">
              <w:rPr>
                <w:noProof/>
                <w:webHidden/>
              </w:rPr>
              <w:fldChar w:fldCharType="end"/>
            </w:r>
          </w:hyperlink>
        </w:p>
        <w:p w14:paraId="19DA9129" w14:textId="660000E4" w:rsidR="009076C6" w:rsidRDefault="00A8688D">
          <w:pPr>
            <w:pStyle w:val="TOC1"/>
            <w:tabs>
              <w:tab w:val="right" w:leader="dot" w:pos="9016"/>
            </w:tabs>
            <w:rPr>
              <w:rFonts w:eastAsiaTheme="minorEastAsia"/>
              <w:noProof/>
              <w:lang w:eastAsia="en-GB"/>
            </w:rPr>
          </w:pPr>
          <w:hyperlink w:anchor="_Toc62477578" w:history="1">
            <w:r w:rsidR="009076C6" w:rsidRPr="000414FF">
              <w:rPr>
                <w:rStyle w:val="Hyperlink"/>
                <w:noProof/>
              </w:rPr>
              <w:t>References</w:t>
            </w:r>
            <w:r w:rsidR="009076C6">
              <w:rPr>
                <w:noProof/>
                <w:webHidden/>
              </w:rPr>
              <w:tab/>
            </w:r>
            <w:r w:rsidR="009076C6">
              <w:rPr>
                <w:noProof/>
                <w:webHidden/>
              </w:rPr>
              <w:fldChar w:fldCharType="begin"/>
            </w:r>
            <w:r w:rsidR="009076C6">
              <w:rPr>
                <w:noProof/>
                <w:webHidden/>
              </w:rPr>
              <w:instrText xml:space="preserve"> PAGEREF _Toc62477578 \h </w:instrText>
            </w:r>
            <w:r w:rsidR="009076C6">
              <w:rPr>
                <w:noProof/>
                <w:webHidden/>
              </w:rPr>
            </w:r>
            <w:r w:rsidR="009076C6">
              <w:rPr>
                <w:noProof/>
                <w:webHidden/>
              </w:rPr>
              <w:fldChar w:fldCharType="separate"/>
            </w:r>
            <w:r w:rsidR="00BC6053">
              <w:rPr>
                <w:noProof/>
                <w:webHidden/>
              </w:rPr>
              <w:t>64</w:t>
            </w:r>
            <w:r w:rsidR="009076C6">
              <w:rPr>
                <w:noProof/>
                <w:webHidden/>
              </w:rPr>
              <w:fldChar w:fldCharType="end"/>
            </w:r>
          </w:hyperlink>
        </w:p>
        <w:p w14:paraId="1156140E" w14:textId="70FF89DD" w:rsidR="003619FA" w:rsidRPr="003619FA" w:rsidRDefault="003619FA" w:rsidP="003619FA">
          <w:pPr>
            <w:rPr>
              <w:b/>
              <w:bCs/>
              <w:noProof/>
            </w:rPr>
          </w:pPr>
          <w:r>
            <w:rPr>
              <w:b/>
              <w:bCs/>
              <w:noProof/>
            </w:rPr>
            <w:fldChar w:fldCharType="end"/>
          </w:r>
        </w:p>
      </w:sdtContent>
    </w:sdt>
    <w:p w14:paraId="6A4D7592" w14:textId="77777777" w:rsidR="003619FA" w:rsidRDefault="003619FA">
      <w:pPr>
        <w:rPr>
          <w:rFonts w:asciiTheme="majorHAnsi" w:eastAsiaTheme="majorEastAsia" w:hAnsiTheme="majorHAnsi" w:cstheme="majorBidi"/>
          <w:color w:val="2F5496" w:themeColor="accent1" w:themeShade="BF"/>
          <w:sz w:val="32"/>
          <w:szCs w:val="32"/>
        </w:rPr>
      </w:pPr>
      <w:r>
        <w:lastRenderedPageBreak/>
        <w:br w:type="page"/>
      </w:r>
    </w:p>
    <w:p w14:paraId="0D9C29CA" w14:textId="2E71BE03" w:rsidR="00AD5774" w:rsidRDefault="00AD5774" w:rsidP="00B80649">
      <w:pPr>
        <w:pStyle w:val="Heading1"/>
        <w:tabs>
          <w:tab w:val="left" w:pos="1590"/>
        </w:tabs>
      </w:pPr>
      <w:bookmarkStart w:id="0" w:name="_Toc62477510"/>
      <w:r>
        <w:lastRenderedPageBreak/>
        <w:t>Analysis</w:t>
      </w:r>
      <w:bookmarkEnd w:id="0"/>
      <w:r w:rsidR="00B80649">
        <w:tab/>
      </w:r>
    </w:p>
    <w:bookmarkStart w:id="1" w:name="_Toc62477511"/>
    <w:p w14:paraId="51EBE02F" w14:textId="3F563212" w:rsidR="00E547B5" w:rsidRDefault="00A8688D" w:rsidP="00E547B5">
      <w:pPr>
        <w:pStyle w:val="Heading2"/>
      </w:pPr>
      <w:sdt>
        <w:sdtPr>
          <w:tag w:val="goog_rdk_16"/>
          <w:id w:val="-1114669830"/>
        </w:sdtPr>
        <w:sdtEndPr/>
        <w:sdtContent/>
      </w:sdt>
      <w:sdt>
        <w:sdtPr>
          <w:tag w:val="goog_rdk_36"/>
          <w:id w:val="-708488205"/>
        </w:sdtPr>
        <w:sdtEndPr/>
        <w:sdtContent/>
      </w:sdt>
      <w:sdt>
        <w:sdtPr>
          <w:tag w:val="goog_rdk_57"/>
          <w:id w:val="-137044759"/>
        </w:sdtPr>
        <w:sdtEndPr/>
        <w:sdtContent/>
      </w:sdt>
      <w:sdt>
        <w:sdtPr>
          <w:tag w:val="goog_rdk_79"/>
          <w:id w:val="831955562"/>
        </w:sdtPr>
        <w:sdtEndPr/>
        <w:sdtContent/>
      </w:sdt>
      <w:sdt>
        <w:sdtPr>
          <w:tag w:val="goog_rdk_101"/>
          <w:id w:val="230901136"/>
        </w:sdtPr>
        <w:sdtEndPr/>
        <w:sdtContent/>
      </w:sdt>
      <w:sdt>
        <w:sdtPr>
          <w:tag w:val="goog_rdk_124"/>
          <w:id w:val="-131414078"/>
        </w:sdtPr>
        <w:sdtEndPr/>
        <w:sdtContent/>
      </w:sdt>
      <w:sdt>
        <w:sdtPr>
          <w:tag w:val="goog_rdk_148"/>
          <w:id w:val="-813408910"/>
        </w:sdtPr>
        <w:sdtEndPr/>
        <w:sdtContent>
          <w:commentRangeStart w:id="2"/>
        </w:sdtContent>
      </w:sdt>
      <w:r w:rsidR="00AD5774">
        <w:t>Problem</w:t>
      </w:r>
      <w:commentRangeEnd w:id="2"/>
      <w:r w:rsidR="00AD5774">
        <w:rPr>
          <w:rStyle w:val="CommentReference"/>
        </w:rPr>
        <w:commentReference w:id="2"/>
      </w:r>
      <w:r w:rsidR="00AD5774">
        <w:t xml:space="preserve"> identification</w:t>
      </w:r>
      <w:bookmarkEnd w:id="1"/>
    </w:p>
    <w:p w14:paraId="7FCEE5E3" w14:textId="2019F152" w:rsidR="00E547B5" w:rsidRPr="00E547B5" w:rsidRDefault="00E547B5" w:rsidP="00E547B5">
      <w:r>
        <w:t xml:space="preserve">Most schools, including my own, have a library. It is the central space for study, research and reading. Whether students read for entertainment or to advance their studies, the library is a critical part of school life. However, schools are subject to many financial constraints which can reduce the resources available to manage areas such as the library. </w:t>
      </w:r>
      <w:r w:rsidR="00BC5E30">
        <w:t>My proposal will help provide for the needs of the students and staff, reducing the resources needed to manage the library, thereby improving the quality of the library while reducing the financial strain on the school of providing this service for their students.</w:t>
      </w:r>
    </w:p>
    <w:p w14:paraId="5512D4B3" w14:textId="61D95C9C" w:rsidR="00740336" w:rsidRDefault="00A8688D" w:rsidP="00356095">
      <w:pPr>
        <w:spacing w:line="240" w:lineRule="auto"/>
      </w:pPr>
      <w:sdt>
        <w:sdtPr>
          <w:tag w:val="goog_rdk_15"/>
          <w:id w:val="1880438979"/>
        </w:sdtPr>
        <w:sdtEndPr/>
        <w:sdtContent/>
      </w:sdt>
      <w:sdt>
        <w:sdtPr>
          <w:tag w:val="goog_rdk_35"/>
          <w:id w:val="-543911731"/>
        </w:sdtPr>
        <w:sdtEndPr/>
        <w:sdtContent/>
      </w:sdt>
      <w:sdt>
        <w:sdtPr>
          <w:tag w:val="goog_rdk_56"/>
          <w:id w:val="1684778581"/>
        </w:sdtPr>
        <w:sdtEndPr/>
        <w:sdtContent/>
      </w:sdt>
      <w:sdt>
        <w:sdtPr>
          <w:tag w:val="goog_rdk_78"/>
          <w:id w:val="1686402450"/>
        </w:sdtPr>
        <w:sdtEndPr/>
        <w:sdtContent/>
      </w:sdt>
      <w:sdt>
        <w:sdtPr>
          <w:tag w:val="goog_rdk_100"/>
          <w:id w:val="-948856250"/>
        </w:sdtPr>
        <w:sdtEndPr/>
        <w:sdtContent/>
      </w:sdt>
      <w:r w:rsidR="0077680C">
        <w:t xml:space="preserve">The problem is that the library is </w:t>
      </w:r>
      <w:r w:rsidR="006D4238">
        <w:t>inefficient</w:t>
      </w:r>
      <w:r w:rsidR="0077680C">
        <w:t xml:space="preserve">, </w:t>
      </w:r>
      <w:r w:rsidR="00027B92">
        <w:t xml:space="preserve">meaning book signing in </w:t>
      </w:r>
      <w:r w:rsidR="004A7268">
        <w:t xml:space="preserve">and out is </w:t>
      </w:r>
      <w:r w:rsidR="00464B67">
        <w:t>unreliable</w:t>
      </w:r>
      <w:r w:rsidR="004A7268">
        <w:t xml:space="preserve"> and </w:t>
      </w:r>
      <w:r w:rsidR="00464B67">
        <w:t xml:space="preserve">inconsistent, </w:t>
      </w:r>
      <w:r w:rsidR="00C706A3">
        <w:t>and many students don’t return books in a timely fashion.</w:t>
      </w:r>
      <w:r w:rsidR="0073057A">
        <w:t xml:space="preserve"> </w:t>
      </w:r>
      <w:r w:rsidR="00C90F62">
        <w:t>This leads to a depleted supply of books in the library</w:t>
      </w:r>
      <w:r w:rsidR="00BD7408">
        <w:t xml:space="preserve">, as well as lots of time and effort spent </w:t>
      </w:r>
      <w:r w:rsidR="004A7199">
        <w:t xml:space="preserve">in an attempt to remind students to return books. </w:t>
      </w:r>
      <w:r w:rsidR="00FD5D60">
        <w:t>Therefore, my proposal is to make a system that</w:t>
      </w:r>
      <w:r w:rsidR="006D4238">
        <w:t xml:space="preserve"> is more responsive to the needs of users enabling them</w:t>
      </w:r>
      <w:r w:rsidR="00FD5D60">
        <w:t xml:space="preserve"> to </w:t>
      </w:r>
      <w:r w:rsidR="00C30793">
        <w:t xml:space="preserve">use the library to </w:t>
      </w:r>
      <w:proofErr w:type="spellStart"/>
      <w:r w:rsidR="00C30793">
        <w:t>it’s</w:t>
      </w:r>
      <w:proofErr w:type="spellEnd"/>
      <w:r w:rsidR="00C30793">
        <w:t xml:space="preserve"> full potential and reduce the </w:t>
      </w:r>
      <w:r w:rsidR="00C41940">
        <w:t>strain of menial tasks on the librarian.</w:t>
      </w:r>
    </w:p>
    <w:p w14:paraId="13A4ED0B" w14:textId="12530585" w:rsidR="00442EF5" w:rsidRPr="00442EF5" w:rsidRDefault="002C05AB" w:rsidP="00442EF5">
      <w:pPr>
        <w:pStyle w:val="Heading2"/>
      </w:pPr>
      <w:bookmarkStart w:id="3" w:name="_Toc62477512"/>
      <w:r>
        <w:t xml:space="preserve">Suitability to a computational </w:t>
      </w:r>
      <w:sdt>
        <w:sdtPr>
          <w:tag w:val="goog_rdk_34"/>
          <w:id w:val="1293176721"/>
        </w:sdtPr>
        <w:sdtEndPr/>
        <w:sdtContent/>
      </w:sdt>
      <w:sdt>
        <w:sdtPr>
          <w:tag w:val="goog_rdk_55"/>
          <w:id w:val="-910768723"/>
        </w:sdtPr>
        <w:sdtEndPr/>
        <w:sdtContent/>
      </w:sdt>
      <w:sdt>
        <w:sdtPr>
          <w:tag w:val="goog_rdk_77"/>
          <w:id w:val="-146368044"/>
        </w:sdtPr>
        <w:sdtEndPr/>
        <w:sdtContent/>
      </w:sdt>
      <w:sdt>
        <w:sdtPr>
          <w:tag w:val="goog_rdk_99"/>
          <w:id w:val="-1234542670"/>
        </w:sdtPr>
        <w:sdtEndPr/>
        <w:sdtContent/>
      </w:sdt>
      <w:sdt>
        <w:sdtPr>
          <w:tag w:val="goog_rdk_122"/>
          <w:id w:val="-1803069986"/>
        </w:sdtPr>
        <w:sdtEndPr/>
        <w:sdtContent/>
      </w:sdt>
      <w:sdt>
        <w:sdtPr>
          <w:tag w:val="goog_rdk_146"/>
          <w:id w:val="2095046617"/>
        </w:sdtPr>
        <w:sdtEndPr/>
        <w:sdtContent>
          <w:commentRangeStart w:id="4"/>
        </w:sdtContent>
      </w:sdt>
      <w:r>
        <w:t>approach</w:t>
      </w:r>
      <w:commentRangeEnd w:id="4"/>
      <w:r>
        <w:rPr>
          <w:rStyle w:val="CommentReference"/>
        </w:rPr>
        <w:commentReference w:id="4"/>
      </w:r>
      <w:bookmarkEnd w:id="3"/>
    </w:p>
    <w:p w14:paraId="6422877B" w14:textId="33B5E84D" w:rsidR="002C05AB" w:rsidRPr="002C05AB" w:rsidRDefault="00A8688D" w:rsidP="002C05AB">
      <w:sdt>
        <w:sdtPr>
          <w:tag w:val="goog_rdk_1"/>
          <w:id w:val="-1001038580"/>
        </w:sdtPr>
        <w:sdtEndPr/>
        <w:sdtContent/>
      </w:sdt>
      <w:sdt>
        <w:sdtPr>
          <w:tag w:val="goog_rdk_20"/>
          <w:id w:val="-163018044"/>
        </w:sdtPr>
        <w:sdtEndPr/>
        <w:sdtContent/>
      </w:sdt>
      <w:sdt>
        <w:sdtPr>
          <w:tag w:val="goog_rdk_40"/>
          <w:id w:val="-342782351"/>
        </w:sdtPr>
        <w:sdtEndPr/>
        <w:sdtContent/>
      </w:sdt>
      <w:sdt>
        <w:sdtPr>
          <w:tag w:val="goog_rdk_61"/>
          <w:id w:val="-308857691"/>
        </w:sdtPr>
        <w:sdtEndPr/>
        <w:sdtContent/>
      </w:sdt>
      <w:sdt>
        <w:sdtPr>
          <w:tag w:val="goog_rdk_83"/>
          <w:id w:val="-39983224"/>
        </w:sdtPr>
        <w:sdtEndPr/>
        <w:sdtContent/>
      </w:sdt>
      <w:sdt>
        <w:sdtPr>
          <w:tag w:val="goog_rdk_105"/>
          <w:id w:val="-1306542882"/>
        </w:sdtPr>
        <w:sdtEndPr/>
        <w:sdtContent/>
      </w:sdt>
      <w:sdt>
        <w:sdtPr>
          <w:tag w:val="goog_rdk_128"/>
          <w:id w:val="51283610"/>
        </w:sdtPr>
        <w:sdtEndPr/>
        <w:sdtContent>
          <w:commentRangeStart w:id="5"/>
        </w:sdtContent>
      </w:sdt>
      <w:r w:rsidR="002C05AB">
        <w:t xml:space="preserve">The problem is highly suited to a computational approach, due to the nature of the issues with the current solution. For example, </w:t>
      </w:r>
      <w:r w:rsidR="00D9601F">
        <w:t xml:space="preserve">cataloguing of large quantities of data about books or students is highly suited to a relational database as when properly optimized this reduces </w:t>
      </w:r>
      <w:r w:rsidR="00D62E74">
        <w:t xml:space="preserve">storage of </w:t>
      </w:r>
      <w:r w:rsidR="00D9601F">
        <w:t>repeated data</w:t>
      </w:r>
      <w:r w:rsidR="00442EF5">
        <w:t xml:space="preserve">, and </w:t>
      </w:r>
      <w:r w:rsidR="00D62E74">
        <w:t xml:space="preserve">somewhat protects the data from loss or damage (however there is still the possibility of data loss through system crashes or failure of storage systems). Another benefit of a computational approach is that it enables users to be contacted remotely, which could be used to provide reminders for overdue books without requiring the user to visit the library in person. This has the potential to significantly reduce the number of unreturned </w:t>
      </w:r>
      <w:r w:rsidR="007C370C">
        <w:t>books and</w:t>
      </w:r>
      <w:r w:rsidR="00D62E74">
        <w:t xml:space="preserve"> prevent the library from becoming depleted.</w:t>
      </w:r>
      <w:commentRangeEnd w:id="5"/>
      <w:r w:rsidR="002C05AB">
        <w:rPr>
          <w:rStyle w:val="CommentReference"/>
        </w:rPr>
        <w:commentReference w:id="5"/>
      </w:r>
      <w:r w:rsidR="006D4238">
        <w:t xml:space="preserve"> The system will also be able to adapt to the changing needs of students and administrators much more easily</w:t>
      </w:r>
      <w:r w:rsidR="00442EF5">
        <w:t>.</w:t>
      </w:r>
    </w:p>
    <w:bookmarkStart w:id="6" w:name="_Toc62477513"/>
    <w:p w14:paraId="5D801723" w14:textId="581176AF" w:rsidR="00AD5774" w:rsidRDefault="00A8688D" w:rsidP="00C828FF">
      <w:pPr>
        <w:pStyle w:val="Heading2"/>
      </w:pPr>
      <w:sdt>
        <w:sdtPr>
          <w:tag w:val="goog_rdk_41"/>
          <w:id w:val="1412806939"/>
        </w:sdtPr>
        <w:sdtEndPr/>
        <w:sdtContent/>
      </w:sdt>
      <w:sdt>
        <w:sdtPr>
          <w:tag w:val="goog_rdk_62"/>
          <w:id w:val="-1595468808"/>
        </w:sdtPr>
        <w:sdtEndPr/>
        <w:sdtContent/>
      </w:sdt>
      <w:sdt>
        <w:sdtPr>
          <w:tag w:val="goog_rdk_84"/>
          <w:id w:val="1573308798"/>
        </w:sdtPr>
        <w:sdtEndPr/>
        <w:sdtContent/>
      </w:sdt>
      <w:r w:rsidR="00AD5774">
        <w:t>Research of the problem</w:t>
      </w:r>
      <w:bookmarkEnd w:id="6"/>
    </w:p>
    <w:bookmarkStart w:id="7" w:name="_Toc62477514"/>
    <w:p w14:paraId="3B173CA4" w14:textId="03A11194" w:rsidR="00717F03" w:rsidRPr="000159F1" w:rsidRDefault="00A8688D" w:rsidP="00212473">
      <w:pPr>
        <w:pStyle w:val="Heading2"/>
        <w:rPr>
          <w:rStyle w:val="Heading3Char"/>
        </w:rPr>
      </w:pPr>
      <w:sdt>
        <w:sdtPr>
          <w:rPr>
            <w:color w:val="1F3763" w:themeColor="accent1" w:themeShade="7F"/>
            <w:sz w:val="24"/>
            <w:szCs w:val="24"/>
          </w:rPr>
          <w:tag w:val="goog_rdk_71"/>
          <w:id w:val="-1908446675"/>
        </w:sdtPr>
        <w:sdtEndPr>
          <w:rPr>
            <w:color w:val="2F5496" w:themeColor="accent1" w:themeShade="BF"/>
            <w:sz w:val="26"/>
            <w:szCs w:val="26"/>
          </w:rPr>
        </w:sdtEndPr>
        <w:sdtContent/>
      </w:sdt>
      <w:sdt>
        <w:sdtPr>
          <w:rPr>
            <w:color w:val="1F3763" w:themeColor="accent1" w:themeShade="7F"/>
            <w:sz w:val="24"/>
            <w:szCs w:val="24"/>
          </w:rPr>
          <w:tag w:val="goog_rdk_93"/>
          <w:id w:val="-1911620558"/>
        </w:sdtPr>
        <w:sdtEndPr>
          <w:rPr>
            <w:color w:val="2F5496" w:themeColor="accent1" w:themeShade="BF"/>
            <w:sz w:val="26"/>
            <w:szCs w:val="26"/>
          </w:rPr>
        </w:sdtEndPr>
        <w:sdtContent/>
      </w:sdt>
      <w:sdt>
        <w:sdtPr>
          <w:rPr>
            <w:color w:val="1F3763" w:themeColor="accent1" w:themeShade="7F"/>
            <w:sz w:val="24"/>
            <w:szCs w:val="24"/>
          </w:rPr>
          <w:tag w:val="goog_rdk_115"/>
          <w:id w:val="1722321288"/>
        </w:sdtPr>
        <w:sdtEndPr>
          <w:rPr>
            <w:color w:val="2F5496" w:themeColor="accent1" w:themeShade="BF"/>
            <w:sz w:val="26"/>
            <w:szCs w:val="26"/>
          </w:rPr>
        </w:sdtEndPr>
        <w:sdtContent/>
      </w:sdt>
      <w:sdt>
        <w:sdtPr>
          <w:rPr>
            <w:color w:val="1F3763" w:themeColor="accent1" w:themeShade="7F"/>
            <w:sz w:val="24"/>
            <w:szCs w:val="24"/>
          </w:rPr>
          <w:tag w:val="goog_rdk_138"/>
          <w:id w:val="1903793072"/>
        </w:sdtPr>
        <w:sdtEndPr>
          <w:rPr>
            <w:color w:val="2F5496" w:themeColor="accent1" w:themeShade="BF"/>
            <w:sz w:val="26"/>
            <w:szCs w:val="26"/>
          </w:rPr>
        </w:sdtEndPr>
        <w:sdtContent/>
      </w:sdt>
      <w:r w:rsidR="00717F03" w:rsidRPr="000159F1">
        <w:rPr>
          <w:rStyle w:val="Heading3Char"/>
        </w:rPr>
        <w:t>Interviews</w:t>
      </w:r>
      <w:commentRangeStart w:id="8"/>
      <w:commentRangeEnd w:id="8"/>
      <w:r w:rsidR="00717F03" w:rsidRPr="000159F1">
        <w:rPr>
          <w:rStyle w:val="Heading3Char"/>
        </w:rPr>
        <w:commentReference w:id="8"/>
      </w:r>
      <w:bookmarkEnd w:id="7"/>
    </w:p>
    <w:p w14:paraId="552C10CA" w14:textId="78524C01" w:rsidR="00AC1E9F" w:rsidRPr="00AC1E9F" w:rsidRDefault="00A8688D" w:rsidP="00AC1E9F">
      <w:sdt>
        <w:sdtPr>
          <w:tag w:val="goog_rdk_13"/>
          <w:id w:val="-1988386094"/>
        </w:sdtPr>
        <w:sdtEndPr/>
        <w:sdtContent/>
      </w:sdt>
      <w:sdt>
        <w:sdtPr>
          <w:tag w:val="goog_rdk_32"/>
          <w:id w:val="-1450316965"/>
        </w:sdtPr>
        <w:sdtEndPr/>
        <w:sdtContent/>
      </w:sdt>
      <w:sdt>
        <w:sdtPr>
          <w:tag w:val="goog_rdk_53"/>
          <w:id w:val="1672982018"/>
        </w:sdtPr>
        <w:sdtEndPr/>
        <w:sdtContent/>
      </w:sdt>
      <w:sdt>
        <w:sdtPr>
          <w:tag w:val="goog_rdk_75"/>
          <w:id w:val="-576592337"/>
        </w:sdtPr>
        <w:sdtEndPr/>
        <w:sdtContent/>
      </w:sdt>
      <w:sdt>
        <w:sdtPr>
          <w:tag w:val="goog_rdk_97"/>
          <w:id w:val="-48381112"/>
        </w:sdtPr>
        <w:sdtEndPr/>
        <w:sdtContent/>
      </w:sdt>
      <w:sdt>
        <w:sdtPr>
          <w:tag w:val="goog_rdk_120"/>
          <w:id w:val="36014794"/>
        </w:sdtPr>
        <w:sdtEndPr/>
        <w:sdtContent/>
      </w:sdt>
      <w:sdt>
        <w:sdtPr>
          <w:tag w:val="goog_rdk_144"/>
          <w:id w:val="-1114054975"/>
        </w:sdtPr>
        <w:sdtEndPr/>
        <w:sdtContent/>
      </w:sdt>
      <w:r w:rsidR="00AC1E9F">
        <w:t xml:space="preserve">With regard to interviews, it is important to ensure that </w:t>
      </w:r>
      <w:r w:rsidR="00C828FF">
        <w:t>all groups who will use the system are involved, as this will help build requirements and requested features. I</w:t>
      </w:r>
      <w:r w:rsidR="00AC1E9F">
        <w:t xml:space="preserve">nitial interviews will be conducted with </w:t>
      </w:r>
      <w:r w:rsidR="00C828FF">
        <w:t xml:space="preserve">a number of </w:t>
      </w:r>
      <w:r w:rsidR="00AC1E9F">
        <w:t xml:space="preserve">students who use the library, one with the librarian who will use the system on a day to day basis as the main admin, and one with the safeguarding lead to ensure I am not breaching any safety regulations especially with regard to data protection. </w:t>
      </w:r>
      <w:r w:rsidR="00700386">
        <w:t xml:space="preserve">As I was unable to meet with these people in person, I created a google form to collect the results. </w:t>
      </w:r>
      <w:r w:rsidR="00AC1E9F">
        <w:t>The questions, justifications for these,</w:t>
      </w:r>
      <w:r w:rsidR="00C828FF">
        <w:t xml:space="preserve"> as well as the answers and any conclusions I made</w:t>
      </w:r>
      <w:r w:rsidR="00AC1E9F">
        <w:t xml:space="preserve"> can be found below:</w:t>
      </w:r>
    </w:p>
    <w:p w14:paraId="34D4624A" w14:textId="1A714182" w:rsidR="00717F03" w:rsidRDefault="00717F03" w:rsidP="000159F1">
      <w:pPr>
        <w:pStyle w:val="Heading4"/>
      </w:pPr>
      <w:r>
        <w:t>Pupils</w:t>
      </w:r>
    </w:p>
    <w:p w14:paraId="05EAC650" w14:textId="6FE09FE0" w:rsidR="00717F03" w:rsidRDefault="003274F4" w:rsidP="00717F03">
      <w:pPr>
        <w:pStyle w:val="ListParagraph"/>
        <w:numPr>
          <w:ilvl w:val="0"/>
          <w:numId w:val="7"/>
        </w:numPr>
      </w:pPr>
      <w:r>
        <w:t xml:space="preserve">Have you ever used the school library? </w:t>
      </w:r>
    </w:p>
    <w:p w14:paraId="29664516" w14:textId="34208744" w:rsidR="00D6354A" w:rsidRDefault="00D6354A" w:rsidP="00DB0145">
      <w:pPr>
        <w:pStyle w:val="ListParagraph"/>
        <w:ind w:firstLine="720"/>
        <w:rPr>
          <w:i/>
          <w:iCs/>
        </w:rPr>
      </w:pPr>
      <w:r>
        <w:rPr>
          <w:i/>
          <w:iCs/>
        </w:rPr>
        <w:t>Checks if their answers have relevance and are based on actual experiences</w:t>
      </w:r>
      <w:r w:rsidR="00700386">
        <w:rPr>
          <w:i/>
          <w:iCs/>
        </w:rPr>
        <w:t>, if they answered no the survey didn’t ask any of the other questions.</w:t>
      </w:r>
    </w:p>
    <w:p w14:paraId="2266DAA2" w14:textId="77777777" w:rsidR="000E1F04" w:rsidRDefault="000E1F04" w:rsidP="000E1F04">
      <w:pPr>
        <w:pStyle w:val="ListParagraph"/>
        <w:numPr>
          <w:ilvl w:val="0"/>
          <w:numId w:val="7"/>
        </w:numPr>
      </w:pPr>
      <w:r>
        <w:t>Have you always been able to find books that you wanted?</w:t>
      </w:r>
    </w:p>
    <w:p w14:paraId="3CEF8A8C" w14:textId="76CE752C" w:rsidR="00E81105" w:rsidRPr="00E81105" w:rsidRDefault="000E1F04" w:rsidP="00E81105">
      <w:pPr>
        <w:pStyle w:val="ListParagraph"/>
        <w:ind w:firstLine="720"/>
        <w:rPr>
          <w:i/>
          <w:iCs/>
        </w:rPr>
      </w:pPr>
      <w:r>
        <w:rPr>
          <w:i/>
          <w:iCs/>
        </w:rPr>
        <w:t>Determines quality of current searching systems</w:t>
      </w:r>
    </w:p>
    <w:p w14:paraId="196D5783" w14:textId="2A580A4F" w:rsidR="00E81105" w:rsidRDefault="00E81105" w:rsidP="00E81105">
      <w:pPr>
        <w:pStyle w:val="ListParagraph"/>
        <w:numPr>
          <w:ilvl w:val="0"/>
          <w:numId w:val="7"/>
        </w:numPr>
      </w:pPr>
      <w:r>
        <w:t>If not</w:t>
      </w:r>
      <w:r w:rsidR="00CD4C9F">
        <w:t>,</w:t>
      </w:r>
      <w:r>
        <w:t xml:space="preserve"> what prevented you from doing this?</w:t>
      </w:r>
    </w:p>
    <w:p w14:paraId="6F07B884" w14:textId="558E6ABE" w:rsidR="00C6247B" w:rsidRPr="00C6247B" w:rsidRDefault="00C6247B" w:rsidP="00C6247B">
      <w:pPr>
        <w:pStyle w:val="ListParagraph"/>
        <w:ind w:left="1440"/>
        <w:rPr>
          <w:i/>
          <w:iCs/>
        </w:rPr>
      </w:pPr>
      <w:r>
        <w:rPr>
          <w:i/>
          <w:iCs/>
        </w:rPr>
        <w:t>And any current issues to resolve</w:t>
      </w:r>
    </w:p>
    <w:p w14:paraId="7EE07B7D" w14:textId="5782F15C" w:rsidR="000E1F04" w:rsidRDefault="00E81105" w:rsidP="00717F03">
      <w:pPr>
        <w:pStyle w:val="ListParagraph"/>
        <w:numPr>
          <w:ilvl w:val="0"/>
          <w:numId w:val="7"/>
        </w:numPr>
      </w:pPr>
      <w:r>
        <w:t>Do you find it easy to check books in and out?</w:t>
      </w:r>
    </w:p>
    <w:p w14:paraId="46D0B990" w14:textId="024B0F1B" w:rsidR="000E1F04" w:rsidRPr="000E1F04" w:rsidRDefault="000E1F04" w:rsidP="000E1F04">
      <w:pPr>
        <w:pStyle w:val="ListParagraph"/>
        <w:ind w:left="1440"/>
        <w:rPr>
          <w:i/>
          <w:iCs/>
        </w:rPr>
      </w:pPr>
      <w:r>
        <w:rPr>
          <w:i/>
          <w:iCs/>
        </w:rPr>
        <w:t>Determines quality of current signing in systems</w:t>
      </w:r>
    </w:p>
    <w:p w14:paraId="4F870AF8" w14:textId="0E904D26" w:rsidR="00E81105" w:rsidRDefault="00E81105" w:rsidP="008D1EB4">
      <w:pPr>
        <w:pStyle w:val="ListParagraph"/>
        <w:numPr>
          <w:ilvl w:val="0"/>
          <w:numId w:val="7"/>
        </w:numPr>
      </w:pPr>
      <w:r>
        <w:lastRenderedPageBreak/>
        <w:t>If not</w:t>
      </w:r>
      <w:r w:rsidR="00CD4C9F">
        <w:t>,</w:t>
      </w:r>
      <w:r>
        <w:t xml:space="preserve"> what was the issue?</w:t>
      </w:r>
    </w:p>
    <w:p w14:paraId="084F4578" w14:textId="1202705E" w:rsidR="00C6247B" w:rsidRPr="00C6247B" w:rsidRDefault="00C6247B" w:rsidP="00C6247B">
      <w:pPr>
        <w:pStyle w:val="ListParagraph"/>
        <w:ind w:left="1440"/>
        <w:rPr>
          <w:i/>
          <w:iCs/>
        </w:rPr>
      </w:pPr>
      <w:r>
        <w:rPr>
          <w:i/>
          <w:iCs/>
        </w:rPr>
        <w:t>And any current issues to resolve</w:t>
      </w:r>
    </w:p>
    <w:p w14:paraId="610FD5C5" w14:textId="183B8F2B" w:rsidR="008D1EB4" w:rsidRDefault="008D1EB4" w:rsidP="008D1EB4">
      <w:pPr>
        <w:pStyle w:val="ListParagraph"/>
        <w:numPr>
          <w:ilvl w:val="0"/>
          <w:numId w:val="7"/>
        </w:numPr>
      </w:pPr>
      <w:r>
        <w:t>What do you like about the current library system?</w:t>
      </w:r>
    </w:p>
    <w:p w14:paraId="3FF023F0" w14:textId="186DE2B7" w:rsidR="00C6247B" w:rsidRPr="00C6247B" w:rsidRDefault="00C6247B" w:rsidP="00C6247B">
      <w:pPr>
        <w:pStyle w:val="ListParagraph"/>
        <w:ind w:left="1440"/>
        <w:rPr>
          <w:i/>
          <w:iCs/>
        </w:rPr>
      </w:pPr>
      <w:r>
        <w:rPr>
          <w:i/>
          <w:iCs/>
        </w:rPr>
        <w:t>Identifies current features to keep in the new system</w:t>
      </w:r>
    </w:p>
    <w:p w14:paraId="11D7E18A" w14:textId="1A6BB2F1" w:rsidR="00D6354A" w:rsidRPr="00C6247B" w:rsidRDefault="003274F4" w:rsidP="008D1EB4">
      <w:pPr>
        <w:pStyle w:val="ListParagraph"/>
        <w:numPr>
          <w:ilvl w:val="0"/>
          <w:numId w:val="7"/>
        </w:numPr>
        <w:rPr>
          <w:i/>
          <w:iCs/>
        </w:rPr>
      </w:pPr>
      <w:r>
        <w:t xml:space="preserve">What </w:t>
      </w:r>
      <w:r w:rsidR="008D1EB4">
        <w:t xml:space="preserve">would you like </w:t>
      </w:r>
      <w:r w:rsidR="00CD4C9F">
        <w:t>to improve about the current li</w:t>
      </w:r>
      <w:r w:rsidR="00E23C56">
        <w:t>b</w:t>
      </w:r>
      <w:r w:rsidR="00CD4C9F">
        <w:t>rary system</w:t>
      </w:r>
      <w:r w:rsidR="008D1EB4">
        <w:t>?</w:t>
      </w:r>
    </w:p>
    <w:p w14:paraId="58BBC678" w14:textId="43C02D4F" w:rsidR="00C6247B" w:rsidRPr="00C6247B" w:rsidRDefault="00C6247B" w:rsidP="00C6247B">
      <w:pPr>
        <w:pStyle w:val="ListParagraph"/>
        <w:ind w:left="1440"/>
        <w:rPr>
          <w:i/>
          <w:iCs/>
        </w:rPr>
      </w:pPr>
      <w:r>
        <w:rPr>
          <w:i/>
          <w:iCs/>
        </w:rPr>
        <w:t>Identifies potential improvements</w:t>
      </w:r>
    </w:p>
    <w:p w14:paraId="5966274C" w14:textId="4BC43396" w:rsidR="00D9601F" w:rsidRDefault="00D9601F" w:rsidP="00D9601F">
      <w:pPr>
        <w:pStyle w:val="ListParagraph"/>
        <w:numPr>
          <w:ilvl w:val="0"/>
          <w:numId w:val="7"/>
        </w:numPr>
      </w:pPr>
      <w:r>
        <w:t xml:space="preserve">Would you be confident in using </w:t>
      </w:r>
      <w:r w:rsidR="00CD4C9F">
        <w:t xml:space="preserve">technology to check books in and out, </w:t>
      </w:r>
      <w:r w:rsidR="0020311B">
        <w:t>e.g.</w:t>
      </w:r>
      <w:r w:rsidR="00CD4C9F">
        <w:t xml:space="preserve"> a PC with a </w:t>
      </w:r>
      <w:r>
        <w:t>handheld barcode scanner?</w:t>
      </w:r>
    </w:p>
    <w:p w14:paraId="01D4B575" w14:textId="6B91A559" w:rsidR="00F871FF" w:rsidRDefault="00D9601F" w:rsidP="00F871FF">
      <w:pPr>
        <w:pStyle w:val="ListParagraph"/>
        <w:tabs>
          <w:tab w:val="left" w:pos="7200"/>
        </w:tabs>
        <w:ind w:firstLine="720"/>
        <w:rPr>
          <w:i/>
          <w:iCs/>
        </w:rPr>
      </w:pPr>
      <w:r>
        <w:rPr>
          <w:i/>
          <w:iCs/>
        </w:rPr>
        <w:t>Checks if this input style is suitable for the solution</w:t>
      </w:r>
    </w:p>
    <w:p w14:paraId="4D813A7F" w14:textId="6C371CF4" w:rsidR="00F871FF" w:rsidRDefault="0021099D" w:rsidP="00F871FF">
      <w:pPr>
        <w:tabs>
          <w:tab w:val="left" w:pos="7200"/>
        </w:tabs>
      </w:pPr>
      <w:r>
        <w:t>11 students replied to this survey, however some misunderstood the questions and replied with answers that weren’t relevant to this project (such as management of behaviour in the library, or having computer resources so that they can do coursework) so I have omitted these responses.</w:t>
      </w:r>
    </w:p>
    <w:p w14:paraId="195EB7AD" w14:textId="73A94B3A" w:rsidR="0021099D" w:rsidRPr="002469C0" w:rsidRDefault="0021099D" w:rsidP="0021099D">
      <w:pPr>
        <w:pStyle w:val="ListParagraph"/>
        <w:numPr>
          <w:ilvl w:val="0"/>
          <w:numId w:val="16"/>
        </w:numPr>
        <w:tabs>
          <w:tab w:val="left" w:pos="7200"/>
        </w:tabs>
        <w:rPr>
          <w:rFonts w:cstheme="minorHAnsi"/>
        </w:rPr>
      </w:pPr>
      <w:r w:rsidRPr="002469C0">
        <w:rPr>
          <w:rFonts w:cstheme="minorHAnsi"/>
        </w:rPr>
        <w:t>Yes [10] no [1]</w:t>
      </w:r>
    </w:p>
    <w:p w14:paraId="40B7F179" w14:textId="173C953D" w:rsidR="0021099D" w:rsidRPr="002469C0" w:rsidRDefault="0021099D" w:rsidP="0021099D">
      <w:pPr>
        <w:pStyle w:val="ListParagraph"/>
        <w:numPr>
          <w:ilvl w:val="0"/>
          <w:numId w:val="16"/>
        </w:numPr>
        <w:tabs>
          <w:tab w:val="left" w:pos="7200"/>
        </w:tabs>
        <w:rPr>
          <w:rFonts w:cstheme="minorHAnsi"/>
        </w:rPr>
      </w:pPr>
      <w:r w:rsidRPr="002469C0">
        <w:rPr>
          <w:rFonts w:cstheme="minorHAnsi"/>
        </w:rPr>
        <w:t>Yes [6] no [4]</w:t>
      </w:r>
    </w:p>
    <w:p w14:paraId="3CBBC87A" w14:textId="37D2AF72" w:rsidR="0021099D" w:rsidRDefault="0021099D" w:rsidP="0021099D">
      <w:pPr>
        <w:pStyle w:val="ListParagraph"/>
        <w:numPr>
          <w:ilvl w:val="0"/>
          <w:numId w:val="16"/>
        </w:numPr>
        <w:shd w:val="clear" w:color="auto" w:fill="F8F9FA"/>
        <w:spacing w:before="60" w:after="0" w:line="300" w:lineRule="atLeast"/>
        <w:rPr>
          <w:rFonts w:cstheme="minorHAnsi"/>
        </w:rPr>
      </w:pPr>
      <w:r w:rsidRPr="002469C0">
        <w:rPr>
          <w:rFonts w:cstheme="minorHAnsi"/>
        </w:rPr>
        <w:t>Books were not available / Not in the library or taken out and not returned / Organisation of the books / Them not being there, usually</w:t>
      </w:r>
    </w:p>
    <w:p w14:paraId="28A17212" w14:textId="747BAD02" w:rsidR="002469C0" w:rsidRPr="000B14D7" w:rsidRDefault="002469C0" w:rsidP="000B14D7">
      <w:pPr>
        <w:shd w:val="clear" w:color="auto" w:fill="F8F9FA"/>
        <w:spacing w:before="60" w:after="0" w:line="300" w:lineRule="atLeast"/>
        <w:rPr>
          <w:rFonts w:cstheme="minorHAnsi"/>
          <w:i/>
          <w:iCs/>
        </w:rPr>
      </w:pPr>
      <w:r w:rsidRPr="000B14D7">
        <w:rPr>
          <w:rFonts w:cstheme="minorHAnsi"/>
          <w:i/>
          <w:iCs/>
        </w:rPr>
        <w:t>My solution will address these issues, as it will help ensure books are returned effectively.</w:t>
      </w:r>
    </w:p>
    <w:p w14:paraId="1FDE9D9B" w14:textId="406E20FF" w:rsidR="0021099D" w:rsidRPr="002469C0" w:rsidRDefault="0021099D" w:rsidP="0021099D">
      <w:pPr>
        <w:pStyle w:val="ListParagraph"/>
        <w:numPr>
          <w:ilvl w:val="0"/>
          <w:numId w:val="16"/>
        </w:numPr>
        <w:tabs>
          <w:tab w:val="left" w:pos="7200"/>
        </w:tabs>
        <w:rPr>
          <w:rFonts w:cstheme="minorHAnsi"/>
        </w:rPr>
      </w:pPr>
      <w:r w:rsidRPr="002469C0">
        <w:rPr>
          <w:rFonts w:cstheme="minorHAnsi"/>
        </w:rPr>
        <w:t>Yes [10]</w:t>
      </w:r>
    </w:p>
    <w:p w14:paraId="5BF4B7AB" w14:textId="561AD8CD" w:rsidR="0021099D" w:rsidRPr="002469C0" w:rsidRDefault="0021099D" w:rsidP="0021099D">
      <w:pPr>
        <w:pStyle w:val="ListParagraph"/>
        <w:numPr>
          <w:ilvl w:val="0"/>
          <w:numId w:val="16"/>
        </w:numPr>
        <w:tabs>
          <w:tab w:val="left" w:pos="7200"/>
        </w:tabs>
        <w:rPr>
          <w:rFonts w:cstheme="minorHAnsi"/>
        </w:rPr>
      </w:pPr>
      <w:r w:rsidRPr="002469C0">
        <w:rPr>
          <w:rFonts w:cstheme="minorHAnsi"/>
        </w:rPr>
        <w:t>(no responses)</w:t>
      </w:r>
    </w:p>
    <w:p w14:paraId="02665C4B" w14:textId="4B0220C7" w:rsidR="0021099D" w:rsidRDefault="0021099D" w:rsidP="0021099D">
      <w:pPr>
        <w:pStyle w:val="ListParagraph"/>
        <w:numPr>
          <w:ilvl w:val="0"/>
          <w:numId w:val="16"/>
        </w:numPr>
        <w:shd w:val="clear" w:color="auto" w:fill="F8F9FA"/>
        <w:spacing w:before="60" w:after="0" w:line="300" w:lineRule="atLeast"/>
        <w:rPr>
          <w:rFonts w:eastAsia="Times New Roman" w:cstheme="minorHAnsi"/>
          <w:spacing w:val="3"/>
          <w:lang w:eastAsia="en-GB"/>
        </w:rPr>
      </w:pPr>
      <w:r w:rsidRPr="002469C0">
        <w:rPr>
          <w:rFonts w:eastAsia="Times New Roman" w:cstheme="minorHAnsi"/>
          <w:spacing w:val="3"/>
          <w:lang w:eastAsia="en-GB"/>
        </w:rPr>
        <w:t>You can leave books in the box to be returned for you / you do it yourself / The ease of getting books / The books are labelled well + easy to give them back in / Symbols on the spine of the book telling you the genre / It seems to work pretty well</w:t>
      </w:r>
    </w:p>
    <w:p w14:paraId="3B5558EC" w14:textId="744EB552" w:rsidR="002469C0" w:rsidRPr="000B14D7" w:rsidRDefault="002469C0" w:rsidP="000B14D7">
      <w:pPr>
        <w:shd w:val="clear" w:color="auto" w:fill="F8F9FA"/>
        <w:spacing w:before="60" w:after="0" w:line="300" w:lineRule="atLeast"/>
        <w:rPr>
          <w:rFonts w:eastAsia="Times New Roman" w:cstheme="minorHAnsi"/>
          <w:i/>
          <w:iCs/>
          <w:spacing w:val="3"/>
          <w:lang w:eastAsia="en-GB"/>
        </w:rPr>
      </w:pPr>
      <w:r w:rsidRPr="000B14D7">
        <w:rPr>
          <w:rFonts w:eastAsia="Times New Roman" w:cstheme="minorHAnsi"/>
          <w:i/>
          <w:iCs/>
          <w:spacing w:val="3"/>
          <w:lang w:eastAsia="en-GB"/>
        </w:rPr>
        <w:t xml:space="preserve">Students seem to like the ease of being able to return books without teacher </w:t>
      </w:r>
      <w:r w:rsidR="000B14D7" w:rsidRPr="000B14D7">
        <w:rPr>
          <w:rFonts w:eastAsia="Times New Roman" w:cstheme="minorHAnsi"/>
          <w:i/>
          <w:iCs/>
          <w:spacing w:val="3"/>
          <w:lang w:eastAsia="en-GB"/>
        </w:rPr>
        <w:t>supervision</w:t>
      </w:r>
      <w:r w:rsidRPr="000B14D7">
        <w:rPr>
          <w:rFonts w:eastAsia="Times New Roman" w:cstheme="minorHAnsi"/>
          <w:i/>
          <w:iCs/>
          <w:spacing w:val="3"/>
          <w:lang w:eastAsia="en-GB"/>
        </w:rPr>
        <w:t xml:space="preserve">, </w:t>
      </w:r>
      <w:r w:rsidR="00C828FF">
        <w:rPr>
          <w:rFonts w:eastAsia="Times New Roman" w:cstheme="minorHAnsi"/>
          <w:i/>
          <w:iCs/>
          <w:spacing w:val="3"/>
          <w:lang w:eastAsia="en-GB"/>
        </w:rPr>
        <w:t>therefore I will make sure students can fully use the system without involvement of a teacher</w:t>
      </w:r>
      <w:r w:rsidR="000B14D7" w:rsidRPr="000B14D7">
        <w:rPr>
          <w:rFonts w:eastAsia="Times New Roman" w:cstheme="minorHAnsi"/>
          <w:i/>
          <w:iCs/>
          <w:spacing w:val="3"/>
          <w:lang w:eastAsia="en-GB"/>
        </w:rPr>
        <w:t>. They also appreciate extra information, such as the genre of the book, so having information on the book stored in the system could be an additional feature.</w:t>
      </w:r>
    </w:p>
    <w:p w14:paraId="31D142BF" w14:textId="746F0AA4" w:rsidR="0021099D" w:rsidRDefault="0021099D" w:rsidP="002469C0">
      <w:pPr>
        <w:pStyle w:val="ListParagraph"/>
        <w:numPr>
          <w:ilvl w:val="0"/>
          <w:numId w:val="16"/>
        </w:numPr>
        <w:shd w:val="clear" w:color="auto" w:fill="F8F9FA"/>
        <w:spacing w:before="60" w:after="0" w:line="300" w:lineRule="atLeast"/>
        <w:rPr>
          <w:rFonts w:eastAsia="Times New Roman" w:cstheme="minorHAnsi"/>
          <w:spacing w:val="3"/>
          <w:lang w:eastAsia="en-GB"/>
        </w:rPr>
      </w:pPr>
      <w:r w:rsidRPr="002469C0">
        <w:rPr>
          <w:rFonts w:eastAsia="Times New Roman" w:cstheme="minorHAnsi"/>
          <w:spacing w:val="3"/>
          <w:lang w:eastAsia="en-GB"/>
        </w:rPr>
        <w:t>Not have to wait for the librarian to scan in and out books</w:t>
      </w:r>
      <w:r w:rsidR="002469C0" w:rsidRPr="002469C0">
        <w:rPr>
          <w:rFonts w:eastAsia="Times New Roman" w:cstheme="minorHAnsi"/>
          <w:spacing w:val="3"/>
          <w:lang w:eastAsia="en-GB"/>
        </w:rPr>
        <w:t xml:space="preserve"> / </w:t>
      </w:r>
      <w:r w:rsidRPr="002469C0">
        <w:rPr>
          <w:rFonts w:eastAsia="Times New Roman" w:cstheme="minorHAnsi"/>
          <w:spacing w:val="3"/>
          <w:lang w:eastAsia="en-GB"/>
        </w:rPr>
        <w:t>More complete book series.</w:t>
      </w:r>
      <w:r w:rsidR="002469C0" w:rsidRPr="002469C0">
        <w:rPr>
          <w:rFonts w:eastAsia="Times New Roman" w:cstheme="minorHAnsi"/>
          <w:spacing w:val="3"/>
          <w:lang w:eastAsia="en-GB"/>
        </w:rPr>
        <w:t xml:space="preserve"> / </w:t>
      </w:r>
      <w:r w:rsidRPr="002469C0">
        <w:rPr>
          <w:rFonts w:eastAsia="Times New Roman" w:cstheme="minorHAnsi"/>
          <w:spacing w:val="3"/>
          <w:lang w:eastAsia="en-GB"/>
        </w:rPr>
        <w:t>Recommendations of books.</w:t>
      </w:r>
      <w:r w:rsidR="002469C0" w:rsidRPr="002469C0">
        <w:rPr>
          <w:rFonts w:eastAsia="Times New Roman" w:cstheme="minorHAnsi"/>
          <w:spacing w:val="3"/>
          <w:lang w:eastAsia="en-GB"/>
        </w:rPr>
        <w:t xml:space="preserve"> / </w:t>
      </w:r>
      <w:r w:rsidRPr="002469C0">
        <w:rPr>
          <w:rFonts w:eastAsia="Times New Roman" w:cstheme="minorHAnsi"/>
          <w:spacing w:val="3"/>
          <w:lang w:eastAsia="en-GB"/>
        </w:rPr>
        <w:t>A bigger range of subject books</w:t>
      </w:r>
      <w:r w:rsidR="002469C0" w:rsidRPr="002469C0">
        <w:rPr>
          <w:rFonts w:eastAsia="Times New Roman" w:cstheme="minorHAnsi"/>
          <w:spacing w:val="3"/>
          <w:lang w:eastAsia="en-GB"/>
        </w:rPr>
        <w:t xml:space="preserve"> / </w:t>
      </w:r>
      <w:r w:rsidRPr="002469C0">
        <w:rPr>
          <w:rFonts w:eastAsia="Times New Roman" w:cstheme="minorHAnsi"/>
          <w:spacing w:val="3"/>
          <w:lang w:eastAsia="en-GB"/>
        </w:rPr>
        <w:t>Perhaps a bit more specifically labelled</w:t>
      </w:r>
      <w:r w:rsidR="002469C0" w:rsidRPr="002469C0">
        <w:rPr>
          <w:rFonts w:eastAsia="Times New Roman" w:cstheme="minorHAnsi"/>
          <w:spacing w:val="3"/>
          <w:lang w:eastAsia="en-GB"/>
        </w:rPr>
        <w:t xml:space="preserve"> / </w:t>
      </w:r>
      <w:r w:rsidRPr="002469C0">
        <w:rPr>
          <w:rFonts w:eastAsia="Times New Roman" w:cstheme="minorHAnsi"/>
          <w:spacing w:val="3"/>
          <w:lang w:eastAsia="en-GB"/>
        </w:rPr>
        <w:t xml:space="preserve">Suggested reading </w:t>
      </w:r>
      <w:r w:rsidR="002469C0" w:rsidRPr="002469C0">
        <w:rPr>
          <w:rFonts w:eastAsia="Times New Roman" w:cstheme="minorHAnsi"/>
          <w:spacing w:val="3"/>
          <w:lang w:eastAsia="en-GB"/>
        </w:rPr>
        <w:t xml:space="preserve">ages </w:t>
      </w:r>
      <w:r w:rsidRPr="002469C0">
        <w:rPr>
          <w:rFonts w:eastAsia="Times New Roman" w:cstheme="minorHAnsi"/>
          <w:spacing w:val="3"/>
          <w:lang w:eastAsia="en-GB"/>
        </w:rPr>
        <w:t>in or on the book</w:t>
      </w:r>
      <w:r w:rsidR="002469C0" w:rsidRPr="002469C0">
        <w:rPr>
          <w:rFonts w:eastAsia="Times New Roman" w:cstheme="minorHAnsi"/>
          <w:spacing w:val="3"/>
          <w:lang w:eastAsia="en-GB"/>
        </w:rPr>
        <w:t xml:space="preserve"> / </w:t>
      </w:r>
      <w:r w:rsidRPr="002469C0">
        <w:rPr>
          <w:rFonts w:eastAsia="Times New Roman" w:cstheme="minorHAnsi"/>
          <w:spacing w:val="3"/>
          <w:lang w:eastAsia="en-GB"/>
        </w:rPr>
        <w:t>If we didn’t actually have to talk to people to check out a book lol</w:t>
      </w:r>
    </w:p>
    <w:p w14:paraId="62F83A33" w14:textId="0742B865" w:rsidR="000B14D7" w:rsidRPr="000B14D7" w:rsidRDefault="000B14D7" w:rsidP="000B14D7">
      <w:pPr>
        <w:shd w:val="clear" w:color="auto" w:fill="F8F9FA"/>
        <w:spacing w:before="60" w:after="0" w:line="300" w:lineRule="atLeast"/>
        <w:rPr>
          <w:rFonts w:eastAsia="Times New Roman" w:cstheme="minorHAnsi"/>
          <w:i/>
          <w:iCs/>
          <w:spacing w:val="3"/>
          <w:lang w:eastAsia="en-GB"/>
        </w:rPr>
      </w:pPr>
      <w:r w:rsidRPr="000B14D7">
        <w:rPr>
          <w:rFonts w:eastAsia="Times New Roman" w:cstheme="minorHAnsi"/>
          <w:i/>
          <w:iCs/>
          <w:spacing w:val="3"/>
          <w:lang w:eastAsia="en-GB"/>
        </w:rPr>
        <w:t>As with question 6, students would like more autonomy with scanning books in and out, as well as extra information on the books in the library. One student also suggested that being recommended books by the system would help them find books they are interested in</w:t>
      </w:r>
      <w:r w:rsidR="00C828FF">
        <w:rPr>
          <w:rFonts w:eastAsia="Times New Roman" w:cstheme="minorHAnsi"/>
          <w:i/>
          <w:iCs/>
          <w:spacing w:val="3"/>
          <w:lang w:eastAsia="en-GB"/>
        </w:rPr>
        <w:t xml:space="preserve"> - I will try to incorporate this</w:t>
      </w:r>
      <w:r w:rsidRPr="000B14D7">
        <w:rPr>
          <w:rFonts w:eastAsia="Times New Roman" w:cstheme="minorHAnsi"/>
          <w:i/>
          <w:iCs/>
          <w:spacing w:val="3"/>
          <w:lang w:eastAsia="en-GB"/>
        </w:rPr>
        <w:t>.</w:t>
      </w:r>
    </w:p>
    <w:p w14:paraId="5EFC0404" w14:textId="123555D9" w:rsidR="0021099D" w:rsidRPr="002469C0" w:rsidRDefault="002469C0" w:rsidP="0021099D">
      <w:pPr>
        <w:pStyle w:val="ListParagraph"/>
        <w:numPr>
          <w:ilvl w:val="0"/>
          <w:numId w:val="16"/>
        </w:numPr>
        <w:tabs>
          <w:tab w:val="left" w:pos="7200"/>
        </w:tabs>
        <w:rPr>
          <w:rFonts w:cstheme="minorHAnsi"/>
        </w:rPr>
      </w:pPr>
      <w:r w:rsidRPr="002469C0">
        <w:rPr>
          <w:rFonts w:cstheme="minorHAnsi"/>
        </w:rPr>
        <w:t>Yes [10]</w:t>
      </w:r>
    </w:p>
    <w:p w14:paraId="6CAF5224" w14:textId="77777777" w:rsidR="000B14D7" w:rsidRPr="000B14D7" w:rsidRDefault="002469C0" w:rsidP="000B14D7">
      <w:pPr>
        <w:pStyle w:val="ListParagraph"/>
        <w:numPr>
          <w:ilvl w:val="0"/>
          <w:numId w:val="16"/>
        </w:numPr>
        <w:tabs>
          <w:tab w:val="left" w:pos="7200"/>
        </w:tabs>
        <w:rPr>
          <w:rFonts w:cstheme="minorHAnsi"/>
        </w:rPr>
      </w:pPr>
      <w:r w:rsidRPr="002469C0">
        <w:rPr>
          <w:rFonts w:cstheme="minorHAnsi"/>
          <w:spacing w:val="3"/>
          <w:shd w:val="clear" w:color="auto" w:fill="F8F9FA"/>
        </w:rPr>
        <w:t xml:space="preserve">I think this is a bad idea as there is a guaranty that people will be stupid with it and/or break it, having someone doing it means that it is cheaper and </w:t>
      </w:r>
      <w:proofErr w:type="spellStart"/>
      <w:r w:rsidRPr="002469C0">
        <w:rPr>
          <w:rFonts w:cstheme="minorHAnsi"/>
          <w:spacing w:val="3"/>
          <w:shd w:val="clear" w:color="auto" w:fill="F8F9FA"/>
        </w:rPr>
        <w:t>their</w:t>
      </w:r>
      <w:proofErr w:type="spellEnd"/>
      <w:r w:rsidRPr="002469C0">
        <w:rPr>
          <w:rFonts w:cstheme="minorHAnsi"/>
          <w:spacing w:val="3"/>
          <w:shd w:val="clear" w:color="auto" w:fill="F8F9FA"/>
        </w:rPr>
        <w:t xml:space="preserve"> is less chance of pranks or stupidity</w:t>
      </w:r>
    </w:p>
    <w:p w14:paraId="757184AB" w14:textId="19FBD1E1" w:rsidR="000B14D7" w:rsidRPr="000B14D7" w:rsidRDefault="000B14D7" w:rsidP="000B14D7">
      <w:pPr>
        <w:tabs>
          <w:tab w:val="left" w:pos="7200"/>
        </w:tabs>
        <w:rPr>
          <w:rFonts w:cstheme="minorHAnsi"/>
        </w:rPr>
      </w:pPr>
      <w:r w:rsidRPr="000B14D7">
        <w:rPr>
          <w:rFonts w:cstheme="minorHAnsi"/>
          <w:i/>
          <w:iCs/>
        </w:rPr>
        <w:t>This student was concerned that giving students responsibility and autonomy over checking in and out books would lead to misbehaviour and vandalism. However, as the library is a supervised space this shouldn’t be a significant issue that needs to be taken into account.</w:t>
      </w:r>
    </w:p>
    <w:p w14:paraId="7E6B0615" w14:textId="32910E0C" w:rsidR="00717F03" w:rsidRDefault="00717F03" w:rsidP="000159F1">
      <w:pPr>
        <w:pStyle w:val="Heading4"/>
      </w:pPr>
      <w:r>
        <w:t>Admin staff</w:t>
      </w:r>
    </w:p>
    <w:p w14:paraId="3FBBD3FE" w14:textId="77777777" w:rsidR="00CE7ED9" w:rsidRDefault="002E44B3" w:rsidP="00AC277C">
      <w:pPr>
        <w:pStyle w:val="ListParagraph"/>
        <w:numPr>
          <w:ilvl w:val="0"/>
          <w:numId w:val="20"/>
        </w:numPr>
      </w:pPr>
      <w:r>
        <w:t>What is the current system for signing books in and out?</w:t>
      </w:r>
    </w:p>
    <w:p w14:paraId="6993196D" w14:textId="29265C9E" w:rsidR="00CE7ED9" w:rsidRDefault="002E44B3" w:rsidP="00AC277C">
      <w:pPr>
        <w:pStyle w:val="ListParagraph"/>
        <w:numPr>
          <w:ilvl w:val="0"/>
          <w:numId w:val="20"/>
        </w:numPr>
      </w:pPr>
      <w:r>
        <w:t>Do you store a catalogue of library books?</w:t>
      </w:r>
    </w:p>
    <w:p w14:paraId="74B86864" w14:textId="7BD0AC43" w:rsidR="00CE7ED9" w:rsidRPr="00CE7ED9" w:rsidRDefault="002E44B3" w:rsidP="00AC277C">
      <w:pPr>
        <w:pStyle w:val="ListParagraph"/>
        <w:numPr>
          <w:ilvl w:val="0"/>
          <w:numId w:val="20"/>
        </w:numPr>
        <w:rPr>
          <w:i/>
          <w:iCs/>
        </w:rPr>
      </w:pPr>
      <w:r>
        <w:lastRenderedPageBreak/>
        <w:t>What rules are there regarding returns, and use of the library? (</w:t>
      </w:r>
      <w:r w:rsidR="0020311B">
        <w:t>e.g.</w:t>
      </w:r>
      <w:r>
        <w:t xml:space="preserve"> How long can students borrow books for, what happens if they are returned late, is there a maximum number of books a student can have out at a time, etc.</w:t>
      </w:r>
      <w:r w:rsidR="00CE7ED9">
        <w:t>)</w:t>
      </w:r>
    </w:p>
    <w:p w14:paraId="539704EE" w14:textId="66370507" w:rsidR="002E44B3" w:rsidRDefault="002E44B3" w:rsidP="00AC277C">
      <w:pPr>
        <w:pStyle w:val="ListParagraph"/>
        <w:numPr>
          <w:ilvl w:val="0"/>
          <w:numId w:val="20"/>
        </w:numPr>
      </w:pPr>
      <w:r>
        <w:t>What information do you need to access about students and books? (</w:t>
      </w:r>
      <w:r w:rsidR="0020311B">
        <w:t>e.g.</w:t>
      </w:r>
      <w:r>
        <w:t xml:space="preserve"> Borrowing history, list of books currently out, students with overdue books, etc.)</w:t>
      </w:r>
    </w:p>
    <w:p w14:paraId="599C68B4" w14:textId="79829C6D" w:rsidR="00C6247B" w:rsidRPr="00C6247B" w:rsidRDefault="00C6247B" w:rsidP="00AC277C">
      <w:pPr>
        <w:pStyle w:val="ListParagraph"/>
        <w:ind w:left="2160"/>
        <w:rPr>
          <w:i/>
          <w:iCs/>
        </w:rPr>
      </w:pPr>
      <w:r>
        <w:rPr>
          <w:i/>
          <w:iCs/>
        </w:rPr>
        <w:t>1-4 Gives an idea of the current functionality of the system – what the digital solution would be replacing</w:t>
      </w:r>
    </w:p>
    <w:p w14:paraId="3F0D3ED6" w14:textId="6F45C717" w:rsidR="00717F03" w:rsidRDefault="00717F03" w:rsidP="00AC277C">
      <w:pPr>
        <w:pStyle w:val="ListParagraph"/>
        <w:numPr>
          <w:ilvl w:val="0"/>
          <w:numId w:val="20"/>
        </w:numPr>
      </w:pPr>
      <w:r>
        <w:t>Are there any issues that you find when using these systems?</w:t>
      </w:r>
    </w:p>
    <w:p w14:paraId="3EA7B854" w14:textId="254DCC37" w:rsidR="00D6354A" w:rsidRPr="00D6354A" w:rsidRDefault="00D6354A" w:rsidP="00AC277C">
      <w:pPr>
        <w:pStyle w:val="ListParagraph"/>
        <w:ind w:left="2160"/>
        <w:rPr>
          <w:i/>
          <w:iCs/>
        </w:rPr>
      </w:pPr>
      <w:r>
        <w:rPr>
          <w:i/>
          <w:iCs/>
        </w:rPr>
        <w:t>checks if the proposed solution is beneficial.</w:t>
      </w:r>
    </w:p>
    <w:p w14:paraId="033412B6" w14:textId="6D10634F" w:rsidR="00717F03" w:rsidRDefault="00717F03" w:rsidP="00AC277C">
      <w:pPr>
        <w:pStyle w:val="ListParagraph"/>
        <w:numPr>
          <w:ilvl w:val="0"/>
          <w:numId w:val="20"/>
        </w:numPr>
      </w:pPr>
      <w:r>
        <w:t xml:space="preserve">Do all or most of your books have </w:t>
      </w:r>
      <w:r w:rsidR="007170FC">
        <w:t xml:space="preserve">some unique identifier </w:t>
      </w:r>
      <w:r>
        <w:t>on them?</w:t>
      </w:r>
      <w:r w:rsidR="00C76149">
        <w:t xml:space="preserve"> And what types of books don’t have this?</w:t>
      </w:r>
    </w:p>
    <w:p w14:paraId="31445470" w14:textId="02921375" w:rsidR="007170FC" w:rsidRDefault="00D6354A" w:rsidP="00AC277C">
      <w:pPr>
        <w:pStyle w:val="ListParagraph"/>
        <w:ind w:left="2160"/>
        <w:rPr>
          <w:i/>
          <w:iCs/>
        </w:rPr>
      </w:pPr>
      <w:r>
        <w:rPr>
          <w:i/>
          <w:iCs/>
        </w:rPr>
        <w:t>Checks if the solution is viable – if there is no way of uniquely identifying books already it may be too time consuming and expensive to create this.</w:t>
      </w:r>
    </w:p>
    <w:p w14:paraId="39011318" w14:textId="4C7A8889" w:rsidR="00D62E74" w:rsidRPr="00D62E74" w:rsidRDefault="00D62E74" w:rsidP="00AC277C">
      <w:pPr>
        <w:pStyle w:val="ListParagraph"/>
        <w:numPr>
          <w:ilvl w:val="0"/>
          <w:numId w:val="20"/>
        </w:numPr>
        <w:rPr>
          <w:i/>
          <w:iCs/>
        </w:rPr>
      </w:pPr>
      <w:r>
        <w:t>Do you hold multiple copies of the same book? If so, are these differentiated from each other in some way?</w:t>
      </w:r>
    </w:p>
    <w:p w14:paraId="0CBF503C" w14:textId="77777777" w:rsidR="00AC277C" w:rsidRDefault="00D62E74" w:rsidP="00AC277C">
      <w:pPr>
        <w:pStyle w:val="ListParagraph"/>
        <w:ind w:left="2160"/>
        <w:rPr>
          <w:i/>
          <w:iCs/>
        </w:rPr>
      </w:pPr>
      <w:r>
        <w:rPr>
          <w:i/>
          <w:iCs/>
        </w:rPr>
        <w:t xml:space="preserve">Checks if duplicate books will cause an issue that we will need to </w:t>
      </w:r>
      <w:r w:rsidR="007C370C">
        <w:rPr>
          <w:i/>
          <w:iCs/>
        </w:rPr>
        <w:t>consider</w:t>
      </w:r>
    </w:p>
    <w:p w14:paraId="0681CA34" w14:textId="3D6953C4" w:rsidR="00A36A4F" w:rsidRPr="00AC277C" w:rsidRDefault="00A36A4F" w:rsidP="00AC277C">
      <w:pPr>
        <w:pStyle w:val="ListParagraph"/>
        <w:numPr>
          <w:ilvl w:val="0"/>
          <w:numId w:val="20"/>
        </w:numPr>
        <w:rPr>
          <w:i/>
          <w:iCs/>
        </w:rPr>
      </w:pPr>
      <w:r>
        <w:t>What is the current book loss in the school?</w:t>
      </w:r>
    </w:p>
    <w:p w14:paraId="3C3B836A" w14:textId="77777777" w:rsidR="00AC277C" w:rsidRDefault="00A36A4F" w:rsidP="00AC277C">
      <w:pPr>
        <w:pStyle w:val="ListParagraph"/>
        <w:ind w:left="2160"/>
        <w:rPr>
          <w:i/>
          <w:iCs/>
        </w:rPr>
      </w:pPr>
      <w:r>
        <w:rPr>
          <w:i/>
          <w:iCs/>
        </w:rPr>
        <w:t>To measure improvements to this</w:t>
      </w:r>
    </w:p>
    <w:p w14:paraId="202B4732" w14:textId="522D482F" w:rsidR="00A36A4F" w:rsidRPr="00AC277C" w:rsidRDefault="007C370C" w:rsidP="00AC277C">
      <w:pPr>
        <w:pStyle w:val="ListParagraph"/>
        <w:numPr>
          <w:ilvl w:val="0"/>
          <w:numId w:val="20"/>
        </w:numPr>
        <w:rPr>
          <w:i/>
          <w:iCs/>
        </w:rPr>
      </w:pPr>
      <w:r>
        <w:t>What would you like to gain from this new system?</w:t>
      </w:r>
    </w:p>
    <w:p w14:paraId="2FFBCC5C" w14:textId="738F97B0" w:rsidR="007C370C" w:rsidRDefault="00A36A4F" w:rsidP="00AC277C">
      <w:pPr>
        <w:pStyle w:val="ListParagraph"/>
        <w:ind w:left="2160"/>
        <w:rPr>
          <w:i/>
          <w:iCs/>
        </w:rPr>
      </w:pPr>
      <w:r>
        <w:rPr>
          <w:i/>
          <w:iCs/>
        </w:rPr>
        <w:t>Identifies a potential wish list of features for the system</w:t>
      </w:r>
    </w:p>
    <w:p w14:paraId="734E3E27" w14:textId="1A50A918" w:rsidR="00F871FF" w:rsidRDefault="00F871FF" w:rsidP="00F871FF">
      <w:r>
        <w:t>The librarian completed this survey, as they are the main admin for the library.</w:t>
      </w:r>
    </w:p>
    <w:p w14:paraId="3DBF73FB" w14:textId="4361D777" w:rsidR="00F871FF" w:rsidRDefault="00F871FF" w:rsidP="00F871FF">
      <w:pPr>
        <w:pStyle w:val="ListParagraph"/>
        <w:numPr>
          <w:ilvl w:val="0"/>
          <w:numId w:val="14"/>
        </w:numPr>
      </w:pPr>
      <w:r w:rsidRPr="00F871FF">
        <w:t xml:space="preserve">Eclipse - an online system which can be accessed from anywhere at </w:t>
      </w:r>
      <w:proofErr w:type="spellStart"/>
      <w:r w:rsidRPr="00F871FF">
        <w:t>anytime</w:t>
      </w:r>
      <w:proofErr w:type="spellEnd"/>
      <w:r w:rsidRPr="00F871FF">
        <w:t>.</w:t>
      </w:r>
    </w:p>
    <w:p w14:paraId="1B93CD5E" w14:textId="41E8AA3A" w:rsidR="00FF7325" w:rsidRPr="00AC277C" w:rsidRDefault="00FF7325" w:rsidP="00AC277C">
      <w:pPr>
        <w:rPr>
          <w:i/>
          <w:iCs/>
        </w:rPr>
      </w:pPr>
      <w:r w:rsidRPr="00AC277C">
        <w:rPr>
          <w:i/>
          <w:iCs/>
        </w:rPr>
        <w:t>This is not ideal, as this is similar to my proposed system meaning that there may not be much benefit to using the new solution.</w:t>
      </w:r>
    </w:p>
    <w:p w14:paraId="7AD843A6" w14:textId="3DB92044" w:rsidR="00F871FF" w:rsidRPr="00F871FF" w:rsidRDefault="00F871FF" w:rsidP="00F871FF">
      <w:pPr>
        <w:pStyle w:val="ListParagraph"/>
        <w:numPr>
          <w:ilvl w:val="0"/>
          <w:numId w:val="14"/>
        </w:numPr>
      </w:pPr>
      <w:r w:rsidRPr="00F871FF">
        <w:t>This is via the Eclipse system, no physical catalogue as it is constantly changing.</w:t>
      </w:r>
    </w:p>
    <w:p w14:paraId="021793EB" w14:textId="15D74FAF" w:rsidR="00F871FF" w:rsidRDefault="00F871FF" w:rsidP="00F871FF">
      <w:pPr>
        <w:pStyle w:val="ListParagraph"/>
        <w:numPr>
          <w:ilvl w:val="0"/>
          <w:numId w:val="14"/>
        </w:numPr>
      </w:pPr>
      <w:r w:rsidRPr="00F871FF">
        <w:t>Yr9-11 can borrow 3 books for 3 weeks and then have the option of renewing if needed. Sixth for can borrow 6 books for 4 weeks and again have the option of renewing if needed. One of the benefits for Yr9-11 students who use the library regularly is to become a VIP and then they have sixth form borrowing privileges. When a book becomes overdue the system will send out reminder emails to students, tutors and parent/carers. There are currently no fines in place however this is something which is being looked into.</w:t>
      </w:r>
    </w:p>
    <w:p w14:paraId="0018B389" w14:textId="584353A2" w:rsidR="00FF7325" w:rsidRPr="00AC277C" w:rsidRDefault="00FF7325" w:rsidP="00AC277C">
      <w:pPr>
        <w:rPr>
          <w:i/>
          <w:iCs/>
        </w:rPr>
      </w:pPr>
      <w:r w:rsidRPr="00AC277C">
        <w:rPr>
          <w:i/>
          <w:iCs/>
        </w:rPr>
        <w:t>This will inform the rules I incorporate into the system.</w:t>
      </w:r>
    </w:p>
    <w:p w14:paraId="3495206E" w14:textId="29EC4E10" w:rsidR="00F871FF" w:rsidRDefault="00F871FF" w:rsidP="00F871FF">
      <w:pPr>
        <w:pStyle w:val="ListParagraph"/>
        <w:numPr>
          <w:ilvl w:val="0"/>
          <w:numId w:val="14"/>
        </w:numPr>
      </w:pPr>
      <w:r w:rsidRPr="00F871FF">
        <w:t>All of the below data needs to be able to specify the following information - girls, boys, year groups, Genre/Dewey Classifications, fiction, non-fiction, date fields. Current Loans - Past Loans - Overdue – Resources</w:t>
      </w:r>
    </w:p>
    <w:p w14:paraId="697B77FA" w14:textId="3F1DD39E" w:rsidR="00FF7325" w:rsidRPr="00AC277C" w:rsidRDefault="00FF7325" w:rsidP="00AC277C">
      <w:pPr>
        <w:rPr>
          <w:i/>
          <w:iCs/>
        </w:rPr>
      </w:pPr>
      <w:r w:rsidRPr="00AC277C">
        <w:rPr>
          <w:i/>
          <w:iCs/>
        </w:rPr>
        <w:t>I will build this in.</w:t>
      </w:r>
    </w:p>
    <w:p w14:paraId="1E4FF11F" w14:textId="764C31B8" w:rsidR="00F871FF" w:rsidRDefault="00F871FF" w:rsidP="00F871FF">
      <w:pPr>
        <w:pStyle w:val="ListParagraph"/>
        <w:numPr>
          <w:ilvl w:val="0"/>
          <w:numId w:val="14"/>
        </w:numPr>
      </w:pPr>
      <w:r w:rsidRPr="00F871FF">
        <w:t>It's easy when you just want a general overview but not so when you need to narrow the information to the above specifics.</w:t>
      </w:r>
    </w:p>
    <w:p w14:paraId="641C55C7" w14:textId="54567689" w:rsidR="00FF7325" w:rsidRPr="00AC277C" w:rsidRDefault="00FF7325" w:rsidP="00AC277C">
      <w:pPr>
        <w:rPr>
          <w:i/>
          <w:iCs/>
        </w:rPr>
      </w:pPr>
      <w:r w:rsidRPr="00AC277C">
        <w:rPr>
          <w:i/>
          <w:iCs/>
        </w:rPr>
        <w:t xml:space="preserve">This is something I can </w:t>
      </w:r>
      <w:r w:rsidR="00AC277C">
        <w:rPr>
          <w:i/>
          <w:iCs/>
        </w:rPr>
        <w:t xml:space="preserve">try to </w:t>
      </w:r>
      <w:r w:rsidRPr="00AC277C">
        <w:rPr>
          <w:i/>
          <w:iCs/>
        </w:rPr>
        <w:t>make easier.</w:t>
      </w:r>
    </w:p>
    <w:p w14:paraId="29C420B1" w14:textId="7736CFCF" w:rsidR="00F871FF" w:rsidRDefault="00F871FF" w:rsidP="00F871FF">
      <w:pPr>
        <w:pStyle w:val="ListParagraph"/>
        <w:numPr>
          <w:ilvl w:val="0"/>
          <w:numId w:val="14"/>
        </w:numPr>
      </w:pPr>
      <w:r w:rsidRPr="00F871FF">
        <w:t xml:space="preserve">All catalogued books/items have an individual barcode placed inside with the school name on. This is what is used to create a record on the system. The barcode number is also hand written inside just in case the barcode label gets removed or damaged. Items which cannot </w:t>
      </w:r>
      <w:r w:rsidRPr="00F871FF">
        <w:lastRenderedPageBreak/>
        <w:t>be loaned/leave the library do not have this however that only really equates to a very small number of resources such as encyclopaedias.</w:t>
      </w:r>
    </w:p>
    <w:p w14:paraId="0CCF3C24" w14:textId="4102EE4C" w:rsidR="00FF7325" w:rsidRPr="00AC277C" w:rsidRDefault="00FF7325" w:rsidP="00AC277C">
      <w:pPr>
        <w:rPr>
          <w:i/>
          <w:iCs/>
        </w:rPr>
      </w:pPr>
      <w:r w:rsidRPr="00AC277C">
        <w:rPr>
          <w:i/>
          <w:iCs/>
        </w:rPr>
        <w:t>this will be well suited to my solution.</w:t>
      </w:r>
    </w:p>
    <w:p w14:paraId="76FA4B00" w14:textId="287CBD0A" w:rsidR="00F871FF" w:rsidRDefault="00F871FF" w:rsidP="00F871FF">
      <w:pPr>
        <w:pStyle w:val="ListParagraph"/>
        <w:numPr>
          <w:ilvl w:val="0"/>
          <w:numId w:val="14"/>
        </w:numPr>
      </w:pPr>
      <w:r w:rsidRPr="00F871FF">
        <w:t>There are only a few titles which we have duplicate copies of. They have individual barcode numbers.</w:t>
      </w:r>
    </w:p>
    <w:p w14:paraId="546D03E5" w14:textId="45157818" w:rsidR="00FF7325" w:rsidRPr="00AC277C" w:rsidRDefault="00FF7325" w:rsidP="00AC277C">
      <w:pPr>
        <w:rPr>
          <w:i/>
          <w:iCs/>
        </w:rPr>
      </w:pPr>
      <w:r w:rsidRPr="00AC277C">
        <w:rPr>
          <w:i/>
          <w:iCs/>
        </w:rPr>
        <w:t>Therefore this will not be an issue.</w:t>
      </w:r>
    </w:p>
    <w:p w14:paraId="75F200AF" w14:textId="63ACF7AD" w:rsidR="00F871FF" w:rsidRDefault="00F871FF" w:rsidP="00F871FF">
      <w:pPr>
        <w:pStyle w:val="ListParagraph"/>
        <w:numPr>
          <w:ilvl w:val="0"/>
          <w:numId w:val="14"/>
        </w:numPr>
      </w:pPr>
      <w:r w:rsidRPr="00F871FF">
        <w:t>The number of books not returned by leavers last year was 7. Books lost because they were taken without being issued can only be measured by carrying out a stock take. This is a mammoth task and is not carried out every year. In my experience not many books are lost this way but obviously it does happen.</w:t>
      </w:r>
    </w:p>
    <w:p w14:paraId="7DA68235" w14:textId="333B4445" w:rsidR="00FF7325" w:rsidRPr="00AC277C" w:rsidRDefault="00FF7325" w:rsidP="00AC277C">
      <w:pPr>
        <w:rPr>
          <w:i/>
          <w:iCs/>
        </w:rPr>
      </w:pPr>
      <w:r w:rsidRPr="00AC277C">
        <w:rPr>
          <w:i/>
          <w:iCs/>
        </w:rPr>
        <w:t>This is a small number, but over a larger period of time this will become a more significant value.</w:t>
      </w:r>
    </w:p>
    <w:p w14:paraId="2257AFBC" w14:textId="03B6CDFB" w:rsidR="00F871FF" w:rsidRDefault="00F871FF" w:rsidP="00F871FF">
      <w:pPr>
        <w:pStyle w:val="ListParagraph"/>
        <w:numPr>
          <w:ilvl w:val="0"/>
          <w:numId w:val="14"/>
        </w:numPr>
      </w:pPr>
      <w:r w:rsidRPr="00F871FF">
        <w:t>I would like to be able to generate my own reports. There are reports that can be run on the current system however if I want specific data not covered by those reports I can only access that information by running an advanced search. This is not ideal as I cannot save the search perimeters and it takes time to set it up.</w:t>
      </w:r>
    </w:p>
    <w:p w14:paraId="1708D188" w14:textId="2C4883DC" w:rsidR="00FF7325" w:rsidRPr="00AC277C" w:rsidRDefault="00FF7325" w:rsidP="00AC277C">
      <w:pPr>
        <w:rPr>
          <w:i/>
          <w:iCs/>
        </w:rPr>
      </w:pPr>
      <w:r w:rsidRPr="00AC277C">
        <w:rPr>
          <w:i/>
          <w:iCs/>
        </w:rPr>
        <w:t xml:space="preserve">This </w:t>
      </w:r>
      <w:r w:rsidR="00B7165C" w:rsidRPr="00AC277C">
        <w:rPr>
          <w:i/>
          <w:iCs/>
        </w:rPr>
        <w:t>is something I can incorporate.</w:t>
      </w:r>
    </w:p>
    <w:p w14:paraId="2C1F2516" w14:textId="1D7285A7" w:rsidR="003274F4" w:rsidRDefault="003274F4" w:rsidP="000159F1">
      <w:pPr>
        <w:pStyle w:val="Heading4"/>
      </w:pPr>
      <w:r>
        <w:t>Safeguarding staff</w:t>
      </w:r>
    </w:p>
    <w:p w14:paraId="19B3054F" w14:textId="2E79F908" w:rsidR="003274F4" w:rsidRDefault="003274F4" w:rsidP="003274F4">
      <w:pPr>
        <w:pStyle w:val="ListParagraph"/>
        <w:numPr>
          <w:ilvl w:val="0"/>
          <w:numId w:val="8"/>
        </w:numPr>
      </w:pPr>
      <w:r>
        <w:t>What a</w:t>
      </w:r>
      <w:r w:rsidR="00CD4C9F">
        <w:t>re</w:t>
      </w:r>
      <w:r>
        <w:t xml:space="preserve"> the </w:t>
      </w:r>
      <w:r w:rsidR="00332A27">
        <w:t>minimum security</w:t>
      </w:r>
      <w:r>
        <w:t xml:space="preserve"> measures required to protect student and staff data stored on a database system in school?</w:t>
      </w:r>
    </w:p>
    <w:p w14:paraId="5BC94E98" w14:textId="1C44A798" w:rsidR="00D6354A" w:rsidRPr="00D6354A" w:rsidRDefault="00D6354A" w:rsidP="00D6354A">
      <w:pPr>
        <w:pStyle w:val="ListParagraph"/>
        <w:rPr>
          <w:i/>
          <w:iCs/>
        </w:rPr>
      </w:pPr>
      <w:r>
        <w:rPr>
          <w:i/>
          <w:iCs/>
        </w:rPr>
        <w:t>To find out what security measures I will need to take when storing the data</w:t>
      </w:r>
    </w:p>
    <w:p w14:paraId="4F7D75BA" w14:textId="774173E5" w:rsidR="00AD49F9" w:rsidRDefault="00AD49F9" w:rsidP="003274F4">
      <w:pPr>
        <w:pStyle w:val="ListParagraph"/>
        <w:numPr>
          <w:ilvl w:val="0"/>
          <w:numId w:val="8"/>
        </w:numPr>
      </w:pPr>
      <w:r>
        <w:t>What are the policies for storing student data locally</w:t>
      </w:r>
      <w:r w:rsidR="002E44B3">
        <w:t>, on the school network</w:t>
      </w:r>
      <w:r>
        <w:t xml:space="preserve"> and in a cloud based model?</w:t>
      </w:r>
    </w:p>
    <w:p w14:paraId="25080DC2" w14:textId="64720F10" w:rsidR="002E44B3" w:rsidRPr="002E44B3" w:rsidRDefault="002E44B3" w:rsidP="002E44B3">
      <w:pPr>
        <w:pStyle w:val="ListParagraph"/>
        <w:rPr>
          <w:i/>
          <w:iCs/>
        </w:rPr>
      </w:pPr>
      <w:r>
        <w:rPr>
          <w:i/>
          <w:iCs/>
        </w:rPr>
        <w:t>To determine the best place to locate the database</w:t>
      </w:r>
    </w:p>
    <w:p w14:paraId="3854E12E" w14:textId="4F0D6235" w:rsidR="003274F4" w:rsidRDefault="003274F4" w:rsidP="003274F4">
      <w:pPr>
        <w:pStyle w:val="ListParagraph"/>
        <w:numPr>
          <w:ilvl w:val="0"/>
          <w:numId w:val="8"/>
        </w:numPr>
      </w:pPr>
      <w:r>
        <w:t>What information am I legally allowed/not allowed to store about a student?</w:t>
      </w:r>
    </w:p>
    <w:p w14:paraId="34FA139B" w14:textId="7B1EF0DE" w:rsidR="00D6354A" w:rsidRPr="00D6354A" w:rsidRDefault="00D6354A" w:rsidP="00D6354A">
      <w:pPr>
        <w:pStyle w:val="ListParagraph"/>
        <w:rPr>
          <w:i/>
          <w:iCs/>
        </w:rPr>
      </w:pPr>
      <w:r>
        <w:rPr>
          <w:i/>
          <w:iCs/>
        </w:rPr>
        <w:t>To ensure I am only storing relevant and legal information</w:t>
      </w:r>
    </w:p>
    <w:p w14:paraId="499F016F" w14:textId="6D0B6843" w:rsidR="003274F4" w:rsidRDefault="003274F4" w:rsidP="003274F4">
      <w:pPr>
        <w:pStyle w:val="ListParagraph"/>
        <w:numPr>
          <w:ilvl w:val="0"/>
          <w:numId w:val="8"/>
        </w:numPr>
      </w:pPr>
      <w:r>
        <w:t>Does the school have data destruction requirements?</w:t>
      </w:r>
    </w:p>
    <w:p w14:paraId="40C36B9C" w14:textId="271CC041" w:rsidR="00D047D1" w:rsidRPr="00D047D1" w:rsidRDefault="00D6354A" w:rsidP="00D047D1">
      <w:pPr>
        <w:pStyle w:val="ListParagraph"/>
        <w:rPr>
          <w:i/>
          <w:iCs/>
        </w:rPr>
      </w:pPr>
      <w:r>
        <w:rPr>
          <w:i/>
          <w:iCs/>
        </w:rPr>
        <w:t>If so, I may need to build this into my system</w:t>
      </w:r>
    </w:p>
    <w:p w14:paraId="7B521758" w14:textId="0E51B6D1" w:rsidR="00D047D1" w:rsidRDefault="00D047D1" w:rsidP="003274F4">
      <w:pPr>
        <w:pStyle w:val="ListParagraph"/>
        <w:numPr>
          <w:ilvl w:val="0"/>
          <w:numId w:val="8"/>
        </w:numPr>
      </w:pPr>
      <w:r>
        <w:t>Does a student have rights to withdraw permission to hold data within a system?</w:t>
      </w:r>
    </w:p>
    <w:p w14:paraId="6FDF38E7" w14:textId="7A305EB6" w:rsidR="00D047D1" w:rsidRPr="00D047D1" w:rsidRDefault="00D047D1" w:rsidP="00D047D1">
      <w:pPr>
        <w:pStyle w:val="ListParagraph"/>
        <w:rPr>
          <w:i/>
          <w:iCs/>
        </w:rPr>
      </w:pPr>
      <w:r>
        <w:rPr>
          <w:i/>
          <w:iCs/>
        </w:rPr>
        <w:t>If so, this will need to be built into the system</w:t>
      </w:r>
    </w:p>
    <w:p w14:paraId="36641DB0" w14:textId="665B0C96" w:rsidR="002E44B3" w:rsidRDefault="002E44B3" w:rsidP="003274F4">
      <w:pPr>
        <w:pStyle w:val="ListParagraph"/>
        <w:numPr>
          <w:ilvl w:val="0"/>
          <w:numId w:val="8"/>
        </w:numPr>
      </w:pPr>
      <w:r>
        <w:t>Who is allowed to access student data (</w:t>
      </w:r>
      <w:r w:rsidR="0020311B">
        <w:t>e.g.</w:t>
      </w:r>
      <w:r>
        <w:t xml:space="preserve"> Borrowing history, account information etc.)?</w:t>
      </w:r>
    </w:p>
    <w:p w14:paraId="1123DF01" w14:textId="1853760F" w:rsidR="00C6247B" w:rsidRPr="00C6247B" w:rsidRDefault="00C6247B" w:rsidP="00C6247B">
      <w:pPr>
        <w:pStyle w:val="ListParagraph"/>
        <w:rPr>
          <w:i/>
          <w:iCs/>
        </w:rPr>
      </w:pPr>
      <w:r w:rsidRPr="00C6247B">
        <w:rPr>
          <w:i/>
          <w:iCs/>
        </w:rPr>
        <w:t>This will need to be built into the system</w:t>
      </w:r>
    </w:p>
    <w:p w14:paraId="537F1C85" w14:textId="41B0CAE2" w:rsidR="003274F4" w:rsidRDefault="003274F4" w:rsidP="003274F4">
      <w:pPr>
        <w:pStyle w:val="ListParagraph"/>
        <w:numPr>
          <w:ilvl w:val="0"/>
          <w:numId w:val="8"/>
        </w:numPr>
      </w:pPr>
      <w:r>
        <w:t xml:space="preserve">Would it be possible to connect my solution with existing school </w:t>
      </w:r>
      <w:r w:rsidR="00D9601F">
        <w:t xml:space="preserve">data </w:t>
      </w:r>
      <w:r>
        <w:t>systems such as SIMS or the school’s login system?</w:t>
      </w:r>
    </w:p>
    <w:p w14:paraId="4E3E5552" w14:textId="1DF050C6" w:rsidR="00D6354A" w:rsidRDefault="00D6354A" w:rsidP="00D6354A">
      <w:pPr>
        <w:pStyle w:val="ListParagraph"/>
        <w:rPr>
          <w:i/>
          <w:iCs/>
        </w:rPr>
      </w:pPr>
      <w:r>
        <w:rPr>
          <w:i/>
          <w:iCs/>
        </w:rPr>
        <w:t xml:space="preserve">If so, this could be </w:t>
      </w:r>
      <w:r w:rsidR="00CD4C9F">
        <w:rPr>
          <w:i/>
          <w:iCs/>
        </w:rPr>
        <w:t>something I could implement, or</w:t>
      </w:r>
      <w:r>
        <w:rPr>
          <w:i/>
          <w:iCs/>
        </w:rPr>
        <w:t xml:space="preserve"> </w:t>
      </w:r>
      <w:r w:rsidR="00CD4C9F">
        <w:rPr>
          <w:i/>
          <w:iCs/>
        </w:rPr>
        <w:t xml:space="preserve">a </w:t>
      </w:r>
      <w:r>
        <w:rPr>
          <w:i/>
          <w:iCs/>
        </w:rPr>
        <w:t>future improvement of the system.</w:t>
      </w:r>
      <w:r w:rsidR="00CD4C9F">
        <w:rPr>
          <w:i/>
          <w:iCs/>
        </w:rPr>
        <w:t xml:space="preserve"> </w:t>
      </w:r>
    </w:p>
    <w:p w14:paraId="27576F68" w14:textId="6059BA74" w:rsidR="00516F58" w:rsidRDefault="00516F58" w:rsidP="00D6354A">
      <w:pPr>
        <w:pStyle w:val="ListParagraph"/>
        <w:rPr>
          <w:i/>
          <w:iCs/>
        </w:rPr>
      </w:pPr>
    </w:p>
    <w:p w14:paraId="6D52CD87" w14:textId="0839E12F" w:rsidR="00516F58" w:rsidRDefault="00516F58" w:rsidP="00516F58">
      <w:r>
        <w:t>Two members of the safeguarding team responded to this survey, the head of safeguarding (A) and another member of staff who had more experience with IT systems (B).</w:t>
      </w:r>
    </w:p>
    <w:p w14:paraId="2F4B3674" w14:textId="2FA89229" w:rsidR="00516F58" w:rsidRDefault="00516F58" w:rsidP="00516F58">
      <w:pPr>
        <w:pStyle w:val="ListParagraph"/>
        <w:numPr>
          <w:ilvl w:val="0"/>
          <w:numId w:val="13"/>
        </w:numPr>
      </w:pPr>
      <w:r>
        <w:t xml:space="preserve">(A) </w:t>
      </w:r>
      <w:r w:rsidRPr="00516F58">
        <w:t>I'm not sure about this one, not my area of expertise!</w:t>
      </w:r>
    </w:p>
    <w:p w14:paraId="0748859A" w14:textId="5423E052" w:rsidR="00516F58" w:rsidRDefault="00516F58" w:rsidP="00516F58">
      <w:pPr>
        <w:pStyle w:val="ListParagraph"/>
      </w:pPr>
      <w:r>
        <w:t xml:space="preserve">(B) </w:t>
      </w:r>
      <w:r w:rsidRPr="00516F58">
        <w:t>Nothing can be taken off the system and all personal data is completely secure. It has to be of the highest security</w:t>
      </w:r>
      <w:r>
        <w:t xml:space="preserve"> possible</w:t>
      </w:r>
    </w:p>
    <w:p w14:paraId="7F617F6E" w14:textId="325400D3" w:rsidR="00516F58" w:rsidRDefault="00516F58" w:rsidP="00516F58">
      <w:pPr>
        <w:pStyle w:val="ListParagraph"/>
        <w:numPr>
          <w:ilvl w:val="0"/>
          <w:numId w:val="13"/>
        </w:numPr>
      </w:pPr>
      <w:r>
        <w:t xml:space="preserve">(A) </w:t>
      </w:r>
      <w:r w:rsidRPr="00516F58">
        <w:t>GDPR policy, found on our website</w:t>
      </w:r>
      <w:r>
        <w:t>.</w:t>
      </w:r>
    </w:p>
    <w:p w14:paraId="1252B839" w14:textId="5BB067A2" w:rsidR="00516F58" w:rsidRDefault="00516F58" w:rsidP="00516F58">
      <w:pPr>
        <w:pStyle w:val="ListParagraph"/>
      </w:pPr>
      <w:r>
        <w:t xml:space="preserve">(B) </w:t>
      </w:r>
      <w:r w:rsidRPr="00516F58">
        <w:t>Our GDPR policy from the trust (BEST) covers all of that</w:t>
      </w:r>
      <w:r>
        <w:t>.</w:t>
      </w:r>
    </w:p>
    <w:p w14:paraId="1984888C" w14:textId="53E0BAF3" w:rsidR="00516F58" w:rsidRDefault="00516F58" w:rsidP="00516F58">
      <w:pPr>
        <w:pStyle w:val="ListParagraph"/>
        <w:numPr>
          <w:ilvl w:val="0"/>
          <w:numId w:val="13"/>
        </w:numPr>
      </w:pPr>
      <w:r>
        <w:lastRenderedPageBreak/>
        <w:t xml:space="preserve">(A) </w:t>
      </w:r>
      <w:r w:rsidRPr="00516F58">
        <w:t>You personally? I don't think you are able to access any personal data about any student.</w:t>
      </w:r>
    </w:p>
    <w:p w14:paraId="6F70CEB2" w14:textId="54D5CA57" w:rsidR="00516F58" w:rsidRDefault="00516F58" w:rsidP="00516F58">
      <w:pPr>
        <w:pStyle w:val="ListParagraph"/>
      </w:pPr>
      <w:r>
        <w:t xml:space="preserve">(B) </w:t>
      </w:r>
      <w:r w:rsidRPr="00516F58">
        <w:t>With the Privacy policy fully read and understood, we can store what we need to lawfully. Biometrics require additional permissions.</w:t>
      </w:r>
    </w:p>
    <w:p w14:paraId="39787052" w14:textId="42CBB62C" w:rsidR="00516F58" w:rsidRDefault="00516F58" w:rsidP="00516F58">
      <w:pPr>
        <w:pStyle w:val="ListParagraph"/>
        <w:numPr>
          <w:ilvl w:val="0"/>
          <w:numId w:val="13"/>
        </w:numPr>
      </w:pPr>
      <w:r>
        <w:t xml:space="preserve">(A) </w:t>
      </w:r>
      <w:r w:rsidRPr="00516F58">
        <w:t>Yes. Detailed in our GDPR policy.</w:t>
      </w:r>
    </w:p>
    <w:p w14:paraId="4B66BA31" w14:textId="254D0ABC" w:rsidR="00516F58" w:rsidRDefault="00516F58" w:rsidP="009B3AF3">
      <w:pPr>
        <w:pStyle w:val="ListParagraph"/>
        <w:tabs>
          <w:tab w:val="left" w:pos="4005"/>
        </w:tabs>
      </w:pPr>
      <w:r>
        <w:t xml:space="preserve">(B) </w:t>
      </w:r>
      <w:r w:rsidRPr="00516F58">
        <w:t>Yes. All in the G</w:t>
      </w:r>
      <w:r w:rsidR="009B3AF3">
        <w:t>D</w:t>
      </w:r>
      <w:r w:rsidRPr="00516F58">
        <w:t>PR policy</w:t>
      </w:r>
      <w:r w:rsidR="009B3AF3">
        <w:t>. But because of the type of data you won’t need to keep data past the child being in school, if it becomes a safeguarding issue we securely keep on another database.</w:t>
      </w:r>
    </w:p>
    <w:p w14:paraId="78C4974E" w14:textId="24ACC41F" w:rsidR="00516F58" w:rsidRDefault="00516F58" w:rsidP="00516F58">
      <w:pPr>
        <w:pStyle w:val="ListParagraph"/>
        <w:numPr>
          <w:ilvl w:val="0"/>
          <w:numId w:val="13"/>
        </w:numPr>
      </w:pPr>
      <w:r>
        <w:t xml:space="preserve">(A) </w:t>
      </w:r>
      <w:r w:rsidRPr="00516F58">
        <w:t>Depends on the type of data! sorry!</w:t>
      </w:r>
    </w:p>
    <w:p w14:paraId="12EC8D91" w14:textId="4F91FA90" w:rsidR="00516F58" w:rsidRDefault="00516F58" w:rsidP="00516F58">
      <w:pPr>
        <w:pStyle w:val="ListParagraph"/>
      </w:pPr>
      <w:r>
        <w:t xml:space="preserve">(B) </w:t>
      </w:r>
      <w:r w:rsidRPr="00516F58">
        <w:t>Yes, all of our students are over 13</w:t>
      </w:r>
      <w:r>
        <w:t xml:space="preserve">. </w:t>
      </w:r>
      <w:r w:rsidRPr="00516F58">
        <w:t>We</w:t>
      </w:r>
      <w:r w:rsidR="009B3AF3">
        <w:t xml:space="preserve"> also</w:t>
      </w:r>
      <w:r w:rsidRPr="00516F58">
        <w:t xml:space="preserve"> have an official subject access request process written into the policy and child can ask for information under that as they are all over 13 parents can ask, but chid has to consent as well.</w:t>
      </w:r>
    </w:p>
    <w:p w14:paraId="23AB1CFC" w14:textId="44829425" w:rsidR="00516F58" w:rsidRDefault="00516F58" w:rsidP="00516F58">
      <w:pPr>
        <w:pStyle w:val="ListParagraph"/>
        <w:numPr>
          <w:ilvl w:val="0"/>
          <w:numId w:val="13"/>
        </w:numPr>
      </w:pPr>
      <w:r>
        <w:t xml:space="preserve">(A) </w:t>
      </w:r>
      <w:r w:rsidRPr="00516F58">
        <w:t>Depends on type of data! sorry!</w:t>
      </w:r>
    </w:p>
    <w:p w14:paraId="607A2EAC" w14:textId="64F09403" w:rsidR="00516F58" w:rsidRDefault="00516F58" w:rsidP="00516F58">
      <w:pPr>
        <w:pStyle w:val="ListParagraph"/>
      </w:pPr>
      <w:r>
        <w:t xml:space="preserve">(B) </w:t>
      </w:r>
      <w:r w:rsidR="009B3AF3" w:rsidRPr="009B3AF3">
        <w:t>there are different levels of information for staff depending on the data.</w:t>
      </w:r>
      <w:r w:rsidR="009B3AF3">
        <w:t xml:space="preserve"> </w:t>
      </w:r>
      <w:r w:rsidR="009B3AF3" w:rsidRPr="009B3AF3">
        <w:t>All information you need, all SWA staff can access (note, some staff are not SWA, they are contractors- the dinner staff, the site agents, etc)</w:t>
      </w:r>
    </w:p>
    <w:p w14:paraId="5AA963BA" w14:textId="2C0B13F4" w:rsidR="009B3AF3" w:rsidRDefault="009B3AF3" w:rsidP="009B3AF3">
      <w:pPr>
        <w:pStyle w:val="ListParagraph"/>
        <w:numPr>
          <w:ilvl w:val="0"/>
          <w:numId w:val="13"/>
        </w:numPr>
      </w:pPr>
      <w:r>
        <w:t xml:space="preserve">(A) </w:t>
      </w:r>
      <w:r w:rsidRPr="009B3AF3">
        <w:t>No, this will not be possible.</w:t>
      </w:r>
    </w:p>
    <w:p w14:paraId="12002529" w14:textId="400FAC20" w:rsidR="009B3AF3" w:rsidRDefault="009B3AF3" w:rsidP="009B3AF3">
      <w:pPr>
        <w:pStyle w:val="ListParagraph"/>
      </w:pPr>
      <w:r>
        <w:t xml:space="preserve">(B) </w:t>
      </w:r>
      <w:r w:rsidRPr="009B3AF3">
        <w:t>Depends how secure your system is.</w:t>
      </w:r>
    </w:p>
    <w:p w14:paraId="72C79DFF" w14:textId="7167A5DC" w:rsidR="009B3AF3" w:rsidRDefault="009B3AF3" w:rsidP="009B3AF3">
      <w:pPr>
        <w:pStyle w:val="ListParagraph"/>
      </w:pPr>
    </w:p>
    <w:p w14:paraId="340DB3DB" w14:textId="590ED5A2" w:rsidR="009B3AF3" w:rsidRPr="00516F58" w:rsidRDefault="009B3AF3" w:rsidP="009B3AF3">
      <w:pPr>
        <w:pStyle w:val="ListParagraph"/>
      </w:pPr>
      <w:r>
        <w:t xml:space="preserve">They also requested a feature to monitor concerning activity within the library, similar to the system used to notify the safeguarding team of any </w:t>
      </w:r>
      <w:r w:rsidR="000D1298">
        <w:t xml:space="preserve">worrying </w:t>
      </w:r>
      <w:r>
        <w:t xml:space="preserve">web searches, which is something I will try to build </w:t>
      </w:r>
      <w:r w:rsidR="00125D6E">
        <w:t>into</w:t>
      </w:r>
      <w:r>
        <w:t xml:space="preserve"> the system.</w:t>
      </w:r>
    </w:p>
    <w:p w14:paraId="193A456F" w14:textId="273CDADC" w:rsidR="002F4BD9" w:rsidRDefault="003340CD" w:rsidP="002F4BD9">
      <w:pPr>
        <w:pStyle w:val="Heading3"/>
      </w:pPr>
      <w:bookmarkStart w:id="9" w:name="_Toc62477515"/>
      <w:r>
        <w:rPr>
          <w:noProof/>
        </w:rPr>
        <w:drawing>
          <wp:anchor distT="0" distB="0" distL="114300" distR="114300" simplePos="0" relativeHeight="251658240" behindDoc="0" locked="0" layoutInCell="1" allowOverlap="1" wp14:anchorId="3A48FFB8" wp14:editId="028FE8F4">
            <wp:simplePos x="0" y="0"/>
            <wp:positionH relativeFrom="margin">
              <wp:posOffset>4610100</wp:posOffset>
            </wp:positionH>
            <wp:positionV relativeFrom="paragraph">
              <wp:posOffset>12700</wp:posOffset>
            </wp:positionV>
            <wp:extent cx="1114425" cy="1351280"/>
            <wp:effectExtent l="0" t="0" r="9525"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4425" cy="1351280"/>
                    </a:xfrm>
                    <a:prstGeom prst="rect">
                      <a:avLst/>
                    </a:prstGeom>
                  </pic:spPr>
                </pic:pic>
              </a:graphicData>
            </a:graphic>
            <wp14:sizeRelH relativeFrom="margin">
              <wp14:pctWidth>0</wp14:pctWidth>
            </wp14:sizeRelH>
            <wp14:sizeRelV relativeFrom="margin">
              <wp14:pctHeight>0</wp14:pctHeight>
            </wp14:sizeRelV>
          </wp:anchor>
        </w:drawing>
      </w:r>
      <w:sdt>
        <w:sdtPr>
          <w:tag w:val="goog_rdk_18"/>
          <w:id w:val="-251975327"/>
        </w:sdtPr>
        <w:sdtEndPr/>
        <w:sdtContent/>
      </w:sdt>
      <w:sdt>
        <w:sdtPr>
          <w:tag w:val="goog_rdk_38"/>
          <w:id w:val="-1288274389"/>
        </w:sdtPr>
        <w:sdtEndPr/>
        <w:sdtContent/>
      </w:sdt>
      <w:sdt>
        <w:sdtPr>
          <w:tag w:val="goog_rdk_59"/>
          <w:id w:val="-1812706986"/>
        </w:sdtPr>
        <w:sdtEndPr/>
        <w:sdtContent/>
      </w:sdt>
      <w:sdt>
        <w:sdtPr>
          <w:tag w:val="goog_rdk_81"/>
          <w:id w:val="-1208418969"/>
        </w:sdtPr>
        <w:sdtEndPr/>
        <w:sdtContent/>
      </w:sdt>
      <w:sdt>
        <w:sdtPr>
          <w:tag w:val="goog_rdk_103"/>
          <w:id w:val="-837305638"/>
        </w:sdtPr>
        <w:sdtEndPr/>
        <w:sdtContent/>
      </w:sdt>
      <w:sdt>
        <w:sdtPr>
          <w:tag w:val="goog_rdk_126"/>
          <w:id w:val="-1291511424"/>
        </w:sdtPr>
        <w:sdtEndPr/>
        <w:sdtContent/>
      </w:sdt>
      <w:sdt>
        <w:sdtPr>
          <w:tag w:val="goog_rdk_150"/>
          <w:id w:val="-1593158888"/>
        </w:sdtPr>
        <w:sdtEndPr/>
        <w:sdtContent>
          <w:commentRangeStart w:id="10"/>
        </w:sdtContent>
      </w:sdt>
      <w:r w:rsidR="002F4BD9">
        <w:t xml:space="preserve">Similar </w:t>
      </w:r>
      <w:sdt>
        <w:sdtPr>
          <w:tag w:val="goog_rdk_118"/>
          <w:id w:val="389850377"/>
        </w:sdtPr>
        <w:sdtEndPr/>
        <w:sdtContent/>
      </w:sdt>
      <w:sdt>
        <w:sdtPr>
          <w:tag w:val="goog_rdk_141"/>
          <w:id w:val="-1294514239"/>
        </w:sdtPr>
        <w:sdtEndPr/>
        <w:sdtContent>
          <w:commentRangeStart w:id="11"/>
        </w:sdtContent>
      </w:sdt>
      <w:r w:rsidR="002F4BD9">
        <w:t>solutions</w:t>
      </w:r>
      <w:commentRangeEnd w:id="11"/>
      <w:r w:rsidR="002F4BD9">
        <w:rPr>
          <w:rStyle w:val="CommentReference"/>
        </w:rPr>
        <w:commentReference w:id="11"/>
      </w:r>
      <w:bookmarkEnd w:id="9"/>
    </w:p>
    <w:p w14:paraId="03BA338C" w14:textId="274EE6E4" w:rsidR="000D1298" w:rsidRDefault="000159F1" w:rsidP="000159F1">
      <w:pPr>
        <w:pStyle w:val="Heading4"/>
      </w:pPr>
      <w:r>
        <w:t>Example 1</w:t>
      </w:r>
    </w:p>
    <w:p w14:paraId="18FC7DC4" w14:textId="57A74455" w:rsidR="00972D87" w:rsidRPr="00972D87" w:rsidRDefault="00A8688D" w:rsidP="00972D87">
      <w:sdt>
        <w:sdtPr>
          <w:id w:val="-387105216"/>
          <w:citation/>
        </w:sdtPr>
        <w:sdtEndPr/>
        <w:sdtContent>
          <w:r w:rsidR="00972D87">
            <w:fldChar w:fldCharType="begin"/>
          </w:r>
          <w:r w:rsidR="007908CB">
            <w:instrText xml:space="preserve">CITATION Fre18 \l 2057 </w:instrText>
          </w:r>
          <w:r w:rsidR="00972D87">
            <w:fldChar w:fldCharType="separate"/>
          </w:r>
          <w:r w:rsidR="007908CB" w:rsidRPr="007908CB">
            <w:rPr>
              <w:noProof/>
            </w:rPr>
            <w:t>(Fresh-USA, 2018)</w:t>
          </w:r>
          <w:r w:rsidR="00972D87">
            <w:fldChar w:fldCharType="end"/>
          </w:r>
        </w:sdtContent>
      </w:sdt>
    </w:p>
    <w:p w14:paraId="5B02C990" w14:textId="05A79FAE" w:rsidR="000159F1" w:rsidRDefault="003340CD" w:rsidP="007174CE">
      <w:pPr>
        <w:rPr>
          <w:noProof/>
        </w:rPr>
      </w:pPr>
      <w:r>
        <w:rPr>
          <w:noProof/>
        </w:rPr>
        <w:drawing>
          <wp:anchor distT="0" distB="0" distL="114300" distR="114300" simplePos="0" relativeHeight="251659264" behindDoc="0" locked="0" layoutInCell="1" allowOverlap="1" wp14:anchorId="14060A3E" wp14:editId="0DD35D44">
            <wp:simplePos x="0" y="0"/>
            <wp:positionH relativeFrom="margin">
              <wp:posOffset>0</wp:posOffset>
            </wp:positionH>
            <wp:positionV relativeFrom="paragraph">
              <wp:posOffset>993140</wp:posOffset>
            </wp:positionV>
            <wp:extent cx="1990725" cy="1022350"/>
            <wp:effectExtent l="0" t="0" r="9525"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90725" cy="1022350"/>
                    </a:xfrm>
                    <a:prstGeom prst="rect">
                      <a:avLst/>
                    </a:prstGeom>
                  </pic:spPr>
                </pic:pic>
              </a:graphicData>
            </a:graphic>
            <wp14:sizeRelH relativeFrom="margin">
              <wp14:pctWidth>0</wp14:pctWidth>
            </wp14:sizeRelH>
            <wp14:sizeRelV relativeFrom="margin">
              <wp14:pctHeight>0</wp14:pctHeight>
            </wp14:sizeRelV>
          </wp:anchor>
        </w:drawing>
      </w:r>
      <w:r w:rsidR="00764665" w:rsidRPr="00764665">
        <w:rPr>
          <w:noProof/>
        </w:rPr>
        <w:t xml:space="preserve"> </w:t>
      </w:r>
      <w:r w:rsidR="000159F1">
        <w:rPr>
          <w:noProof/>
        </w:rPr>
        <w:t>This is the book check-out terminal. It has a simple form based interface, with minimal functionality. However, this makes it very quick and easy to use. It features a built in barcode scanner, card reader and receipt printer which will not be available / required in my solution both due to cost and the fact that the library is free to use.</w:t>
      </w:r>
    </w:p>
    <w:p w14:paraId="22C4D048" w14:textId="39240D78" w:rsidR="005245B8" w:rsidRDefault="005245B8" w:rsidP="007174CE">
      <w:r>
        <w:t>This is the book returns terminal. It is very quick to use, as users don’t need to sign in. It is also secure as returned books can’t be accessed as they are stored within the machine, important for a large commercial library. However, this style of terminal would be costly and excessive for a school library setting.</w:t>
      </w:r>
    </w:p>
    <w:p w14:paraId="3A0AC93F" w14:textId="44A50FA5" w:rsidR="005245B8" w:rsidRDefault="005245B8" w:rsidP="007174CE">
      <w:r>
        <w:t>There is no functionality for admins shown in this video, so I cannot comment on the effectiveness of this aspect of the solution. However, admins would require more functionality than is shown here.</w:t>
      </w:r>
    </w:p>
    <w:p w14:paraId="53F1BE4E" w14:textId="7F5DEBA7" w:rsidR="005245B8" w:rsidRDefault="003340CD" w:rsidP="007174CE">
      <w:r>
        <w:rPr>
          <w:noProof/>
        </w:rPr>
        <w:lastRenderedPageBreak/>
        <w:drawing>
          <wp:anchor distT="0" distB="0" distL="114300" distR="114300" simplePos="0" relativeHeight="251661312" behindDoc="0" locked="0" layoutInCell="1" allowOverlap="1" wp14:anchorId="4F8AD707" wp14:editId="51265576">
            <wp:simplePos x="0" y="0"/>
            <wp:positionH relativeFrom="margin">
              <wp:align>right</wp:align>
            </wp:positionH>
            <wp:positionV relativeFrom="paragraph">
              <wp:posOffset>136525</wp:posOffset>
            </wp:positionV>
            <wp:extent cx="2487295" cy="1644650"/>
            <wp:effectExtent l="0" t="0" r="825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7295" cy="1644650"/>
                    </a:xfrm>
                    <a:prstGeom prst="rect">
                      <a:avLst/>
                    </a:prstGeom>
                  </pic:spPr>
                </pic:pic>
              </a:graphicData>
            </a:graphic>
            <wp14:sizeRelH relativeFrom="margin">
              <wp14:pctWidth>0</wp14:pctWidth>
            </wp14:sizeRelH>
            <wp14:sizeRelV relativeFrom="margin">
              <wp14:pctHeight>0</wp14:pctHeight>
            </wp14:sizeRelV>
          </wp:anchor>
        </w:drawing>
      </w:r>
    </w:p>
    <w:p w14:paraId="35DCFAA0" w14:textId="5E13E7C7" w:rsidR="000159F1" w:rsidRDefault="005245B8" w:rsidP="005245B8">
      <w:pPr>
        <w:pStyle w:val="Heading4"/>
      </w:pPr>
      <w:r>
        <w:t>Example 2</w:t>
      </w:r>
    </w:p>
    <w:p w14:paraId="3CAFA12C" w14:textId="0743EFB7" w:rsidR="00972D87" w:rsidRPr="00972D87" w:rsidRDefault="00A8688D" w:rsidP="00972D87">
      <w:sdt>
        <w:sdtPr>
          <w:id w:val="759946715"/>
          <w:citation/>
        </w:sdtPr>
        <w:sdtEndPr/>
        <w:sdtContent>
          <w:r w:rsidR="00972D87">
            <w:fldChar w:fldCharType="begin"/>
          </w:r>
          <w:r w:rsidR="00972D87">
            <w:instrText xml:space="preserve"> CITATION sol13 \l 2057 </w:instrText>
          </w:r>
          <w:r w:rsidR="00972D87">
            <w:fldChar w:fldCharType="separate"/>
          </w:r>
          <w:r w:rsidR="007908CB" w:rsidRPr="007908CB">
            <w:rPr>
              <w:noProof/>
            </w:rPr>
            <w:t>(solverteam, 2013)</w:t>
          </w:r>
          <w:r w:rsidR="00972D87">
            <w:fldChar w:fldCharType="end"/>
          </w:r>
        </w:sdtContent>
      </w:sdt>
    </w:p>
    <w:p w14:paraId="22939A7C" w14:textId="4A334C06" w:rsidR="000159F1" w:rsidRDefault="005245B8" w:rsidP="007174CE">
      <w:pPr>
        <w:rPr>
          <w:noProof/>
        </w:rPr>
      </w:pPr>
      <w:r>
        <w:rPr>
          <w:noProof/>
        </w:rPr>
        <w:t>This is one of the report views for this solution. It is limited to viewing books issued, books returned, and a book ledger. All these can be searched by users, books or dates. However this is insufficient for our librarian, and there is no option to create or save a custom report.</w:t>
      </w:r>
    </w:p>
    <w:p w14:paraId="09680D30" w14:textId="774A241C" w:rsidR="005245B8" w:rsidRDefault="003340CD" w:rsidP="007174CE">
      <w:pPr>
        <w:rPr>
          <w:noProof/>
        </w:rPr>
      </w:pPr>
      <w:r>
        <w:rPr>
          <w:noProof/>
        </w:rPr>
        <w:drawing>
          <wp:anchor distT="0" distB="0" distL="114300" distR="114300" simplePos="0" relativeHeight="251660288" behindDoc="0" locked="0" layoutInCell="1" allowOverlap="1" wp14:anchorId="4F8898A1" wp14:editId="5E7CA22A">
            <wp:simplePos x="0" y="0"/>
            <wp:positionH relativeFrom="margin">
              <wp:posOffset>3048000</wp:posOffset>
            </wp:positionH>
            <wp:positionV relativeFrom="paragraph">
              <wp:posOffset>9525</wp:posOffset>
            </wp:positionV>
            <wp:extent cx="2680335" cy="1808480"/>
            <wp:effectExtent l="0" t="0" r="5715"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80335" cy="1808480"/>
                    </a:xfrm>
                    <a:prstGeom prst="rect">
                      <a:avLst/>
                    </a:prstGeom>
                  </pic:spPr>
                </pic:pic>
              </a:graphicData>
            </a:graphic>
            <wp14:sizeRelH relativeFrom="margin">
              <wp14:pctWidth>0</wp14:pctWidth>
            </wp14:sizeRelH>
            <wp14:sizeRelV relativeFrom="margin">
              <wp14:pctHeight>0</wp14:pctHeight>
            </wp14:sizeRelV>
          </wp:anchor>
        </w:drawing>
      </w:r>
    </w:p>
    <w:p w14:paraId="19E1D1C0" w14:textId="0E7345D1" w:rsidR="005245B8" w:rsidRDefault="00DA48DF" w:rsidP="007174CE">
      <w:pPr>
        <w:rPr>
          <w:noProof/>
        </w:rPr>
      </w:pPr>
      <w:r>
        <w:rPr>
          <w:noProof/>
        </w:rPr>
        <w:t xml:space="preserve">This is the view for issuing a book, and there is a similar style view for adding or returning a book. Overall it looks cluttered and hard to use, however many fields auto-fill reducing the time taken to fill out this form. </w:t>
      </w:r>
    </w:p>
    <w:p w14:paraId="76503423" w14:textId="7003FF93" w:rsidR="00DA48DF" w:rsidRDefault="00DA48DF" w:rsidP="00DA48DF">
      <w:pPr>
        <w:rPr>
          <w:noProof/>
        </w:rPr>
      </w:pPr>
      <w:r>
        <w:rPr>
          <w:noProof/>
        </w:rPr>
        <w:t>This solution is clearly designed for use by the library admins, as a user can access all areas of the system (which would be a security risk if a student were using the system themselves), also it is overly cluttered and complex, meaning that it is not intuitive to use unless you are experienced.</w:t>
      </w:r>
    </w:p>
    <w:p w14:paraId="5CF89E61" w14:textId="1A14DE15" w:rsidR="00F10EDC" w:rsidRDefault="00F10EDC" w:rsidP="00DA48DF">
      <w:pPr>
        <w:rPr>
          <w:noProof/>
        </w:rPr>
      </w:pPr>
    </w:p>
    <w:p w14:paraId="41C004AB" w14:textId="7A1854DD" w:rsidR="00764665" w:rsidRDefault="003340CD" w:rsidP="00DA48DF">
      <w:pPr>
        <w:pStyle w:val="Heading4"/>
        <w:rPr>
          <w:noProof/>
        </w:rPr>
      </w:pPr>
      <w:r>
        <w:rPr>
          <w:noProof/>
        </w:rPr>
        <w:drawing>
          <wp:anchor distT="0" distB="0" distL="114300" distR="114300" simplePos="0" relativeHeight="251662336" behindDoc="0" locked="0" layoutInCell="1" allowOverlap="1" wp14:anchorId="589389F1" wp14:editId="44881408">
            <wp:simplePos x="0" y="0"/>
            <wp:positionH relativeFrom="margin">
              <wp:align>right</wp:align>
            </wp:positionH>
            <wp:positionV relativeFrom="paragraph">
              <wp:posOffset>13970</wp:posOffset>
            </wp:positionV>
            <wp:extent cx="2819400" cy="1554480"/>
            <wp:effectExtent l="0" t="0" r="0" b="76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19400" cy="1554480"/>
                    </a:xfrm>
                    <a:prstGeom prst="rect">
                      <a:avLst/>
                    </a:prstGeom>
                  </pic:spPr>
                </pic:pic>
              </a:graphicData>
            </a:graphic>
            <wp14:sizeRelH relativeFrom="margin">
              <wp14:pctWidth>0</wp14:pctWidth>
            </wp14:sizeRelH>
            <wp14:sizeRelV relativeFrom="margin">
              <wp14:pctHeight>0</wp14:pctHeight>
            </wp14:sizeRelV>
          </wp:anchor>
        </w:drawing>
      </w:r>
      <w:r w:rsidR="00DA48DF">
        <w:rPr>
          <w:noProof/>
        </w:rPr>
        <w:t>Example 3</w:t>
      </w:r>
      <w:r w:rsidR="00764665" w:rsidRPr="00764665">
        <w:rPr>
          <w:noProof/>
        </w:rPr>
        <w:t xml:space="preserve"> </w:t>
      </w:r>
    </w:p>
    <w:p w14:paraId="127C9454" w14:textId="3A0F2A10" w:rsidR="007908CB" w:rsidRPr="007908CB" w:rsidRDefault="00A8688D" w:rsidP="007908CB">
      <w:sdt>
        <w:sdtPr>
          <w:id w:val="-1886090531"/>
          <w:citation/>
        </w:sdtPr>
        <w:sdtEndPr/>
        <w:sdtContent>
          <w:r w:rsidR="007908CB">
            <w:fldChar w:fldCharType="begin"/>
          </w:r>
          <w:r w:rsidR="007908CB">
            <w:instrText xml:space="preserve"> CITATION Mac15 \l 2057 </w:instrText>
          </w:r>
          <w:r w:rsidR="007908CB">
            <w:fldChar w:fldCharType="separate"/>
          </w:r>
          <w:r w:rsidR="007908CB" w:rsidRPr="007908CB">
            <w:rPr>
              <w:noProof/>
            </w:rPr>
            <w:t>(MacWill, 2015)</w:t>
          </w:r>
          <w:r w:rsidR="007908CB">
            <w:fldChar w:fldCharType="end"/>
          </w:r>
        </w:sdtContent>
      </w:sdt>
    </w:p>
    <w:p w14:paraId="781D56DC" w14:textId="0D4CDB86" w:rsidR="00DA48DF" w:rsidRDefault="003340CD" w:rsidP="00DA48DF">
      <w:r>
        <w:rPr>
          <w:noProof/>
        </w:rPr>
        <w:drawing>
          <wp:anchor distT="0" distB="0" distL="114300" distR="114300" simplePos="0" relativeHeight="251664384" behindDoc="0" locked="0" layoutInCell="1" allowOverlap="1" wp14:anchorId="00039A70" wp14:editId="002B6767">
            <wp:simplePos x="0" y="0"/>
            <wp:positionH relativeFrom="margin">
              <wp:posOffset>0</wp:posOffset>
            </wp:positionH>
            <wp:positionV relativeFrom="paragraph">
              <wp:posOffset>1325245</wp:posOffset>
            </wp:positionV>
            <wp:extent cx="2799715" cy="1531620"/>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99715" cy="1531620"/>
                    </a:xfrm>
                    <a:prstGeom prst="rect">
                      <a:avLst/>
                    </a:prstGeom>
                  </pic:spPr>
                </pic:pic>
              </a:graphicData>
            </a:graphic>
            <wp14:sizeRelH relativeFrom="margin">
              <wp14:pctWidth>0</wp14:pctWidth>
            </wp14:sizeRelH>
            <wp14:sizeRelV relativeFrom="margin">
              <wp14:pctHeight>0</wp14:pctHeight>
            </wp14:sizeRelV>
          </wp:anchor>
        </w:drawing>
      </w:r>
      <w:r w:rsidR="00DA48DF">
        <w:t>This is the home screen for this solution, as you can see there are many tabs offering a wide variety of functions – from fines, to reports to automated letter writing. However, most of this functionality is unnecessary for our library</w:t>
      </w:r>
      <w:r w:rsidR="00F10EDC">
        <w:t>, meaning that it overcomplicates use of the system.</w:t>
      </w:r>
    </w:p>
    <w:p w14:paraId="7F215489" w14:textId="2F593B83" w:rsidR="00DA48DF" w:rsidRDefault="00F10EDC" w:rsidP="00DA48DF">
      <w:r>
        <w:t xml:space="preserve">This is one of the reports views, where you can select to view books in the library, or all books, and this can be filtered by accession number. While there are other options for reports, none of them fit our librarians needs and there isn’t an easy way to create and save a custom report. </w:t>
      </w:r>
    </w:p>
    <w:p w14:paraId="1A278E87" w14:textId="6EFE4448" w:rsidR="00F10EDC" w:rsidRDefault="00F10EDC" w:rsidP="00DA48DF">
      <w:r>
        <w:t>Like the previous example, there are no access rights to prevent a user accessing areas they are not allowed to, which poses a security risk if students are able to sign books in and out themselves.</w:t>
      </w:r>
    </w:p>
    <w:p w14:paraId="0DDA95AE" w14:textId="3BC99F86" w:rsidR="00B7165C" w:rsidRPr="00B7165C" w:rsidRDefault="004E0807" w:rsidP="00B7165C">
      <w:r>
        <w:t>I would like to combine the successes of both types of solution by providing a split interface, for students it is simple and easy to use</w:t>
      </w:r>
      <w:r w:rsidR="00D9601F">
        <w:t xml:space="preserve"> similar to solution 1</w:t>
      </w:r>
      <w:r>
        <w:t>, but teachers and admins can benefit from the extra functionality demonstrated in solutions 2 and 3.</w:t>
      </w:r>
      <w:commentRangeEnd w:id="10"/>
      <w:r>
        <w:rPr>
          <w:rStyle w:val="CommentReference"/>
        </w:rPr>
        <w:commentReference w:id="10"/>
      </w:r>
    </w:p>
    <w:p w14:paraId="3ED199E4" w14:textId="29838A2C" w:rsidR="00C828FF" w:rsidRDefault="00C828FF" w:rsidP="00C828FF">
      <w:pPr>
        <w:pStyle w:val="Heading2"/>
      </w:pPr>
      <w:bookmarkStart w:id="12" w:name="_Toc62477516"/>
      <w:r>
        <w:lastRenderedPageBreak/>
        <w:t>Stakeholders</w:t>
      </w:r>
      <w:commentRangeStart w:id="13"/>
      <w:commentRangeEnd w:id="13"/>
      <w:r>
        <w:rPr>
          <w:rStyle w:val="CommentReference"/>
        </w:rPr>
        <w:commentReference w:id="13"/>
      </w:r>
      <w:bookmarkEnd w:id="12"/>
    </w:p>
    <w:p w14:paraId="0A098A03" w14:textId="77777777" w:rsidR="00C828FF" w:rsidRDefault="00C828FF" w:rsidP="00C828FF">
      <w:r>
        <w:t xml:space="preserve">There are a few requirements for stakeholders: </w:t>
      </w:r>
    </w:p>
    <w:p w14:paraId="2B0041D3" w14:textId="77777777" w:rsidR="00C828FF" w:rsidRDefault="00C828FF" w:rsidP="00C828FF">
      <w:pPr>
        <w:pStyle w:val="ListParagraph"/>
        <w:numPr>
          <w:ilvl w:val="0"/>
          <w:numId w:val="5"/>
        </w:numPr>
      </w:pPr>
      <w:r>
        <w:t>The stakeholder must have a quantity of books / barcode identified items that can be borrowed or used for a length of time.</w:t>
      </w:r>
    </w:p>
    <w:p w14:paraId="43E9FFFD" w14:textId="77777777" w:rsidR="00C828FF" w:rsidRDefault="00C828FF" w:rsidP="00C828FF">
      <w:pPr>
        <w:pStyle w:val="ListParagraph"/>
        <w:numPr>
          <w:ilvl w:val="0"/>
          <w:numId w:val="5"/>
        </w:numPr>
      </w:pPr>
      <w:r>
        <w:t>The stakeholder must allow the use of computers, including use of a barcode scanner</w:t>
      </w:r>
    </w:p>
    <w:p w14:paraId="030E5991" w14:textId="77777777" w:rsidR="00C828FF" w:rsidRDefault="00C828FF" w:rsidP="00C828FF">
      <w:pPr>
        <w:pStyle w:val="ListParagraph"/>
        <w:numPr>
          <w:ilvl w:val="0"/>
          <w:numId w:val="5"/>
        </w:numPr>
      </w:pPr>
      <w:r>
        <w:t>All items must be uniquely identifiable.</w:t>
      </w:r>
    </w:p>
    <w:p w14:paraId="588EBC2F" w14:textId="77777777" w:rsidR="00C828FF" w:rsidRDefault="00C828FF" w:rsidP="00C828FF">
      <w:r>
        <w:t>This system could be used in a variety of settings, but my stakeholders are my school, the librarian, and students and staff who use the library.</w:t>
      </w:r>
    </w:p>
    <w:p w14:paraId="76D62CDE" w14:textId="77777777" w:rsidR="00C828FF" w:rsidRDefault="00C828FF" w:rsidP="00C828FF">
      <w:r>
        <w:t xml:space="preserve">Students require a system that is quick and easy to use, which will prevent queues and lateness to lessons when signing books in and out. And which can remind them when a book is due, as they are renowned for being unreliable and unorganised. For the staff, the biggest requirement is automation of signing in and out books, as this will free up their time to do other things. </w:t>
      </w:r>
    </w:p>
    <w:p w14:paraId="35CFC39B" w14:textId="40F99F76" w:rsidR="00AD5774" w:rsidRDefault="00AD5774" w:rsidP="00AD5774">
      <w:pPr>
        <w:pStyle w:val="Heading2"/>
      </w:pPr>
      <w:bookmarkStart w:id="14" w:name="_Toc62477517"/>
      <w:r>
        <w:t>Proposed solution</w:t>
      </w:r>
      <w:bookmarkEnd w:id="14"/>
    </w:p>
    <w:p w14:paraId="6CE16FA6" w14:textId="77777777" w:rsidR="003478E4" w:rsidRDefault="003478E4" w:rsidP="003478E4">
      <w:pPr>
        <w:pStyle w:val="Heading3"/>
      </w:pPr>
      <w:bookmarkStart w:id="15" w:name="_Toc62477518"/>
      <w:r>
        <w:t>Essential features</w:t>
      </w:r>
      <w:bookmarkEnd w:id="15"/>
    </w:p>
    <w:p w14:paraId="1F851A55" w14:textId="77777777" w:rsidR="003478E4" w:rsidRDefault="00A8688D" w:rsidP="003478E4">
      <w:pPr>
        <w:pStyle w:val="ListParagraph"/>
        <w:numPr>
          <w:ilvl w:val="0"/>
          <w:numId w:val="3"/>
        </w:numPr>
      </w:pPr>
      <w:sdt>
        <w:sdtPr>
          <w:tag w:val="goog_rdk_7"/>
          <w:id w:val="1973545649"/>
        </w:sdtPr>
        <w:sdtEndPr/>
        <w:sdtContent/>
      </w:sdt>
      <w:sdt>
        <w:sdtPr>
          <w:tag w:val="goog_rdk_26"/>
          <w:id w:val="-288811720"/>
        </w:sdtPr>
        <w:sdtEndPr/>
        <w:sdtContent/>
      </w:sdt>
      <w:sdt>
        <w:sdtPr>
          <w:tag w:val="goog_rdk_47"/>
          <w:id w:val="1618417576"/>
        </w:sdtPr>
        <w:sdtEndPr/>
        <w:sdtContent/>
      </w:sdt>
      <w:sdt>
        <w:sdtPr>
          <w:tag w:val="goog_rdk_68"/>
          <w:id w:val="-478311415"/>
        </w:sdtPr>
        <w:sdtEndPr/>
        <w:sdtContent/>
      </w:sdt>
      <w:sdt>
        <w:sdtPr>
          <w:tag w:val="goog_rdk_90"/>
          <w:id w:val="-1570573943"/>
        </w:sdtPr>
        <w:sdtEndPr/>
        <w:sdtContent/>
      </w:sdt>
      <w:sdt>
        <w:sdtPr>
          <w:tag w:val="goog_rdk_112"/>
          <w:id w:val="-1885859490"/>
        </w:sdtPr>
        <w:sdtEndPr/>
        <w:sdtContent/>
      </w:sdt>
      <w:sdt>
        <w:sdtPr>
          <w:tag w:val="goog_rdk_135"/>
          <w:id w:val="-1743402464"/>
        </w:sdtPr>
        <w:sdtEndPr/>
        <w:sdtContent>
          <w:commentRangeStart w:id="16"/>
        </w:sdtContent>
      </w:sdt>
      <w:r w:rsidR="003478E4">
        <w:t>Barcode reader used to identify books – maximises efficiency of the system</w:t>
      </w:r>
      <w:commentRangeEnd w:id="16"/>
      <w:r w:rsidR="003478E4">
        <w:rPr>
          <w:rStyle w:val="CommentReference"/>
        </w:rPr>
        <w:commentReference w:id="16"/>
      </w:r>
    </w:p>
    <w:p w14:paraId="504FFF6D" w14:textId="77777777" w:rsidR="003478E4" w:rsidRDefault="00A8688D" w:rsidP="003478E4">
      <w:pPr>
        <w:pStyle w:val="ListParagraph"/>
        <w:numPr>
          <w:ilvl w:val="0"/>
          <w:numId w:val="3"/>
        </w:numPr>
      </w:pPr>
      <w:sdt>
        <w:sdtPr>
          <w:tag w:val="goog_rdk_4"/>
          <w:id w:val="-1156461104"/>
        </w:sdtPr>
        <w:sdtEndPr/>
        <w:sdtContent/>
      </w:sdt>
      <w:sdt>
        <w:sdtPr>
          <w:tag w:val="goog_rdk_23"/>
          <w:id w:val="76955445"/>
        </w:sdtPr>
        <w:sdtEndPr/>
        <w:sdtContent/>
      </w:sdt>
      <w:sdt>
        <w:sdtPr>
          <w:tag w:val="goog_rdk_44"/>
          <w:id w:val="589895652"/>
        </w:sdtPr>
        <w:sdtEndPr/>
        <w:sdtContent/>
      </w:sdt>
      <w:sdt>
        <w:sdtPr>
          <w:tag w:val="goog_rdk_65"/>
          <w:id w:val="-775247289"/>
        </w:sdtPr>
        <w:sdtEndPr/>
        <w:sdtContent/>
      </w:sdt>
      <w:sdt>
        <w:sdtPr>
          <w:tag w:val="goog_rdk_87"/>
          <w:id w:val="-1135175618"/>
        </w:sdtPr>
        <w:sdtEndPr/>
        <w:sdtContent/>
      </w:sdt>
      <w:sdt>
        <w:sdtPr>
          <w:tag w:val="goog_rdk_109"/>
          <w:id w:val="-364367085"/>
        </w:sdtPr>
        <w:sdtEndPr/>
        <w:sdtContent/>
      </w:sdt>
      <w:sdt>
        <w:sdtPr>
          <w:tag w:val="goog_rdk_132"/>
          <w:id w:val="-1503576993"/>
        </w:sdtPr>
        <w:sdtEndPr/>
        <w:sdtContent>
          <w:commentRangeStart w:id="17"/>
        </w:sdtContent>
      </w:sdt>
      <w:r w:rsidR="003478E4">
        <w:t>User identity confirmed securely – to create a personalised user experience and enforce access rights</w:t>
      </w:r>
    </w:p>
    <w:p w14:paraId="2806DC8E" w14:textId="77777777" w:rsidR="003478E4" w:rsidRDefault="003478E4" w:rsidP="003478E4">
      <w:pPr>
        <w:pStyle w:val="ListParagraph"/>
        <w:numPr>
          <w:ilvl w:val="0"/>
          <w:numId w:val="3"/>
        </w:numPr>
      </w:pPr>
      <w:r>
        <w:t>Users can sign in and out books – fulfils the purpose of the system</w:t>
      </w:r>
    </w:p>
    <w:p w14:paraId="2A47F2E7" w14:textId="77777777" w:rsidR="003478E4" w:rsidRDefault="003478E4" w:rsidP="003478E4">
      <w:pPr>
        <w:pStyle w:val="ListParagraph"/>
        <w:numPr>
          <w:ilvl w:val="0"/>
          <w:numId w:val="3"/>
        </w:numPr>
      </w:pPr>
      <w:r>
        <w:t>Users reminded of due dates – reduces teachers chasing students for overdue books and library becoming depleted</w:t>
      </w:r>
    </w:p>
    <w:p w14:paraId="253E4E0E" w14:textId="77777777" w:rsidR="003478E4" w:rsidRDefault="003478E4" w:rsidP="003478E4">
      <w:pPr>
        <w:pStyle w:val="ListParagraph"/>
        <w:numPr>
          <w:ilvl w:val="0"/>
          <w:numId w:val="3"/>
        </w:numPr>
      </w:pPr>
      <w:r>
        <w:t>Books catalogued and uniquely identifiable – so signing in and out is meaningful</w:t>
      </w:r>
    </w:p>
    <w:p w14:paraId="62452329" w14:textId="77777777" w:rsidR="003478E4" w:rsidRDefault="003478E4" w:rsidP="003478E4">
      <w:pPr>
        <w:pStyle w:val="ListParagraph"/>
        <w:numPr>
          <w:ilvl w:val="0"/>
          <w:numId w:val="3"/>
        </w:numPr>
      </w:pPr>
      <w:r>
        <w:t>Staff able to monitor and view student and book information</w:t>
      </w:r>
      <w:commentRangeEnd w:id="17"/>
      <w:r>
        <w:rPr>
          <w:rStyle w:val="CommentReference"/>
        </w:rPr>
        <w:commentReference w:id="17"/>
      </w:r>
      <w:r>
        <w:t xml:space="preserve"> – required by admins</w:t>
      </w:r>
    </w:p>
    <w:p w14:paraId="1162BEF4" w14:textId="77777777" w:rsidR="003478E4" w:rsidRDefault="003478E4" w:rsidP="003478E4">
      <w:pPr>
        <w:pStyle w:val="ListParagraph"/>
        <w:numPr>
          <w:ilvl w:val="0"/>
          <w:numId w:val="3"/>
        </w:numPr>
      </w:pPr>
      <w:r>
        <w:t>Log of books taken out by specific users stored – required to complete the preceding point.</w:t>
      </w:r>
    </w:p>
    <w:p w14:paraId="14444F11" w14:textId="77777777" w:rsidR="003478E4" w:rsidRDefault="003478E4" w:rsidP="003478E4">
      <w:pPr>
        <w:pStyle w:val="ListParagraph"/>
        <w:numPr>
          <w:ilvl w:val="0"/>
          <w:numId w:val="3"/>
        </w:numPr>
      </w:pPr>
      <w:r>
        <w:t>Use of the system is quick – doesn’t cause other issues within school (lateness due to use of the system)</w:t>
      </w:r>
    </w:p>
    <w:p w14:paraId="1B99EA0A" w14:textId="77777777" w:rsidR="003478E4" w:rsidRDefault="003478E4" w:rsidP="003478E4">
      <w:pPr>
        <w:pStyle w:val="ListParagraph"/>
        <w:numPr>
          <w:ilvl w:val="0"/>
          <w:numId w:val="3"/>
        </w:numPr>
      </w:pPr>
      <w:r>
        <w:t>The system can be operated by students without teacher supervision – requested in interviews</w:t>
      </w:r>
    </w:p>
    <w:p w14:paraId="7AB43136" w14:textId="77777777" w:rsidR="003478E4" w:rsidRDefault="003478E4" w:rsidP="003478E4">
      <w:pPr>
        <w:pStyle w:val="ListParagraph"/>
        <w:numPr>
          <w:ilvl w:val="0"/>
          <w:numId w:val="3"/>
        </w:numPr>
      </w:pPr>
      <w:r>
        <w:t>System provides additional information on books – requested in interviews</w:t>
      </w:r>
    </w:p>
    <w:p w14:paraId="6DD0CB91" w14:textId="77777777" w:rsidR="003478E4" w:rsidRDefault="003478E4" w:rsidP="003478E4">
      <w:pPr>
        <w:pStyle w:val="ListParagraph"/>
        <w:numPr>
          <w:ilvl w:val="0"/>
          <w:numId w:val="3"/>
        </w:numPr>
      </w:pPr>
      <w:r>
        <w:t>System can recommend books to students – requested in interviews</w:t>
      </w:r>
    </w:p>
    <w:p w14:paraId="7E1E69B1" w14:textId="77777777" w:rsidR="003478E4" w:rsidRDefault="003478E4" w:rsidP="003478E4">
      <w:pPr>
        <w:pStyle w:val="ListParagraph"/>
        <w:numPr>
          <w:ilvl w:val="0"/>
          <w:numId w:val="3"/>
        </w:numPr>
      </w:pPr>
      <w:r>
        <w:t>Admins can create custom reports – requested in interviews</w:t>
      </w:r>
    </w:p>
    <w:p w14:paraId="6FC99A6B" w14:textId="77777777" w:rsidR="003478E4" w:rsidRDefault="003478E4" w:rsidP="003478E4">
      <w:pPr>
        <w:pStyle w:val="ListParagraph"/>
        <w:numPr>
          <w:ilvl w:val="0"/>
          <w:numId w:val="3"/>
        </w:numPr>
      </w:pPr>
      <w:r>
        <w:t>System reports any worrying activity to safeguarding – requested in interviews</w:t>
      </w:r>
    </w:p>
    <w:p w14:paraId="2435E319" w14:textId="77777777" w:rsidR="003478E4" w:rsidRDefault="003478E4" w:rsidP="003478E4">
      <w:pPr>
        <w:pStyle w:val="ListParagraph"/>
        <w:numPr>
          <w:ilvl w:val="0"/>
          <w:numId w:val="3"/>
        </w:numPr>
      </w:pPr>
      <w:r>
        <w:t>Interface is simple and intuitive to use – from similar solutions</w:t>
      </w:r>
    </w:p>
    <w:p w14:paraId="42560309" w14:textId="77777777" w:rsidR="003478E4" w:rsidRDefault="003478E4" w:rsidP="003478E4">
      <w:pPr>
        <w:pStyle w:val="ListParagraph"/>
        <w:numPr>
          <w:ilvl w:val="0"/>
          <w:numId w:val="3"/>
        </w:numPr>
      </w:pPr>
      <w:r>
        <w:t>Split interface for students and admins – from similar solutions</w:t>
      </w:r>
    </w:p>
    <w:p w14:paraId="4736CFF4" w14:textId="77777777" w:rsidR="003478E4" w:rsidRDefault="003478E4" w:rsidP="003478E4">
      <w:pPr>
        <w:pStyle w:val="Heading3"/>
        <w:tabs>
          <w:tab w:val="left" w:pos="1815"/>
        </w:tabs>
      </w:pPr>
      <w:bookmarkStart w:id="18" w:name="_Toc62477519"/>
      <w:r>
        <w:t>Limitations</w:t>
      </w:r>
      <w:bookmarkEnd w:id="18"/>
      <w:r>
        <w:tab/>
      </w:r>
    </w:p>
    <w:p w14:paraId="1CD49FA8" w14:textId="77777777" w:rsidR="003478E4" w:rsidRDefault="00A8688D" w:rsidP="003478E4">
      <w:hyperlink r:id="rId18" w:history="1">
        <w:r w:rsidR="003478E4">
          <w:rPr>
            <w:rStyle w:val="Hyperlink"/>
          </w:rPr>
          <w:t>https://www.gov.uk/service-manual/helping-people-to-use-your-service/understanding-wcag</w:t>
        </w:r>
      </w:hyperlink>
    </w:p>
    <w:p w14:paraId="23FDA59B" w14:textId="46E09F5B" w:rsidR="003478E4" w:rsidRDefault="003478E4" w:rsidP="003478E4">
      <w:r>
        <w:t>The program will require users to read and respond to text displayed on screen, therefore I will use high contrast colour schemes and easy to read fonts. Also, data is to be entered via a keyboard and mouse, therefore this may be challenging for people with limited mobility in their hands. I will ensure that the program can be navigated without a mouse. And that assistive technologies work effectively with the system. Overall, I will try to follow the guidelines set out in the web content accessibility guidelines</w:t>
      </w:r>
      <w:commentRangeStart w:id="19"/>
      <w:commentRangeEnd w:id="19"/>
      <w:r>
        <w:rPr>
          <w:rStyle w:val="CommentReference"/>
        </w:rPr>
        <w:commentReference w:id="19"/>
      </w:r>
      <w:sdt>
        <w:sdtPr>
          <w:id w:val="-1212572998"/>
          <w:citation/>
        </w:sdtPr>
        <w:sdtEndPr/>
        <w:sdtContent>
          <w:r w:rsidR="00476FB0">
            <w:fldChar w:fldCharType="begin"/>
          </w:r>
          <w:r w:rsidR="00476FB0">
            <w:rPr>
              <w:b/>
              <w:bCs/>
              <w:noProof/>
            </w:rPr>
            <w:instrText xml:space="preserve"> CITATION W3C18 \l 2057 </w:instrText>
          </w:r>
          <w:r w:rsidR="00476FB0">
            <w:fldChar w:fldCharType="separate"/>
          </w:r>
          <w:r w:rsidR="007908CB">
            <w:rPr>
              <w:b/>
              <w:bCs/>
              <w:noProof/>
            </w:rPr>
            <w:t xml:space="preserve"> </w:t>
          </w:r>
          <w:r w:rsidR="007908CB" w:rsidRPr="007908CB">
            <w:rPr>
              <w:noProof/>
            </w:rPr>
            <w:t>(W3C, 2018)</w:t>
          </w:r>
          <w:r w:rsidR="00476FB0">
            <w:fldChar w:fldCharType="end"/>
          </w:r>
        </w:sdtContent>
      </w:sdt>
      <w:r w:rsidR="00CD0A52">
        <w:rPr>
          <w:b/>
          <w:bCs/>
          <w:noProof/>
          <w:lang w:val="en-US"/>
        </w:rPr>
        <w:t>.</w:t>
      </w:r>
      <w:r>
        <w:t xml:space="preserve"> </w:t>
      </w:r>
      <w:sdt>
        <w:sdtPr>
          <w:tag w:val="goog_rdk_14"/>
          <w:id w:val="203381329"/>
        </w:sdtPr>
        <w:sdtEndPr/>
        <w:sdtContent/>
      </w:sdt>
      <w:sdt>
        <w:sdtPr>
          <w:tag w:val="goog_rdk_33"/>
          <w:id w:val="1034998454"/>
        </w:sdtPr>
        <w:sdtEndPr/>
        <w:sdtContent/>
      </w:sdt>
      <w:sdt>
        <w:sdtPr>
          <w:tag w:val="goog_rdk_54"/>
          <w:id w:val="-432206936"/>
        </w:sdtPr>
        <w:sdtEndPr/>
        <w:sdtContent/>
      </w:sdt>
      <w:sdt>
        <w:sdtPr>
          <w:tag w:val="goog_rdk_76"/>
          <w:id w:val="1742750886"/>
        </w:sdtPr>
        <w:sdtEndPr/>
        <w:sdtContent/>
      </w:sdt>
      <w:sdt>
        <w:sdtPr>
          <w:tag w:val="goog_rdk_98"/>
          <w:id w:val="-130104787"/>
        </w:sdtPr>
        <w:sdtEndPr/>
        <w:sdtContent/>
      </w:sdt>
      <w:sdt>
        <w:sdtPr>
          <w:tag w:val="goog_rdk_121"/>
          <w:id w:val="-1780866911"/>
        </w:sdtPr>
        <w:sdtEndPr/>
        <w:sdtContent/>
      </w:sdt>
      <w:sdt>
        <w:sdtPr>
          <w:tag w:val="goog_rdk_145"/>
          <w:id w:val="322403092"/>
        </w:sdtPr>
        <w:sdtEndPr/>
        <w:sdtContent/>
      </w:sdt>
      <w:r>
        <w:t>to the best of my abilities, however if the system is unusable for any reason the librarian will be able to assist the user.</w:t>
      </w:r>
    </w:p>
    <w:p w14:paraId="43674C28" w14:textId="2A07A82A" w:rsidR="003478E4" w:rsidRPr="003478E4" w:rsidRDefault="00A8688D" w:rsidP="003478E4">
      <w:sdt>
        <w:sdtPr>
          <w:tag w:val="goog_rdk_11"/>
          <w:id w:val="303889766"/>
        </w:sdtPr>
        <w:sdtEndPr/>
        <w:sdtContent/>
      </w:sdt>
      <w:sdt>
        <w:sdtPr>
          <w:tag w:val="goog_rdk_30"/>
          <w:id w:val="-1698069740"/>
        </w:sdtPr>
        <w:sdtEndPr/>
        <w:sdtContent/>
      </w:sdt>
      <w:sdt>
        <w:sdtPr>
          <w:tag w:val="goog_rdk_51"/>
          <w:id w:val="36944652"/>
        </w:sdtPr>
        <w:sdtEndPr/>
        <w:sdtContent/>
      </w:sdt>
      <w:sdt>
        <w:sdtPr>
          <w:tag w:val="goog_rdk_73"/>
          <w:id w:val="596379384"/>
        </w:sdtPr>
        <w:sdtEndPr/>
        <w:sdtContent/>
      </w:sdt>
      <w:sdt>
        <w:sdtPr>
          <w:tag w:val="goog_rdk_95"/>
          <w:id w:val="-1614364369"/>
        </w:sdtPr>
        <w:sdtEndPr/>
        <w:sdtContent/>
      </w:sdt>
      <w:sdt>
        <w:sdtPr>
          <w:tag w:val="goog_rdk_117"/>
          <w:id w:val="-1762440351"/>
        </w:sdtPr>
        <w:sdtEndPr/>
        <w:sdtContent/>
      </w:sdt>
      <w:sdt>
        <w:sdtPr>
          <w:tag w:val="goog_rdk_140"/>
          <w:id w:val="348766072"/>
        </w:sdtPr>
        <w:sdtEndPr/>
        <w:sdtContent>
          <w:commentRangeStart w:id="20"/>
        </w:sdtContent>
      </w:sdt>
      <w:r w:rsidR="003478E4">
        <w:t>There are also technical limitations to the system, as the information will be stored in a database, it will be reliant on the network being functional and online.</w:t>
      </w:r>
      <w:commentRangeEnd w:id="20"/>
      <w:r w:rsidR="003478E4">
        <w:rPr>
          <w:rStyle w:val="CommentReference"/>
        </w:rPr>
        <w:commentReference w:id="20"/>
      </w:r>
      <w:r w:rsidR="003478E4">
        <w:t xml:space="preserve"> The system would also require specialist hardware to uniquely identify books using, for example, a barcode scanner. However, if this was to break the system may be unusable, unless a manual entry system is created. </w:t>
      </w:r>
    </w:p>
    <w:p w14:paraId="401CE76C" w14:textId="2987EB03" w:rsidR="00D477E4" w:rsidRDefault="00DE304B" w:rsidP="00DE304B">
      <w:pPr>
        <w:pStyle w:val="Heading3"/>
      </w:pPr>
      <w:bookmarkStart w:id="21" w:name="_Toc62477520"/>
      <w:r>
        <w:t>Requirements</w:t>
      </w:r>
      <w:bookmarkEnd w:id="21"/>
    </w:p>
    <w:p w14:paraId="2B6990E3" w14:textId="4CDB8E7A" w:rsidR="00A15E87" w:rsidRDefault="006B747C" w:rsidP="006B747C">
      <w:r>
        <w:t xml:space="preserve">The system will be written in C#, </w:t>
      </w:r>
      <w:r w:rsidR="00406177">
        <w:t>as it is strongly typed and so reduces the likelihood of unpredictable errors at runtime. I will use</w:t>
      </w:r>
      <w:r>
        <w:t xml:space="preserve"> the visual studio IDE and .NET core framework. The earliest </w:t>
      </w:r>
      <w:r w:rsidR="000E66C8">
        <w:t>compatible</w:t>
      </w:r>
      <w:r>
        <w:t xml:space="preserve"> OS is windows 7 SP1, however this is no longer supported so I would recommend running the software on windows 10. </w:t>
      </w:r>
      <w:r w:rsidR="00A15E87">
        <w:t>Visual studio also recommends using a 1.8 Ghz processor ideally quad-core and having a minimum 2GB of RAM</w:t>
      </w:r>
      <w:r w:rsidR="00D047D1">
        <w:t>,</w:t>
      </w:r>
      <w:r w:rsidR="00786598" w:rsidRPr="00786598">
        <w:t xml:space="preserve"> </w:t>
      </w:r>
      <w:sdt>
        <w:sdtPr>
          <w:id w:val="1219545616"/>
          <w:citation/>
        </w:sdtPr>
        <w:sdtEndPr/>
        <w:sdtContent>
          <w:r w:rsidR="001A2D75">
            <w:fldChar w:fldCharType="begin"/>
          </w:r>
          <w:r w:rsidR="001A2D75">
            <w:instrText xml:space="preserve"> CITATION Mic191 \l 2057 </w:instrText>
          </w:r>
          <w:r w:rsidR="001A2D75">
            <w:fldChar w:fldCharType="separate"/>
          </w:r>
          <w:r w:rsidR="007908CB" w:rsidRPr="007908CB">
            <w:rPr>
              <w:noProof/>
            </w:rPr>
            <w:t>(Microsoft, 2019)</w:t>
          </w:r>
          <w:r w:rsidR="001A2D75">
            <w:fldChar w:fldCharType="end"/>
          </w:r>
        </w:sdtContent>
      </w:sdt>
      <w:r w:rsidR="00786598">
        <w:rPr>
          <w:rFonts w:ascii="Arial" w:hAnsi="Arial" w:cs="Arial"/>
          <w:color w:val="000000"/>
          <w:sz w:val="20"/>
          <w:szCs w:val="20"/>
          <w:shd w:val="clear" w:color="auto" w:fill="FFFFFF"/>
        </w:rPr>
        <w:t xml:space="preserve"> </w:t>
      </w:r>
      <w:r w:rsidR="00D047D1">
        <w:t>to ensure it runs efficiently</w:t>
      </w:r>
      <w:sdt>
        <w:sdtPr>
          <w:tag w:val="goog_rdk_12"/>
          <w:id w:val="-228303896"/>
        </w:sdtPr>
        <w:sdtEndPr/>
        <w:sdtContent/>
      </w:sdt>
      <w:sdt>
        <w:sdtPr>
          <w:tag w:val="goog_rdk_31"/>
          <w:id w:val="410131323"/>
        </w:sdtPr>
        <w:sdtEndPr/>
        <w:sdtContent/>
      </w:sdt>
      <w:sdt>
        <w:sdtPr>
          <w:tag w:val="goog_rdk_52"/>
          <w:id w:val="2077465606"/>
        </w:sdtPr>
        <w:sdtEndPr/>
        <w:sdtContent/>
      </w:sdt>
      <w:sdt>
        <w:sdtPr>
          <w:tag w:val="goog_rdk_74"/>
          <w:id w:val="-268474070"/>
        </w:sdtPr>
        <w:sdtEndPr/>
        <w:sdtContent/>
      </w:sdt>
      <w:sdt>
        <w:sdtPr>
          <w:tag w:val="goog_rdk_96"/>
          <w:id w:val="-1074350718"/>
        </w:sdtPr>
        <w:sdtEndPr/>
        <w:sdtContent/>
      </w:sdt>
      <w:sdt>
        <w:sdtPr>
          <w:tag w:val="goog_rdk_119"/>
          <w:id w:val="-1594163860"/>
        </w:sdtPr>
        <w:sdtEndPr/>
        <w:sdtContent/>
      </w:sdt>
      <w:sdt>
        <w:sdtPr>
          <w:tag w:val="goog_rdk_142"/>
          <w:id w:val="-1881850479"/>
        </w:sdtPr>
        <w:sdtEndPr/>
        <w:sdtContent>
          <w:commentRangeStart w:id="22"/>
        </w:sdtContent>
      </w:sdt>
      <w:r w:rsidR="00A15E87">
        <w:t xml:space="preserve">. </w:t>
      </w:r>
      <w:r w:rsidR="00740336">
        <w:t xml:space="preserve">A barcode reader, mouse, </w:t>
      </w:r>
      <w:r w:rsidR="00ED4FA8">
        <w:t>keyboard,</w:t>
      </w:r>
      <w:r w:rsidR="00740336">
        <w:t xml:space="preserve"> and monitor </w:t>
      </w:r>
      <w:r w:rsidR="007C370C">
        <w:t>are</w:t>
      </w:r>
      <w:r w:rsidR="00740336">
        <w:t xml:space="preserve"> required for input and output of information.</w:t>
      </w:r>
      <w:commentRangeEnd w:id="22"/>
      <w:r>
        <w:rPr>
          <w:rStyle w:val="CommentReference"/>
        </w:rPr>
        <w:commentReference w:id="22"/>
      </w:r>
      <w:r w:rsidR="00740336">
        <w:t xml:space="preserve"> </w:t>
      </w:r>
    </w:p>
    <w:p w14:paraId="4333AA0C" w14:textId="629C18F7" w:rsidR="00427BA8" w:rsidRDefault="00740336" w:rsidP="00427BA8">
      <w:pPr>
        <w:pStyle w:val="Heading3"/>
      </w:pPr>
      <w:bookmarkStart w:id="23" w:name="_Toc62477521"/>
      <w:r>
        <w:t xml:space="preserve">Success </w:t>
      </w:r>
      <w:sdt>
        <w:sdtPr>
          <w:tag w:val="goog_rdk_143"/>
          <w:id w:val="951282779"/>
        </w:sdtPr>
        <w:sdtEndPr/>
        <w:sdtContent>
          <w:commentRangeStart w:id="24"/>
        </w:sdtContent>
      </w:sdt>
      <w:r>
        <w:t>criteria</w:t>
      </w:r>
      <w:commentRangeEnd w:id="24"/>
      <w:r>
        <w:rPr>
          <w:rStyle w:val="CommentReference"/>
        </w:rPr>
        <w:commentReference w:id="24"/>
      </w:r>
      <w:bookmarkEnd w:id="23"/>
    </w:p>
    <w:tbl>
      <w:tblPr>
        <w:tblStyle w:val="TableGrid"/>
        <w:tblW w:w="9067" w:type="dxa"/>
        <w:tblLook w:val="04A0" w:firstRow="1" w:lastRow="0" w:firstColumn="1" w:lastColumn="0" w:noHBand="0" w:noVBand="1"/>
      </w:tblPr>
      <w:tblGrid>
        <w:gridCol w:w="3397"/>
        <w:gridCol w:w="5670"/>
      </w:tblGrid>
      <w:tr w:rsidR="00390FF4" w14:paraId="5957BC2B" w14:textId="77777777" w:rsidTr="00390FF4">
        <w:tc>
          <w:tcPr>
            <w:tcW w:w="3397" w:type="dxa"/>
          </w:tcPr>
          <w:p w14:paraId="513AFD7D" w14:textId="374E758A" w:rsidR="00390FF4" w:rsidRDefault="00390FF4" w:rsidP="006D4E15">
            <w:r>
              <w:t>Criteria</w:t>
            </w:r>
          </w:p>
        </w:tc>
        <w:tc>
          <w:tcPr>
            <w:tcW w:w="5670" w:type="dxa"/>
          </w:tcPr>
          <w:p w14:paraId="5F1B9793" w14:textId="7980ADDA" w:rsidR="00390FF4" w:rsidRDefault="00390FF4" w:rsidP="006D4E15">
            <w:r>
              <w:t>Evidence required</w:t>
            </w:r>
          </w:p>
        </w:tc>
      </w:tr>
      <w:tr w:rsidR="00390FF4" w14:paraId="64BC10B3" w14:textId="77777777" w:rsidTr="00390FF4">
        <w:tc>
          <w:tcPr>
            <w:tcW w:w="3397" w:type="dxa"/>
          </w:tcPr>
          <w:p w14:paraId="15DA9763" w14:textId="4D3D95F3" w:rsidR="00390FF4" w:rsidRDefault="00390FF4" w:rsidP="006D4E15">
            <w:r>
              <w:t>Username and password to confirm user identity</w:t>
            </w:r>
          </w:p>
        </w:tc>
        <w:tc>
          <w:tcPr>
            <w:tcW w:w="5670" w:type="dxa"/>
          </w:tcPr>
          <w:p w14:paraId="7DEE7BAA" w14:textId="5BC3E322" w:rsidR="00390FF4" w:rsidRDefault="00843E82" w:rsidP="006D4E15">
            <w:r>
              <w:t>Screenshot before and after entering these details</w:t>
            </w:r>
          </w:p>
        </w:tc>
      </w:tr>
      <w:tr w:rsidR="00390FF4" w14:paraId="6F8C5729" w14:textId="77777777" w:rsidTr="00390FF4">
        <w:tc>
          <w:tcPr>
            <w:tcW w:w="3397" w:type="dxa"/>
          </w:tcPr>
          <w:p w14:paraId="1DD998AB" w14:textId="438D67D7" w:rsidR="00390FF4" w:rsidRDefault="00390FF4" w:rsidP="006D4E15">
            <w:r>
              <w:t>Register screen where user can enter their own details</w:t>
            </w:r>
          </w:p>
        </w:tc>
        <w:tc>
          <w:tcPr>
            <w:tcW w:w="5670" w:type="dxa"/>
          </w:tcPr>
          <w:p w14:paraId="3FC29257" w14:textId="784C00BA" w:rsidR="00390FF4" w:rsidRDefault="00843E82" w:rsidP="006D4E15">
            <w:r>
              <w:t>Screenshot of register screen</w:t>
            </w:r>
          </w:p>
        </w:tc>
      </w:tr>
      <w:tr w:rsidR="00390FF4" w14:paraId="0B973BBE" w14:textId="77777777" w:rsidTr="00390FF4">
        <w:tc>
          <w:tcPr>
            <w:tcW w:w="3397" w:type="dxa"/>
          </w:tcPr>
          <w:p w14:paraId="75F8AFD6" w14:textId="101EC911" w:rsidR="00390FF4" w:rsidRDefault="00390FF4" w:rsidP="006D4E15">
            <w:r>
              <w:t>Screen where admins (and only admins) can add books to the library</w:t>
            </w:r>
          </w:p>
        </w:tc>
        <w:tc>
          <w:tcPr>
            <w:tcW w:w="5670" w:type="dxa"/>
          </w:tcPr>
          <w:p w14:paraId="607E8CF7" w14:textId="1015C9FC" w:rsidR="00390FF4" w:rsidRDefault="00843E82" w:rsidP="006D4E15">
            <w:r>
              <w:t xml:space="preserve">Screenshot of admin area and student area </w:t>
            </w:r>
          </w:p>
        </w:tc>
      </w:tr>
      <w:tr w:rsidR="00390FF4" w14:paraId="7CFE75C3" w14:textId="77777777" w:rsidTr="00390FF4">
        <w:tc>
          <w:tcPr>
            <w:tcW w:w="3397" w:type="dxa"/>
          </w:tcPr>
          <w:p w14:paraId="43DBAD7B" w14:textId="07D5EB8A" w:rsidR="00390FF4" w:rsidRDefault="005E2624" w:rsidP="006D4E15">
            <w:r>
              <w:t>Usable barcode scanner</w:t>
            </w:r>
          </w:p>
        </w:tc>
        <w:tc>
          <w:tcPr>
            <w:tcW w:w="5670" w:type="dxa"/>
          </w:tcPr>
          <w:p w14:paraId="5D9B3022" w14:textId="2F9D1769" w:rsidR="00390FF4" w:rsidRDefault="00843E82" w:rsidP="000E66C8">
            <w:r>
              <w:t>Screenshot before and after barcode used to enter information</w:t>
            </w:r>
          </w:p>
        </w:tc>
      </w:tr>
      <w:tr w:rsidR="00390FF4" w14:paraId="3CE8F658" w14:textId="77777777" w:rsidTr="00390FF4">
        <w:tc>
          <w:tcPr>
            <w:tcW w:w="3397" w:type="dxa"/>
          </w:tcPr>
          <w:p w14:paraId="48F8AAC2" w14:textId="0EA31670" w:rsidR="00390FF4" w:rsidRDefault="005E2624" w:rsidP="006D4E15">
            <w:r>
              <w:t>All areas can be navigated easily with a screen reader</w:t>
            </w:r>
          </w:p>
        </w:tc>
        <w:tc>
          <w:tcPr>
            <w:tcW w:w="5670" w:type="dxa"/>
          </w:tcPr>
          <w:p w14:paraId="06BBA421" w14:textId="7189D8C7" w:rsidR="00390FF4" w:rsidRDefault="00843E82" w:rsidP="006D4E15">
            <w:r>
              <w:t>Tests run with screen reader</w:t>
            </w:r>
          </w:p>
        </w:tc>
      </w:tr>
      <w:tr w:rsidR="00390FF4" w14:paraId="0AD7C927" w14:textId="77777777" w:rsidTr="00390FF4">
        <w:tc>
          <w:tcPr>
            <w:tcW w:w="3397" w:type="dxa"/>
          </w:tcPr>
          <w:p w14:paraId="503F4F9B" w14:textId="627A5E3C" w:rsidR="00390FF4" w:rsidRDefault="00125D6E" w:rsidP="006D4E15">
            <w:r>
              <w:t>Screen where students can sign books in and out</w:t>
            </w:r>
          </w:p>
        </w:tc>
        <w:tc>
          <w:tcPr>
            <w:tcW w:w="5670" w:type="dxa"/>
          </w:tcPr>
          <w:p w14:paraId="27DDCBA5" w14:textId="522CDFC2" w:rsidR="00390FF4" w:rsidRDefault="00843E82" w:rsidP="006D4E15">
            <w:r>
              <w:t>Screenshot of admin area</w:t>
            </w:r>
          </w:p>
        </w:tc>
      </w:tr>
      <w:tr w:rsidR="00390FF4" w14:paraId="0A8DEF72" w14:textId="77777777" w:rsidTr="00390FF4">
        <w:tc>
          <w:tcPr>
            <w:tcW w:w="3397" w:type="dxa"/>
          </w:tcPr>
          <w:p w14:paraId="134C9B84" w14:textId="4BAE46B8" w:rsidR="00390FF4" w:rsidRDefault="00125D6E" w:rsidP="006D4E15">
            <w:r>
              <w:t>Email sent to students 2 days before a book is due</w:t>
            </w:r>
          </w:p>
        </w:tc>
        <w:tc>
          <w:tcPr>
            <w:tcW w:w="5670" w:type="dxa"/>
          </w:tcPr>
          <w:p w14:paraId="7CF6BFDA" w14:textId="1A02E726" w:rsidR="00390FF4" w:rsidRDefault="00843E82" w:rsidP="006D4E15">
            <w:r>
              <w:t>Screenshot of email received by a student account</w:t>
            </w:r>
          </w:p>
        </w:tc>
      </w:tr>
      <w:tr w:rsidR="00390FF4" w14:paraId="167933F0" w14:textId="77777777" w:rsidTr="00390FF4">
        <w:tc>
          <w:tcPr>
            <w:tcW w:w="3397" w:type="dxa"/>
          </w:tcPr>
          <w:p w14:paraId="560061A9" w14:textId="57375E3A" w:rsidR="00390FF4" w:rsidRDefault="00125D6E" w:rsidP="006D4E15">
            <w:r>
              <w:t>Screen for creating reports</w:t>
            </w:r>
          </w:p>
        </w:tc>
        <w:tc>
          <w:tcPr>
            <w:tcW w:w="5670" w:type="dxa"/>
          </w:tcPr>
          <w:p w14:paraId="67AF844E" w14:textId="0CC286F5" w:rsidR="00390FF4" w:rsidRDefault="00843E82" w:rsidP="006D4E15">
            <w:r>
              <w:t>Screenshot of this</w:t>
            </w:r>
          </w:p>
        </w:tc>
      </w:tr>
      <w:tr w:rsidR="00390FF4" w14:paraId="1B8C370D" w14:textId="77777777" w:rsidTr="00390FF4">
        <w:tc>
          <w:tcPr>
            <w:tcW w:w="3397" w:type="dxa"/>
          </w:tcPr>
          <w:p w14:paraId="148886C9" w14:textId="3E269AA1" w:rsidR="00390FF4" w:rsidRDefault="00125D6E" w:rsidP="006D4E15">
            <w:r>
              <w:t>All books’, and registered users’ details stored in a database</w:t>
            </w:r>
          </w:p>
        </w:tc>
        <w:tc>
          <w:tcPr>
            <w:tcW w:w="5670" w:type="dxa"/>
          </w:tcPr>
          <w:p w14:paraId="54A78A76" w14:textId="76E68A91" w:rsidR="00390FF4" w:rsidRDefault="00843E82" w:rsidP="006D4E15">
            <w:r>
              <w:t>Screenshot of book and user tables</w:t>
            </w:r>
          </w:p>
        </w:tc>
      </w:tr>
      <w:tr w:rsidR="00390FF4" w14:paraId="21A96992" w14:textId="77777777" w:rsidTr="00390FF4">
        <w:tc>
          <w:tcPr>
            <w:tcW w:w="3397" w:type="dxa"/>
          </w:tcPr>
          <w:p w14:paraId="70589930" w14:textId="136188A8" w:rsidR="00390FF4" w:rsidRDefault="00125D6E" w:rsidP="006D4E15">
            <w:r>
              <w:t>Log of all books taken out stored in a database</w:t>
            </w:r>
          </w:p>
        </w:tc>
        <w:tc>
          <w:tcPr>
            <w:tcW w:w="5670" w:type="dxa"/>
          </w:tcPr>
          <w:p w14:paraId="11F9BFC0" w14:textId="4C035380" w:rsidR="00390FF4" w:rsidRDefault="00843E82" w:rsidP="006D4E15">
            <w:r>
              <w:t>Screenshot of returns table</w:t>
            </w:r>
          </w:p>
        </w:tc>
      </w:tr>
      <w:tr w:rsidR="00390FF4" w14:paraId="489D7072" w14:textId="77777777" w:rsidTr="00390FF4">
        <w:tc>
          <w:tcPr>
            <w:tcW w:w="3397" w:type="dxa"/>
          </w:tcPr>
          <w:p w14:paraId="28245B2B" w14:textId="7A5E5FC4" w:rsidR="00390FF4" w:rsidRDefault="00125D6E" w:rsidP="006D4E15">
            <w:r>
              <w:t>Takes less than 1 minute to take out / return a book</w:t>
            </w:r>
          </w:p>
        </w:tc>
        <w:tc>
          <w:tcPr>
            <w:tcW w:w="5670" w:type="dxa"/>
          </w:tcPr>
          <w:p w14:paraId="15CA3FCA" w14:textId="331C8F07" w:rsidR="00390FF4" w:rsidRDefault="00843E82" w:rsidP="006D4E15">
            <w:r>
              <w:t>Timed tests to determine speed</w:t>
            </w:r>
          </w:p>
        </w:tc>
      </w:tr>
      <w:tr w:rsidR="00390FF4" w14:paraId="7A5E50A7" w14:textId="77777777" w:rsidTr="00390FF4">
        <w:tc>
          <w:tcPr>
            <w:tcW w:w="3397" w:type="dxa"/>
          </w:tcPr>
          <w:p w14:paraId="3DF9A044" w14:textId="6A662069" w:rsidR="000E60B8" w:rsidRDefault="000E60B8" w:rsidP="006D4E15">
            <w:r>
              <w:t>Students have their own logins, and can use the system unsupervised</w:t>
            </w:r>
          </w:p>
        </w:tc>
        <w:tc>
          <w:tcPr>
            <w:tcW w:w="5670" w:type="dxa"/>
          </w:tcPr>
          <w:p w14:paraId="2C863303" w14:textId="018F83D0" w:rsidR="00390FF4" w:rsidRDefault="00843E82" w:rsidP="006D4E15">
            <w:r>
              <w:t>Screenshot of student area</w:t>
            </w:r>
          </w:p>
        </w:tc>
      </w:tr>
      <w:tr w:rsidR="00390FF4" w14:paraId="4EBD6C02" w14:textId="77777777" w:rsidTr="00390FF4">
        <w:tc>
          <w:tcPr>
            <w:tcW w:w="3397" w:type="dxa"/>
          </w:tcPr>
          <w:p w14:paraId="50D8B464" w14:textId="46F1A8CA" w:rsidR="00390FF4" w:rsidRDefault="000E60B8" w:rsidP="000E66C8">
            <w:r>
              <w:t>System recommends books, based on which are popular at the moment</w:t>
            </w:r>
          </w:p>
        </w:tc>
        <w:tc>
          <w:tcPr>
            <w:tcW w:w="5670" w:type="dxa"/>
          </w:tcPr>
          <w:p w14:paraId="248D372C" w14:textId="65B15FB6" w:rsidR="00390FF4" w:rsidRDefault="00843E82" w:rsidP="006D4E15">
            <w:r>
              <w:t>Screenshot of system recommendations</w:t>
            </w:r>
          </w:p>
        </w:tc>
      </w:tr>
      <w:tr w:rsidR="00390FF4" w14:paraId="12FC5799" w14:textId="77777777" w:rsidTr="00390FF4">
        <w:tc>
          <w:tcPr>
            <w:tcW w:w="3397" w:type="dxa"/>
          </w:tcPr>
          <w:p w14:paraId="3912B145" w14:textId="5763716F" w:rsidR="00390FF4" w:rsidRDefault="000E60B8" w:rsidP="006D4E15">
            <w:r>
              <w:t>Students can search for book recommendations based on genre</w:t>
            </w:r>
          </w:p>
        </w:tc>
        <w:tc>
          <w:tcPr>
            <w:tcW w:w="5670" w:type="dxa"/>
          </w:tcPr>
          <w:p w14:paraId="1D277E35" w14:textId="4E31C0AB" w:rsidR="00390FF4" w:rsidRDefault="00843E82" w:rsidP="006D4E15">
            <w:r>
              <w:t>Screenshot of search recommendations</w:t>
            </w:r>
          </w:p>
        </w:tc>
      </w:tr>
      <w:tr w:rsidR="00390FF4" w14:paraId="4E36C96A" w14:textId="77777777" w:rsidTr="00390FF4">
        <w:tc>
          <w:tcPr>
            <w:tcW w:w="3397" w:type="dxa"/>
          </w:tcPr>
          <w:p w14:paraId="23A65DDC" w14:textId="2E491212" w:rsidR="00390FF4" w:rsidRDefault="000E60B8" w:rsidP="006D4E15">
            <w:r>
              <w:t>Safeguarding emailed when a number of flagged books are taken out</w:t>
            </w:r>
          </w:p>
        </w:tc>
        <w:tc>
          <w:tcPr>
            <w:tcW w:w="5670" w:type="dxa"/>
          </w:tcPr>
          <w:p w14:paraId="406B7991" w14:textId="48B5F1FB" w:rsidR="00390FF4" w:rsidRDefault="00843E82" w:rsidP="006D4E15">
            <w:r>
              <w:t>Screenshot of email received by safeguarding</w:t>
            </w:r>
          </w:p>
        </w:tc>
      </w:tr>
      <w:tr w:rsidR="000E60B8" w14:paraId="4C370D56" w14:textId="77777777" w:rsidTr="00390FF4">
        <w:tc>
          <w:tcPr>
            <w:tcW w:w="3397" w:type="dxa"/>
          </w:tcPr>
          <w:p w14:paraId="727E8582" w14:textId="346BEDB9" w:rsidR="000E60B8" w:rsidRDefault="000E60B8" w:rsidP="006D4E15">
            <w:r>
              <w:t>Students and admins use different forms, to ensure simplicity</w:t>
            </w:r>
          </w:p>
        </w:tc>
        <w:tc>
          <w:tcPr>
            <w:tcW w:w="5670" w:type="dxa"/>
          </w:tcPr>
          <w:p w14:paraId="7AD4AE7E" w14:textId="7A1ED909" w:rsidR="000E60B8" w:rsidRDefault="00843E82" w:rsidP="006D4E15">
            <w:r>
              <w:t>Screenshots of admin and student areas</w:t>
            </w:r>
          </w:p>
        </w:tc>
      </w:tr>
    </w:tbl>
    <w:p w14:paraId="7F6E36F5" w14:textId="26AE528E" w:rsidR="00AD5774" w:rsidRDefault="000E66C8" w:rsidP="00AD5774">
      <w:pPr>
        <w:pStyle w:val="Heading1"/>
      </w:pPr>
      <w:bookmarkStart w:id="25" w:name="_Toc62477522"/>
      <w:r>
        <w:lastRenderedPageBreak/>
        <w:t>D</w:t>
      </w:r>
      <w:r w:rsidR="00AD5774">
        <w:t>esign of the solution</w:t>
      </w:r>
      <w:bookmarkEnd w:id="25"/>
    </w:p>
    <w:p w14:paraId="37A2567F" w14:textId="1C82F406" w:rsidR="00AD5774" w:rsidRDefault="00326F3E" w:rsidP="00AD5774">
      <w:pPr>
        <w:pStyle w:val="Heading2"/>
      </w:pPr>
      <w:bookmarkStart w:id="26" w:name="_Toc62477523"/>
      <w:r>
        <w:t>Structure of the solution</w:t>
      </w:r>
      <w:bookmarkEnd w:id="26"/>
    </w:p>
    <w:p w14:paraId="01009348" w14:textId="13DA29DA" w:rsidR="003340CD" w:rsidRPr="003340CD" w:rsidRDefault="003340CD" w:rsidP="003340CD">
      <w:r>
        <w:rPr>
          <w:noProof/>
        </w:rPr>
        <w:drawing>
          <wp:inline distT="0" distB="0" distL="0" distR="0" wp14:anchorId="3355D190" wp14:editId="3FA9B275">
            <wp:extent cx="4343400" cy="3314700"/>
            <wp:effectExtent l="0" t="0" r="0" b="0"/>
            <wp:docPr id="10" name="Picture 10" descr="Diagram showing relationships between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howing relationships between pages"/>
                    <pic:cNvPicPr/>
                  </pic:nvPicPr>
                  <pic:blipFill>
                    <a:blip r:embed="rId19">
                      <a:extLst>
                        <a:ext uri="{28A0092B-C50C-407E-A947-70E740481C1C}">
                          <a14:useLocalDpi xmlns:a14="http://schemas.microsoft.com/office/drawing/2010/main" val="0"/>
                        </a:ext>
                      </a:extLst>
                    </a:blip>
                    <a:stretch>
                      <a:fillRect/>
                    </a:stretch>
                  </pic:blipFill>
                  <pic:spPr>
                    <a:xfrm>
                      <a:off x="0" y="0"/>
                      <a:ext cx="4343400" cy="3314700"/>
                    </a:xfrm>
                    <a:prstGeom prst="rect">
                      <a:avLst/>
                    </a:prstGeom>
                  </pic:spPr>
                </pic:pic>
              </a:graphicData>
            </a:graphic>
          </wp:inline>
        </w:drawing>
      </w:r>
    </w:p>
    <w:p w14:paraId="61B153C0" w14:textId="1108629A" w:rsidR="00C4719C" w:rsidRDefault="003340CD" w:rsidP="003340CD">
      <w:pPr>
        <w:rPr>
          <w:b/>
          <w:bCs/>
        </w:rPr>
      </w:pPr>
      <w:r>
        <w:rPr>
          <w:noProof/>
        </w:rPr>
        <w:drawing>
          <wp:inline distT="0" distB="0" distL="0" distR="0" wp14:anchorId="0BF3EB25" wp14:editId="7A184B29">
            <wp:extent cx="4343400" cy="30861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43400" cy="3086100"/>
                    </a:xfrm>
                    <a:prstGeom prst="rect">
                      <a:avLst/>
                    </a:prstGeom>
                    <a:ln>
                      <a:noFill/>
                    </a:ln>
                  </pic:spPr>
                </pic:pic>
              </a:graphicData>
            </a:graphic>
          </wp:inline>
        </w:drawing>
      </w:r>
    </w:p>
    <w:p w14:paraId="09BB676B" w14:textId="3DEC99D0" w:rsidR="003340CD" w:rsidRDefault="003340CD" w:rsidP="003340CD">
      <w:pPr>
        <w:rPr>
          <w:b/>
          <w:bCs/>
        </w:rPr>
      </w:pPr>
      <w:r>
        <w:rPr>
          <w:b/>
          <w:bCs/>
          <w:noProof/>
        </w:rPr>
        <w:lastRenderedPageBreak/>
        <w:drawing>
          <wp:inline distT="0" distB="0" distL="0" distR="0" wp14:anchorId="4ECF9301" wp14:editId="76E6607B">
            <wp:extent cx="4686300" cy="320040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86300" cy="3200400"/>
                    </a:xfrm>
                    <a:prstGeom prst="rect">
                      <a:avLst/>
                    </a:prstGeom>
                  </pic:spPr>
                </pic:pic>
              </a:graphicData>
            </a:graphic>
          </wp:inline>
        </w:drawing>
      </w:r>
    </w:p>
    <w:p w14:paraId="38D5892B" w14:textId="33840922" w:rsidR="00B614AE" w:rsidRPr="003340CD" w:rsidRDefault="00B614AE" w:rsidP="00B614AE">
      <w:pPr>
        <w:pStyle w:val="Heading2"/>
      </w:pPr>
      <w:bookmarkStart w:id="27" w:name="_Toc62477524"/>
      <w:r>
        <w:t>Decomposition of the problem</w:t>
      </w:r>
      <w:bookmarkEnd w:id="27"/>
    </w:p>
    <w:p w14:paraId="6F459E25" w14:textId="724A5E04" w:rsidR="0023238E" w:rsidRPr="0023238E" w:rsidRDefault="0023238E" w:rsidP="0023238E">
      <w:pPr>
        <w:pStyle w:val="ListParagraph"/>
        <w:rPr>
          <w:b/>
          <w:bCs/>
        </w:rPr>
      </w:pPr>
      <w:r>
        <w:rPr>
          <w:b/>
          <w:bCs/>
        </w:rPr>
        <w:t>First prototype</w:t>
      </w:r>
    </w:p>
    <w:p w14:paraId="5306909A" w14:textId="10DCAF32" w:rsidR="00DF5804" w:rsidRDefault="00A8688D" w:rsidP="00DF5804">
      <w:pPr>
        <w:pStyle w:val="ListParagraph"/>
        <w:numPr>
          <w:ilvl w:val="0"/>
          <w:numId w:val="4"/>
        </w:numPr>
      </w:pPr>
      <w:sdt>
        <w:sdtPr>
          <w:tag w:val="goog_rdk_0"/>
          <w:id w:val="917838841"/>
        </w:sdtPr>
        <w:sdtEndPr/>
        <w:sdtContent/>
      </w:sdt>
      <w:sdt>
        <w:sdtPr>
          <w:tag w:val="goog_rdk_19"/>
          <w:id w:val="1669678745"/>
        </w:sdtPr>
        <w:sdtEndPr/>
        <w:sdtContent/>
      </w:sdt>
      <w:sdt>
        <w:sdtPr>
          <w:tag w:val="goog_rdk_39"/>
          <w:id w:val="-1641180052"/>
        </w:sdtPr>
        <w:sdtEndPr/>
        <w:sdtContent/>
      </w:sdt>
      <w:sdt>
        <w:sdtPr>
          <w:tag w:val="goog_rdk_60"/>
          <w:id w:val="1423536053"/>
        </w:sdtPr>
        <w:sdtEndPr/>
        <w:sdtContent/>
      </w:sdt>
      <w:sdt>
        <w:sdtPr>
          <w:tag w:val="goog_rdk_82"/>
          <w:id w:val="-870302012"/>
        </w:sdtPr>
        <w:sdtEndPr/>
        <w:sdtContent/>
      </w:sdt>
      <w:sdt>
        <w:sdtPr>
          <w:tag w:val="goog_rdk_104"/>
          <w:id w:val="1087194227"/>
        </w:sdtPr>
        <w:sdtEndPr/>
        <w:sdtContent/>
      </w:sdt>
      <w:r w:rsidR="00541B05">
        <w:t>Design and create the Database, using entity frameworks</w:t>
      </w:r>
    </w:p>
    <w:p w14:paraId="2D3BCD23" w14:textId="25ADAC1D" w:rsidR="00DF5804" w:rsidRDefault="00CC0AFE" w:rsidP="00DF5804">
      <w:pPr>
        <w:pStyle w:val="ListParagraph"/>
        <w:numPr>
          <w:ilvl w:val="0"/>
          <w:numId w:val="4"/>
        </w:numPr>
      </w:pPr>
      <w:r>
        <w:t>Design</w:t>
      </w:r>
      <w:r w:rsidR="00DF5804">
        <w:t xml:space="preserve"> and </w:t>
      </w:r>
      <w:r>
        <w:t>create</w:t>
      </w:r>
      <w:r w:rsidR="00541B05">
        <w:t xml:space="preserve"> login, register, </w:t>
      </w:r>
      <w:proofErr w:type="spellStart"/>
      <w:r w:rsidR="00541B05">
        <w:t>userhome</w:t>
      </w:r>
      <w:proofErr w:type="spellEnd"/>
      <w:r w:rsidR="00541B05">
        <w:t xml:space="preserve"> and </w:t>
      </w:r>
      <w:proofErr w:type="spellStart"/>
      <w:r w:rsidR="00541B05">
        <w:t>adminhome</w:t>
      </w:r>
      <w:proofErr w:type="spellEnd"/>
      <w:r>
        <w:t xml:space="preserve"> </w:t>
      </w:r>
      <w:r w:rsidR="00DF5804">
        <w:t>forms for user interface</w:t>
      </w:r>
    </w:p>
    <w:p w14:paraId="3206C9E8" w14:textId="6DD60DD4" w:rsidR="00DF5804" w:rsidRDefault="00DF5804" w:rsidP="00DF5804">
      <w:pPr>
        <w:pStyle w:val="ListParagraph"/>
        <w:numPr>
          <w:ilvl w:val="0"/>
          <w:numId w:val="4"/>
        </w:numPr>
      </w:pPr>
      <w:r>
        <w:t>create system for entering data via barcodes</w:t>
      </w:r>
    </w:p>
    <w:p w14:paraId="47DD7B38" w14:textId="10B890B2" w:rsidR="00DF5804" w:rsidRDefault="00DF5804" w:rsidP="00DF5804">
      <w:pPr>
        <w:pStyle w:val="ListParagraph"/>
        <w:numPr>
          <w:ilvl w:val="0"/>
          <w:numId w:val="4"/>
        </w:numPr>
      </w:pPr>
      <w:r>
        <w:t>create system for entering data manually</w:t>
      </w:r>
    </w:p>
    <w:p w14:paraId="0A88AB69" w14:textId="77777777" w:rsidR="0023238E" w:rsidRDefault="0023238E" w:rsidP="0023238E">
      <w:pPr>
        <w:pStyle w:val="ListParagraph"/>
      </w:pPr>
    </w:p>
    <w:p w14:paraId="7CB67237" w14:textId="2B7AD687" w:rsidR="0023238E" w:rsidRPr="0023238E" w:rsidRDefault="0023238E" w:rsidP="0023238E">
      <w:pPr>
        <w:pStyle w:val="ListParagraph"/>
        <w:rPr>
          <w:b/>
          <w:bCs/>
        </w:rPr>
      </w:pPr>
      <w:r>
        <w:rPr>
          <w:b/>
          <w:bCs/>
        </w:rPr>
        <w:t>further prototypes and final system</w:t>
      </w:r>
    </w:p>
    <w:p w14:paraId="1407A915" w14:textId="58179C5E" w:rsidR="00CC0AFE" w:rsidRDefault="00DF5804" w:rsidP="00CC0AFE">
      <w:pPr>
        <w:pStyle w:val="ListParagraph"/>
        <w:numPr>
          <w:ilvl w:val="0"/>
          <w:numId w:val="4"/>
        </w:numPr>
      </w:pPr>
      <w:r>
        <w:t xml:space="preserve">create </w:t>
      </w:r>
      <w:r w:rsidR="00541B05">
        <w:t>service to send email when a book is nearly due</w:t>
      </w:r>
    </w:p>
    <w:p w14:paraId="5A02F7A5" w14:textId="031C54FB" w:rsidR="0023238E" w:rsidRDefault="0023238E" w:rsidP="00CC0AFE">
      <w:pPr>
        <w:pStyle w:val="ListParagraph"/>
        <w:numPr>
          <w:ilvl w:val="0"/>
          <w:numId w:val="4"/>
        </w:numPr>
      </w:pPr>
      <w:r>
        <w:t xml:space="preserve">create </w:t>
      </w:r>
      <w:r w:rsidR="00541B05">
        <w:t>custom reports</w:t>
      </w:r>
      <w:r>
        <w:t xml:space="preserve"> </w:t>
      </w:r>
      <w:r w:rsidR="00541B05">
        <w:t>forms</w:t>
      </w:r>
      <w:r>
        <w:t xml:space="preserve"> for admins</w:t>
      </w:r>
    </w:p>
    <w:p w14:paraId="380688DA" w14:textId="05F31D25" w:rsidR="0023238E" w:rsidRDefault="0023238E" w:rsidP="00CC0AFE">
      <w:pPr>
        <w:pStyle w:val="ListParagraph"/>
        <w:numPr>
          <w:ilvl w:val="0"/>
          <w:numId w:val="4"/>
        </w:numPr>
      </w:pPr>
      <w:r>
        <w:t>create student monitoring for safeguarding</w:t>
      </w:r>
    </w:p>
    <w:p w14:paraId="5AB1D39B" w14:textId="5BA68DA8" w:rsidR="0023238E" w:rsidRDefault="0023238E" w:rsidP="00CC0AFE">
      <w:pPr>
        <w:pStyle w:val="ListParagraph"/>
        <w:numPr>
          <w:ilvl w:val="0"/>
          <w:numId w:val="4"/>
        </w:numPr>
      </w:pPr>
      <w:r>
        <w:t>create recommendations system</w:t>
      </w:r>
    </w:p>
    <w:p w14:paraId="1F955D18" w14:textId="297EC1E9" w:rsidR="00B614AE" w:rsidRDefault="00B614AE" w:rsidP="00CC0AFE">
      <w:pPr>
        <w:pStyle w:val="ListParagraph"/>
        <w:numPr>
          <w:ilvl w:val="0"/>
          <w:numId w:val="4"/>
        </w:numPr>
      </w:pPr>
      <w:r>
        <w:t>create additional book information</w:t>
      </w:r>
    </w:p>
    <w:p w14:paraId="7EE1E381" w14:textId="3205922D" w:rsidR="00E30ECF" w:rsidRDefault="00E30ECF" w:rsidP="00E30ECF">
      <w:r>
        <w:t xml:space="preserve">after seeing a prototype of the system, the librarian requested that I add publication date and </w:t>
      </w:r>
      <w:proofErr w:type="spellStart"/>
      <w:r>
        <w:t>isbn</w:t>
      </w:r>
      <w:proofErr w:type="spellEnd"/>
      <w:r>
        <w:t xml:space="preserve"> numbers to the book</w:t>
      </w:r>
      <w:r w:rsidR="008A520E">
        <w:t xml:space="preserve"> table.</w:t>
      </w:r>
    </w:p>
    <w:p w14:paraId="130BED38" w14:textId="3866A8AF" w:rsidR="00AD5774" w:rsidRDefault="00326F3E" w:rsidP="00AD5774">
      <w:pPr>
        <w:pStyle w:val="Heading2"/>
      </w:pPr>
      <w:bookmarkStart w:id="28" w:name="_Toc62477525"/>
      <w:r>
        <w:t>Description of the solution</w:t>
      </w:r>
      <w:bookmarkEnd w:id="28"/>
    </w:p>
    <w:p w14:paraId="4FF2596D" w14:textId="7002C8D2" w:rsidR="00233785" w:rsidRDefault="00233785" w:rsidP="00233785">
      <w:pPr>
        <w:pStyle w:val="Heading3"/>
      </w:pPr>
      <w:bookmarkStart w:id="29" w:name="_Toc62477526"/>
      <w:r>
        <w:rPr>
          <w:noProof/>
        </w:rPr>
        <w:drawing>
          <wp:anchor distT="0" distB="0" distL="114300" distR="114300" simplePos="0" relativeHeight="251667456" behindDoc="0" locked="0" layoutInCell="1" allowOverlap="1" wp14:anchorId="07DDBA40" wp14:editId="106FAFDD">
            <wp:simplePos x="0" y="0"/>
            <wp:positionH relativeFrom="column">
              <wp:posOffset>-38100</wp:posOffset>
            </wp:positionH>
            <wp:positionV relativeFrom="paragraph">
              <wp:posOffset>248920</wp:posOffset>
            </wp:positionV>
            <wp:extent cx="2946400" cy="1657350"/>
            <wp:effectExtent l="0" t="0" r="6350"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46400" cy="1657350"/>
                    </a:xfrm>
                    <a:prstGeom prst="rect">
                      <a:avLst/>
                    </a:prstGeom>
                  </pic:spPr>
                </pic:pic>
              </a:graphicData>
            </a:graphic>
            <wp14:sizeRelH relativeFrom="margin">
              <wp14:pctWidth>0</wp14:pctWidth>
            </wp14:sizeRelH>
            <wp14:sizeRelV relativeFrom="margin">
              <wp14:pctHeight>0</wp14:pctHeight>
            </wp14:sizeRelV>
          </wp:anchor>
        </w:drawing>
      </w:r>
      <w:r>
        <w:t>Design</w:t>
      </w:r>
      <w:bookmarkEnd w:id="29"/>
    </w:p>
    <w:p w14:paraId="22F4C1E6" w14:textId="6373A98B" w:rsidR="00233785" w:rsidRDefault="00233785" w:rsidP="00233785">
      <w:r>
        <w:t>This is the login form, which is the first thing a user sees on loading the project. There are two textboxes (both labelled) for entering an email and password, and a button labelled “log in” to validate these inputs and move to the main forms. There is also a button labelled “register”, which loads a registration form where users can enter all of their details in order to create an account.</w:t>
      </w:r>
    </w:p>
    <w:p w14:paraId="0BEE6782" w14:textId="70F947D9" w:rsidR="00233785" w:rsidRDefault="002E5136" w:rsidP="00233785">
      <w:r>
        <w:rPr>
          <w:noProof/>
        </w:rPr>
        <w:lastRenderedPageBreak/>
        <w:drawing>
          <wp:anchor distT="0" distB="0" distL="114300" distR="114300" simplePos="0" relativeHeight="251668480" behindDoc="0" locked="0" layoutInCell="1" allowOverlap="1" wp14:anchorId="5D754548" wp14:editId="73790F6E">
            <wp:simplePos x="0" y="0"/>
            <wp:positionH relativeFrom="margin">
              <wp:align>left</wp:align>
            </wp:positionH>
            <wp:positionV relativeFrom="paragraph">
              <wp:posOffset>0</wp:posOffset>
            </wp:positionV>
            <wp:extent cx="3030855" cy="1704975"/>
            <wp:effectExtent l="0" t="0" r="0" b="9525"/>
            <wp:wrapSquare wrapText="bothSides"/>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30855" cy="1704975"/>
                    </a:xfrm>
                    <a:prstGeom prst="rect">
                      <a:avLst/>
                    </a:prstGeom>
                  </pic:spPr>
                </pic:pic>
              </a:graphicData>
            </a:graphic>
            <wp14:sizeRelH relativeFrom="margin">
              <wp14:pctWidth>0</wp14:pctWidth>
            </wp14:sizeRelH>
            <wp14:sizeRelV relativeFrom="margin">
              <wp14:pctHeight>0</wp14:pctHeight>
            </wp14:sizeRelV>
          </wp:anchor>
        </w:drawing>
      </w:r>
      <w:r w:rsidR="00233785">
        <w:t xml:space="preserve">This is the registration form, where there are 5 textboxes and 2 selection boxes for user input, all are labelled appropriately. The button labelled “done” then validates this </w:t>
      </w:r>
      <w:r w:rsidR="00EB55D2">
        <w:t>data and</w:t>
      </w:r>
      <w:r w:rsidR="00233785">
        <w:t xml:space="preserve"> creates an account for the user.</w:t>
      </w:r>
    </w:p>
    <w:p w14:paraId="1B8746BA" w14:textId="556FF6B2" w:rsidR="002E5136" w:rsidRDefault="002E5136" w:rsidP="00233785"/>
    <w:p w14:paraId="4357ED32" w14:textId="1B349747" w:rsidR="002E5136" w:rsidRDefault="002E5136" w:rsidP="00233785"/>
    <w:p w14:paraId="618759D1" w14:textId="2B25FB4A" w:rsidR="002E5136" w:rsidRPr="00233785" w:rsidRDefault="002E5136" w:rsidP="00233785"/>
    <w:p w14:paraId="668F2AD7" w14:textId="125F0800" w:rsidR="00233785" w:rsidRDefault="00E96291" w:rsidP="00233785">
      <w:r>
        <w:rPr>
          <w:noProof/>
        </w:rPr>
        <w:drawing>
          <wp:anchor distT="0" distB="0" distL="114300" distR="114300" simplePos="0" relativeHeight="251675648" behindDoc="0" locked="0" layoutInCell="1" allowOverlap="1" wp14:anchorId="62C29867" wp14:editId="15289531">
            <wp:simplePos x="0" y="0"/>
            <wp:positionH relativeFrom="column">
              <wp:posOffset>0</wp:posOffset>
            </wp:positionH>
            <wp:positionV relativeFrom="paragraph">
              <wp:posOffset>-2540</wp:posOffset>
            </wp:positionV>
            <wp:extent cx="3048075" cy="1714500"/>
            <wp:effectExtent l="0" t="0" r="0" b="0"/>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75" cy="1714500"/>
                    </a:xfrm>
                    <a:prstGeom prst="rect">
                      <a:avLst/>
                    </a:prstGeom>
                  </pic:spPr>
                </pic:pic>
              </a:graphicData>
            </a:graphic>
          </wp:anchor>
        </w:drawing>
      </w:r>
      <w:r w:rsidR="00233785">
        <w:t xml:space="preserve">If the User’s account is a student account, after logging in they will be directed to the </w:t>
      </w:r>
      <w:proofErr w:type="spellStart"/>
      <w:r w:rsidR="00233785">
        <w:t>userhomeform</w:t>
      </w:r>
      <w:proofErr w:type="spellEnd"/>
      <w:r w:rsidR="00233785">
        <w:t xml:space="preserve">. This is where books can be checked out and returned. There are 4 labelled textboxes, 3 of which autofill after the barcode is entered. The </w:t>
      </w:r>
      <w:proofErr w:type="spellStart"/>
      <w:r w:rsidR="00233785">
        <w:t>check out</w:t>
      </w:r>
      <w:proofErr w:type="spellEnd"/>
      <w:r w:rsidR="00233785">
        <w:t xml:space="preserve"> button then uses this input to create a </w:t>
      </w:r>
      <w:r w:rsidR="00EB55D2">
        <w:t xml:space="preserve">log of this action, and the return button updates this log as the book has been returned. The log out button returns the user to the </w:t>
      </w:r>
      <w:proofErr w:type="spellStart"/>
      <w:r w:rsidR="00EB55D2">
        <w:t>loginform</w:t>
      </w:r>
      <w:proofErr w:type="spellEnd"/>
      <w:r w:rsidR="00EB55D2">
        <w:t xml:space="preserve"> so that the system can be used by another.</w:t>
      </w:r>
    </w:p>
    <w:p w14:paraId="56140F78" w14:textId="5B2BA496" w:rsidR="00EB55D2" w:rsidRDefault="00EA4FC9">
      <w:r>
        <w:rPr>
          <w:noProof/>
        </w:rPr>
        <w:drawing>
          <wp:anchor distT="0" distB="0" distL="114300" distR="114300" simplePos="0" relativeHeight="251676672" behindDoc="0" locked="0" layoutInCell="1" allowOverlap="1" wp14:anchorId="3455F12C" wp14:editId="0F3C96BE">
            <wp:simplePos x="0" y="0"/>
            <wp:positionH relativeFrom="column">
              <wp:posOffset>0</wp:posOffset>
            </wp:positionH>
            <wp:positionV relativeFrom="paragraph">
              <wp:posOffset>-3810</wp:posOffset>
            </wp:positionV>
            <wp:extent cx="3065009" cy="1724025"/>
            <wp:effectExtent l="0" t="0" r="254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5009" cy="1724025"/>
                    </a:xfrm>
                    <a:prstGeom prst="rect">
                      <a:avLst/>
                    </a:prstGeom>
                  </pic:spPr>
                </pic:pic>
              </a:graphicData>
            </a:graphic>
          </wp:anchor>
        </w:drawing>
      </w:r>
      <w:r w:rsidR="00EB55D2">
        <w:t xml:space="preserve">However, if the user logging in is an admin they are directed to the </w:t>
      </w:r>
      <w:proofErr w:type="spellStart"/>
      <w:r w:rsidR="00EB55D2">
        <w:t>adminhomeform</w:t>
      </w:r>
      <w:proofErr w:type="spellEnd"/>
      <w:r w:rsidR="00EB55D2">
        <w:t xml:space="preserve">, which has all the functionality of the </w:t>
      </w:r>
      <w:proofErr w:type="spellStart"/>
      <w:r w:rsidR="00EB55D2">
        <w:t>userhomeform</w:t>
      </w:r>
      <w:proofErr w:type="spellEnd"/>
      <w:r w:rsidR="00EB55D2">
        <w:t xml:space="preserve">, however there are some additional features. There are more textboxes and an add button, so that books can be added to the library. There is also a get reports button, which directs you to the </w:t>
      </w:r>
      <w:proofErr w:type="spellStart"/>
      <w:r w:rsidR="00EB55D2">
        <w:t>reportsform</w:t>
      </w:r>
      <w:proofErr w:type="spellEnd"/>
      <w:r w:rsidR="00EB55D2">
        <w:t>.</w:t>
      </w:r>
    </w:p>
    <w:p w14:paraId="57D6B33F" w14:textId="4C7914C5" w:rsidR="002E5136" w:rsidRDefault="002E5136">
      <w:r>
        <w:rPr>
          <w:noProof/>
        </w:rPr>
        <w:drawing>
          <wp:anchor distT="0" distB="0" distL="114300" distR="114300" simplePos="0" relativeHeight="251669504" behindDoc="0" locked="0" layoutInCell="1" allowOverlap="1" wp14:anchorId="0653B900" wp14:editId="5C1E97F1">
            <wp:simplePos x="0" y="0"/>
            <wp:positionH relativeFrom="margin">
              <wp:align>left</wp:align>
            </wp:positionH>
            <wp:positionV relativeFrom="paragraph">
              <wp:posOffset>108585</wp:posOffset>
            </wp:positionV>
            <wp:extent cx="3047365" cy="1714500"/>
            <wp:effectExtent l="0" t="0" r="635" b="0"/>
            <wp:wrapSquare wrapText="bothSides"/>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7365" cy="1714500"/>
                    </a:xfrm>
                    <a:prstGeom prst="rect">
                      <a:avLst/>
                    </a:prstGeom>
                  </pic:spPr>
                </pic:pic>
              </a:graphicData>
            </a:graphic>
            <wp14:sizeRelH relativeFrom="margin">
              <wp14:pctWidth>0</wp14:pctWidth>
            </wp14:sizeRelH>
            <wp14:sizeRelV relativeFrom="margin">
              <wp14:pctHeight>0</wp14:pctHeight>
            </wp14:sizeRelV>
          </wp:anchor>
        </w:drawing>
      </w:r>
    </w:p>
    <w:p w14:paraId="77BC4516" w14:textId="4C7B530F" w:rsidR="00541B05" w:rsidRDefault="00EB55D2" w:rsidP="00233785">
      <w:pPr>
        <w:rPr>
          <w:noProof/>
        </w:rPr>
      </w:pPr>
      <w:r>
        <w:t xml:space="preserve">This is the reports form. There are two selection boxes, to specify the type (current loans, past loans or overdue books) and the scope (girls, boys, year groups, genre etc.), as well as a button labelled “go” which, when clicked, searches the database according to these terms. </w:t>
      </w:r>
      <w:r w:rsidR="003946D6">
        <w:t xml:space="preserve">The textbox for entering </w:t>
      </w:r>
      <w:r w:rsidR="00144E15">
        <w:t xml:space="preserve">the </w:t>
      </w:r>
      <w:proofErr w:type="spellStart"/>
      <w:r w:rsidR="00144E15">
        <w:t>dewey</w:t>
      </w:r>
      <w:proofErr w:type="spellEnd"/>
      <w:r w:rsidR="00144E15">
        <w:t xml:space="preserve"> decimal class is currently hidden, as the </w:t>
      </w:r>
      <w:r w:rsidR="008F57DD">
        <w:t xml:space="preserve">scope isn’t set to genre. </w:t>
      </w:r>
      <w:r>
        <w:t>The large data grid view displays the result of this search, in a read only table.</w:t>
      </w:r>
      <w:r w:rsidR="00541B05" w:rsidRPr="00541B05">
        <w:rPr>
          <w:noProof/>
        </w:rPr>
        <w:t xml:space="preserve"> </w:t>
      </w:r>
    </w:p>
    <w:p w14:paraId="7C1C192A" w14:textId="77777777" w:rsidR="00541B05" w:rsidRDefault="00541B05">
      <w:pPr>
        <w:rPr>
          <w:noProof/>
        </w:rPr>
      </w:pPr>
      <w:r>
        <w:rPr>
          <w:noProof/>
        </w:rPr>
        <w:br w:type="page"/>
      </w:r>
    </w:p>
    <w:p w14:paraId="338C2051" w14:textId="0F22AE21" w:rsidR="00714203" w:rsidRDefault="00843894" w:rsidP="00233785">
      <w:r>
        <w:rPr>
          <w:noProof/>
        </w:rPr>
        <w:lastRenderedPageBreak/>
        <w:drawing>
          <wp:anchor distT="0" distB="0" distL="114300" distR="114300" simplePos="0" relativeHeight="251677696" behindDoc="0" locked="0" layoutInCell="1" allowOverlap="1" wp14:anchorId="5AFC8446" wp14:editId="7EB56069">
            <wp:simplePos x="0" y="0"/>
            <wp:positionH relativeFrom="column">
              <wp:posOffset>0</wp:posOffset>
            </wp:positionH>
            <wp:positionV relativeFrom="paragraph">
              <wp:posOffset>0</wp:posOffset>
            </wp:positionV>
            <wp:extent cx="3031140" cy="1704975"/>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flipH="1">
                      <a:off x="0" y="0"/>
                      <a:ext cx="3031140" cy="1704975"/>
                    </a:xfrm>
                    <a:prstGeom prst="rect">
                      <a:avLst/>
                    </a:prstGeom>
                  </pic:spPr>
                </pic:pic>
              </a:graphicData>
            </a:graphic>
          </wp:anchor>
        </w:drawing>
      </w:r>
      <w:r w:rsidR="00541B05">
        <w:t xml:space="preserve">This is the camera form, </w:t>
      </w:r>
      <w:r w:rsidR="00B347BB">
        <w:t xml:space="preserve">there is a labelled selection box, where the user can select the appropriate webcam to use. The three buttons below this start the camera feed, take a photo from the camera feed, and save the snapshot. </w:t>
      </w:r>
      <w:r w:rsidR="00541B05">
        <w:t>the to</w:t>
      </w:r>
      <w:r w:rsidR="00B347BB">
        <w:t>p picture</w:t>
      </w:r>
      <w:r w:rsidR="00541B05">
        <w:t xml:space="preserve"> </w:t>
      </w:r>
      <w:r w:rsidR="00B347BB">
        <w:t>box shows a live feed from the computer’s webcam, and the bottom picture box shows an image captured from this webcam.</w:t>
      </w:r>
    </w:p>
    <w:p w14:paraId="1BFDEF5F" w14:textId="20AB9C5E" w:rsidR="006E2DED" w:rsidRDefault="001D36BE" w:rsidP="00233785">
      <w:r>
        <w:rPr>
          <w:noProof/>
        </w:rPr>
        <w:drawing>
          <wp:anchor distT="0" distB="0" distL="114300" distR="114300" simplePos="0" relativeHeight="251678720" behindDoc="0" locked="0" layoutInCell="1" allowOverlap="1" wp14:anchorId="669E6CC4" wp14:editId="737E8493">
            <wp:simplePos x="0" y="0"/>
            <wp:positionH relativeFrom="margin">
              <wp:align>left</wp:align>
            </wp:positionH>
            <wp:positionV relativeFrom="paragraph">
              <wp:posOffset>52070</wp:posOffset>
            </wp:positionV>
            <wp:extent cx="3031141" cy="1704975"/>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31141" cy="1704975"/>
                    </a:xfrm>
                    <a:prstGeom prst="rect">
                      <a:avLst/>
                    </a:prstGeom>
                  </pic:spPr>
                </pic:pic>
              </a:graphicData>
            </a:graphic>
          </wp:anchor>
        </w:drawing>
      </w:r>
      <w:r w:rsidR="00185745">
        <w:t xml:space="preserve">This is the Edit my details form, which allows a user to edit the information related to their account. </w:t>
      </w:r>
      <w:r w:rsidR="00272148">
        <w:t xml:space="preserve">It is </w:t>
      </w:r>
      <w:r w:rsidR="00CB2E78">
        <w:t xml:space="preserve">laid out very similarly to </w:t>
      </w:r>
      <w:r w:rsidR="00511243">
        <w:t>the register form, however all of the data except the password is filled when the form loads.</w:t>
      </w:r>
    </w:p>
    <w:p w14:paraId="729A7E63" w14:textId="2BEF9DAB" w:rsidR="00511243" w:rsidRDefault="00511243" w:rsidP="00233785"/>
    <w:p w14:paraId="22806CC9" w14:textId="4508446B" w:rsidR="00511243" w:rsidRDefault="00511243" w:rsidP="00233785"/>
    <w:p w14:paraId="4F8A8E63" w14:textId="59E0A692" w:rsidR="00511243" w:rsidRDefault="00511243" w:rsidP="00233785"/>
    <w:p w14:paraId="525CCD9E" w14:textId="312729D3" w:rsidR="00824D15" w:rsidRDefault="008364BC" w:rsidP="00233785">
      <w:r>
        <w:rPr>
          <w:noProof/>
        </w:rPr>
        <w:drawing>
          <wp:anchor distT="0" distB="0" distL="114300" distR="114300" simplePos="0" relativeHeight="251680768" behindDoc="0" locked="0" layoutInCell="1" allowOverlap="1" wp14:anchorId="24CDF09C" wp14:editId="467C54A6">
            <wp:simplePos x="0" y="0"/>
            <wp:positionH relativeFrom="margin">
              <wp:align>left</wp:align>
            </wp:positionH>
            <wp:positionV relativeFrom="paragraph">
              <wp:posOffset>1928495</wp:posOffset>
            </wp:positionV>
            <wp:extent cx="2997274" cy="1685925"/>
            <wp:effectExtent l="0" t="0" r="0" b="0"/>
            <wp:wrapSquare wrapText="bothSides"/>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97274" cy="1685925"/>
                    </a:xfrm>
                    <a:prstGeom prst="rect">
                      <a:avLst/>
                    </a:prstGeom>
                  </pic:spPr>
                </pic:pic>
              </a:graphicData>
            </a:graphic>
          </wp:anchor>
        </w:drawing>
      </w:r>
      <w:r w:rsidR="00511243">
        <w:rPr>
          <w:noProof/>
        </w:rPr>
        <w:drawing>
          <wp:anchor distT="0" distB="0" distL="114300" distR="114300" simplePos="0" relativeHeight="251679744" behindDoc="0" locked="0" layoutInCell="1" allowOverlap="1" wp14:anchorId="5EDEC5AA" wp14:editId="65BFC13E">
            <wp:simplePos x="0" y="0"/>
            <wp:positionH relativeFrom="margin">
              <wp:align>left</wp:align>
            </wp:positionH>
            <wp:positionV relativeFrom="paragraph">
              <wp:posOffset>13970</wp:posOffset>
            </wp:positionV>
            <wp:extent cx="3030855" cy="1704814"/>
            <wp:effectExtent l="0" t="0" r="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30855" cy="1704814"/>
                    </a:xfrm>
                    <a:prstGeom prst="rect">
                      <a:avLst/>
                    </a:prstGeom>
                  </pic:spPr>
                </pic:pic>
              </a:graphicData>
            </a:graphic>
          </wp:anchor>
        </w:drawing>
      </w:r>
      <w:r w:rsidR="00511243">
        <w:t xml:space="preserve">This is the </w:t>
      </w:r>
      <w:proofErr w:type="spellStart"/>
      <w:r w:rsidR="00511243">
        <w:t>remove</w:t>
      </w:r>
      <w:proofErr w:type="spellEnd"/>
      <w:r w:rsidR="00511243">
        <w:t xml:space="preserve"> users form, there is a</w:t>
      </w:r>
      <w:r w:rsidR="00730898">
        <w:t xml:space="preserve"> selection box, to narrow</w:t>
      </w:r>
      <w:r w:rsidR="00936C2E">
        <w:t xml:space="preserve"> down the search results to </w:t>
      </w:r>
      <w:r w:rsidR="00DC3F1F">
        <w:t>one year group</w:t>
      </w:r>
      <w:r w:rsidR="00D62C98">
        <w:t xml:space="preserve">, with a button to apply this filter. As well as a textbox, for searching for an individual user </w:t>
      </w:r>
      <w:r w:rsidR="00D669CA">
        <w:t xml:space="preserve">and a button to apply this search. The results of </w:t>
      </w:r>
      <w:r>
        <w:t>both</w:t>
      </w:r>
      <w:r w:rsidR="00D669CA">
        <w:t xml:space="preserve"> are displayed in a </w:t>
      </w:r>
      <w:r>
        <w:t xml:space="preserve">large data grid view below. </w:t>
      </w:r>
      <w:r w:rsidR="00D669CA">
        <w:t>There is also a button which</w:t>
      </w:r>
      <w:r>
        <w:t xml:space="preserve"> deletes selected users in the data grid view from the database.</w:t>
      </w:r>
    </w:p>
    <w:p w14:paraId="09FBDF5C" w14:textId="03FFB848" w:rsidR="00900821" w:rsidRDefault="0002006D" w:rsidP="00233785">
      <w:r>
        <w:t>This is the edit other users form, it only appears in the admin area, and it allows them to edit details of a user other than themselves</w:t>
      </w:r>
      <w:r w:rsidR="008A74B2">
        <w:t>. The format is very similar to the register form.</w:t>
      </w:r>
    </w:p>
    <w:p w14:paraId="044D5C9B" w14:textId="26E64D7F" w:rsidR="008A74B2" w:rsidRDefault="008A74B2" w:rsidP="00233785"/>
    <w:p w14:paraId="6C37DAE6" w14:textId="471C6227" w:rsidR="008A74B2" w:rsidRDefault="008A74B2" w:rsidP="00233785"/>
    <w:p w14:paraId="26EE3D53" w14:textId="77777777" w:rsidR="008A74B2" w:rsidRDefault="008A74B2" w:rsidP="00233785"/>
    <w:p w14:paraId="05FE00E3" w14:textId="14391685" w:rsidR="001168C8" w:rsidRPr="001168C8" w:rsidRDefault="001168C8" w:rsidP="001168C8">
      <w:pPr>
        <w:pStyle w:val="Heading3"/>
      </w:pPr>
      <w:bookmarkStart w:id="30" w:name="_Toc62477527"/>
      <w:r>
        <w:t>Selection of software</w:t>
      </w:r>
      <w:bookmarkEnd w:id="30"/>
    </w:p>
    <w:p w14:paraId="2A3970F3" w14:textId="0B2B03B4" w:rsidR="00B9478D" w:rsidRDefault="00B9478D" w:rsidP="00B9478D">
      <w:r>
        <w:t xml:space="preserve">For my </w:t>
      </w:r>
      <w:r w:rsidR="00E82735">
        <w:t>solution,</w:t>
      </w:r>
      <w:r>
        <w:t xml:space="preserve"> a database will be necessary to store data about the books and students in the library, however the platform used to do this will impact how I create the rest of the program. I have </w:t>
      </w:r>
      <w:r w:rsidR="00E82735">
        <w:t xml:space="preserve">narrowed down the choice to either Oracle, SQL server and Microsoft Access, and </w:t>
      </w:r>
      <w:r>
        <w:t>collated a table outlining some benefits and drawbacks of each potential platform.</w:t>
      </w:r>
    </w:p>
    <w:tbl>
      <w:tblPr>
        <w:tblStyle w:val="TableGrid"/>
        <w:tblW w:w="0" w:type="auto"/>
        <w:tblLook w:val="04A0" w:firstRow="1" w:lastRow="0" w:firstColumn="1" w:lastColumn="0" w:noHBand="0" w:noVBand="1"/>
      </w:tblPr>
      <w:tblGrid>
        <w:gridCol w:w="2367"/>
        <w:gridCol w:w="2291"/>
        <w:gridCol w:w="2291"/>
        <w:gridCol w:w="2067"/>
      </w:tblGrid>
      <w:tr w:rsidR="00886CC5" w14:paraId="576DE01D" w14:textId="77777777" w:rsidTr="00886CC5">
        <w:tc>
          <w:tcPr>
            <w:tcW w:w="2367" w:type="dxa"/>
            <w:tcBorders>
              <w:top w:val="single" w:sz="4" w:space="0" w:color="auto"/>
              <w:left w:val="single" w:sz="4" w:space="0" w:color="auto"/>
              <w:bottom w:val="single" w:sz="4" w:space="0" w:color="auto"/>
              <w:right w:val="single" w:sz="4" w:space="0" w:color="auto"/>
            </w:tcBorders>
          </w:tcPr>
          <w:p w14:paraId="485214DD" w14:textId="77777777" w:rsidR="00886CC5" w:rsidRDefault="00886CC5">
            <w:pPr>
              <w:rPr>
                <w:color w:val="000000" w:themeColor="text1"/>
              </w:rPr>
            </w:pPr>
          </w:p>
        </w:tc>
        <w:tc>
          <w:tcPr>
            <w:tcW w:w="2291" w:type="dxa"/>
            <w:tcBorders>
              <w:top w:val="single" w:sz="4" w:space="0" w:color="auto"/>
              <w:left w:val="single" w:sz="4" w:space="0" w:color="auto"/>
              <w:bottom w:val="single" w:sz="4" w:space="0" w:color="auto"/>
              <w:right w:val="single" w:sz="4" w:space="0" w:color="auto"/>
            </w:tcBorders>
            <w:hideMark/>
          </w:tcPr>
          <w:p w14:paraId="0FF73921" w14:textId="77777777" w:rsidR="00886CC5" w:rsidRDefault="00886CC5">
            <w:pPr>
              <w:rPr>
                <w:color w:val="000000" w:themeColor="text1"/>
              </w:rPr>
            </w:pPr>
            <w:r>
              <w:rPr>
                <w:color w:val="000000" w:themeColor="text1"/>
              </w:rPr>
              <w:t>SQL Server</w:t>
            </w:r>
          </w:p>
        </w:tc>
        <w:tc>
          <w:tcPr>
            <w:tcW w:w="2291" w:type="dxa"/>
            <w:tcBorders>
              <w:top w:val="single" w:sz="4" w:space="0" w:color="auto"/>
              <w:left w:val="single" w:sz="4" w:space="0" w:color="auto"/>
              <w:bottom w:val="single" w:sz="4" w:space="0" w:color="auto"/>
              <w:right w:val="single" w:sz="4" w:space="0" w:color="auto"/>
            </w:tcBorders>
            <w:hideMark/>
          </w:tcPr>
          <w:p w14:paraId="1A576E79" w14:textId="77777777" w:rsidR="00886CC5" w:rsidRDefault="00886CC5">
            <w:pPr>
              <w:rPr>
                <w:color w:val="000000" w:themeColor="text1"/>
              </w:rPr>
            </w:pPr>
            <w:r>
              <w:rPr>
                <w:color w:val="000000" w:themeColor="text1"/>
              </w:rPr>
              <w:t>MS Access</w:t>
            </w:r>
          </w:p>
        </w:tc>
        <w:tc>
          <w:tcPr>
            <w:tcW w:w="2067" w:type="dxa"/>
            <w:tcBorders>
              <w:top w:val="single" w:sz="4" w:space="0" w:color="auto"/>
              <w:left w:val="single" w:sz="4" w:space="0" w:color="auto"/>
              <w:bottom w:val="single" w:sz="4" w:space="0" w:color="auto"/>
              <w:right w:val="single" w:sz="4" w:space="0" w:color="auto"/>
            </w:tcBorders>
            <w:hideMark/>
          </w:tcPr>
          <w:p w14:paraId="2735D660" w14:textId="77777777" w:rsidR="00886CC5" w:rsidRDefault="00886CC5">
            <w:pPr>
              <w:rPr>
                <w:color w:val="000000" w:themeColor="text1"/>
              </w:rPr>
            </w:pPr>
            <w:r>
              <w:rPr>
                <w:color w:val="000000" w:themeColor="text1"/>
              </w:rPr>
              <w:t>Oracle</w:t>
            </w:r>
          </w:p>
        </w:tc>
      </w:tr>
      <w:tr w:rsidR="00886CC5" w14:paraId="0BDEACA4" w14:textId="77777777" w:rsidTr="00886CC5">
        <w:tc>
          <w:tcPr>
            <w:tcW w:w="2367" w:type="dxa"/>
            <w:tcBorders>
              <w:top w:val="single" w:sz="4" w:space="0" w:color="auto"/>
              <w:left w:val="single" w:sz="4" w:space="0" w:color="auto"/>
              <w:bottom w:val="single" w:sz="4" w:space="0" w:color="auto"/>
              <w:right w:val="single" w:sz="4" w:space="0" w:color="auto"/>
            </w:tcBorders>
            <w:hideMark/>
          </w:tcPr>
          <w:p w14:paraId="2D3B9E11" w14:textId="77777777" w:rsidR="00886CC5" w:rsidRDefault="00886CC5">
            <w:pPr>
              <w:rPr>
                <w:color w:val="000000" w:themeColor="text1"/>
              </w:rPr>
            </w:pPr>
            <w:r>
              <w:rPr>
                <w:color w:val="000000" w:themeColor="text1"/>
              </w:rPr>
              <w:t xml:space="preserve">Size </w:t>
            </w:r>
          </w:p>
        </w:tc>
        <w:tc>
          <w:tcPr>
            <w:tcW w:w="2291" w:type="dxa"/>
            <w:tcBorders>
              <w:top w:val="single" w:sz="4" w:space="0" w:color="auto"/>
              <w:left w:val="single" w:sz="4" w:space="0" w:color="auto"/>
              <w:bottom w:val="single" w:sz="4" w:space="0" w:color="auto"/>
              <w:right w:val="single" w:sz="4" w:space="0" w:color="auto"/>
            </w:tcBorders>
            <w:shd w:val="clear" w:color="auto" w:fill="92D050"/>
            <w:hideMark/>
          </w:tcPr>
          <w:p w14:paraId="632BAA5F" w14:textId="622471DB" w:rsidR="00886CC5" w:rsidRDefault="00886CC5">
            <w:pPr>
              <w:rPr>
                <w:color w:val="000000" w:themeColor="text1"/>
              </w:rPr>
            </w:pPr>
            <w:r>
              <w:rPr>
                <w:color w:val="000000" w:themeColor="text1"/>
              </w:rPr>
              <w:t>16 TB</w:t>
            </w:r>
          </w:p>
        </w:tc>
        <w:tc>
          <w:tcPr>
            <w:tcW w:w="2291" w:type="dxa"/>
            <w:tcBorders>
              <w:top w:val="single" w:sz="4" w:space="0" w:color="auto"/>
              <w:left w:val="single" w:sz="4" w:space="0" w:color="auto"/>
              <w:bottom w:val="single" w:sz="4" w:space="0" w:color="auto"/>
              <w:right w:val="single" w:sz="4" w:space="0" w:color="auto"/>
            </w:tcBorders>
            <w:shd w:val="clear" w:color="auto" w:fill="FF4B4B"/>
            <w:hideMark/>
          </w:tcPr>
          <w:p w14:paraId="1D33E132" w14:textId="1A85F86A" w:rsidR="00886CC5" w:rsidRDefault="00886CC5">
            <w:pPr>
              <w:rPr>
                <w:color w:val="000000" w:themeColor="text1"/>
              </w:rPr>
            </w:pPr>
            <w:r>
              <w:rPr>
                <w:color w:val="000000" w:themeColor="text1"/>
              </w:rPr>
              <w:t>2 GB</w:t>
            </w:r>
          </w:p>
        </w:tc>
        <w:tc>
          <w:tcPr>
            <w:tcW w:w="2067" w:type="dxa"/>
            <w:tcBorders>
              <w:top w:val="single" w:sz="4" w:space="0" w:color="auto"/>
              <w:left w:val="single" w:sz="4" w:space="0" w:color="auto"/>
              <w:bottom w:val="single" w:sz="4" w:space="0" w:color="auto"/>
              <w:right w:val="single" w:sz="4" w:space="0" w:color="auto"/>
            </w:tcBorders>
            <w:shd w:val="clear" w:color="auto" w:fill="92D050"/>
            <w:hideMark/>
          </w:tcPr>
          <w:p w14:paraId="6A52F71B" w14:textId="582936E4" w:rsidR="00886CC5" w:rsidRDefault="00886CC5">
            <w:pPr>
              <w:rPr>
                <w:color w:val="000000" w:themeColor="text1"/>
              </w:rPr>
            </w:pPr>
            <w:r>
              <w:rPr>
                <w:color w:val="000000" w:themeColor="text1"/>
              </w:rPr>
              <w:t>16 TB</w:t>
            </w:r>
          </w:p>
        </w:tc>
      </w:tr>
      <w:tr w:rsidR="00886CC5" w14:paraId="5D74D19B" w14:textId="77777777" w:rsidTr="00886CC5">
        <w:tc>
          <w:tcPr>
            <w:tcW w:w="2367" w:type="dxa"/>
            <w:tcBorders>
              <w:top w:val="single" w:sz="4" w:space="0" w:color="auto"/>
              <w:left w:val="single" w:sz="4" w:space="0" w:color="auto"/>
              <w:bottom w:val="single" w:sz="4" w:space="0" w:color="auto"/>
              <w:right w:val="single" w:sz="4" w:space="0" w:color="auto"/>
            </w:tcBorders>
            <w:hideMark/>
          </w:tcPr>
          <w:p w14:paraId="7891BD48" w14:textId="77777777" w:rsidR="00886CC5" w:rsidRDefault="00886CC5">
            <w:pPr>
              <w:rPr>
                <w:color w:val="000000" w:themeColor="text1"/>
              </w:rPr>
            </w:pPr>
            <w:r>
              <w:rPr>
                <w:color w:val="000000" w:themeColor="text1"/>
              </w:rPr>
              <w:lastRenderedPageBreak/>
              <w:t>Scalability</w:t>
            </w:r>
          </w:p>
        </w:tc>
        <w:tc>
          <w:tcPr>
            <w:tcW w:w="2291" w:type="dxa"/>
            <w:tcBorders>
              <w:top w:val="single" w:sz="4" w:space="0" w:color="auto"/>
              <w:left w:val="single" w:sz="4" w:space="0" w:color="auto"/>
              <w:bottom w:val="single" w:sz="4" w:space="0" w:color="auto"/>
              <w:right w:val="single" w:sz="4" w:space="0" w:color="auto"/>
            </w:tcBorders>
            <w:shd w:val="clear" w:color="auto" w:fill="FFFF00"/>
            <w:hideMark/>
          </w:tcPr>
          <w:p w14:paraId="0A176BB8" w14:textId="4F4A96DA" w:rsidR="00886CC5" w:rsidRDefault="00886CC5">
            <w:pPr>
              <w:rPr>
                <w:color w:val="000000" w:themeColor="text1"/>
              </w:rPr>
            </w:pPr>
            <w:r>
              <w:rPr>
                <w:color w:val="000000" w:themeColor="text1"/>
              </w:rPr>
              <w:t>BETTER</w:t>
            </w:r>
          </w:p>
        </w:tc>
        <w:tc>
          <w:tcPr>
            <w:tcW w:w="2291" w:type="dxa"/>
            <w:tcBorders>
              <w:top w:val="single" w:sz="4" w:space="0" w:color="auto"/>
              <w:left w:val="single" w:sz="4" w:space="0" w:color="auto"/>
              <w:bottom w:val="single" w:sz="4" w:space="0" w:color="auto"/>
              <w:right w:val="single" w:sz="4" w:space="0" w:color="auto"/>
            </w:tcBorders>
            <w:shd w:val="clear" w:color="auto" w:fill="FF4B4B"/>
            <w:hideMark/>
          </w:tcPr>
          <w:p w14:paraId="3F8C2F5C" w14:textId="78E79116" w:rsidR="00886CC5" w:rsidRDefault="00886CC5">
            <w:pPr>
              <w:rPr>
                <w:color w:val="000000" w:themeColor="text1"/>
              </w:rPr>
            </w:pPr>
            <w:r>
              <w:rPr>
                <w:color w:val="000000" w:themeColor="text1"/>
              </w:rPr>
              <w:t>WORSE</w:t>
            </w:r>
          </w:p>
        </w:tc>
        <w:tc>
          <w:tcPr>
            <w:tcW w:w="2067" w:type="dxa"/>
            <w:tcBorders>
              <w:top w:val="single" w:sz="4" w:space="0" w:color="auto"/>
              <w:left w:val="single" w:sz="4" w:space="0" w:color="auto"/>
              <w:bottom w:val="single" w:sz="4" w:space="0" w:color="auto"/>
              <w:right w:val="single" w:sz="4" w:space="0" w:color="auto"/>
            </w:tcBorders>
            <w:shd w:val="clear" w:color="auto" w:fill="92D050"/>
            <w:hideMark/>
          </w:tcPr>
          <w:p w14:paraId="0001BB23" w14:textId="544BC5CC" w:rsidR="00886CC5" w:rsidRDefault="00886CC5">
            <w:pPr>
              <w:rPr>
                <w:color w:val="000000" w:themeColor="text1"/>
              </w:rPr>
            </w:pPr>
            <w:r>
              <w:rPr>
                <w:color w:val="000000" w:themeColor="text1"/>
              </w:rPr>
              <w:t>MUCH BETTER</w:t>
            </w:r>
          </w:p>
        </w:tc>
      </w:tr>
      <w:tr w:rsidR="00886CC5" w14:paraId="474E0457" w14:textId="77777777" w:rsidTr="00886CC5">
        <w:tc>
          <w:tcPr>
            <w:tcW w:w="2367" w:type="dxa"/>
            <w:tcBorders>
              <w:top w:val="single" w:sz="4" w:space="0" w:color="auto"/>
              <w:left w:val="single" w:sz="4" w:space="0" w:color="auto"/>
              <w:bottom w:val="single" w:sz="4" w:space="0" w:color="auto"/>
              <w:right w:val="single" w:sz="4" w:space="0" w:color="auto"/>
            </w:tcBorders>
            <w:hideMark/>
          </w:tcPr>
          <w:p w14:paraId="659A015F" w14:textId="77777777" w:rsidR="00886CC5" w:rsidRDefault="00886CC5">
            <w:pPr>
              <w:rPr>
                <w:color w:val="000000" w:themeColor="text1"/>
              </w:rPr>
            </w:pPr>
            <w:r>
              <w:rPr>
                <w:color w:val="000000" w:themeColor="text1"/>
              </w:rPr>
              <w:t>Simplicity</w:t>
            </w:r>
          </w:p>
        </w:tc>
        <w:tc>
          <w:tcPr>
            <w:tcW w:w="2291" w:type="dxa"/>
            <w:tcBorders>
              <w:top w:val="single" w:sz="4" w:space="0" w:color="auto"/>
              <w:left w:val="single" w:sz="4" w:space="0" w:color="auto"/>
              <w:bottom w:val="single" w:sz="4" w:space="0" w:color="auto"/>
              <w:right w:val="single" w:sz="4" w:space="0" w:color="auto"/>
            </w:tcBorders>
            <w:shd w:val="clear" w:color="auto" w:fill="FFFF00"/>
            <w:hideMark/>
          </w:tcPr>
          <w:p w14:paraId="60338DF3" w14:textId="0A43B286" w:rsidR="00886CC5" w:rsidRDefault="00886CC5">
            <w:pPr>
              <w:rPr>
                <w:color w:val="000000" w:themeColor="text1"/>
              </w:rPr>
            </w:pPr>
            <w:r>
              <w:rPr>
                <w:color w:val="000000" w:themeColor="text1"/>
              </w:rPr>
              <w:t>WORSE</w:t>
            </w:r>
          </w:p>
        </w:tc>
        <w:tc>
          <w:tcPr>
            <w:tcW w:w="2291" w:type="dxa"/>
            <w:tcBorders>
              <w:top w:val="single" w:sz="4" w:space="0" w:color="auto"/>
              <w:left w:val="single" w:sz="4" w:space="0" w:color="auto"/>
              <w:bottom w:val="single" w:sz="4" w:space="0" w:color="auto"/>
              <w:right w:val="single" w:sz="4" w:space="0" w:color="auto"/>
            </w:tcBorders>
            <w:shd w:val="clear" w:color="auto" w:fill="92D050"/>
            <w:hideMark/>
          </w:tcPr>
          <w:p w14:paraId="34D98775" w14:textId="618A2E4D" w:rsidR="00886CC5" w:rsidRDefault="00886CC5">
            <w:pPr>
              <w:rPr>
                <w:color w:val="000000" w:themeColor="text1"/>
              </w:rPr>
            </w:pPr>
            <w:r>
              <w:rPr>
                <w:color w:val="000000" w:themeColor="text1"/>
              </w:rPr>
              <w:t>BETTER</w:t>
            </w:r>
          </w:p>
        </w:tc>
        <w:tc>
          <w:tcPr>
            <w:tcW w:w="2067" w:type="dxa"/>
            <w:tcBorders>
              <w:top w:val="single" w:sz="4" w:space="0" w:color="auto"/>
              <w:left w:val="single" w:sz="4" w:space="0" w:color="auto"/>
              <w:bottom w:val="single" w:sz="4" w:space="0" w:color="auto"/>
              <w:right w:val="single" w:sz="4" w:space="0" w:color="auto"/>
            </w:tcBorders>
            <w:shd w:val="clear" w:color="auto" w:fill="FF4B4B"/>
            <w:hideMark/>
          </w:tcPr>
          <w:p w14:paraId="182E67BA" w14:textId="4297211F" w:rsidR="00886CC5" w:rsidRDefault="00886CC5">
            <w:pPr>
              <w:rPr>
                <w:color w:val="000000" w:themeColor="text1"/>
              </w:rPr>
            </w:pPr>
            <w:r>
              <w:rPr>
                <w:color w:val="000000" w:themeColor="text1"/>
              </w:rPr>
              <w:t>MUCH WORSE</w:t>
            </w:r>
          </w:p>
        </w:tc>
      </w:tr>
    </w:tbl>
    <w:p w14:paraId="0F5D40F9" w14:textId="1B4BF936" w:rsidR="009E7894" w:rsidRDefault="009E7894" w:rsidP="00B9478D"/>
    <w:p w14:paraId="1161B835" w14:textId="15D29757" w:rsidR="009E7894" w:rsidRDefault="009E7894" w:rsidP="00B9478D">
      <w:r>
        <w:t>It is clear to see that SQL server is the most suited to this project, despite it being harder to use than MS Access</w:t>
      </w:r>
      <w:r w:rsidR="00323648">
        <w:t xml:space="preserve"> and is less scalable than oracle, overall it is the most suited to my project</w:t>
      </w:r>
      <w:r>
        <w:t>.</w:t>
      </w:r>
    </w:p>
    <w:p w14:paraId="10B3BEA5" w14:textId="4AC642DE" w:rsidR="009E7894" w:rsidRDefault="00A8688D" w:rsidP="00B9478D">
      <w:sdt>
        <w:sdtPr>
          <w:tag w:val="goog_rdk_17"/>
          <w:id w:val="-638422362"/>
        </w:sdtPr>
        <w:sdtEndPr/>
        <w:sdtContent/>
      </w:sdt>
      <w:sdt>
        <w:sdtPr>
          <w:tag w:val="goog_rdk_37"/>
          <w:id w:val="-1724910050"/>
        </w:sdtPr>
        <w:sdtEndPr/>
        <w:sdtContent/>
      </w:sdt>
      <w:sdt>
        <w:sdtPr>
          <w:tag w:val="goog_rdk_58"/>
          <w:id w:val="1477339624"/>
        </w:sdtPr>
        <w:sdtEndPr/>
        <w:sdtContent/>
      </w:sdt>
      <w:sdt>
        <w:sdtPr>
          <w:tag w:val="goog_rdk_80"/>
          <w:id w:val="1182388827"/>
        </w:sdtPr>
        <w:sdtEndPr/>
        <w:sdtContent/>
      </w:sdt>
      <w:sdt>
        <w:sdtPr>
          <w:tag w:val="goog_rdk_102"/>
          <w:id w:val="1482727488"/>
        </w:sdtPr>
        <w:sdtEndPr/>
        <w:sdtContent/>
      </w:sdt>
      <w:sdt>
        <w:sdtPr>
          <w:tag w:val="goog_rdk_125"/>
          <w:id w:val="687414775"/>
        </w:sdtPr>
        <w:sdtEndPr/>
        <w:sdtContent/>
      </w:sdt>
      <w:sdt>
        <w:sdtPr>
          <w:tag w:val="goog_rdk_149"/>
          <w:id w:val="-758451500"/>
        </w:sdtPr>
        <w:sdtEndPr/>
        <w:sdtContent>
          <w:commentRangeStart w:id="31"/>
        </w:sdtContent>
      </w:sdt>
      <w:r w:rsidR="009E7894">
        <w:t>As well as determining the database platform software being used, I also must decide on the connection methods I use to access this data from within a C# program.</w:t>
      </w:r>
      <w:commentRangeEnd w:id="31"/>
      <w:r w:rsidR="009E7894">
        <w:rPr>
          <w:rStyle w:val="CommentReference"/>
        </w:rPr>
        <w:commentReference w:id="31"/>
      </w:r>
    </w:p>
    <w:p w14:paraId="33002CDE" w14:textId="1FF02337" w:rsidR="009E7894" w:rsidRDefault="00A8688D" w:rsidP="00B9478D">
      <w:sdt>
        <w:sdtPr>
          <w:tag w:val="goog_rdk_9"/>
          <w:id w:val="1911728275"/>
        </w:sdtPr>
        <w:sdtEndPr/>
        <w:sdtContent/>
      </w:sdt>
      <w:sdt>
        <w:sdtPr>
          <w:tag w:val="goog_rdk_28"/>
          <w:id w:val="1849829305"/>
        </w:sdtPr>
        <w:sdtEndPr/>
        <w:sdtContent/>
      </w:sdt>
      <w:sdt>
        <w:sdtPr>
          <w:tag w:val="goog_rdk_49"/>
          <w:id w:val="668449892"/>
        </w:sdtPr>
        <w:sdtEndPr/>
        <w:sdtContent/>
      </w:sdt>
      <w:sdt>
        <w:sdtPr>
          <w:tag w:val="goog_rdk_70"/>
          <w:id w:val="-1662228314"/>
        </w:sdtPr>
        <w:sdtEndPr/>
        <w:sdtContent/>
      </w:sdt>
      <w:sdt>
        <w:sdtPr>
          <w:tag w:val="goog_rdk_92"/>
          <w:id w:val="-68044241"/>
        </w:sdtPr>
        <w:sdtEndPr/>
        <w:sdtContent/>
      </w:sdt>
      <w:sdt>
        <w:sdtPr>
          <w:tag w:val="goog_rdk_114"/>
          <w:id w:val="198358081"/>
        </w:sdtPr>
        <w:sdtEndPr/>
        <w:sdtContent/>
      </w:sdt>
      <w:sdt>
        <w:sdtPr>
          <w:tag w:val="goog_rdk_137"/>
          <w:id w:val="-2013218283"/>
        </w:sdtPr>
        <w:sdtEndPr/>
        <w:sdtContent>
          <w:commentRangeStart w:id="32"/>
        </w:sdtContent>
      </w:sdt>
      <w:r w:rsidR="009E7894">
        <w:t xml:space="preserve">I have decided to use </w:t>
      </w:r>
      <w:r w:rsidR="005C1927">
        <w:t xml:space="preserve">entity framework </w:t>
      </w:r>
      <w:r w:rsidR="009E7894">
        <w:t>code first model in my program, this is a database mapper which maps between a database entities and class objects, which will enable me to interact with the database as if it were a group of classes within my program.</w:t>
      </w:r>
      <w:commentRangeEnd w:id="32"/>
      <w:r w:rsidR="009E7894">
        <w:rPr>
          <w:rStyle w:val="CommentReference"/>
        </w:rPr>
        <w:commentReference w:id="32"/>
      </w:r>
      <w:r w:rsidR="00B347BB">
        <w:t xml:space="preserve"> I will also use LINQ to execute database transactions.</w:t>
      </w:r>
    </w:p>
    <w:p w14:paraId="5C2DA1F2" w14:textId="1C299CB1" w:rsidR="009E7894" w:rsidRPr="001168C8" w:rsidRDefault="009E7894" w:rsidP="00B9478D">
      <w:pPr>
        <w:rPr>
          <w:b/>
          <w:bCs/>
        </w:rPr>
      </w:pPr>
      <w:r w:rsidRPr="001168C8">
        <w:rPr>
          <w:b/>
          <w:bCs/>
        </w:rPr>
        <w:t>Advantages and disadvantages of entity frameworks</w:t>
      </w:r>
    </w:p>
    <w:tbl>
      <w:tblPr>
        <w:tblStyle w:val="TableGrid"/>
        <w:tblW w:w="0" w:type="auto"/>
        <w:tblLook w:val="04A0" w:firstRow="1" w:lastRow="0" w:firstColumn="1" w:lastColumn="0" w:noHBand="0" w:noVBand="1"/>
      </w:tblPr>
      <w:tblGrid>
        <w:gridCol w:w="4508"/>
        <w:gridCol w:w="4508"/>
      </w:tblGrid>
      <w:tr w:rsidR="009E7894" w14:paraId="0CEB0AD6" w14:textId="77777777" w:rsidTr="009E7894">
        <w:tc>
          <w:tcPr>
            <w:tcW w:w="4508" w:type="dxa"/>
          </w:tcPr>
          <w:p w14:paraId="221EDC2D" w14:textId="3149A362" w:rsidR="009E7894" w:rsidRDefault="009E7894" w:rsidP="00B9478D">
            <w:r>
              <w:t>advantages</w:t>
            </w:r>
          </w:p>
        </w:tc>
        <w:tc>
          <w:tcPr>
            <w:tcW w:w="4508" w:type="dxa"/>
          </w:tcPr>
          <w:p w14:paraId="14F16CE3" w14:textId="51887F0F" w:rsidR="009E7894" w:rsidRDefault="009E7894" w:rsidP="00B9478D">
            <w:r>
              <w:t>disadvantages</w:t>
            </w:r>
          </w:p>
        </w:tc>
      </w:tr>
      <w:tr w:rsidR="009E7894" w14:paraId="308CFD41" w14:textId="77777777" w:rsidTr="009E7894">
        <w:tc>
          <w:tcPr>
            <w:tcW w:w="4508" w:type="dxa"/>
          </w:tcPr>
          <w:p w14:paraId="300B5EB7" w14:textId="1AF0EBD1" w:rsidR="009E7894" w:rsidRDefault="009E7894" w:rsidP="00B9478D">
            <w:r>
              <w:t>Auto-generates code, which reduces development time.</w:t>
            </w:r>
          </w:p>
        </w:tc>
        <w:tc>
          <w:tcPr>
            <w:tcW w:w="4508" w:type="dxa"/>
          </w:tcPr>
          <w:p w14:paraId="3F3D5FB2" w14:textId="2996ACD6" w:rsidR="009E7894" w:rsidRDefault="009E7894" w:rsidP="00B9478D">
            <w:r>
              <w:t>Slower to load</w:t>
            </w:r>
            <w:r w:rsidR="005C1927">
              <w:t xml:space="preserve"> – however this is of little consequence as rate of accessing the database will be low</w:t>
            </w:r>
          </w:p>
        </w:tc>
      </w:tr>
      <w:tr w:rsidR="009E7894" w14:paraId="474DC506" w14:textId="77777777" w:rsidTr="009E7894">
        <w:tc>
          <w:tcPr>
            <w:tcW w:w="4508" w:type="dxa"/>
          </w:tcPr>
          <w:p w14:paraId="2BDC70A5" w14:textId="021CDC62" w:rsidR="009E7894" w:rsidRDefault="009E7894" w:rsidP="00B9478D">
            <w:r>
              <w:t>Allows developers to design and edit data models</w:t>
            </w:r>
          </w:p>
        </w:tc>
        <w:tc>
          <w:tcPr>
            <w:tcW w:w="4508" w:type="dxa"/>
          </w:tcPr>
          <w:p w14:paraId="42DA2F1A" w14:textId="6E565E5A" w:rsidR="009E7894" w:rsidRDefault="009E7894" w:rsidP="00B9478D">
            <w:r>
              <w:t>Complicated syntax</w:t>
            </w:r>
            <w:r w:rsidR="005C1927">
              <w:t xml:space="preserve"> – I will be the only developer on this project so can manage this.</w:t>
            </w:r>
          </w:p>
        </w:tc>
      </w:tr>
      <w:tr w:rsidR="009E7894" w14:paraId="7D62EB22" w14:textId="77777777" w:rsidTr="009E7894">
        <w:tc>
          <w:tcPr>
            <w:tcW w:w="4508" w:type="dxa"/>
          </w:tcPr>
          <w:p w14:paraId="0D8C4316" w14:textId="06CB76A3" w:rsidR="009E7894" w:rsidRDefault="009E7894" w:rsidP="00B9478D"/>
        </w:tc>
        <w:tc>
          <w:tcPr>
            <w:tcW w:w="4508" w:type="dxa"/>
          </w:tcPr>
          <w:p w14:paraId="58F6568B" w14:textId="4A392BF8" w:rsidR="009E7894" w:rsidRDefault="009E7894" w:rsidP="00B9478D">
            <w:r>
              <w:t xml:space="preserve">Not available for </w:t>
            </w:r>
            <w:r w:rsidR="00145713">
              <w:t>some relational database systems</w:t>
            </w:r>
            <w:r w:rsidR="005C1927">
              <w:t xml:space="preserve"> – but it is available for SQL server which I will be using</w:t>
            </w:r>
          </w:p>
        </w:tc>
      </w:tr>
    </w:tbl>
    <w:p w14:paraId="561CCB9C" w14:textId="77777777" w:rsidR="005C1927" w:rsidRDefault="005C1927" w:rsidP="00B9478D"/>
    <w:p w14:paraId="4FD8527E" w14:textId="41DBBABA" w:rsidR="00145713" w:rsidRPr="001168C8" w:rsidRDefault="00145713" w:rsidP="00B9478D">
      <w:pPr>
        <w:rPr>
          <w:b/>
          <w:bCs/>
        </w:rPr>
      </w:pPr>
      <w:r w:rsidRPr="001168C8">
        <w:rPr>
          <w:b/>
          <w:bCs/>
        </w:rPr>
        <w:t xml:space="preserve">Advantages and </w:t>
      </w:r>
      <w:r w:rsidR="0020311B" w:rsidRPr="001168C8">
        <w:rPr>
          <w:b/>
          <w:bCs/>
        </w:rPr>
        <w:t>disadvantages</w:t>
      </w:r>
      <w:r w:rsidRPr="001168C8">
        <w:rPr>
          <w:b/>
          <w:bCs/>
        </w:rPr>
        <w:t xml:space="preserve"> of code first model</w:t>
      </w:r>
    </w:p>
    <w:tbl>
      <w:tblPr>
        <w:tblStyle w:val="TableGrid"/>
        <w:tblW w:w="0" w:type="auto"/>
        <w:tblLook w:val="04A0" w:firstRow="1" w:lastRow="0" w:firstColumn="1" w:lastColumn="0" w:noHBand="0" w:noVBand="1"/>
      </w:tblPr>
      <w:tblGrid>
        <w:gridCol w:w="4508"/>
        <w:gridCol w:w="4508"/>
      </w:tblGrid>
      <w:tr w:rsidR="00145713" w14:paraId="1BD8DDBA" w14:textId="77777777" w:rsidTr="00145713">
        <w:tc>
          <w:tcPr>
            <w:tcW w:w="4508" w:type="dxa"/>
          </w:tcPr>
          <w:p w14:paraId="3C0D83DB" w14:textId="1C8D3954" w:rsidR="00145713" w:rsidRDefault="00145713" w:rsidP="00B9478D">
            <w:r>
              <w:t>advantages</w:t>
            </w:r>
          </w:p>
        </w:tc>
        <w:tc>
          <w:tcPr>
            <w:tcW w:w="4508" w:type="dxa"/>
          </w:tcPr>
          <w:p w14:paraId="6D882AA5" w14:textId="71CCB714" w:rsidR="00145713" w:rsidRDefault="00145713" w:rsidP="00B9478D">
            <w:r>
              <w:t>disadvantages</w:t>
            </w:r>
          </w:p>
        </w:tc>
      </w:tr>
      <w:tr w:rsidR="00145713" w14:paraId="282547E4" w14:textId="77777777" w:rsidTr="00145713">
        <w:tc>
          <w:tcPr>
            <w:tcW w:w="4508" w:type="dxa"/>
          </w:tcPr>
          <w:p w14:paraId="69BEDDB1" w14:textId="1EAE60D3" w:rsidR="00145713" w:rsidRDefault="00145713" w:rsidP="00B9478D">
            <w:r>
              <w:t>No need to use DBMS to edit database structure</w:t>
            </w:r>
          </w:p>
        </w:tc>
        <w:tc>
          <w:tcPr>
            <w:tcW w:w="4508" w:type="dxa"/>
          </w:tcPr>
          <w:p w14:paraId="5A4BC72F" w14:textId="4DB84459" w:rsidR="00145713" w:rsidRDefault="00323648" w:rsidP="00B9478D">
            <w:r>
              <w:t>entities</w:t>
            </w:r>
            <w:r w:rsidR="00145713">
              <w:t xml:space="preserve"> are created </w:t>
            </w:r>
            <w:r>
              <w:t>manually</w:t>
            </w:r>
            <w:r w:rsidR="00145713">
              <w:t>, which isn’t suitable for extremely large databases</w:t>
            </w:r>
            <w:r w:rsidR="005C1927">
              <w:t xml:space="preserve"> – my database will be relatively small</w:t>
            </w:r>
          </w:p>
        </w:tc>
      </w:tr>
      <w:tr w:rsidR="00145713" w14:paraId="41983C0E" w14:textId="77777777" w:rsidTr="00145713">
        <w:tc>
          <w:tcPr>
            <w:tcW w:w="4508" w:type="dxa"/>
          </w:tcPr>
          <w:p w14:paraId="3943CC4C" w14:textId="3A5C44F8" w:rsidR="00145713" w:rsidRDefault="00145713" w:rsidP="00B9478D">
            <w:r>
              <w:t>Easier to manage associations, foreign keys and constraints.</w:t>
            </w:r>
          </w:p>
        </w:tc>
        <w:tc>
          <w:tcPr>
            <w:tcW w:w="4508" w:type="dxa"/>
          </w:tcPr>
          <w:p w14:paraId="79014A9C" w14:textId="104FADF1" w:rsidR="00145713" w:rsidRDefault="00145713" w:rsidP="00B9478D">
            <w:r>
              <w:t xml:space="preserve">Any modifications made in the DBMS </w:t>
            </w:r>
            <w:proofErr w:type="spellStart"/>
            <w:r>
              <w:t>wont</w:t>
            </w:r>
            <w:proofErr w:type="spellEnd"/>
            <w:r>
              <w:t xml:space="preserve"> be reflected in the </w:t>
            </w:r>
            <w:r w:rsidR="0023238E">
              <w:t>classes</w:t>
            </w:r>
            <w:r w:rsidR="005C1927">
              <w:t xml:space="preserve"> – I know this and won’t use the DBMS to edit the database structure</w:t>
            </w:r>
          </w:p>
        </w:tc>
      </w:tr>
      <w:tr w:rsidR="00145713" w14:paraId="04E50787" w14:textId="77777777" w:rsidTr="00145713">
        <w:tc>
          <w:tcPr>
            <w:tcW w:w="4508" w:type="dxa"/>
          </w:tcPr>
          <w:p w14:paraId="0844C8D2" w14:textId="1FA05100" w:rsidR="00145713" w:rsidRDefault="00145713" w:rsidP="00B9478D">
            <w:r>
              <w:t>Can roll back to any version as changes are tracked</w:t>
            </w:r>
          </w:p>
        </w:tc>
        <w:tc>
          <w:tcPr>
            <w:tcW w:w="4508" w:type="dxa"/>
          </w:tcPr>
          <w:p w14:paraId="51D8CAB3" w14:textId="192E1D0B" w:rsidR="00145713" w:rsidRDefault="00145713" w:rsidP="00B9478D">
            <w:r>
              <w:t>Need a knowledge of C# to create model</w:t>
            </w:r>
            <w:r w:rsidR="005C1927">
              <w:t xml:space="preserve"> – I have knowledge of C# so this isn’t an issue</w:t>
            </w:r>
          </w:p>
        </w:tc>
      </w:tr>
      <w:tr w:rsidR="00145713" w14:paraId="42C5F656" w14:textId="77777777" w:rsidTr="00145713">
        <w:tc>
          <w:tcPr>
            <w:tcW w:w="4508" w:type="dxa"/>
          </w:tcPr>
          <w:p w14:paraId="3E4171C5" w14:textId="73BF3422" w:rsidR="00145713" w:rsidRDefault="00145713" w:rsidP="00B9478D">
            <w:r>
              <w:t>No need for .</w:t>
            </w:r>
            <w:proofErr w:type="spellStart"/>
            <w:r>
              <w:t>edmx</w:t>
            </w:r>
            <w:proofErr w:type="spellEnd"/>
            <w:r>
              <w:t xml:space="preserve"> files or T4 scripts</w:t>
            </w:r>
          </w:p>
        </w:tc>
        <w:tc>
          <w:tcPr>
            <w:tcW w:w="4508" w:type="dxa"/>
          </w:tcPr>
          <w:p w14:paraId="6FB66177" w14:textId="0EF91687" w:rsidR="00145713" w:rsidRDefault="00145713" w:rsidP="00B9478D">
            <w:r>
              <w:t>Not beneficial for existing databases</w:t>
            </w:r>
            <w:r w:rsidR="005C1927">
              <w:t xml:space="preserve"> – the database is being created for this application</w:t>
            </w:r>
          </w:p>
        </w:tc>
      </w:tr>
    </w:tbl>
    <w:p w14:paraId="5897A7BA" w14:textId="5A83AD8D" w:rsidR="00145713" w:rsidRDefault="00145713" w:rsidP="00B9478D"/>
    <w:tbl>
      <w:tblPr>
        <w:tblStyle w:val="TableGrid"/>
        <w:tblW w:w="0" w:type="auto"/>
        <w:tblLook w:val="04A0" w:firstRow="1" w:lastRow="0" w:firstColumn="1" w:lastColumn="0" w:noHBand="0" w:noVBand="1"/>
      </w:tblPr>
      <w:tblGrid>
        <w:gridCol w:w="4508"/>
        <w:gridCol w:w="4508"/>
      </w:tblGrid>
      <w:tr w:rsidR="00B347BB" w14:paraId="67D962B2" w14:textId="77777777" w:rsidTr="00B347BB">
        <w:tc>
          <w:tcPr>
            <w:tcW w:w="4508" w:type="dxa"/>
          </w:tcPr>
          <w:p w14:paraId="0BA36584" w14:textId="6EEE4899" w:rsidR="00B347BB" w:rsidRDefault="00B347BB" w:rsidP="00B9478D">
            <w:r>
              <w:t>Advantages</w:t>
            </w:r>
          </w:p>
        </w:tc>
        <w:tc>
          <w:tcPr>
            <w:tcW w:w="4508" w:type="dxa"/>
          </w:tcPr>
          <w:p w14:paraId="167A2B3C" w14:textId="0C52C145" w:rsidR="00B347BB" w:rsidRDefault="00B347BB" w:rsidP="00B9478D">
            <w:r>
              <w:t>disadvantages</w:t>
            </w:r>
          </w:p>
        </w:tc>
      </w:tr>
      <w:tr w:rsidR="00B347BB" w14:paraId="7E8A41FE" w14:textId="77777777" w:rsidTr="00B347BB">
        <w:tc>
          <w:tcPr>
            <w:tcW w:w="4508" w:type="dxa"/>
          </w:tcPr>
          <w:p w14:paraId="19AC2351" w14:textId="0AA9E457" w:rsidR="00B347BB" w:rsidRDefault="00B347BB" w:rsidP="00B9478D">
            <w:r>
              <w:t>Errors checked by compiler as query is not contained inside a string</w:t>
            </w:r>
          </w:p>
        </w:tc>
        <w:tc>
          <w:tcPr>
            <w:tcW w:w="4508" w:type="dxa"/>
          </w:tcPr>
          <w:p w14:paraId="7BD391B8" w14:textId="3CE14C41" w:rsidR="00B347BB" w:rsidRDefault="00B347BB" w:rsidP="00B9478D">
            <w:r>
              <w:t>Impacts performance on high traffic databases – there won’t be many transactions on my database</w:t>
            </w:r>
          </w:p>
        </w:tc>
      </w:tr>
      <w:tr w:rsidR="00B347BB" w14:paraId="6ED74ADE" w14:textId="77777777" w:rsidTr="00B347BB">
        <w:tc>
          <w:tcPr>
            <w:tcW w:w="4508" w:type="dxa"/>
          </w:tcPr>
          <w:p w14:paraId="19129ABF" w14:textId="5C256F75" w:rsidR="00B347BB" w:rsidRDefault="00B347BB" w:rsidP="00B9478D">
            <w:r>
              <w:t>Works for many data platforms, including XML and SQL</w:t>
            </w:r>
          </w:p>
        </w:tc>
        <w:tc>
          <w:tcPr>
            <w:tcW w:w="4508" w:type="dxa"/>
          </w:tcPr>
          <w:p w14:paraId="79C75365" w14:textId="0140743F" w:rsidR="00B347BB" w:rsidRDefault="000C4352" w:rsidP="00214EA0">
            <w:pPr>
              <w:shd w:val="clear" w:color="auto" w:fill="FFFFFF"/>
            </w:pPr>
            <w:r>
              <w:t>Hard to write complex queries</w:t>
            </w:r>
            <w:r w:rsidR="00EB2945">
              <w:t xml:space="preserve"> – most of the queries I will write are simple</w:t>
            </w:r>
          </w:p>
        </w:tc>
      </w:tr>
      <w:tr w:rsidR="00B347BB" w14:paraId="00BE8795" w14:textId="77777777" w:rsidTr="00B347BB">
        <w:tc>
          <w:tcPr>
            <w:tcW w:w="4508" w:type="dxa"/>
          </w:tcPr>
          <w:p w14:paraId="0F9772CC" w14:textId="77777777" w:rsidR="00133347" w:rsidRPr="00133347" w:rsidRDefault="00133347" w:rsidP="00214EA0">
            <w:pPr>
              <w:shd w:val="clear" w:color="auto" w:fill="FFFFFF"/>
              <w:rPr>
                <w:rFonts w:eastAsia="Times New Roman" w:cstheme="minorHAnsi"/>
                <w:lang w:eastAsia="en-GB"/>
              </w:rPr>
            </w:pPr>
            <w:r w:rsidRPr="00133347">
              <w:rPr>
                <w:rFonts w:eastAsia="Times New Roman" w:cstheme="minorHAnsi"/>
                <w:lang w:eastAsia="en-GB"/>
              </w:rPr>
              <w:t>It also allows debugging through .NET debugger.</w:t>
            </w:r>
          </w:p>
          <w:p w14:paraId="5460062E" w14:textId="77777777" w:rsidR="00B347BB" w:rsidRDefault="00B347BB" w:rsidP="00B9478D"/>
        </w:tc>
        <w:tc>
          <w:tcPr>
            <w:tcW w:w="4508" w:type="dxa"/>
          </w:tcPr>
          <w:p w14:paraId="02DA0355" w14:textId="00A100B2" w:rsidR="00B347BB" w:rsidRDefault="00A61412" w:rsidP="00B9478D">
            <w:r>
              <w:t>Doesn’t take full advantage of features such as cached execution</w:t>
            </w:r>
            <w:r w:rsidR="0052458D">
              <w:t xml:space="preserve"> plan for stored procedures</w:t>
            </w:r>
            <w:r w:rsidR="005D6B84">
              <w:t xml:space="preserve"> – I don’t plan to use this feature so it isn’t a problem</w:t>
            </w:r>
          </w:p>
        </w:tc>
      </w:tr>
    </w:tbl>
    <w:p w14:paraId="08A5D963" w14:textId="77777777" w:rsidR="00B347BB" w:rsidRDefault="00B347BB" w:rsidP="00B9478D"/>
    <w:p w14:paraId="2DFD00EC" w14:textId="3510444C" w:rsidR="001168C8" w:rsidRDefault="001168C8" w:rsidP="001168C8">
      <w:pPr>
        <w:pStyle w:val="Heading3"/>
      </w:pPr>
      <w:bookmarkStart w:id="33" w:name="_Toc62477528"/>
      <w:r>
        <w:t>Database structure</w:t>
      </w:r>
      <w:bookmarkEnd w:id="33"/>
    </w:p>
    <w:p w14:paraId="4C18ECE1" w14:textId="1DF24B67" w:rsidR="00D04A86" w:rsidRDefault="00D04A86" w:rsidP="00D04A86">
      <w:r>
        <w:t>To store data in a database, it must be broken up into tables, to reduce redundancy and repeated data. I will have three tables, books, returns and users which are specified below.</w:t>
      </w:r>
    </w:p>
    <w:p w14:paraId="73437D77" w14:textId="61024039" w:rsidR="00D04A86" w:rsidRPr="002E5136" w:rsidRDefault="00D04A86" w:rsidP="00D04A86">
      <w:r w:rsidRPr="00D04A86">
        <w:rPr>
          <w:b/>
          <w:bCs/>
        </w:rPr>
        <w:t>Books</w:t>
      </w:r>
      <w:r w:rsidR="002E5136">
        <w:t>(</w:t>
      </w:r>
      <w:r w:rsidR="002E5136" w:rsidRPr="002E5136">
        <w:rPr>
          <w:u w:val="single"/>
        </w:rPr>
        <w:t>Barcode</w:t>
      </w:r>
      <w:r w:rsidR="002E5136">
        <w:t>, Title, Author, Genre, Fiction)</w:t>
      </w:r>
    </w:p>
    <w:p w14:paraId="0675B6FE" w14:textId="4F57FCA2" w:rsidR="00D04A86" w:rsidRPr="002E5136" w:rsidRDefault="00D04A86" w:rsidP="00D04A86">
      <w:r>
        <w:rPr>
          <w:b/>
          <w:bCs/>
        </w:rPr>
        <w:t>Users</w:t>
      </w:r>
      <w:r w:rsidR="002E5136">
        <w:t>(</w:t>
      </w:r>
      <w:r w:rsidR="002E5136">
        <w:rPr>
          <w:u w:val="single"/>
        </w:rPr>
        <w:t>Email</w:t>
      </w:r>
      <w:r w:rsidR="002E5136">
        <w:t xml:space="preserve">, FirstName, </w:t>
      </w:r>
      <w:proofErr w:type="spellStart"/>
      <w:r w:rsidR="002E5136">
        <w:t>LastName</w:t>
      </w:r>
      <w:proofErr w:type="spellEnd"/>
      <w:r w:rsidR="002E5136">
        <w:t>, Password, Status, Year, Gender)</w:t>
      </w:r>
    </w:p>
    <w:p w14:paraId="1E7CE06F" w14:textId="184B73F4" w:rsidR="00157EC4" w:rsidRPr="002E5136" w:rsidRDefault="00157EC4" w:rsidP="00D04A86">
      <w:r w:rsidRPr="00157EC4">
        <w:rPr>
          <w:b/>
          <w:bCs/>
        </w:rPr>
        <w:t>Returns</w:t>
      </w:r>
      <w:r w:rsidR="002E5136">
        <w:t>(</w:t>
      </w:r>
      <w:proofErr w:type="spellStart"/>
      <w:r w:rsidR="002E5136" w:rsidRPr="002E5136">
        <w:rPr>
          <w:u w:val="single"/>
        </w:rPr>
        <w:t>LogId</w:t>
      </w:r>
      <w:proofErr w:type="spellEnd"/>
      <w:r w:rsidR="002E5136">
        <w:t xml:space="preserve">, </w:t>
      </w:r>
      <w:r w:rsidR="002E5136" w:rsidRPr="002E5136">
        <w:rPr>
          <w:i/>
          <w:iCs/>
        </w:rPr>
        <w:t>Barcode</w:t>
      </w:r>
      <w:r w:rsidR="002E5136">
        <w:t xml:space="preserve">, </w:t>
      </w:r>
      <w:r w:rsidR="002E5136" w:rsidRPr="002E5136">
        <w:rPr>
          <w:i/>
          <w:iCs/>
        </w:rPr>
        <w:t>Email</w:t>
      </w:r>
      <w:r w:rsidR="002E5136">
        <w:t xml:space="preserve">, </w:t>
      </w:r>
      <w:proofErr w:type="spellStart"/>
      <w:r w:rsidR="002E5136">
        <w:t>DateOut</w:t>
      </w:r>
      <w:proofErr w:type="spellEnd"/>
      <w:r w:rsidR="002E5136">
        <w:t xml:space="preserve">, </w:t>
      </w:r>
      <w:proofErr w:type="spellStart"/>
      <w:r w:rsidR="002E5136">
        <w:t>DateDue</w:t>
      </w:r>
      <w:proofErr w:type="spellEnd"/>
      <w:r w:rsidR="002E5136">
        <w:t>, Returned)</w:t>
      </w:r>
    </w:p>
    <w:p w14:paraId="50BB80C3" w14:textId="4D0E45C1" w:rsidR="00600850" w:rsidRDefault="002E5136" w:rsidP="00DF6B14">
      <w:r>
        <w:t>To ensure data is in third normal form, I have done several things. Firstly, I ensured there was a primary key for each table (as the barcode and email fields are unique these were used as the primary key, but a new key field was needed in the returns table)</w:t>
      </w:r>
      <w:r w:rsidR="00600850">
        <w:t>, then I</w:t>
      </w:r>
      <w:r>
        <w:t xml:space="preserve"> split the user’s name into FirstName and </w:t>
      </w:r>
      <w:proofErr w:type="spellStart"/>
      <w:r>
        <w:t>LastName</w:t>
      </w:r>
      <w:proofErr w:type="spellEnd"/>
      <w:r>
        <w:t xml:space="preserve">, </w:t>
      </w:r>
      <w:r w:rsidR="00600850">
        <w:t xml:space="preserve">to make the data atomic. </w:t>
      </w:r>
      <w:r w:rsidR="00FE5DAD">
        <w:t>T</w:t>
      </w:r>
      <w:r w:rsidR="00600850">
        <w:t>he author field is not atomic, however it can be treated as such, because the author of a book is only ever needed in its entire form. Furthermore, I ensured that there were no non-key dependencies or partial dependencies in my tables.</w:t>
      </w:r>
    </w:p>
    <w:p w14:paraId="23A649CD" w14:textId="62684726" w:rsidR="00562A7F" w:rsidRDefault="003C2456" w:rsidP="00DF6B14">
      <w:r>
        <w:rPr>
          <w:noProof/>
        </w:rPr>
        <w:drawing>
          <wp:inline distT="0" distB="0" distL="0" distR="0" wp14:anchorId="5C250F60" wp14:editId="3A1E1376">
            <wp:extent cx="5000625" cy="2043734"/>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024218" cy="2053376"/>
                    </a:xfrm>
                    <a:prstGeom prst="rect">
                      <a:avLst/>
                    </a:prstGeom>
                  </pic:spPr>
                </pic:pic>
              </a:graphicData>
            </a:graphic>
          </wp:inline>
        </w:drawing>
      </w:r>
    </w:p>
    <w:p w14:paraId="557E773D" w14:textId="77777777" w:rsidR="00562A7F" w:rsidRDefault="00562A7F">
      <w:r>
        <w:br w:type="page"/>
      </w:r>
    </w:p>
    <w:p w14:paraId="362661F1" w14:textId="45ECEA76" w:rsidR="00600850" w:rsidRDefault="00D80E9A" w:rsidP="00D80E9A">
      <w:pPr>
        <w:pStyle w:val="Heading3"/>
      </w:pPr>
      <w:bookmarkStart w:id="34" w:name="_Toc62477529"/>
      <w:r>
        <w:lastRenderedPageBreak/>
        <w:t>Key Variables</w:t>
      </w:r>
      <w:bookmarkEnd w:id="34"/>
    </w:p>
    <w:tbl>
      <w:tblPr>
        <w:tblStyle w:val="TableGrid"/>
        <w:tblW w:w="10059" w:type="dxa"/>
        <w:tblLook w:val="04A0" w:firstRow="1" w:lastRow="0" w:firstColumn="1" w:lastColumn="0" w:noHBand="0" w:noVBand="1"/>
      </w:tblPr>
      <w:tblGrid>
        <w:gridCol w:w="2266"/>
        <w:gridCol w:w="1199"/>
        <w:gridCol w:w="1546"/>
        <w:gridCol w:w="2924"/>
        <w:gridCol w:w="2124"/>
      </w:tblGrid>
      <w:tr w:rsidR="00600850" w14:paraId="2FBF8290" w14:textId="77777777" w:rsidTr="00430C13">
        <w:tc>
          <w:tcPr>
            <w:tcW w:w="2266" w:type="dxa"/>
          </w:tcPr>
          <w:p w14:paraId="5803E28B" w14:textId="77777777" w:rsidR="00600850" w:rsidRDefault="00600850" w:rsidP="00541B05">
            <w:r>
              <w:t>Name</w:t>
            </w:r>
          </w:p>
        </w:tc>
        <w:tc>
          <w:tcPr>
            <w:tcW w:w="1199" w:type="dxa"/>
          </w:tcPr>
          <w:p w14:paraId="2816D8AC" w14:textId="77777777" w:rsidR="00600850" w:rsidRDefault="00600850" w:rsidP="00541B05">
            <w:r>
              <w:t>Type</w:t>
            </w:r>
          </w:p>
        </w:tc>
        <w:tc>
          <w:tcPr>
            <w:tcW w:w="1546" w:type="dxa"/>
          </w:tcPr>
          <w:p w14:paraId="13A17B6C" w14:textId="662A7775" w:rsidR="00600850" w:rsidRDefault="00600850" w:rsidP="00541B05">
            <w:r>
              <w:t>Length</w:t>
            </w:r>
          </w:p>
        </w:tc>
        <w:tc>
          <w:tcPr>
            <w:tcW w:w="2924" w:type="dxa"/>
          </w:tcPr>
          <w:p w14:paraId="358F35A0" w14:textId="216E91A4" w:rsidR="00600850" w:rsidRDefault="00600850" w:rsidP="00541B05">
            <w:r>
              <w:t>Example data</w:t>
            </w:r>
          </w:p>
        </w:tc>
        <w:tc>
          <w:tcPr>
            <w:tcW w:w="2124" w:type="dxa"/>
          </w:tcPr>
          <w:p w14:paraId="0F8300B9" w14:textId="6B945BB6" w:rsidR="00600850" w:rsidRDefault="00600850" w:rsidP="00541B05">
            <w:r>
              <w:t>validation</w:t>
            </w:r>
          </w:p>
        </w:tc>
      </w:tr>
      <w:tr w:rsidR="00600850" w14:paraId="052C1A52" w14:textId="77777777" w:rsidTr="00430C13">
        <w:tc>
          <w:tcPr>
            <w:tcW w:w="2266" w:type="dxa"/>
          </w:tcPr>
          <w:p w14:paraId="6100A17B" w14:textId="77777777" w:rsidR="00600850" w:rsidRDefault="00600850" w:rsidP="00541B05">
            <w:proofErr w:type="spellStart"/>
            <w:r>
              <w:t>Book.Barcode</w:t>
            </w:r>
            <w:proofErr w:type="spellEnd"/>
          </w:p>
        </w:tc>
        <w:tc>
          <w:tcPr>
            <w:tcW w:w="1199" w:type="dxa"/>
          </w:tcPr>
          <w:p w14:paraId="703FDD59" w14:textId="77777777" w:rsidR="00600850" w:rsidRDefault="00600850" w:rsidP="00541B05">
            <w:r>
              <w:t>String</w:t>
            </w:r>
          </w:p>
        </w:tc>
        <w:tc>
          <w:tcPr>
            <w:tcW w:w="1546" w:type="dxa"/>
          </w:tcPr>
          <w:p w14:paraId="2565FDCF" w14:textId="6BC2DBD4" w:rsidR="00600850" w:rsidRDefault="00D523DD" w:rsidP="00541B05">
            <w:r>
              <w:t>13 characters</w:t>
            </w:r>
          </w:p>
        </w:tc>
        <w:tc>
          <w:tcPr>
            <w:tcW w:w="2924" w:type="dxa"/>
          </w:tcPr>
          <w:p w14:paraId="41311C82" w14:textId="291D3B3F" w:rsidR="00600850" w:rsidRDefault="00EA75D7" w:rsidP="00541B05">
            <w:r w:rsidRPr="00EA75D7">
              <w:t>9780241987353</w:t>
            </w:r>
          </w:p>
        </w:tc>
        <w:tc>
          <w:tcPr>
            <w:tcW w:w="2124" w:type="dxa"/>
          </w:tcPr>
          <w:p w14:paraId="5D1B8E39" w14:textId="48D9BD9A" w:rsidR="00600850" w:rsidRDefault="00600850" w:rsidP="00541B05">
            <w:proofErr w:type="spellStart"/>
            <w:r>
              <w:t>BookExists</w:t>
            </w:r>
            <w:proofErr w:type="spellEnd"/>
            <w:r w:rsidR="00430C13">
              <w:t>()</w:t>
            </w:r>
            <w:r>
              <w:t>, to prevent duplicate rows being created</w:t>
            </w:r>
          </w:p>
        </w:tc>
      </w:tr>
      <w:tr w:rsidR="00600850" w14:paraId="3CEEE373" w14:textId="77777777" w:rsidTr="00430C13">
        <w:tc>
          <w:tcPr>
            <w:tcW w:w="2266" w:type="dxa"/>
          </w:tcPr>
          <w:p w14:paraId="07FA67B3" w14:textId="77777777" w:rsidR="00600850" w:rsidRDefault="00600850" w:rsidP="00541B05">
            <w:proofErr w:type="spellStart"/>
            <w:r>
              <w:t>Book.Title</w:t>
            </w:r>
            <w:proofErr w:type="spellEnd"/>
          </w:p>
        </w:tc>
        <w:tc>
          <w:tcPr>
            <w:tcW w:w="1199" w:type="dxa"/>
          </w:tcPr>
          <w:p w14:paraId="2C690270" w14:textId="77777777" w:rsidR="00600850" w:rsidRDefault="00600850" w:rsidP="00541B05">
            <w:r>
              <w:t>String</w:t>
            </w:r>
          </w:p>
        </w:tc>
        <w:tc>
          <w:tcPr>
            <w:tcW w:w="1546" w:type="dxa"/>
          </w:tcPr>
          <w:p w14:paraId="64492F1A" w14:textId="3BFD1E1E" w:rsidR="00600850" w:rsidRDefault="00D523DD" w:rsidP="00541B05">
            <w:r>
              <w:t>N/A</w:t>
            </w:r>
          </w:p>
        </w:tc>
        <w:tc>
          <w:tcPr>
            <w:tcW w:w="2924" w:type="dxa"/>
          </w:tcPr>
          <w:p w14:paraId="15291790" w14:textId="377B7BEF" w:rsidR="00600850" w:rsidRDefault="00EA75D7" w:rsidP="00541B05">
            <w:r w:rsidRPr="00EA75D7">
              <w:t>This Is Your Brain On Music</w:t>
            </w:r>
          </w:p>
        </w:tc>
        <w:tc>
          <w:tcPr>
            <w:tcW w:w="2124" w:type="dxa"/>
          </w:tcPr>
          <w:p w14:paraId="538F564E" w14:textId="141F706F" w:rsidR="00600850" w:rsidRDefault="00600850" w:rsidP="00541B05"/>
        </w:tc>
      </w:tr>
      <w:tr w:rsidR="00600850" w14:paraId="32A210C0" w14:textId="77777777" w:rsidTr="00430C13">
        <w:tc>
          <w:tcPr>
            <w:tcW w:w="2266" w:type="dxa"/>
          </w:tcPr>
          <w:p w14:paraId="339888F2" w14:textId="77777777" w:rsidR="00600850" w:rsidRDefault="00600850" w:rsidP="00541B05">
            <w:proofErr w:type="spellStart"/>
            <w:r>
              <w:t>Book.Author</w:t>
            </w:r>
            <w:proofErr w:type="spellEnd"/>
          </w:p>
        </w:tc>
        <w:tc>
          <w:tcPr>
            <w:tcW w:w="1199" w:type="dxa"/>
          </w:tcPr>
          <w:p w14:paraId="7DCA8167" w14:textId="77777777" w:rsidR="00600850" w:rsidRDefault="00600850" w:rsidP="00541B05">
            <w:r>
              <w:t>String</w:t>
            </w:r>
          </w:p>
        </w:tc>
        <w:tc>
          <w:tcPr>
            <w:tcW w:w="1546" w:type="dxa"/>
          </w:tcPr>
          <w:p w14:paraId="46929F72" w14:textId="60515458" w:rsidR="00600850" w:rsidRDefault="00D523DD" w:rsidP="00541B05">
            <w:r>
              <w:t>N/A</w:t>
            </w:r>
          </w:p>
        </w:tc>
        <w:tc>
          <w:tcPr>
            <w:tcW w:w="2924" w:type="dxa"/>
          </w:tcPr>
          <w:p w14:paraId="28757BEB" w14:textId="3303EC2C" w:rsidR="00600850" w:rsidRDefault="00EA75D7" w:rsidP="00541B05">
            <w:r w:rsidRPr="00EA75D7">
              <w:t>Daniel Levitin</w:t>
            </w:r>
          </w:p>
        </w:tc>
        <w:tc>
          <w:tcPr>
            <w:tcW w:w="2124" w:type="dxa"/>
          </w:tcPr>
          <w:p w14:paraId="5CD35649" w14:textId="64799C7E" w:rsidR="00600850" w:rsidRDefault="00600850" w:rsidP="00541B05"/>
        </w:tc>
      </w:tr>
      <w:tr w:rsidR="00600850" w14:paraId="67D85F22" w14:textId="77777777" w:rsidTr="00430C13">
        <w:tc>
          <w:tcPr>
            <w:tcW w:w="2266" w:type="dxa"/>
          </w:tcPr>
          <w:p w14:paraId="0E69749D" w14:textId="77777777" w:rsidR="00600850" w:rsidRDefault="00600850" w:rsidP="00541B05">
            <w:proofErr w:type="spellStart"/>
            <w:r>
              <w:t>Book.Genre</w:t>
            </w:r>
            <w:proofErr w:type="spellEnd"/>
          </w:p>
        </w:tc>
        <w:tc>
          <w:tcPr>
            <w:tcW w:w="1199" w:type="dxa"/>
          </w:tcPr>
          <w:p w14:paraId="7EAB5CDC" w14:textId="77777777" w:rsidR="00600850" w:rsidRDefault="00600850" w:rsidP="00541B05">
            <w:r>
              <w:t>String</w:t>
            </w:r>
          </w:p>
        </w:tc>
        <w:tc>
          <w:tcPr>
            <w:tcW w:w="1546" w:type="dxa"/>
          </w:tcPr>
          <w:p w14:paraId="2EE9C52F" w14:textId="7CCE6189" w:rsidR="00600850" w:rsidRDefault="00D523DD" w:rsidP="00541B05">
            <w:r>
              <w:t>3 characters</w:t>
            </w:r>
          </w:p>
        </w:tc>
        <w:tc>
          <w:tcPr>
            <w:tcW w:w="2924" w:type="dxa"/>
          </w:tcPr>
          <w:p w14:paraId="632EE883" w14:textId="3F3757C3" w:rsidR="00600850" w:rsidRDefault="00EA75D7" w:rsidP="00541B05">
            <w:r w:rsidRPr="00EA75D7">
              <w:t>781</w:t>
            </w:r>
          </w:p>
        </w:tc>
        <w:tc>
          <w:tcPr>
            <w:tcW w:w="2124" w:type="dxa"/>
          </w:tcPr>
          <w:p w14:paraId="0F165C1C" w14:textId="3E1FC0A9" w:rsidR="00600850" w:rsidRDefault="00600850" w:rsidP="00541B05"/>
        </w:tc>
      </w:tr>
      <w:tr w:rsidR="00600850" w14:paraId="31A30F83" w14:textId="77777777" w:rsidTr="00430C13">
        <w:tc>
          <w:tcPr>
            <w:tcW w:w="2266" w:type="dxa"/>
          </w:tcPr>
          <w:p w14:paraId="72C687B2" w14:textId="77777777" w:rsidR="00600850" w:rsidRDefault="00600850" w:rsidP="00541B05">
            <w:proofErr w:type="spellStart"/>
            <w:r>
              <w:t>Book.Fiction</w:t>
            </w:r>
            <w:proofErr w:type="spellEnd"/>
          </w:p>
        </w:tc>
        <w:tc>
          <w:tcPr>
            <w:tcW w:w="1199" w:type="dxa"/>
          </w:tcPr>
          <w:p w14:paraId="4550AA87" w14:textId="77777777" w:rsidR="00600850" w:rsidRDefault="00600850" w:rsidP="00541B05">
            <w:r>
              <w:t>Boolean</w:t>
            </w:r>
          </w:p>
        </w:tc>
        <w:tc>
          <w:tcPr>
            <w:tcW w:w="1546" w:type="dxa"/>
          </w:tcPr>
          <w:p w14:paraId="4B80C338" w14:textId="204F3FAC" w:rsidR="00600850" w:rsidRDefault="00D523DD" w:rsidP="00541B05">
            <w:r>
              <w:t>7 or 11 characters</w:t>
            </w:r>
          </w:p>
        </w:tc>
        <w:tc>
          <w:tcPr>
            <w:tcW w:w="2924" w:type="dxa"/>
          </w:tcPr>
          <w:p w14:paraId="63420DDF" w14:textId="2C81F7E8" w:rsidR="00600850" w:rsidRDefault="00EA75D7" w:rsidP="00541B05">
            <w:r w:rsidRPr="00EA75D7">
              <w:t>Non-Fiction</w:t>
            </w:r>
            <w:r>
              <w:t>, Fiction</w:t>
            </w:r>
          </w:p>
        </w:tc>
        <w:tc>
          <w:tcPr>
            <w:tcW w:w="2124" w:type="dxa"/>
          </w:tcPr>
          <w:p w14:paraId="42AAE86A" w14:textId="199AD09E" w:rsidR="00600850" w:rsidRDefault="00600850" w:rsidP="00541B05"/>
        </w:tc>
      </w:tr>
      <w:tr w:rsidR="00600850" w14:paraId="28680457" w14:textId="77777777" w:rsidTr="00430C13">
        <w:tc>
          <w:tcPr>
            <w:tcW w:w="2266" w:type="dxa"/>
          </w:tcPr>
          <w:p w14:paraId="5796E8BC" w14:textId="77777777" w:rsidR="00600850" w:rsidRDefault="00600850" w:rsidP="00541B05">
            <w:proofErr w:type="spellStart"/>
            <w:r>
              <w:t>User.Email</w:t>
            </w:r>
            <w:proofErr w:type="spellEnd"/>
          </w:p>
        </w:tc>
        <w:tc>
          <w:tcPr>
            <w:tcW w:w="1199" w:type="dxa"/>
          </w:tcPr>
          <w:p w14:paraId="536B4D76" w14:textId="77777777" w:rsidR="00600850" w:rsidRDefault="00600850" w:rsidP="00541B05">
            <w:r>
              <w:t>String</w:t>
            </w:r>
          </w:p>
        </w:tc>
        <w:tc>
          <w:tcPr>
            <w:tcW w:w="1546" w:type="dxa"/>
          </w:tcPr>
          <w:p w14:paraId="6D26A838" w14:textId="18054514" w:rsidR="00600850" w:rsidRDefault="00D523DD" w:rsidP="00541B05">
            <w:r>
              <w:t>N/A</w:t>
            </w:r>
          </w:p>
        </w:tc>
        <w:tc>
          <w:tcPr>
            <w:tcW w:w="2924" w:type="dxa"/>
          </w:tcPr>
          <w:p w14:paraId="3F022070" w14:textId="54EC5823" w:rsidR="00600850" w:rsidRDefault="00EA75D7" w:rsidP="00541B05">
            <w:r w:rsidRPr="00EA75D7">
              <w:t>07hwheeldon@mybest.org.uk</w:t>
            </w:r>
          </w:p>
        </w:tc>
        <w:tc>
          <w:tcPr>
            <w:tcW w:w="2124" w:type="dxa"/>
          </w:tcPr>
          <w:p w14:paraId="5687878D" w14:textId="0BF72245" w:rsidR="00600850" w:rsidRDefault="00430C13" w:rsidP="00541B05">
            <w:proofErr w:type="spellStart"/>
            <w:r>
              <w:t>UserExists</w:t>
            </w:r>
            <w:proofErr w:type="spellEnd"/>
            <w:r>
              <w:t>() to prevent duplicate rows being created</w:t>
            </w:r>
          </w:p>
        </w:tc>
      </w:tr>
      <w:tr w:rsidR="00600850" w14:paraId="293E5846" w14:textId="77777777" w:rsidTr="00430C13">
        <w:tc>
          <w:tcPr>
            <w:tcW w:w="2266" w:type="dxa"/>
          </w:tcPr>
          <w:p w14:paraId="397B4876" w14:textId="77777777" w:rsidR="00600850" w:rsidRDefault="00600850" w:rsidP="00541B05">
            <w:proofErr w:type="spellStart"/>
            <w:r>
              <w:t>User.Password</w:t>
            </w:r>
            <w:proofErr w:type="spellEnd"/>
          </w:p>
        </w:tc>
        <w:tc>
          <w:tcPr>
            <w:tcW w:w="1199" w:type="dxa"/>
          </w:tcPr>
          <w:p w14:paraId="49979BF3" w14:textId="77777777" w:rsidR="00600850" w:rsidRDefault="00600850" w:rsidP="00541B05">
            <w:r>
              <w:t>String</w:t>
            </w:r>
          </w:p>
        </w:tc>
        <w:tc>
          <w:tcPr>
            <w:tcW w:w="1546" w:type="dxa"/>
          </w:tcPr>
          <w:p w14:paraId="3257FD18" w14:textId="7AF0D030" w:rsidR="00600850" w:rsidRDefault="00D523DD" w:rsidP="00541B05">
            <w:r>
              <w:t>16 characters</w:t>
            </w:r>
          </w:p>
        </w:tc>
        <w:tc>
          <w:tcPr>
            <w:tcW w:w="2924" w:type="dxa"/>
          </w:tcPr>
          <w:p w14:paraId="4239A960" w14:textId="37144FBE" w:rsidR="00600850" w:rsidRDefault="00EA75D7" w:rsidP="00541B05">
            <w:r w:rsidRPr="00EA75D7">
              <w:t>w?8???]???KHP:??</w:t>
            </w:r>
          </w:p>
        </w:tc>
        <w:tc>
          <w:tcPr>
            <w:tcW w:w="2124" w:type="dxa"/>
          </w:tcPr>
          <w:p w14:paraId="5846A53F" w14:textId="4FA32E72" w:rsidR="00600850" w:rsidRDefault="00600850" w:rsidP="00541B05">
            <w:r>
              <w:t xml:space="preserve">Hashed using </w:t>
            </w:r>
            <w:r w:rsidRPr="00EB2A0A">
              <w:t>HMAC-SHA512</w:t>
            </w:r>
          </w:p>
        </w:tc>
      </w:tr>
      <w:tr w:rsidR="00600850" w14:paraId="77CB6F35" w14:textId="77777777" w:rsidTr="00430C13">
        <w:tc>
          <w:tcPr>
            <w:tcW w:w="2266" w:type="dxa"/>
          </w:tcPr>
          <w:p w14:paraId="57CD4EF8" w14:textId="77777777" w:rsidR="00600850" w:rsidRDefault="00600850" w:rsidP="00541B05">
            <w:proofErr w:type="spellStart"/>
            <w:r>
              <w:t>User.Status</w:t>
            </w:r>
            <w:proofErr w:type="spellEnd"/>
          </w:p>
        </w:tc>
        <w:tc>
          <w:tcPr>
            <w:tcW w:w="1199" w:type="dxa"/>
          </w:tcPr>
          <w:p w14:paraId="7A5B5C41" w14:textId="77777777" w:rsidR="00600850" w:rsidRDefault="00600850" w:rsidP="00541B05">
            <w:r>
              <w:t>String</w:t>
            </w:r>
          </w:p>
        </w:tc>
        <w:tc>
          <w:tcPr>
            <w:tcW w:w="1546" w:type="dxa"/>
          </w:tcPr>
          <w:p w14:paraId="214DC9F8" w14:textId="1297C82A" w:rsidR="00600850" w:rsidRDefault="00D523DD" w:rsidP="00541B05">
            <w:r>
              <w:t>10, 5, or 7 characters</w:t>
            </w:r>
          </w:p>
        </w:tc>
        <w:tc>
          <w:tcPr>
            <w:tcW w:w="2924" w:type="dxa"/>
          </w:tcPr>
          <w:p w14:paraId="25B809E6" w14:textId="659495FB" w:rsidR="00600850" w:rsidRDefault="00EA75D7" w:rsidP="00541B05">
            <w:r w:rsidRPr="00EA75D7">
              <w:t>Sixth-Form</w:t>
            </w:r>
            <w:r>
              <w:t xml:space="preserve">, </w:t>
            </w:r>
            <w:r w:rsidRPr="00EA75D7">
              <w:t>Student</w:t>
            </w:r>
            <w:r>
              <w:t xml:space="preserve">, </w:t>
            </w:r>
            <w:r w:rsidRPr="00EA75D7">
              <w:t>Staff</w:t>
            </w:r>
          </w:p>
        </w:tc>
        <w:tc>
          <w:tcPr>
            <w:tcW w:w="2124" w:type="dxa"/>
          </w:tcPr>
          <w:p w14:paraId="1DEF137D" w14:textId="141DC62A" w:rsidR="00600850" w:rsidRDefault="00EA75D7" w:rsidP="00541B05">
            <w:r>
              <w:t xml:space="preserve">Selected from a </w:t>
            </w:r>
            <w:proofErr w:type="spellStart"/>
            <w:r>
              <w:t>combobox</w:t>
            </w:r>
            <w:proofErr w:type="spellEnd"/>
          </w:p>
        </w:tc>
      </w:tr>
      <w:tr w:rsidR="00600850" w14:paraId="73201CBD" w14:textId="77777777" w:rsidTr="00430C13">
        <w:tc>
          <w:tcPr>
            <w:tcW w:w="2266" w:type="dxa"/>
          </w:tcPr>
          <w:p w14:paraId="52764B6C" w14:textId="77777777" w:rsidR="00600850" w:rsidRDefault="00600850" w:rsidP="00541B05">
            <w:proofErr w:type="spellStart"/>
            <w:r>
              <w:t>User.Year</w:t>
            </w:r>
            <w:proofErr w:type="spellEnd"/>
          </w:p>
        </w:tc>
        <w:tc>
          <w:tcPr>
            <w:tcW w:w="1199" w:type="dxa"/>
          </w:tcPr>
          <w:p w14:paraId="1F386227" w14:textId="77777777" w:rsidR="00600850" w:rsidRDefault="00600850" w:rsidP="00541B05">
            <w:r>
              <w:t>Integer</w:t>
            </w:r>
          </w:p>
        </w:tc>
        <w:tc>
          <w:tcPr>
            <w:tcW w:w="1546" w:type="dxa"/>
          </w:tcPr>
          <w:p w14:paraId="6E3DC46E" w14:textId="31F5A41B" w:rsidR="00600850" w:rsidRDefault="00D523DD" w:rsidP="00541B05">
            <w:r>
              <w:t>N/A</w:t>
            </w:r>
          </w:p>
        </w:tc>
        <w:tc>
          <w:tcPr>
            <w:tcW w:w="2924" w:type="dxa"/>
          </w:tcPr>
          <w:p w14:paraId="300FA50F" w14:textId="0C472B18" w:rsidR="00600850" w:rsidRDefault="00EA75D7" w:rsidP="00541B05">
            <w:r>
              <w:t>2021</w:t>
            </w:r>
          </w:p>
        </w:tc>
        <w:tc>
          <w:tcPr>
            <w:tcW w:w="2124" w:type="dxa"/>
          </w:tcPr>
          <w:p w14:paraId="511A2591" w14:textId="20607906" w:rsidR="00600850" w:rsidRDefault="00600850" w:rsidP="00541B05">
            <w:r>
              <w:t>Calculated from current date, and selected year group of the student.</w:t>
            </w:r>
          </w:p>
        </w:tc>
      </w:tr>
      <w:tr w:rsidR="00600850" w14:paraId="58F5B7DA" w14:textId="77777777" w:rsidTr="00430C13">
        <w:tc>
          <w:tcPr>
            <w:tcW w:w="2266" w:type="dxa"/>
          </w:tcPr>
          <w:p w14:paraId="31FB8289" w14:textId="77777777" w:rsidR="00600850" w:rsidRDefault="00600850" w:rsidP="00541B05">
            <w:proofErr w:type="spellStart"/>
            <w:r>
              <w:t>User.Gender</w:t>
            </w:r>
            <w:proofErr w:type="spellEnd"/>
          </w:p>
        </w:tc>
        <w:tc>
          <w:tcPr>
            <w:tcW w:w="1199" w:type="dxa"/>
          </w:tcPr>
          <w:p w14:paraId="18CB8F9F" w14:textId="77777777" w:rsidR="00600850" w:rsidRDefault="00600850" w:rsidP="00541B05">
            <w:r>
              <w:t>Character</w:t>
            </w:r>
          </w:p>
        </w:tc>
        <w:tc>
          <w:tcPr>
            <w:tcW w:w="1546" w:type="dxa"/>
          </w:tcPr>
          <w:p w14:paraId="3A0AC581" w14:textId="6B30520F" w:rsidR="00600850" w:rsidRDefault="00D523DD" w:rsidP="00541B05">
            <w:r>
              <w:t>1 character</w:t>
            </w:r>
          </w:p>
        </w:tc>
        <w:tc>
          <w:tcPr>
            <w:tcW w:w="2924" w:type="dxa"/>
          </w:tcPr>
          <w:p w14:paraId="11F34417" w14:textId="210AECBE" w:rsidR="00600850" w:rsidRDefault="00600850" w:rsidP="00541B05">
            <w:r>
              <w:t>F, M or N</w:t>
            </w:r>
          </w:p>
        </w:tc>
        <w:tc>
          <w:tcPr>
            <w:tcW w:w="2124" w:type="dxa"/>
          </w:tcPr>
          <w:p w14:paraId="54519609" w14:textId="6BCFA317" w:rsidR="00600850" w:rsidRDefault="00EA75D7" w:rsidP="00541B05">
            <w:r>
              <w:t xml:space="preserve">Selected from a </w:t>
            </w:r>
            <w:proofErr w:type="spellStart"/>
            <w:r>
              <w:t>combobox</w:t>
            </w:r>
            <w:proofErr w:type="spellEnd"/>
          </w:p>
        </w:tc>
      </w:tr>
      <w:tr w:rsidR="00600850" w14:paraId="4137E1C4" w14:textId="77777777" w:rsidTr="00430C13">
        <w:tc>
          <w:tcPr>
            <w:tcW w:w="2266" w:type="dxa"/>
          </w:tcPr>
          <w:p w14:paraId="659B0534" w14:textId="77777777" w:rsidR="00600850" w:rsidRDefault="00600850" w:rsidP="00541B05">
            <w:proofErr w:type="spellStart"/>
            <w:r>
              <w:t>User.FirstName</w:t>
            </w:r>
            <w:proofErr w:type="spellEnd"/>
          </w:p>
        </w:tc>
        <w:tc>
          <w:tcPr>
            <w:tcW w:w="1199" w:type="dxa"/>
          </w:tcPr>
          <w:p w14:paraId="07238206" w14:textId="77777777" w:rsidR="00600850" w:rsidRDefault="00600850" w:rsidP="00541B05">
            <w:r>
              <w:t>String</w:t>
            </w:r>
          </w:p>
        </w:tc>
        <w:tc>
          <w:tcPr>
            <w:tcW w:w="1546" w:type="dxa"/>
          </w:tcPr>
          <w:p w14:paraId="3D391212" w14:textId="1EE94125" w:rsidR="00600850" w:rsidRDefault="00D523DD" w:rsidP="00541B05">
            <w:r>
              <w:t>N/A</w:t>
            </w:r>
          </w:p>
        </w:tc>
        <w:tc>
          <w:tcPr>
            <w:tcW w:w="2924" w:type="dxa"/>
          </w:tcPr>
          <w:p w14:paraId="4648E92F" w14:textId="0AA48815" w:rsidR="00600850" w:rsidRDefault="00600850" w:rsidP="00541B05">
            <w:r>
              <w:t>Holly</w:t>
            </w:r>
          </w:p>
        </w:tc>
        <w:tc>
          <w:tcPr>
            <w:tcW w:w="2124" w:type="dxa"/>
          </w:tcPr>
          <w:p w14:paraId="783FC365" w14:textId="3C87F182" w:rsidR="00600850" w:rsidRDefault="00600850" w:rsidP="00541B05"/>
        </w:tc>
      </w:tr>
      <w:tr w:rsidR="00600850" w14:paraId="38AFE10B" w14:textId="77777777" w:rsidTr="00430C13">
        <w:tc>
          <w:tcPr>
            <w:tcW w:w="2266" w:type="dxa"/>
          </w:tcPr>
          <w:p w14:paraId="17DD0195" w14:textId="77777777" w:rsidR="00600850" w:rsidRDefault="00600850" w:rsidP="00541B05">
            <w:proofErr w:type="spellStart"/>
            <w:r>
              <w:t>User.LastName</w:t>
            </w:r>
            <w:proofErr w:type="spellEnd"/>
          </w:p>
        </w:tc>
        <w:tc>
          <w:tcPr>
            <w:tcW w:w="1199" w:type="dxa"/>
          </w:tcPr>
          <w:p w14:paraId="149281C1" w14:textId="77777777" w:rsidR="00600850" w:rsidRDefault="00600850" w:rsidP="00541B05">
            <w:r>
              <w:t>String</w:t>
            </w:r>
          </w:p>
        </w:tc>
        <w:tc>
          <w:tcPr>
            <w:tcW w:w="1546" w:type="dxa"/>
          </w:tcPr>
          <w:p w14:paraId="6276E3D4" w14:textId="73C5591D" w:rsidR="00600850" w:rsidRDefault="00D523DD" w:rsidP="00541B05">
            <w:r>
              <w:t>N/A</w:t>
            </w:r>
          </w:p>
        </w:tc>
        <w:tc>
          <w:tcPr>
            <w:tcW w:w="2924" w:type="dxa"/>
          </w:tcPr>
          <w:p w14:paraId="3FC4E4D6" w14:textId="5D6E9E49" w:rsidR="00600850" w:rsidRDefault="00600850" w:rsidP="00541B05">
            <w:r>
              <w:t>Wheeldon</w:t>
            </w:r>
          </w:p>
        </w:tc>
        <w:tc>
          <w:tcPr>
            <w:tcW w:w="2124" w:type="dxa"/>
          </w:tcPr>
          <w:p w14:paraId="53888DAC" w14:textId="76268B8F" w:rsidR="00600850" w:rsidRDefault="00600850" w:rsidP="00541B05"/>
        </w:tc>
      </w:tr>
      <w:tr w:rsidR="00600850" w14:paraId="6EEBC777" w14:textId="77777777" w:rsidTr="00430C13">
        <w:tc>
          <w:tcPr>
            <w:tcW w:w="2266" w:type="dxa"/>
          </w:tcPr>
          <w:p w14:paraId="4E592981" w14:textId="77777777" w:rsidR="00600850" w:rsidRDefault="00600850" w:rsidP="00541B05">
            <w:proofErr w:type="spellStart"/>
            <w:r>
              <w:t>Returns.LogId</w:t>
            </w:r>
            <w:proofErr w:type="spellEnd"/>
          </w:p>
        </w:tc>
        <w:tc>
          <w:tcPr>
            <w:tcW w:w="1199" w:type="dxa"/>
          </w:tcPr>
          <w:p w14:paraId="4D9A10C8" w14:textId="77777777" w:rsidR="00600850" w:rsidRDefault="00600850" w:rsidP="00541B05">
            <w:r>
              <w:t>integer</w:t>
            </w:r>
          </w:p>
        </w:tc>
        <w:tc>
          <w:tcPr>
            <w:tcW w:w="1546" w:type="dxa"/>
          </w:tcPr>
          <w:p w14:paraId="0E86848D" w14:textId="77777777" w:rsidR="00600850" w:rsidRDefault="00600850" w:rsidP="00541B05"/>
        </w:tc>
        <w:tc>
          <w:tcPr>
            <w:tcW w:w="2924" w:type="dxa"/>
          </w:tcPr>
          <w:p w14:paraId="2D19A1A2" w14:textId="060F2837" w:rsidR="00600850" w:rsidRDefault="00600850" w:rsidP="00541B05"/>
        </w:tc>
        <w:tc>
          <w:tcPr>
            <w:tcW w:w="2124" w:type="dxa"/>
          </w:tcPr>
          <w:p w14:paraId="2A82971C" w14:textId="7F8BB131" w:rsidR="00600850" w:rsidRDefault="00600850" w:rsidP="00541B05"/>
        </w:tc>
      </w:tr>
      <w:tr w:rsidR="00600850" w14:paraId="4A8258B1" w14:textId="77777777" w:rsidTr="00430C13">
        <w:tc>
          <w:tcPr>
            <w:tcW w:w="2266" w:type="dxa"/>
          </w:tcPr>
          <w:p w14:paraId="66500635" w14:textId="77777777" w:rsidR="00600850" w:rsidRDefault="00600850" w:rsidP="00541B05">
            <w:proofErr w:type="spellStart"/>
            <w:r>
              <w:t>Returns.BookBarcode</w:t>
            </w:r>
            <w:proofErr w:type="spellEnd"/>
          </w:p>
        </w:tc>
        <w:tc>
          <w:tcPr>
            <w:tcW w:w="1199" w:type="dxa"/>
          </w:tcPr>
          <w:p w14:paraId="270B0156" w14:textId="77777777" w:rsidR="00600850" w:rsidRDefault="00600850" w:rsidP="00541B05">
            <w:r>
              <w:t>String</w:t>
            </w:r>
          </w:p>
        </w:tc>
        <w:tc>
          <w:tcPr>
            <w:tcW w:w="1546" w:type="dxa"/>
          </w:tcPr>
          <w:p w14:paraId="2D15828F" w14:textId="4F9FDEDB" w:rsidR="00600850" w:rsidRDefault="00D523DD" w:rsidP="00541B05">
            <w:r>
              <w:t>13 characters</w:t>
            </w:r>
          </w:p>
        </w:tc>
        <w:tc>
          <w:tcPr>
            <w:tcW w:w="2924" w:type="dxa"/>
          </w:tcPr>
          <w:p w14:paraId="6C2CFA51" w14:textId="3869FC68" w:rsidR="00600850" w:rsidRDefault="00541B05" w:rsidP="00541B05">
            <w:r w:rsidRPr="00EA75D7">
              <w:t>9780241987353</w:t>
            </w:r>
          </w:p>
        </w:tc>
        <w:tc>
          <w:tcPr>
            <w:tcW w:w="2124" w:type="dxa"/>
          </w:tcPr>
          <w:p w14:paraId="6C3F112A" w14:textId="4B5A8F01" w:rsidR="00600850" w:rsidRDefault="00600850" w:rsidP="00541B05"/>
        </w:tc>
      </w:tr>
      <w:tr w:rsidR="00600850" w14:paraId="55F7BCC8" w14:textId="77777777" w:rsidTr="00430C13">
        <w:tc>
          <w:tcPr>
            <w:tcW w:w="2266" w:type="dxa"/>
          </w:tcPr>
          <w:p w14:paraId="05914F74" w14:textId="77777777" w:rsidR="00600850" w:rsidRDefault="00600850" w:rsidP="00541B05">
            <w:proofErr w:type="spellStart"/>
            <w:r>
              <w:t>Returns.UserEmail</w:t>
            </w:r>
            <w:proofErr w:type="spellEnd"/>
          </w:p>
        </w:tc>
        <w:tc>
          <w:tcPr>
            <w:tcW w:w="1199" w:type="dxa"/>
          </w:tcPr>
          <w:p w14:paraId="32A1BDC1" w14:textId="77777777" w:rsidR="00600850" w:rsidRDefault="00600850" w:rsidP="00541B05">
            <w:r>
              <w:t>String</w:t>
            </w:r>
          </w:p>
        </w:tc>
        <w:tc>
          <w:tcPr>
            <w:tcW w:w="1546" w:type="dxa"/>
          </w:tcPr>
          <w:p w14:paraId="4D180CD4" w14:textId="74A1FA5C" w:rsidR="00600850" w:rsidRDefault="00D523DD" w:rsidP="00541B05">
            <w:r>
              <w:t>N/A</w:t>
            </w:r>
          </w:p>
        </w:tc>
        <w:tc>
          <w:tcPr>
            <w:tcW w:w="2924" w:type="dxa"/>
          </w:tcPr>
          <w:p w14:paraId="589A3064" w14:textId="66789C14" w:rsidR="00600850" w:rsidRDefault="00541B05" w:rsidP="00541B05">
            <w:r w:rsidRPr="00EA75D7">
              <w:t>07hwheeldon@mybest.org.uk</w:t>
            </w:r>
          </w:p>
        </w:tc>
        <w:tc>
          <w:tcPr>
            <w:tcW w:w="2124" w:type="dxa"/>
          </w:tcPr>
          <w:p w14:paraId="01F959D4" w14:textId="148BF748" w:rsidR="00600850" w:rsidRDefault="00600850" w:rsidP="00541B05"/>
        </w:tc>
      </w:tr>
      <w:tr w:rsidR="00600850" w14:paraId="3A6625B7" w14:textId="77777777" w:rsidTr="00430C13">
        <w:tc>
          <w:tcPr>
            <w:tcW w:w="2266" w:type="dxa"/>
          </w:tcPr>
          <w:p w14:paraId="1C12294A" w14:textId="77777777" w:rsidR="00600850" w:rsidRDefault="00600850" w:rsidP="00541B05">
            <w:proofErr w:type="spellStart"/>
            <w:r>
              <w:t>Returns.DateOut</w:t>
            </w:r>
            <w:proofErr w:type="spellEnd"/>
          </w:p>
        </w:tc>
        <w:tc>
          <w:tcPr>
            <w:tcW w:w="1199" w:type="dxa"/>
          </w:tcPr>
          <w:p w14:paraId="7FC6C42F" w14:textId="77777777" w:rsidR="00600850" w:rsidRDefault="00600850" w:rsidP="00541B05">
            <w:proofErr w:type="spellStart"/>
            <w:r>
              <w:t>DateTime</w:t>
            </w:r>
            <w:proofErr w:type="spellEnd"/>
          </w:p>
        </w:tc>
        <w:tc>
          <w:tcPr>
            <w:tcW w:w="1546" w:type="dxa"/>
          </w:tcPr>
          <w:p w14:paraId="576C0B88" w14:textId="79105B2D" w:rsidR="00600850" w:rsidRDefault="00D523DD" w:rsidP="00541B05">
            <w:r>
              <w:t>2 bytes</w:t>
            </w:r>
          </w:p>
        </w:tc>
        <w:tc>
          <w:tcPr>
            <w:tcW w:w="2924" w:type="dxa"/>
          </w:tcPr>
          <w:p w14:paraId="4B571E19" w14:textId="02B2DBB7" w:rsidR="00600850" w:rsidRDefault="00541B05" w:rsidP="00541B05">
            <w:r w:rsidRPr="00541B05">
              <w:t>2020-09-09 10:48:51.7285658</w:t>
            </w:r>
          </w:p>
        </w:tc>
        <w:tc>
          <w:tcPr>
            <w:tcW w:w="2124" w:type="dxa"/>
          </w:tcPr>
          <w:p w14:paraId="07614A25" w14:textId="2E3F3EC0" w:rsidR="00600850" w:rsidRDefault="00600850" w:rsidP="00541B05">
            <w:r>
              <w:t>Current date and time when book is taken out</w:t>
            </w:r>
          </w:p>
        </w:tc>
      </w:tr>
      <w:tr w:rsidR="00600850" w14:paraId="280C730B" w14:textId="77777777" w:rsidTr="00430C13">
        <w:tc>
          <w:tcPr>
            <w:tcW w:w="2266" w:type="dxa"/>
          </w:tcPr>
          <w:p w14:paraId="7BC1A0C3" w14:textId="77777777" w:rsidR="00600850" w:rsidRDefault="00600850" w:rsidP="00541B05">
            <w:proofErr w:type="spellStart"/>
            <w:r>
              <w:t>Returns.DateDue</w:t>
            </w:r>
            <w:proofErr w:type="spellEnd"/>
          </w:p>
        </w:tc>
        <w:tc>
          <w:tcPr>
            <w:tcW w:w="1199" w:type="dxa"/>
          </w:tcPr>
          <w:p w14:paraId="4E415D63" w14:textId="77777777" w:rsidR="00600850" w:rsidRDefault="00600850" w:rsidP="00541B05">
            <w:proofErr w:type="spellStart"/>
            <w:r>
              <w:t>DateTime</w:t>
            </w:r>
            <w:proofErr w:type="spellEnd"/>
          </w:p>
        </w:tc>
        <w:tc>
          <w:tcPr>
            <w:tcW w:w="1546" w:type="dxa"/>
          </w:tcPr>
          <w:p w14:paraId="0179B917" w14:textId="342457FD" w:rsidR="00600850" w:rsidRDefault="00D523DD" w:rsidP="00541B05">
            <w:r>
              <w:t>2 bytes</w:t>
            </w:r>
          </w:p>
        </w:tc>
        <w:tc>
          <w:tcPr>
            <w:tcW w:w="2924" w:type="dxa"/>
          </w:tcPr>
          <w:p w14:paraId="3F292E5E" w14:textId="2E42E0E6" w:rsidR="00600850" w:rsidRDefault="00541B05" w:rsidP="00541B05">
            <w:r w:rsidRPr="00541B05">
              <w:t>2020-10-07 10:48:51.7285658</w:t>
            </w:r>
          </w:p>
        </w:tc>
        <w:tc>
          <w:tcPr>
            <w:tcW w:w="2124" w:type="dxa"/>
          </w:tcPr>
          <w:p w14:paraId="3CA8853E" w14:textId="682A7075" w:rsidR="00600850" w:rsidRDefault="00600850" w:rsidP="00541B05">
            <w:r>
              <w:t xml:space="preserve">Calculated from adding a number of weeks to </w:t>
            </w:r>
            <w:proofErr w:type="spellStart"/>
            <w:r>
              <w:t>dateout</w:t>
            </w:r>
            <w:proofErr w:type="spellEnd"/>
            <w:r>
              <w:t xml:space="preserve"> based on the user’s status</w:t>
            </w:r>
          </w:p>
        </w:tc>
      </w:tr>
      <w:tr w:rsidR="00600850" w14:paraId="1A5E81B0" w14:textId="77777777" w:rsidTr="00430C13">
        <w:tc>
          <w:tcPr>
            <w:tcW w:w="2266" w:type="dxa"/>
          </w:tcPr>
          <w:p w14:paraId="00A62678" w14:textId="77777777" w:rsidR="00600850" w:rsidRDefault="00600850" w:rsidP="00541B05">
            <w:proofErr w:type="spellStart"/>
            <w:r>
              <w:t>Returns.Returned</w:t>
            </w:r>
            <w:proofErr w:type="spellEnd"/>
          </w:p>
        </w:tc>
        <w:tc>
          <w:tcPr>
            <w:tcW w:w="1199" w:type="dxa"/>
          </w:tcPr>
          <w:p w14:paraId="011E8949" w14:textId="77777777" w:rsidR="00600850" w:rsidRDefault="00600850" w:rsidP="00541B05">
            <w:r>
              <w:t>Boolean</w:t>
            </w:r>
          </w:p>
        </w:tc>
        <w:tc>
          <w:tcPr>
            <w:tcW w:w="1546" w:type="dxa"/>
          </w:tcPr>
          <w:p w14:paraId="613C9FBC" w14:textId="461B39C1" w:rsidR="00600850" w:rsidRDefault="00D523DD" w:rsidP="00541B05">
            <w:r>
              <w:t>1 bit</w:t>
            </w:r>
          </w:p>
        </w:tc>
        <w:tc>
          <w:tcPr>
            <w:tcW w:w="2924" w:type="dxa"/>
          </w:tcPr>
          <w:p w14:paraId="42259F13" w14:textId="2F863FFB" w:rsidR="00600850" w:rsidRDefault="00541B05" w:rsidP="00541B05">
            <w:r>
              <w:t>1 or 0</w:t>
            </w:r>
          </w:p>
        </w:tc>
        <w:tc>
          <w:tcPr>
            <w:tcW w:w="2124" w:type="dxa"/>
          </w:tcPr>
          <w:p w14:paraId="0B857823" w14:textId="29E49B46" w:rsidR="00600850" w:rsidRDefault="00600850" w:rsidP="00541B05"/>
        </w:tc>
      </w:tr>
      <w:tr w:rsidR="00D80E9A" w14:paraId="79F69AFB" w14:textId="77777777" w:rsidTr="00430C13">
        <w:tc>
          <w:tcPr>
            <w:tcW w:w="2266" w:type="dxa"/>
          </w:tcPr>
          <w:p w14:paraId="06853C1A" w14:textId="77777777" w:rsidR="00D80E9A" w:rsidRDefault="00D80E9A" w:rsidP="00541B05"/>
        </w:tc>
        <w:tc>
          <w:tcPr>
            <w:tcW w:w="1199" w:type="dxa"/>
          </w:tcPr>
          <w:p w14:paraId="405F5FC0" w14:textId="77777777" w:rsidR="00D80E9A" w:rsidRDefault="00D80E9A" w:rsidP="00541B05"/>
        </w:tc>
        <w:tc>
          <w:tcPr>
            <w:tcW w:w="1546" w:type="dxa"/>
          </w:tcPr>
          <w:p w14:paraId="25E92C55" w14:textId="77777777" w:rsidR="00D80E9A" w:rsidRDefault="00D80E9A" w:rsidP="00541B05"/>
        </w:tc>
        <w:tc>
          <w:tcPr>
            <w:tcW w:w="2924" w:type="dxa"/>
          </w:tcPr>
          <w:p w14:paraId="7D567BB6" w14:textId="77777777" w:rsidR="00D80E9A" w:rsidRDefault="00D80E9A" w:rsidP="00541B05"/>
        </w:tc>
        <w:tc>
          <w:tcPr>
            <w:tcW w:w="2124" w:type="dxa"/>
          </w:tcPr>
          <w:p w14:paraId="79D4F637" w14:textId="77777777" w:rsidR="00D80E9A" w:rsidRDefault="00D80E9A" w:rsidP="00541B05"/>
        </w:tc>
      </w:tr>
    </w:tbl>
    <w:p w14:paraId="07B57987" w14:textId="77777777" w:rsidR="00600850" w:rsidRDefault="00600850" w:rsidP="00DF6B14"/>
    <w:p w14:paraId="75A6A7C6" w14:textId="2BBEF3F9" w:rsidR="00EB2A0A" w:rsidRDefault="00EB2A0A" w:rsidP="00DF6B14">
      <w:r>
        <w:t xml:space="preserve">As well as storing data in a database, I will store the current user’s username in </w:t>
      </w:r>
      <w:proofErr w:type="spellStart"/>
      <w:r>
        <w:t>appsettings</w:t>
      </w:r>
      <w:proofErr w:type="spellEnd"/>
      <w:r>
        <w:t>, in order to know which user is currently logged in and pass this value to relevant functions.</w:t>
      </w:r>
    </w:p>
    <w:p w14:paraId="57A26F1F" w14:textId="0C304585" w:rsidR="005F35FF" w:rsidRDefault="005F35FF" w:rsidP="005F35FF">
      <w:pPr>
        <w:pStyle w:val="Heading3"/>
      </w:pPr>
      <w:bookmarkStart w:id="35" w:name="_Toc62477530"/>
      <w:r>
        <w:t>Classes</w:t>
      </w:r>
      <w:bookmarkEnd w:id="35"/>
    </w:p>
    <w:tbl>
      <w:tblPr>
        <w:tblStyle w:val="TableGrid"/>
        <w:tblW w:w="9960" w:type="dxa"/>
        <w:tblLook w:val="04A0" w:firstRow="1" w:lastRow="0" w:firstColumn="1" w:lastColumn="0" w:noHBand="0" w:noVBand="1"/>
      </w:tblPr>
      <w:tblGrid>
        <w:gridCol w:w="2120"/>
        <w:gridCol w:w="4805"/>
        <w:gridCol w:w="3035"/>
      </w:tblGrid>
      <w:tr w:rsidR="005D6B84" w14:paraId="547CC459" w14:textId="77777777" w:rsidTr="00430C13">
        <w:tc>
          <w:tcPr>
            <w:tcW w:w="2120" w:type="dxa"/>
          </w:tcPr>
          <w:p w14:paraId="2E79E1CF" w14:textId="0A1EAEAF" w:rsidR="005D6B84" w:rsidRDefault="005D6B84" w:rsidP="005F35FF">
            <w:r>
              <w:t>Name</w:t>
            </w:r>
          </w:p>
        </w:tc>
        <w:tc>
          <w:tcPr>
            <w:tcW w:w="4805" w:type="dxa"/>
          </w:tcPr>
          <w:p w14:paraId="14D89AC4" w14:textId="15DB2348" w:rsidR="005D6B84" w:rsidRDefault="005D6B84" w:rsidP="005F35FF">
            <w:r>
              <w:t>Methods</w:t>
            </w:r>
          </w:p>
        </w:tc>
        <w:tc>
          <w:tcPr>
            <w:tcW w:w="3035" w:type="dxa"/>
          </w:tcPr>
          <w:p w14:paraId="54B61F81" w14:textId="2F61DEC1" w:rsidR="005D6B84" w:rsidRDefault="005D6B84" w:rsidP="005F35FF">
            <w:r>
              <w:t>Attributes</w:t>
            </w:r>
          </w:p>
        </w:tc>
      </w:tr>
      <w:tr w:rsidR="005D6B84" w14:paraId="253C1427" w14:textId="77777777" w:rsidTr="00430C13">
        <w:tc>
          <w:tcPr>
            <w:tcW w:w="2120" w:type="dxa"/>
          </w:tcPr>
          <w:p w14:paraId="51856B97" w14:textId="1770D169" w:rsidR="005D6B84" w:rsidRDefault="005D6B84" w:rsidP="005F35FF">
            <w:r>
              <w:t>Book</w:t>
            </w:r>
          </w:p>
        </w:tc>
        <w:tc>
          <w:tcPr>
            <w:tcW w:w="4805" w:type="dxa"/>
          </w:tcPr>
          <w:p w14:paraId="067D50DB" w14:textId="0E1E664B" w:rsidR="005D6B84" w:rsidRDefault="005D6B84" w:rsidP="005F35FF"/>
        </w:tc>
        <w:tc>
          <w:tcPr>
            <w:tcW w:w="3035" w:type="dxa"/>
          </w:tcPr>
          <w:p w14:paraId="6D858B4C" w14:textId="77777777" w:rsidR="005D6B84" w:rsidRDefault="005D6B84" w:rsidP="005F35FF">
            <w:r w:rsidRPr="005F35FF">
              <w:t>string Title</w:t>
            </w:r>
          </w:p>
          <w:p w14:paraId="773AFCD4" w14:textId="77777777" w:rsidR="005D6B84" w:rsidRDefault="005D6B84" w:rsidP="005F35FF">
            <w:r w:rsidRPr="005F35FF">
              <w:t>string Barcode</w:t>
            </w:r>
          </w:p>
          <w:p w14:paraId="417E5CB3" w14:textId="77777777" w:rsidR="005D6B84" w:rsidRDefault="005D6B84" w:rsidP="005F35FF">
            <w:r w:rsidRPr="005F35FF">
              <w:t>string Genre</w:t>
            </w:r>
          </w:p>
          <w:p w14:paraId="2BC1E936" w14:textId="77777777" w:rsidR="005D6B84" w:rsidRDefault="005D6B84" w:rsidP="005F35FF">
            <w:r w:rsidRPr="005F35FF">
              <w:t>string Author</w:t>
            </w:r>
          </w:p>
          <w:p w14:paraId="1F5D8042" w14:textId="77777777" w:rsidR="005D6B84" w:rsidRDefault="005D6B84" w:rsidP="005F35FF">
            <w:r w:rsidRPr="005F35FF">
              <w:t>string Fiction</w:t>
            </w:r>
          </w:p>
          <w:p w14:paraId="6E0492D6" w14:textId="77777777" w:rsidR="005D6B84" w:rsidRDefault="005D6B84" w:rsidP="005F35FF">
            <w:r w:rsidRPr="005F35FF">
              <w:t>List&lt;</w:t>
            </w:r>
            <w:proofErr w:type="spellStart"/>
            <w:r w:rsidRPr="005F35FF">
              <w:t>ReturnsLog</w:t>
            </w:r>
            <w:proofErr w:type="spellEnd"/>
            <w:r w:rsidRPr="005F35FF">
              <w:t xml:space="preserve">&gt; </w:t>
            </w:r>
            <w:proofErr w:type="spellStart"/>
            <w:r w:rsidRPr="005F35FF">
              <w:t>ReturnsLogs</w:t>
            </w:r>
            <w:proofErr w:type="spellEnd"/>
          </w:p>
          <w:p w14:paraId="1093A299" w14:textId="1A613FA1" w:rsidR="005D6B84" w:rsidRDefault="005D6B84" w:rsidP="005F35FF">
            <w:r w:rsidRPr="005F35FF">
              <w:lastRenderedPageBreak/>
              <w:t>string Image</w:t>
            </w:r>
          </w:p>
        </w:tc>
      </w:tr>
      <w:tr w:rsidR="005D6B84" w14:paraId="489E713A" w14:textId="77777777" w:rsidTr="00430C13">
        <w:tc>
          <w:tcPr>
            <w:tcW w:w="2120" w:type="dxa"/>
          </w:tcPr>
          <w:p w14:paraId="0CDDE17B" w14:textId="36869ABD" w:rsidR="005D6B84" w:rsidRDefault="005D6B84" w:rsidP="005F35FF">
            <w:r>
              <w:lastRenderedPageBreak/>
              <w:t>User</w:t>
            </w:r>
          </w:p>
        </w:tc>
        <w:tc>
          <w:tcPr>
            <w:tcW w:w="4805" w:type="dxa"/>
          </w:tcPr>
          <w:p w14:paraId="371FDFD6" w14:textId="3F46F7D4" w:rsidR="005D6B84" w:rsidRDefault="005D6B84" w:rsidP="005F35FF"/>
        </w:tc>
        <w:tc>
          <w:tcPr>
            <w:tcW w:w="3035" w:type="dxa"/>
          </w:tcPr>
          <w:p w14:paraId="444873A6" w14:textId="77777777" w:rsidR="005D6B84" w:rsidRDefault="005D6B84" w:rsidP="005F35FF">
            <w:r w:rsidRPr="005F35FF">
              <w:t>string FirstName</w:t>
            </w:r>
          </w:p>
          <w:p w14:paraId="04E55865" w14:textId="77777777" w:rsidR="005D6B84" w:rsidRDefault="005D6B84" w:rsidP="005F35FF">
            <w:r w:rsidRPr="005F35FF">
              <w:t xml:space="preserve">string </w:t>
            </w:r>
            <w:proofErr w:type="spellStart"/>
            <w:r w:rsidRPr="005F35FF">
              <w:t>LastName</w:t>
            </w:r>
            <w:proofErr w:type="spellEnd"/>
          </w:p>
          <w:p w14:paraId="0BDC0E1C" w14:textId="77777777" w:rsidR="005D6B84" w:rsidRDefault="005D6B84" w:rsidP="005F35FF">
            <w:r w:rsidRPr="005F35FF">
              <w:t>string Email</w:t>
            </w:r>
          </w:p>
          <w:p w14:paraId="1F019EEC" w14:textId="77777777" w:rsidR="005D6B84" w:rsidRDefault="005D6B84" w:rsidP="005F35FF">
            <w:r w:rsidRPr="005F35FF">
              <w:t>string Password</w:t>
            </w:r>
          </w:p>
          <w:p w14:paraId="6B3E919D" w14:textId="77777777" w:rsidR="005D6B84" w:rsidRDefault="005D6B84" w:rsidP="005F35FF">
            <w:r w:rsidRPr="005F35FF">
              <w:t>string Status</w:t>
            </w:r>
          </w:p>
          <w:p w14:paraId="3E3EF02B" w14:textId="77777777" w:rsidR="005D6B84" w:rsidRDefault="005D6B84" w:rsidP="005F35FF">
            <w:r w:rsidRPr="005F35FF">
              <w:t>char Gender</w:t>
            </w:r>
          </w:p>
          <w:p w14:paraId="654B8395" w14:textId="77777777" w:rsidR="005D6B84" w:rsidRDefault="005D6B84" w:rsidP="005F35FF">
            <w:r w:rsidRPr="005F35FF">
              <w:t>int Year</w:t>
            </w:r>
          </w:p>
          <w:p w14:paraId="5CDAD867" w14:textId="2ED3F1EF" w:rsidR="005D6B84" w:rsidRDefault="005D6B84" w:rsidP="005F35FF">
            <w:r w:rsidRPr="005F35FF">
              <w:t>List&lt;</w:t>
            </w:r>
            <w:proofErr w:type="spellStart"/>
            <w:r w:rsidRPr="005F35FF">
              <w:t>ReturnsLog</w:t>
            </w:r>
            <w:proofErr w:type="spellEnd"/>
            <w:r w:rsidRPr="005F35FF">
              <w:t xml:space="preserve">&gt; </w:t>
            </w:r>
            <w:proofErr w:type="spellStart"/>
            <w:r w:rsidRPr="005F35FF">
              <w:t>ReturnsLogs</w:t>
            </w:r>
            <w:proofErr w:type="spellEnd"/>
          </w:p>
        </w:tc>
      </w:tr>
      <w:tr w:rsidR="005D6B84" w14:paraId="66A07579" w14:textId="77777777" w:rsidTr="00430C13">
        <w:tc>
          <w:tcPr>
            <w:tcW w:w="2120" w:type="dxa"/>
          </w:tcPr>
          <w:p w14:paraId="016A907F" w14:textId="33003356" w:rsidR="005D6B84" w:rsidRDefault="005D6B84" w:rsidP="005F35FF">
            <w:proofErr w:type="spellStart"/>
            <w:r>
              <w:t>ReturnsLog</w:t>
            </w:r>
            <w:proofErr w:type="spellEnd"/>
          </w:p>
        </w:tc>
        <w:tc>
          <w:tcPr>
            <w:tcW w:w="4805" w:type="dxa"/>
          </w:tcPr>
          <w:p w14:paraId="7036041E" w14:textId="236CB16F" w:rsidR="005D6B84" w:rsidRDefault="005D6B84" w:rsidP="005F35FF">
            <w:proofErr w:type="spellStart"/>
            <w:r w:rsidRPr="005F35FF">
              <w:t>CloseLog</w:t>
            </w:r>
            <w:proofErr w:type="spellEnd"/>
            <w:r w:rsidRPr="005F35FF">
              <w:t>()</w:t>
            </w:r>
          </w:p>
        </w:tc>
        <w:tc>
          <w:tcPr>
            <w:tcW w:w="3035" w:type="dxa"/>
          </w:tcPr>
          <w:p w14:paraId="28FF3906" w14:textId="77777777" w:rsidR="005D6B84" w:rsidRDefault="005D6B84" w:rsidP="005F35FF">
            <w:r w:rsidRPr="005F35FF">
              <w:t xml:space="preserve">int </w:t>
            </w:r>
            <w:proofErr w:type="spellStart"/>
            <w:r w:rsidRPr="005F35FF">
              <w:t>LogId</w:t>
            </w:r>
            <w:proofErr w:type="spellEnd"/>
          </w:p>
          <w:p w14:paraId="1E6C4876" w14:textId="77777777" w:rsidR="005D6B84" w:rsidRDefault="005D6B84" w:rsidP="005F35FF">
            <w:r w:rsidRPr="005F35FF">
              <w:t xml:space="preserve">string </w:t>
            </w:r>
            <w:proofErr w:type="spellStart"/>
            <w:r w:rsidRPr="005F35FF">
              <w:t>BookBarcode</w:t>
            </w:r>
            <w:proofErr w:type="spellEnd"/>
          </w:p>
          <w:p w14:paraId="17DE3FFE" w14:textId="25975454" w:rsidR="005D6B84" w:rsidRDefault="005D6B84" w:rsidP="005F35FF">
            <w:r w:rsidRPr="005F35FF">
              <w:t>Book</w:t>
            </w:r>
          </w:p>
          <w:p w14:paraId="0375F283" w14:textId="77777777" w:rsidR="005D6B84" w:rsidRDefault="005D6B84" w:rsidP="005F35FF">
            <w:r w:rsidRPr="005F35FF">
              <w:t xml:space="preserve">string </w:t>
            </w:r>
            <w:proofErr w:type="spellStart"/>
            <w:r w:rsidRPr="005F35FF">
              <w:t>UserEmail</w:t>
            </w:r>
            <w:proofErr w:type="spellEnd"/>
          </w:p>
          <w:p w14:paraId="45C889A8" w14:textId="398ADD6D" w:rsidR="005D6B84" w:rsidRDefault="005D6B84" w:rsidP="005F35FF">
            <w:r w:rsidRPr="005F35FF">
              <w:t>User</w:t>
            </w:r>
          </w:p>
          <w:p w14:paraId="187EFE5F" w14:textId="77777777" w:rsidR="005D6B84" w:rsidRDefault="005D6B84" w:rsidP="005F35FF">
            <w:proofErr w:type="spellStart"/>
            <w:r w:rsidRPr="005F35FF">
              <w:t>DateTime</w:t>
            </w:r>
            <w:proofErr w:type="spellEnd"/>
            <w:r w:rsidRPr="005F35FF">
              <w:t xml:space="preserve"> </w:t>
            </w:r>
            <w:proofErr w:type="spellStart"/>
            <w:r w:rsidRPr="005F35FF">
              <w:t>DateOut</w:t>
            </w:r>
            <w:proofErr w:type="spellEnd"/>
          </w:p>
          <w:p w14:paraId="344BE9F5" w14:textId="77777777" w:rsidR="005D6B84" w:rsidRDefault="005D6B84" w:rsidP="005F35FF">
            <w:proofErr w:type="spellStart"/>
            <w:r w:rsidRPr="005F35FF">
              <w:t>DateTime</w:t>
            </w:r>
            <w:proofErr w:type="spellEnd"/>
            <w:r w:rsidRPr="005F35FF">
              <w:t xml:space="preserve"> </w:t>
            </w:r>
            <w:proofErr w:type="spellStart"/>
            <w:r w:rsidRPr="005F35FF">
              <w:t>DateDue</w:t>
            </w:r>
            <w:proofErr w:type="spellEnd"/>
          </w:p>
          <w:p w14:paraId="6348E4A4" w14:textId="578EB1D8" w:rsidR="005D6B84" w:rsidRDefault="005D6B84" w:rsidP="005F35FF">
            <w:r w:rsidRPr="005F35FF">
              <w:t>bool Returned</w:t>
            </w:r>
          </w:p>
        </w:tc>
      </w:tr>
      <w:tr w:rsidR="005D6B84" w14:paraId="39DD0CE8" w14:textId="77777777" w:rsidTr="00430C13">
        <w:tc>
          <w:tcPr>
            <w:tcW w:w="2120" w:type="dxa"/>
          </w:tcPr>
          <w:p w14:paraId="34C78749" w14:textId="31AFAAFC" w:rsidR="005D6B84" w:rsidRDefault="005D6B84" w:rsidP="005F35FF">
            <w:r>
              <w:t>LibraryDbContext</w:t>
            </w:r>
          </w:p>
        </w:tc>
        <w:tc>
          <w:tcPr>
            <w:tcW w:w="4805" w:type="dxa"/>
          </w:tcPr>
          <w:p w14:paraId="76855065" w14:textId="77777777" w:rsidR="005D6B84" w:rsidRDefault="005D6B84" w:rsidP="005F35FF">
            <w:proofErr w:type="spellStart"/>
            <w:r w:rsidRPr="005F35FF">
              <w:t>OnConfiguring</w:t>
            </w:r>
            <w:proofErr w:type="spellEnd"/>
            <w:r w:rsidRPr="005F35FF">
              <w:t>(</w:t>
            </w:r>
            <w:proofErr w:type="spellStart"/>
            <w:r w:rsidRPr="005F35FF">
              <w:t>DbContextOptionsBuilder</w:t>
            </w:r>
            <w:proofErr w:type="spellEnd"/>
            <w:r w:rsidRPr="005F35FF">
              <w:t xml:space="preserve"> </w:t>
            </w:r>
            <w:proofErr w:type="spellStart"/>
            <w:r w:rsidRPr="005F35FF">
              <w:t>optionsBuilder</w:t>
            </w:r>
            <w:proofErr w:type="spellEnd"/>
            <w:r w:rsidRPr="005F35FF">
              <w:t>)</w:t>
            </w:r>
          </w:p>
          <w:p w14:paraId="659DDDAC" w14:textId="6F93F2F7" w:rsidR="005D6B84" w:rsidRDefault="005D6B84" w:rsidP="005F35FF">
            <w:proofErr w:type="spellStart"/>
            <w:r w:rsidRPr="005F35FF">
              <w:t>OnModelCreating</w:t>
            </w:r>
            <w:proofErr w:type="spellEnd"/>
            <w:r w:rsidRPr="005F35FF">
              <w:t>(</w:t>
            </w:r>
            <w:proofErr w:type="spellStart"/>
            <w:r w:rsidRPr="005F35FF">
              <w:t>ModelBuilder</w:t>
            </w:r>
            <w:proofErr w:type="spellEnd"/>
            <w:r w:rsidRPr="005F35FF">
              <w:t xml:space="preserve"> </w:t>
            </w:r>
            <w:proofErr w:type="spellStart"/>
            <w:r w:rsidRPr="005F35FF">
              <w:t>modelBuilder</w:t>
            </w:r>
            <w:proofErr w:type="spellEnd"/>
            <w:r w:rsidRPr="005F35FF">
              <w:t>)</w:t>
            </w:r>
          </w:p>
        </w:tc>
        <w:tc>
          <w:tcPr>
            <w:tcW w:w="3035" w:type="dxa"/>
          </w:tcPr>
          <w:p w14:paraId="519DEA9A" w14:textId="77777777" w:rsidR="005D6B84" w:rsidRDefault="005D6B84" w:rsidP="005F35FF">
            <w:proofErr w:type="spellStart"/>
            <w:r w:rsidRPr="005F35FF">
              <w:t>DbSet</w:t>
            </w:r>
            <w:proofErr w:type="spellEnd"/>
            <w:r w:rsidRPr="005F35FF">
              <w:t>&lt;Book&gt; Books</w:t>
            </w:r>
          </w:p>
          <w:p w14:paraId="1D584DC8" w14:textId="77777777" w:rsidR="005D6B84" w:rsidRDefault="005D6B84" w:rsidP="005F35FF">
            <w:proofErr w:type="spellStart"/>
            <w:r w:rsidRPr="005F35FF">
              <w:t>DbSet</w:t>
            </w:r>
            <w:proofErr w:type="spellEnd"/>
            <w:r w:rsidRPr="005F35FF">
              <w:t>&lt;User&gt; Users</w:t>
            </w:r>
          </w:p>
          <w:p w14:paraId="744E0DBC" w14:textId="660B7746" w:rsidR="005D6B84" w:rsidRDefault="005D6B84" w:rsidP="005F35FF">
            <w:proofErr w:type="spellStart"/>
            <w:r w:rsidRPr="005F35FF">
              <w:t>DbSet</w:t>
            </w:r>
            <w:proofErr w:type="spellEnd"/>
            <w:r w:rsidRPr="005F35FF">
              <w:t>&lt;</w:t>
            </w:r>
            <w:proofErr w:type="spellStart"/>
            <w:r w:rsidRPr="005F35FF">
              <w:t>ReturnsLog</w:t>
            </w:r>
            <w:proofErr w:type="spellEnd"/>
            <w:r w:rsidRPr="005F35FF">
              <w:t>&gt; Returns</w:t>
            </w:r>
          </w:p>
        </w:tc>
      </w:tr>
      <w:tr w:rsidR="005D6B84" w14:paraId="376595DD" w14:textId="77777777" w:rsidTr="00430C13">
        <w:tc>
          <w:tcPr>
            <w:tcW w:w="2120" w:type="dxa"/>
          </w:tcPr>
          <w:p w14:paraId="0CF605BD" w14:textId="2C772E82" w:rsidR="005D6B84" w:rsidRDefault="005D6B84" w:rsidP="005F35FF">
            <w:proofErr w:type="spellStart"/>
            <w:r>
              <w:t>LibraryDataFunctions</w:t>
            </w:r>
            <w:proofErr w:type="spellEnd"/>
          </w:p>
        </w:tc>
        <w:tc>
          <w:tcPr>
            <w:tcW w:w="4805" w:type="dxa"/>
          </w:tcPr>
          <w:p w14:paraId="09F39C33" w14:textId="77777777" w:rsidR="005D6B84" w:rsidRDefault="005D6B84" w:rsidP="005F35FF">
            <w:proofErr w:type="spellStart"/>
            <w:r w:rsidRPr="005F35FF">
              <w:t>AddUser</w:t>
            </w:r>
            <w:proofErr w:type="spellEnd"/>
            <w:r w:rsidRPr="005F35FF">
              <w:t xml:space="preserve">(string </w:t>
            </w:r>
            <w:proofErr w:type="spellStart"/>
            <w:r w:rsidRPr="005F35FF">
              <w:t>firstname</w:t>
            </w:r>
            <w:proofErr w:type="spellEnd"/>
            <w:r w:rsidRPr="005F35FF">
              <w:t xml:space="preserve">, string </w:t>
            </w:r>
            <w:proofErr w:type="spellStart"/>
            <w:r w:rsidRPr="005F35FF">
              <w:t>lastname</w:t>
            </w:r>
            <w:proofErr w:type="spellEnd"/>
            <w:r w:rsidRPr="005F35FF">
              <w:t>, string email, string password, string status, string year, char gender)</w:t>
            </w:r>
          </w:p>
          <w:p w14:paraId="601BAC39" w14:textId="77777777" w:rsidR="005D6B84" w:rsidRDefault="005D6B84" w:rsidP="005F35FF">
            <w:proofErr w:type="spellStart"/>
            <w:r w:rsidRPr="005F35FF">
              <w:t>EditUser</w:t>
            </w:r>
            <w:proofErr w:type="spellEnd"/>
            <w:r w:rsidRPr="005F35FF">
              <w:t>(string email, string password, string field, string value)</w:t>
            </w:r>
          </w:p>
          <w:p w14:paraId="3237CD99" w14:textId="77777777" w:rsidR="005D6B84" w:rsidRDefault="005D6B84" w:rsidP="005F35FF">
            <w:proofErr w:type="spellStart"/>
            <w:r w:rsidRPr="003C589B">
              <w:t>UserExists</w:t>
            </w:r>
            <w:proofErr w:type="spellEnd"/>
            <w:r w:rsidRPr="003C589B">
              <w:t>(string email)</w:t>
            </w:r>
          </w:p>
          <w:p w14:paraId="15357F45" w14:textId="77777777" w:rsidR="005D6B84" w:rsidRDefault="005D6B84" w:rsidP="005F35FF">
            <w:proofErr w:type="spellStart"/>
            <w:r w:rsidRPr="003C589B">
              <w:t>LoginValid</w:t>
            </w:r>
            <w:proofErr w:type="spellEnd"/>
            <w:r w:rsidRPr="003C589B">
              <w:t>(string email, string password)</w:t>
            </w:r>
          </w:p>
          <w:p w14:paraId="5679F804" w14:textId="77777777" w:rsidR="005D6B84" w:rsidRDefault="005D6B84" w:rsidP="005F35FF">
            <w:proofErr w:type="spellStart"/>
            <w:r w:rsidRPr="003C589B">
              <w:t>GetUser</w:t>
            </w:r>
            <w:proofErr w:type="spellEnd"/>
            <w:r w:rsidRPr="003C589B">
              <w:t>(string email)</w:t>
            </w:r>
          </w:p>
          <w:p w14:paraId="0E33D2F6" w14:textId="77777777" w:rsidR="005D6B84" w:rsidRDefault="005D6B84" w:rsidP="005F35FF">
            <w:proofErr w:type="spellStart"/>
            <w:r w:rsidRPr="003C589B">
              <w:t>RemoveUser</w:t>
            </w:r>
            <w:proofErr w:type="spellEnd"/>
            <w:r w:rsidRPr="003C589B">
              <w:t>(string email, string password)</w:t>
            </w:r>
          </w:p>
          <w:p w14:paraId="1AAB32FC" w14:textId="77777777" w:rsidR="005D6B84" w:rsidRDefault="005D6B84" w:rsidP="005F35FF">
            <w:proofErr w:type="spellStart"/>
            <w:r w:rsidRPr="003C589B">
              <w:t>AddBook</w:t>
            </w:r>
            <w:proofErr w:type="spellEnd"/>
            <w:r w:rsidRPr="003C589B">
              <w:t>(string title, string barcode, string genre, string author, string fiction, string image)</w:t>
            </w:r>
          </w:p>
          <w:p w14:paraId="622F3353" w14:textId="77777777" w:rsidR="005D6B84" w:rsidRDefault="005D6B84" w:rsidP="005F35FF">
            <w:proofErr w:type="spellStart"/>
            <w:r w:rsidRPr="003C589B">
              <w:t>RemoveBook</w:t>
            </w:r>
            <w:proofErr w:type="spellEnd"/>
            <w:r w:rsidRPr="003C589B">
              <w:t>(string barcode)</w:t>
            </w:r>
          </w:p>
          <w:p w14:paraId="14D34D6E" w14:textId="77777777" w:rsidR="005D6B84" w:rsidRDefault="005D6B84" w:rsidP="005F35FF">
            <w:proofErr w:type="spellStart"/>
            <w:r w:rsidRPr="003C589B">
              <w:t>GetBook</w:t>
            </w:r>
            <w:proofErr w:type="spellEnd"/>
            <w:r w:rsidRPr="003C589B">
              <w:t>(string barcode)</w:t>
            </w:r>
          </w:p>
          <w:p w14:paraId="2EAF2D0C" w14:textId="77777777" w:rsidR="005D6B84" w:rsidRDefault="005D6B84" w:rsidP="005F35FF">
            <w:proofErr w:type="spellStart"/>
            <w:r w:rsidRPr="003C589B">
              <w:t>AddLog</w:t>
            </w:r>
            <w:proofErr w:type="spellEnd"/>
            <w:r w:rsidRPr="003C589B">
              <w:t>(string barcode, string email)</w:t>
            </w:r>
          </w:p>
          <w:p w14:paraId="1BB8431D" w14:textId="77777777" w:rsidR="005D6B84" w:rsidRDefault="005D6B84" w:rsidP="005F35FF">
            <w:proofErr w:type="spellStart"/>
            <w:r w:rsidRPr="003C589B">
              <w:t>CloseLog</w:t>
            </w:r>
            <w:proofErr w:type="spellEnd"/>
            <w:r w:rsidRPr="003C589B">
              <w:t>(string barcode, string email)</w:t>
            </w:r>
          </w:p>
          <w:p w14:paraId="1305D389" w14:textId="77777777" w:rsidR="005D6B84" w:rsidRDefault="005D6B84" w:rsidP="005F35FF">
            <w:proofErr w:type="spellStart"/>
            <w:r w:rsidRPr="003C589B">
              <w:t>BookExists</w:t>
            </w:r>
            <w:proofErr w:type="spellEnd"/>
            <w:r w:rsidRPr="003C589B">
              <w:t>(string barcode)</w:t>
            </w:r>
          </w:p>
          <w:p w14:paraId="0BFD625C" w14:textId="77777777" w:rsidR="005D6B84" w:rsidRDefault="005D6B84" w:rsidP="005F35FF">
            <w:proofErr w:type="spellStart"/>
            <w:r w:rsidRPr="003C589B">
              <w:t>GetReport</w:t>
            </w:r>
            <w:proofErr w:type="spellEnd"/>
            <w:r w:rsidRPr="003C589B">
              <w:t>(string type, string scope)</w:t>
            </w:r>
          </w:p>
          <w:p w14:paraId="3D4BA229" w14:textId="77777777" w:rsidR="005D6B84" w:rsidRDefault="005D6B84" w:rsidP="005F35FF">
            <w:proofErr w:type="spellStart"/>
            <w:r w:rsidRPr="003C589B">
              <w:t>Makehash</w:t>
            </w:r>
            <w:proofErr w:type="spellEnd"/>
            <w:r w:rsidRPr="003C589B">
              <w:t>(string password, string email)</w:t>
            </w:r>
          </w:p>
          <w:p w14:paraId="45D46192" w14:textId="77777777" w:rsidR="005D6B84" w:rsidRDefault="005D6B84" w:rsidP="005F35FF">
            <w:proofErr w:type="spellStart"/>
            <w:r w:rsidRPr="003C589B">
              <w:t>GetReccomendations</w:t>
            </w:r>
            <w:proofErr w:type="spellEnd"/>
            <w:r w:rsidRPr="003C589B">
              <w:t>()</w:t>
            </w:r>
          </w:p>
          <w:p w14:paraId="5546D69C" w14:textId="334C0049" w:rsidR="005D6B84" w:rsidRPr="005F35FF" w:rsidRDefault="005D6B84" w:rsidP="005F35FF">
            <w:proofErr w:type="spellStart"/>
            <w:r w:rsidRPr="003C589B">
              <w:t>GetEmailBookDue</w:t>
            </w:r>
            <w:proofErr w:type="spellEnd"/>
            <w:r w:rsidRPr="003C589B">
              <w:t>()</w:t>
            </w:r>
          </w:p>
        </w:tc>
        <w:tc>
          <w:tcPr>
            <w:tcW w:w="3035" w:type="dxa"/>
          </w:tcPr>
          <w:p w14:paraId="19A40C4B" w14:textId="77777777" w:rsidR="005D6B84" w:rsidRPr="005F35FF" w:rsidRDefault="005D6B84" w:rsidP="005F35FF"/>
        </w:tc>
      </w:tr>
      <w:tr w:rsidR="005D6B84" w14:paraId="1065329A" w14:textId="77777777" w:rsidTr="00430C13">
        <w:tc>
          <w:tcPr>
            <w:tcW w:w="2120" w:type="dxa"/>
          </w:tcPr>
          <w:p w14:paraId="2ABF05BB" w14:textId="34BF2696" w:rsidR="005D6B84" w:rsidRDefault="005D6B84" w:rsidP="005F35FF">
            <w:r>
              <w:t>Service1</w:t>
            </w:r>
          </w:p>
        </w:tc>
        <w:tc>
          <w:tcPr>
            <w:tcW w:w="4805" w:type="dxa"/>
          </w:tcPr>
          <w:p w14:paraId="14F4F1CF" w14:textId="77777777" w:rsidR="005D6B84" w:rsidRDefault="005D6B84" w:rsidP="005F35FF">
            <w:proofErr w:type="spellStart"/>
            <w:r w:rsidRPr="003C589B">
              <w:t>OnStart</w:t>
            </w:r>
            <w:proofErr w:type="spellEnd"/>
            <w:r w:rsidRPr="003C589B">
              <w:t xml:space="preserve">(string[] </w:t>
            </w:r>
            <w:proofErr w:type="spellStart"/>
            <w:r w:rsidRPr="003C589B">
              <w:t>args</w:t>
            </w:r>
            <w:proofErr w:type="spellEnd"/>
            <w:r w:rsidRPr="003C589B">
              <w:t>)</w:t>
            </w:r>
          </w:p>
          <w:p w14:paraId="2CB914BA" w14:textId="77777777" w:rsidR="005D6B84" w:rsidRDefault="005D6B84" w:rsidP="005F35FF">
            <w:proofErr w:type="spellStart"/>
            <w:r w:rsidRPr="003C589B">
              <w:t>OnStop</w:t>
            </w:r>
            <w:proofErr w:type="spellEnd"/>
            <w:r w:rsidRPr="003C589B">
              <w:t>()</w:t>
            </w:r>
          </w:p>
          <w:p w14:paraId="385112F2" w14:textId="77777777" w:rsidR="005D6B84" w:rsidRDefault="005D6B84" w:rsidP="005F35FF">
            <w:proofErr w:type="spellStart"/>
            <w:r w:rsidRPr="003C589B">
              <w:t>ScheduleService</w:t>
            </w:r>
            <w:proofErr w:type="spellEnd"/>
            <w:r w:rsidRPr="003C589B">
              <w:t>()</w:t>
            </w:r>
          </w:p>
          <w:p w14:paraId="5CD0370B" w14:textId="77777777" w:rsidR="005D6B84" w:rsidRDefault="005D6B84" w:rsidP="005F35FF">
            <w:proofErr w:type="spellStart"/>
            <w:r w:rsidRPr="003C589B">
              <w:t>SchedularCallback</w:t>
            </w:r>
            <w:proofErr w:type="spellEnd"/>
            <w:r w:rsidRPr="003C589B">
              <w:t>(object e)</w:t>
            </w:r>
          </w:p>
          <w:p w14:paraId="51D6C179" w14:textId="77777777" w:rsidR="005D6B84" w:rsidRDefault="005D6B84" w:rsidP="005F35FF">
            <w:proofErr w:type="spellStart"/>
            <w:r w:rsidRPr="003C589B">
              <w:t>WriteToFile</w:t>
            </w:r>
            <w:proofErr w:type="spellEnd"/>
            <w:r w:rsidRPr="003C589B">
              <w:t>(string text)</w:t>
            </w:r>
          </w:p>
          <w:p w14:paraId="7D4BA049" w14:textId="77ED0632" w:rsidR="00D61CA2" w:rsidRPr="005F35FF" w:rsidRDefault="00D61CA2" w:rsidP="005F35FF">
            <w:r w:rsidRPr="00D61CA2">
              <w:t>pop(List&lt;string&gt; list)</w:t>
            </w:r>
          </w:p>
        </w:tc>
        <w:tc>
          <w:tcPr>
            <w:tcW w:w="3035" w:type="dxa"/>
          </w:tcPr>
          <w:p w14:paraId="0DAD89FD" w14:textId="77777777" w:rsidR="005D6B84" w:rsidRDefault="005D6B84" w:rsidP="005F35FF">
            <w:r w:rsidRPr="003C589B">
              <w:t>Timer Schedular</w:t>
            </w:r>
          </w:p>
          <w:p w14:paraId="4F04BEC3" w14:textId="77777777" w:rsidR="00F758E6" w:rsidRDefault="00F758E6" w:rsidP="005F35FF">
            <w:proofErr w:type="spellStart"/>
            <w:r w:rsidRPr="00F758E6">
              <w:t>DateTime</w:t>
            </w:r>
            <w:proofErr w:type="spellEnd"/>
            <w:r w:rsidRPr="00F758E6">
              <w:t xml:space="preserve"> </w:t>
            </w:r>
            <w:proofErr w:type="spellStart"/>
            <w:r w:rsidRPr="00F758E6">
              <w:t>scheduledTime</w:t>
            </w:r>
            <w:proofErr w:type="spellEnd"/>
          </w:p>
          <w:p w14:paraId="79634CDC" w14:textId="7368E9A3" w:rsidR="00464A43" w:rsidRDefault="00464A43" w:rsidP="005F35FF">
            <w:proofErr w:type="spellStart"/>
            <w:r w:rsidRPr="00464A43">
              <w:t>TimeSpan</w:t>
            </w:r>
            <w:proofErr w:type="spellEnd"/>
            <w:r w:rsidRPr="00464A43">
              <w:t xml:space="preserve"> </w:t>
            </w:r>
            <w:r w:rsidR="0065147C">
              <w:t>timespan</w:t>
            </w:r>
          </w:p>
          <w:p w14:paraId="1AD811E5" w14:textId="45E3FE6C" w:rsidR="0065147C" w:rsidRDefault="0065147C" w:rsidP="005F35FF">
            <w:r w:rsidRPr="0065147C">
              <w:t>string schedule</w:t>
            </w:r>
          </w:p>
          <w:p w14:paraId="4AF6DF10" w14:textId="77777777" w:rsidR="0065147C" w:rsidRDefault="0065147C" w:rsidP="005F35FF">
            <w:r w:rsidRPr="0065147C">
              <w:t xml:space="preserve">int </w:t>
            </w:r>
            <w:proofErr w:type="spellStart"/>
            <w:r w:rsidRPr="0065147C">
              <w:t>dueTime</w:t>
            </w:r>
            <w:proofErr w:type="spellEnd"/>
          </w:p>
          <w:p w14:paraId="19C87BBB" w14:textId="77777777" w:rsidR="0074556A" w:rsidRDefault="0074556A" w:rsidP="005F35FF">
            <w:r w:rsidRPr="0074556A">
              <w:t xml:space="preserve">var </w:t>
            </w:r>
            <w:proofErr w:type="spellStart"/>
            <w:r w:rsidRPr="0074556A">
              <w:t>mailMessage</w:t>
            </w:r>
            <w:proofErr w:type="spellEnd"/>
          </w:p>
          <w:p w14:paraId="071AA3AF" w14:textId="77777777" w:rsidR="00D214CA" w:rsidRDefault="00D214CA" w:rsidP="005F35FF">
            <w:r w:rsidRPr="00D214CA">
              <w:t>var details</w:t>
            </w:r>
          </w:p>
          <w:p w14:paraId="22E4C775" w14:textId="77777777" w:rsidR="00D214CA" w:rsidRDefault="00D214CA" w:rsidP="005F35FF">
            <w:r w:rsidRPr="00D214CA">
              <w:t>string name</w:t>
            </w:r>
          </w:p>
          <w:p w14:paraId="50BC6235" w14:textId="77777777" w:rsidR="00D214CA" w:rsidRDefault="00D214CA" w:rsidP="005F35FF">
            <w:r w:rsidRPr="00D214CA">
              <w:t>string email</w:t>
            </w:r>
          </w:p>
          <w:p w14:paraId="320972D5" w14:textId="77777777" w:rsidR="007578FC" w:rsidRDefault="007578FC" w:rsidP="005F35FF">
            <w:r w:rsidRPr="007578FC">
              <w:t>string title</w:t>
            </w:r>
          </w:p>
          <w:p w14:paraId="17F2B48A" w14:textId="77777777" w:rsidR="007578FC" w:rsidRDefault="007578FC" w:rsidP="005F35FF">
            <w:r w:rsidRPr="007578FC">
              <w:t>string author</w:t>
            </w:r>
          </w:p>
          <w:p w14:paraId="48747C3C" w14:textId="77777777" w:rsidR="007578FC" w:rsidRDefault="007578FC" w:rsidP="005F35FF">
            <w:r w:rsidRPr="007578FC">
              <w:lastRenderedPageBreak/>
              <w:t>string days</w:t>
            </w:r>
          </w:p>
          <w:p w14:paraId="1E604FE0" w14:textId="77777777" w:rsidR="007578FC" w:rsidRDefault="007578FC" w:rsidP="005F35FF">
            <w:r w:rsidRPr="007578FC">
              <w:t xml:space="preserve">var </w:t>
            </w:r>
            <w:proofErr w:type="spellStart"/>
            <w:r w:rsidRPr="007578FC">
              <w:t>smtpClient</w:t>
            </w:r>
            <w:proofErr w:type="spellEnd"/>
          </w:p>
          <w:p w14:paraId="0EB3C0C7" w14:textId="77777777" w:rsidR="001A19E1" w:rsidRDefault="001A19E1" w:rsidP="005F35FF">
            <w:r w:rsidRPr="001A19E1">
              <w:t>string text</w:t>
            </w:r>
          </w:p>
          <w:p w14:paraId="1CB724AC" w14:textId="77777777" w:rsidR="001A19E1" w:rsidRDefault="001A19E1" w:rsidP="005F35FF">
            <w:r w:rsidRPr="001A19E1">
              <w:t>string path</w:t>
            </w:r>
          </w:p>
          <w:p w14:paraId="678AFF67" w14:textId="77777777" w:rsidR="00D61CA2" w:rsidRDefault="00D61CA2" w:rsidP="005F35FF">
            <w:r w:rsidRPr="00D61CA2">
              <w:t>List&lt;string&gt; list</w:t>
            </w:r>
          </w:p>
          <w:p w14:paraId="59510A0D" w14:textId="32D16985" w:rsidR="00D61CA2" w:rsidRPr="005F35FF" w:rsidRDefault="00D61CA2" w:rsidP="005F35FF">
            <w:r w:rsidRPr="00D61CA2">
              <w:t>string value</w:t>
            </w:r>
          </w:p>
        </w:tc>
      </w:tr>
      <w:tr w:rsidR="005D6B84" w14:paraId="01181C2A" w14:textId="77777777" w:rsidTr="00430C13">
        <w:tc>
          <w:tcPr>
            <w:tcW w:w="2120" w:type="dxa"/>
          </w:tcPr>
          <w:p w14:paraId="0D1C73EF" w14:textId="6A4CA1F0" w:rsidR="005D6B84" w:rsidRDefault="005D6B84" w:rsidP="005F35FF">
            <w:proofErr w:type="spellStart"/>
            <w:r>
              <w:lastRenderedPageBreak/>
              <w:t>ProjectInstaller</w:t>
            </w:r>
            <w:proofErr w:type="spellEnd"/>
          </w:p>
        </w:tc>
        <w:tc>
          <w:tcPr>
            <w:tcW w:w="4805" w:type="dxa"/>
          </w:tcPr>
          <w:p w14:paraId="17985D10" w14:textId="11A17570" w:rsidR="005D6B84" w:rsidRPr="003C589B" w:rsidRDefault="005D6B84" w:rsidP="005F35FF">
            <w:proofErr w:type="spellStart"/>
            <w:r w:rsidRPr="003C589B">
              <w:t>OnAfterInstall</w:t>
            </w:r>
            <w:proofErr w:type="spellEnd"/>
            <w:r w:rsidRPr="003C589B">
              <w:t>(</w:t>
            </w:r>
            <w:proofErr w:type="spellStart"/>
            <w:r w:rsidRPr="003C589B">
              <w:t>IDictionary</w:t>
            </w:r>
            <w:proofErr w:type="spellEnd"/>
            <w:r w:rsidRPr="003C589B">
              <w:t xml:space="preserve"> </w:t>
            </w:r>
            <w:proofErr w:type="spellStart"/>
            <w:r w:rsidRPr="003C589B">
              <w:t>savedState</w:t>
            </w:r>
            <w:proofErr w:type="spellEnd"/>
            <w:r w:rsidRPr="003C589B">
              <w:t>)</w:t>
            </w:r>
          </w:p>
        </w:tc>
        <w:tc>
          <w:tcPr>
            <w:tcW w:w="3035" w:type="dxa"/>
          </w:tcPr>
          <w:p w14:paraId="4B36DBFE" w14:textId="77777777" w:rsidR="005D6B84" w:rsidRPr="003C589B" w:rsidRDefault="005D6B84" w:rsidP="005F35FF"/>
        </w:tc>
      </w:tr>
      <w:tr w:rsidR="005D6B84" w14:paraId="631BA16E" w14:textId="77777777" w:rsidTr="00430C13">
        <w:tc>
          <w:tcPr>
            <w:tcW w:w="2120" w:type="dxa"/>
          </w:tcPr>
          <w:p w14:paraId="7257E437" w14:textId="31D55160" w:rsidR="005D6B84" w:rsidRDefault="005D6B84" w:rsidP="005F35FF">
            <w:proofErr w:type="spellStart"/>
            <w:r>
              <w:t>LoginForm</w:t>
            </w:r>
            <w:proofErr w:type="spellEnd"/>
          </w:p>
        </w:tc>
        <w:tc>
          <w:tcPr>
            <w:tcW w:w="4805" w:type="dxa"/>
          </w:tcPr>
          <w:p w14:paraId="54D478F9" w14:textId="77777777" w:rsidR="005D6B84" w:rsidRDefault="005D6B84" w:rsidP="005F35FF">
            <w:proofErr w:type="spellStart"/>
            <w:r w:rsidRPr="003C589B">
              <w:t>GetInstance</w:t>
            </w:r>
            <w:proofErr w:type="spellEnd"/>
            <w:r w:rsidRPr="003C589B">
              <w:t>()</w:t>
            </w:r>
          </w:p>
          <w:p w14:paraId="5FBA4EE6" w14:textId="77777777" w:rsidR="005D6B84" w:rsidRDefault="005D6B84" w:rsidP="005F35FF">
            <w:proofErr w:type="spellStart"/>
            <w:r w:rsidRPr="003C589B">
              <w:t>LoginFormInstance_FormClosed</w:t>
            </w:r>
            <w:proofErr w:type="spellEnd"/>
            <w:r w:rsidRPr="003C589B">
              <w:t xml:space="preserve">(object sender, </w:t>
            </w:r>
            <w:proofErr w:type="spellStart"/>
            <w:r w:rsidRPr="003C589B">
              <w:t>FormClosedEventArgs</w:t>
            </w:r>
            <w:proofErr w:type="spellEnd"/>
            <w:r w:rsidRPr="003C589B">
              <w:t xml:space="preserve"> e)</w:t>
            </w:r>
          </w:p>
          <w:p w14:paraId="75F34665" w14:textId="77777777" w:rsidR="005D6B84" w:rsidRDefault="005D6B84" w:rsidP="005F35FF">
            <w:proofErr w:type="spellStart"/>
            <w:r w:rsidRPr="003C589B">
              <w:t>btnRegister_Click</w:t>
            </w:r>
            <w:proofErr w:type="spellEnd"/>
            <w:r w:rsidRPr="003C589B">
              <w:t xml:space="preserve">(object sender, </w:t>
            </w:r>
            <w:proofErr w:type="spellStart"/>
            <w:r w:rsidRPr="003C589B">
              <w:t>EventArgs</w:t>
            </w:r>
            <w:proofErr w:type="spellEnd"/>
            <w:r w:rsidRPr="003C589B">
              <w:t xml:space="preserve"> e)</w:t>
            </w:r>
          </w:p>
          <w:p w14:paraId="30618EE9" w14:textId="77777777" w:rsidR="005D6B84" w:rsidRDefault="005D6B84" w:rsidP="005F35FF">
            <w:proofErr w:type="spellStart"/>
            <w:r w:rsidRPr="003C589B">
              <w:t>LoginForm_FormClosed</w:t>
            </w:r>
            <w:proofErr w:type="spellEnd"/>
            <w:r w:rsidRPr="003C589B">
              <w:t xml:space="preserve">(object sender, </w:t>
            </w:r>
            <w:proofErr w:type="spellStart"/>
            <w:r w:rsidRPr="003C589B">
              <w:t>FormClosedEventArgs</w:t>
            </w:r>
            <w:proofErr w:type="spellEnd"/>
            <w:r w:rsidRPr="003C589B">
              <w:t xml:space="preserve"> e)</w:t>
            </w:r>
          </w:p>
          <w:p w14:paraId="30DB0020" w14:textId="2488EC79" w:rsidR="005D6B84" w:rsidRPr="003C589B" w:rsidRDefault="005D6B84" w:rsidP="005F35FF">
            <w:proofErr w:type="spellStart"/>
            <w:r w:rsidRPr="004E339B">
              <w:t>btnLogin_Click</w:t>
            </w:r>
            <w:proofErr w:type="spellEnd"/>
            <w:r w:rsidRPr="004E339B">
              <w:t xml:space="preserve">(object sender, </w:t>
            </w:r>
            <w:proofErr w:type="spellStart"/>
            <w:r w:rsidRPr="004E339B">
              <w:t>EventArgs</w:t>
            </w:r>
            <w:proofErr w:type="spellEnd"/>
            <w:r w:rsidRPr="004E339B">
              <w:t xml:space="preserve"> e)</w:t>
            </w:r>
          </w:p>
        </w:tc>
        <w:tc>
          <w:tcPr>
            <w:tcW w:w="3035" w:type="dxa"/>
          </w:tcPr>
          <w:p w14:paraId="1D8FD512" w14:textId="77777777" w:rsidR="005D6B84" w:rsidRDefault="005D6B84" w:rsidP="005F35FF">
            <w:proofErr w:type="spellStart"/>
            <w:r w:rsidRPr="003C589B">
              <w:t>LoginForm</w:t>
            </w:r>
            <w:proofErr w:type="spellEnd"/>
            <w:r w:rsidRPr="003C589B">
              <w:t xml:space="preserve"> </w:t>
            </w:r>
            <w:proofErr w:type="spellStart"/>
            <w:r w:rsidRPr="003C589B">
              <w:t>LoginFormInstance</w:t>
            </w:r>
            <w:proofErr w:type="spellEnd"/>
          </w:p>
          <w:p w14:paraId="32E88091" w14:textId="77777777" w:rsidR="00C141D1" w:rsidRDefault="00C141D1" w:rsidP="005F35FF">
            <w:proofErr w:type="spellStart"/>
            <w:r w:rsidRPr="00C141D1">
              <w:t>RegisterForm</w:t>
            </w:r>
            <w:proofErr w:type="spellEnd"/>
            <w:r w:rsidRPr="00C141D1">
              <w:t xml:space="preserve"> f2</w:t>
            </w:r>
          </w:p>
          <w:p w14:paraId="5FEF624F" w14:textId="77777777" w:rsidR="00EC26E4" w:rsidRDefault="00EC26E4" w:rsidP="005F35FF">
            <w:r w:rsidRPr="00EC26E4">
              <w:t>var configuration</w:t>
            </w:r>
          </w:p>
          <w:p w14:paraId="5D9BAC8F" w14:textId="77777777" w:rsidR="00EC26E4" w:rsidRDefault="00EC26E4" w:rsidP="005F35FF">
            <w:proofErr w:type="spellStart"/>
            <w:r w:rsidRPr="00EC26E4">
              <w:t>UserHomeForm</w:t>
            </w:r>
            <w:proofErr w:type="spellEnd"/>
            <w:r w:rsidRPr="00EC26E4">
              <w:t xml:space="preserve"> f2</w:t>
            </w:r>
          </w:p>
          <w:p w14:paraId="586D2EDF" w14:textId="77777777" w:rsidR="00EC26E4" w:rsidRDefault="00EC26E4" w:rsidP="005F35FF">
            <w:r w:rsidRPr="00EC26E4">
              <w:t>var configuration</w:t>
            </w:r>
          </w:p>
          <w:p w14:paraId="5CA0A610" w14:textId="62E7AC0F" w:rsidR="00E104A8" w:rsidRPr="003C589B" w:rsidRDefault="00E104A8" w:rsidP="005F35FF">
            <w:proofErr w:type="spellStart"/>
            <w:r w:rsidRPr="00E104A8">
              <w:t>AdminHomeForm</w:t>
            </w:r>
            <w:proofErr w:type="spellEnd"/>
            <w:r w:rsidRPr="00E104A8">
              <w:t xml:space="preserve"> f2</w:t>
            </w:r>
          </w:p>
        </w:tc>
      </w:tr>
      <w:tr w:rsidR="005D6B84" w14:paraId="22536CD5" w14:textId="77777777" w:rsidTr="00430C13">
        <w:tc>
          <w:tcPr>
            <w:tcW w:w="2120" w:type="dxa"/>
          </w:tcPr>
          <w:p w14:paraId="292AE08E" w14:textId="59C9F573" w:rsidR="005D6B84" w:rsidRDefault="005D6B84" w:rsidP="005F35FF">
            <w:proofErr w:type="spellStart"/>
            <w:r>
              <w:t>RegisterForm</w:t>
            </w:r>
            <w:proofErr w:type="spellEnd"/>
          </w:p>
        </w:tc>
        <w:tc>
          <w:tcPr>
            <w:tcW w:w="4805" w:type="dxa"/>
          </w:tcPr>
          <w:p w14:paraId="01A9447D" w14:textId="77777777" w:rsidR="005D6B84" w:rsidRDefault="005D6B84" w:rsidP="005F35FF">
            <w:proofErr w:type="spellStart"/>
            <w:r w:rsidRPr="004E339B">
              <w:t>GetInstance</w:t>
            </w:r>
            <w:proofErr w:type="spellEnd"/>
            <w:r w:rsidRPr="004E339B">
              <w:t>()</w:t>
            </w:r>
          </w:p>
          <w:p w14:paraId="50E0277B" w14:textId="77777777" w:rsidR="005D6B84" w:rsidRDefault="005D6B84" w:rsidP="005F35FF">
            <w:proofErr w:type="spellStart"/>
            <w:r w:rsidRPr="004E339B">
              <w:t>RegisterFormInstance_FormClosed</w:t>
            </w:r>
            <w:proofErr w:type="spellEnd"/>
            <w:r w:rsidRPr="004E339B">
              <w:t xml:space="preserve">(object sender, </w:t>
            </w:r>
            <w:proofErr w:type="spellStart"/>
            <w:r w:rsidRPr="004E339B">
              <w:t>FormClosedEventArgs</w:t>
            </w:r>
            <w:proofErr w:type="spellEnd"/>
            <w:r w:rsidRPr="004E339B">
              <w:t xml:space="preserve"> e)</w:t>
            </w:r>
          </w:p>
          <w:p w14:paraId="6E4C0778" w14:textId="77777777" w:rsidR="005D6B84" w:rsidRDefault="005D6B84" w:rsidP="005F35FF">
            <w:proofErr w:type="spellStart"/>
            <w:r w:rsidRPr="004E339B">
              <w:t>btnDone_Click</w:t>
            </w:r>
            <w:proofErr w:type="spellEnd"/>
            <w:r w:rsidRPr="004E339B">
              <w:t xml:space="preserve">(object sender, </w:t>
            </w:r>
            <w:proofErr w:type="spellStart"/>
            <w:r w:rsidRPr="004E339B">
              <w:t>EventArgs</w:t>
            </w:r>
            <w:proofErr w:type="spellEnd"/>
            <w:r w:rsidRPr="004E339B">
              <w:t xml:space="preserve"> e)</w:t>
            </w:r>
          </w:p>
          <w:p w14:paraId="6CF56AA5" w14:textId="7F270137" w:rsidR="005D6B84" w:rsidRPr="003C589B" w:rsidRDefault="005D6B84" w:rsidP="005F35FF">
            <w:proofErr w:type="spellStart"/>
            <w:r w:rsidRPr="004E339B">
              <w:t>RegisterForm_FormClosed</w:t>
            </w:r>
            <w:proofErr w:type="spellEnd"/>
            <w:r w:rsidRPr="004E339B">
              <w:t xml:space="preserve">(object sender, </w:t>
            </w:r>
            <w:proofErr w:type="spellStart"/>
            <w:r w:rsidRPr="004E339B">
              <w:t>FormClosedEventArgs</w:t>
            </w:r>
            <w:proofErr w:type="spellEnd"/>
            <w:r w:rsidRPr="004E339B">
              <w:t xml:space="preserve"> e)</w:t>
            </w:r>
          </w:p>
        </w:tc>
        <w:tc>
          <w:tcPr>
            <w:tcW w:w="3035" w:type="dxa"/>
          </w:tcPr>
          <w:p w14:paraId="7EC243DE" w14:textId="77777777" w:rsidR="005D6B84" w:rsidRDefault="005D6B84" w:rsidP="005F35FF">
            <w:proofErr w:type="spellStart"/>
            <w:r w:rsidRPr="004E339B">
              <w:t>RegisterForm</w:t>
            </w:r>
            <w:proofErr w:type="spellEnd"/>
            <w:r w:rsidRPr="004E339B">
              <w:t xml:space="preserve"> </w:t>
            </w:r>
            <w:proofErr w:type="spellStart"/>
            <w:r w:rsidRPr="004E339B">
              <w:t>RegisterFormInstance</w:t>
            </w:r>
            <w:proofErr w:type="spellEnd"/>
          </w:p>
          <w:p w14:paraId="2B8E8C0B" w14:textId="77777777" w:rsidR="00807758" w:rsidRDefault="00807758" w:rsidP="005F35FF">
            <w:r w:rsidRPr="00807758">
              <w:t xml:space="preserve">bool </w:t>
            </w:r>
            <w:proofErr w:type="spellStart"/>
            <w:r w:rsidRPr="00807758">
              <w:t>DataValid</w:t>
            </w:r>
            <w:proofErr w:type="spellEnd"/>
          </w:p>
          <w:p w14:paraId="749F97CE" w14:textId="77777777" w:rsidR="00807758" w:rsidRDefault="00807758" w:rsidP="005F35FF">
            <w:proofErr w:type="spellStart"/>
            <w:r w:rsidRPr="00807758">
              <w:t>LoginForm</w:t>
            </w:r>
            <w:proofErr w:type="spellEnd"/>
            <w:r w:rsidRPr="00807758">
              <w:t xml:space="preserve"> f1</w:t>
            </w:r>
          </w:p>
          <w:p w14:paraId="1E092B96" w14:textId="6C774030" w:rsidR="00807758" w:rsidRPr="003C589B" w:rsidRDefault="009A374B" w:rsidP="005F35FF">
            <w:proofErr w:type="spellStart"/>
            <w:r w:rsidRPr="009A374B">
              <w:t>LoginForm</w:t>
            </w:r>
            <w:proofErr w:type="spellEnd"/>
            <w:r w:rsidRPr="009A374B">
              <w:t xml:space="preserve"> f2</w:t>
            </w:r>
          </w:p>
        </w:tc>
      </w:tr>
      <w:tr w:rsidR="005D6B84" w14:paraId="255F32BF" w14:textId="77777777" w:rsidTr="00430C13">
        <w:tc>
          <w:tcPr>
            <w:tcW w:w="2120" w:type="dxa"/>
          </w:tcPr>
          <w:p w14:paraId="5362BFBE" w14:textId="6925E1AC" w:rsidR="005D6B84" w:rsidRDefault="005D6B84" w:rsidP="005F35FF">
            <w:proofErr w:type="spellStart"/>
            <w:r>
              <w:t>UserHomeForm</w:t>
            </w:r>
            <w:proofErr w:type="spellEnd"/>
          </w:p>
        </w:tc>
        <w:tc>
          <w:tcPr>
            <w:tcW w:w="4805" w:type="dxa"/>
          </w:tcPr>
          <w:p w14:paraId="4AA8D813" w14:textId="77777777" w:rsidR="005D6B84" w:rsidRDefault="005D6B84" w:rsidP="005F35FF">
            <w:proofErr w:type="spellStart"/>
            <w:r w:rsidRPr="004E339B">
              <w:t>GetInstance</w:t>
            </w:r>
            <w:proofErr w:type="spellEnd"/>
            <w:r w:rsidRPr="004E339B">
              <w:t>()</w:t>
            </w:r>
          </w:p>
          <w:p w14:paraId="468A7DAD" w14:textId="77777777" w:rsidR="005D6B84" w:rsidRDefault="005D6B84" w:rsidP="005F35FF">
            <w:proofErr w:type="spellStart"/>
            <w:r w:rsidRPr="004E339B">
              <w:t>UserHomeFormInstance_FormClosed</w:t>
            </w:r>
            <w:proofErr w:type="spellEnd"/>
            <w:r w:rsidRPr="004E339B">
              <w:t xml:space="preserve">(object sender, </w:t>
            </w:r>
            <w:proofErr w:type="spellStart"/>
            <w:r w:rsidRPr="004E339B">
              <w:t>FormClosedEventArgs</w:t>
            </w:r>
            <w:proofErr w:type="spellEnd"/>
            <w:r w:rsidRPr="004E339B">
              <w:t xml:space="preserve"> e)</w:t>
            </w:r>
          </w:p>
          <w:p w14:paraId="2FE673FA" w14:textId="77777777" w:rsidR="005D6B84" w:rsidRDefault="005D6B84" w:rsidP="005F35FF">
            <w:proofErr w:type="spellStart"/>
            <w:r w:rsidRPr="004E339B">
              <w:t>UserHomeForm_FormClosed</w:t>
            </w:r>
            <w:proofErr w:type="spellEnd"/>
            <w:r w:rsidRPr="004E339B">
              <w:t xml:space="preserve">(object sender, </w:t>
            </w:r>
            <w:proofErr w:type="spellStart"/>
            <w:r w:rsidRPr="004E339B">
              <w:t>FormClosedEventArgs</w:t>
            </w:r>
            <w:proofErr w:type="spellEnd"/>
            <w:r w:rsidRPr="004E339B">
              <w:t xml:space="preserve"> e)</w:t>
            </w:r>
          </w:p>
          <w:p w14:paraId="6902C310" w14:textId="77777777" w:rsidR="005D6B84" w:rsidRDefault="005D6B84" w:rsidP="005F35FF">
            <w:proofErr w:type="spellStart"/>
            <w:r w:rsidRPr="004E339B">
              <w:t>btn_logout_Click</w:t>
            </w:r>
            <w:proofErr w:type="spellEnd"/>
            <w:r w:rsidRPr="004E339B">
              <w:t xml:space="preserve">(object sender, </w:t>
            </w:r>
            <w:proofErr w:type="spellStart"/>
            <w:r w:rsidRPr="004E339B">
              <w:t>EventArgs</w:t>
            </w:r>
            <w:proofErr w:type="spellEnd"/>
            <w:r w:rsidRPr="004E339B">
              <w:t xml:space="preserve"> e)</w:t>
            </w:r>
          </w:p>
          <w:p w14:paraId="4BA248CD" w14:textId="77777777" w:rsidR="005D6B84" w:rsidRDefault="005D6B84" w:rsidP="005F35FF">
            <w:proofErr w:type="spellStart"/>
            <w:r w:rsidRPr="004E339B">
              <w:t>tbxBarcode_Leave</w:t>
            </w:r>
            <w:proofErr w:type="spellEnd"/>
            <w:r w:rsidRPr="004E339B">
              <w:t xml:space="preserve">(object sender, </w:t>
            </w:r>
            <w:proofErr w:type="spellStart"/>
            <w:r w:rsidRPr="004E339B">
              <w:t>EventArgs</w:t>
            </w:r>
            <w:proofErr w:type="spellEnd"/>
            <w:r w:rsidRPr="004E339B">
              <w:t xml:space="preserve"> e)</w:t>
            </w:r>
          </w:p>
          <w:p w14:paraId="1178390B" w14:textId="77777777" w:rsidR="005D6B84" w:rsidRDefault="005D6B84" w:rsidP="005F35FF">
            <w:proofErr w:type="spellStart"/>
            <w:r w:rsidRPr="004E339B">
              <w:t>btn_return_Click</w:t>
            </w:r>
            <w:proofErr w:type="spellEnd"/>
            <w:r w:rsidRPr="004E339B">
              <w:t xml:space="preserve">(object sender, </w:t>
            </w:r>
            <w:proofErr w:type="spellStart"/>
            <w:r w:rsidRPr="004E339B">
              <w:t>EventArgs</w:t>
            </w:r>
            <w:proofErr w:type="spellEnd"/>
            <w:r w:rsidRPr="004E339B">
              <w:t xml:space="preserve"> e)</w:t>
            </w:r>
          </w:p>
          <w:p w14:paraId="36AB6CC6" w14:textId="77777777" w:rsidR="005D6B84" w:rsidRDefault="005D6B84" w:rsidP="005F35FF">
            <w:proofErr w:type="spellStart"/>
            <w:r w:rsidRPr="004E339B">
              <w:t>btn_checkout_Click</w:t>
            </w:r>
            <w:proofErr w:type="spellEnd"/>
            <w:r w:rsidRPr="004E339B">
              <w:t xml:space="preserve">(object sender, </w:t>
            </w:r>
            <w:proofErr w:type="spellStart"/>
            <w:r w:rsidRPr="004E339B">
              <w:t>EventArgs</w:t>
            </w:r>
            <w:proofErr w:type="spellEnd"/>
            <w:r w:rsidRPr="004E339B">
              <w:t xml:space="preserve"> e)</w:t>
            </w:r>
          </w:p>
          <w:p w14:paraId="3466E6F0" w14:textId="77777777" w:rsidR="005D6B84" w:rsidRDefault="005D6B84" w:rsidP="005F35FF">
            <w:proofErr w:type="spellStart"/>
            <w:r w:rsidRPr="004E339B">
              <w:t>tbxBarcode_TextChanged</w:t>
            </w:r>
            <w:proofErr w:type="spellEnd"/>
            <w:r w:rsidRPr="004E339B">
              <w:t xml:space="preserve">(object sender, </w:t>
            </w:r>
            <w:proofErr w:type="spellStart"/>
            <w:r w:rsidRPr="004E339B">
              <w:t>EventArgs</w:t>
            </w:r>
            <w:proofErr w:type="spellEnd"/>
            <w:r w:rsidRPr="004E339B">
              <w:t xml:space="preserve"> e)</w:t>
            </w:r>
          </w:p>
          <w:p w14:paraId="4B5B908A" w14:textId="77777777" w:rsidR="005D6B84" w:rsidRDefault="005D6B84" w:rsidP="005F35FF">
            <w:r w:rsidRPr="004E339B">
              <w:t>logout()</w:t>
            </w:r>
          </w:p>
          <w:p w14:paraId="0E62C839" w14:textId="165F5D0C" w:rsidR="005D6B84" w:rsidRPr="003C589B" w:rsidRDefault="005D6B84" w:rsidP="005F35FF">
            <w:proofErr w:type="spellStart"/>
            <w:r w:rsidRPr="004E339B">
              <w:t>UserHomeForm_Load</w:t>
            </w:r>
            <w:proofErr w:type="spellEnd"/>
            <w:r w:rsidRPr="004E339B">
              <w:t xml:space="preserve">(object sender, </w:t>
            </w:r>
            <w:proofErr w:type="spellStart"/>
            <w:r w:rsidRPr="004E339B">
              <w:t>EventArgs</w:t>
            </w:r>
            <w:proofErr w:type="spellEnd"/>
            <w:r w:rsidRPr="004E339B">
              <w:t xml:space="preserve"> e)</w:t>
            </w:r>
          </w:p>
        </w:tc>
        <w:tc>
          <w:tcPr>
            <w:tcW w:w="3035" w:type="dxa"/>
          </w:tcPr>
          <w:p w14:paraId="6AB9ECB6" w14:textId="77777777" w:rsidR="005D6B84" w:rsidRDefault="005D6B84" w:rsidP="005F35FF">
            <w:proofErr w:type="spellStart"/>
            <w:r w:rsidRPr="004E339B">
              <w:t>UserHomeForm</w:t>
            </w:r>
            <w:proofErr w:type="spellEnd"/>
            <w:r w:rsidRPr="004E339B">
              <w:t xml:space="preserve"> </w:t>
            </w:r>
            <w:proofErr w:type="spellStart"/>
            <w:r w:rsidRPr="004E339B">
              <w:t>UserHomeFormInstance</w:t>
            </w:r>
            <w:proofErr w:type="spellEnd"/>
          </w:p>
          <w:p w14:paraId="64919D5C" w14:textId="77777777" w:rsidR="00011E1A" w:rsidRDefault="00011E1A" w:rsidP="005F35FF">
            <w:r w:rsidRPr="00011E1A">
              <w:t xml:space="preserve">Book </w:t>
            </w:r>
            <w:proofErr w:type="spellStart"/>
            <w:r w:rsidRPr="00011E1A">
              <w:t>currentbook</w:t>
            </w:r>
            <w:proofErr w:type="spellEnd"/>
          </w:p>
          <w:p w14:paraId="1613862B" w14:textId="77777777" w:rsidR="00FE07C2" w:rsidRDefault="00FE07C2" w:rsidP="005F35FF">
            <w:r w:rsidRPr="00FE07C2">
              <w:t>var book</w:t>
            </w:r>
          </w:p>
          <w:p w14:paraId="0BE7A5A6" w14:textId="77777777" w:rsidR="00FE07C2" w:rsidRDefault="00FE07C2" w:rsidP="005F35FF">
            <w:r w:rsidRPr="00FE07C2">
              <w:t>var configuration</w:t>
            </w:r>
          </w:p>
          <w:p w14:paraId="31F497EB" w14:textId="77777777" w:rsidR="00FE07C2" w:rsidRDefault="00FE07C2" w:rsidP="005F35FF">
            <w:proofErr w:type="spellStart"/>
            <w:r w:rsidRPr="00FE07C2">
              <w:t>LoginForm</w:t>
            </w:r>
            <w:proofErr w:type="spellEnd"/>
            <w:r w:rsidRPr="00FE07C2">
              <w:t xml:space="preserve"> f2</w:t>
            </w:r>
          </w:p>
          <w:p w14:paraId="7EA7F145" w14:textId="4CFF1933" w:rsidR="00FE07C2" w:rsidRPr="003C589B" w:rsidRDefault="00FE07C2" w:rsidP="005F35FF">
            <w:r w:rsidRPr="00FE07C2">
              <w:t xml:space="preserve">var </w:t>
            </w:r>
            <w:proofErr w:type="spellStart"/>
            <w:r w:rsidRPr="00FE07C2">
              <w:t>reccomendations</w:t>
            </w:r>
            <w:proofErr w:type="spellEnd"/>
          </w:p>
        </w:tc>
      </w:tr>
      <w:tr w:rsidR="005D6B84" w14:paraId="03EF580C" w14:textId="77777777" w:rsidTr="00430C13">
        <w:tc>
          <w:tcPr>
            <w:tcW w:w="2120" w:type="dxa"/>
          </w:tcPr>
          <w:p w14:paraId="221B0EB2" w14:textId="4EF1D654" w:rsidR="005D6B84" w:rsidRDefault="005D6B84" w:rsidP="005F35FF">
            <w:proofErr w:type="spellStart"/>
            <w:r>
              <w:t>AdminHomeForm</w:t>
            </w:r>
            <w:proofErr w:type="spellEnd"/>
          </w:p>
        </w:tc>
        <w:tc>
          <w:tcPr>
            <w:tcW w:w="4805" w:type="dxa"/>
          </w:tcPr>
          <w:p w14:paraId="137EB611" w14:textId="77777777" w:rsidR="005D6B84" w:rsidRDefault="005D6B84" w:rsidP="005F35FF">
            <w:proofErr w:type="spellStart"/>
            <w:r w:rsidRPr="004E339B">
              <w:t>GetInstance</w:t>
            </w:r>
            <w:proofErr w:type="spellEnd"/>
            <w:r w:rsidRPr="004E339B">
              <w:t>()</w:t>
            </w:r>
          </w:p>
          <w:p w14:paraId="2E3BB3BC" w14:textId="77777777" w:rsidR="005D6B84" w:rsidRDefault="005D6B84" w:rsidP="005F35FF">
            <w:proofErr w:type="spellStart"/>
            <w:r w:rsidRPr="00D739C5">
              <w:t>AdminHomeFormInstance_FormClosed</w:t>
            </w:r>
            <w:proofErr w:type="spellEnd"/>
            <w:r w:rsidRPr="00D739C5">
              <w:t xml:space="preserve">(object sender, </w:t>
            </w:r>
            <w:proofErr w:type="spellStart"/>
            <w:r w:rsidRPr="00D739C5">
              <w:t>FormClosedEventArgs</w:t>
            </w:r>
            <w:proofErr w:type="spellEnd"/>
            <w:r w:rsidRPr="00D739C5">
              <w:t xml:space="preserve"> e)</w:t>
            </w:r>
          </w:p>
          <w:p w14:paraId="12FFDBC8" w14:textId="77777777" w:rsidR="005D6B84" w:rsidRDefault="005D6B84" w:rsidP="005F35FF">
            <w:proofErr w:type="spellStart"/>
            <w:r w:rsidRPr="00D739C5">
              <w:t>AdminHomeForm_FormClosed</w:t>
            </w:r>
            <w:proofErr w:type="spellEnd"/>
            <w:r w:rsidRPr="00D739C5">
              <w:t xml:space="preserve">(object sender, </w:t>
            </w:r>
            <w:proofErr w:type="spellStart"/>
            <w:r w:rsidRPr="00D739C5">
              <w:t>FormClosedEventArgs</w:t>
            </w:r>
            <w:proofErr w:type="spellEnd"/>
            <w:r w:rsidRPr="00D739C5">
              <w:t xml:space="preserve"> e)</w:t>
            </w:r>
          </w:p>
          <w:p w14:paraId="35A66D52" w14:textId="77777777" w:rsidR="005D6B84" w:rsidRDefault="005D6B84" w:rsidP="005F35FF">
            <w:proofErr w:type="spellStart"/>
            <w:r w:rsidRPr="00D739C5">
              <w:t>btnAddBooks_Click</w:t>
            </w:r>
            <w:proofErr w:type="spellEnd"/>
            <w:r w:rsidRPr="00D739C5">
              <w:t xml:space="preserve">(object sender, </w:t>
            </w:r>
            <w:proofErr w:type="spellStart"/>
            <w:r w:rsidRPr="00D739C5">
              <w:t>EventArgs</w:t>
            </w:r>
            <w:proofErr w:type="spellEnd"/>
            <w:r w:rsidRPr="00D739C5">
              <w:t xml:space="preserve"> e)</w:t>
            </w:r>
          </w:p>
          <w:p w14:paraId="048EF14D" w14:textId="77777777" w:rsidR="005D6B84" w:rsidRDefault="005D6B84" w:rsidP="005F35FF">
            <w:proofErr w:type="spellStart"/>
            <w:r w:rsidRPr="00D739C5">
              <w:t>btn_return_Click</w:t>
            </w:r>
            <w:proofErr w:type="spellEnd"/>
            <w:r w:rsidRPr="00D739C5">
              <w:t xml:space="preserve">(object sender, </w:t>
            </w:r>
            <w:proofErr w:type="spellStart"/>
            <w:r w:rsidRPr="00D739C5">
              <w:t>EventArgs</w:t>
            </w:r>
            <w:proofErr w:type="spellEnd"/>
            <w:r w:rsidRPr="00D739C5">
              <w:t xml:space="preserve"> e)</w:t>
            </w:r>
          </w:p>
          <w:p w14:paraId="1E1AD038" w14:textId="77777777" w:rsidR="005D6B84" w:rsidRDefault="005D6B84" w:rsidP="005F35FF">
            <w:proofErr w:type="spellStart"/>
            <w:r w:rsidRPr="00D739C5">
              <w:t>tbxBarcode_Leave</w:t>
            </w:r>
            <w:proofErr w:type="spellEnd"/>
            <w:r w:rsidRPr="00D739C5">
              <w:t xml:space="preserve">(object sender, </w:t>
            </w:r>
            <w:proofErr w:type="spellStart"/>
            <w:r w:rsidRPr="00D739C5">
              <w:t>EventArgs</w:t>
            </w:r>
            <w:proofErr w:type="spellEnd"/>
            <w:r w:rsidRPr="00D739C5">
              <w:t xml:space="preserve"> e)</w:t>
            </w:r>
          </w:p>
          <w:p w14:paraId="36358E94" w14:textId="77777777" w:rsidR="005D6B84" w:rsidRDefault="005D6B84" w:rsidP="005F35FF">
            <w:proofErr w:type="spellStart"/>
            <w:r w:rsidRPr="00D739C5">
              <w:t>btn_checkout_Click</w:t>
            </w:r>
            <w:proofErr w:type="spellEnd"/>
            <w:r w:rsidRPr="00D739C5">
              <w:t xml:space="preserve">(object sender, </w:t>
            </w:r>
            <w:proofErr w:type="spellStart"/>
            <w:r w:rsidRPr="00D739C5">
              <w:t>EventArgs</w:t>
            </w:r>
            <w:proofErr w:type="spellEnd"/>
            <w:r w:rsidRPr="00D739C5">
              <w:t xml:space="preserve"> e)</w:t>
            </w:r>
          </w:p>
          <w:p w14:paraId="7B41D0E2" w14:textId="77777777" w:rsidR="005D6B84" w:rsidRDefault="005D6B84" w:rsidP="005F35FF">
            <w:proofErr w:type="spellStart"/>
            <w:r w:rsidRPr="00D739C5">
              <w:t>btn_logout_Click</w:t>
            </w:r>
            <w:proofErr w:type="spellEnd"/>
            <w:r w:rsidRPr="00D739C5">
              <w:t xml:space="preserve">(object sender, </w:t>
            </w:r>
            <w:proofErr w:type="spellStart"/>
            <w:r w:rsidRPr="00D739C5">
              <w:t>EventArgs</w:t>
            </w:r>
            <w:proofErr w:type="spellEnd"/>
            <w:r w:rsidRPr="00D739C5">
              <w:t xml:space="preserve"> e)</w:t>
            </w:r>
          </w:p>
          <w:p w14:paraId="72A9C18D" w14:textId="77777777" w:rsidR="005D6B84" w:rsidRDefault="005D6B84" w:rsidP="005F35FF">
            <w:proofErr w:type="spellStart"/>
            <w:r w:rsidRPr="00D739C5">
              <w:t>btn_reports_Click</w:t>
            </w:r>
            <w:proofErr w:type="spellEnd"/>
            <w:r w:rsidRPr="00D739C5">
              <w:t xml:space="preserve">(object sender, </w:t>
            </w:r>
            <w:proofErr w:type="spellStart"/>
            <w:r w:rsidRPr="00D739C5">
              <w:t>EventArgs</w:t>
            </w:r>
            <w:proofErr w:type="spellEnd"/>
            <w:r w:rsidRPr="00D739C5">
              <w:t xml:space="preserve"> e)</w:t>
            </w:r>
          </w:p>
          <w:p w14:paraId="7CF78D42" w14:textId="77777777" w:rsidR="005D6B84" w:rsidRDefault="005D6B84" w:rsidP="005F35FF">
            <w:proofErr w:type="spellStart"/>
            <w:r w:rsidRPr="00D739C5">
              <w:t>btnUpload_Click</w:t>
            </w:r>
            <w:proofErr w:type="spellEnd"/>
            <w:r w:rsidRPr="00D739C5">
              <w:t xml:space="preserve">(object sender, </w:t>
            </w:r>
            <w:proofErr w:type="spellStart"/>
            <w:r w:rsidRPr="00D739C5">
              <w:t>EventArgs</w:t>
            </w:r>
            <w:proofErr w:type="spellEnd"/>
            <w:r w:rsidRPr="00D739C5">
              <w:t xml:space="preserve"> e)</w:t>
            </w:r>
          </w:p>
          <w:p w14:paraId="030F8A60" w14:textId="06BCE890" w:rsidR="005D6B84" w:rsidRPr="003C589B" w:rsidRDefault="005D6B84" w:rsidP="005F35FF">
            <w:proofErr w:type="spellStart"/>
            <w:r w:rsidRPr="00D739C5">
              <w:t>btnTakePhoto_Click</w:t>
            </w:r>
            <w:proofErr w:type="spellEnd"/>
            <w:r w:rsidRPr="00D739C5">
              <w:t xml:space="preserve">(object sender, </w:t>
            </w:r>
            <w:proofErr w:type="spellStart"/>
            <w:r w:rsidRPr="00D739C5">
              <w:t>EventArgs</w:t>
            </w:r>
            <w:proofErr w:type="spellEnd"/>
            <w:r w:rsidRPr="00D739C5">
              <w:t xml:space="preserve"> e)</w:t>
            </w:r>
          </w:p>
        </w:tc>
        <w:tc>
          <w:tcPr>
            <w:tcW w:w="3035" w:type="dxa"/>
          </w:tcPr>
          <w:p w14:paraId="1C252B29" w14:textId="77777777" w:rsidR="005D6B84" w:rsidRDefault="005D6B84" w:rsidP="005F35FF">
            <w:proofErr w:type="spellStart"/>
            <w:r w:rsidRPr="004E339B">
              <w:t>AdminHomeForm</w:t>
            </w:r>
            <w:proofErr w:type="spellEnd"/>
            <w:r w:rsidRPr="004E339B">
              <w:t xml:space="preserve"> </w:t>
            </w:r>
            <w:proofErr w:type="spellStart"/>
            <w:r w:rsidRPr="004E339B">
              <w:t>AdminHomeFormInstance</w:t>
            </w:r>
            <w:proofErr w:type="spellEnd"/>
          </w:p>
          <w:p w14:paraId="1D42B0EE" w14:textId="77777777" w:rsidR="00F34537" w:rsidRDefault="00F34537" w:rsidP="005F35FF">
            <w:r w:rsidRPr="00F34537">
              <w:t xml:space="preserve">Book </w:t>
            </w:r>
            <w:proofErr w:type="spellStart"/>
            <w:r w:rsidRPr="00F34537">
              <w:t>currentbook</w:t>
            </w:r>
            <w:proofErr w:type="spellEnd"/>
          </w:p>
          <w:p w14:paraId="4AA24479" w14:textId="77777777" w:rsidR="0077310D" w:rsidRDefault="0077310D" w:rsidP="005F35FF">
            <w:r w:rsidRPr="0077310D">
              <w:t>var configuration</w:t>
            </w:r>
          </w:p>
          <w:p w14:paraId="636B4813" w14:textId="77777777" w:rsidR="00AB0031" w:rsidRDefault="00AB0031" w:rsidP="005F35FF">
            <w:proofErr w:type="spellStart"/>
            <w:r w:rsidRPr="00AB0031">
              <w:t>LoginForm</w:t>
            </w:r>
            <w:proofErr w:type="spellEnd"/>
            <w:r w:rsidRPr="00AB0031">
              <w:t xml:space="preserve"> f2</w:t>
            </w:r>
          </w:p>
          <w:p w14:paraId="3773802D" w14:textId="77777777" w:rsidR="00AB0031" w:rsidRDefault="00AB0031" w:rsidP="005F35FF">
            <w:proofErr w:type="spellStart"/>
            <w:r w:rsidRPr="00AB0031">
              <w:t>ReportsForm</w:t>
            </w:r>
            <w:proofErr w:type="spellEnd"/>
            <w:r w:rsidRPr="00AB0031">
              <w:t xml:space="preserve"> f2</w:t>
            </w:r>
          </w:p>
          <w:p w14:paraId="3FB364A1" w14:textId="77777777" w:rsidR="00AB0031" w:rsidRDefault="00AB0031" w:rsidP="005F35FF">
            <w:proofErr w:type="spellStart"/>
            <w:r w:rsidRPr="00AB0031">
              <w:t>DialogResult</w:t>
            </w:r>
            <w:proofErr w:type="spellEnd"/>
            <w:r w:rsidRPr="00AB0031">
              <w:t xml:space="preserve"> result</w:t>
            </w:r>
          </w:p>
          <w:p w14:paraId="491489C3" w14:textId="77777777" w:rsidR="00AB0031" w:rsidRDefault="00AB0031" w:rsidP="005F35FF">
            <w:r w:rsidRPr="00AB0031">
              <w:t>string source</w:t>
            </w:r>
          </w:p>
          <w:p w14:paraId="487B9761" w14:textId="77777777" w:rsidR="00B12EEC" w:rsidRDefault="00B12EEC" w:rsidP="005F35FF">
            <w:r w:rsidRPr="00B12EEC">
              <w:t>string name</w:t>
            </w:r>
          </w:p>
          <w:p w14:paraId="23BDBFBF" w14:textId="77777777" w:rsidR="00B12EEC" w:rsidRDefault="00B12EEC" w:rsidP="005F35FF">
            <w:r w:rsidRPr="00B12EEC">
              <w:t xml:space="preserve">string </w:t>
            </w:r>
            <w:proofErr w:type="spellStart"/>
            <w:r w:rsidRPr="00B12EEC">
              <w:t>dest</w:t>
            </w:r>
            <w:proofErr w:type="spellEnd"/>
          </w:p>
          <w:p w14:paraId="063C31D6" w14:textId="5A4AC353" w:rsidR="00B12EEC" w:rsidRPr="003C589B" w:rsidRDefault="00B12EEC" w:rsidP="005F35FF">
            <w:proofErr w:type="spellStart"/>
            <w:r w:rsidRPr="00B12EEC">
              <w:t>CameraForm</w:t>
            </w:r>
            <w:proofErr w:type="spellEnd"/>
            <w:r w:rsidRPr="00B12EEC">
              <w:t xml:space="preserve"> f2</w:t>
            </w:r>
          </w:p>
        </w:tc>
      </w:tr>
      <w:tr w:rsidR="005D6B84" w14:paraId="58500830" w14:textId="77777777" w:rsidTr="00430C13">
        <w:tc>
          <w:tcPr>
            <w:tcW w:w="2120" w:type="dxa"/>
          </w:tcPr>
          <w:p w14:paraId="0E09F1A2" w14:textId="6213A1A6" w:rsidR="005D6B84" w:rsidRDefault="005D6B84" w:rsidP="005F35FF">
            <w:proofErr w:type="spellStart"/>
            <w:r>
              <w:t>ReportsForm</w:t>
            </w:r>
            <w:proofErr w:type="spellEnd"/>
          </w:p>
        </w:tc>
        <w:tc>
          <w:tcPr>
            <w:tcW w:w="4805" w:type="dxa"/>
          </w:tcPr>
          <w:p w14:paraId="6992DA23" w14:textId="77777777" w:rsidR="005D6B84" w:rsidRDefault="005D6B84" w:rsidP="005F35FF">
            <w:proofErr w:type="spellStart"/>
            <w:r w:rsidRPr="00D739C5">
              <w:t>GetInstance</w:t>
            </w:r>
            <w:proofErr w:type="spellEnd"/>
            <w:r w:rsidRPr="00D739C5">
              <w:t>()</w:t>
            </w:r>
          </w:p>
          <w:p w14:paraId="112F8079" w14:textId="77777777" w:rsidR="005D6B84" w:rsidRDefault="005D6B84" w:rsidP="005F35FF">
            <w:proofErr w:type="spellStart"/>
            <w:r w:rsidRPr="00D739C5">
              <w:t>ReportsFormInstance_FormClosed</w:t>
            </w:r>
            <w:proofErr w:type="spellEnd"/>
            <w:r w:rsidRPr="00D739C5">
              <w:t xml:space="preserve">(object sender, </w:t>
            </w:r>
            <w:proofErr w:type="spellStart"/>
            <w:r w:rsidRPr="00D739C5">
              <w:t>FormClosedEventArgs</w:t>
            </w:r>
            <w:proofErr w:type="spellEnd"/>
            <w:r w:rsidRPr="00D739C5">
              <w:t xml:space="preserve"> e)</w:t>
            </w:r>
          </w:p>
          <w:p w14:paraId="798DDE4F" w14:textId="77777777" w:rsidR="005D6B84" w:rsidRDefault="005D6B84" w:rsidP="005F35FF">
            <w:proofErr w:type="spellStart"/>
            <w:r w:rsidRPr="00E31604">
              <w:t>ReportsForm_FormClosed</w:t>
            </w:r>
            <w:proofErr w:type="spellEnd"/>
            <w:r w:rsidRPr="00E31604">
              <w:t xml:space="preserve">(object sender, </w:t>
            </w:r>
            <w:proofErr w:type="spellStart"/>
            <w:r w:rsidRPr="00E31604">
              <w:t>FormClosedEventArgs</w:t>
            </w:r>
            <w:proofErr w:type="spellEnd"/>
            <w:r w:rsidRPr="00E31604">
              <w:t xml:space="preserve"> e)</w:t>
            </w:r>
          </w:p>
          <w:p w14:paraId="52B057DE" w14:textId="77777777" w:rsidR="005D6B84" w:rsidRDefault="005D6B84" w:rsidP="005F35FF">
            <w:proofErr w:type="spellStart"/>
            <w:r w:rsidRPr="00E31604">
              <w:lastRenderedPageBreak/>
              <w:t>btnGo_Click</w:t>
            </w:r>
            <w:proofErr w:type="spellEnd"/>
            <w:r w:rsidRPr="00E31604">
              <w:t xml:space="preserve">(object sender, </w:t>
            </w:r>
            <w:proofErr w:type="spellStart"/>
            <w:r w:rsidRPr="00E31604">
              <w:t>EventArgs</w:t>
            </w:r>
            <w:proofErr w:type="spellEnd"/>
            <w:r w:rsidRPr="00E31604">
              <w:t xml:space="preserve"> e)</w:t>
            </w:r>
          </w:p>
          <w:p w14:paraId="2E878AED" w14:textId="3EC9928F" w:rsidR="005D6B84" w:rsidRPr="003C589B" w:rsidRDefault="005D6B84" w:rsidP="005F35FF">
            <w:proofErr w:type="spellStart"/>
            <w:r w:rsidRPr="00E31604">
              <w:t>cbxReportScope_SelectedIndexChanged</w:t>
            </w:r>
            <w:proofErr w:type="spellEnd"/>
            <w:r w:rsidRPr="00E31604">
              <w:t xml:space="preserve">(object sender, </w:t>
            </w:r>
            <w:proofErr w:type="spellStart"/>
            <w:r w:rsidRPr="00E31604">
              <w:t>EventArgs</w:t>
            </w:r>
            <w:proofErr w:type="spellEnd"/>
            <w:r w:rsidRPr="00E31604">
              <w:t xml:space="preserve"> e)</w:t>
            </w:r>
          </w:p>
        </w:tc>
        <w:tc>
          <w:tcPr>
            <w:tcW w:w="3035" w:type="dxa"/>
          </w:tcPr>
          <w:p w14:paraId="2D5F874C" w14:textId="77777777" w:rsidR="005D6B84" w:rsidRDefault="005D6B84" w:rsidP="005F35FF">
            <w:proofErr w:type="spellStart"/>
            <w:r w:rsidRPr="00D739C5">
              <w:lastRenderedPageBreak/>
              <w:t>ReportsForm</w:t>
            </w:r>
            <w:proofErr w:type="spellEnd"/>
            <w:r w:rsidRPr="00D739C5">
              <w:t xml:space="preserve"> </w:t>
            </w:r>
            <w:proofErr w:type="spellStart"/>
            <w:r w:rsidRPr="00D739C5">
              <w:t>ReportsFormInstance</w:t>
            </w:r>
            <w:proofErr w:type="spellEnd"/>
          </w:p>
          <w:p w14:paraId="20E9787C" w14:textId="6AD2B22B" w:rsidR="000305D9" w:rsidRPr="003C589B" w:rsidRDefault="000305D9" w:rsidP="005F35FF">
            <w:proofErr w:type="spellStart"/>
            <w:r w:rsidRPr="000305D9">
              <w:t>AdminHomeForm</w:t>
            </w:r>
            <w:proofErr w:type="spellEnd"/>
            <w:r w:rsidRPr="000305D9">
              <w:t xml:space="preserve"> f2</w:t>
            </w:r>
          </w:p>
        </w:tc>
      </w:tr>
      <w:tr w:rsidR="005D6B84" w14:paraId="2E4DB313" w14:textId="77777777" w:rsidTr="00430C13">
        <w:tc>
          <w:tcPr>
            <w:tcW w:w="2120" w:type="dxa"/>
          </w:tcPr>
          <w:p w14:paraId="13AA9A90" w14:textId="2C050C5D" w:rsidR="005D6B84" w:rsidRDefault="00FA0434" w:rsidP="005F35FF">
            <w:proofErr w:type="spellStart"/>
            <w:r>
              <w:t>CameraForm</w:t>
            </w:r>
            <w:proofErr w:type="spellEnd"/>
          </w:p>
        </w:tc>
        <w:tc>
          <w:tcPr>
            <w:tcW w:w="4805" w:type="dxa"/>
          </w:tcPr>
          <w:p w14:paraId="1DC5AA69" w14:textId="77777777" w:rsidR="005D6B84" w:rsidRDefault="005D6B84" w:rsidP="005F35FF">
            <w:proofErr w:type="spellStart"/>
            <w:r w:rsidRPr="00E31604">
              <w:t>btnStart_Click</w:t>
            </w:r>
            <w:proofErr w:type="spellEnd"/>
            <w:r w:rsidRPr="00E31604">
              <w:t xml:space="preserve">(object sender, </w:t>
            </w:r>
            <w:proofErr w:type="spellStart"/>
            <w:r w:rsidRPr="00E31604">
              <w:t>EventArgs</w:t>
            </w:r>
            <w:proofErr w:type="spellEnd"/>
            <w:r w:rsidRPr="00E31604">
              <w:t xml:space="preserve"> e)</w:t>
            </w:r>
          </w:p>
          <w:p w14:paraId="4781F111" w14:textId="77777777" w:rsidR="005D6B84" w:rsidRDefault="005D6B84" w:rsidP="005F35FF">
            <w:proofErr w:type="spellStart"/>
            <w:r w:rsidRPr="00E31604">
              <w:t>OpenCamera</w:t>
            </w:r>
            <w:proofErr w:type="spellEnd"/>
            <w:r w:rsidRPr="00E31604">
              <w:t>()</w:t>
            </w:r>
          </w:p>
          <w:p w14:paraId="1C384C91" w14:textId="77777777" w:rsidR="005D6B84" w:rsidRDefault="005D6B84" w:rsidP="005F35FF">
            <w:proofErr w:type="spellStart"/>
            <w:r w:rsidRPr="00E31604">
              <w:t>UpdateCaptureSnapshotManifast</w:t>
            </w:r>
            <w:proofErr w:type="spellEnd"/>
            <w:r w:rsidRPr="00E31604">
              <w:t>(Bitmap image)</w:t>
            </w:r>
          </w:p>
          <w:p w14:paraId="26CF55C8" w14:textId="77777777" w:rsidR="005D6B84" w:rsidRDefault="005D6B84" w:rsidP="005F35FF">
            <w:proofErr w:type="spellStart"/>
            <w:r w:rsidRPr="00E31604">
              <w:t>OpenVideoSource</w:t>
            </w:r>
            <w:proofErr w:type="spellEnd"/>
            <w:r w:rsidRPr="00E31604">
              <w:t>(</w:t>
            </w:r>
            <w:proofErr w:type="spellStart"/>
            <w:r w:rsidRPr="00E31604">
              <w:t>IVideoSource</w:t>
            </w:r>
            <w:proofErr w:type="spellEnd"/>
            <w:r w:rsidRPr="00E31604">
              <w:t xml:space="preserve"> source)</w:t>
            </w:r>
          </w:p>
          <w:p w14:paraId="070252CD" w14:textId="77777777" w:rsidR="005D6B84" w:rsidRDefault="005D6B84" w:rsidP="005F35FF">
            <w:proofErr w:type="spellStart"/>
            <w:r w:rsidRPr="00E31604">
              <w:t>getListCameraUSB</w:t>
            </w:r>
            <w:proofErr w:type="spellEnd"/>
            <w:r w:rsidRPr="00E31604">
              <w:t>()</w:t>
            </w:r>
          </w:p>
          <w:p w14:paraId="796AB4DA" w14:textId="77777777" w:rsidR="005D6B84" w:rsidRDefault="005D6B84" w:rsidP="005F35FF">
            <w:proofErr w:type="spellStart"/>
            <w:r w:rsidRPr="00E31604">
              <w:t>CloseCurrentVideoSource</w:t>
            </w:r>
            <w:proofErr w:type="spellEnd"/>
            <w:r w:rsidRPr="00E31604">
              <w:t>()</w:t>
            </w:r>
          </w:p>
          <w:p w14:paraId="3E1B524C" w14:textId="77777777" w:rsidR="005D6B84" w:rsidRDefault="005D6B84" w:rsidP="005F35FF">
            <w:proofErr w:type="spellStart"/>
            <w:r w:rsidRPr="00E31604">
              <w:t>btnCapture_Click</w:t>
            </w:r>
            <w:proofErr w:type="spellEnd"/>
            <w:r w:rsidRPr="00E31604">
              <w:t xml:space="preserve">(object sender, </w:t>
            </w:r>
            <w:proofErr w:type="spellStart"/>
            <w:r w:rsidRPr="00E31604">
              <w:t>EventArgs</w:t>
            </w:r>
            <w:proofErr w:type="spellEnd"/>
            <w:r w:rsidRPr="00E31604">
              <w:t xml:space="preserve"> e)</w:t>
            </w:r>
          </w:p>
          <w:p w14:paraId="7A5911C7" w14:textId="77777777" w:rsidR="005D6B84" w:rsidRDefault="005D6B84" w:rsidP="005F35FF">
            <w:r w:rsidRPr="00E31604">
              <w:t>videoSourcePlayer1_NewFrame_1(object sender, ref Bitmap image)</w:t>
            </w:r>
          </w:p>
          <w:p w14:paraId="12F84807" w14:textId="4DADAB80" w:rsidR="005D6B84" w:rsidRPr="003C589B" w:rsidRDefault="005D6B84" w:rsidP="005F35FF">
            <w:proofErr w:type="spellStart"/>
            <w:r w:rsidRPr="00E31604">
              <w:t>btnSave_Click</w:t>
            </w:r>
            <w:proofErr w:type="spellEnd"/>
            <w:r w:rsidRPr="00E31604">
              <w:t xml:space="preserve">(object sender, </w:t>
            </w:r>
            <w:proofErr w:type="spellStart"/>
            <w:r w:rsidRPr="00E31604">
              <w:t>EventArgs</w:t>
            </w:r>
            <w:proofErr w:type="spellEnd"/>
            <w:r w:rsidRPr="00E31604">
              <w:t xml:space="preserve"> e)</w:t>
            </w:r>
          </w:p>
        </w:tc>
        <w:tc>
          <w:tcPr>
            <w:tcW w:w="3035" w:type="dxa"/>
          </w:tcPr>
          <w:p w14:paraId="11C16F0E" w14:textId="77777777" w:rsidR="005D6B84" w:rsidRDefault="005D6B84" w:rsidP="005F35FF">
            <w:proofErr w:type="spellStart"/>
            <w:r w:rsidRPr="00E31604">
              <w:t>FilterInfoCollection</w:t>
            </w:r>
            <w:proofErr w:type="spellEnd"/>
            <w:r w:rsidRPr="00E31604">
              <w:t xml:space="preserve"> </w:t>
            </w:r>
            <w:proofErr w:type="spellStart"/>
            <w:r w:rsidRPr="00E31604">
              <w:t>videoDevices</w:t>
            </w:r>
            <w:proofErr w:type="spellEnd"/>
          </w:p>
          <w:p w14:paraId="4D89F70C" w14:textId="77777777" w:rsidR="005D6B84" w:rsidRDefault="005D6B84" w:rsidP="005F35FF">
            <w:proofErr w:type="spellStart"/>
            <w:r w:rsidRPr="00E31604">
              <w:t>VideoCaptureDevice</w:t>
            </w:r>
            <w:proofErr w:type="spellEnd"/>
            <w:r w:rsidRPr="00E31604">
              <w:t xml:space="preserve"> </w:t>
            </w:r>
            <w:proofErr w:type="spellStart"/>
            <w:r w:rsidRPr="00E31604">
              <w:t>videoDevice</w:t>
            </w:r>
            <w:proofErr w:type="spellEnd"/>
          </w:p>
          <w:p w14:paraId="698A7322" w14:textId="77777777" w:rsidR="005D6B84" w:rsidRDefault="005D6B84" w:rsidP="005F35FF">
            <w:proofErr w:type="spellStart"/>
            <w:r w:rsidRPr="00E31604">
              <w:t>VideoCapabilities</w:t>
            </w:r>
            <w:proofErr w:type="spellEnd"/>
            <w:r w:rsidRPr="00E31604">
              <w:t xml:space="preserve">[] </w:t>
            </w:r>
            <w:proofErr w:type="spellStart"/>
            <w:r w:rsidRPr="00E31604">
              <w:t>snapshotCapabilities</w:t>
            </w:r>
            <w:proofErr w:type="spellEnd"/>
          </w:p>
          <w:p w14:paraId="12073C1C" w14:textId="77777777" w:rsidR="005D6B84" w:rsidRDefault="005D6B84" w:rsidP="005F35FF">
            <w:proofErr w:type="spellStart"/>
            <w:r w:rsidRPr="00E31604">
              <w:t>ArrayList</w:t>
            </w:r>
            <w:proofErr w:type="spellEnd"/>
            <w:r w:rsidRPr="00E31604">
              <w:t xml:space="preserve"> </w:t>
            </w:r>
            <w:proofErr w:type="spellStart"/>
            <w:r w:rsidRPr="00E31604">
              <w:t>listCamera</w:t>
            </w:r>
            <w:proofErr w:type="spellEnd"/>
          </w:p>
          <w:p w14:paraId="2F0FD2CC" w14:textId="77777777" w:rsidR="005D6B84" w:rsidRDefault="005D6B84" w:rsidP="005F35FF">
            <w:r w:rsidRPr="00E31604">
              <w:t xml:space="preserve">string </w:t>
            </w:r>
            <w:proofErr w:type="spellStart"/>
            <w:r w:rsidRPr="00E31604">
              <w:t>pathFolder</w:t>
            </w:r>
            <w:proofErr w:type="spellEnd"/>
          </w:p>
          <w:p w14:paraId="3FD8F31A" w14:textId="77777777" w:rsidR="005D6B84" w:rsidRDefault="005D6B84" w:rsidP="005F35FF">
            <w:r w:rsidRPr="00E31604">
              <w:t xml:space="preserve">bool </w:t>
            </w:r>
            <w:proofErr w:type="spellStart"/>
            <w:r w:rsidRPr="00E31604">
              <w:t>needSnapshot</w:t>
            </w:r>
            <w:proofErr w:type="spellEnd"/>
          </w:p>
          <w:p w14:paraId="121A76AE" w14:textId="77777777" w:rsidR="005D6B84" w:rsidRDefault="005D6B84" w:rsidP="005F35FF">
            <w:r w:rsidRPr="00E31604">
              <w:t>string _</w:t>
            </w:r>
            <w:proofErr w:type="spellStart"/>
            <w:r w:rsidRPr="00E31604">
              <w:t>usbcamera</w:t>
            </w:r>
            <w:proofErr w:type="spellEnd"/>
          </w:p>
          <w:p w14:paraId="59EFF37B" w14:textId="0AD409E8" w:rsidR="008B5490" w:rsidRPr="003C589B" w:rsidRDefault="008B5490" w:rsidP="005F35FF">
            <w:r w:rsidRPr="008B5490">
              <w:t xml:space="preserve">string </w:t>
            </w:r>
            <w:proofErr w:type="spellStart"/>
            <w:r w:rsidRPr="008B5490">
              <w:t>nameCapture</w:t>
            </w:r>
            <w:proofErr w:type="spellEnd"/>
          </w:p>
        </w:tc>
      </w:tr>
    </w:tbl>
    <w:p w14:paraId="1F129D27" w14:textId="77777777" w:rsidR="005F35FF" w:rsidRPr="005F35FF" w:rsidRDefault="005F35FF" w:rsidP="005F35FF"/>
    <w:p w14:paraId="69F73CE9" w14:textId="15B532CF" w:rsidR="00B614AE" w:rsidRDefault="00B614AE" w:rsidP="002540F7">
      <w:pPr>
        <w:pStyle w:val="Heading3"/>
      </w:pPr>
      <w:bookmarkStart w:id="36" w:name="_Toc62477531"/>
      <w:r>
        <w:t>Key functions</w:t>
      </w:r>
      <w:bookmarkEnd w:id="36"/>
    </w:p>
    <w:tbl>
      <w:tblPr>
        <w:tblStyle w:val="TableGrid"/>
        <w:tblW w:w="9918" w:type="dxa"/>
        <w:tblLayout w:type="fixed"/>
        <w:tblLook w:val="04A0" w:firstRow="1" w:lastRow="0" w:firstColumn="1" w:lastColumn="0" w:noHBand="0" w:noVBand="1"/>
      </w:tblPr>
      <w:tblGrid>
        <w:gridCol w:w="1696"/>
        <w:gridCol w:w="2268"/>
        <w:gridCol w:w="2410"/>
        <w:gridCol w:w="1559"/>
        <w:gridCol w:w="1985"/>
      </w:tblGrid>
      <w:tr w:rsidR="00562A7F" w14:paraId="652D37B3" w14:textId="742152D9" w:rsidTr="00562A7F">
        <w:tc>
          <w:tcPr>
            <w:tcW w:w="1696" w:type="dxa"/>
          </w:tcPr>
          <w:p w14:paraId="054B0B5E" w14:textId="656E4235" w:rsidR="00562A7F" w:rsidRDefault="00562A7F" w:rsidP="00B614AE">
            <w:r>
              <w:t>Name</w:t>
            </w:r>
          </w:p>
        </w:tc>
        <w:tc>
          <w:tcPr>
            <w:tcW w:w="2268" w:type="dxa"/>
          </w:tcPr>
          <w:p w14:paraId="2AFFBD29" w14:textId="29249CCA" w:rsidR="00562A7F" w:rsidRDefault="00562A7F" w:rsidP="00B614AE">
            <w:r>
              <w:t>Purpose</w:t>
            </w:r>
          </w:p>
        </w:tc>
        <w:tc>
          <w:tcPr>
            <w:tcW w:w="2410" w:type="dxa"/>
          </w:tcPr>
          <w:p w14:paraId="3008A796" w14:textId="6D192018" w:rsidR="00562A7F" w:rsidRPr="00245D16" w:rsidRDefault="00562A7F" w:rsidP="00B614AE">
            <w:r w:rsidRPr="00245D16">
              <w:t>Input</w:t>
            </w:r>
          </w:p>
        </w:tc>
        <w:tc>
          <w:tcPr>
            <w:tcW w:w="1559" w:type="dxa"/>
          </w:tcPr>
          <w:p w14:paraId="5711E93A" w14:textId="51E1B157" w:rsidR="00562A7F" w:rsidRDefault="00562A7F" w:rsidP="00B614AE">
            <w:r>
              <w:t>output</w:t>
            </w:r>
          </w:p>
        </w:tc>
        <w:tc>
          <w:tcPr>
            <w:tcW w:w="1985" w:type="dxa"/>
          </w:tcPr>
          <w:p w14:paraId="3D74382F" w14:textId="67B7F196" w:rsidR="00562A7F" w:rsidRDefault="00562A7F" w:rsidP="00B614AE">
            <w:r>
              <w:t>Data validation</w:t>
            </w:r>
          </w:p>
        </w:tc>
      </w:tr>
      <w:tr w:rsidR="00562A7F" w14:paraId="5A4999FB" w14:textId="663E14B6" w:rsidTr="00562A7F">
        <w:tc>
          <w:tcPr>
            <w:tcW w:w="1696" w:type="dxa"/>
          </w:tcPr>
          <w:p w14:paraId="12BEC1DF" w14:textId="5E1E6DC2" w:rsidR="00562A7F" w:rsidRDefault="00562A7F" w:rsidP="00B614AE">
            <w:proofErr w:type="spellStart"/>
            <w:r>
              <w:t>AddUser</w:t>
            </w:r>
            <w:proofErr w:type="spellEnd"/>
          </w:p>
        </w:tc>
        <w:tc>
          <w:tcPr>
            <w:tcW w:w="2268" w:type="dxa"/>
          </w:tcPr>
          <w:p w14:paraId="3B203472" w14:textId="3C8C5EA8" w:rsidR="00562A7F" w:rsidRDefault="00562A7F" w:rsidP="00B614AE">
            <w:r>
              <w:t>Add a row to database table users, with the information in the parameters</w:t>
            </w:r>
          </w:p>
        </w:tc>
        <w:tc>
          <w:tcPr>
            <w:tcW w:w="2410" w:type="dxa"/>
            <w:shd w:val="clear" w:color="auto" w:fill="auto"/>
          </w:tcPr>
          <w:p w14:paraId="5D88C83D" w14:textId="30B00F45" w:rsidR="00562A7F" w:rsidRPr="00406A45" w:rsidRDefault="00562A7F" w:rsidP="00406A45">
            <w:r w:rsidRPr="00406A45">
              <w:t xml:space="preserve">string </w:t>
            </w:r>
            <w:proofErr w:type="spellStart"/>
            <w:r w:rsidRPr="00406A45">
              <w:t>firstname</w:t>
            </w:r>
            <w:proofErr w:type="spellEnd"/>
            <w:r w:rsidRPr="00406A45">
              <w:t xml:space="preserve">, string </w:t>
            </w:r>
            <w:proofErr w:type="spellStart"/>
            <w:r w:rsidRPr="00406A45">
              <w:t>lastname</w:t>
            </w:r>
            <w:proofErr w:type="spellEnd"/>
            <w:r w:rsidRPr="00406A45">
              <w:t>, string email, string password, string status, string year, char gender</w:t>
            </w:r>
          </w:p>
        </w:tc>
        <w:tc>
          <w:tcPr>
            <w:tcW w:w="1559" w:type="dxa"/>
          </w:tcPr>
          <w:p w14:paraId="6376A94B" w14:textId="389FA8EA" w:rsidR="00562A7F" w:rsidRDefault="00562A7F" w:rsidP="00B614AE">
            <w:r>
              <w:t>Save to database</w:t>
            </w:r>
          </w:p>
        </w:tc>
        <w:tc>
          <w:tcPr>
            <w:tcW w:w="1985" w:type="dxa"/>
          </w:tcPr>
          <w:p w14:paraId="76AD7CE8" w14:textId="77777777" w:rsidR="00562A7F" w:rsidRDefault="00562A7F" w:rsidP="00B614AE"/>
        </w:tc>
      </w:tr>
      <w:tr w:rsidR="00562A7F" w14:paraId="2EDA4531" w14:textId="46DDCADA" w:rsidTr="00562A7F">
        <w:tc>
          <w:tcPr>
            <w:tcW w:w="1696" w:type="dxa"/>
          </w:tcPr>
          <w:p w14:paraId="54A51610" w14:textId="6060C2C2" w:rsidR="00562A7F" w:rsidRDefault="00562A7F" w:rsidP="00B614AE">
            <w:proofErr w:type="spellStart"/>
            <w:r>
              <w:t>EditUser</w:t>
            </w:r>
            <w:proofErr w:type="spellEnd"/>
          </w:p>
        </w:tc>
        <w:tc>
          <w:tcPr>
            <w:tcW w:w="2268" w:type="dxa"/>
          </w:tcPr>
          <w:p w14:paraId="5C4C4285" w14:textId="28B53A94" w:rsidR="00562A7F" w:rsidRDefault="00562A7F" w:rsidP="00B614AE">
            <w:r>
              <w:t xml:space="preserve">Alter a field in the row with the specified email and password, to have the </w:t>
            </w:r>
            <w:proofErr w:type="spellStart"/>
            <w:r>
              <w:t>passed</w:t>
            </w:r>
            <w:proofErr w:type="spellEnd"/>
            <w:r>
              <w:t xml:space="preserve"> value</w:t>
            </w:r>
          </w:p>
        </w:tc>
        <w:tc>
          <w:tcPr>
            <w:tcW w:w="2410" w:type="dxa"/>
            <w:shd w:val="clear" w:color="auto" w:fill="auto"/>
          </w:tcPr>
          <w:p w14:paraId="74A0D8EE" w14:textId="38D85AC8" w:rsidR="00562A7F" w:rsidRPr="00406A45" w:rsidRDefault="00CA1A99" w:rsidP="00406A45">
            <w:r w:rsidRPr="00406A45">
              <w:t xml:space="preserve">string </w:t>
            </w:r>
            <w:proofErr w:type="spellStart"/>
            <w:r w:rsidRPr="00406A45">
              <w:t>firstname</w:t>
            </w:r>
            <w:proofErr w:type="spellEnd"/>
            <w:r w:rsidRPr="00406A45">
              <w:t xml:space="preserve">, string </w:t>
            </w:r>
            <w:proofErr w:type="spellStart"/>
            <w:r w:rsidRPr="00406A45">
              <w:t>lastname</w:t>
            </w:r>
            <w:proofErr w:type="spellEnd"/>
            <w:r w:rsidRPr="00406A45">
              <w:t>, string email, string password, string status, string year, char gender</w:t>
            </w:r>
          </w:p>
        </w:tc>
        <w:tc>
          <w:tcPr>
            <w:tcW w:w="1559" w:type="dxa"/>
          </w:tcPr>
          <w:p w14:paraId="59AF22E3" w14:textId="78E54901" w:rsidR="00562A7F" w:rsidRDefault="00562A7F" w:rsidP="00B614AE">
            <w:r>
              <w:t>Save to database</w:t>
            </w:r>
          </w:p>
        </w:tc>
        <w:tc>
          <w:tcPr>
            <w:tcW w:w="1985" w:type="dxa"/>
          </w:tcPr>
          <w:p w14:paraId="45BBEC5B" w14:textId="77777777" w:rsidR="00562A7F" w:rsidRDefault="00562A7F" w:rsidP="00B614AE"/>
        </w:tc>
      </w:tr>
      <w:tr w:rsidR="00562A7F" w14:paraId="36745120" w14:textId="41ED052C" w:rsidTr="00562A7F">
        <w:tc>
          <w:tcPr>
            <w:tcW w:w="1696" w:type="dxa"/>
          </w:tcPr>
          <w:p w14:paraId="069D43C4" w14:textId="645444CE" w:rsidR="00562A7F" w:rsidRDefault="00562A7F" w:rsidP="00B614AE">
            <w:r>
              <w:t>User exists</w:t>
            </w:r>
          </w:p>
        </w:tc>
        <w:tc>
          <w:tcPr>
            <w:tcW w:w="2268" w:type="dxa"/>
          </w:tcPr>
          <w:p w14:paraId="5A3D7D4F" w14:textId="32F28CB1" w:rsidR="00562A7F" w:rsidRDefault="00562A7F" w:rsidP="00B614AE">
            <w:r>
              <w:t>Checks whether a row exists with this email</w:t>
            </w:r>
          </w:p>
        </w:tc>
        <w:tc>
          <w:tcPr>
            <w:tcW w:w="2410" w:type="dxa"/>
            <w:shd w:val="clear" w:color="auto" w:fill="auto"/>
          </w:tcPr>
          <w:p w14:paraId="03FD2801" w14:textId="0FE07332" w:rsidR="00562A7F" w:rsidRPr="00406A45" w:rsidRDefault="00562A7F" w:rsidP="00406A45">
            <w:r w:rsidRPr="00406A45">
              <w:t>string email</w:t>
            </w:r>
          </w:p>
        </w:tc>
        <w:tc>
          <w:tcPr>
            <w:tcW w:w="1559" w:type="dxa"/>
          </w:tcPr>
          <w:p w14:paraId="21F45BD9" w14:textId="4E6C6D3E" w:rsidR="00562A7F" w:rsidRDefault="00562A7F" w:rsidP="00B614AE">
            <w:proofErr w:type="spellStart"/>
            <w:r>
              <w:t>boolean</w:t>
            </w:r>
            <w:proofErr w:type="spellEnd"/>
          </w:p>
        </w:tc>
        <w:tc>
          <w:tcPr>
            <w:tcW w:w="1985" w:type="dxa"/>
          </w:tcPr>
          <w:p w14:paraId="3CEC4752" w14:textId="77777777" w:rsidR="00562A7F" w:rsidRDefault="00562A7F" w:rsidP="00B614AE"/>
        </w:tc>
      </w:tr>
      <w:tr w:rsidR="00562A7F" w14:paraId="3E6639E3" w14:textId="58CB2DE3" w:rsidTr="00562A7F">
        <w:tc>
          <w:tcPr>
            <w:tcW w:w="1696" w:type="dxa"/>
          </w:tcPr>
          <w:p w14:paraId="2759026E" w14:textId="6A734042" w:rsidR="00562A7F" w:rsidRDefault="00562A7F" w:rsidP="00B614AE">
            <w:proofErr w:type="spellStart"/>
            <w:r>
              <w:t>LoginValid</w:t>
            </w:r>
            <w:proofErr w:type="spellEnd"/>
          </w:p>
        </w:tc>
        <w:tc>
          <w:tcPr>
            <w:tcW w:w="2268" w:type="dxa"/>
          </w:tcPr>
          <w:p w14:paraId="1CBF0C95" w14:textId="61D824C2" w:rsidR="00562A7F" w:rsidRDefault="00562A7F" w:rsidP="00B614AE">
            <w:r>
              <w:t>Determines whether the email and password are associated with a registered user</w:t>
            </w:r>
          </w:p>
        </w:tc>
        <w:tc>
          <w:tcPr>
            <w:tcW w:w="2410" w:type="dxa"/>
            <w:shd w:val="clear" w:color="auto" w:fill="auto"/>
          </w:tcPr>
          <w:p w14:paraId="685262B4" w14:textId="7A961312" w:rsidR="00562A7F" w:rsidRPr="00406A45" w:rsidRDefault="00562A7F" w:rsidP="00406A45">
            <w:r w:rsidRPr="00406A45">
              <w:t>string email, string password</w:t>
            </w:r>
          </w:p>
        </w:tc>
        <w:tc>
          <w:tcPr>
            <w:tcW w:w="1559" w:type="dxa"/>
          </w:tcPr>
          <w:p w14:paraId="3BA18488" w14:textId="5E6877D2" w:rsidR="00562A7F" w:rsidRDefault="00562A7F" w:rsidP="00B614AE">
            <w:r>
              <w:t>String status</w:t>
            </w:r>
            <w:r w:rsidR="00CA1A99">
              <w:t>, or “false”</w:t>
            </w:r>
          </w:p>
        </w:tc>
        <w:tc>
          <w:tcPr>
            <w:tcW w:w="1985" w:type="dxa"/>
          </w:tcPr>
          <w:p w14:paraId="05AC3C1A" w14:textId="77777777" w:rsidR="00562A7F" w:rsidRDefault="00562A7F" w:rsidP="00B614AE"/>
        </w:tc>
      </w:tr>
      <w:tr w:rsidR="00562A7F" w14:paraId="5F7C5CCE" w14:textId="0E1D4D1B" w:rsidTr="00562A7F">
        <w:tc>
          <w:tcPr>
            <w:tcW w:w="1696" w:type="dxa"/>
          </w:tcPr>
          <w:p w14:paraId="72C78331" w14:textId="675BD6BE" w:rsidR="00562A7F" w:rsidRDefault="00562A7F" w:rsidP="00B614AE">
            <w:proofErr w:type="spellStart"/>
            <w:r>
              <w:t>GetUser</w:t>
            </w:r>
            <w:proofErr w:type="spellEnd"/>
          </w:p>
        </w:tc>
        <w:tc>
          <w:tcPr>
            <w:tcW w:w="2268" w:type="dxa"/>
          </w:tcPr>
          <w:p w14:paraId="6B00E4CF" w14:textId="012A4EA4" w:rsidR="00562A7F" w:rsidRDefault="00562A7F" w:rsidP="00B614AE">
            <w:r>
              <w:t>Get the user with the email in the parameter</w:t>
            </w:r>
          </w:p>
        </w:tc>
        <w:tc>
          <w:tcPr>
            <w:tcW w:w="2410" w:type="dxa"/>
            <w:shd w:val="clear" w:color="auto" w:fill="auto"/>
          </w:tcPr>
          <w:p w14:paraId="1C56DCB3" w14:textId="44423FAF" w:rsidR="00562A7F" w:rsidRPr="00406A45" w:rsidRDefault="00562A7F" w:rsidP="00406A45">
            <w:r w:rsidRPr="00406A45">
              <w:t>string email</w:t>
            </w:r>
          </w:p>
        </w:tc>
        <w:tc>
          <w:tcPr>
            <w:tcW w:w="1559" w:type="dxa"/>
          </w:tcPr>
          <w:p w14:paraId="4B5D9079" w14:textId="39F0DFED" w:rsidR="00562A7F" w:rsidRDefault="00562A7F" w:rsidP="00B614AE">
            <w:r>
              <w:t xml:space="preserve">Var </w:t>
            </w:r>
            <w:proofErr w:type="spellStart"/>
            <w:r>
              <w:t>Currentuser</w:t>
            </w:r>
            <w:proofErr w:type="spellEnd"/>
          </w:p>
        </w:tc>
        <w:tc>
          <w:tcPr>
            <w:tcW w:w="1985" w:type="dxa"/>
          </w:tcPr>
          <w:p w14:paraId="1523AEFF" w14:textId="77777777" w:rsidR="00562A7F" w:rsidRDefault="00562A7F" w:rsidP="00B614AE"/>
        </w:tc>
      </w:tr>
      <w:tr w:rsidR="00562A7F" w14:paraId="0E6D44A1" w14:textId="5F0D03E2" w:rsidTr="00562A7F">
        <w:tc>
          <w:tcPr>
            <w:tcW w:w="1696" w:type="dxa"/>
          </w:tcPr>
          <w:p w14:paraId="4101256D" w14:textId="2603808A" w:rsidR="00562A7F" w:rsidRDefault="00562A7F" w:rsidP="00B614AE">
            <w:proofErr w:type="spellStart"/>
            <w:r>
              <w:t>RemoveUser</w:t>
            </w:r>
            <w:proofErr w:type="spellEnd"/>
          </w:p>
        </w:tc>
        <w:tc>
          <w:tcPr>
            <w:tcW w:w="2268" w:type="dxa"/>
          </w:tcPr>
          <w:p w14:paraId="64059139" w14:textId="6D5D774F" w:rsidR="00562A7F" w:rsidRDefault="00562A7F" w:rsidP="00B614AE">
            <w:r>
              <w:t>Deletes the specified user from the database</w:t>
            </w:r>
          </w:p>
        </w:tc>
        <w:tc>
          <w:tcPr>
            <w:tcW w:w="2410" w:type="dxa"/>
            <w:shd w:val="clear" w:color="auto" w:fill="auto"/>
          </w:tcPr>
          <w:p w14:paraId="44A1349D" w14:textId="769B0858" w:rsidR="00562A7F" w:rsidRPr="00406A45" w:rsidRDefault="00562A7F" w:rsidP="00406A45">
            <w:r w:rsidRPr="00406A45">
              <w:t>string email, string password</w:t>
            </w:r>
          </w:p>
        </w:tc>
        <w:tc>
          <w:tcPr>
            <w:tcW w:w="1559" w:type="dxa"/>
          </w:tcPr>
          <w:p w14:paraId="776C3D01" w14:textId="1C81BF2B" w:rsidR="00562A7F" w:rsidRDefault="00562A7F" w:rsidP="00B614AE">
            <w:r>
              <w:t>Delete from database</w:t>
            </w:r>
          </w:p>
        </w:tc>
        <w:tc>
          <w:tcPr>
            <w:tcW w:w="1985" w:type="dxa"/>
          </w:tcPr>
          <w:p w14:paraId="115ACF8B" w14:textId="77777777" w:rsidR="00562A7F" w:rsidRDefault="00562A7F" w:rsidP="00B614AE"/>
        </w:tc>
      </w:tr>
      <w:tr w:rsidR="00562A7F" w14:paraId="20D9C96C" w14:textId="15A50FEF" w:rsidTr="00562A7F">
        <w:tc>
          <w:tcPr>
            <w:tcW w:w="1696" w:type="dxa"/>
          </w:tcPr>
          <w:p w14:paraId="10EE924F" w14:textId="3DABEB15" w:rsidR="00562A7F" w:rsidRDefault="00562A7F" w:rsidP="00B614AE">
            <w:proofErr w:type="spellStart"/>
            <w:r>
              <w:t>AddBook</w:t>
            </w:r>
            <w:proofErr w:type="spellEnd"/>
          </w:p>
        </w:tc>
        <w:tc>
          <w:tcPr>
            <w:tcW w:w="2268" w:type="dxa"/>
          </w:tcPr>
          <w:p w14:paraId="2B6F8E8F" w14:textId="440F0E9B" w:rsidR="00562A7F" w:rsidRDefault="00562A7F" w:rsidP="00B614AE">
            <w:r>
              <w:t>Add a row to database table books, with the information in the parameters</w:t>
            </w:r>
          </w:p>
        </w:tc>
        <w:tc>
          <w:tcPr>
            <w:tcW w:w="2410" w:type="dxa"/>
            <w:shd w:val="clear" w:color="auto" w:fill="auto"/>
          </w:tcPr>
          <w:p w14:paraId="71BCBDB7" w14:textId="7A68D744" w:rsidR="00562A7F" w:rsidRPr="00406A45" w:rsidRDefault="00562A7F" w:rsidP="00406A45">
            <w:r w:rsidRPr="00406A45">
              <w:t>string title, string barcode, string genre, string author, string fiction</w:t>
            </w:r>
            <w:r w:rsidR="00CA1A99">
              <w:t xml:space="preserve">, string image, bool safeguarding, string info, string </w:t>
            </w:r>
            <w:proofErr w:type="spellStart"/>
            <w:r w:rsidR="00CA1A99">
              <w:t>isbn</w:t>
            </w:r>
            <w:proofErr w:type="spellEnd"/>
            <w:r w:rsidR="00CA1A99">
              <w:t xml:space="preserve">, string </w:t>
            </w:r>
            <w:proofErr w:type="spellStart"/>
            <w:r w:rsidR="00CA1A99">
              <w:t>publicationdate</w:t>
            </w:r>
            <w:proofErr w:type="spellEnd"/>
          </w:p>
        </w:tc>
        <w:tc>
          <w:tcPr>
            <w:tcW w:w="1559" w:type="dxa"/>
          </w:tcPr>
          <w:p w14:paraId="70C71767" w14:textId="659A4A1C" w:rsidR="00562A7F" w:rsidRDefault="00562A7F" w:rsidP="00B614AE">
            <w:r>
              <w:t>Save to database</w:t>
            </w:r>
          </w:p>
        </w:tc>
        <w:tc>
          <w:tcPr>
            <w:tcW w:w="1985" w:type="dxa"/>
          </w:tcPr>
          <w:p w14:paraId="7860F367" w14:textId="3793DCA8" w:rsidR="00562A7F" w:rsidRDefault="00CA1A99" w:rsidP="00B614AE">
            <w:r>
              <w:t xml:space="preserve">Checks if the book is already registered using </w:t>
            </w:r>
            <w:proofErr w:type="spellStart"/>
            <w:r>
              <w:t>bookexists</w:t>
            </w:r>
            <w:proofErr w:type="spellEnd"/>
            <w:r>
              <w:t xml:space="preserve"> function.</w:t>
            </w:r>
          </w:p>
        </w:tc>
      </w:tr>
      <w:tr w:rsidR="00562A7F" w14:paraId="2563AE08" w14:textId="3642AD4D" w:rsidTr="00562A7F">
        <w:tc>
          <w:tcPr>
            <w:tcW w:w="1696" w:type="dxa"/>
          </w:tcPr>
          <w:p w14:paraId="66D0321D" w14:textId="08290BE7" w:rsidR="00562A7F" w:rsidRDefault="00562A7F" w:rsidP="00B614AE">
            <w:proofErr w:type="spellStart"/>
            <w:r>
              <w:t>RemoveBook</w:t>
            </w:r>
            <w:proofErr w:type="spellEnd"/>
          </w:p>
        </w:tc>
        <w:tc>
          <w:tcPr>
            <w:tcW w:w="2268" w:type="dxa"/>
          </w:tcPr>
          <w:p w14:paraId="5C1F7B9E" w14:textId="070DD450" w:rsidR="00562A7F" w:rsidRDefault="00562A7F" w:rsidP="00B614AE">
            <w:r>
              <w:t>Deletes the specified book from the database</w:t>
            </w:r>
          </w:p>
        </w:tc>
        <w:tc>
          <w:tcPr>
            <w:tcW w:w="2410" w:type="dxa"/>
            <w:shd w:val="clear" w:color="auto" w:fill="auto"/>
          </w:tcPr>
          <w:p w14:paraId="3ED64A9E" w14:textId="1D386C33" w:rsidR="00562A7F" w:rsidRPr="00406A45" w:rsidRDefault="00562A7F" w:rsidP="00406A45">
            <w:r w:rsidRPr="00406A45">
              <w:t>string barcode</w:t>
            </w:r>
          </w:p>
        </w:tc>
        <w:tc>
          <w:tcPr>
            <w:tcW w:w="1559" w:type="dxa"/>
          </w:tcPr>
          <w:p w14:paraId="3DF970A8" w14:textId="2D2370F2" w:rsidR="00562A7F" w:rsidRDefault="00562A7F" w:rsidP="00B614AE">
            <w:r>
              <w:t>Delete from database</w:t>
            </w:r>
          </w:p>
        </w:tc>
        <w:tc>
          <w:tcPr>
            <w:tcW w:w="1985" w:type="dxa"/>
          </w:tcPr>
          <w:p w14:paraId="36FF4428" w14:textId="77777777" w:rsidR="00562A7F" w:rsidRDefault="00562A7F" w:rsidP="00B614AE"/>
        </w:tc>
      </w:tr>
      <w:tr w:rsidR="00CA1A99" w14:paraId="5FE81028" w14:textId="77777777" w:rsidTr="00562A7F">
        <w:tc>
          <w:tcPr>
            <w:tcW w:w="1696" w:type="dxa"/>
          </w:tcPr>
          <w:p w14:paraId="502C7A47" w14:textId="35AC1BBF" w:rsidR="00CA1A99" w:rsidRDefault="00CA1A99" w:rsidP="00CA1A99">
            <w:proofErr w:type="spellStart"/>
            <w:r>
              <w:lastRenderedPageBreak/>
              <w:t>EditBook</w:t>
            </w:r>
            <w:proofErr w:type="spellEnd"/>
          </w:p>
        </w:tc>
        <w:tc>
          <w:tcPr>
            <w:tcW w:w="2268" w:type="dxa"/>
          </w:tcPr>
          <w:p w14:paraId="555BCEA8" w14:textId="579693C0" w:rsidR="00CA1A99" w:rsidRDefault="00CA1A99" w:rsidP="00CA1A99">
            <w:r>
              <w:t>Edits attributes of the specified book in the database</w:t>
            </w:r>
          </w:p>
        </w:tc>
        <w:tc>
          <w:tcPr>
            <w:tcW w:w="2410" w:type="dxa"/>
            <w:shd w:val="clear" w:color="auto" w:fill="auto"/>
          </w:tcPr>
          <w:p w14:paraId="3E13ED35" w14:textId="047167B9" w:rsidR="00CA1A99" w:rsidRPr="00406A45" w:rsidRDefault="00CA1A99" w:rsidP="00CA1A99">
            <w:r w:rsidRPr="00406A45">
              <w:t>string title, string barcode, string genre, string author, string fiction</w:t>
            </w:r>
            <w:r>
              <w:t xml:space="preserve">, string image, bool safeguarding, string info, string </w:t>
            </w:r>
            <w:proofErr w:type="spellStart"/>
            <w:r>
              <w:t>isbn</w:t>
            </w:r>
            <w:proofErr w:type="spellEnd"/>
            <w:r>
              <w:t xml:space="preserve">, string </w:t>
            </w:r>
            <w:proofErr w:type="spellStart"/>
            <w:r>
              <w:t>publicationdate</w:t>
            </w:r>
            <w:proofErr w:type="spellEnd"/>
          </w:p>
        </w:tc>
        <w:tc>
          <w:tcPr>
            <w:tcW w:w="1559" w:type="dxa"/>
          </w:tcPr>
          <w:p w14:paraId="1D7FCC7E" w14:textId="21E9C316" w:rsidR="00CA1A99" w:rsidRDefault="00CA1A99" w:rsidP="00CA1A99">
            <w:r>
              <w:t>Dave to database</w:t>
            </w:r>
          </w:p>
        </w:tc>
        <w:tc>
          <w:tcPr>
            <w:tcW w:w="1985" w:type="dxa"/>
          </w:tcPr>
          <w:p w14:paraId="4AD4C721" w14:textId="56B03692" w:rsidR="00CA1A99" w:rsidRDefault="00CA1A99" w:rsidP="00CA1A99">
            <w:r>
              <w:t>Checks that the barcode is not null</w:t>
            </w:r>
          </w:p>
        </w:tc>
      </w:tr>
      <w:tr w:rsidR="00CA1A99" w14:paraId="41FC879E" w14:textId="73529F9B" w:rsidTr="00562A7F">
        <w:tc>
          <w:tcPr>
            <w:tcW w:w="1696" w:type="dxa"/>
          </w:tcPr>
          <w:p w14:paraId="2EAD9863" w14:textId="45CB61E0" w:rsidR="00CA1A99" w:rsidRDefault="00CA1A99" w:rsidP="00CA1A99">
            <w:proofErr w:type="spellStart"/>
            <w:r>
              <w:t>GetBook</w:t>
            </w:r>
            <w:proofErr w:type="spellEnd"/>
          </w:p>
        </w:tc>
        <w:tc>
          <w:tcPr>
            <w:tcW w:w="2268" w:type="dxa"/>
          </w:tcPr>
          <w:p w14:paraId="54BBD200" w14:textId="62C43C8D" w:rsidR="00CA1A99" w:rsidRDefault="00CA1A99" w:rsidP="00CA1A99">
            <w:r>
              <w:t>Get the user with the barcode in the parameter</w:t>
            </w:r>
          </w:p>
        </w:tc>
        <w:tc>
          <w:tcPr>
            <w:tcW w:w="2410" w:type="dxa"/>
            <w:shd w:val="clear" w:color="auto" w:fill="auto"/>
          </w:tcPr>
          <w:p w14:paraId="44742124" w14:textId="65BDCC35" w:rsidR="00CA1A99" w:rsidRPr="00406A45" w:rsidRDefault="00CA1A99" w:rsidP="00CA1A99">
            <w:r w:rsidRPr="00406A45">
              <w:t>string barcode</w:t>
            </w:r>
          </w:p>
        </w:tc>
        <w:tc>
          <w:tcPr>
            <w:tcW w:w="1559" w:type="dxa"/>
          </w:tcPr>
          <w:p w14:paraId="3628456F" w14:textId="3B7BEDD4" w:rsidR="00CA1A99" w:rsidRDefault="00CA1A99" w:rsidP="00CA1A99">
            <w:r>
              <w:t xml:space="preserve">Var </w:t>
            </w:r>
            <w:proofErr w:type="spellStart"/>
            <w:r>
              <w:t>currentbook</w:t>
            </w:r>
            <w:proofErr w:type="spellEnd"/>
          </w:p>
        </w:tc>
        <w:tc>
          <w:tcPr>
            <w:tcW w:w="1985" w:type="dxa"/>
          </w:tcPr>
          <w:p w14:paraId="43C1F68B" w14:textId="77E69E1B" w:rsidR="00CA1A99" w:rsidRDefault="000B0C3C" w:rsidP="00CA1A99">
            <w:r>
              <w:t xml:space="preserve">Checks the book is registered using </w:t>
            </w:r>
            <w:proofErr w:type="spellStart"/>
            <w:r>
              <w:t>bookexists</w:t>
            </w:r>
            <w:proofErr w:type="spellEnd"/>
            <w:r>
              <w:t xml:space="preserve"> function</w:t>
            </w:r>
          </w:p>
        </w:tc>
      </w:tr>
      <w:tr w:rsidR="00CA1A99" w14:paraId="47051701" w14:textId="77D23815" w:rsidTr="00562A7F">
        <w:tc>
          <w:tcPr>
            <w:tcW w:w="1696" w:type="dxa"/>
          </w:tcPr>
          <w:p w14:paraId="1AD225D0" w14:textId="473F9DC5" w:rsidR="00CA1A99" w:rsidRDefault="00CA1A99" w:rsidP="00CA1A99">
            <w:proofErr w:type="spellStart"/>
            <w:r>
              <w:t>AddLog</w:t>
            </w:r>
            <w:proofErr w:type="spellEnd"/>
          </w:p>
        </w:tc>
        <w:tc>
          <w:tcPr>
            <w:tcW w:w="2268" w:type="dxa"/>
          </w:tcPr>
          <w:p w14:paraId="0B0165EC" w14:textId="041D7B0A" w:rsidR="00CA1A99" w:rsidRDefault="00CA1A99" w:rsidP="00CA1A99">
            <w:r>
              <w:t>Add a row to the Returns table, with the barcode and email linking to appropriate rows in the other tables</w:t>
            </w:r>
          </w:p>
        </w:tc>
        <w:tc>
          <w:tcPr>
            <w:tcW w:w="2410" w:type="dxa"/>
            <w:shd w:val="clear" w:color="auto" w:fill="auto"/>
          </w:tcPr>
          <w:p w14:paraId="4FAFBB8A" w14:textId="223AEB5F" w:rsidR="00CA1A99" w:rsidRPr="00406A45" w:rsidRDefault="00CA1A99" w:rsidP="00CA1A99">
            <w:r w:rsidRPr="00406A45">
              <w:t>string barcode, string email</w:t>
            </w:r>
          </w:p>
        </w:tc>
        <w:tc>
          <w:tcPr>
            <w:tcW w:w="1559" w:type="dxa"/>
          </w:tcPr>
          <w:p w14:paraId="23BA8ECD" w14:textId="404BE73D" w:rsidR="00CA1A99" w:rsidRDefault="00CA1A99" w:rsidP="00CA1A99">
            <w:r>
              <w:t>Save to database</w:t>
            </w:r>
          </w:p>
        </w:tc>
        <w:tc>
          <w:tcPr>
            <w:tcW w:w="1985" w:type="dxa"/>
          </w:tcPr>
          <w:p w14:paraId="56BE75BD" w14:textId="6DCB3475" w:rsidR="00CA1A99" w:rsidRDefault="000B0C3C" w:rsidP="00CA1A99">
            <w:r>
              <w:t>Checks that returned is not null or true</w:t>
            </w:r>
          </w:p>
        </w:tc>
      </w:tr>
      <w:tr w:rsidR="00CA1A99" w14:paraId="57AFE1CA" w14:textId="16D7ACC1" w:rsidTr="00562A7F">
        <w:tc>
          <w:tcPr>
            <w:tcW w:w="1696" w:type="dxa"/>
          </w:tcPr>
          <w:p w14:paraId="48D6A7AE" w14:textId="18D79EAF" w:rsidR="00CA1A99" w:rsidRDefault="00CA1A99" w:rsidP="00CA1A99">
            <w:proofErr w:type="spellStart"/>
            <w:r>
              <w:t>CloseLog</w:t>
            </w:r>
            <w:proofErr w:type="spellEnd"/>
          </w:p>
        </w:tc>
        <w:tc>
          <w:tcPr>
            <w:tcW w:w="2268" w:type="dxa"/>
          </w:tcPr>
          <w:p w14:paraId="6DEB9460" w14:textId="7B5658C6" w:rsidR="00CA1A99" w:rsidRDefault="00CA1A99" w:rsidP="00CA1A99">
            <w:r>
              <w:t>Alter the appropriate row, so that returned = true</w:t>
            </w:r>
          </w:p>
        </w:tc>
        <w:tc>
          <w:tcPr>
            <w:tcW w:w="2410" w:type="dxa"/>
            <w:shd w:val="clear" w:color="auto" w:fill="auto"/>
          </w:tcPr>
          <w:p w14:paraId="01A822BC" w14:textId="19E40256" w:rsidR="00CA1A99" w:rsidRPr="00406A45" w:rsidRDefault="00CA1A99" w:rsidP="00CA1A99">
            <w:r w:rsidRPr="00406A45">
              <w:t>string barcode, string email</w:t>
            </w:r>
          </w:p>
        </w:tc>
        <w:tc>
          <w:tcPr>
            <w:tcW w:w="1559" w:type="dxa"/>
          </w:tcPr>
          <w:p w14:paraId="2A494384" w14:textId="581AD2FA" w:rsidR="00CA1A99" w:rsidRDefault="00CA1A99" w:rsidP="00CA1A99">
            <w:r>
              <w:t>Save to database</w:t>
            </w:r>
          </w:p>
        </w:tc>
        <w:tc>
          <w:tcPr>
            <w:tcW w:w="1985" w:type="dxa"/>
          </w:tcPr>
          <w:p w14:paraId="6B0B30F1" w14:textId="08F48145" w:rsidR="00CA1A99" w:rsidRDefault="000B0C3C" w:rsidP="00CA1A99">
            <w:r>
              <w:t>Checks if the user associated with this log, is the same as the logged in user</w:t>
            </w:r>
          </w:p>
        </w:tc>
      </w:tr>
      <w:tr w:rsidR="00CA1A99" w14:paraId="3FCDC4EC" w14:textId="185FE736" w:rsidTr="00562A7F">
        <w:tc>
          <w:tcPr>
            <w:tcW w:w="1696" w:type="dxa"/>
          </w:tcPr>
          <w:p w14:paraId="536C4BC6" w14:textId="1FB10418" w:rsidR="00CA1A99" w:rsidRDefault="00CA1A99" w:rsidP="00CA1A99">
            <w:proofErr w:type="spellStart"/>
            <w:r>
              <w:t>BookExists</w:t>
            </w:r>
            <w:proofErr w:type="spellEnd"/>
          </w:p>
        </w:tc>
        <w:tc>
          <w:tcPr>
            <w:tcW w:w="2268" w:type="dxa"/>
          </w:tcPr>
          <w:p w14:paraId="7CA3C85D" w14:textId="49AE5E2E" w:rsidR="00CA1A99" w:rsidRDefault="00CA1A99" w:rsidP="00CA1A99">
            <w:r>
              <w:t>Determines whether the book with specified barcode exists in the database</w:t>
            </w:r>
          </w:p>
        </w:tc>
        <w:tc>
          <w:tcPr>
            <w:tcW w:w="2410" w:type="dxa"/>
            <w:shd w:val="clear" w:color="auto" w:fill="auto"/>
          </w:tcPr>
          <w:p w14:paraId="324A8508" w14:textId="613E00BA" w:rsidR="00CA1A99" w:rsidRPr="00406A45" w:rsidRDefault="00CA1A99" w:rsidP="00CA1A99">
            <w:r w:rsidRPr="00406A45">
              <w:t>string barcode</w:t>
            </w:r>
          </w:p>
        </w:tc>
        <w:tc>
          <w:tcPr>
            <w:tcW w:w="1559" w:type="dxa"/>
          </w:tcPr>
          <w:p w14:paraId="6FDE5773" w14:textId="3927CD5E" w:rsidR="00CA1A99" w:rsidRDefault="00CA1A99" w:rsidP="00CA1A99">
            <w:r>
              <w:t>Boolean</w:t>
            </w:r>
          </w:p>
        </w:tc>
        <w:tc>
          <w:tcPr>
            <w:tcW w:w="1985" w:type="dxa"/>
          </w:tcPr>
          <w:p w14:paraId="3235C408" w14:textId="77777777" w:rsidR="00CA1A99" w:rsidRDefault="00CA1A99" w:rsidP="00CA1A99"/>
        </w:tc>
      </w:tr>
      <w:tr w:rsidR="00CA1A99" w14:paraId="581CA241" w14:textId="62B6CFC8" w:rsidTr="00562A7F">
        <w:tc>
          <w:tcPr>
            <w:tcW w:w="1696" w:type="dxa"/>
          </w:tcPr>
          <w:p w14:paraId="576301A9" w14:textId="3DCBC0BA" w:rsidR="00CA1A99" w:rsidRDefault="00CA1A99" w:rsidP="00CA1A99">
            <w:proofErr w:type="spellStart"/>
            <w:r>
              <w:t>GetReport</w:t>
            </w:r>
            <w:proofErr w:type="spellEnd"/>
          </w:p>
        </w:tc>
        <w:tc>
          <w:tcPr>
            <w:tcW w:w="2268" w:type="dxa"/>
          </w:tcPr>
          <w:p w14:paraId="0C439759" w14:textId="68E97851" w:rsidR="00CA1A99" w:rsidRDefault="00CA1A99" w:rsidP="00CA1A99">
            <w:r>
              <w:t>Returns a list of entities to be viewed in a report, specified by the type and scope of the search</w:t>
            </w:r>
          </w:p>
        </w:tc>
        <w:tc>
          <w:tcPr>
            <w:tcW w:w="2410" w:type="dxa"/>
            <w:shd w:val="clear" w:color="auto" w:fill="auto"/>
          </w:tcPr>
          <w:p w14:paraId="1811FAD7" w14:textId="57FF923B" w:rsidR="00CA1A99" w:rsidRPr="00406A45" w:rsidRDefault="00CA1A99" w:rsidP="00CA1A99">
            <w:r w:rsidRPr="00406A45">
              <w:t>string type, string scope</w:t>
            </w:r>
          </w:p>
        </w:tc>
        <w:tc>
          <w:tcPr>
            <w:tcW w:w="1559" w:type="dxa"/>
          </w:tcPr>
          <w:p w14:paraId="04D0C4DA" w14:textId="2F8CFFD2" w:rsidR="00CA1A99" w:rsidRDefault="00CA1A99" w:rsidP="00CA1A99">
            <w:r>
              <w:t>Object report</w:t>
            </w:r>
          </w:p>
        </w:tc>
        <w:tc>
          <w:tcPr>
            <w:tcW w:w="1985" w:type="dxa"/>
          </w:tcPr>
          <w:p w14:paraId="1A4E1AED" w14:textId="77777777" w:rsidR="00CA1A99" w:rsidRDefault="00CA1A99" w:rsidP="00CA1A99"/>
        </w:tc>
      </w:tr>
      <w:tr w:rsidR="00CA1A99" w14:paraId="3F50747F" w14:textId="78ED2912" w:rsidTr="00562A7F">
        <w:tc>
          <w:tcPr>
            <w:tcW w:w="1696" w:type="dxa"/>
          </w:tcPr>
          <w:p w14:paraId="1B847870" w14:textId="0F567134" w:rsidR="00CA1A99" w:rsidRDefault="00CA1A99" w:rsidP="00CA1A99">
            <w:proofErr w:type="spellStart"/>
            <w:r>
              <w:t>MakeHash</w:t>
            </w:r>
            <w:proofErr w:type="spellEnd"/>
          </w:p>
        </w:tc>
        <w:tc>
          <w:tcPr>
            <w:tcW w:w="2268" w:type="dxa"/>
          </w:tcPr>
          <w:p w14:paraId="440D1B95" w14:textId="682BC740" w:rsidR="00CA1A99" w:rsidRDefault="00CA1A99" w:rsidP="00CA1A99">
            <w:r>
              <w:t xml:space="preserve">Makes a hash with the user’s password, and the email as the salt, using the </w:t>
            </w:r>
            <w:r w:rsidRPr="00EB2A0A">
              <w:t>HMAC-SHA512</w:t>
            </w:r>
            <w:r>
              <w:t xml:space="preserve"> function</w:t>
            </w:r>
          </w:p>
        </w:tc>
        <w:tc>
          <w:tcPr>
            <w:tcW w:w="2410" w:type="dxa"/>
            <w:shd w:val="clear" w:color="auto" w:fill="auto"/>
          </w:tcPr>
          <w:p w14:paraId="45E7F420" w14:textId="2D96C5A5" w:rsidR="00CA1A99" w:rsidRPr="00406A45" w:rsidRDefault="00CA1A99" w:rsidP="00CA1A99">
            <w:r w:rsidRPr="00406A45">
              <w:t>string password, string email</w:t>
            </w:r>
          </w:p>
        </w:tc>
        <w:tc>
          <w:tcPr>
            <w:tcW w:w="1559" w:type="dxa"/>
          </w:tcPr>
          <w:p w14:paraId="6E8D5706" w14:textId="6C6A869D" w:rsidR="00CA1A99" w:rsidRDefault="00CA1A99" w:rsidP="00CA1A99">
            <w:r>
              <w:t xml:space="preserve">String </w:t>
            </w:r>
            <w:proofErr w:type="spellStart"/>
            <w:r>
              <w:t>passhash</w:t>
            </w:r>
            <w:proofErr w:type="spellEnd"/>
          </w:p>
        </w:tc>
        <w:tc>
          <w:tcPr>
            <w:tcW w:w="1985" w:type="dxa"/>
          </w:tcPr>
          <w:p w14:paraId="3D4D7FEA" w14:textId="77777777" w:rsidR="00CA1A99" w:rsidRDefault="00CA1A99" w:rsidP="00CA1A99"/>
        </w:tc>
      </w:tr>
      <w:tr w:rsidR="000B0C3C" w14:paraId="373D4172" w14:textId="77777777" w:rsidTr="00562A7F">
        <w:tc>
          <w:tcPr>
            <w:tcW w:w="1696" w:type="dxa"/>
          </w:tcPr>
          <w:p w14:paraId="363C24DD" w14:textId="2C8A9639" w:rsidR="000B0C3C" w:rsidRDefault="000B0C3C" w:rsidP="00CA1A99">
            <w:proofErr w:type="spellStart"/>
            <w:r>
              <w:t>GetReccomendations</w:t>
            </w:r>
            <w:proofErr w:type="spellEnd"/>
          </w:p>
        </w:tc>
        <w:tc>
          <w:tcPr>
            <w:tcW w:w="2268" w:type="dxa"/>
          </w:tcPr>
          <w:p w14:paraId="3C5F0AA0" w14:textId="6DF7A32A" w:rsidR="000B0C3C" w:rsidRDefault="000B0C3C" w:rsidP="00CA1A99">
            <w:r>
              <w:t>Gets a list of the most recently returned books, that may be of interest to students</w:t>
            </w:r>
          </w:p>
        </w:tc>
        <w:tc>
          <w:tcPr>
            <w:tcW w:w="2410" w:type="dxa"/>
            <w:shd w:val="clear" w:color="auto" w:fill="auto"/>
          </w:tcPr>
          <w:p w14:paraId="25277BE3" w14:textId="77777777" w:rsidR="000B0C3C" w:rsidRPr="00406A45" w:rsidRDefault="000B0C3C" w:rsidP="00CA1A99"/>
        </w:tc>
        <w:tc>
          <w:tcPr>
            <w:tcW w:w="1559" w:type="dxa"/>
          </w:tcPr>
          <w:p w14:paraId="76C86C2F" w14:textId="0BE5CB7F" w:rsidR="000B0C3C" w:rsidRDefault="000B0C3C" w:rsidP="00CA1A99">
            <w:r>
              <w:t>String[,] recommendations</w:t>
            </w:r>
          </w:p>
        </w:tc>
        <w:tc>
          <w:tcPr>
            <w:tcW w:w="1985" w:type="dxa"/>
          </w:tcPr>
          <w:p w14:paraId="01EB342D" w14:textId="77777777" w:rsidR="000B0C3C" w:rsidRDefault="000B0C3C" w:rsidP="00CA1A99"/>
        </w:tc>
      </w:tr>
      <w:tr w:rsidR="000B0C3C" w14:paraId="23F5D343" w14:textId="77777777" w:rsidTr="00562A7F">
        <w:tc>
          <w:tcPr>
            <w:tcW w:w="1696" w:type="dxa"/>
          </w:tcPr>
          <w:p w14:paraId="2697FE8F" w14:textId="4279C5E5" w:rsidR="000B0C3C" w:rsidRDefault="000B0C3C" w:rsidP="00CA1A99">
            <w:proofErr w:type="spellStart"/>
            <w:r>
              <w:t>GetEmailBookDue</w:t>
            </w:r>
            <w:proofErr w:type="spellEnd"/>
          </w:p>
        </w:tc>
        <w:tc>
          <w:tcPr>
            <w:tcW w:w="2268" w:type="dxa"/>
          </w:tcPr>
          <w:p w14:paraId="300D748A" w14:textId="49E02683" w:rsidR="000B0C3C" w:rsidRDefault="000B0C3C" w:rsidP="00CA1A99">
            <w:r>
              <w:t>Gets a list of details of students who have books due in the next 2 days</w:t>
            </w:r>
          </w:p>
        </w:tc>
        <w:tc>
          <w:tcPr>
            <w:tcW w:w="2410" w:type="dxa"/>
            <w:shd w:val="clear" w:color="auto" w:fill="auto"/>
          </w:tcPr>
          <w:p w14:paraId="0F3C9BA4" w14:textId="77777777" w:rsidR="000B0C3C" w:rsidRPr="00406A45" w:rsidRDefault="000B0C3C" w:rsidP="00CA1A99"/>
        </w:tc>
        <w:tc>
          <w:tcPr>
            <w:tcW w:w="1559" w:type="dxa"/>
          </w:tcPr>
          <w:p w14:paraId="232B9D53" w14:textId="4A3D5D93" w:rsidR="000B0C3C" w:rsidRDefault="000B0C3C" w:rsidP="00CA1A99">
            <w:r>
              <w:t xml:space="preserve">List&lt;string&gt; name, list&lt;string email, list&lt;string&gt; title, list&lt;string&gt; </w:t>
            </w:r>
            <w:r w:rsidR="00FB4D1F">
              <w:t>author, list&lt;string&gt; days</w:t>
            </w:r>
          </w:p>
        </w:tc>
        <w:tc>
          <w:tcPr>
            <w:tcW w:w="1985" w:type="dxa"/>
          </w:tcPr>
          <w:p w14:paraId="5B3F3C36" w14:textId="77777777" w:rsidR="000B0C3C" w:rsidRDefault="000B0C3C" w:rsidP="00CA1A99"/>
        </w:tc>
      </w:tr>
      <w:tr w:rsidR="000B0C3C" w14:paraId="35C3DA8D" w14:textId="77777777" w:rsidTr="00562A7F">
        <w:tc>
          <w:tcPr>
            <w:tcW w:w="1696" w:type="dxa"/>
          </w:tcPr>
          <w:p w14:paraId="59676F82" w14:textId="18A19B00" w:rsidR="000B0C3C" w:rsidRDefault="00FB4D1F" w:rsidP="00CA1A99">
            <w:proofErr w:type="spellStart"/>
            <w:r>
              <w:t>GetSafeguardingConcern</w:t>
            </w:r>
            <w:proofErr w:type="spellEnd"/>
          </w:p>
        </w:tc>
        <w:tc>
          <w:tcPr>
            <w:tcW w:w="2268" w:type="dxa"/>
          </w:tcPr>
          <w:p w14:paraId="702DB3D4" w14:textId="5202D653" w:rsidR="000B0C3C" w:rsidRDefault="00FB4D1F" w:rsidP="00CA1A99">
            <w:r>
              <w:t xml:space="preserve">Gets a list of users who have taken out 3 </w:t>
            </w:r>
            <w:r>
              <w:lastRenderedPageBreak/>
              <w:t>or more flagged books in the past 3 months</w:t>
            </w:r>
          </w:p>
        </w:tc>
        <w:tc>
          <w:tcPr>
            <w:tcW w:w="2410" w:type="dxa"/>
            <w:shd w:val="clear" w:color="auto" w:fill="auto"/>
          </w:tcPr>
          <w:p w14:paraId="2458B18C" w14:textId="77777777" w:rsidR="000B0C3C" w:rsidRPr="00406A45" w:rsidRDefault="000B0C3C" w:rsidP="00CA1A99"/>
        </w:tc>
        <w:tc>
          <w:tcPr>
            <w:tcW w:w="1559" w:type="dxa"/>
          </w:tcPr>
          <w:p w14:paraId="79A00021" w14:textId="0732D9F2" w:rsidR="000B0C3C" w:rsidRDefault="00FB4D1F" w:rsidP="00CA1A99">
            <w:r>
              <w:t>List&lt;string&gt; concern</w:t>
            </w:r>
          </w:p>
        </w:tc>
        <w:tc>
          <w:tcPr>
            <w:tcW w:w="1985" w:type="dxa"/>
          </w:tcPr>
          <w:p w14:paraId="0A31DBA4" w14:textId="77777777" w:rsidR="000B0C3C" w:rsidRDefault="000B0C3C" w:rsidP="00CA1A99"/>
        </w:tc>
      </w:tr>
      <w:tr w:rsidR="00CA1A99" w14:paraId="50A5358E" w14:textId="76526BB8" w:rsidTr="00562A7F">
        <w:tc>
          <w:tcPr>
            <w:tcW w:w="1696" w:type="dxa"/>
          </w:tcPr>
          <w:p w14:paraId="4E6F9831" w14:textId="54A03138" w:rsidR="00CA1A99" w:rsidRPr="00EB2A0A" w:rsidRDefault="00CA1A99" w:rsidP="00CA1A99">
            <w:pPr>
              <w:rPr>
                <w:rFonts w:ascii="Consolas" w:eastAsia="Times New Roman" w:hAnsi="Consolas" w:cs="Times New Roman"/>
                <w:color w:val="CCCCCC"/>
                <w:sz w:val="18"/>
                <w:szCs w:val="18"/>
                <w:lang w:eastAsia="en-GB"/>
              </w:rPr>
            </w:pPr>
            <w:r w:rsidRPr="00EB2A0A">
              <w:t>logout</w:t>
            </w:r>
          </w:p>
        </w:tc>
        <w:tc>
          <w:tcPr>
            <w:tcW w:w="2268" w:type="dxa"/>
          </w:tcPr>
          <w:p w14:paraId="2A2E7328" w14:textId="193C9129" w:rsidR="00CA1A99" w:rsidRDefault="00CA1A99" w:rsidP="00CA1A99">
            <w:r>
              <w:t xml:space="preserve">Logs the user out of the system, by resetting the username in </w:t>
            </w:r>
            <w:proofErr w:type="spellStart"/>
            <w:r>
              <w:t>appsettings</w:t>
            </w:r>
            <w:proofErr w:type="spellEnd"/>
            <w:r>
              <w:t xml:space="preserve"> and closing the form.</w:t>
            </w:r>
          </w:p>
        </w:tc>
        <w:tc>
          <w:tcPr>
            <w:tcW w:w="2410" w:type="dxa"/>
            <w:shd w:val="clear" w:color="auto" w:fill="auto"/>
          </w:tcPr>
          <w:p w14:paraId="530499D3" w14:textId="77777777" w:rsidR="00CA1A99" w:rsidRPr="00406A45" w:rsidRDefault="00CA1A99" w:rsidP="00CA1A99"/>
        </w:tc>
        <w:tc>
          <w:tcPr>
            <w:tcW w:w="1559" w:type="dxa"/>
          </w:tcPr>
          <w:p w14:paraId="728E1AC0" w14:textId="77777777" w:rsidR="00CA1A99" w:rsidRDefault="00CA1A99" w:rsidP="00CA1A99"/>
        </w:tc>
        <w:tc>
          <w:tcPr>
            <w:tcW w:w="1985" w:type="dxa"/>
          </w:tcPr>
          <w:p w14:paraId="52FB6BAD" w14:textId="77777777" w:rsidR="00CA1A99" w:rsidRDefault="00CA1A99" w:rsidP="00CA1A99"/>
        </w:tc>
      </w:tr>
      <w:tr w:rsidR="00CA1A99" w14:paraId="70D8ADE9" w14:textId="3A4A0862" w:rsidTr="00562A7F">
        <w:tc>
          <w:tcPr>
            <w:tcW w:w="1696" w:type="dxa"/>
          </w:tcPr>
          <w:p w14:paraId="2DA5400A" w14:textId="0EB8F3BB" w:rsidR="00CA1A99" w:rsidRDefault="00CA1A99" w:rsidP="00CA1A99">
            <w:proofErr w:type="spellStart"/>
            <w:r w:rsidRPr="005F35FF">
              <w:t>OnConfiguring</w:t>
            </w:r>
            <w:proofErr w:type="spellEnd"/>
          </w:p>
        </w:tc>
        <w:tc>
          <w:tcPr>
            <w:tcW w:w="2268" w:type="dxa"/>
          </w:tcPr>
          <w:p w14:paraId="37969D85" w14:textId="609A9F9A" w:rsidR="00CA1A99" w:rsidRDefault="00CA1A99" w:rsidP="00CA1A99">
            <w:r>
              <w:t xml:space="preserve">Sets data connection, used when </w:t>
            </w:r>
            <w:proofErr w:type="spellStart"/>
            <w:r>
              <w:t>entitymodel</w:t>
            </w:r>
            <w:proofErr w:type="spellEnd"/>
            <w:r>
              <w:t xml:space="preserve"> is being configured</w:t>
            </w:r>
          </w:p>
        </w:tc>
        <w:tc>
          <w:tcPr>
            <w:tcW w:w="2410" w:type="dxa"/>
            <w:shd w:val="clear" w:color="auto" w:fill="auto"/>
          </w:tcPr>
          <w:p w14:paraId="2825C1A6" w14:textId="6185E37E" w:rsidR="00CA1A99" w:rsidRPr="00406A45" w:rsidRDefault="00CA1A99" w:rsidP="00CA1A99">
            <w:proofErr w:type="spellStart"/>
            <w:r w:rsidRPr="00D904C4">
              <w:t>DbContextOptionsBuilder</w:t>
            </w:r>
            <w:proofErr w:type="spellEnd"/>
            <w:r w:rsidRPr="00D904C4">
              <w:t xml:space="preserve"> </w:t>
            </w:r>
            <w:proofErr w:type="spellStart"/>
            <w:r w:rsidRPr="00D904C4">
              <w:t>optionsBuilder</w:t>
            </w:r>
            <w:proofErr w:type="spellEnd"/>
          </w:p>
        </w:tc>
        <w:tc>
          <w:tcPr>
            <w:tcW w:w="1559" w:type="dxa"/>
          </w:tcPr>
          <w:p w14:paraId="4B82B7F9" w14:textId="77777777" w:rsidR="00CA1A99" w:rsidRDefault="00CA1A99" w:rsidP="00CA1A99"/>
        </w:tc>
        <w:tc>
          <w:tcPr>
            <w:tcW w:w="1985" w:type="dxa"/>
          </w:tcPr>
          <w:p w14:paraId="45305C89" w14:textId="77777777" w:rsidR="00CA1A99" w:rsidRDefault="00CA1A99" w:rsidP="00CA1A99"/>
        </w:tc>
      </w:tr>
      <w:tr w:rsidR="00CA1A99" w14:paraId="501CB261" w14:textId="3CB75263" w:rsidTr="00562A7F">
        <w:tc>
          <w:tcPr>
            <w:tcW w:w="1696" w:type="dxa"/>
          </w:tcPr>
          <w:p w14:paraId="1E352ACF" w14:textId="182641DA" w:rsidR="00CA1A99" w:rsidRDefault="00CA1A99" w:rsidP="00CA1A99">
            <w:proofErr w:type="spellStart"/>
            <w:r w:rsidRPr="00CB2159">
              <w:t>OnModelCreating</w:t>
            </w:r>
            <w:proofErr w:type="spellEnd"/>
          </w:p>
        </w:tc>
        <w:tc>
          <w:tcPr>
            <w:tcW w:w="2268" w:type="dxa"/>
          </w:tcPr>
          <w:p w14:paraId="78B815CC" w14:textId="0BC20B7A" w:rsidR="00CA1A99" w:rsidRDefault="00CA1A99" w:rsidP="00CA1A99">
            <w:r>
              <w:t xml:space="preserve">Configures the model (setting primary and foreign keys and creating relationships), using fluid </w:t>
            </w:r>
            <w:proofErr w:type="spellStart"/>
            <w:r>
              <w:t>api</w:t>
            </w:r>
            <w:proofErr w:type="spellEnd"/>
          </w:p>
        </w:tc>
        <w:tc>
          <w:tcPr>
            <w:tcW w:w="2410" w:type="dxa"/>
            <w:shd w:val="clear" w:color="auto" w:fill="auto"/>
          </w:tcPr>
          <w:p w14:paraId="492921B4" w14:textId="45935077" w:rsidR="00CA1A99" w:rsidRPr="00406A45" w:rsidRDefault="00CA1A99" w:rsidP="00CA1A99">
            <w:proofErr w:type="spellStart"/>
            <w:r w:rsidRPr="00CB2159">
              <w:t>ModelBuilder</w:t>
            </w:r>
            <w:proofErr w:type="spellEnd"/>
            <w:r w:rsidRPr="00CB2159">
              <w:t xml:space="preserve"> </w:t>
            </w:r>
            <w:proofErr w:type="spellStart"/>
            <w:r w:rsidRPr="00CB2159">
              <w:t>modelBuilder</w:t>
            </w:r>
            <w:proofErr w:type="spellEnd"/>
          </w:p>
        </w:tc>
        <w:tc>
          <w:tcPr>
            <w:tcW w:w="1559" w:type="dxa"/>
          </w:tcPr>
          <w:p w14:paraId="49FED420" w14:textId="77777777" w:rsidR="00CA1A99" w:rsidRDefault="00CA1A99" w:rsidP="00CA1A99"/>
        </w:tc>
        <w:tc>
          <w:tcPr>
            <w:tcW w:w="1985" w:type="dxa"/>
          </w:tcPr>
          <w:p w14:paraId="5FE06ABE" w14:textId="77777777" w:rsidR="00CA1A99" w:rsidRDefault="00CA1A99" w:rsidP="00CA1A99"/>
        </w:tc>
      </w:tr>
      <w:tr w:rsidR="00CA1A99" w14:paraId="5645F483" w14:textId="0A9793DF" w:rsidTr="00562A7F">
        <w:tc>
          <w:tcPr>
            <w:tcW w:w="1696" w:type="dxa"/>
          </w:tcPr>
          <w:p w14:paraId="2E056345" w14:textId="4A536523" w:rsidR="00CA1A99" w:rsidRDefault="00CA1A99" w:rsidP="00CA1A99">
            <w:proofErr w:type="spellStart"/>
            <w:r w:rsidRPr="003C589B">
              <w:t>OnStart</w:t>
            </w:r>
            <w:proofErr w:type="spellEnd"/>
          </w:p>
        </w:tc>
        <w:tc>
          <w:tcPr>
            <w:tcW w:w="2268" w:type="dxa"/>
          </w:tcPr>
          <w:p w14:paraId="1FBE1C98" w14:textId="2569D2FC" w:rsidR="00CA1A99" w:rsidRDefault="00CA1A99" w:rsidP="00CA1A99">
            <w:r>
              <w:t xml:space="preserve">Runs when the service is started, writes to the file log and calls </w:t>
            </w:r>
            <w:proofErr w:type="spellStart"/>
            <w:r>
              <w:t>ScheduleService</w:t>
            </w:r>
            <w:proofErr w:type="spellEnd"/>
          </w:p>
        </w:tc>
        <w:tc>
          <w:tcPr>
            <w:tcW w:w="2410" w:type="dxa"/>
            <w:shd w:val="clear" w:color="auto" w:fill="auto"/>
          </w:tcPr>
          <w:p w14:paraId="5B5BB47B" w14:textId="12D8435A" w:rsidR="00CA1A99" w:rsidRPr="00406A45" w:rsidRDefault="00CA1A99" w:rsidP="00CA1A99">
            <w:r w:rsidRPr="003C589B">
              <w:t xml:space="preserve">string[] </w:t>
            </w:r>
            <w:proofErr w:type="spellStart"/>
            <w:r w:rsidRPr="003C589B">
              <w:t>args</w:t>
            </w:r>
            <w:proofErr w:type="spellEnd"/>
          </w:p>
        </w:tc>
        <w:tc>
          <w:tcPr>
            <w:tcW w:w="1559" w:type="dxa"/>
          </w:tcPr>
          <w:p w14:paraId="6827B48A" w14:textId="381F54CC" w:rsidR="00CA1A99" w:rsidRDefault="00CA1A99" w:rsidP="00CA1A99">
            <w:r>
              <w:t>Text is written to log file</w:t>
            </w:r>
          </w:p>
        </w:tc>
        <w:tc>
          <w:tcPr>
            <w:tcW w:w="1985" w:type="dxa"/>
          </w:tcPr>
          <w:p w14:paraId="741088B5" w14:textId="77777777" w:rsidR="00CA1A99" w:rsidRDefault="00CA1A99" w:rsidP="00CA1A99"/>
        </w:tc>
      </w:tr>
      <w:tr w:rsidR="00CA1A99" w14:paraId="47F8DD58" w14:textId="72A4D7A1" w:rsidTr="00562A7F">
        <w:tc>
          <w:tcPr>
            <w:tcW w:w="1696" w:type="dxa"/>
          </w:tcPr>
          <w:p w14:paraId="6F2A11DB" w14:textId="083651FC" w:rsidR="00CA1A99" w:rsidRDefault="00CA1A99" w:rsidP="00CA1A99">
            <w:proofErr w:type="spellStart"/>
            <w:r w:rsidRPr="003C589B">
              <w:t>OnStop</w:t>
            </w:r>
            <w:proofErr w:type="spellEnd"/>
          </w:p>
        </w:tc>
        <w:tc>
          <w:tcPr>
            <w:tcW w:w="2268" w:type="dxa"/>
          </w:tcPr>
          <w:p w14:paraId="3BFBF52C" w14:textId="180F1FEF" w:rsidR="00CA1A99" w:rsidRDefault="00CA1A99" w:rsidP="00CA1A99">
            <w:r>
              <w:t>Runs when the service is stopped, writes to the file log and disposes of schedular</w:t>
            </w:r>
          </w:p>
        </w:tc>
        <w:tc>
          <w:tcPr>
            <w:tcW w:w="2410" w:type="dxa"/>
            <w:shd w:val="clear" w:color="auto" w:fill="auto"/>
          </w:tcPr>
          <w:p w14:paraId="4BF96124" w14:textId="3B597CBB" w:rsidR="00CA1A99" w:rsidRPr="00406A45" w:rsidRDefault="00CA1A99" w:rsidP="00CA1A99"/>
        </w:tc>
        <w:tc>
          <w:tcPr>
            <w:tcW w:w="1559" w:type="dxa"/>
          </w:tcPr>
          <w:p w14:paraId="391078D9" w14:textId="6E4033C0" w:rsidR="00CA1A99" w:rsidRDefault="00CA1A99" w:rsidP="00CA1A99">
            <w:r>
              <w:t>Text is written to log file</w:t>
            </w:r>
          </w:p>
        </w:tc>
        <w:tc>
          <w:tcPr>
            <w:tcW w:w="1985" w:type="dxa"/>
          </w:tcPr>
          <w:p w14:paraId="38F12B82" w14:textId="77777777" w:rsidR="00CA1A99" w:rsidRDefault="00CA1A99" w:rsidP="00CA1A99"/>
        </w:tc>
      </w:tr>
      <w:tr w:rsidR="00CA1A99" w14:paraId="62ACF813" w14:textId="0E4B6C27" w:rsidTr="00562A7F">
        <w:tc>
          <w:tcPr>
            <w:tcW w:w="1696" w:type="dxa"/>
          </w:tcPr>
          <w:p w14:paraId="3E1A84DC" w14:textId="6836FF2C" w:rsidR="00CA1A99" w:rsidRDefault="00CA1A99" w:rsidP="00CA1A99">
            <w:proofErr w:type="spellStart"/>
            <w:r w:rsidRPr="003C589B">
              <w:t>ScheduleService</w:t>
            </w:r>
            <w:proofErr w:type="spellEnd"/>
          </w:p>
        </w:tc>
        <w:tc>
          <w:tcPr>
            <w:tcW w:w="2268" w:type="dxa"/>
          </w:tcPr>
          <w:p w14:paraId="1A67CB16" w14:textId="58DF2556" w:rsidR="00CA1A99" w:rsidRDefault="00CA1A99" w:rsidP="00CA1A99">
            <w:r>
              <w:t>Finds if the current time is after the scheduled time for the service, then alters the timer to run the next day. Writing it’s progress to the log</w:t>
            </w:r>
          </w:p>
        </w:tc>
        <w:tc>
          <w:tcPr>
            <w:tcW w:w="2410" w:type="dxa"/>
            <w:shd w:val="clear" w:color="auto" w:fill="auto"/>
          </w:tcPr>
          <w:p w14:paraId="1AE6BDCC" w14:textId="3695CBFE" w:rsidR="00CA1A99" w:rsidRPr="00406A45" w:rsidRDefault="00CA1A99" w:rsidP="00CA1A99"/>
        </w:tc>
        <w:tc>
          <w:tcPr>
            <w:tcW w:w="1559" w:type="dxa"/>
          </w:tcPr>
          <w:p w14:paraId="210BF46F" w14:textId="7079753C" w:rsidR="00CA1A99" w:rsidRDefault="00CA1A99" w:rsidP="00CA1A99">
            <w:r>
              <w:t>Text is written to log file</w:t>
            </w:r>
          </w:p>
        </w:tc>
        <w:tc>
          <w:tcPr>
            <w:tcW w:w="1985" w:type="dxa"/>
          </w:tcPr>
          <w:p w14:paraId="7E80D9B3" w14:textId="77777777" w:rsidR="00CA1A99" w:rsidRDefault="00CA1A99" w:rsidP="00CA1A99"/>
        </w:tc>
      </w:tr>
      <w:tr w:rsidR="00CA1A99" w14:paraId="5B1BE9BE" w14:textId="4E836A8F" w:rsidTr="00562A7F">
        <w:tc>
          <w:tcPr>
            <w:tcW w:w="1696" w:type="dxa"/>
          </w:tcPr>
          <w:p w14:paraId="141AA0D1" w14:textId="60AF6FDC" w:rsidR="00CA1A99" w:rsidRDefault="00CA1A99" w:rsidP="00CA1A99">
            <w:proofErr w:type="spellStart"/>
            <w:r w:rsidRPr="003C589B">
              <w:t>SchedularCallback</w:t>
            </w:r>
            <w:proofErr w:type="spellEnd"/>
          </w:p>
        </w:tc>
        <w:tc>
          <w:tcPr>
            <w:tcW w:w="2268" w:type="dxa"/>
          </w:tcPr>
          <w:p w14:paraId="5C98239A" w14:textId="05E3647E" w:rsidR="00CA1A99" w:rsidRDefault="00CA1A99" w:rsidP="00CA1A99">
            <w:r>
              <w:t>Sends email to all students which have books due in the next 2 days</w:t>
            </w:r>
          </w:p>
        </w:tc>
        <w:tc>
          <w:tcPr>
            <w:tcW w:w="2410" w:type="dxa"/>
            <w:shd w:val="clear" w:color="auto" w:fill="auto"/>
          </w:tcPr>
          <w:p w14:paraId="539AB531" w14:textId="45633672" w:rsidR="00CA1A99" w:rsidRPr="00406A45" w:rsidRDefault="00CA1A99" w:rsidP="00CA1A99">
            <w:r w:rsidRPr="003C589B">
              <w:t>object e</w:t>
            </w:r>
          </w:p>
        </w:tc>
        <w:tc>
          <w:tcPr>
            <w:tcW w:w="1559" w:type="dxa"/>
          </w:tcPr>
          <w:p w14:paraId="7126085E" w14:textId="4587E846" w:rsidR="00CA1A99" w:rsidRDefault="00CA1A99" w:rsidP="00CA1A99">
            <w:r>
              <w:t>Email sent to students</w:t>
            </w:r>
          </w:p>
        </w:tc>
        <w:tc>
          <w:tcPr>
            <w:tcW w:w="1985" w:type="dxa"/>
          </w:tcPr>
          <w:p w14:paraId="229BD93A" w14:textId="77777777" w:rsidR="00CA1A99" w:rsidRDefault="00CA1A99" w:rsidP="00CA1A99"/>
        </w:tc>
      </w:tr>
      <w:tr w:rsidR="00CA1A99" w14:paraId="00132FD5" w14:textId="29C48651" w:rsidTr="00562A7F">
        <w:tc>
          <w:tcPr>
            <w:tcW w:w="1696" w:type="dxa"/>
          </w:tcPr>
          <w:p w14:paraId="3A62A70E" w14:textId="7D077925" w:rsidR="00CA1A99" w:rsidRDefault="00CA1A99" w:rsidP="00CA1A99">
            <w:proofErr w:type="spellStart"/>
            <w:r w:rsidRPr="003C589B">
              <w:t>WriteToFile</w:t>
            </w:r>
            <w:proofErr w:type="spellEnd"/>
          </w:p>
        </w:tc>
        <w:tc>
          <w:tcPr>
            <w:tcW w:w="2268" w:type="dxa"/>
          </w:tcPr>
          <w:p w14:paraId="75AF948E" w14:textId="00420B49" w:rsidR="00CA1A99" w:rsidRDefault="00CA1A99" w:rsidP="00CA1A99">
            <w:r>
              <w:t>Code for writing text to the log file</w:t>
            </w:r>
          </w:p>
        </w:tc>
        <w:tc>
          <w:tcPr>
            <w:tcW w:w="2410" w:type="dxa"/>
            <w:shd w:val="clear" w:color="auto" w:fill="auto"/>
          </w:tcPr>
          <w:p w14:paraId="6BE30EEF" w14:textId="39C46757" w:rsidR="00CA1A99" w:rsidRPr="00406A45" w:rsidRDefault="00CA1A99" w:rsidP="00CA1A99">
            <w:r w:rsidRPr="003C589B">
              <w:t>string text</w:t>
            </w:r>
          </w:p>
        </w:tc>
        <w:tc>
          <w:tcPr>
            <w:tcW w:w="1559" w:type="dxa"/>
          </w:tcPr>
          <w:p w14:paraId="00C0D0B4" w14:textId="7C32D490" w:rsidR="00CA1A99" w:rsidRDefault="00CA1A99" w:rsidP="00CA1A99">
            <w:r>
              <w:t>Text is written to log file</w:t>
            </w:r>
          </w:p>
        </w:tc>
        <w:tc>
          <w:tcPr>
            <w:tcW w:w="1985" w:type="dxa"/>
          </w:tcPr>
          <w:p w14:paraId="7361A09F" w14:textId="77777777" w:rsidR="00CA1A99" w:rsidRDefault="00CA1A99" w:rsidP="00CA1A99"/>
        </w:tc>
      </w:tr>
      <w:tr w:rsidR="00CA1A99" w14:paraId="48488757" w14:textId="699A3722" w:rsidTr="00562A7F">
        <w:tc>
          <w:tcPr>
            <w:tcW w:w="1696" w:type="dxa"/>
          </w:tcPr>
          <w:p w14:paraId="3675952A" w14:textId="103519A1" w:rsidR="00CA1A99" w:rsidRDefault="00CA1A99" w:rsidP="00CA1A99">
            <w:r w:rsidRPr="00D61CA2">
              <w:t>pop</w:t>
            </w:r>
          </w:p>
        </w:tc>
        <w:tc>
          <w:tcPr>
            <w:tcW w:w="2268" w:type="dxa"/>
          </w:tcPr>
          <w:p w14:paraId="57E84220" w14:textId="25893DC3" w:rsidR="00CA1A99" w:rsidRDefault="00CA1A99" w:rsidP="00CA1A99">
            <w:r>
              <w:t>Code for popping the front item from a stack which has been implemented with a list</w:t>
            </w:r>
          </w:p>
        </w:tc>
        <w:tc>
          <w:tcPr>
            <w:tcW w:w="2410" w:type="dxa"/>
            <w:shd w:val="clear" w:color="auto" w:fill="auto"/>
          </w:tcPr>
          <w:p w14:paraId="043DA59D" w14:textId="6024FF37" w:rsidR="00CA1A99" w:rsidRPr="00406A45" w:rsidRDefault="00CA1A99" w:rsidP="00CA1A99">
            <w:r w:rsidRPr="00D61CA2">
              <w:t>List&lt;string&gt; list</w:t>
            </w:r>
          </w:p>
        </w:tc>
        <w:tc>
          <w:tcPr>
            <w:tcW w:w="1559" w:type="dxa"/>
          </w:tcPr>
          <w:p w14:paraId="4C071F4C" w14:textId="7B6915A5" w:rsidR="00CA1A99" w:rsidRDefault="00CA1A99" w:rsidP="00CA1A99">
            <w:r>
              <w:t>String value</w:t>
            </w:r>
          </w:p>
        </w:tc>
        <w:tc>
          <w:tcPr>
            <w:tcW w:w="1985" w:type="dxa"/>
          </w:tcPr>
          <w:p w14:paraId="5C4206F7" w14:textId="77777777" w:rsidR="00CA1A99" w:rsidRDefault="00CA1A99" w:rsidP="00CA1A99"/>
        </w:tc>
      </w:tr>
      <w:tr w:rsidR="00CA1A99" w14:paraId="5EF7D090" w14:textId="5EB3EB62" w:rsidTr="00562A7F">
        <w:tc>
          <w:tcPr>
            <w:tcW w:w="1696" w:type="dxa"/>
          </w:tcPr>
          <w:p w14:paraId="0CB95EDE" w14:textId="7329EDA4" w:rsidR="00CA1A99" w:rsidRDefault="00CA1A99" w:rsidP="00CA1A99">
            <w:proofErr w:type="spellStart"/>
            <w:r w:rsidRPr="003C589B">
              <w:t>OnAfterInstall</w:t>
            </w:r>
            <w:proofErr w:type="spellEnd"/>
          </w:p>
        </w:tc>
        <w:tc>
          <w:tcPr>
            <w:tcW w:w="2268" w:type="dxa"/>
          </w:tcPr>
          <w:p w14:paraId="3E7911B0" w14:textId="30056C78" w:rsidR="00CA1A99" w:rsidRDefault="00CA1A99" w:rsidP="00CA1A99">
            <w:r>
              <w:t>Starts the service after it has been installed on the computer</w:t>
            </w:r>
          </w:p>
        </w:tc>
        <w:tc>
          <w:tcPr>
            <w:tcW w:w="2410" w:type="dxa"/>
            <w:shd w:val="clear" w:color="auto" w:fill="auto"/>
          </w:tcPr>
          <w:p w14:paraId="45A858C4" w14:textId="2A8EA0DE" w:rsidR="00CA1A99" w:rsidRPr="00406A45" w:rsidRDefault="00CA1A99" w:rsidP="00CA1A99">
            <w:proofErr w:type="spellStart"/>
            <w:r w:rsidRPr="003C589B">
              <w:t>IDictionary</w:t>
            </w:r>
            <w:proofErr w:type="spellEnd"/>
            <w:r w:rsidRPr="003C589B">
              <w:t xml:space="preserve"> </w:t>
            </w:r>
            <w:proofErr w:type="spellStart"/>
            <w:r w:rsidRPr="003C589B">
              <w:t>savedState</w:t>
            </w:r>
            <w:proofErr w:type="spellEnd"/>
          </w:p>
        </w:tc>
        <w:tc>
          <w:tcPr>
            <w:tcW w:w="1559" w:type="dxa"/>
          </w:tcPr>
          <w:p w14:paraId="66622A26" w14:textId="77777777" w:rsidR="00CA1A99" w:rsidRDefault="00CA1A99" w:rsidP="00CA1A99"/>
        </w:tc>
        <w:tc>
          <w:tcPr>
            <w:tcW w:w="1985" w:type="dxa"/>
          </w:tcPr>
          <w:p w14:paraId="3759F182" w14:textId="77777777" w:rsidR="00CA1A99" w:rsidRDefault="00CA1A99" w:rsidP="00CA1A99"/>
        </w:tc>
      </w:tr>
      <w:tr w:rsidR="00CA1A99" w14:paraId="748ADCC8" w14:textId="18BBF658" w:rsidTr="00562A7F">
        <w:tc>
          <w:tcPr>
            <w:tcW w:w="1696" w:type="dxa"/>
          </w:tcPr>
          <w:p w14:paraId="7684B41B" w14:textId="4D2E3992" w:rsidR="00CA1A99" w:rsidRDefault="00CA1A99" w:rsidP="00CA1A99">
            <w:proofErr w:type="spellStart"/>
            <w:r w:rsidRPr="003C589B">
              <w:t>GetInstance</w:t>
            </w:r>
            <w:proofErr w:type="spellEnd"/>
          </w:p>
        </w:tc>
        <w:tc>
          <w:tcPr>
            <w:tcW w:w="2268" w:type="dxa"/>
          </w:tcPr>
          <w:p w14:paraId="5BFE7362" w14:textId="5F1BD492" w:rsidR="00CA1A99" w:rsidRDefault="00CA1A99" w:rsidP="00CA1A99">
            <w:r>
              <w:t>Opens a form or gets the running instance of the form</w:t>
            </w:r>
          </w:p>
        </w:tc>
        <w:tc>
          <w:tcPr>
            <w:tcW w:w="2410" w:type="dxa"/>
            <w:shd w:val="clear" w:color="auto" w:fill="auto"/>
          </w:tcPr>
          <w:p w14:paraId="4B9D4EF1" w14:textId="69FE7BBF" w:rsidR="00CA1A99" w:rsidRPr="00406A45" w:rsidRDefault="00CA1A99" w:rsidP="00CA1A99"/>
        </w:tc>
        <w:tc>
          <w:tcPr>
            <w:tcW w:w="1559" w:type="dxa"/>
          </w:tcPr>
          <w:p w14:paraId="6CEA534F" w14:textId="797EDFBE" w:rsidR="00CA1A99" w:rsidRDefault="00CA1A99" w:rsidP="00CA1A99">
            <w:proofErr w:type="spellStart"/>
            <w:r w:rsidRPr="00183104">
              <w:t>LoginForm.LoginFormInstance</w:t>
            </w:r>
            <w:proofErr w:type="spellEnd"/>
          </w:p>
        </w:tc>
        <w:tc>
          <w:tcPr>
            <w:tcW w:w="1985" w:type="dxa"/>
          </w:tcPr>
          <w:p w14:paraId="7DE655AC" w14:textId="77777777" w:rsidR="00CA1A99" w:rsidRPr="00183104" w:rsidRDefault="00CA1A99" w:rsidP="00CA1A99"/>
        </w:tc>
      </w:tr>
      <w:tr w:rsidR="00CA1A99" w14:paraId="5547B243" w14:textId="72402992" w:rsidTr="00562A7F">
        <w:tc>
          <w:tcPr>
            <w:tcW w:w="1696" w:type="dxa"/>
          </w:tcPr>
          <w:p w14:paraId="17DE564A" w14:textId="129D73B6" w:rsidR="00CA1A99" w:rsidRDefault="00CA1A99" w:rsidP="00CA1A99">
            <w:r>
              <w:t>“”</w:t>
            </w:r>
            <w:proofErr w:type="spellStart"/>
            <w:r w:rsidRPr="003C589B">
              <w:t>FormInstance_FormClosed</w:t>
            </w:r>
            <w:proofErr w:type="spellEnd"/>
          </w:p>
        </w:tc>
        <w:tc>
          <w:tcPr>
            <w:tcW w:w="2268" w:type="dxa"/>
          </w:tcPr>
          <w:p w14:paraId="47A115F5" w14:textId="4971C175" w:rsidR="00CA1A99" w:rsidRDefault="00CA1A99" w:rsidP="00CA1A99">
            <w:r>
              <w:t xml:space="preserve">Sets </w:t>
            </w:r>
            <w:proofErr w:type="spellStart"/>
            <w:r>
              <w:t>loginforminstance</w:t>
            </w:r>
            <w:proofErr w:type="spellEnd"/>
            <w:r>
              <w:t xml:space="preserve"> to null</w:t>
            </w:r>
          </w:p>
        </w:tc>
        <w:tc>
          <w:tcPr>
            <w:tcW w:w="2410" w:type="dxa"/>
            <w:shd w:val="clear" w:color="auto" w:fill="auto"/>
          </w:tcPr>
          <w:p w14:paraId="09D43BA0" w14:textId="11466A46" w:rsidR="00CA1A99" w:rsidRPr="00406A45" w:rsidRDefault="00CA1A99" w:rsidP="00CA1A99">
            <w:r w:rsidRPr="003C589B">
              <w:t xml:space="preserve">object sender, </w:t>
            </w:r>
            <w:proofErr w:type="spellStart"/>
            <w:r w:rsidRPr="003C589B">
              <w:t>FormClosedEventArgs</w:t>
            </w:r>
            <w:proofErr w:type="spellEnd"/>
            <w:r w:rsidRPr="003C589B">
              <w:t xml:space="preserve"> e</w:t>
            </w:r>
          </w:p>
        </w:tc>
        <w:tc>
          <w:tcPr>
            <w:tcW w:w="1559" w:type="dxa"/>
          </w:tcPr>
          <w:p w14:paraId="2E001C3A" w14:textId="77777777" w:rsidR="00CA1A99" w:rsidRDefault="00CA1A99" w:rsidP="00CA1A99"/>
        </w:tc>
        <w:tc>
          <w:tcPr>
            <w:tcW w:w="1985" w:type="dxa"/>
          </w:tcPr>
          <w:p w14:paraId="2287C066" w14:textId="77777777" w:rsidR="00CA1A99" w:rsidRDefault="00CA1A99" w:rsidP="00CA1A99"/>
        </w:tc>
      </w:tr>
      <w:tr w:rsidR="00CA1A99" w14:paraId="118AE0DD" w14:textId="4FD484E3" w:rsidTr="00562A7F">
        <w:tc>
          <w:tcPr>
            <w:tcW w:w="1696" w:type="dxa"/>
          </w:tcPr>
          <w:p w14:paraId="6DAD3283" w14:textId="28F75E43" w:rsidR="00CA1A99" w:rsidRDefault="00CA1A99" w:rsidP="00CA1A99">
            <w:proofErr w:type="spellStart"/>
            <w:r w:rsidRPr="003C589B">
              <w:lastRenderedPageBreak/>
              <w:t>btnRegister_Click</w:t>
            </w:r>
            <w:proofErr w:type="spellEnd"/>
          </w:p>
        </w:tc>
        <w:tc>
          <w:tcPr>
            <w:tcW w:w="2268" w:type="dxa"/>
          </w:tcPr>
          <w:p w14:paraId="2877AB6D" w14:textId="541A3D02" w:rsidR="00CA1A99" w:rsidRDefault="00CA1A99" w:rsidP="00CA1A99">
            <w:r>
              <w:t>Opens the register form</w:t>
            </w:r>
          </w:p>
        </w:tc>
        <w:tc>
          <w:tcPr>
            <w:tcW w:w="2410" w:type="dxa"/>
            <w:shd w:val="clear" w:color="auto" w:fill="auto"/>
          </w:tcPr>
          <w:p w14:paraId="11F8345D" w14:textId="34E7F3ED" w:rsidR="00CA1A99" w:rsidRPr="00406A45" w:rsidRDefault="00CA1A99" w:rsidP="00CA1A99">
            <w:r w:rsidRPr="003C589B">
              <w:t xml:space="preserve">object sender, </w:t>
            </w:r>
            <w:proofErr w:type="spellStart"/>
            <w:r w:rsidRPr="003C589B">
              <w:t>EventArgs</w:t>
            </w:r>
            <w:proofErr w:type="spellEnd"/>
            <w:r w:rsidRPr="003C589B">
              <w:t xml:space="preserve"> e</w:t>
            </w:r>
          </w:p>
        </w:tc>
        <w:tc>
          <w:tcPr>
            <w:tcW w:w="1559" w:type="dxa"/>
          </w:tcPr>
          <w:p w14:paraId="79FD9D5D" w14:textId="77777777" w:rsidR="00CA1A99" w:rsidRDefault="00CA1A99" w:rsidP="00CA1A99"/>
        </w:tc>
        <w:tc>
          <w:tcPr>
            <w:tcW w:w="1985" w:type="dxa"/>
          </w:tcPr>
          <w:p w14:paraId="26FACABD" w14:textId="77777777" w:rsidR="00CA1A99" w:rsidRDefault="00CA1A99" w:rsidP="00CA1A99"/>
        </w:tc>
      </w:tr>
      <w:tr w:rsidR="00CA1A99" w14:paraId="0654D4EE" w14:textId="3E8EA2A5" w:rsidTr="00562A7F">
        <w:tc>
          <w:tcPr>
            <w:tcW w:w="1696" w:type="dxa"/>
          </w:tcPr>
          <w:p w14:paraId="18D4F2BA" w14:textId="5A478A60" w:rsidR="00CA1A99" w:rsidRDefault="00CA1A99" w:rsidP="00CA1A99">
            <w:proofErr w:type="spellStart"/>
            <w:r w:rsidRPr="003C589B">
              <w:t>LoginForm_FormClosed</w:t>
            </w:r>
            <w:proofErr w:type="spellEnd"/>
          </w:p>
        </w:tc>
        <w:tc>
          <w:tcPr>
            <w:tcW w:w="2268" w:type="dxa"/>
          </w:tcPr>
          <w:p w14:paraId="3C707A20" w14:textId="7BF66985" w:rsidR="00CA1A99" w:rsidRDefault="00CA1A99" w:rsidP="00CA1A99">
            <w:r>
              <w:t>closes the application</w:t>
            </w:r>
          </w:p>
        </w:tc>
        <w:tc>
          <w:tcPr>
            <w:tcW w:w="2410" w:type="dxa"/>
            <w:shd w:val="clear" w:color="auto" w:fill="auto"/>
          </w:tcPr>
          <w:p w14:paraId="4209EC13" w14:textId="059478DE" w:rsidR="00CA1A99" w:rsidRPr="00406A45" w:rsidRDefault="00CA1A99" w:rsidP="00CA1A99">
            <w:r w:rsidRPr="003C589B">
              <w:t xml:space="preserve">object sender, </w:t>
            </w:r>
            <w:proofErr w:type="spellStart"/>
            <w:r w:rsidRPr="003C589B">
              <w:t>FormClosedEventArgs</w:t>
            </w:r>
            <w:proofErr w:type="spellEnd"/>
            <w:r w:rsidRPr="003C589B">
              <w:t xml:space="preserve"> e</w:t>
            </w:r>
          </w:p>
        </w:tc>
        <w:tc>
          <w:tcPr>
            <w:tcW w:w="1559" w:type="dxa"/>
          </w:tcPr>
          <w:p w14:paraId="11B27590" w14:textId="77777777" w:rsidR="00CA1A99" w:rsidRDefault="00CA1A99" w:rsidP="00CA1A99"/>
        </w:tc>
        <w:tc>
          <w:tcPr>
            <w:tcW w:w="1985" w:type="dxa"/>
          </w:tcPr>
          <w:p w14:paraId="01026A1D" w14:textId="77777777" w:rsidR="00CA1A99" w:rsidRDefault="00CA1A99" w:rsidP="00CA1A99"/>
        </w:tc>
      </w:tr>
      <w:tr w:rsidR="00CA1A99" w14:paraId="31C32147" w14:textId="7B3A5208" w:rsidTr="00562A7F">
        <w:tc>
          <w:tcPr>
            <w:tcW w:w="1696" w:type="dxa"/>
          </w:tcPr>
          <w:p w14:paraId="7F99D09D" w14:textId="08113EC6" w:rsidR="00CA1A99" w:rsidRDefault="00CA1A99" w:rsidP="00CA1A99">
            <w:proofErr w:type="spellStart"/>
            <w:r w:rsidRPr="004E339B">
              <w:t>btnLogin_Click</w:t>
            </w:r>
            <w:proofErr w:type="spellEnd"/>
          </w:p>
        </w:tc>
        <w:tc>
          <w:tcPr>
            <w:tcW w:w="2268" w:type="dxa"/>
          </w:tcPr>
          <w:p w14:paraId="4AE51716" w14:textId="5AEC7878" w:rsidR="00CA1A99" w:rsidRDefault="00CA1A99" w:rsidP="00CA1A99">
            <w:r>
              <w:t xml:space="preserve">Validates the data entry, then either shows an error message or saves the user details to </w:t>
            </w:r>
            <w:proofErr w:type="spellStart"/>
            <w:r>
              <w:t>appsettings</w:t>
            </w:r>
            <w:proofErr w:type="spellEnd"/>
            <w:r>
              <w:t xml:space="preserve"> and opens the </w:t>
            </w:r>
            <w:proofErr w:type="spellStart"/>
            <w:r>
              <w:t>userhomeform</w:t>
            </w:r>
            <w:proofErr w:type="spellEnd"/>
            <w:r>
              <w:t xml:space="preserve"> or the </w:t>
            </w:r>
            <w:proofErr w:type="spellStart"/>
            <w:r>
              <w:t>adminhomeform</w:t>
            </w:r>
            <w:proofErr w:type="spellEnd"/>
            <w:r>
              <w:t xml:space="preserve"> depending on the user which has signed in</w:t>
            </w:r>
          </w:p>
        </w:tc>
        <w:tc>
          <w:tcPr>
            <w:tcW w:w="2410" w:type="dxa"/>
            <w:shd w:val="clear" w:color="auto" w:fill="auto"/>
          </w:tcPr>
          <w:p w14:paraId="51B3912A" w14:textId="18A1EE06" w:rsidR="00CA1A99" w:rsidRPr="00406A45" w:rsidRDefault="00CA1A99" w:rsidP="00CA1A99">
            <w:r w:rsidRPr="004E339B">
              <w:t xml:space="preserve">object sender, </w:t>
            </w:r>
            <w:proofErr w:type="spellStart"/>
            <w:r w:rsidRPr="004E339B">
              <w:t>EventArgs</w:t>
            </w:r>
            <w:proofErr w:type="spellEnd"/>
            <w:r w:rsidRPr="004E339B">
              <w:t xml:space="preserve"> e</w:t>
            </w:r>
          </w:p>
        </w:tc>
        <w:tc>
          <w:tcPr>
            <w:tcW w:w="1559" w:type="dxa"/>
          </w:tcPr>
          <w:p w14:paraId="70D4E0DB" w14:textId="007B61C6" w:rsidR="00CA1A99" w:rsidRDefault="00CA1A99" w:rsidP="00CA1A99">
            <w:r>
              <w:t xml:space="preserve">Error message, or </w:t>
            </w:r>
            <w:proofErr w:type="spellStart"/>
            <w:r>
              <w:t>appsettings</w:t>
            </w:r>
            <w:proofErr w:type="spellEnd"/>
            <w:r>
              <w:t>[“Username”]</w:t>
            </w:r>
          </w:p>
        </w:tc>
        <w:tc>
          <w:tcPr>
            <w:tcW w:w="1985" w:type="dxa"/>
          </w:tcPr>
          <w:p w14:paraId="0769FA1D" w14:textId="388F7BBE" w:rsidR="00CA1A99" w:rsidRDefault="00CA1A99" w:rsidP="00CA1A99">
            <w:r>
              <w:t xml:space="preserve">The </w:t>
            </w:r>
            <w:proofErr w:type="spellStart"/>
            <w:r>
              <w:t>loginvalid</w:t>
            </w:r>
            <w:proofErr w:type="spellEnd"/>
            <w:r>
              <w:t xml:space="preserve"> function is used to check if the username and password are associated with a registered user.</w:t>
            </w:r>
          </w:p>
        </w:tc>
      </w:tr>
      <w:tr w:rsidR="00CA1A99" w14:paraId="79A65030" w14:textId="216AEEEE" w:rsidTr="00562A7F">
        <w:tc>
          <w:tcPr>
            <w:tcW w:w="1696" w:type="dxa"/>
          </w:tcPr>
          <w:p w14:paraId="6BE5927B" w14:textId="0EA0415C" w:rsidR="00CA1A99" w:rsidRDefault="00CA1A99" w:rsidP="00CA1A99">
            <w:proofErr w:type="spellStart"/>
            <w:r w:rsidRPr="004E339B">
              <w:t>btnDone_Click</w:t>
            </w:r>
            <w:proofErr w:type="spellEnd"/>
          </w:p>
        </w:tc>
        <w:tc>
          <w:tcPr>
            <w:tcW w:w="2268" w:type="dxa"/>
          </w:tcPr>
          <w:p w14:paraId="6131754A" w14:textId="66700DC9" w:rsidR="00CA1A99" w:rsidRDefault="00CA1A99" w:rsidP="00CA1A99">
            <w:r>
              <w:t>Validates data entry, and saves the user in the database – creating an account for them</w:t>
            </w:r>
          </w:p>
        </w:tc>
        <w:tc>
          <w:tcPr>
            <w:tcW w:w="2410" w:type="dxa"/>
            <w:shd w:val="clear" w:color="auto" w:fill="auto"/>
          </w:tcPr>
          <w:p w14:paraId="416D746B" w14:textId="0EC3E03F" w:rsidR="00CA1A99" w:rsidRPr="00406A45" w:rsidRDefault="00CA1A99" w:rsidP="00CA1A99">
            <w:r w:rsidRPr="004E339B">
              <w:t xml:space="preserve">object sender, </w:t>
            </w:r>
            <w:proofErr w:type="spellStart"/>
            <w:r w:rsidRPr="004E339B">
              <w:t>EventArgs</w:t>
            </w:r>
            <w:proofErr w:type="spellEnd"/>
            <w:r w:rsidRPr="004E339B">
              <w:t xml:space="preserve"> e</w:t>
            </w:r>
          </w:p>
        </w:tc>
        <w:tc>
          <w:tcPr>
            <w:tcW w:w="1559" w:type="dxa"/>
          </w:tcPr>
          <w:p w14:paraId="1F18133A" w14:textId="61E23AA1" w:rsidR="00CA1A99" w:rsidRDefault="00CA1A99" w:rsidP="00CA1A99">
            <w:r>
              <w:t>Save to database</w:t>
            </w:r>
          </w:p>
        </w:tc>
        <w:tc>
          <w:tcPr>
            <w:tcW w:w="1985" w:type="dxa"/>
          </w:tcPr>
          <w:p w14:paraId="1E5CE001" w14:textId="3BC48A78" w:rsidR="00CA1A99" w:rsidRDefault="00CA1A99" w:rsidP="00CA1A99">
            <w:r>
              <w:t xml:space="preserve">First checks all data input fields are </w:t>
            </w:r>
            <w:proofErr w:type="spellStart"/>
            <w:r>
              <w:t>non null</w:t>
            </w:r>
            <w:proofErr w:type="spellEnd"/>
            <w:r>
              <w:t>, then checks the two password inputs are identical, then checks if the email address is already registered.</w:t>
            </w:r>
          </w:p>
        </w:tc>
      </w:tr>
      <w:tr w:rsidR="00CA1A99" w14:paraId="462D4A76" w14:textId="755F5014" w:rsidTr="00562A7F">
        <w:tc>
          <w:tcPr>
            <w:tcW w:w="1696" w:type="dxa"/>
          </w:tcPr>
          <w:p w14:paraId="78003392" w14:textId="3CD38C3E" w:rsidR="00CA1A99" w:rsidRDefault="00CA1A99" w:rsidP="00CA1A99">
            <w:proofErr w:type="spellStart"/>
            <w:r w:rsidRPr="004E339B">
              <w:t>RegisterForm_FormClosed</w:t>
            </w:r>
            <w:proofErr w:type="spellEnd"/>
          </w:p>
        </w:tc>
        <w:tc>
          <w:tcPr>
            <w:tcW w:w="2268" w:type="dxa"/>
          </w:tcPr>
          <w:p w14:paraId="3AC76C96" w14:textId="12852714" w:rsidR="00CA1A99" w:rsidRDefault="00CA1A99" w:rsidP="00CA1A99">
            <w:r>
              <w:t xml:space="preserve">Opens the </w:t>
            </w:r>
            <w:proofErr w:type="spellStart"/>
            <w:r>
              <w:t>loginForm</w:t>
            </w:r>
            <w:proofErr w:type="spellEnd"/>
          </w:p>
        </w:tc>
        <w:tc>
          <w:tcPr>
            <w:tcW w:w="2410" w:type="dxa"/>
            <w:shd w:val="clear" w:color="auto" w:fill="auto"/>
          </w:tcPr>
          <w:p w14:paraId="0F9D9CC6" w14:textId="1AB7F0DB" w:rsidR="00CA1A99" w:rsidRPr="00406A45" w:rsidRDefault="00CA1A99" w:rsidP="00CA1A99">
            <w:r w:rsidRPr="004E339B">
              <w:t xml:space="preserve">object sender, </w:t>
            </w:r>
            <w:proofErr w:type="spellStart"/>
            <w:r w:rsidRPr="004E339B">
              <w:t>FormClosedEventArgs</w:t>
            </w:r>
            <w:proofErr w:type="spellEnd"/>
            <w:r w:rsidRPr="004E339B">
              <w:t xml:space="preserve"> e</w:t>
            </w:r>
          </w:p>
        </w:tc>
        <w:tc>
          <w:tcPr>
            <w:tcW w:w="1559" w:type="dxa"/>
          </w:tcPr>
          <w:p w14:paraId="2C940916" w14:textId="77777777" w:rsidR="00CA1A99" w:rsidRDefault="00CA1A99" w:rsidP="00CA1A99"/>
        </w:tc>
        <w:tc>
          <w:tcPr>
            <w:tcW w:w="1985" w:type="dxa"/>
          </w:tcPr>
          <w:p w14:paraId="649017C8" w14:textId="77777777" w:rsidR="00CA1A99" w:rsidRDefault="00CA1A99" w:rsidP="00CA1A99"/>
        </w:tc>
      </w:tr>
      <w:tr w:rsidR="00CA1A99" w14:paraId="0AB7E962" w14:textId="039EE33C" w:rsidTr="00562A7F">
        <w:tc>
          <w:tcPr>
            <w:tcW w:w="1696" w:type="dxa"/>
          </w:tcPr>
          <w:p w14:paraId="3511609D" w14:textId="04F4ECF7" w:rsidR="00CA1A99" w:rsidRDefault="00CA1A99" w:rsidP="00CA1A99">
            <w:r>
              <w:t>“”</w:t>
            </w:r>
            <w:proofErr w:type="spellStart"/>
            <w:r w:rsidRPr="004E339B">
              <w:t>HomeForm_FormClosed</w:t>
            </w:r>
            <w:proofErr w:type="spellEnd"/>
          </w:p>
        </w:tc>
        <w:tc>
          <w:tcPr>
            <w:tcW w:w="2268" w:type="dxa"/>
          </w:tcPr>
          <w:p w14:paraId="76B44451" w14:textId="25CE5CC8" w:rsidR="00CA1A99" w:rsidRDefault="00CA1A99" w:rsidP="00CA1A99">
            <w:r>
              <w:t>Run logout</w:t>
            </w:r>
          </w:p>
        </w:tc>
        <w:tc>
          <w:tcPr>
            <w:tcW w:w="2410" w:type="dxa"/>
            <w:shd w:val="clear" w:color="auto" w:fill="auto"/>
          </w:tcPr>
          <w:p w14:paraId="7CADDD18" w14:textId="73603C39" w:rsidR="00CA1A99" w:rsidRPr="00406A45" w:rsidRDefault="00CA1A99" w:rsidP="00CA1A99">
            <w:r w:rsidRPr="004E339B">
              <w:t xml:space="preserve">object sender, </w:t>
            </w:r>
            <w:proofErr w:type="spellStart"/>
            <w:r w:rsidRPr="004E339B">
              <w:t>FormClosedEventArgs</w:t>
            </w:r>
            <w:proofErr w:type="spellEnd"/>
            <w:r w:rsidRPr="004E339B">
              <w:t xml:space="preserve"> e</w:t>
            </w:r>
          </w:p>
        </w:tc>
        <w:tc>
          <w:tcPr>
            <w:tcW w:w="1559" w:type="dxa"/>
          </w:tcPr>
          <w:p w14:paraId="3507E3B8" w14:textId="77777777" w:rsidR="00CA1A99" w:rsidRDefault="00CA1A99" w:rsidP="00CA1A99"/>
        </w:tc>
        <w:tc>
          <w:tcPr>
            <w:tcW w:w="1985" w:type="dxa"/>
          </w:tcPr>
          <w:p w14:paraId="01803A09" w14:textId="77777777" w:rsidR="00CA1A99" w:rsidRDefault="00CA1A99" w:rsidP="00CA1A99"/>
        </w:tc>
      </w:tr>
      <w:tr w:rsidR="00CA1A99" w14:paraId="4490958E" w14:textId="047D0087" w:rsidTr="00562A7F">
        <w:tc>
          <w:tcPr>
            <w:tcW w:w="1696" w:type="dxa"/>
          </w:tcPr>
          <w:p w14:paraId="031C1EE9" w14:textId="710E8C9A" w:rsidR="00CA1A99" w:rsidRDefault="00CA1A99" w:rsidP="00CA1A99">
            <w:proofErr w:type="spellStart"/>
            <w:r w:rsidRPr="004E339B">
              <w:t>btn_logout_Click</w:t>
            </w:r>
            <w:proofErr w:type="spellEnd"/>
          </w:p>
        </w:tc>
        <w:tc>
          <w:tcPr>
            <w:tcW w:w="2268" w:type="dxa"/>
          </w:tcPr>
          <w:p w14:paraId="68DA8012" w14:textId="03769A99" w:rsidR="00CA1A99" w:rsidRDefault="00CA1A99" w:rsidP="00CA1A99">
            <w:r>
              <w:t>Run logout</w:t>
            </w:r>
          </w:p>
        </w:tc>
        <w:tc>
          <w:tcPr>
            <w:tcW w:w="2410" w:type="dxa"/>
            <w:shd w:val="clear" w:color="auto" w:fill="auto"/>
          </w:tcPr>
          <w:p w14:paraId="217031EC" w14:textId="5634EE46" w:rsidR="00CA1A99" w:rsidRPr="00406A45" w:rsidRDefault="00CA1A99" w:rsidP="00CA1A99">
            <w:r w:rsidRPr="004E339B">
              <w:t xml:space="preserve">object sender, </w:t>
            </w:r>
            <w:proofErr w:type="spellStart"/>
            <w:r w:rsidRPr="004E339B">
              <w:t>EventArgs</w:t>
            </w:r>
            <w:proofErr w:type="spellEnd"/>
            <w:r w:rsidRPr="004E339B">
              <w:t xml:space="preserve"> e</w:t>
            </w:r>
          </w:p>
        </w:tc>
        <w:tc>
          <w:tcPr>
            <w:tcW w:w="1559" w:type="dxa"/>
          </w:tcPr>
          <w:p w14:paraId="6837ED1E" w14:textId="77777777" w:rsidR="00CA1A99" w:rsidRDefault="00CA1A99" w:rsidP="00CA1A99"/>
        </w:tc>
        <w:tc>
          <w:tcPr>
            <w:tcW w:w="1985" w:type="dxa"/>
          </w:tcPr>
          <w:p w14:paraId="4A89F872" w14:textId="77777777" w:rsidR="00CA1A99" w:rsidRDefault="00CA1A99" w:rsidP="00CA1A99"/>
        </w:tc>
      </w:tr>
      <w:tr w:rsidR="00CA1A99" w14:paraId="6BF2AA28" w14:textId="55D6BF00" w:rsidTr="00562A7F">
        <w:tc>
          <w:tcPr>
            <w:tcW w:w="1696" w:type="dxa"/>
          </w:tcPr>
          <w:p w14:paraId="6D65D954" w14:textId="6F217BEC" w:rsidR="00CA1A99" w:rsidRDefault="00CA1A99" w:rsidP="00CA1A99">
            <w:proofErr w:type="spellStart"/>
            <w:r w:rsidRPr="004E339B">
              <w:t>btn_return_Click</w:t>
            </w:r>
            <w:proofErr w:type="spellEnd"/>
          </w:p>
        </w:tc>
        <w:tc>
          <w:tcPr>
            <w:tcW w:w="2268" w:type="dxa"/>
          </w:tcPr>
          <w:p w14:paraId="774F4E45" w14:textId="0008EF9D" w:rsidR="00CA1A99" w:rsidRDefault="00CA1A99" w:rsidP="00CA1A99">
            <w:r>
              <w:t xml:space="preserve">Runs </w:t>
            </w:r>
            <w:proofErr w:type="spellStart"/>
            <w:r w:rsidRPr="00E81BA7">
              <w:t>LibraryDataFunctions.CloseLog</w:t>
            </w:r>
            <w:proofErr w:type="spellEnd"/>
            <w:r>
              <w:t xml:space="preserve"> </w:t>
            </w:r>
            <w:r w:rsidR="00FB4D1F">
              <w:t>and reset</w:t>
            </w:r>
          </w:p>
        </w:tc>
        <w:tc>
          <w:tcPr>
            <w:tcW w:w="2410" w:type="dxa"/>
            <w:shd w:val="clear" w:color="auto" w:fill="auto"/>
          </w:tcPr>
          <w:p w14:paraId="387A967E" w14:textId="729BF5EE" w:rsidR="00CA1A99" w:rsidRPr="00406A45" w:rsidRDefault="00CA1A99" w:rsidP="00CA1A99">
            <w:r w:rsidRPr="004E339B">
              <w:t xml:space="preserve">object sender, </w:t>
            </w:r>
            <w:proofErr w:type="spellStart"/>
            <w:r w:rsidRPr="004E339B">
              <w:t>EventArgs</w:t>
            </w:r>
            <w:proofErr w:type="spellEnd"/>
            <w:r w:rsidRPr="004E339B">
              <w:t xml:space="preserve"> e</w:t>
            </w:r>
          </w:p>
        </w:tc>
        <w:tc>
          <w:tcPr>
            <w:tcW w:w="1559" w:type="dxa"/>
          </w:tcPr>
          <w:p w14:paraId="51EC2921" w14:textId="77777777" w:rsidR="00CA1A99" w:rsidRDefault="00CA1A99" w:rsidP="00CA1A99"/>
        </w:tc>
        <w:tc>
          <w:tcPr>
            <w:tcW w:w="1985" w:type="dxa"/>
          </w:tcPr>
          <w:p w14:paraId="2A6A399E" w14:textId="3778EBE9" w:rsidR="00CA1A99" w:rsidRDefault="00CA1A99" w:rsidP="00CA1A99">
            <w:r>
              <w:t>Checks if the barcode field is null</w:t>
            </w:r>
          </w:p>
        </w:tc>
      </w:tr>
      <w:tr w:rsidR="00CA1A99" w14:paraId="42FC82F3" w14:textId="552BEB14" w:rsidTr="00562A7F">
        <w:tc>
          <w:tcPr>
            <w:tcW w:w="1696" w:type="dxa"/>
          </w:tcPr>
          <w:p w14:paraId="62BC66CC" w14:textId="7D1E4330" w:rsidR="00CA1A99" w:rsidRDefault="00CA1A99" w:rsidP="00CA1A99">
            <w:proofErr w:type="spellStart"/>
            <w:r w:rsidRPr="004E339B">
              <w:t>btn_checkout_Click</w:t>
            </w:r>
            <w:proofErr w:type="spellEnd"/>
          </w:p>
        </w:tc>
        <w:tc>
          <w:tcPr>
            <w:tcW w:w="2268" w:type="dxa"/>
          </w:tcPr>
          <w:p w14:paraId="70C096B8" w14:textId="1A2E899A" w:rsidR="00CA1A99" w:rsidRDefault="00CA1A99" w:rsidP="00CA1A99">
            <w:r>
              <w:t xml:space="preserve">Runs </w:t>
            </w:r>
            <w:proofErr w:type="spellStart"/>
            <w:r>
              <w:t>LibraryDataFunctions.AddLog</w:t>
            </w:r>
            <w:proofErr w:type="spellEnd"/>
            <w:r>
              <w:t xml:space="preserve"> and</w:t>
            </w:r>
            <w:r w:rsidR="00FB4D1F">
              <w:t xml:space="preserve"> reset</w:t>
            </w:r>
          </w:p>
        </w:tc>
        <w:tc>
          <w:tcPr>
            <w:tcW w:w="2410" w:type="dxa"/>
            <w:shd w:val="clear" w:color="auto" w:fill="auto"/>
          </w:tcPr>
          <w:p w14:paraId="2762FF4A" w14:textId="0D049382" w:rsidR="00CA1A99" w:rsidRPr="00406A45" w:rsidRDefault="00CA1A99" w:rsidP="00CA1A99">
            <w:r w:rsidRPr="004E339B">
              <w:t xml:space="preserve">object sender, </w:t>
            </w:r>
            <w:proofErr w:type="spellStart"/>
            <w:r w:rsidRPr="004E339B">
              <w:t>EventArgs</w:t>
            </w:r>
            <w:proofErr w:type="spellEnd"/>
            <w:r w:rsidRPr="004E339B">
              <w:t xml:space="preserve"> e</w:t>
            </w:r>
          </w:p>
        </w:tc>
        <w:tc>
          <w:tcPr>
            <w:tcW w:w="1559" w:type="dxa"/>
          </w:tcPr>
          <w:p w14:paraId="1BE889D5" w14:textId="77777777" w:rsidR="00CA1A99" w:rsidRDefault="00CA1A99" w:rsidP="00CA1A99"/>
        </w:tc>
        <w:tc>
          <w:tcPr>
            <w:tcW w:w="1985" w:type="dxa"/>
          </w:tcPr>
          <w:p w14:paraId="10E64E5D" w14:textId="7789F4F9" w:rsidR="00CA1A99" w:rsidRDefault="00CA1A99" w:rsidP="00CA1A99">
            <w:r>
              <w:t>Checks if the barcode field is null</w:t>
            </w:r>
          </w:p>
        </w:tc>
      </w:tr>
      <w:tr w:rsidR="00CA1A99" w14:paraId="519E97E7" w14:textId="5C4B787F" w:rsidTr="00562A7F">
        <w:tc>
          <w:tcPr>
            <w:tcW w:w="1696" w:type="dxa"/>
          </w:tcPr>
          <w:p w14:paraId="11F9B0ED" w14:textId="05C76ED7" w:rsidR="00CA1A99" w:rsidRDefault="00CA1A99" w:rsidP="00CA1A99">
            <w:proofErr w:type="spellStart"/>
            <w:r w:rsidRPr="004E339B">
              <w:t>tbxBarcode_</w:t>
            </w:r>
            <w:r w:rsidR="00FB4D1F">
              <w:t>Leave</w:t>
            </w:r>
            <w:proofErr w:type="spellEnd"/>
          </w:p>
        </w:tc>
        <w:tc>
          <w:tcPr>
            <w:tcW w:w="2268" w:type="dxa"/>
          </w:tcPr>
          <w:p w14:paraId="330538BC" w14:textId="0986108D" w:rsidR="00CA1A99" w:rsidRDefault="00CA1A99" w:rsidP="00CA1A99">
            <w:r>
              <w:t>Auto-fills the textboxes when a barcode is entered to the system, or responds with an error message if the book cannot be found</w:t>
            </w:r>
          </w:p>
        </w:tc>
        <w:tc>
          <w:tcPr>
            <w:tcW w:w="2410" w:type="dxa"/>
            <w:shd w:val="clear" w:color="auto" w:fill="auto"/>
          </w:tcPr>
          <w:p w14:paraId="6A5E4675" w14:textId="043E76A9" w:rsidR="00CA1A99" w:rsidRPr="00406A45" w:rsidRDefault="00CA1A99" w:rsidP="00CA1A99">
            <w:r w:rsidRPr="004E339B">
              <w:t xml:space="preserve">object sender, </w:t>
            </w:r>
            <w:proofErr w:type="spellStart"/>
            <w:r w:rsidRPr="004E339B">
              <w:t>EventArgs</w:t>
            </w:r>
            <w:proofErr w:type="spellEnd"/>
            <w:r w:rsidRPr="004E339B">
              <w:t xml:space="preserve"> e</w:t>
            </w:r>
          </w:p>
        </w:tc>
        <w:tc>
          <w:tcPr>
            <w:tcW w:w="1559" w:type="dxa"/>
          </w:tcPr>
          <w:p w14:paraId="3DC1DF41" w14:textId="77777777" w:rsidR="00CA1A99" w:rsidRDefault="00CA1A99" w:rsidP="00CA1A99"/>
        </w:tc>
        <w:tc>
          <w:tcPr>
            <w:tcW w:w="1985" w:type="dxa"/>
          </w:tcPr>
          <w:p w14:paraId="565A9613" w14:textId="7AFC4865" w:rsidR="00CA1A99" w:rsidRDefault="00CA1A99" w:rsidP="00CA1A99">
            <w:r>
              <w:t xml:space="preserve">Checks if the book is registered, using the </w:t>
            </w:r>
            <w:proofErr w:type="spellStart"/>
            <w:r>
              <w:t>bookexists</w:t>
            </w:r>
            <w:proofErr w:type="spellEnd"/>
            <w:r>
              <w:t xml:space="preserve"> function</w:t>
            </w:r>
          </w:p>
        </w:tc>
      </w:tr>
      <w:tr w:rsidR="00CA1A99" w14:paraId="3F0F7727" w14:textId="4B146985" w:rsidTr="00562A7F">
        <w:tc>
          <w:tcPr>
            <w:tcW w:w="1696" w:type="dxa"/>
          </w:tcPr>
          <w:p w14:paraId="37E13F94" w14:textId="12A86BFF" w:rsidR="00CA1A99" w:rsidRDefault="00CA1A99" w:rsidP="00CA1A99">
            <w:r w:rsidRPr="004E339B">
              <w:t>Logout</w:t>
            </w:r>
          </w:p>
        </w:tc>
        <w:tc>
          <w:tcPr>
            <w:tcW w:w="2268" w:type="dxa"/>
          </w:tcPr>
          <w:p w14:paraId="5750D852" w14:textId="7A4D6854" w:rsidR="00CA1A99" w:rsidRDefault="00CA1A99" w:rsidP="00CA1A99">
            <w:r>
              <w:t xml:space="preserve">Removes the user’s details from </w:t>
            </w:r>
            <w:proofErr w:type="spellStart"/>
            <w:r>
              <w:t>appsettings</w:t>
            </w:r>
            <w:proofErr w:type="spellEnd"/>
            <w:r>
              <w:t xml:space="preserve"> and loads the </w:t>
            </w:r>
            <w:proofErr w:type="spellStart"/>
            <w:r>
              <w:t>loginform</w:t>
            </w:r>
            <w:proofErr w:type="spellEnd"/>
          </w:p>
        </w:tc>
        <w:tc>
          <w:tcPr>
            <w:tcW w:w="2410" w:type="dxa"/>
            <w:shd w:val="clear" w:color="auto" w:fill="auto"/>
          </w:tcPr>
          <w:p w14:paraId="5387AD89" w14:textId="77777777" w:rsidR="00CA1A99" w:rsidRPr="00406A45" w:rsidRDefault="00CA1A99" w:rsidP="00CA1A99"/>
        </w:tc>
        <w:tc>
          <w:tcPr>
            <w:tcW w:w="1559" w:type="dxa"/>
          </w:tcPr>
          <w:p w14:paraId="17194241" w14:textId="5C78904B" w:rsidR="00CA1A99" w:rsidRDefault="00FB4D1F" w:rsidP="00CA1A99">
            <w:r>
              <w:t xml:space="preserve">Alters </w:t>
            </w:r>
            <w:proofErr w:type="spellStart"/>
            <w:r w:rsidR="00CA1A99">
              <w:t>Appsettings</w:t>
            </w:r>
            <w:proofErr w:type="spellEnd"/>
            <w:r w:rsidR="00CA1A99">
              <w:t>[“username”]</w:t>
            </w:r>
          </w:p>
        </w:tc>
        <w:tc>
          <w:tcPr>
            <w:tcW w:w="1985" w:type="dxa"/>
          </w:tcPr>
          <w:p w14:paraId="6920F52C" w14:textId="77777777" w:rsidR="00CA1A99" w:rsidRDefault="00CA1A99" w:rsidP="00CA1A99"/>
        </w:tc>
      </w:tr>
      <w:tr w:rsidR="00FB4D1F" w14:paraId="676F45AB" w14:textId="77777777" w:rsidTr="00562A7F">
        <w:tc>
          <w:tcPr>
            <w:tcW w:w="1696" w:type="dxa"/>
          </w:tcPr>
          <w:p w14:paraId="70FBC14D" w14:textId="66AD65AB" w:rsidR="00FB4D1F" w:rsidRPr="004E339B" w:rsidRDefault="00FB4D1F" w:rsidP="00CA1A99">
            <w:r>
              <w:t>Reset</w:t>
            </w:r>
          </w:p>
        </w:tc>
        <w:tc>
          <w:tcPr>
            <w:tcW w:w="2268" w:type="dxa"/>
          </w:tcPr>
          <w:p w14:paraId="0533A17C" w14:textId="22E0BBD3" w:rsidR="00FB4D1F" w:rsidRDefault="00FB4D1F" w:rsidP="00CA1A99">
            <w:r>
              <w:t>Clears all data input fields</w:t>
            </w:r>
          </w:p>
        </w:tc>
        <w:tc>
          <w:tcPr>
            <w:tcW w:w="2410" w:type="dxa"/>
            <w:shd w:val="clear" w:color="auto" w:fill="auto"/>
          </w:tcPr>
          <w:p w14:paraId="28C6C4ED" w14:textId="77777777" w:rsidR="00FB4D1F" w:rsidRPr="00406A45" w:rsidRDefault="00FB4D1F" w:rsidP="00CA1A99"/>
        </w:tc>
        <w:tc>
          <w:tcPr>
            <w:tcW w:w="1559" w:type="dxa"/>
          </w:tcPr>
          <w:p w14:paraId="6C7D7862" w14:textId="77777777" w:rsidR="00FB4D1F" w:rsidRDefault="00FB4D1F" w:rsidP="00CA1A99"/>
        </w:tc>
        <w:tc>
          <w:tcPr>
            <w:tcW w:w="1985" w:type="dxa"/>
          </w:tcPr>
          <w:p w14:paraId="248041F6" w14:textId="77777777" w:rsidR="00FB4D1F" w:rsidRDefault="00FB4D1F" w:rsidP="00CA1A99"/>
        </w:tc>
      </w:tr>
      <w:tr w:rsidR="00CA1A99" w14:paraId="001A225C" w14:textId="55F6A314" w:rsidTr="00562A7F">
        <w:tc>
          <w:tcPr>
            <w:tcW w:w="1696" w:type="dxa"/>
          </w:tcPr>
          <w:p w14:paraId="3A3BF11B" w14:textId="3F2DB0BA" w:rsidR="00CA1A99" w:rsidRDefault="00CA1A99" w:rsidP="00CA1A99">
            <w:proofErr w:type="spellStart"/>
            <w:r w:rsidRPr="004E339B">
              <w:t>UserHomeForm_Load</w:t>
            </w:r>
            <w:proofErr w:type="spellEnd"/>
          </w:p>
        </w:tc>
        <w:tc>
          <w:tcPr>
            <w:tcW w:w="2268" w:type="dxa"/>
          </w:tcPr>
          <w:p w14:paraId="289D7040" w14:textId="77777777" w:rsidR="00CA1A99" w:rsidRDefault="00CA1A99" w:rsidP="00CA1A99"/>
        </w:tc>
        <w:tc>
          <w:tcPr>
            <w:tcW w:w="2410" w:type="dxa"/>
            <w:shd w:val="clear" w:color="auto" w:fill="auto"/>
          </w:tcPr>
          <w:p w14:paraId="3AE8201E" w14:textId="56E1B0AD" w:rsidR="00CA1A99" w:rsidRPr="00406A45" w:rsidRDefault="00CA1A99" w:rsidP="00CA1A99">
            <w:r w:rsidRPr="004E339B">
              <w:t xml:space="preserve">object sender, </w:t>
            </w:r>
            <w:proofErr w:type="spellStart"/>
            <w:r w:rsidRPr="004E339B">
              <w:t>EventArgs</w:t>
            </w:r>
            <w:proofErr w:type="spellEnd"/>
            <w:r w:rsidRPr="004E339B">
              <w:t xml:space="preserve"> e</w:t>
            </w:r>
          </w:p>
        </w:tc>
        <w:tc>
          <w:tcPr>
            <w:tcW w:w="1559" w:type="dxa"/>
          </w:tcPr>
          <w:p w14:paraId="7624E2B5" w14:textId="77777777" w:rsidR="00CA1A99" w:rsidRDefault="00CA1A99" w:rsidP="00CA1A99"/>
        </w:tc>
        <w:tc>
          <w:tcPr>
            <w:tcW w:w="1985" w:type="dxa"/>
          </w:tcPr>
          <w:p w14:paraId="71DB08D6" w14:textId="77777777" w:rsidR="00CA1A99" w:rsidRDefault="00CA1A99" w:rsidP="00CA1A99"/>
        </w:tc>
      </w:tr>
      <w:tr w:rsidR="00CA1A99" w14:paraId="6A8ADFF5" w14:textId="64726881" w:rsidTr="00562A7F">
        <w:tc>
          <w:tcPr>
            <w:tcW w:w="1696" w:type="dxa"/>
          </w:tcPr>
          <w:p w14:paraId="5B2FD9E3" w14:textId="49DF4264" w:rsidR="00CA1A99" w:rsidRDefault="00CA1A99" w:rsidP="00CA1A99">
            <w:proofErr w:type="spellStart"/>
            <w:r w:rsidRPr="00D739C5">
              <w:lastRenderedPageBreak/>
              <w:t>btnAddBooks_Click</w:t>
            </w:r>
            <w:proofErr w:type="spellEnd"/>
          </w:p>
        </w:tc>
        <w:tc>
          <w:tcPr>
            <w:tcW w:w="2268" w:type="dxa"/>
          </w:tcPr>
          <w:p w14:paraId="55C6AECF" w14:textId="4B213CE6" w:rsidR="00CA1A99" w:rsidRDefault="00CA1A99" w:rsidP="00CA1A99">
            <w:r>
              <w:t xml:space="preserve">Run </w:t>
            </w:r>
            <w:proofErr w:type="spellStart"/>
            <w:r w:rsidRPr="00E31CC1">
              <w:t>LibraryDataFunctions.AddBook</w:t>
            </w:r>
            <w:proofErr w:type="spellEnd"/>
            <w:r w:rsidR="00FB4D1F">
              <w:t xml:space="preserve"> and reset</w:t>
            </w:r>
          </w:p>
        </w:tc>
        <w:tc>
          <w:tcPr>
            <w:tcW w:w="2410" w:type="dxa"/>
            <w:shd w:val="clear" w:color="auto" w:fill="auto"/>
          </w:tcPr>
          <w:p w14:paraId="422D10C4" w14:textId="1502DFFB" w:rsidR="00CA1A99" w:rsidRPr="00406A45" w:rsidRDefault="00CA1A99" w:rsidP="00CA1A99">
            <w:r w:rsidRPr="00D739C5">
              <w:t xml:space="preserve">object sender, </w:t>
            </w:r>
            <w:proofErr w:type="spellStart"/>
            <w:r w:rsidRPr="00D739C5">
              <w:t>EventArgs</w:t>
            </w:r>
            <w:proofErr w:type="spellEnd"/>
            <w:r w:rsidRPr="00D739C5">
              <w:t xml:space="preserve"> e</w:t>
            </w:r>
          </w:p>
        </w:tc>
        <w:tc>
          <w:tcPr>
            <w:tcW w:w="1559" w:type="dxa"/>
          </w:tcPr>
          <w:p w14:paraId="55E919AD" w14:textId="77777777" w:rsidR="00CA1A99" w:rsidRDefault="00CA1A99" w:rsidP="00CA1A99"/>
        </w:tc>
        <w:tc>
          <w:tcPr>
            <w:tcW w:w="1985" w:type="dxa"/>
          </w:tcPr>
          <w:p w14:paraId="1420059E" w14:textId="3FB7C2F1" w:rsidR="00CA1A99" w:rsidRDefault="00CA1A99" w:rsidP="00CA1A99">
            <w:r>
              <w:t>Checks the barcode, title and author fields are not null.</w:t>
            </w:r>
          </w:p>
        </w:tc>
      </w:tr>
      <w:tr w:rsidR="00CA1A99" w14:paraId="338A50A6" w14:textId="0A380578" w:rsidTr="00562A7F">
        <w:tc>
          <w:tcPr>
            <w:tcW w:w="1696" w:type="dxa"/>
          </w:tcPr>
          <w:p w14:paraId="4A8A6794" w14:textId="69416C2B" w:rsidR="00CA1A99" w:rsidRDefault="00CA1A99" w:rsidP="00CA1A99">
            <w:proofErr w:type="spellStart"/>
            <w:r w:rsidRPr="00D739C5">
              <w:t>btn_reports_Click</w:t>
            </w:r>
            <w:proofErr w:type="spellEnd"/>
          </w:p>
        </w:tc>
        <w:tc>
          <w:tcPr>
            <w:tcW w:w="2268" w:type="dxa"/>
          </w:tcPr>
          <w:p w14:paraId="3AB47886" w14:textId="1A6E5F27" w:rsidR="00CA1A99" w:rsidRDefault="00CA1A99" w:rsidP="00CA1A99">
            <w:r>
              <w:t>Opens reports form</w:t>
            </w:r>
          </w:p>
        </w:tc>
        <w:tc>
          <w:tcPr>
            <w:tcW w:w="2410" w:type="dxa"/>
            <w:shd w:val="clear" w:color="auto" w:fill="auto"/>
          </w:tcPr>
          <w:p w14:paraId="38808BC4" w14:textId="0DDF9D0B" w:rsidR="00CA1A99" w:rsidRPr="00406A45" w:rsidRDefault="00CA1A99" w:rsidP="00CA1A99">
            <w:r w:rsidRPr="00D739C5">
              <w:t xml:space="preserve">object sender, </w:t>
            </w:r>
            <w:proofErr w:type="spellStart"/>
            <w:r w:rsidRPr="00D739C5">
              <w:t>EventArgs</w:t>
            </w:r>
            <w:proofErr w:type="spellEnd"/>
            <w:r w:rsidRPr="00D739C5">
              <w:t xml:space="preserve"> e</w:t>
            </w:r>
          </w:p>
        </w:tc>
        <w:tc>
          <w:tcPr>
            <w:tcW w:w="1559" w:type="dxa"/>
          </w:tcPr>
          <w:p w14:paraId="367EA4F0" w14:textId="77777777" w:rsidR="00CA1A99" w:rsidRDefault="00CA1A99" w:rsidP="00CA1A99"/>
        </w:tc>
        <w:tc>
          <w:tcPr>
            <w:tcW w:w="1985" w:type="dxa"/>
          </w:tcPr>
          <w:p w14:paraId="22368E15" w14:textId="77777777" w:rsidR="00CA1A99" w:rsidRDefault="00CA1A99" w:rsidP="00CA1A99"/>
        </w:tc>
      </w:tr>
      <w:tr w:rsidR="00CA1A99" w14:paraId="16B18FC9" w14:textId="64E061DE" w:rsidTr="00562A7F">
        <w:tc>
          <w:tcPr>
            <w:tcW w:w="1696" w:type="dxa"/>
          </w:tcPr>
          <w:p w14:paraId="3BC789EF" w14:textId="74E26252" w:rsidR="00CA1A99" w:rsidRDefault="00CA1A99" w:rsidP="00CA1A99">
            <w:proofErr w:type="spellStart"/>
            <w:r w:rsidRPr="00D739C5">
              <w:t>btnUpload_Click</w:t>
            </w:r>
            <w:proofErr w:type="spellEnd"/>
          </w:p>
        </w:tc>
        <w:tc>
          <w:tcPr>
            <w:tcW w:w="2268" w:type="dxa"/>
          </w:tcPr>
          <w:p w14:paraId="71036BEA" w14:textId="4BF6DF78" w:rsidR="00CA1A99" w:rsidRDefault="00CA1A99" w:rsidP="00CA1A99">
            <w:r>
              <w:t>Opens file dialogue, and copies selected file to correct directory</w:t>
            </w:r>
          </w:p>
        </w:tc>
        <w:tc>
          <w:tcPr>
            <w:tcW w:w="2410" w:type="dxa"/>
            <w:shd w:val="clear" w:color="auto" w:fill="auto"/>
          </w:tcPr>
          <w:p w14:paraId="2B4FE4E6" w14:textId="2BE2E27F" w:rsidR="00CA1A99" w:rsidRPr="00406A45" w:rsidRDefault="00CA1A99" w:rsidP="00CA1A99">
            <w:r w:rsidRPr="00D739C5">
              <w:t xml:space="preserve">object sender, </w:t>
            </w:r>
            <w:proofErr w:type="spellStart"/>
            <w:r w:rsidRPr="00D739C5">
              <w:t>EventArgs</w:t>
            </w:r>
            <w:proofErr w:type="spellEnd"/>
            <w:r w:rsidRPr="00D739C5">
              <w:t xml:space="preserve"> e</w:t>
            </w:r>
          </w:p>
        </w:tc>
        <w:tc>
          <w:tcPr>
            <w:tcW w:w="1559" w:type="dxa"/>
          </w:tcPr>
          <w:p w14:paraId="330D0CD1" w14:textId="023184CA" w:rsidR="00CA1A99" w:rsidRDefault="00CA1A99" w:rsidP="00CA1A99">
            <w:r>
              <w:t xml:space="preserve">String </w:t>
            </w:r>
            <w:proofErr w:type="spellStart"/>
            <w:r>
              <w:t>dest</w:t>
            </w:r>
            <w:proofErr w:type="spellEnd"/>
          </w:p>
        </w:tc>
        <w:tc>
          <w:tcPr>
            <w:tcW w:w="1985" w:type="dxa"/>
          </w:tcPr>
          <w:p w14:paraId="0F176D66" w14:textId="77777777" w:rsidR="00CA1A99" w:rsidRDefault="00CA1A99" w:rsidP="00CA1A99"/>
        </w:tc>
      </w:tr>
      <w:tr w:rsidR="00CA1A99" w14:paraId="34899236" w14:textId="39618D81" w:rsidTr="00562A7F">
        <w:tc>
          <w:tcPr>
            <w:tcW w:w="1696" w:type="dxa"/>
          </w:tcPr>
          <w:p w14:paraId="58064A4D" w14:textId="711F2C64" w:rsidR="00CA1A99" w:rsidRPr="00D739C5" w:rsidRDefault="00CA1A99" w:rsidP="00CA1A99">
            <w:proofErr w:type="spellStart"/>
            <w:r w:rsidRPr="00D739C5">
              <w:t>btnTakePhoto_Click</w:t>
            </w:r>
            <w:proofErr w:type="spellEnd"/>
          </w:p>
        </w:tc>
        <w:tc>
          <w:tcPr>
            <w:tcW w:w="2268" w:type="dxa"/>
          </w:tcPr>
          <w:p w14:paraId="045D4F42" w14:textId="773CC8F2" w:rsidR="00CA1A99" w:rsidRDefault="00CA1A99" w:rsidP="00CA1A99">
            <w:r>
              <w:t xml:space="preserve">Opens </w:t>
            </w:r>
            <w:proofErr w:type="spellStart"/>
            <w:r>
              <w:t>CameraForm</w:t>
            </w:r>
            <w:proofErr w:type="spellEnd"/>
            <w:r w:rsidR="00FB4D1F">
              <w:t xml:space="preserve">, and creates an </w:t>
            </w:r>
            <w:proofErr w:type="spellStart"/>
            <w:r w:rsidR="00FB4D1F">
              <w:t>addressupdatehandler</w:t>
            </w:r>
            <w:proofErr w:type="spellEnd"/>
            <w:r w:rsidR="00FB4D1F">
              <w:t xml:space="preserve"> event</w:t>
            </w:r>
          </w:p>
        </w:tc>
        <w:tc>
          <w:tcPr>
            <w:tcW w:w="2410" w:type="dxa"/>
            <w:shd w:val="clear" w:color="auto" w:fill="auto"/>
          </w:tcPr>
          <w:p w14:paraId="0AB63DF1" w14:textId="53F6EBDE" w:rsidR="00CA1A99" w:rsidRPr="00406A45" w:rsidRDefault="00CA1A99" w:rsidP="00CA1A99">
            <w:r w:rsidRPr="00D739C5">
              <w:t xml:space="preserve">object sender, </w:t>
            </w:r>
            <w:proofErr w:type="spellStart"/>
            <w:r w:rsidRPr="00D739C5">
              <w:t>EventArgs</w:t>
            </w:r>
            <w:proofErr w:type="spellEnd"/>
            <w:r w:rsidRPr="00D739C5">
              <w:t xml:space="preserve"> e</w:t>
            </w:r>
          </w:p>
        </w:tc>
        <w:tc>
          <w:tcPr>
            <w:tcW w:w="1559" w:type="dxa"/>
          </w:tcPr>
          <w:p w14:paraId="0C730B6A" w14:textId="77777777" w:rsidR="00CA1A99" w:rsidRDefault="00CA1A99" w:rsidP="00CA1A99"/>
        </w:tc>
        <w:tc>
          <w:tcPr>
            <w:tcW w:w="1985" w:type="dxa"/>
          </w:tcPr>
          <w:p w14:paraId="6E7E5BF0" w14:textId="77777777" w:rsidR="00CA1A99" w:rsidRDefault="00CA1A99" w:rsidP="00CA1A99"/>
        </w:tc>
      </w:tr>
      <w:tr w:rsidR="00FB4D1F" w14:paraId="6BC244B9" w14:textId="77777777" w:rsidTr="00562A7F">
        <w:tc>
          <w:tcPr>
            <w:tcW w:w="1696" w:type="dxa"/>
          </w:tcPr>
          <w:p w14:paraId="74D3F4D2" w14:textId="4274A52A" w:rsidR="00FB4D1F" w:rsidRPr="00D739C5" w:rsidRDefault="00FB4D1F" w:rsidP="00CA1A99">
            <w:proofErr w:type="spellStart"/>
            <w:r>
              <w:t>CameraForm_ButtonClicked</w:t>
            </w:r>
            <w:proofErr w:type="spellEnd"/>
          </w:p>
        </w:tc>
        <w:tc>
          <w:tcPr>
            <w:tcW w:w="2268" w:type="dxa"/>
          </w:tcPr>
          <w:p w14:paraId="026403B2" w14:textId="5320C28C" w:rsidR="00FB4D1F" w:rsidRDefault="00FB4D1F" w:rsidP="00CA1A99">
            <w:r>
              <w:t xml:space="preserve">Sets the destination and filename, and makes the </w:t>
            </w:r>
            <w:proofErr w:type="spellStart"/>
            <w:r>
              <w:t>the</w:t>
            </w:r>
            <w:proofErr w:type="spellEnd"/>
            <w:r>
              <w:t xml:space="preserve"> correct buttons visible</w:t>
            </w:r>
          </w:p>
        </w:tc>
        <w:tc>
          <w:tcPr>
            <w:tcW w:w="2410" w:type="dxa"/>
            <w:shd w:val="clear" w:color="auto" w:fill="auto"/>
          </w:tcPr>
          <w:p w14:paraId="51EE6A40" w14:textId="77777777" w:rsidR="00FB4D1F" w:rsidRPr="00D739C5" w:rsidRDefault="00FB4D1F" w:rsidP="00CA1A99"/>
        </w:tc>
        <w:tc>
          <w:tcPr>
            <w:tcW w:w="1559" w:type="dxa"/>
          </w:tcPr>
          <w:p w14:paraId="426F07FF" w14:textId="77777777" w:rsidR="00FB4D1F" w:rsidRDefault="00FB4D1F" w:rsidP="00CA1A99"/>
        </w:tc>
        <w:tc>
          <w:tcPr>
            <w:tcW w:w="1985" w:type="dxa"/>
          </w:tcPr>
          <w:p w14:paraId="38929DF3" w14:textId="77777777" w:rsidR="00FB4D1F" w:rsidRDefault="00FB4D1F" w:rsidP="00CA1A99"/>
        </w:tc>
      </w:tr>
      <w:tr w:rsidR="00FB4D1F" w14:paraId="4C4EF9FA" w14:textId="77777777" w:rsidTr="00562A7F">
        <w:tc>
          <w:tcPr>
            <w:tcW w:w="1696" w:type="dxa"/>
          </w:tcPr>
          <w:p w14:paraId="7966C3E6" w14:textId="68E5D42D" w:rsidR="00FB4D1F" w:rsidRDefault="00FB4D1F" w:rsidP="00CA1A99">
            <w:proofErr w:type="spellStart"/>
            <w:r>
              <w:t>btnRemove_Click</w:t>
            </w:r>
            <w:proofErr w:type="spellEnd"/>
          </w:p>
        </w:tc>
        <w:tc>
          <w:tcPr>
            <w:tcW w:w="2268" w:type="dxa"/>
          </w:tcPr>
          <w:p w14:paraId="76765772" w14:textId="529E541F" w:rsidR="00FB4D1F" w:rsidRDefault="00FB4D1F" w:rsidP="00CA1A99">
            <w:r>
              <w:t xml:space="preserve">Calls the </w:t>
            </w:r>
            <w:proofErr w:type="spellStart"/>
            <w:r>
              <w:t>removebook</w:t>
            </w:r>
            <w:proofErr w:type="spellEnd"/>
            <w:r>
              <w:t>, and reset</w:t>
            </w:r>
          </w:p>
        </w:tc>
        <w:tc>
          <w:tcPr>
            <w:tcW w:w="2410" w:type="dxa"/>
            <w:shd w:val="clear" w:color="auto" w:fill="auto"/>
          </w:tcPr>
          <w:p w14:paraId="3505AB39" w14:textId="2BBF04F1" w:rsidR="00FB4D1F" w:rsidRPr="00D739C5" w:rsidRDefault="008E022E" w:rsidP="00CA1A99">
            <w:r>
              <w:t xml:space="preserve">Object sender, </w:t>
            </w:r>
            <w:proofErr w:type="spellStart"/>
            <w:r>
              <w:t>EventArgs</w:t>
            </w:r>
            <w:proofErr w:type="spellEnd"/>
            <w:r>
              <w:t xml:space="preserve"> e</w:t>
            </w:r>
          </w:p>
        </w:tc>
        <w:tc>
          <w:tcPr>
            <w:tcW w:w="1559" w:type="dxa"/>
          </w:tcPr>
          <w:p w14:paraId="35867875" w14:textId="058BE932" w:rsidR="00FB4D1F" w:rsidRDefault="008E022E" w:rsidP="00CA1A99">
            <w:r>
              <w:t>Deleted from database</w:t>
            </w:r>
          </w:p>
        </w:tc>
        <w:tc>
          <w:tcPr>
            <w:tcW w:w="1985" w:type="dxa"/>
          </w:tcPr>
          <w:p w14:paraId="02C7F6AD" w14:textId="71AC4C80" w:rsidR="00FB4D1F" w:rsidRDefault="008E022E" w:rsidP="00CA1A99">
            <w:r>
              <w:t>Checks that barcode isn’t null</w:t>
            </w:r>
          </w:p>
        </w:tc>
      </w:tr>
      <w:tr w:rsidR="008E022E" w14:paraId="573FBDFC" w14:textId="77777777" w:rsidTr="00562A7F">
        <w:tc>
          <w:tcPr>
            <w:tcW w:w="1696" w:type="dxa"/>
          </w:tcPr>
          <w:p w14:paraId="2F9F54E6" w14:textId="36A4E396" w:rsidR="008E022E" w:rsidRDefault="008E022E" w:rsidP="00CA1A99">
            <w:proofErr w:type="spellStart"/>
            <w:r>
              <w:t>btnEdit_Click</w:t>
            </w:r>
            <w:proofErr w:type="spellEnd"/>
          </w:p>
        </w:tc>
        <w:tc>
          <w:tcPr>
            <w:tcW w:w="2268" w:type="dxa"/>
          </w:tcPr>
          <w:p w14:paraId="0E88B853" w14:textId="463FA39D" w:rsidR="008E022E" w:rsidRDefault="008E022E" w:rsidP="00CA1A99">
            <w:r>
              <w:t xml:space="preserve">Calls </w:t>
            </w:r>
            <w:proofErr w:type="spellStart"/>
            <w:r>
              <w:t>editbook</w:t>
            </w:r>
            <w:proofErr w:type="spellEnd"/>
            <w:r>
              <w:t xml:space="preserve"> and reset</w:t>
            </w:r>
          </w:p>
        </w:tc>
        <w:tc>
          <w:tcPr>
            <w:tcW w:w="2410" w:type="dxa"/>
            <w:shd w:val="clear" w:color="auto" w:fill="auto"/>
          </w:tcPr>
          <w:p w14:paraId="2E14078B" w14:textId="1BF0B533" w:rsidR="008E022E" w:rsidRDefault="008E022E" w:rsidP="00CA1A99">
            <w:r>
              <w:t xml:space="preserve">Object sender, </w:t>
            </w:r>
            <w:proofErr w:type="spellStart"/>
            <w:r>
              <w:t>EventArgs</w:t>
            </w:r>
            <w:proofErr w:type="spellEnd"/>
            <w:r>
              <w:t xml:space="preserve"> e</w:t>
            </w:r>
          </w:p>
        </w:tc>
        <w:tc>
          <w:tcPr>
            <w:tcW w:w="1559" w:type="dxa"/>
          </w:tcPr>
          <w:p w14:paraId="51722C99" w14:textId="79A1FC85" w:rsidR="008E022E" w:rsidRDefault="008E022E" w:rsidP="00CA1A99">
            <w:r>
              <w:t>Altered in database</w:t>
            </w:r>
          </w:p>
        </w:tc>
        <w:tc>
          <w:tcPr>
            <w:tcW w:w="1985" w:type="dxa"/>
          </w:tcPr>
          <w:p w14:paraId="2425BFE7" w14:textId="77777777" w:rsidR="008E022E" w:rsidRDefault="008E022E" w:rsidP="00CA1A99"/>
        </w:tc>
      </w:tr>
      <w:tr w:rsidR="008E022E" w14:paraId="75CFBD8E" w14:textId="77777777" w:rsidTr="00562A7F">
        <w:tc>
          <w:tcPr>
            <w:tcW w:w="1696" w:type="dxa"/>
          </w:tcPr>
          <w:p w14:paraId="3276C9E1" w14:textId="49D840DE" w:rsidR="008E022E" w:rsidRDefault="008E022E" w:rsidP="00CA1A99">
            <w:proofErr w:type="spellStart"/>
            <w:r>
              <w:t>btnEditDetails_Click</w:t>
            </w:r>
            <w:proofErr w:type="spellEnd"/>
          </w:p>
        </w:tc>
        <w:tc>
          <w:tcPr>
            <w:tcW w:w="2268" w:type="dxa"/>
          </w:tcPr>
          <w:p w14:paraId="122B9ADA" w14:textId="3FA53762" w:rsidR="008E022E" w:rsidRDefault="008E022E" w:rsidP="00CA1A99">
            <w:r>
              <w:t xml:space="preserve">Opens the </w:t>
            </w:r>
            <w:proofErr w:type="spellStart"/>
            <w:r>
              <w:t>edituser</w:t>
            </w:r>
            <w:proofErr w:type="spellEnd"/>
            <w:r>
              <w:t xml:space="preserve"> form</w:t>
            </w:r>
          </w:p>
        </w:tc>
        <w:tc>
          <w:tcPr>
            <w:tcW w:w="2410" w:type="dxa"/>
            <w:shd w:val="clear" w:color="auto" w:fill="auto"/>
          </w:tcPr>
          <w:p w14:paraId="2DE05611" w14:textId="404A75FB" w:rsidR="008E022E" w:rsidRDefault="008E022E" w:rsidP="00CA1A99">
            <w:r>
              <w:t xml:space="preserve">Object sender, </w:t>
            </w:r>
            <w:proofErr w:type="spellStart"/>
            <w:r>
              <w:t>EventArgs</w:t>
            </w:r>
            <w:proofErr w:type="spellEnd"/>
            <w:r>
              <w:t xml:space="preserve"> e</w:t>
            </w:r>
          </w:p>
        </w:tc>
        <w:tc>
          <w:tcPr>
            <w:tcW w:w="1559" w:type="dxa"/>
          </w:tcPr>
          <w:p w14:paraId="12529ED9" w14:textId="77777777" w:rsidR="008E022E" w:rsidRDefault="008E022E" w:rsidP="00CA1A99"/>
        </w:tc>
        <w:tc>
          <w:tcPr>
            <w:tcW w:w="1985" w:type="dxa"/>
          </w:tcPr>
          <w:p w14:paraId="06A4A80D" w14:textId="77777777" w:rsidR="008E022E" w:rsidRDefault="008E022E" w:rsidP="00CA1A99"/>
        </w:tc>
      </w:tr>
      <w:tr w:rsidR="008E022E" w14:paraId="5EABF9CF" w14:textId="77777777" w:rsidTr="00562A7F">
        <w:tc>
          <w:tcPr>
            <w:tcW w:w="1696" w:type="dxa"/>
          </w:tcPr>
          <w:p w14:paraId="0C40FD2A" w14:textId="6D8B6293" w:rsidR="008E022E" w:rsidRDefault="008E022E" w:rsidP="00CA1A99">
            <w:proofErr w:type="spellStart"/>
            <w:r>
              <w:t>btn_editusers_Click</w:t>
            </w:r>
            <w:proofErr w:type="spellEnd"/>
          </w:p>
        </w:tc>
        <w:tc>
          <w:tcPr>
            <w:tcW w:w="2268" w:type="dxa"/>
          </w:tcPr>
          <w:p w14:paraId="343CD9A6" w14:textId="1838F912" w:rsidR="008E022E" w:rsidRDefault="008E022E" w:rsidP="00CA1A99">
            <w:r>
              <w:t xml:space="preserve">Opens the </w:t>
            </w:r>
            <w:proofErr w:type="spellStart"/>
            <w:r>
              <w:t>editotherusers</w:t>
            </w:r>
            <w:proofErr w:type="spellEnd"/>
            <w:r>
              <w:t xml:space="preserve"> form</w:t>
            </w:r>
          </w:p>
        </w:tc>
        <w:tc>
          <w:tcPr>
            <w:tcW w:w="2410" w:type="dxa"/>
            <w:shd w:val="clear" w:color="auto" w:fill="auto"/>
          </w:tcPr>
          <w:p w14:paraId="1D768149" w14:textId="5CB7EF52" w:rsidR="008E022E" w:rsidRDefault="008E022E" w:rsidP="00CA1A99">
            <w:r>
              <w:t xml:space="preserve">Object sender, </w:t>
            </w:r>
            <w:proofErr w:type="spellStart"/>
            <w:r>
              <w:t>EventArgs</w:t>
            </w:r>
            <w:proofErr w:type="spellEnd"/>
            <w:r>
              <w:t xml:space="preserve"> e</w:t>
            </w:r>
          </w:p>
        </w:tc>
        <w:tc>
          <w:tcPr>
            <w:tcW w:w="1559" w:type="dxa"/>
          </w:tcPr>
          <w:p w14:paraId="664A8809" w14:textId="77777777" w:rsidR="008E022E" w:rsidRDefault="008E022E" w:rsidP="00CA1A99"/>
        </w:tc>
        <w:tc>
          <w:tcPr>
            <w:tcW w:w="1985" w:type="dxa"/>
          </w:tcPr>
          <w:p w14:paraId="5451BC27" w14:textId="77777777" w:rsidR="008E022E" w:rsidRDefault="008E022E" w:rsidP="00CA1A99"/>
        </w:tc>
      </w:tr>
      <w:tr w:rsidR="00CA1A99" w14:paraId="2412EBF3" w14:textId="233B9228" w:rsidTr="00562A7F">
        <w:tc>
          <w:tcPr>
            <w:tcW w:w="1696" w:type="dxa"/>
          </w:tcPr>
          <w:p w14:paraId="52A446EA" w14:textId="4EAB4079" w:rsidR="00CA1A99" w:rsidRPr="00D739C5" w:rsidRDefault="00CA1A99" w:rsidP="00CA1A99">
            <w:proofErr w:type="spellStart"/>
            <w:r w:rsidRPr="00E31604">
              <w:t>ReportsForm_FormClosed</w:t>
            </w:r>
            <w:proofErr w:type="spellEnd"/>
          </w:p>
        </w:tc>
        <w:tc>
          <w:tcPr>
            <w:tcW w:w="2268" w:type="dxa"/>
          </w:tcPr>
          <w:p w14:paraId="03414EE3" w14:textId="04B5FA73" w:rsidR="00CA1A99" w:rsidRDefault="00CA1A99" w:rsidP="00CA1A99">
            <w:r>
              <w:t xml:space="preserve">Return to </w:t>
            </w:r>
            <w:proofErr w:type="spellStart"/>
            <w:r>
              <w:t>adminhomeform</w:t>
            </w:r>
            <w:proofErr w:type="spellEnd"/>
          </w:p>
        </w:tc>
        <w:tc>
          <w:tcPr>
            <w:tcW w:w="2410" w:type="dxa"/>
            <w:shd w:val="clear" w:color="auto" w:fill="auto"/>
          </w:tcPr>
          <w:p w14:paraId="7B7BFFB3" w14:textId="1AD54098" w:rsidR="00CA1A99" w:rsidRPr="00406A45" w:rsidRDefault="00CA1A99" w:rsidP="00CA1A99">
            <w:r w:rsidRPr="00E31604">
              <w:t xml:space="preserve">object sender, </w:t>
            </w:r>
            <w:proofErr w:type="spellStart"/>
            <w:r w:rsidRPr="00E31604">
              <w:t>FormClosedEventArgs</w:t>
            </w:r>
            <w:proofErr w:type="spellEnd"/>
            <w:r w:rsidRPr="00E31604">
              <w:t xml:space="preserve"> e</w:t>
            </w:r>
          </w:p>
        </w:tc>
        <w:tc>
          <w:tcPr>
            <w:tcW w:w="1559" w:type="dxa"/>
          </w:tcPr>
          <w:p w14:paraId="5F0D80CC" w14:textId="77777777" w:rsidR="00CA1A99" w:rsidRDefault="00CA1A99" w:rsidP="00CA1A99"/>
        </w:tc>
        <w:tc>
          <w:tcPr>
            <w:tcW w:w="1985" w:type="dxa"/>
          </w:tcPr>
          <w:p w14:paraId="3F62C51C" w14:textId="77777777" w:rsidR="00CA1A99" w:rsidRDefault="00CA1A99" w:rsidP="00CA1A99"/>
        </w:tc>
      </w:tr>
      <w:tr w:rsidR="00CA1A99" w14:paraId="42BD72BC" w14:textId="14591858" w:rsidTr="00562A7F">
        <w:tc>
          <w:tcPr>
            <w:tcW w:w="1696" w:type="dxa"/>
          </w:tcPr>
          <w:p w14:paraId="3A50D8F8" w14:textId="5A5C330B" w:rsidR="00CA1A99" w:rsidRPr="00D739C5" w:rsidRDefault="00CA1A99" w:rsidP="00CA1A99">
            <w:proofErr w:type="spellStart"/>
            <w:r w:rsidRPr="00E31604">
              <w:t>btnGo_Click</w:t>
            </w:r>
            <w:proofErr w:type="spellEnd"/>
          </w:p>
        </w:tc>
        <w:tc>
          <w:tcPr>
            <w:tcW w:w="2268" w:type="dxa"/>
          </w:tcPr>
          <w:p w14:paraId="4AA08320" w14:textId="66B9280C" w:rsidR="00CA1A99" w:rsidRDefault="00CA1A99" w:rsidP="00CA1A99">
            <w:r>
              <w:t xml:space="preserve">Gets the appropriate data and displays it in the data grid view </w:t>
            </w:r>
          </w:p>
        </w:tc>
        <w:tc>
          <w:tcPr>
            <w:tcW w:w="2410" w:type="dxa"/>
            <w:shd w:val="clear" w:color="auto" w:fill="auto"/>
          </w:tcPr>
          <w:p w14:paraId="0AD34516" w14:textId="1E1F0F87" w:rsidR="00CA1A99" w:rsidRPr="00406A45" w:rsidRDefault="00CA1A99" w:rsidP="00CA1A99">
            <w:r w:rsidRPr="00E31604">
              <w:t xml:space="preserve">object sender, </w:t>
            </w:r>
            <w:proofErr w:type="spellStart"/>
            <w:r w:rsidRPr="00E31604">
              <w:t>EventArgs</w:t>
            </w:r>
            <w:proofErr w:type="spellEnd"/>
            <w:r w:rsidRPr="00E31604">
              <w:t xml:space="preserve"> e</w:t>
            </w:r>
          </w:p>
        </w:tc>
        <w:tc>
          <w:tcPr>
            <w:tcW w:w="1559" w:type="dxa"/>
          </w:tcPr>
          <w:p w14:paraId="660E0407" w14:textId="77777777" w:rsidR="00CA1A99" w:rsidRDefault="00CA1A99" w:rsidP="00CA1A99"/>
        </w:tc>
        <w:tc>
          <w:tcPr>
            <w:tcW w:w="1985" w:type="dxa"/>
          </w:tcPr>
          <w:p w14:paraId="39079CB8" w14:textId="77777777" w:rsidR="00CA1A99" w:rsidRDefault="00CA1A99" w:rsidP="00CA1A99"/>
        </w:tc>
      </w:tr>
      <w:tr w:rsidR="00CA1A99" w14:paraId="2C27BD7F" w14:textId="13CBA86D" w:rsidTr="00562A7F">
        <w:tc>
          <w:tcPr>
            <w:tcW w:w="1696" w:type="dxa"/>
          </w:tcPr>
          <w:p w14:paraId="4C045E1B" w14:textId="52E4C245" w:rsidR="00CA1A99" w:rsidRPr="00D739C5" w:rsidRDefault="00CA1A99" w:rsidP="00CA1A99">
            <w:proofErr w:type="spellStart"/>
            <w:r w:rsidRPr="00E31604">
              <w:t>cbxReportScope_SelectedIndexChanged</w:t>
            </w:r>
            <w:proofErr w:type="spellEnd"/>
          </w:p>
        </w:tc>
        <w:tc>
          <w:tcPr>
            <w:tcW w:w="2268" w:type="dxa"/>
          </w:tcPr>
          <w:p w14:paraId="5E9B0E6B" w14:textId="39474AEB" w:rsidR="00CA1A99" w:rsidRDefault="00CA1A99" w:rsidP="00CA1A99">
            <w:r>
              <w:t xml:space="preserve">Makes the </w:t>
            </w:r>
            <w:proofErr w:type="spellStart"/>
            <w:r>
              <w:t>dewey</w:t>
            </w:r>
            <w:proofErr w:type="spellEnd"/>
            <w:r>
              <w:t xml:space="preserve"> decimal type textbox visible</w:t>
            </w:r>
          </w:p>
        </w:tc>
        <w:tc>
          <w:tcPr>
            <w:tcW w:w="2410" w:type="dxa"/>
            <w:shd w:val="clear" w:color="auto" w:fill="auto"/>
          </w:tcPr>
          <w:p w14:paraId="7D850C30" w14:textId="2CFDA510" w:rsidR="00CA1A99" w:rsidRPr="00406A45" w:rsidRDefault="00CA1A99" w:rsidP="00CA1A99">
            <w:r w:rsidRPr="00E31604">
              <w:t xml:space="preserve">object sender, </w:t>
            </w:r>
            <w:proofErr w:type="spellStart"/>
            <w:r w:rsidRPr="00E31604">
              <w:t>EventArgs</w:t>
            </w:r>
            <w:proofErr w:type="spellEnd"/>
            <w:r w:rsidRPr="00E31604">
              <w:t xml:space="preserve"> e</w:t>
            </w:r>
          </w:p>
        </w:tc>
        <w:tc>
          <w:tcPr>
            <w:tcW w:w="1559" w:type="dxa"/>
          </w:tcPr>
          <w:p w14:paraId="74318E29" w14:textId="77777777" w:rsidR="00CA1A99" w:rsidRDefault="00CA1A99" w:rsidP="00CA1A99"/>
        </w:tc>
        <w:tc>
          <w:tcPr>
            <w:tcW w:w="1985" w:type="dxa"/>
          </w:tcPr>
          <w:p w14:paraId="070921C9" w14:textId="77777777" w:rsidR="00CA1A99" w:rsidRDefault="00CA1A99" w:rsidP="00CA1A99"/>
        </w:tc>
      </w:tr>
      <w:tr w:rsidR="00CA1A99" w14:paraId="59B77531" w14:textId="64D44630" w:rsidTr="00562A7F">
        <w:tc>
          <w:tcPr>
            <w:tcW w:w="1696" w:type="dxa"/>
          </w:tcPr>
          <w:p w14:paraId="02F1BB87" w14:textId="3BD39B63" w:rsidR="00CA1A99" w:rsidRPr="00D739C5" w:rsidRDefault="00CA1A99" w:rsidP="00CA1A99">
            <w:proofErr w:type="spellStart"/>
            <w:r w:rsidRPr="00E31604">
              <w:t>btnStart_Click</w:t>
            </w:r>
            <w:proofErr w:type="spellEnd"/>
          </w:p>
        </w:tc>
        <w:tc>
          <w:tcPr>
            <w:tcW w:w="2268" w:type="dxa"/>
          </w:tcPr>
          <w:p w14:paraId="0EB3E58A" w14:textId="6B414A69" w:rsidR="00CA1A99" w:rsidRDefault="00CA1A99" w:rsidP="00CA1A99">
            <w:r>
              <w:t xml:space="preserve">Search for and selected webcam device, calls </w:t>
            </w:r>
            <w:proofErr w:type="spellStart"/>
            <w:r>
              <w:t>openvideosource</w:t>
            </w:r>
            <w:proofErr w:type="spellEnd"/>
          </w:p>
        </w:tc>
        <w:tc>
          <w:tcPr>
            <w:tcW w:w="2410" w:type="dxa"/>
            <w:shd w:val="clear" w:color="auto" w:fill="auto"/>
          </w:tcPr>
          <w:p w14:paraId="26799B28" w14:textId="3FFCEB66" w:rsidR="00CA1A99" w:rsidRPr="00406A45" w:rsidRDefault="00CA1A99" w:rsidP="00CA1A99">
            <w:r w:rsidRPr="00E31604">
              <w:t xml:space="preserve">object sender, </w:t>
            </w:r>
            <w:proofErr w:type="spellStart"/>
            <w:r w:rsidRPr="00E31604">
              <w:t>EventArgs</w:t>
            </w:r>
            <w:proofErr w:type="spellEnd"/>
            <w:r w:rsidRPr="00E31604">
              <w:t xml:space="preserve"> e</w:t>
            </w:r>
          </w:p>
        </w:tc>
        <w:tc>
          <w:tcPr>
            <w:tcW w:w="1559" w:type="dxa"/>
          </w:tcPr>
          <w:p w14:paraId="2242049B" w14:textId="77777777" w:rsidR="00CA1A99" w:rsidRDefault="00CA1A99" w:rsidP="00CA1A99"/>
        </w:tc>
        <w:tc>
          <w:tcPr>
            <w:tcW w:w="1985" w:type="dxa"/>
          </w:tcPr>
          <w:p w14:paraId="3E957F7F" w14:textId="77777777" w:rsidR="00CA1A99" w:rsidRDefault="00CA1A99" w:rsidP="00CA1A99"/>
        </w:tc>
      </w:tr>
      <w:tr w:rsidR="00CA1A99" w14:paraId="525CA122" w14:textId="311B12D1" w:rsidTr="00562A7F">
        <w:tc>
          <w:tcPr>
            <w:tcW w:w="1696" w:type="dxa"/>
          </w:tcPr>
          <w:p w14:paraId="21BC3F85" w14:textId="23C3036D" w:rsidR="00CA1A99" w:rsidRPr="00D739C5" w:rsidRDefault="00CA1A99" w:rsidP="00CA1A99">
            <w:proofErr w:type="spellStart"/>
            <w:r w:rsidRPr="00E31604">
              <w:t>UpdateCaptureSnapshotManifast</w:t>
            </w:r>
            <w:proofErr w:type="spellEnd"/>
          </w:p>
        </w:tc>
        <w:tc>
          <w:tcPr>
            <w:tcW w:w="2268" w:type="dxa"/>
          </w:tcPr>
          <w:p w14:paraId="4DDDA469" w14:textId="3817D5FB" w:rsidR="00CA1A99" w:rsidRDefault="00CA1A99" w:rsidP="00CA1A99">
            <w:r>
              <w:t xml:space="preserve">Sets need snapshot to false, and fills </w:t>
            </w:r>
            <w:proofErr w:type="spellStart"/>
            <w:r>
              <w:t>picturebox</w:t>
            </w:r>
            <w:proofErr w:type="spellEnd"/>
            <w:r>
              <w:t xml:space="preserve"> with a bitmap image from the webcam </w:t>
            </w:r>
          </w:p>
        </w:tc>
        <w:tc>
          <w:tcPr>
            <w:tcW w:w="2410" w:type="dxa"/>
            <w:shd w:val="clear" w:color="auto" w:fill="auto"/>
          </w:tcPr>
          <w:p w14:paraId="4AF93AD8" w14:textId="0B672DDD" w:rsidR="00CA1A99" w:rsidRPr="00406A45" w:rsidRDefault="00CA1A99" w:rsidP="00CA1A99">
            <w:r w:rsidRPr="00E31604">
              <w:t>Bitmap image</w:t>
            </w:r>
          </w:p>
        </w:tc>
        <w:tc>
          <w:tcPr>
            <w:tcW w:w="1559" w:type="dxa"/>
          </w:tcPr>
          <w:p w14:paraId="56533D1F" w14:textId="77777777" w:rsidR="00CA1A99" w:rsidRDefault="00CA1A99" w:rsidP="00CA1A99"/>
        </w:tc>
        <w:tc>
          <w:tcPr>
            <w:tcW w:w="1985" w:type="dxa"/>
          </w:tcPr>
          <w:p w14:paraId="76ADB65C" w14:textId="77777777" w:rsidR="00CA1A99" w:rsidRDefault="00CA1A99" w:rsidP="00CA1A99"/>
        </w:tc>
      </w:tr>
      <w:tr w:rsidR="00CA1A99" w14:paraId="78F09128" w14:textId="788729CA" w:rsidTr="00562A7F">
        <w:tc>
          <w:tcPr>
            <w:tcW w:w="1696" w:type="dxa"/>
          </w:tcPr>
          <w:p w14:paraId="371C5EC7" w14:textId="50CCB161" w:rsidR="00CA1A99" w:rsidRPr="00D739C5" w:rsidRDefault="00CA1A99" w:rsidP="00CA1A99">
            <w:proofErr w:type="spellStart"/>
            <w:r w:rsidRPr="00E31604">
              <w:t>OpenVideoSource</w:t>
            </w:r>
            <w:proofErr w:type="spellEnd"/>
          </w:p>
        </w:tc>
        <w:tc>
          <w:tcPr>
            <w:tcW w:w="2268" w:type="dxa"/>
          </w:tcPr>
          <w:p w14:paraId="566CC46B" w14:textId="5EC80A02" w:rsidR="00CA1A99" w:rsidRDefault="00CA1A99" w:rsidP="00CA1A99">
            <w:r>
              <w:t xml:space="preserve">Starts the live feed from the camera in </w:t>
            </w:r>
            <w:proofErr w:type="spellStart"/>
            <w:r>
              <w:t>videosourceplayer</w:t>
            </w:r>
            <w:proofErr w:type="spellEnd"/>
          </w:p>
        </w:tc>
        <w:tc>
          <w:tcPr>
            <w:tcW w:w="2410" w:type="dxa"/>
            <w:shd w:val="clear" w:color="auto" w:fill="auto"/>
          </w:tcPr>
          <w:p w14:paraId="25B82BB1" w14:textId="57BDB685" w:rsidR="00CA1A99" w:rsidRPr="00406A45" w:rsidRDefault="00CA1A99" w:rsidP="00CA1A99">
            <w:proofErr w:type="spellStart"/>
            <w:r w:rsidRPr="00E31604">
              <w:t>IVideoSource</w:t>
            </w:r>
            <w:proofErr w:type="spellEnd"/>
            <w:r w:rsidRPr="00E31604">
              <w:t xml:space="preserve"> source</w:t>
            </w:r>
          </w:p>
        </w:tc>
        <w:tc>
          <w:tcPr>
            <w:tcW w:w="1559" w:type="dxa"/>
          </w:tcPr>
          <w:p w14:paraId="2570F194" w14:textId="77777777" w:rsidR="00CA1A99" w:rsidRDefault="00CA1A99" w:rsidP="00CA1A99"/>
        </w:tc>
        <w:tc>
          <w:tcPr>
            <w:tcW w:w="1985" w:type="dxa"/>
          </w:tcPr>
          <w:p w14:paraId="745B29F2" w14:textId="77777777" w:rsidR="00CA1A99" w:rsidRDefault="00CA1A99" w:rsidP="00CA1A99"/>
        </w:tc>
      </w:tr>
      <w:tr w:rsidR="00CA1A99" w14:paraId="0D09B44F" w14:textId="40401583" w:rsidTr="00562A7F">
        <w:tc>
          <w:tcPr>
            <w:tcW w:w="1696" w:type="dxa"/>
          </w:tcPr>
          <w:p w14:paraId="5B37168B" w14:textId="1356232D" w:rsidR="00CA1A99" w:rsidRPr="00D739C5" w:rsidRDefault="00CA1A99" w:rsidP="00CA1A99">
            <w:proofErr w:type="spellStart"/>
            <w:r w:rsidRPr="00E31604">
              <w:t>getListCameraUSB</w:t>
            </w:r>
            <w:proofErr w:type="spellEnd"/>
          </w:p>
        </w:tc>
        <w:tc>
          <w:tcPr>
            <w:tcW w:w="2268" w:type="dxa"/>
          </w:tcPr>
          <w:p w14:paraId="6B68C80E" w14:textId="350A1E31" w:rsidR="00CA1A99" w:rsidRDefault="00CA1A99" w:rsidP="00CA1A99">
            <w:r>
              <w:t xml:space="preserve">Adds all available webcam devices to </w:t>
            </w:r>
            <w:proofErr w:type="spellStart"/>
            <w:r>
              <w:t>combobox</w:t>
            </w:r>
            <w:proofErr w:type="spellEnd"/>
          </w:p>
        </w:tc>
        <w:tc>
          <w:tcPr>
            <w:tcW w:w="2410" w:type="dxa"/>
            <w:shd w:val="clear" w:color="auto" w:fill="auto"/>
          </w:tcPr>
          <w:p w14:paraId="2DCFC111" w14:textId="77777777" w:rsidR="00CA1A99" w:rsidRPr="00406A45" w:rsidRDefault="00CA1A99" w:rsidP="00CA1A99"/>
        </w:tc>
        <w:tc>
          <w:tcPr>
            <w:tcW w:w="1559" w:type="dxa"/>
          </w:tcPr>
          <w:p w14:paraId="162E65F2" w14:textId="77777777" w:rsidR="00CA1A99" w:rsidRDefault="00CA1A99" w:rsidP="00CA1A99"/>
        </w:tc>
        <w:tc>
          <w:tcPr>
            <w:tcW w:w="1985" w:type="dxa"/>
          </w:tcPr>
          <w:p w14:paraId="758628B7" w14:textId="77777777" w:rsidR="00CA1A99" w:rsidRDefault="00CA1A99" w:rsidP="00CA1A99"/>
        </w:tc>
      </w:tr>
      <w:tr w:rsidR="00CA1A99" w14:paraId="58A0ED18" w14:textId="1B94DABF" w:rsidTr="00562A7F">
        <w:tc>
          <w:tcPr>
            <w:tcW w:w="1696" w:type="dxa"/>
          </w:tcPr>
          <w:p w14:paraId="5671D7B5" w14:textId="3A9174C3" w:rsidR="00CA1A99" w:rsidRPr="00D739C5" w:rsidRDefault="00CA1A99" w:rsidP="00CA1A99">
            <w:proofErr w:type="spellStart"/>
            <w:r w:rsidRPr="00E31604">
              <w:lastRenderedPageBreak/>
              <w:t>CloseCurrentVideoSource</w:t>
            </w:r>
            <w:proofErr w:type="spellEnd"/>
          </w:p>
        </w:tc>
        <w:tc>
          <w:tcPr>
            <w:tcW w:w="2268" w:type="dxa"/>
          </w:tcPr>
          <w:p w14:paraId="686D1291" w14:textId="32C2043A" w:rsidR="00CA1A99" w:rsidRDefault="00CA1A99" w:rsidP="00CA1A99">
            <w:r>
              <w:t xml:space="preserve">Stops the webcam live feed to the </w:t>
            </w:r>
            <w:proofErr w:type="spellStart"/>
            <w:r>
              <w:t>videosourceplayer</w:t>
            </w:r>
            <w:proofErr w:type="spellEnd"/>
          </w:p>
        </w:tc>
        <w:tc>
          <w:tcPr>
            <w:tcW w:w="2410" w:type="dxa"/>
            <w:shd w:val="clear" w:color="auto" w:fill="auto"/>
          </w:tcPr>
          <w:p w14:paraId="3B6E4062" w14:textId="77777777" w:rsidR="00CA1A99" w:rsidRPr="00406A45" w:rsidRDefault="00CA1A99" w:rsidP="00CA1A99"/>
        </w:tc>
        <w:tc>
          <w:tcPr>
            <w:tcW w:w="1559" w:type="dxa"/>
          </w:tcPr>
          <w:p w14:paraId="0FA8C52C" w14:textId="77777777" w:rsidR="00CA1A99" w:rsidRDefault="00CA1A99" w:rsidP="00CA1A99"/>
        </w:tc>
        <w:tc>
          <w:tcPr>
            <w:tcW w:w="1985" w:type="dxa"/>
          </w:tcPr>
          <w:p w14:paraId="389892CD" w14:textId="77777777" w:rsidR="00CA1A99" w:rsidRDefault="00CA1A99" w:rsidP="00CA1A99"/>
        </w:tc>
      </w:tr>
      <w:tr w:rsidR="00CA1A99" w14:paraId="27BD5BE9" w14:textId="5C8DC1A1" w:rsidTr="00562A7F">
        <w:tc>
          <w:tcPr>
            <w:tcW w:w="1696" w:type="dxa"/>
          </w:tcPr>
          <w:p w14:paraId="2310BB7B" w14:textId="34424938" w:rsidR="00CA1A99" w:rsidRPr="00D739C5" w:rsidRDefault="00CA1A99" w:rsidP="00CA1A99">
            <w:proofErr w:type="spellStart"/>
            <w:r w:rsidRPr="00E31604">
              <w:t>btnCapture_Click</w:t>
            </w:r>
            <w:proofErr w:type="spellEnd"/>
          </w:p>
        </w:tc>
        <w:tc>
          <w:tcPr>
            <w:tcW w:w="2268" w:type="dxa"/>
          </w:tcPr>
          <w:p w14:paraId="53F5120F" w14:textId="0608C852" w:rsidR="00CA1A99" w:rsidRDefault="008E022E" w:rsidP="00CA1A99">
            <w:r>
              <w:t xml:space="preserve">Sets the picturebox1 to the current video frame of </w:t>
            </w:r>
            <w:proofErr w:type="spellStart"/>
            <w:r>
              <w:t>videosourceplayer</w:t>
            </w:r>
            <w:proofErr w:type="spellEnd"/>
          </w:p>
        </w:tc>
        <w:tc>
          <w:tcPr>
            <w:tcW w:w="2410" w:type="dxa"/>
            <w:shd w:val="clear" w:color="auto" w:fill="auto"/>
          </w:tcPr>
          <w:p w14:paraId="7BC2A203" w14:textId="6DFFB5D8" w:rsidR="00CA1A99" w:rsidRPr="00406A45" w:rsidRDefault="00CA1A99" w:rsidP="00CA1A99">
            <w:r w:rsidRPr="00E31604">
              <w:t xml:space="preserve">object sender, </w:t>
            </w:r>
            <w:proofErr w:type="spellStart"/>
            <w:r w:rsidRPr="00E31604">
              <w:t>EventArgs</w:t>
            </w:r>
            <w:proofErr w:type="spellEnd"/>
            <w:r w:rsidRPr="00E31604">
              <w:t xml:space="preserve"> e</w:t>
            </w:r>
          </w:p>
        </w:tc>
        <w:tc>
          <w:tcPr>
            <w:tcW w:w="1559" w:type="dxa"/>
          </w:tcPr>
          <w:p w14:paraId="74CE41C0" w14:textId="77777777" w:rsidR="00CA1A99" w:rsidRDefault="00CA1A99" w:rsidP="00CA1A99"/>
        </w:tc>
        <w:tc>
          <w:tcPr>
            <w:tcW w:w="1985" w:type="dxa"/>
          </w:tcPr>
          <w:p w14:paraId="454A2CE8" w14:textId="77777777" w:rsidR="00CA1A99" w:rsidRDefault="00CA1A99" w:rsidP="00CA1A99"/>
        </w:tc>
      </w:tr>
      <w:tr w:rsidR="00CA1A99" w14:paraId="492FBB9F" w14:textId="641FF70A" w:rsidTr="00562A7F">
        <w:tc>
          <w:tcPr>
            <w:tcW w:w="1696" w:type="dxa"/>
          </w:tcPr>
          <w:p w14:paraId="25A6E81C" w14:textId="49F32C13" w:rsidR="00CA1A99" w:rsidRPr="00D739C5" w:rsidRDefault="00CA1A99" w:rsidP="00CA1A99">
            <w:proofErr w:type="spellStart"/>
            <w:r w:rsidRPr="00E31604">
              <w:t>btnSave_Click</w:t>
            </w:r>
            <w:proofErr w:type="spellEnd"/>
          </w:p>
        </w:tc>
        <w:tc>
          <w:tcPr>
            <w:tcW w:w="2268" w:type="dxa"/>
          </w:tcPr>
          <w:p w14:paraId="0F2337EB" w14:textId="0F5152E9" w:rsidR="00CA1A99" w:rsidRDefault="00CA1A99" w:rsidP="00CA1A99">
            <w:r>
              <w:t xml:space="preserve">Saves the image in </w:t>
            </w:r>
            <w:proofErr w:type="spellStart"/>
            <w:r>
              <w:t>picturebox</w:t>
            </w:r>
            <w:proofErr w:type="spellEnd"/>
            <w:r>
              <w:t xml:space="preserve"> and closes the form</w:t>
            </w:r>
          </w:p>
        </w:tc>
        <w:tc>
          <w:tcPr>
            <w:tcW w:w="2410" w:type="dxa"/>
            <w:shd w:val="clear" w:color="auto" w:fill="auto"/>
          </w:tcPr>
          <w:p w14:paraId="5524D942" w14:textId="10EEBA6F" w:rsidR="00CA1A99" w:rsidRPr="00406A45" w:rsidRDefault="00CA1A99" w:rsidP="00CA1A99">
            <w:r w:rsidRPr="00E31604">
              <w:t xml:space="preserve">object sender, </w:t>
            </w:r>
            <w:proofErr w:type="spellStart"/>
            <w:r w:rsidRPr="00E31604">
              <w:t>EventArgs</w:t>
            </w:r>
            <w:proofErr w:type="spellEnd"/>
            <w:r w:rsidRPr="00E31604">
              <w:t xml:space="preserve"> e</w:t>
            </w:r>
          </w:p>
        </w:tc>
        <w:tc>
          <w:tcPr>
            <w:tcW w:w="1559" w:type="dxa"/>
          </w:tcPr>
          <w:p w14:paraId="01AF9D3C" w14:textId="1F74B7B7" w:rsidR="00CA1A99" w:rsidRDefault="008E022E" w:rsidP="00CA1A99">
            <w:proofErr w:type="spellStart"/>
            <w:r>
              <w:t>addressupdateeventargs</w:t>
            </w:r>
            <w:proofErr w:type="spellEnd"/>
          </w:p>
        </w:tc>
        <w:tc>
          <w:tcPr>
            <w:tcW w:w="1985" w:type="dxa"/>
          </w:tcPr>
          <w:p w14:paraId="3955263B" w14:textId="77777777" w:rsidR="00CA1A99" w:rsidRDefault="00CA1A99" w:rsidP="00CA1A99"/>
        </w:tc>
      </w:tr>
      <w:tr w:rsidR="008E022E" w14:paraId="46339948" w14:textId="77777777" w:rsidTr="00562A7F">
        <w:tc>
          <w:tcPr>
            <w:tcW w:w="1696" w:type="dxa"/>
          </w:tcPr>
          <w:p w14:paraId="6F971A53" w14:textId="3EFB7A19" w:rsidR="008E022E" w:rsidRPr="00E31604" w:rsidRDefault="008E022E" w:rsidP="00CA1A99">
            <w:proofErr w:type="spellStart"/>
            <w:r>
              <w:t>CameraForm_FormClosed</w:t>
            </w:r>
            <w:proofErr w:type="spellEnd"/>
          </w:p>
        </w:tc>
        <w:tc>
          <w:tcPr>
            <w:tcW w:w="2268" w:type="dxa"/>
          </w:tcPr>
          <w:p w14:paraId="12D9CB6E" w14:textId="53B44146" w:rsidR="008E022E" w:rsidRDefault="008E022E" w:rsidP="00CA1A99">
            <w:r>
              <w:t>Closes the video source, and</w:t>
            </w:r>
            <w:r w:rsidR="006926BC">
              <w:t xml:space="preserve"> the camera form, and opens the </w:t>
            </w:r>
            <w:proofErr w:type="spellStart"/>
            <w:r w:rsidR="006926BC">
              <w:t>adminhomeform</w:t>
            </w:r>
            <w:proofErr w:type="spellEnd"/>
          </w:p>
        </w:tc>
        <w:tc>
          <w:tcPr>
            <w:tcW w:w="2410" w:type="dxa"/>
            <w:shd w:val="clear" w:color="auto" w:fill="auto"/>
          </w:tcPr>
          <w:p w14:paraId="485DF661" w14:textId="4538F46B" w:rsidR="008E022E" w:rsidRPr="00E31604" w:rsidRDefault="006926BC" w:rsidP="00CA1A99">
            <w:r>
              <w:t xml:space="preserve">Object sender, </w:t>
            </w:r>
            <w:proofErr w:type="spellStart"/>
            <w:r>
              <w:t>EventArgs</w:t>
            </w:r>
            <w:proofErr w:type="spellEnd"/>
            <w:r>
              <w:t xml:space="preserve"> e</w:t>
            </w:r>
          </w:p>
        </w:tc>
        <w:tc>
          <w:tcPr>
            <w:tcW w:w="1559" w:type="dxa"/>
          </w:tcPr>
          <w:p w14:paraId="57C1C2A6" w14:textId="77777777" w:rsidR="008E022E" w:rsidRDefault="008E022E" w:rsidP="00CA1A99"/>
        </w:tc>
        <w:tc>
          <w:tcPr>
            <w:tcW w:w="1985" w:type="dxa"/>
          </w:tcPr>
          <w:p w14:paraId="3F554B39" w14:textId="77777777" w:rsidR="008E022E" w:rsidRDefault="008E022E" w:rsidP="00CA1A99"/>
        </w:tc>
      </w:tr>
    </w:tbl>
    <w:p w14:paraId="73C766E0" w14:textId="77777777" w:rsidR="00D739C5" w:rsidRDefault="00D739C5" w:rsidP="00D739C5"/>
    <w:p w14:paraId="11482610" w14:textId="315061DF" w:rsidR="00D739C5" w:rsidRPr="00D739C5" w:rsidRDefault="00D739C5" w:rsidP="00B62D39">
      <w:pPr>
        <w:pStyle w:val="Heading3"/>
      </w:pPr>
      <w:bookmarkStart w:id="37" w:name="_Toc62477532"/>
      <w:r>
        <w:t>Libraries used</w:t>
      </w:r>
      <w:bookmarkEnd w:id="37"/>
    </w:p>
    <w:tbl>
      <w:tblPr>
        <w:tblStyle w:val="TableGrid"/>
        <w:tblW w:w="10124" w:type="dxa"/>
        <w:tblLook w:val="04A0" w:firstRow="1" w:lastRow="0" w:firstColumn="1" w:lastColumn="0" w:noHBand="0" w:noVBand="1"/>
      </w:tblPr>
      <w:tblGrid>
        <w:gridCol w:w="4795"/>
        <w:gridCol w:w="5329"/>
      </w:tblGrid>
      <w:tr w:rsidR="00926BC3" w14:paraId="0AA63755" w14:textId="77777777" w:rsidTr="00926BC3">
        <w:tc>
          <w:tcPr>
            <w:tcW w:w="4795" w:type="dxa"/>
          </w:tcPr>
          <w:p w14:paraId="316777BD" w14:textId="2A30F354" w:rsidR="00D739C5" w:rsidRDefault="00D739C5" w:rsidP="00D739C5">
            <w:r>
              <w:t>Library</w:t>
            </w:r>
          </w:p>
        </w:tc>
        <w:tc>
          <w:tcPr>
            <w:tcW w:w="5329" w:type="dxa"/>
          </w:tcPr>
          <w:p w14:paraId="69696074" w14:textId="26C59667" w:rsidR="00D739C5" w:rsidRDefault="00D739C5" w:rsidP="00D739C5">
            <w:r>
              <w:t>Purpose</w:t>
            </w:r>
          </w:p>
        </w:tc>
      </w:tr>
      <w:tr w:rsidR="00926BC3" w14:paraId="58F73983" w14:textId="77777777" w:rsidTr="00926BC3">
        <w:tc>
          <w:tcPr>
            <w:tcW w:w="4795" w:type="dxa"/>
          </w:tcPr>
          <w:p w14:paraId="25A56EA7" w14:textId="577C3B93" w:rsidR="00D739C5" w:rsidRDefault="00D739C5" w:rsidP="00D739C5">
            <w:r>
              <w:t>System</w:t>
            </w:r>
          </w:p>
        </w:tc>
        <w:tc>
          <w:tcPr>
            <w:tcW w:w="5329" w:type="dxa"/>
          </w:tcPr>
          <w:p w14:paraId="5692CE0A" w14:textId="5A49FE24" w:rsidR="00D739C5" w:rsidRPr="00097532" w:rsidRDefault="00922108" w:rsidP="00D739C5">
            <w:r w:rsidRPr="00097532">
              <w:t>Contains fundamental classes and base classes that define commonly-used value and reference data types, events and event handlers, interfaces, attributes, and processing exceptions.</w:t>
            </w:r>
          </w:p>
        </w:tc>
      </w:tr>
      <w:tr w:rsidR="00926BC3" w14:paraId="36C4AC23" w14:textId="77777777" w:rsidTr="00926BC3">
        <w:tc>
          <w:tcPr>
            <w:tcW w:w="4795" w:type="dxa"/>
          </w:tcPr>
          <w:p w14:paraId="1F66354D" w14:textId="49E1EF4C" w:rsidR="00D739C5" w:rsidRDefault="00D739C5" w:rsidP="00D739C5">
            <w:proofErr w:type="spellStart"/>
            <w:r>
              <w:t>System.Configuration</w:t>
            </w:r>
            <w:proofErr w:type="spellEnd"/>
          </w:p>
        </w:tc>
        <w:tc>
          <w:tcPr>
            <w:tcW w:w="5329" w:type="dxa"/>
          </w:tcPr>
          <w:p w14:paraId="2F17953A" w14:textId="4097F062" w:rsidR="00D739C5" w:rsidRDefault="0002678A" w:rsidP="00D739C5">
            <w:r w:rsidRPr="00097532">
              <w:t>Contains the types that provide the programming model for handling configuration data.</w:t>
            </w:r>
          </w:p>
        </w:tc>
      </w:tr>
      <w:tr w:rsidR="00926BC3" w14:paraId="35428FC3" w14:textId="77777777" w:rsidTr="00926BC3">
        <w:tc>
          <w:tcPr>
            <w:tcW w:w="4795" w:type="dxa"/>
          </w:tcPr>
          <w:p w14:paraId="320C7AEE" w14:textId="186EB7B8" w:rsidR="00D739C5" w:rsidRDefault="00D739C5" w:rsidP="00D739C5">
            <w:proofErr w:type="spellStart"/>
            <w:r>
              <w:t>System.Reflection</w:t>
            </w:r>
            <w:proofErr w:type="spellEnd"/>
          </w:p>
        </w:tc>
        <w:tc>
          <w:tcPr>
            <w:tcW w:w="5329" w:type="dxa"/>
          </w:tcPr>
          <w:p w14:paraId="23D4C97D" w14:textId="5C5EE415" w:rsidR="00D739C5" w:rsidRDefault="0002678A" w:rsidP="00D739C5">
            <w:r w:rsidRPr="00097532">
              <w:t>Contains types that retrieve information about assemblies, modules, members, parameters, and other entities in managed code by examining their metadata.</w:t>
            </w:r>
          </w:p>
        </w:tc>
      </w:tr>
      <w:tr w:rsidR="00926BC3" w14:paraId="3E006277" w14:textId="77777777" w:rsidTr="00926BC3">
        <w:tc>
          <w:tcPr>
            <w:tcW w:w="4795" w:type="dxa"/>
          </w:tcPr>
          <w:p w14:paraId="5591ED07" w14:textId="2F617667" w:rsidR="00D739C5" w:rsidRDefault="00D739C5" w:rsidP="00D739C5">
            <w:proofErr w:type="spellStart"/>
            <w:r>
              <w:t>System.Windows.Forms</w:t>
            </w:r>
            <w:proofErr w:type="spellEnd"/>
          </w:p>
        </w:tc>
        <w:tc>
          <w:tcPr>
            <w:tcW w:w="5329" w:type="dxa"/>
          </w:tcPr>
          <w:p w14:paraId="5A3F006E" w14:textId="719C75B3" w:rsidR="00D739C5" w:rsidRDefault="0002678A" w:rsidP="00D739C5">
            <w:r w:rsidRPr="00097532">
              <w:t>Contains classes for creating Windows-based applications that take full advantage of the rich user interface features available in the Microsoft Windows operating system.</w:t>
            </w:r>
          </w:p>
        </w:tc>
      </w:tr>
      <w:tr w:rsidR="00926BC3" w14:paraId="508F02DF" w14:textId="77777777" w:rsidTr="00926BC3">
        <w:tc>
          <w:tcPr>
            <w:tcW w:w="4795" w:type="dxa"/>
          </w:tcPr>
          <w:p w14:paraId="2FCE354A" w14:textId="4954B682" w:rsidR="00D739C5" w:rsidRDefault="00D739C5" w:rsidP="00D739C5">
            <w:r>
              <w:t>System.IO</w:t>
            </w:r>
          </w:p>
        </w:tc>
        <w:tc>
          <w:tcPr>
            <w:tcW w:w="5329" w:type="dxa"/>
          </w:tcPr>
          <w:p w14:paraId="14DF2B5B" w14:textId="73052220" w:rsidR="00D739C5" w:rsidRDefault="0002678A" w:rsidP="00D739C5">
            <w:r w:rsidRPr="00097532">
              <w:t>Contains types that allow reading and writing to files and data streams, and types that provide basic file and directory support.</w:t>
            </w:r>
          </w:p>
        </w:tc>
      </w:tr>
      <w:tr w:rsidR="00926BC3" w14:paraId="2FC5D35F" w14:textId="77777777" w:rsidTr="00926BC3">
        <w:tc>
          <w:tcPr>
            <w:tcW w:w="4795" w:type="dxa"/>
          </w:tcPr>
          <w:p w14:paraId="196E036D" w14:textId="38A165CC" w:rsidR="00D739C5" w:rsidRDefault="00D739C5" w:rsidP="00D739C5">
            <w:proofErr w:type="spellStart"/>
            <w:r>
              <w:t>System.Drawing</w:t>
            </w:r>
            <w:proofErr w:type="spellEnd"/>
          </w:p>
        </w:tc>
        <w:tc>
          <w:tcPr>
            <w:tcW w:w="5329" w:type="dxa"/>
          </w:tcPr>
          <w:p w14:paraId="2C861AFB" w14:textId="18A051BE" w:rsidR="00D739C5" w:rsidRDefault="0002678A" w:rsidP="00D739C5">
            <w:r w:rsidRPr="00097532">
              <w:t>Provides access to GDI+ basic graphics functionality</w:t>
            </w:r>
          </w:p>
        </w:tc>
      </w:tr>
      <w:tr w:rsidR="00926BC3" w14:paraId="01E2EE1F" w14:textId="77777777" w:rsidTr="00926BC3">
        <w:tc>
          <w:tcPr>
            <w:tcW w:w="4795" w:type="dxa"/>
          </w:tcPr>
          <w:p w14:paraId="534AA23A" w14:textId="17203BAF" w:rsidR="00D739C5" w:rsidRDefault="00D739C5" w:rsidP="00D739C5">
            <w:proofErr w:type="spellStart"/>
            <w:r>
              <w:t>Aforge.Video</w:t>
            </w:r>
            <w:proofErr w:type="spellEnd"/>
          </w:p>
        </w:tc>
        <w:tc>
          <w:tcPr>
            <w:tcW w:w="5329" w:type="dxa"/>
          </w:tcPr>
          <w:p w14:paraId="713E662E" w14:textId="581AA8EE" w:rsidR="00D739C5" w:rsidRDefault="00445C02" w:rsidP="00D739C5">
            <w:r w:rsidRPr="00097532">
              <w:t>contains interfaces and classes to access different video sources.</w:t>
            </w:r>
          </w:p>
        </w:tc>
      </w:tr>
      <w:tr w:rsidR="00926BC3" w14:paraId="499D895D" w14:textId="77777777" w:rsidTr="00926BC3">
        <w:tc>
          <w:tcPr>
            <w:tcW w:w="4795" w:type="dxa"/>
          </w:tcPr>
          <w:p w14:paraId="0465E8E7" w14:textId="65966FA3" w:rsidR="00D739C5" w:rsidRDefault="00D739C5" w:rsidP="00D739C5">
            <w:proofErr w:type="spellStart"/>
            <w:r>
              <w:t>Aforge.Video.DirectShow</w:t>
            </w:r>
            <w:proofErr w:type="spellEnd"/>
          </w:p>
        </w:tc>
        <w:tc>
          <w:tcPr>
            <w:tcW w:w="5329" w:type="dxa"/>
          </w:tcPr>
          <w:p w14:paraId="54A49965" w14:textId="249D3D49" w:rsidR="00D739C5" w:rsidRDefault="00445C02" w:rsidP="00D739C5">
            <w:r w:rsidRPr="00097532">
              <w:t xml:space="preserve">contains classes, which allow access </w:t>
            </w:r>
            <w:r w:rsidR="00DC4AC9" w:rsidRPr="00097532">
              <w:t xml:space="preserve">to </w:t>
            </w:r>
            <w:r w:rsidRPr="00097532">
              <w:t>video sources using DirectShow interface.</w:t>
            </w:r>
          </w:p>
        </w:tc>
      </w:tr>
      <w:tr w:rsidR="00926BC3" w14:paraId="5A01131C" w14:textId="77777777" w:rsidTr="00926BC3">
        <w:tc>
          <w:tcPr>
            <w:tcW w:w="4795" w:type="dxa"/>
          </w:tcPr>
          <w:p w14:paraId="4B8D2D28" w14:textId="77FD1157" w:rsidR="00D739C5" w:rsidRDefault="00D739C5" w:rsidP="00D739C5">
            <w:proofErr w:type="spellStart"/>
            <w:r>
              <w:t>System.Collections</w:t>
            </w:r>
            <w:proofErr w:type="spellEnd"/>
          </w:p>
        </w:tc>
        <w:tc>
          <w:tcPr>
            <w:tcW w:w="5329" w:type="dxa"/>
          </w:tcPr>
          <w:p w14:paraId="020A2383" w14:textId="0155ACB6" w:rsidR="00D739C5" w:rsidRDefault="0002678A" w:rsidP="00D739C5">
            <w:r w:rsidRPr="00097532">
              <w:t>Contains interfaces and classes that define various collections of objects, such as lists, queues, bit arrays, hash tables and dictionaries.</w:t>
            </w:r>
          </w:p>
        </w:tc>
      </w:tr>
      <w:tr w:rsidR="00926BC3" w14:paraId="605C2FFA" w14:textId="77777777" w:rsidTr="00926BC3">
        <w:tc>
          <w:tcPr>
            <w:tcW w:w="4795" w:type="dxa"/>
          </w:tcPr>
          <w:p w14:paraId="611AAB70" w14:textId="4E22789C" w:rsidR="00D739C5" w:rsidRDefault="00D739C5" w:rsidP="00D739C5">
            <w:proofErr w:type="spellStart"/>
            <w:r>
              <w:t>System.Drawing.Imaging</w:t>
            </w:r>
            <w:proofErr w:type="spellEnd"/>
          </w:p>
        </w:tc>
        <w:tc>
          <w:tcPr>
            <w:tcW w:w="5329" w:type="dxa"/>
          </w:tcPr>
          <w:p w14:paraId="572FD070" w14:textId="410C0A24" w:rsidR="00D739C5" w:rsidRDefault="0002678A" w:rsidP="00D739C5">
            <w:r w:rsidRPr="00097532">
              <w:t xml:space="preserve">Provides advanced GDI+ imaging functionality. Builds on functionality in </w:t>
            </w:r>
            <w:proofErr w:type="spellStart"/>
            <w:r w:rsidRPr="00097532">
              <w:t>system.drawing</w:t>
            </w:r>
            <w:proofErr w:type="spellEnd"/>
          </w:p>
        </w:tc>
      </w:tr>
      <w:tr w:rsidR="00926BC3" w14:paraId="48FEFD2A" w14:textId="77777777" w:rsidTr="00926BC3">
        <w:tc>
          <w:tcPr>
            <w:tcW w:w="4795" w:type="dxa"/>
          </w:tcPr>
          <w:p w14:paraId="48960958" w14:textId="0ECD3E7F" w:rsidR="00D739C5" w:rsidRDefault="00D739C5" w:rsidP="00D739C5">
            <w:proofErr w:type="spellStart"/>
            <w:r>
              <w:t>System.ServiceProcess</w:t>
            </w:r>
            <w:proofErr w:type="spellEnd"/>
          </w:p>
        </w:tc>
        <w:tc>
          <w:tcPr>
            <w:tcW w:w="5329" w:type="dxa"/>
          </w:tcPr>
          <w:p w14:paraId="3EF1455E" w14:textId="20843452" w:rsidR="00D739C5" w:rsidRDefault="0002678A" w:rsidP="00D739C5">
            <w:r w:rsidRPr="00097532">
              <w:t>Provides classes that allow you to implement, install, and control Windows service applications. Services are long-running executables that run without a user interface. Implementing a service involves inheriting from the </w:t>
            </w:r>
            <w:proofErr w:type="spellStart"/>
            <w:r>
              <w:t>servicebase</w:t>
            </w:r>
            <w:proofErr w:type="spellEnd"/>
            <w:r>
              <w:t xml:space="preserve"> </w:t>
            </w:r>
            <w:r w:rsidRPr="00097532">
              <w:t xml:space="preserve">class and defining specific </w:t>
            </w:r>
            <w:proofErr w:type="spellStart"/>
            <w:r w:rsidRPr="00097532">
              <w:t>behavior</w:t>
            </w:r>
            <w:proofErr w:type="spellEnd"/>
            <w:r w:rsidRPr="00097532">
              <w:t xml:space="preserve"> to process when start, stop, pause, and continue </w:t>
            </w:r>
            <w:r w:rsidRPr="00097532">
              <w:lastRenderedPageBreak/>
              <w:t xml:space="preserve">commands are passed in, as well as custom </w:t>
            </w:r>
            <w:proofErr w:type="spellStart"/>
            <w:r w:rsidRPr="00097532">
              <w:t>behavior</w:t>
            </w:r>
            <w:proofErr w:type="spellEnd"/>
            <w:r w:rsidRPr="00097532">
              <w:t xml:space="preserve"> and actions to take when the system shuts down.</w:t>
            </w:r>
          </w:p>
        </w:tc>
      </w:tr>
      <w:tr w:rsidR="00926BC3" w14:paraId="0F4D2AC9" w14:textId="77777777" w:rsidTr="00926BC3">
        <w:tc>
          <w:tcPr>
            <w:tcW w:w="4795" w:type="dxa"/>
          </w:tcPr>
          <w:p w14:paraId="0040EE5B" w14:textId="1FC3A196" w:rsidR="00D739C5" w:rsidRDefault="00D739C5" w:rsidP="00D739C5">
            <w:proofErr w:type="spellStart"/>
            <w:r>
              <w:lastRenderedPageBreak/>
              <w:t>System.ComponentModel</w:t>
            </w:r>
            <w:proofErr w:type="spellEnd"/>
          </w:p>
        </w:tc>
        <w:tc>
          <w:tcPr>
            <w:tcW w:w="5329" w:type="dxa"/>
          </w:tcPr>
          <w:p w14:paraId="5604C02C" w14:textId="3D64E0E9" w:rsidR="00D739C5" w:rsidRDefault="0002678A" w:rsidP="00D739C5">
            <w:r w:rsidRPr="00097532">
              <w:t xml:space="preserve">Provides classes that are used to implement the run-time and design-time </w:t>
            </w:r>
            <w:proofErr w:type="spellStart"/>
            <w:r w:rsidRPr="00097532">
              <w:t>behavior</w:t>
            </w:r>
            <w:proofErr w:type="spellEnd"/>
            <w:r w:rsidRPr="00097532">
              <w:t xml:space="preserve"> of components and controls. This namespace includes the base classes and interfaces for implementing attributes and type converters, binding to data sources, and licensing components.</w:t>
            </w:r>
          </w:p>
        </w:tc>
      </w:tr>
      <w:tr w:rsidR="00926BC3" w14:paraId="0BE8FEFD" w14:textId="77777777" w:rsidTr="00926BC3">
        <w:tc>
          <w:tcPr>
            <w:tcW w:w="4795" w:type="dxa"/>
          </w:tcPr>
          <w:p w14:paraId="654F04AB" w14:textId="1E694E3A" w:rsidR="00D739C5" w:rsidRDefault="00D739C5" w:rsidP="00D739C5">
            <w:proofErr w:type="spellStart"/>
            <w:r>
              <w:t>System.Collections.Generic</w:t>
            </w:r>
            <w:proofErr w:type="spellEnd"/>
          </w:p>
        </w:tc>
        <w:tc>
          <w:tcPr>
            <w:tcW w:w="5329" w:type="dxa"/>
          </w:tcPr>
          <w:p w14:paraId="2372F335" w14:textId="136C3B90" w:rsidR="00D739C5" w:rsidRDefault="0002678A" w:rsidP="00D739C5">
            <w:r w:rsidRPr="00097532">
              <w:t>Contains interfaces and classes that define generic collections, which allow users to create strongly typed collections that provide better type safety and performance than non-generic strongly typed collections.</w:t>
            </w:r>
          </w:p>
        </w:tc>
      </w:tr>
      <w:tr w:rsidR="00926BC3" w14:paraId="53DEB015" w14:textId="77777777" w:rsidTr="00926BC3">
        <w:tc>
          <w:tcPr>
            <w:tcW w:w="4795" w:type="dxa"/>
          </w:tcPr>
          <w:p w14:paraId="68A1725C" w14:textId="5A2D4C0A" w:rsidR="00D739C5" w:rsidRDefault="00D739C5" w:rsidP="00D739C5">
            <w:proofErr w:type="spellStart"/>
            <w:r>
              <w:t>System.Linq</w:t>
            </w:r>
            <w:proofErr w:type="spellEnd"/>
          </w:p>
        </w:tc>
        <w:tc>
          <w:tcPr>
            <w:tcW w:w="5329" w:type="dxa"/>
          </w:tcPr>
          <w:p w14:paraId="14AD3533" w14:textId="5BC7A7C0" w:rsidR="00D739C5" w:rsidRDefault="0002678A" w:rsidP="00D739C5">
            <w:r w:rsidRPr="00097532">
              <w:t>Provides classes and interfaces that support queries that use Language-Integrated Query (LINQ).</w:t>
            </w:r>
          </w:p>
        </w:tc>
      </w:tr>
      <w:tr w:rsidR="00926BC3" w14:paraId="5582D61D" w14:textId="77777777" w:rsidTr="00926BC3">
        <w:tc>
          <w:tcPr>
            <w:tcW w:w="4795" w:type="dxa"/>
          </w:tcPr>
          <w:p w14:paraId="00B27F13" w14:textId="3802557A" w:rsidR="00D739C5" w:rsidRDefault="00D739C5" w:rsidP="00D739C5">
            <w:proofErr w:type="spellStart"/>
            <w:r>
              <w:t>System.Threading</w:t>
            </w:r>
            <w:proofErr w:type="spellEnd"/>
          </w:p>
        </w:tc>
        <w:tc>
          <w:tcPr>
            <w:tcW w:w="5329" w:type="dxa"/>
          </w:tcPr>
          <w:p w14:paraId="5AC1BD2A" w14:textId="6DCDCD2E" w:rsidR="00D739C5" w:rsidRDefault="0002678A" w:rsidP="00D739C5">
            <w:r w:rsidRPr="00097532">
              <w:t>Provides classes and interfaces that enable multithreaded programming. In addition to classes for synchronizing thread activities and access to data (</w:t>
            </w:r>
            <w:hyperlink r:id="rId32" w:history="1">
              <w:r w:rsidRPr="00097532">
                <w:t>Mutex</w:t>
              </w:r>
            </w:hyperlink>
            <w:r w:rsidRPr="00097532">
              <w:t>, </w:t>
            </w:r>
            <w:hyperlink r:id="rId33" w:history="1">
              <w:r w:rsidRPr="00097532">
                <w:t>Monitor</w:t>
              </w:r>
            </w:hyperlink>
            <w:r w:rsidRPr="00097532">
              <w:t>, </w:t>
            </w:r>
            <w:hyperlink r:id="rId34" w:history="1">
              <w:r w:rsidRPr="00097532">
                <w:t>Interlocked</w:t>
              </w:r>
            </w:hyperlink>
            <w:r w:rsidRPr="00097532">
              <w:t>, </w:t>
            </w:r>
            <w:proofErr w:type="spellStart"/>
            <w:r w:rsidR="00120880">
              <w:fldChar w:fldCharType="begin"/>
            </w:r>
            <w:r w:rsidR="00120880">
              <w:instrText xml:space="preserve"> HYPERLINK "https://docs.microsoft.com/en-us/dotnet/api/system.threading.autoresetevent?view=dotnet-plat-ext-3.1" </w:instrText>
            </w:r>
            <w:r w:rsidR="00120880">
              <w:fldChar w:fldCharType="separate"/>
            </w:r>
            <w:r w:rsidRPr="00097532">
              <w:t>AutoResetEvent</w:t>
            </w:r>
            <w:proofErr w:type="spellEnd"/>
            <w:r w:rsidR="00120880">
              <w:fldChar w:fldCharType="end"/>
            </w:r>
            <w:r w:rsidRPr="00097532">
              <w:t>, and so on), this namespace includes a </w:t>
            </w:r>
            <w:proofErr w:type="spellStart"/>
            <w:r w:rsidR="00120880">
              <w:fldChar w:fldCharType="begin"/>
            </w:r>
            <w:r w:rsidR="00120880">
              <w:instrText xml:space="preserve"> HYPERLINK "https://docs.microsoft.com/en-us/dotnet/api/system.threading.threadpool?view=dotnet-plat-ext-3.1" </w:instrText>
            </w:r>
            <w:r w:rsidR="00120880">
              <w:fldChar w:fldCharType="separate"/>
            </w:r>
            <w:r w:rsidRPr="00097532">
              <w:t>ThreadPool</w:t>
            </w:r>
            <w:proofErr w:type="spellEnd"/>
            <w:r w:rsidR="00120880">
              <w:fldChar w:fldCharType="end"/>
            </w:r>
            <w:r w:rsidRPr="00097532">
              <w:t> class that allows you to use a pool of system-supplied threads, and a </w:t>
            </w:r>
            <w:hyperlink r:id="rId35" w:history="1">
              <w:r w:rsidRPr="00097532">
                <w:t>Timer</w:t>
              </w:r>
            </w:hyperlink>
            <w:r w:rsidRPr="00097532">
              <w:t xml:space="preserve"> class that executes </w:t>
            </w:r>
            <w:proofErr w:type="spellStart"/>
            <w:r w:rsidRPr="00097532">
              <w:t>callback</w:t>
            </w:r>
            <w:proofErr w:type="spellEnd"/>
            <w:r w:rsidRPr="00097532">
              <w:t xml:space="preserve"> methods on thread pool threads.</w:t>
            </w:r>
          </w:p>
        </w:tc>
      </w:tr>
      <w:tr w:rsidR="00926BC3" w14:paraId="3DABCC98" w14:textId="77777777" w:rsidTr="00926BC3">
        <w:tc>
          <w:tcPr>
            <w:tcW w:w="4795" w:type="dxa"/>
          </w:tcPr>
          <w:p w14:paraId="0654990F" w14:textId="768B7A25" w:rsidR="00D739C5" w:rsidRDefault="00D739C5" w:rsidP="00D739C5">
            <w:proofErr w:type="spellStart"/>
            <w:r>
              <w:t>Mimekit</w:t>
            </w:r>
            <w:proofErr w:type="spellEnd"/>
          </w:p>
        </w:tc>
        <w:tc>
          <w:tcPr>
            <w:tcW w:w="5329" w:type="dxa"/>
          </w:tcPr>
          <w:p w14:paraId="7680939C" w14:textId="3F44CE1F" w:rsidR="00D739C5" w:rsidRDefault="00445C02" w:rsidP="00D739C5">
            <w:r w:rsidRPr="00097532">
              <w:t xml:space="preserve">provides classes that are used to implement the core MIME parsing services of the </w:t>
            </w:r>
            <w:proofErr w:type="spellStart"/>
            <w:r w:rsidRPr="00097532">
              <w:t>mailkit</w:t>
            </w:r>
            <w:proofErr w:type="spellEnd"/>
            <w:r w:rsidRPr="00097532">
              <w:t xml:space="preserve"> framework.</w:t>
            </w:r>
          </w:p>
        </w:tc>
      </w:tr>
      <w:tr w:rsidR="00926BC3" w14:paraId="384B1D85" w14:textId="77777777" w:rsidTr="00926BC3">
        <w:tc>
          <w:tcPr>
            <w:tcW w:w="4795" w:type="dxa"/>
          </w:tcPr>
          <w:p w14:paraId="28A3B389" w14:textId="2C426C8B" w:rsidR="00D739C5" w:rsidRDefault="00D739C5" w:rsidP="00D739C5">
            <w:proofErr w:type="spellStart"/>
            <w:r>
              <w:t>MailKit.Net.Smtp</w:t>
            </w:r>
            <w:proofErr w:type="spellEnd"/>
          </w:p>
        </w:tc>
        <w:tc>
          <w:tcPr>
            <w:tcW w:w="5329" w:type="dxa"/>
          </w:tcPr>
          <w:p w14:paraId="2B2B543B" w14:textId="4DA4425E" w:rsidR="00D739C5" w:rsidRDefault="00445C02" w:rsidP="00D739C5">
            <w:r w:rsidRPr="00097532">
              <w:t>provides classes that are necessary for sending messages to an SMTP server.</w:t>
            </w:r>
          </w:p>
        </w:tc>
      </w:tr>
      <w:tr w:rsidR="00926BC3" w14:paraId="0B0ED579" w14:textId="77777777" w:rsidTr="00926BC3">
        <w:tc>
          <w:tcPr>
            <w:tcW w:w="4795" w:type="dxa"/>
          </w:tcPr>
          <w:p w14:paraId="4C76A5B1" w14:textId="78314967" w:rsidR="00D739C5" w:rsidRDefault="00D739C5" w:rsidP="00D739C5">
            <w:proofErr w:type="spellStart"/>
            <w:r>
              <w:t>Microsoft.EntityFrameworkCore</w:t>
            </w:r>
            <w:proofErr w:type="spellEnd"/>
          </w:p>
        </w:tc>
        <w:tc>
          <w:tcPr>
            <w:tcW w:w="5329" w:type="dxa"/>
          </w:tcPr>
          <w:p w14:paraId="7EBF46DF" w14:textId="422527C1" w:rsidR="00D739C5" w:rsidRDefault="00DC4AC9" w:rsidP="00D739C5">
            <w:r w:rsidRPr="00DC4AC9">
              <w:t>a lightweight and extensible version of the popular Entity Framework data access technology.</w:t>
            </w:r>
          </w:p>
        </w:tc>
      </w:tr>
      <w:tr w:rsidR="00926BC3" w14:paraId="7EA936F7" w14:textId="77777777" w:rsidTr="00926BC3">
        <w:tc>
          <w:tcPr>
            <w:tcW w:w="4795" w:type="dxa"/>
          </w:tcPr>
          <w:p w14:paraId="0CDE316E" w14:textId="62D5E7C2" w:rsidR="00D739C5" w:rsidRDefault="00D739C5" w:rsidP="00D739C5">
            <w:proofErr w:type="spellStart"/>
            <w:r>
              <w:t>System.Text</w:t>
            </w:r>
            <w:proofErr w:type="spellEnd"/>
          </w:p>
        </w:tc>
        <w:tc>
          <w:tcPr>
            <w:tcW w:w="5329" w:type="dxa"/>
          </w:tcPr>
          <w:p w14:paraId="431B055A" w14:textId="121565E5" w:rsidR="00D739C5" w:rsidRDefault="00EF4E11" w:rsidP="00D739C5">
            <w:r w:rsidRPr="00097532">
              <w:t>Contains classes that represent ASCII and Unicode character encodings; abstract base classes for converting blocks of characters to and from blocks of bytes; and a helper class that manipulates and formats </w:t>
            </w:r>
            <w:hyperlink r:id="rId36" w:history="1">
              <w:r w:rsidRPr="00097532">
                <w:t>String</w:t>
              </w:r>
            </w:hyperlink>
            <w:r w:rsidRPr="00097532">
              <w:t> objects without creating intermediate instances of </w:t>
            </w:r>
            <w:hyperlink r:id="rId37" w:history="1">
              <w:r w:rsidRPr="00097532">
                <w:t>String</w:t>
              </w:r>
            </w:hyperlink>
            <w:r w:rsidRPr="00097532">
              <w:t>.</w:t>
            </w:r>
          </w:p>
        </w:tc>
      </w:tr>
      <w:tr w:rsidR="00926BC3" w14:paraId="43660190" w14:textId="77777777" w:rsidTr="00926BC3">
        <w:tc>
          <w:tcPr>
            <w:tcW w:w="4795" w:type="dxa"/>
          </w:tcPr>
          <w:p w14:paraId="1FB1930C" w14:textId="2E8EE06E" w:rsidR="00D739C5" w:rsidRDefault="00D739C5" w:rsidP="00D739C5">
            <w:proofErr w:type="spellStart"/>
            <w:r>
              <w:t>Microsoft.AspNetCore.Cryptography.KeyDerivation</w:t>
            </w:r>
            <w:proofErr w:type="spellEnd"/>
          </w:p>
        </w:tc>
        <w:tc>
          <w:tcPr>
            <w:tcW w:w="5329" w:type="dxa"/>
          </w:tcPr>
          <w:p w14:paraId="7A63028E" w14:textId="0ED7EB4C" w:rsidR="00D739C5" w:rsidRDefault="00EF4E11" w:rsidP="00D739C5">
            <w:r w:rsidRPr="00EF4E11">
              <w:t>Infrastructure for ASP.NET Core cryptographic packages</w:t>
            </w:r>
            <w:r>
              <w:t xml:space="preserve"> and </w:t>
            </w:r>
            <w:r w:rsidRPr="00EF4E11">
              <w:t>ASP.NET Core utilities for key derivation.</w:t>
            </w:r>
          </w:p>
        </w:tc>
      </w:tr>
      <w:tr w:rsidR="00926BC3" w14:paraId="54352C4B" w14:textId="77777777" w:rsidTr="00926BC3">
        <w:tc>
          <w:tcPr>
            <w:tcW w:w="4795" w:type="dxa"/>
          </w:tcPr>
          <w:p w14:paraId="402A23F0" w14:textId="29BBEB11" w:rsidR="00D739C5" w:rsidRDefault="00D739C5" w:rsidP="00D739C5">
            <w:proofErr w:type="spellStart"/>
            <w:r>
              <w:t>Microsoft.EntityFrameworkCore.Internal</w:t>
            </w:r>
            <w:proofErr w:type="spellEnd"/>
          </w:p>
        </w:tc>
        <w:tc>
          <w:tcPr>
            <w:tcW w:w="5329" w:type="dxa"/>
          </w:tcPr>
          <w:p w14:paraId="2BB18482" w14:textId="77777777" w:rsidR="00D739C5" w:rsidRDefault="00D739C5" w:rsidP="00D739C5"/>
        </w:tc>
      </w:tr>
    </w:tbl>
    <w:p w14:paraId="6E79DC34" w14:textId="39D28C79" w:rsidR="00562A7F" w:rsidRDefault="00562A7F" w:rsidP="00D739C5"/>
    <w:p w14:paraId="1FCEEF92" w14:textId="77777777" w:rsidR="00A74B26" w:rsidRDefault="00A74B26" w:rsidP="00D71D14">
      <w:pPr>
        <w:pStyle w:val="Heading3"/>
      </w:pPr>
      <w:r>
        <w:t>Algorithm designs</w:t>
      </w:r>
    </w:p>
    <w:p w14:paraId="0FF2727F" w14:textId="1F746322" w:rsidR="0099696B" w:rsidRPr="002D07C3" w:rsidRDefault="00C6178C" w:rsidP="00A74B26">
      <w:pPr>
        <w:rPr>
          <w:b/>
          <w:bCs/>
        </w:rPr>
      </w:pPr>
      <w:proofErr w:type="spellStart"/>
      <w:r>
        <w:rPr>
          <w:b/>
          <w:bCs/>
        </w:rPr>
        <w:t>LibraryDataFunctions</w:t>
      </w:r>
      <w:proofErr w:type="spellEnd"/>
      <w:r>
        <w:rPr>
          <w:b/>
          <w:bCs/>
        </w:rPr>
        <w:t xml:space="preserve"> - </w:t>
      </w:r>
      <w:r w:rsidR="0099696B">
        <w:rPr>
          <w:b/>
          <w:bCs/>
        </w:rPr>
        <w:t>Login valid</w:t>
      </w:r>
    </w:p>
    <w:p w14:paraId="5D63E236" w14:textId="379725FC" w:rsidR="00562A7F" w:rsidRDefault="008B23C9" w:rsidP="009A731E">
      <w:pPr>
        <w:pStyle w:val="NoSpacing"/>
      </w:pPr>
      <w:r>
        <w:t>FUNCTION</w:t>
      </w:r>
      <w:r w:rsidR="009A731E">
        <w:t xml:space="preserve"> </w:t>
      </w:r>
      <w:proofErr w:type="spellStart"/>
      <w:r w:rsidR="009A731E">
        <w:t>LoginValid</w:t>
      </w:r>
      <w:proofErr w:type="spellEnd"/>
      <w:r w:rsidR="009A731E">
        <w:t>(email, password)</w:t>
      </w:r>
    </w:p>
    <w:p w14:paraId="722F0AFD" w14:textId="7C42D25A" w:rsidR="009A731E" w:rsidRDefault="009A731E" w:rsidP="009A731E">
      <w:pPr>
        <w:pStyle w:val="NoSpacing"/>
      </w:pPr>
      <w:r>
        <w:tab/>
      </w:r>
      <w:r w:rsidR="00A61BC2">
        <w:t>Hash</w:t>
      </w:r>
      <w:r w:rsidR="00A61BC2">
        <w:sym w:font="Wingdings" w:char="F0DF"/>
      </w:r>
      <w:r w:rsidR="00A61BC2">
        <w:t xml:space="preserve"> </w:t>
      </w:r>
      <w:proofErr w:type="spellStart"/>
      <w:r w:rsidR="00A61BC2">
        <w:t>MakeHash</w:t>
      </w:r>
      <w:proofErr w:type="spellEnd"/>
      <w:r w:rsidR="00A61BC2">
        <w:t>(password, email)</w:t>
      </w:r>
    </w:p>
    <w:p w14:paraId="2A8CC480" w14:textId="770D0AD9" w:rsidR="00A61BC2" w:rsidRDefault="00A61BC2" w:rsidP="009A731E">
      <w:pPr>
        <w:pStyle w:val="NoSpacing"/>
      </w:pPr>
      <w:r>
        <w:tab/>
      </w:r>
      <w:r w:rsidR="0085462F">
        <w:t>I</w:t>
      </w:r>
      <w:r w:rsidR="009B1F81">
        <w:t>F</w:t>
      </w:r>
      <w:r w:rsidR="0085462F">
        <w:t xml:space="preserve"> there is a record with this email address</w:t>
      </w:r>
      <w:r w:rsidR="009B1F81">
        <w:t xml:space="preserve"> THEN</w:t>
      </w:r>
    </w:p>
    <w:p w14:paraId="4A662C9E" w14:textId="5A76E697" w:rsidR="0086134C" w:rsidRDefault="0086134C" w:rsidP="009A731E">
      <w:pPr>
        <w:pStyle w:val="NoSpacing"/>
      </w:pPr>
      <w:r>
        <w:tab/>
      </w:r>
      <w:r>
        <w:tab/>
      </w:r>
      <w:r w:rsidR="00C20D2D">
        <w:t>User</w:t>
      </w:r>
      <w:r w:rsidR="00C20D2D">
        <w:sym w:font="Wingdings" w:char="F0DF"/>
      </w:r>
      <w:r w:rsidR="00C20D2D">
        <w:t xml:space="preserve"> </w:t>
      </w:r>
      <w:proofErr w:type="spellStart"/>
      <w:r w:rsidR="00C20D2D">
        <w:t>user</w:t>
      </w:r>
      <w:proofErr w:type="spellEnd"/>
      <w:r w:rsidR="00C20D2D">
        <w:t xml:space="preserve"> from database where email and hashed password are correct</w:t>
      </w:r>
    </w:p>
    <w:p w14:paraId="1E791882" w14:textId="3BEC92C3" w:rsidR="00C20D2D" w:rsidRDefault="00C20D2D" w:rsidP="009A731E">
      <w:pPr>
        <w:pStyle w:val="NoSpacing"/>
      </w:pPr>
      <w:r>
        <w:tab/>
      </w:r>
      <w:r>
        <w:tab/>
        <w:t xml:space="preserve">IF user </w:t>
      </w:r>
      <w:r w:rsidR="00A50157">
        <w:t>is NULL THEN</w:t>
      </w:r>
    </w:p>
    <w:p w14:paraId="7DC71F73" w14:textId="0C3E2E76" w:rsidR="00A50157" w:rsidRDefault="00A50157" w:rsidP="009A731E">
      <w:pPr>
        <w:pStyle w:val="NoSpacing"/>
      </w:pPr>
      <w:r>
        <w:tab/>
      </w:r>
      <w:r>
        <w:tab/>
      </w:r>
      <w:r>
        <w:tab/>
        <w:t>RETURN “false”</w:t>
      </w:r>
    </w:p>
    <w:p w14:paraId="488925D4" w14:textId="7BF29FFA" w:rsidR="00A50157" w:rsidRDefault="00A50157" w:rsidP="009A731E">
      <w:pPr>
        <w:pStyle w:val="NoSpacing"/>
      </w:pPr>
      <w:r>
        <w:tab/>
      </w:r>
      <w:r>
        <w:tab/>
        <w:t xml:space="preserve">ELSE </w:t>
      </w:r>
    </w:p>
    <w:p w14:paraId="25F03B86" w14:textId="5DD4B290" w:rsidR="00A50157" w:rsidRDefault="00A50157" w:rsidP="009A731E">
      <w:pPr>
        <w:pStyle w:val="NoSpacing"/>
      </w:pPr>
      <w:r>
        <w:tab/>
      </w:r>
      <w:r>
        <w:tab/>
      </w:r>
      <w:r>
        <w:tab/>
        <w:t xml:space="preserve">RETURN </w:t>
      </w:r>
      <w:r w:rsidR="00FB2BB8">
        <w:t>status of user</w:t>
      </w:r>
    </w:p>
    <w:p w14:paraId="43D31BC0" w14:textId="53BAAD58" w:rsidR="00FB2BB8" w:rsidRDefault="00FB2BB8" w:rsidP="009A731E">
      <w:pPr>
        <w:pStyle w:val="NoSpacing"/>
      </w:pPr>
      <w:r>
        <w:tab/>
      </w:r>
      <w:r>
        <w:tab/>
        <w:t>ENDIF</w:t>
      </w:r>
    </w:p>
    <w:p w14:paraId="3B98DD1D" w14:textId="37F50A8C" w:rsidR="00FB2BB8" w:rsidRDefault="00FB2BB8" w:rsidP="009A731E">
      <w:pPr>
        <w:pStyle w:val="NoSpacing"/>
      </w:pPr>
      <w:r>
        <w:tab/>
        <w:t>ENDIF</w:t>
      </w:r>
    </w:p>
    <w:p w14:paraId="4EA264B7" w14:textId="6ED1847A" w:rsidR="00FB2BB8" w:rsidRDefault="00FB2BB8" w:rsidP="009A731E">
      <w:pPr>
        <w:pStyle w:val="NoSpacing"/>
      </w:pPr>
      <w:r>
        <w:lastRenderedPageBreak/>
        <w:tab/>
        <w:t>RETURN “false”</w:t>
      </w:r>
    </w:p>
    <w:p w14:paraId="46B2573D" w14:textId="2E0CF31D" w:rsidR="002D07C3" w:rsidRDefault="002D07C3" w:rsidP="002D07C3">
      <w:r>
        <w:t>END</w:t>
      </w:r>
      <w:r w:rsidR="008B23C9">
        <w:t>FUNCTION</w:t>
      </w:r>
    </w:p>
    <w:p w14:paraId="41D76E0F" w14:textId="77777777" w:rsidR="00A8688D" w:rsidRDefault="00A8688D" w:rsidP="002D07C3"/>
    <w:p w14:paraId="236B0E41" w14:textId="6A5023A5" w:rsidR="00B62D39" w:rsidRDefault="00C6178C" w:rsidP="002D07C3">
      <w:pPr>
        <w:rPr>
          <w:b/>
          <w:bCs/>
        </w:rPr>
      </w:pPr>
      <w:proofErr w:type="spellStart"/>
      <w:r>
        <w:rPr>
          <w:b/>
          <w:bCs/>
        </w:rPr>
        <w:t>LibraryDataFunctions</w:t>
      </w:r>
      <w:proofErr w:type="spellEnd"/>
      <w:r>
        <w:rPr>
          <w:b/>
          <w:bCs/>
        </w:rPr>
        <w:t xml:space="preserve"> - </w:t>
      </w:r>
      <w:r w:rsidR="00B62D39">
        <w:rPr>
          <w:b/>
          <w:bCs/>
        </w:rPr>
        <w:t>Add Log</w:t>
      </w:r>
    </w:p>
    <w:p w14:paraId="20BE3198" w14:textId="5900F2B1" w:rsidR="00E07E2B" w:rsidRDefault="00E07E2B" w:rsidP="00B62D39">
      <w:pPr>
        <w:pStyle w:val="NoSpacing"/>
      </w:pPr>
      <w:r>
        <w:t xml:space="preserve">PROCEDURE </w:t>
      </w:r>
      <w:proofErr w:type="spellStart"/>
      <w:r>
        <w:t>AddLog</w:t>
      </w:r>
      <w:proofErr w:type="spellEnd"/>
      <w:r>
        <w:t>(barcode, email)</w:t>
      </w:r>
    </w:p>
    <w:p w14:paraId="146B5F0C" w14:textId="5435BEA0" w:rsidR="00E07E2B" w:rsidRDefault="009D0441" w:rsidP="001554FB">
      <w:pPr>
        <w:pStyle w:val="NoSpacing"/>
        <w:ind w:firstLine="720"/>
      </w:pPr>
      <w:r>
        <w:t>r</w:t>
      </w:r>
      <w:r w:rsidR="00937AD8">
        <w:t xml:space="preserve">eturned </w:t>
      </w:r>
      <w:r w:rsidR="00937AD8">
        <w:sym w:font="Wingdings" w:char="F0DF"/>
      </w:r>
      <w:r w:rsidR="00937AD8">
        <w:t xml:space="preserve"> log from database</w:t>
      </w:r>
      <w:r w:rsidR="00E15AC1">
        <w:t xml:space="preserve"> where</w:t>
      </w:r>
      <w:r>
        <w:t xml:space="preserve"> barcode is correct</w:t>
      </w:r>
    </w:p>
    <w:p w14:paraId="3C6AA073" w14:textId="54168EC8" w:rsidR="009D0441" w:rsidRDefault="009D0441" w:rsidP="001554FB">
      <w:pPr>
        <w:pStyle w:val="NoSpacing"/>
        <w:ind w:firstLine="720"/>
      </w:pPr>
      <w:r>
        <w:t xml:space="preserve">IF returned </w:t>
      </w:r>
      <w:r w:rsidR="001554FB">
        <w:t>is NOT NULL THEN</w:t>
      </w:r>
    </w:p>
    <w:p w14:paraId="007075D6" w14:textId="7994FF27" w:rsidR="001554FB" w:rsidRDefault="001554FB" w:rsidP="00B62D39">
      <w:pPr>
        <w:pStyle w:val="NoSpacing"/>
      </w:pPr>
      <w:r>
        <w:tab/>
      </w:r>
      <w:r>
        <w:tab/>
        <w:t xml:space="preserve">IF </w:t>
      </w:r>
      <w:r w:rsidR="00C1748E">
        <w:t>Returned attribute of returned is NOT TRUE</w:t>
      </w:r>
      <w:r w:rsidR="00AF1DF3">
        <w:t xml:space="preserve"> THEN</w:t>
      </w:r>
    </w:p>
    <w:p w14:paraId="640D7C1E" w14:textId="79F4A3CB" w:rsidR="00AF1DF3" w:rsidRDefault="00AF1DF3" w:rsidP="00B62D39">
      <w:pPr>
        <w:pStyle w:val="NoSpacing"/>
      </w:pPr>
      <w:r>
        <w:tab/>
      </w:r>
      <w:r>
        <w:tab/>
      </w:r>
      <w:r>
        <w:tab/>
        <w:t>OUTPUT(error message)</w:t>
      </w:r>
    </w:p>
    <w:p w14:paraId="393CAD4A" w14:textId="6C850B43" w:rsidR="00AF1DF3" w:rsidRDefault="00AF1DF3" w:rsidP="00B62D39">
      <w:pPr>
        <w:pStyle w:val="NoSpacing"/>
      </w:pPr>
      <w:r>
        <w:tab/>
      </w:r>
      <w:r>
        <w:tab/>
      </w:r>
      <w:r w:rsidR="001129F5">
        <w:t>E</w:t>
      </w:r>
      <w:r w:rsidR="003B4EC1">
        <w:t>LSE</w:t>
      </w:r>
    </w:p>
    <w:p w14:paraId="470E0725" w14:textId="46B0636A" w:rsidR="005E72F2" w:rsidRDefault="005E72F2" w:rsidP="00B62D39">
      <w:pPr>
        <w:pStyle w:val="NoSpacing"/>
      </w:pPr>
      <w:r>
        <w:tab/>
      </w:r>
      <w:r>
        <w:tab/>
      </w:r>
      <w:r>
        <w:tab/>
        <w:t xml:space="preserve">NEW </w:t>
      </w:r>
      <w:proofErr w:type="spellStart"/>
      <w:r>
        <w:t>returnsLog</w:t>
      </w:r>
      <w:proofErr w:type="spellEnd"/>
      <w:r w:rsidR="00F70AF9">
        <w:t>(</w:t>
      </w:r>
      <w:proofErr w:type="spellStart"/>
      <w:r w:rsidR="00F70AF9">
        <w:t>datetime.now</w:t>
      </w:r>
      <w:proofErr w:type="spellEnd"/>
      <w:r w:rsidR="00F70AF9">
        <w:t>, barcode, email)</w:t>
      </w:r>
    </w:p>
    <w:p w14:paraId="77E2AF99" w14:textId="79BCC581" w:rsidR="003B1F23" w:rsidRDefault="003B1F23" w:rsidP="00B62D39">
      <w:pPr>
        <w:pStyle w:val="NoSpacing"/>
      </w:pPr>
      <w:r>
        <w:tab/>
      </w:r>
      <w:r>
        <w:tab/>
        <w:t>ENDIF</w:t>
      </w:r>
    </w:p>
    <w:p w14:paraId="59F1CF5C" w14:textId="6DE14D6F" w:rsidR="003B1F23" w:rsidRDefault="003B1F23" w:rsidP="00B62D39">
      <w:pPr>
        <w:pStyle w:val="NoSpacing"/>
      </w:pPr>
      <w:r>
        <w:tab/>
        <w:t>ELSE</w:t>
      </w:r>
    </w:p>
    <w:p w14:paraId="77649CDF" w14:textId="40DAF4FC" w:rsidR="003B1F23" w:rsidRDefault="003B1F23" w:rsidP="00B62D39">
      <w:pPr>
        <w:pStyle w:val="NoSpacing"/>
      </w:pPr>
      <w:r>
        <w:tab/>
      </w:r>
      <w:r>
        <w:tab/>
        <w:t xml:space="preserve">NEW </w:t>
      </w:r>
      <w:proofErr w:type="spellStart"/>
      <w:r>
        <w:t>returnsLog</w:t>
      </w:r>
      <w:proofErr w:type="spellEnd"/>
      <w:r>
        <w:t>(</w:t>
      </w:r>
      <w:proofErr w:type="spellStart"/>
      <w:r>
        <w:t>datetime.now</w:t>
      </w:r>
      <w:proofErr w:type="spellEnd"/>
      <w:r>
        <w:t>, barcode, email)</w:t>
      </w:r>
    </w:p>
    <w:p w14:paraId="2AF54A74" w14:textId="1CAB27FE" w:rsidR="00020DE2" w:rsidRDefault="00020DE2" w:rsidP="00B62D39">
      <w:pPr>
        <w:pStyle w:val="NoSpacing"/>
      </w:pPr>
      <w:r>
        <w:tab/>
        <w:t>ENDIF</w:t>
      </w:r>
    </w:p>
    <w:p w14:paraId="6D29FD22" w14:textId="00A61D14" w:rsidR="00020DE2" w:rsidRDefault="00020DE2" w:rsidP="00020DE2">
      <w:r>
        <w:t>ENDPROCEDURE</w:t>
      </w:r>
    </w:p>
    <w:p w14:paraId="7FB643C1" w14:textId="77777777" w:rsidR="00A8688D" w:rsidRDefault="00A8688D" w:rsidP="00020DE2"/>
    <w:p w14:paraId="2D57B755" w14:textId="1FFE78B2" w:rsidR="00B605A1" w:rsidRDefault="00C6178C" w:rsidP="00020DE2">
      <w:proofErr w:type="spellStart"/>
      <w:r>
        <w:rPr>
          <w:b/>
          <w:bCs/>
        </w:rPr>
        <w:t>LibraryDataFunctions</w:t>
      </w:r>
      <w:proofErr w:type="spellEnd"/>
      <w:r>
        <w:rPr>
          <w:b/>
          <w:bCs/>
        </w:rPr>
        <w:t xml:space="preserve"> - </w:t>
      </w:r>
      <w:r w:rsidR="001D6FCC">
        <w:rPr>
          <w:b/>
          <w:bCs/>
        </w:rPr>
        <w:t>Get Recommendations</w:t>
      </w:r>
    </w:p>
    <w:p w14:paraId="4582F9A7" w14:textId="565DCDE8" w:rsidR="001D6FCC" w:rsidRDefault="00437992" w:rsidP="001D6FCC">
      <w:pPr>
        <w:pStyle w:val="NoSpacing"/>
      </w:pPr>
      <w:r>
        <w:t xml:space="preserve">FUNCTION </w:t>
      </w:r>
      <w:proofErr w:type="spellStart"/>
      <w:r>
        <w:t>GetReccomendations</w:t>
      </w:r>
      <w:proofErr w:type="spellEnd"/>
      <w:r>
        <w:t>()</w:t>
      </w:r>
    </w:p>
    <w:p w14:paraId="67B11B77" w14:textId="5127412F" w:rsidR="00437992" w:rsidRDefault="00437992" w:rsidP="001D6FCC">
      <w:pPr>
        <w:pStyle w:val="NoSpacing"/>
      </w:pPr>
      <w:r>
        <w:tab/>
        <w:t xml:space="preserve">Recommendations </w:t>
      </w:r>
      <w:r>
        <w:sym w:font="Wingdings" w:char="F0DF"/>
      </w:r>
      <w:r>
        <w:t xml:space="preserve"> array of string</w:t>
      </w:r>
    </w:p>
    <w:p w14:paraId="69FC855C" w14:textId="1E78E717" w:rsidR="007F3938" w:rsidRDefault="007F3938" w:rsidP="001D6FCC">
      <w:pPr>
        <w:pStyle w:val="NoSpacing"/>
      </w:pPr>
      <w:r>
        <w:tab/>
      </w:r>
      <w:proofErr w:type="spellStart"/>
      <w:r w:rsidR="00264AA5">
        <w:t>Recents</w:t>
      </w:r>
      <w:proofErr w:type="spellEnd"/>
      <w:r w:rsidR="00264AA5">
        <w:t xml:space="preserve"> </w:t>
      </w:r>
      <w:r w:rsidR="00264AA5">
        <w:sym w:font="Wingdings" w:char="F0DF"/>
      </w:r>
      <w:r w:rsidR="00566C3F">
        <w:t xml:space="preserve"> </w:t>
      </w:r>
      <w:r w:rsidR="00B64611">
        <w:t xml:space="preserve">list of </w:t>
      </w:r>
      <w:r w:rsidR="00566C3F">
        <w:t>returned books</w:t>
      </w:r>
      <w:r w:rsidR="00264AA5">
        <w:t xml:space="preserve"> from returns </w:t>
      </w:r>
      <w:r w:rsidR="00A97B1C">
        <w:t>sorted in descending order</w:t>
      </w:r>
    </w:p>
    <w:p w14:paraId="53D01F70" w14:textId="2F61773F" w:rsidR="00566C3F" w:rsidRDefault="00566C3F" w:rsidP="001D6FCC">
      <w:pPr>
        <w:pStyle w:val="NoSpacing"/>
      </w:pPr>
      <w:r>
        <w:tab/>
        <w:t xml:space="preserve">Max </w:t>
      </w:r>
      <w:r>
        <w:sym w:font="Wingdings" w:char="F0DF"/>
      </w:r>
      <w:r>
        <w:t>10</w:t>
      </w:r>
    </w:p>
    <w:p w14:paraId="49286785" w14:textId="7C6E6A30" w:rsidR="00566C3F" w:rsidRDefault="00566C3F" w:rsidP="001D6FCC">
      <w:pPr>
        <w:pStyle w:val="NoSpacing"/>
      </w:pPr>
      <w:r>
        <w:tab/>
        <w:t xml:space="preserve">IF </w:t>
      </w:r>
      <w:proofErr w:type="spellStart"/>
      <w:r>
        <w:t>recents.count</w:t>
      </w:r>
      <w:proofErr w:type="spellEnd"/>
      <w:r>
        <w:t xml:space="preserve"> &lt;10 THEN</w:t>
      </w:r>
    </w:p>
    <w:p w14:paraId="32ECAA33" w14:textId="05DF4DBA" w:rsidR="00566C3F" w:rsidRDefault="00566C3F" w:rsidP="001D6FCC">
      <w:pPr>
        <w:pStyle w:val="NoSpacing"/>
      </w:pPr>
      <w:r>
        <w:tab/>
      </w:r>
      <w:r>
        <w:tab/>
        <w:t xml:space="preserve">Max </w:t>
      </w:r>
      <w:r>
        <w:sym w:font="Wingdings" w:char="F0DF"/>
      </w:r>
      <w:proofErr w:type="spellStart"/>
      <w:r>
        <w:t>recents.count</w:t>
      </w:r>
      <w:proofErr w:type="spellEnd"/>
    </w:p>
    <w:p w14:paraId="62B58FA4" w14:textId="7DFCCAB2" w:rsidR="00D719CD" w:rsidRDefault="00D719CD" w:rsidP="001D6FCC">
      <w:pPr>
        <w:pStyle w:val="NoSpacing"/>
      </w:pPr>
      <w:r>
        <w:tab/>
        <w:t>ENDIF</w:t>
      </w:r>
    </w:p>
    <w:p w14:paraId="65F90E44" w14:textId="255F8782" w:rsidR="00D719CD" w:rsidRDefault="00D719CD" w:rsidP="001D6FCC">
      <w:pPr>
        <w:pStyle w:val="NoSpacing"/>
      </w:pPr>
      <w:r>
        <w:tab/>
        <w:t xml:space="preserve">FOR </w:t>
      </w:r>
      <w:proofErr w:type="spellStart"/>
      <w:r>
        <w:t>i</w:t>
      </w:r>
      <w:proofErr w:type="spellEnd"/>
      <w:r>
        <w:t xml:space="preserve"> = 0 to max</w:t>
      </w:r>
    </w:p>
    <w:p w14:paraId="5CDE3D4C" w14:textId="1F460CCA" w:rsidR="00D719CD" w:rsidRDefault="00D719CD" w:rsidP="001D6FCC">
      <w:pPr>
        <w:pStyle w:val="NoSpacing"/>
      </w:pPr>
      <w:r>
        <w:tab/>
      </w:r>
      <w:r>
        <w:tab/>
      </w:r>
      <w:r w:rsidR="00244724">
        <w:t xml:space="preserve">Item </w:t>
      </w:r>
      <w:r w:rsidR="00244724">
        <w:sym w:font="Wingdings" w:char="F0DF"/>
      </w:r>
      <w:r w:rsidR="00244724">
        <w:t xml:space="preserve"> </w:t>
      </w:r>
      <w:proofErr w:type="spellStart"/>
      <w:r w:rsidR="00244724">
        <w:t>recents</w:t>
      </w:r>
      <w:proofErr w:type="spellEnd"/>
      <w:r w:rsidR="00B64611">
        <w:t>(</w:t>
      </w:r>
      <w:proofErr w:type="spellStart"/>
      <w:r w:rsidR="00B64611">
        <w:t>i</w:t>
      </w:r>
      <w:proofErr w:type="spellEnd"/>
      <w:r w:rsidR="00B64611">
        <w:t>)</w:t>
      </w:r>
    </w:p>
    <w:p w14:paraId="647717F2" w14:textId="77777777" w:rsidR="00227DB3" w:rsidRDefault="00B64611" w:rsidP="00B62D39">
      <w:pPr>
        <w:pStyle w:val="NoSpacing"/>
      </w:pPr>
      <w:r>
        <w:tab/>
      </w:r>
      <w:r>
        <w:tab/>
      </w:r>
      <w:proofErr w:type="spellStart"/>
      <w:r>
        <w:t>Bookisout</w:t>
      </w:r>
      <w:proofErr w:type="spellEnd"/>
      <w:r>
        <w:sym w:font="Wingdings" w:char="F0DF"/>
      </w:r>
      <w:r w:rsidR="00B32CBC">
        <w:t xml:space="preserve">the </w:t>
      </w:r>
      <w:r w:rsidR="00143BD8">
        <w:t xml:space="preserve">most recent log of the book, </w:t>
      </w:r>
      <w:r w:rsidR="00227DB3">
        <w:t>if it has been returned</w:t>
      </w:r>
    </w:p>
    <w:p w14:paraId="3F3B19B9" w14:textId="2C66938A" w:rsidR="00227DB3" w:rsidRDefault="00227DB3" w:rsidP="00B62D39">
      <w:pPr>
        <w:pStyle w:val="NoSpacing"/>
      </w:pPr>
      <w:r>
        <w:tab/>
      </w:r>
      <w:r>
        <w:tab/>
        <w:t xml:space="preserve">IF </w:t>
      </w:r>
      <w:proofErr w:type="spellStart"/>
      <w:r>
        <w:t>bookisout</w:t>
      </w:r>
      <w:proofErr w:type="spellEnd"/>
      <w:r>
        <w:t xml:space="preserve"> is NULL THEN</w:t>
      </w:r>
    </w:p>
    <w:p w14:paraId="7636D4F8" w14:textId="12166868" w:rsidR="00227DB3" w:rsidRDefault="00227DB3" w:rsidP="00B62D39">
      <w:pPr>
        <w:pStyle w:val="NoSpacing"/>
      </w:pPr>
      <w:r>
        <w:tab/>
      </w:r>
      <w:r>
        <w:tab/>
      </w:r>
      <w:r>
        <w:tab/>
      </w:r>
      <w:r w:rsidR="008D6CB8">
        <w:t xml:space="preserve">Recommendations </w:t>
      </w:r>
      <w:r w:rsidR="008D6CB8">
        <w:sym w:font="Wingdings" w:char="F0DF"/>
      </w:r>
      <w:r w:rsidR="008D6CB8">
        <w:t>item</w:t>
      </w:r>
    </w:p>
    <w:p w14:paraId="00B0183B" w14:textId="572969DE" w:rsidR="008D6CB8" w:rsidRDefault="008D6CB8" w:rsidP="00B62D39">
      <w:pPr>
        <w:pStyle w:val="NoSpacing"/>
      </w:pPr>
      <w:r>
        <w:tab/>
      </w:r>
      <w:r>
        <w:tab/>
        <w:t>ENDIF</w:t>
      </w:r>
    </w:p>
    <w:p w14:paraId="6ACF546B" w14:textId="458C0AE0" w:rsidR="008D6CB8" w:rsidRDefault="008D6CB8" w:rsidP="00B62D39">
      <w:pPr>
        <w:pStyle w:val="NoSpacing"/>
      </w:pPr>
      <w:r>
        <w:tab/>
        <w:t>NEXT</w:t>
      </w:r>
    </w:p>
    <w:p w14:paraId="288A18C1" w14:textId="6C61CF77" w:rsidR="000B1D0D" w:rsidRDefault="000B1D0D" w:rsidP="00B62D39">
      <w:pPr>
        <w:pStyle w:val="NoSpacing"/>
      </w:pPr>
      <w:r>
        <w:tab/>
        <w:t>RETURN recommendations</w:t>
      </w:r>
    </w:p>
    <w:p w14:paraId="475FC274" w14:textId="0E524BDD" w:rsidR="000B1D0D" w:rsidRDefault="000B1D0D" w:rsidP="000B1D0D">
      <w:r>
        <w:t>ENDFUNCTION</w:t>
      </w:r>
    </w:p>
    <w:p w14:paraId="063508F9" w14:textId="77777777" w:rsidR="00A8688D" w:rsidRDefault="00A8688D" w:rsidP="000B1D0D"/>
    <w:p w14:paraId="10FB3F69" w14:textId="2EFEC4BD" w:rsidR="00B37020" w:rsidRDefault="00B37020" w:rsidP="000B1D0D">
      <w:pPr>
        <w:rPr>
          <w:b/>
          <w:bCs/>
        </w:rPr>
      </w:pPr>
      <w:proofErr w:type="spellStart"/>
      <w:r>
        <w:rPr>
          <w:b/>
          <w:bCs/>
        </w:rPr>
        <w:t>CameraForm</w:t>
      </w:r>
      <w:proofErr w:type="spellEnd"/>
      <w:r w:rsidR="00C6178C">
        <w:rPr>
          <w:b/>
          <w:bCs/>
        </w:rPr>
        <w:t xml:space="preserve"> – </w:t>
      </w:r>
      <w:proofErr w:type="spellStart"/>
      <w:r w:rsidR="00C6178C">
        <w:rPr>
          <w:b/>
          <w:bCs/>
        </w:rPr>
        <w:t>btnSave_Click</w:t>
      </w:r>
      <w:proofErr w:type="spellEnd"/>
    </w:p>
    <w:p w14:paraId="7ECE5482" w14:textId="4928E0B6" w:rsidR="00C6178C" w:rsidRDefault="00C6178C" w:rsidP="00C6178C">
      <w:pPr>
        <w:pStyle w:val="NoSpacing"/>
      </w:pPr>
      <w:r>
        <w:t xml:space="preserve">PROCEDURE </w:t>
      </w:r>
      <w:proofErr w:type="spellStart"/>
      <w:r>
        <w:t>btnSave_Click</w:t>
      </w:r>
      <w:proofErr w:type="spellEnd"/>
      <w:r>
        <w:t>()</w:t>
      </w:r>
    </w:p>
    <w:p w14:paraId="404187C0" w14:textId="084AE3E6" w:rsidR="00C6178C" w:rsidRDefault="00C6178C" w:rsidP="00C6178C">
      <w:pPr>
        <w:pStyle w:val="NoSpacing"/>
      </w:pPr>
      <w:r>
        <w:tab/>
      </w:r>
      <w:r w:rsidR="008340BB">
        <w:t>Name</w:t>
      </w:r>
      <w:r w:rsidR="008340BB">
        <w:sym w:font="Wingdings" w:char="F0DF"/>
      </w:r>
      <w:r w:rsidR="008340BB">
        <w:t xml:space="preserve"> “</w:t>
      </w:r>
      <w:proofErr w:type="spellStart"/>
      <w:r w:rsidR="008340BB">
        <w:t>BookCover</w:t>
      </w:r>
      <w:proofErr w:type="spellEnd"/>
      <w:r w:rsidR="008340BB">
        <w:t xml:space="preserve">_” + </w:t>
      </w:r>
      <w:proofErr w:type="spellStart"/>
      <w:r w:rsidR="008340BB">
        <w:t>datetime.now</w:t>
      </w:r>
      <w:proofErr w:type="spellEnd"/>
      <w:r w:rsidR="008340BB">
        <w:t xml:space="preserve"> + “.bmp”</w:t>
      </w:r>
    </w:p>
    <w:p w14:paraId="3C1592E5" w14:textId="3D4AEC64" w:rsidR="008340BB" w:rsidRDefault="008340BB" w:rsidP="00C6178C">
      <w:pPr>
        <w:pStyle w:val="NoSpacing"/>
      </w:pPr>
      <w:r>
        <w:tab/>
        <w:t xml:space="preserve">Path </w:t>
      </w:r>
      <w:r>
        <w:sym w:font="Wingdings" w:char="F0DF"/>
      </w:r>
      <w:r>
        <w:t xml:space="preserve"> </w:t>
      </w:r>
      <w:proofErr w:type="spellStart"/>
      <w:r>
        <w:t>pathfolder</w:t>
      </w:r>
      <w:proofErr w:type="spellEnd"/>
      <w:r>
        <w:t xml:space="preserve"> + name</w:t>
      </w:r>
    </w:p>
    <w:p w14:paraId="7E5B7EE8" w14:textId="6BF08F3E" w:rsidR="008340BB" w:rsidRDefault="008340BB" w:rsidP="00C6178C">
      <w:pPr>
        <w:pStyle w:val="NoSpacing"/>
      </w:pPr>
      <w:r>
        <w:tab/>
        <w:t>IF directory exists(</w:t>
      </w:r>
      <w:proofErr w:type="spellStart"/>
      <w:r>
        <w:t>pathfolder</w:t>
      </w:r>
      <w:proofErr w:type="spellEnd"/>
      <w:r>
        <w:t>) THEN</w:t>
      </w:r>
    </w:p>
    <w:p w14:paraId="06B42454" w14:textId="1F961A13" w:rsidR="008340BB" w:rsidRDefault="008340BB" w:rsidP="00C6178C">
      <w:pPr>
        <w:pStyle w:val="NoSpacing"/>
      </w:pPr>
      <w:r>
        <w:tab/>
      </w:r>
      <w:r>
        <w:tab/>
        <w:t>Picturebox1</w:t>
      </w:r>
      <w:r w:rsidR="00380D6A">
        <w:t>.Save</w:t>
      </w:r>
    </w:p>
    <w:p w14:paraId="5C731D8C" w14:textId="034C562E" w:rsidR="00380D6A" w:rsidRDefault="00380D6A" w:rsidP="00C6178C">
      <w:pPr>
        <w:pStyle w:val="NoSpacing"/>
      </w:pPr>
      <w:r>
        <w:tab/>
        <w:t>ELSE</w:t>
      </w:r>
    </w:p>
    <w:p w14:paraId="2292DE5B" w14:textId="3B94AE2E" w:rsidR="00380D6A" w:rsidRDefault="00380D6A" w:rsidP="00C6178C">
      <w:pPr>
        <w:pStyle w:val="NoSpacing"/>
      </w:pPr>
      <w:r>
        <w:tab/>
      </w:r>
      <w:r>
        <w:tab/>
        <w:t>Create directory</w:t>
      </w:r>
      <w:r w:rsidR="00F1699C">
        <w:t>(</w:t>
      </w:r>
      <w:proofErr w:type="spellStart"/>
      <w:r w:rsidR="00F1699C">
        <w:t>pathfolder</w:t>
      </w:r>
      <w:proofErr w:type="spellEnd"/>
      <w:r w:rsidR="00F1699C">
        <w:t>)</w:t>
      </w:r>
    </w:p>
    <w:p w14:paraId="51EAEE08" w14:textId="21916748" w:rsidR="00F1699C" w:rsidRDefault="00F1699C" w:rsidP="00C6178C">
      <w:pPr>
        <w:pStyle w:val="NoSpacing"/>
      </w:pPr>
      <w:r>
        <w:tab/>
      </w:r>
      <w:r>
        <w:tab/>
        <w:t>Picturebox1.save</w:t>
      </w:r>
    </w:p>
    <w:p w14:paraId="6233E81B" w14:textId="419A47AA" w:rsidR="009D4D1A" w:rsidRDefault="009D4D1A" w:rsidP="00C6178C">
      <w:pPr>
        <w:pStyle w:val="NoSpacing"/>
      </w:pPr>
      <w:r>
        <w:tab/>
        <w:t>ENDIF</w:t>
      </w:r>
    </w:p>
    <w:p w14:paraId="56BC263D" w14:textId="74CB8E20" w:rsidR="009D4D1A" w:rsidRDefault="009D4D1A" w:rsidP="00C6178C">
      <w:pPr>
        <w:pStyle w:val="NoSpacing"/>
      </w:pPr>
      <w:r>
        <w:lastRenderedPageBreak/>
        <w:tab/>
        <w:t>Stop video source</w:t>
      </w:r>
    </w:p>
    <w:p w14:paraId="40185EC1" w14:textId="05FF63DA" w:rsidR="009D4D1A" w:rsidRDefault="009D4D1A" w:rsidP="00C6178C">
      <w:pPr>
        <w:pStyle w:val="NoSpacing"/>
      </w:pPr>
      <w:r>
        <w:tab/>
        <w:t xml:space="preserve">New </w:t>
      </w:r>
      <w:proofErr w:type="spellStart"/>
      <w:r>
        <w:t>addressupdateeventargs</w:t>
      </w:r>
      <w:proofErr w:type="spellEnd"/>
      <w:r w:rsidR="008C0669">
        <w:t>(path, name)</w:t>
      </w:r>
    </w:p>
    <w:p w14:paraId="31A64E1B" w14:textId="75694953" w:rsidR="008C0669" w:rsidRDefault="008C0669" w:rsidP="00C6178C">
      <w:pPr>
        <w:pStyle w:val="NoSpacing"/>
      </w:pPr>
      <w:r>
        <w:tab/>
        <w:t xml:space="preserve">New </w:t>
      </w:r>
      <w:proofErr w:type="spellStart"/>
      <w:r>
        <w:t>adminhomeform</w:t>
      </w:r>
      <w:proofErr w:type="spellEnd"/>
    </w:p>
    <w:p w14:paraId="632EFDD2" w14:textId="3BA5E7F6" w:rsidR="008C0669" w:rsidRDefault="008C0669" w:rsidP="004D7F9B">
      <w:r>
        <w:t>ENDPROCEDURE</w:t>
      </w:r>
    </w:p>
    <w:p w14:paraId="66C0A859" w14:textId="77777777" w:rsidR="00A8688D" w:rsidRDefault="00A8688D" w:rsidP="004D7F9B"/>
    <w:p w14:paraId="6F5E77C1" w14:textId="59C71F19" w:rsidR="00A27878" w:rsidRDefault="00A27878" w:rsidP="004D7F9B">
      <w:r>
        <w:rPr>
          <w:b/>
          <w:bCs/>
        </w:rPr>
        <w:t xml:space="preserve">Login form – </w:t>
      </w:r>
      <w:proofErr w:type="spellStart"/>
      <w:r>
        <w:rPr>
          <w:b/>
          <w:bCs/>
        </w:rPr>
        <w:t>btnLogin_Click</w:t>
      </w:r>
      <w:proofErr w:type="spellEnd"/>
    </w:p>
    <w:p w14:paraId="4700DA46" w14:textId="531E4D17" w:rsidR="00A27878" w:rsidRDefault="00CB548D" w:rsidP="00A27878">
      <w:pPr>
        <w:pStyle w:val="NoSpacing"/>
      </w:pPr>
      <w:r>
        <w:t xml:space="preserve">PROCEDURE </w:t>
      </w:r>
      <w:proofErr w:type="spellStart"/>
      <w:r>
        <w:t>btnLogin_Click</w:t>
      </w:r>
      <w:proofErr w:type="spellEnd"/>
      <w:r>
        <w:t>()</w:t>
      </w:r>
    </w:p>
    <w:p w14:paraId="4C804AAA" w14:textId="47BBD091" w:rsidR="00CB548D" w:rsidRDefault="00CB548D" w:rsidP="00A27878">
      <w:pPr>
        <w:pStyle w:val="NoSpacing"/>
      </w:pPr>
      <w:r>
        <w:tab/>
      </w:r>
      <w:r w:rsidR="0053295D">
        <w:t xml:space="preserve">String </w:t>
      </w:r>
      <w:proofErr w:type="spellStart"/>
      <w:r w:rsidR="0053295D">
        <w:t>LoginValid</w:t>
      </w:r>
      <w:proofErr w:type="spellEnd"/>
      <w:r w:rsidR="0053295D">
        <w:t xml:space="preserve"> </w:t>
      </w:r>
      <w:r w:rsidR="00FD5A70">
        <w:sym w:font="Wingdings" w:char="F0DF"/>
      </w:r>
      <w:proofErr w:type="spellStart"/>
      <w:r w:rsidR="006935D4">
        <w:t>LoginValid</w:t>
      </w:r>
      <w:proofErr w:type="spellEnd"/>
      <w:r w:rsidR="006935D4">
        <w:t>(email, password)</w:t>
      </w:r>
    </w:p>
    <w:p w14:paraId="0B3D2112" w14:textId="1FFF8725" w:rsidR="006935D4" w:rsidRDefault="006935D4" w:rsidP="00A27878">
      <w:pPr>
        <w:pStyle w:val="NoSpacing"/>
      </w:pPr>
      <w:r>
        <w:tab/>
        <w:t xml:space="preserve">IF </w:t>
      </w:r>
      <w:proofErr w:type="spellStart"/>
      <w:r>
        <w:t>LoginValid</w:t>
      </w:r>
      <w:proofErr w:type="spellEnd"/>
      <w:r>
        <w:t xml:space="preserve"> = “Student” OR </w:t>
      </w:r>
      <w:proofErr w:type="spellStart"/>
      <w:r>
        <w:t>LoginValid</w:t>
      </w:r>
      <w:proofErr w:type="spellEnd"/>
      <w:r>
        <w:t xml:space="preserve"> = “Sixth-Form” THEN</w:t>
      </w:r>
    </w:p>
    <w:p w14:paraId="28F06A23" w14:textId="7BC46C3F" w:rsidR="006935D4" w:rsidRDefault="006935D4" w:rsidP="00A27878">
      <w:pPr>
        <w:pStyle w:val="NoSpacing"/>
      </w:pPr>
      <w:r>
        <w:tab/>
      </w:r>
      <w:r>
        <w:tab/>
      </w:r>
      <w:r w:rsidR="00EA1BE9">
        <w:t xml:space="preserve">APPSETTINGS[“username”] </w:t>
      </w:r>
      <w:r w:rsidR="00EA1BE9">
        <w:sym w:font="Wingdings" w:char="F0DF"/>
      </w:r>
      <w:r w:rsidR="00EA1BE9">
        <w:t xml:space="preserve"> email</w:t>
      </w:r>
    </w:p>
    <w:p w14:paraId="71E27E72" w14:textId="31EC839A" w:rsidR="00AF2E24" w:rsidRDefault="00EA1BE9" w:rsidP="00A27878">
      <w:pPr>
        <w:pStyle w:val="NoSpacing"/>
      </w:pPr>
      <w:r>
        <w:tab/>
      </w:r>
      <w:r w:rsidR="000A47EE">
        <w:tab/>
      </w:r>
      <w:r w:rsidR="00AF2E24">
        <w:t>Clear textboxes</w:t>
      </w:r>
    </w:p>
    <w:p w14:paraId="0D005900" w14:textId="59817AF8" w:rsidR="000A47EE" w:rsidRDefault="00AF2E24" w:rsidP="00A27878">
      <w:pPr>
        <w:pStyle w:val="NoSpacing"/>
      </w:pPr>
      <w:r>
        <w:tab/>
      </w:r>
      <w:r w:rsidR="000A47EE">
        <w:tab/>
        <w:t xml:space="preserve">Open </w:t>
      </w:r>
      <w:proofErr w:type="spellStart"/>
      <w:r w:rsidR="000A47EE">
        <w:t>userhomeform</w:t>
      </w:r>
      <w:proofErr w:type="spellEnd"/>
    </w:p>
    <w:p w14:paraId="684CBC2C" w14:textId="77777777" w:rsidR="005D268B" w:rsidRDefault="000A47EE" w:rsidP="00A27878">
      <w:pPr>
        <w:pStyle w:val="NoSpacing"/>
      </w:pPr>
      <w:r>
        <w:tab/>
        <w:t xml:space="preserve">ELSE IF </w:t>
      </w:r>
      <w:proofErr w:type="spellStart"/>
      <w:r>
        <w:t>LoginValid</w:t>
      </w:r>
      <w:proofErr w:type="spellEnd"/>
      <w:r>
        <w:t xml:space="preserve"> </w:t>
      </w:r>
      <w:r>
        <w:sym w:font="Wingdings" w:char="F0DF"/>
      </w:r>
      <w:r>
        <w:t xml:space="preserve"> “s</w:t>
      </w:r>
      <w:r w:rsidR="005D268B">
        <w:t xml:space="preserve">taff” OR </w:t>
      </w:r>
      <w:proofErr w:type="spellStart"/>
      <w:r w:rsidR="005D268B">
        <w:t>LoginValid</w:t>
      </w:r>
      <w:proofErr w:type="spellEnd"/>
      <w:r w:rsidR="005D268B">
        <w:t xml:space="preserve"> </w:t>
      </w:r>
      <w:r w:rsidR="005D268B">
        <w:sym w:font="Wingdings" w:char="F0DF"/>
      </w:r>
      <w:r w:rsidR="005D268B">
        <w:t xml:space="preserve"> “VIP” THEN</w:t>
      </w:r>
    </w:p>
    <w:p w14:paraId="2780669C" w14:textId="77777777" w:rsidR="005D268B" w:rsidRDefault="005D268B" w:rsidP="005D268B">
      <w:pPr>
        <w:pStyle w:val="NoSpacing"/>
      </w:pPr>
      <w:r>
        <w:tab/>
      </w:r>
      <w:r>
        <w:tab/>
      </w:r>
      <w:r>
        <w:t xml:space="preserve">APPSETTINGS[“username”] </w:t>
      </w:r>
      <w:r>
        <w:sym w:font="Wingdings" w:char="F0DF"/>
      </w:r>
      <w:r>
        <w:t xml:space="preserve"> email</w:t>
      </w:r>
    </w:p>
    <w:p w14:paraId="03ED2BD1" w14:textId="77777777" w:rsidR="005D268B" w:rsidRDefault="005D268B" w:rsidP="005D268B">
      <w:pPr>
        <w:pStyle w:val="NoSpacing"/>
      </w:pPr>
      <w:r>
        <w:tab/>
      </w:r>
      <w:r>
        <w:tab/>
        <w:t>Clear textboxes</w:t>
      </w:r>
    </w:p>
    <w:p w14:paraId="3CB6ACCB" w14:textId="0C0D7B13" w:rsidR="005D268B" w:rsidRDefault="005D268B" w:rsidP="005D268B">
      <w:pPr>
        <w:pStyle w:val="NoSpacing"/>
      </w:pPr>
      <w:r>
        <w:tab/>
      </w:r>
      <w:r>
        <w:tab/>
        <w:t xml:space="preserve">Open </w:t>
      </w:r>
      <w:proofErr w:type="spellStart"/>
      <w:r>
        <w:t>admin</w:t>
      </w:r>
      <w:r>
        <w:t>homeform</w:t>
      </w:r>
      <w:proofErr w:type="spellEnd"/>
    </w:p>
    <w:p w14:paraId="7C3744AA" w14:textId="08425C4A" w:rsidR="001107D1" w:rsidRDefault="001107D1" w:rsidP="005D268B">
      <w:pPr>
        <w:pStyle w:val="NoSpacing"/>
      </w:pPr>
      <w:r>
        <w:tab/>
        <w:t xml:space="preserve">ELSE IF </w:t>
      </w:r>
      <w:proofErr w:type="spellStart"/>
      <w:r>
        <w:t>LoginValid</w:t>
      </w:r>
      <w:proofErr w:type="spellEnd"/>
      <w:r>
        <w:t xml:space="preserve"> = “false” THEN</w:t>
      </w:r>
    </w:p>
    <w:p w14:paraId="74DB3DC6" w14:textId="0F71CE9F" w:rsidR="001107D1" w:rsidRDefault="001107D1" w:rsidP="005D268B">
      <w:pPr>
        <w:pStyle w:val="NoSpacing"/>
      </w:pPr>
      <w:r>
        <w:tab/>
      </w:r>
      <w:r>
        <w:tab/>
      </w:r>
      <w:r w:rsidR="00A96DE9">
        <w:t>OUTPUT(error message)</w:t>
      </w:r>
    </w:p>
    <w:p w14:paraId="1C10657B" w14:textId="34E9736C" w:rsidR="00A96DE9" w:rsidRDefault="00A96DE9" w:rsidP="005D268B">
      <w:pPr>
        <w:pStyle w:val="NoSpacing"/>
      </w:pPr>
      <w:r>
        <w:tab/>
      </w:r>
      <w:r>
        <w:tab/>
        <w:t>Clear textboxes</w:t>
      </w:r>
    </w:p>
    <w:p w14:paraId="7AFDCBCD" w14:textId="57E7EAD9" w:rsidR="00A96DE9" w:rsidRDefault="00A96DE9" w:rsidP="005D268B">
      <w:pPr>
        <w:pStyle w:val="NoSpacing"/>
      </w:pPr>
      <w:r>
        <w:tab/>
        <w:t>END IF</w:t>
      </w:r>
    </w:p>
    <w:p w14:paraId="77296C35" w14:textId="08075253" w:rsidR="00A96DE9" w:rsidRDefault="00A96DE9" w:rsidP="00A96DE9">
      <w:r>
        <w:t>END PROCEDURE</w:t>
      </w:r>
    </w:p>
    <w:p w14:paraId="1BEDF486" w14:textId="77777777" w:rsidR="00A8688D" w:rsidRDefault="00A8688D" w:rsidP="00A96DE9"/>
    <w:p w14:paraId="4633AA98" w14:textId="27D2B45B" w:rsidR="00EA1BE9" w:rsidRDefault="00936706" w:rsidP="00253A39">
      <w:r>
        <w:rPr>
          <w:b/>
          <w:bCs/>
        </w:rPr>
        <w:t xml:space="preserve">Register Form – </w:t>
      </w:r>
      <w:proofErr w:type="spellStart"/>
      <w:r>
        <w:rPr>
          <w:b/>
          <w:bCs/>
        </w:rPr>
        <w:t>btnDone_Click</w:t>
      </w:r>
      <w:proofErr w:type="spellEnd"/>
    </w:p>
    <w:p w14:paraId="595DD74E" w14:textId="01430077" w:rsidR="00936706" w:rsidRDefault="00557EFC" w:rsidP="00936706">
      <w:pPr>
        <w:pStyle w:val="NoSpacing"/>
      </w:pPr>
      <w:r>
        <w:t xml:space="preserve">PROCEDURE </w:t>
      </w:r>
      <w:proofErr w:type="spellStart"/>
      <w:r>
        <w:t>btnDone_Click</w:t>
      </w:r>
      <w:proofErr w:type="spellEnd"/>
      <w:r>
        <w:t>()</w:t>
      </w:r>
    </w:p>
    <w:p w14:paraId="027575FA" w14:textId="121B367A" w:rsidR="00557EFC" w:rsidRDefault="00557EFC" w:rsidP="00936706">
      <w:pPr>
        <w:pStyle w:val="NoSpacing"/>
      </w:pPr>
      <w:r>
        <w:tab/>
      </w:r>
      <w:r w:rsidR="00880C74">
        <w:t xml:space="preserve">Bool </w:t>
      </w:r>
      <w:proofErr w:type="spellStart"/>
      <w:r w:rsidR="00880C74">
        <w:t>DataValid</w:t>
      </w:r>
      <w:proofErr w:type="spellEnd"/>
      <w:r w:rsidR="00880C74">
        <w:t xml:space="preserve"> </w:t>
      </w:r>
      <w:r w:rsidR="00880C74">
        <w:sym w:font="Wingdings" w:char="F0DF"/>
      </w:r>
      <w:r w:rsidR="00880C74">
        <w:t xml:space="preserve"> true</w:t>
      </w:r>
    </w:p>
    <w:p w14:paraId="3905A4A9" w14:textId="793AB246" w:rsidR="00880C74" w:rsidRDefault="00880C74" w:rsidP="00936706">
      <w:pPr>
        <w:pStyle w:val="NoSpacing"/>
      </w:pPr>
      <w:r>
        <w:tab/>
        <w:t>IF any textboxes are empty THEN</w:t>
      </w:r>
    </w:p>
    <w:p w14:paraId="5BD61F3D" w14:textId="5DCB6DF9" w:rsidR="00880C74" w:rsidRDefault="00880C74" w:rsidP="00936706">
      <w:pPr>
        <w:pStyle w:val="NoSpacing"/>
      </w:pPr>
      <w:r>
        <w:tab/>
      </w:r>
      <w:r>
        <w:tab/>
      </w:r>
      <w:r w:rsidR="00E2658C">
        <w:t>OUTPUT(error message)</w:t>
      </w:r>
    </w:p>
    <w:p w14:paraId="6046C3F8" w14:textId="33FDA940" w:rsidR="00E2658C" w:rsidRDefault="00E2658C" w:rsidP="00936706">
      <w:pPr>
        <w:pStyle w:val="NoSpacing"/>
      </w:pPr>
      <w:r>
        <w:tab/>
      </w:r>
      <w:r>
        <w:tab/>
      </w:r>
      <w:proofErr w:type="spellStart"/>
      <w:r>
        <w:t>DataValid</w:t>
      </w:r>
      <w:proofErr w:type="spellEnd"/>
      <w:r>
        <w:t xml:space="preserve"> </w:t>
      </w:r>
      <w:r>
        <w:sym w:font="Wingdings" w:char="F0DF"/>
      </w:r>
      <w:r>
        <w:t xml:space="preserve"> false</w:t>
      </w:r>
    </w:p>
    <w:p w14:paraId="2552BC17" w14:textId="5FFF9783" w:rsidR="008166CE" w:rsidRDefault="008166CE" w:rsidP="00936706">
      <w:pPr>
        <w:pStyle w:val="NoSpacing"/>
      </w:pPr>
      <w:r>
        <w:tab/>
        <w:t>ENDIF</w:t>
      </w:r>
    </w:p>
    <w:p w14:paraId="4602FECE" w14:textId="4E2D0C3C" w:rsidR="00E2658C" w:rsidRDefault="00E2658C" w:rsidP="00936706">
      <w:pPr>
        <w:pStyle w:val="NoSpacing"/>
      </w:pPr>
      <w:r>
        <w:tab/>
        <w:t>IF passwords do not match THEN</w:t>
      </w:r>
    </w:p>
    <w:p w14:paraId="313B2A1F" w14:textId="4E4F580B" w:rsidR="00E2658C" w:rsidRDefault="00E2658C" w:rsidP="00936706">
      <w:pPr>
        <w:pStyle w:val="NoSpacing"/>
      </w:pPr>
      <w:r>
        <w:tab/>
      </w:r>
      <w:r>
        <w:tab/>
      </w:r>
      <w:r w:rsidR="004A1319">
        <w:t>OUTPUT(</w:t>
      </w:r>
      <w:r w:rsidR="004D1E26">
        <w:t>error message)</w:t>
      </w:r>
    </w:p>
    <w:p w14:paraId="54F18A91" w14:textId="200A0899" w:rsidR="004D1E26" w:rsidRDefault="004D1E26" w:rsidP="00936706">
      <w:pPr>
        <w:pStyle w:val="NoSpacing"/>
      </w:pPr>
      <w:r>
        <w:tab/>
      </w:r>
      <w:r>
        <w:tab/>
      </w:r>
      <w:proofErr w:type="spellStart"/>
      <w:r>
        <w:t>DataValid</w:t>
      </w:r>
      <w:proofErr w:type="spellEnd"/>
      <w:r>
        <w:t xml:space="preserve"> </w:t>
      </w:r>
      <w:r>
        <w:sym w:font="Wingdings" w:char="F0DF"/>
      </w:r>
      <w:r>
        <w:t xml:space="preserve"> false</w:t>
      </w:r>
    </w:p>
    <w:p w14:paraId="3BF88EDE" w14:textId="2570865E" w:rsidR="004D1E26" w:rsidRDefault="004D1E26" w:rsidP="00936706">
      <w:pPr>
        <w:pStyle w:val="NoSpacing"/>
      </w:pPr>
      <w:r>
        <w:tab/>
      </w:r>
      <w:r>
        <w:tab/>
        <w:t>Clear password textboxes</w:t>
      </w:r>
    </w:p>
    <w:p w14:paraId="68DF91FF" w14:textId="790B479F" w:rsidR="004D1E26" w:rsidRDefault="004D1E26" w:rsidP="00936706">
      <w:pPr>
        <w:pStyle w:val="NoSpacing"/>
      </w:pPr>
      <w:r>
        <w:tab/>
      </w:r>
      <w:r w:rsidR="008166CE">
        <w:t>ENDIF</w:t>
      </w:r>
    </w:p>
    <w:p w14:paraId="40C798AC" w14:textId="4C97B57B" w:rsidR="008166CE" w:rsidRDefault="008166CE" w:rsidP="00936706">
      <w:pPr>
        <w:pStyle w:val="NoSpacing"/>
      </w:pPr>
      <w:r>
        <w:tab/>
        <w:t xml:space="preserve">IF </w:t>
      </w:r>
      <w:proofErr w:type="spellStart"/>
      <w:r>
        <w:t>DataValid</w:t>
      </w:r>
      <w:proofErr w:type="spellEnd"/>
      <w:r>
        <w:t xml:space="preserve"> = true THEN</w:t>
      </w:r>
    </w:p>
    <w:p w14:paraId="731A1E20" w14:textId="27749B04" w:rsidR="008166CE" w:rsidRDefault="008166CE" w:rsidP="00936706">
      <w:pPr>
        <w:pStyle w:val="NoSpacing"/>
      </w:pPr>
      <w:r>
        <w:tab/>
      </w:r>
      <w:r>
        <w:tab/>
      </w:r>
      <w:r w:rsidR="00EA0ACA">
        <w:t>Set status and gender attributes in the correct format</w:t>
      </w:r>
    </w:p>
    <w:p w14:paraId="3F6BB48B" w14:textId="06B47173" w:rsidR="00EA0ACA" w:rsidRDefault="00EA0ACA" w:rsidP="00936706">
      <w:pPr>
        <w:pStyle w:val="NoSpacing"/>
      </w:pPr>
      <w:r>
        <w:tab/>
      </w:r>
      <w:r>
        <w:tab/>
      </w:r>
      <w:r w:rsidR="00A5003A">
        <w:t xml:space="preserve">IF </w:t>
      </w:r>
      <w:proofErr w:type="spellStart"/>
      <w:r w:rsidR="00FC41AC">
        <w:t>userexists</w:t>
      </w:r>
      <w:proofErr w:type="spellEnd"/>
      <w:r w:rsidR="00FC41AC">
        <w:t>(email) = false THEN</w:t>
      </w:r>
    </w:p>
    <w:p w14:paraId="5370EA45" w14:textId="55B63B32" w:rsidR="00FC41AC" w:rsidRDefault="00FC41AC" w:rsidP="00936706">
      <w:pPr>
        <w:pStyle w:val="NoSpacing"/>
      </w:pPr>
      <w:r>
        <w:tab/>
      </w:r>
      <w:r>
        <w:tab/>
      </w:r>
      <w:r>
        <w:tab/>
      </w:r>
      <w:proofErr w:type="spellStart"/>
      <w:r>
        <w:t>AddUser</w:t>
      </w:r>
      <w:proofErr w:type="spellEnd"/>
      <w:r w:rsidR="0093179C">
        <w:t>()</w:t>
      </w:r>
    </w:p>
    <w:p w14:paraId="4B09CA13" w14:textId="3CD21290" w:rsidR="0093179C" w:rsidRDefault="0093179C" w:rsidP="00936706">
      <w:pPr>
        <w:pStyle w:val="NoSpacing"/>
      </w:pPr>
      <w:r>
        <w:tab/>
      </w:r>
      <w:r>
        <w:tab/>
      </w:r>
      <w:r>
        <w:tab/>
        <w:t>Open login form</w:t>
      </w:r>
    </w:p>
    <w:p w14:paraId="621F033D" w14:textId="2C9E8A3A" w:rsidR="0093179C" w:rsidRDefault="0093179C" w:rsidP="00936706">
      <w:pPr>
        <w:pStyle w:val="NoSpacing"/>
      </w:pPr>
      <w:r>
        <w:tab/>
      </w:r>
      <w:r>
        <w:tab/>
        <w:t>ELSE</w:t>
      </w:r>
    </w:p>
    <w:p w14:paraId="59299707" w14:textId="7A379F8F" w:rsidR="0093179C" w:rsidRDefault="0093179C" w:rsidP="00936706">
      <w:pPr>
        <w:pStyle w:val="NoSpacing"/>
      </w:pPr>
      <w:r>
        <w:tab/>
      </w:r>
      <w:r>
        <w:tab/>
      </w:r>
      <w:r>
        <w:tab/>
        <w:t>OUTPUT(</w:t>
      </w:r>
      <w:r w:rsidR="00CA53AD">
        <w:t>error message)</w:t>
      </w:r>
    </w:p>
    <w:p w14:paraId="42F1357F" w14:textId="4821B98E" w:rsidR="00CA53AD" w:rsidRDefault="00CA53AD" w:rsidP="00936706">
      <w:pPr>
        <w:pStyle w:val="NoSpacing"/>
      </w:pPr>
      <w:r>
        <w:tab/>
      </w:r>
      <w:r>
        <w:tab/>
      </w:r>
      <w:r>
        <w:tab/>
      </w:r>
      <w:r w:rsidR="0001114E">
        <w:t>Open login form</w:t>
      </w:r>
    </w:p>
    <w:p w14:paraId="50D84737" w14:textId="793529C6" w:rsidR="0001114E" w:rsidRDefault="0001114E" w:rsidP="00936706">
      <w:pPr>
        <w:pStyle w:val="NoSpacing"/>
      </w:pPr>
      <w:r>
        <w:tab/>
      </w:r>
      <w:r>
        <w:tab/>
        <w:t>END IF</w:t>
      </w:r>
    </w:p>
    <w:p w14:paraId="07908778" w14:textId="31B9D6F1" w:rsidR="0001114E" w:rsidRDefault="0001114E" w:rsidP="00936706">
      <w:pPr>
        <w:pStyle w:val="NoSpacing"/>
      </w:pPr>
      <w:r>
        <w:tab/>
        <w:t>END IF</w:t>
      </w:r>
    </w:p>
    <w:p w14:paraId="4177AB80" w14:textId="7E302A0E" w:rsidR="0001114E" w:rsidRDefault="0001114E" w:rsidP="0001114E">
      <w:r>
        <w:t>END PROCEDURE</w:t>
      </w:r>
    </w:p>
    <w:p w14:paraId="6D4E11C3" w14:textId="61B391DF" w:rsidR="004D7F9B" w:rsidRPr="00B62D39" w:rsidRDefault="004D7F9B" w:rsidP="00B62D39">
      <w:pPr>
        <w:pStyle w:val="NoSpacing"/>
      </w:pPr>
    </w:p>
    <w:p w14:paraId="305818C5" w14:textId="404ACF71" w:rsidR="002540F7" w:rsidRPr="002540F7" w:rsidRDefault="002540F7" w:rsidP="00326F3E">
      <w:pPr>
        <w:pStyle w:val="Heading2"/>
      </w:pPr>
      <w:bookmarkStart w:id="38" w:name="_Toc62477533"/>
      <w:r w:rsidRPr="002540F7">
        <w:lastRenderedPageBreak/>
        <w:t>Usability features</w:t>
      </w:r>
      <w:bookmarkEnd w:id="38"/>
    </w:p>
    <w:p w14:paraId="3EBAFF5B" w14:textId="77777777" w:rsidR="002540F7" w:rsidRPr="002540F7" w:rsidRDefault="002540F7" w:rsidP="002540F7">
      <w:pPr>
        <w:rPr>
          <w:color w:val="000000" w:themeColor="text1"/>
        </w:rPr>
      </w:pPr>
      <w:r w:rsidRPr="002540F7">
        <w:rPr>
          <w:color w:val="000000" w:themeColor="text1"/>
        </w:rPr>
        <w:t>To ensure that the software is usable by as many users as possible, several additions have been made to the user interfaces. These being:</w:t>
      </w:r>
    </w:p>
    <w:p w14:paraId="11EB8693" w14:textId="553C695F" w:rsidR="002540F7" w:rsidRDefault="002540F7" w:rsidP="002540F7">
      <w:pPr>
        <w:pStyle w:val="ListParagraph"/>
        <w:numPr>
          <w:ilvl w:val="0"/>
          <w:numId w:val="21"/>
        </w:numPr>
        <w:rPr>
          <w:color w:val="000000" w:themeColor="text1"/>
        </w:rPr>
      </w:pPr>
      <w:r w:rsidRPr="002540F7">
        <w:rPr>
          <w:b/>
          <w:color w:val="000000" w:themeColor="text1"/>
        </w:rPr>
        <w:t>Large text.</w:t>
      </w:r>
      <w:r w:rsidRPr="002540F7">
        <w:rPr>
          <w:color w:val="000000" w:themeColor="text1"/>
        </w:rPr>
        <w:t xml:space="preserve"> By having large font, people who have visual impairments will be able to read the instructions in the program. </w:t>
      </w:r>
      <w:r>
        <w:rPr>
          <w:color w:val="000000" w:themeColor="text1"/>
        </w:rPr>
        <w:t>This will also make it easy to read for any student.</w:t>
      </w:r>
    </w:p>
    <w:p w14:paraId="6F4EEEA0" w14:textId="0D1E0C95" w:rsidR="002540F7" w:rsidRPr="002540F7" w:rsidRDefault="002540F7" w:rsidP="002540F7">
      <w:pPr>
        <w:pStyle w:val="ListParagraph"/>
        <w:numPr>
          <w:ilvl w:val="0"/>
          <w:numId w:val="21"/>
        </w:numPr>
        <w:rPr>
          <w:color w:val="000000" w:themeColor="text1"/>
        </w:rPr>
      </w:pPr>
      <w:r>
        <w:rPr>
          <w:b/>
          <w:bCs/>
          <w:color w:val="000000" w:themeColor="text1"/>
        </w:rPr>
        <w:t xml:space="preserve">Screen reader compatibility. </w:t>
      </w:r>
      <w:r w:rsidRPr="002540F7">
        <w:rPr>
          <w:color w:val="000000" w:themeColor="text1"/>
        </w:rPr>
        <w:t>text-to-speech algorithms will be able to interpret text and read it aloud to blind users</w:t>
      </w:r>
      <w:r>
        <w:rPr>
          <w:color w:val="000000" w:themeColor="text1"/>
        </w:rPr>
        <w:t>, as the user interface will be organised in a clear and easily understandable way</w:t>
      </w:r>
      <w:r w:rsidRPr="002540F7">
        <w:rPr>
          <w:color w:val="000000" w:themeColor="text1"/>
        </w:rPr>
        <w:t xml:space="preserve">. </w:t>
      </w:r>
    </w:p>
    <w:p w14:paraId="42255F8B" w14:textId="77777777" w:rsidR="002540F7" w:rsidRPr="002540F7" w:rsidRDefault="002540F7" w:rsidP="002540F7">
      <w:pPr>
        <w:pStyle w:val="ListParagraph"/>
        <w:numPr>
          <w:ilvl w:val="0"/>
          <w:numId w:val="21"/>
        </w:numPr>
        <w:rPr>
          <w:color w:val="000000" w:themeColor="text1"/>
        </w:rPr>
      </w:pPr>
      <w:r w:rsidRPr="002540F7">
        <w:rPr>
          <w:b/>
          <w:color w:val="000000" w:themeColor="text1"/>
        </w:rPr>
        <w:t xml:space="preserve">Clear instructions. </w:t>
      </w:r>
      <w:r w:rsidRPr="002540F7">
        <w:rPr>
          <w:color w:val="000000" w:themeColor="text1"/>
        </w:rPr>
        <w:t>The designs of the user interfaces have been made to include minimal, but concise, instructions. This helps to minimise the amount of training required to use the program.</w:t>
      </w:r>
    </w:p>
    <w:p w14:paraId="75418ABF" w14:textId="4F7B0AF7" w:rsidR="00B9478D" w:rsidRPr="00B614AE" w:rsidRDefault="002540F7" w:rsidP="00B9478D">
      <w:pPr>
        <w:pStyle w:val="ListParagraph"/>
        <w:numPr>
          <w:ilvl w:val="0"/>
          <w:numId w:val="21"/>
        </w:numPr>
        <w:rPr>
          <w:color w:val="000000" w:themeColor="text1"/>
        </w:rPr>
      </w:pPr>
      <w:r w:rsidRPr="002540F7">
        <w:rPr>
          <w:b/>
          <w:color w:val="000000" w:themeColor="text1"/>
        </w:rPr>
        <w:t xml:space="preserve">Separated modes for different users. </w:t>
      </w:r>
      <w:r w:rsidRPr="002540F7">
        <w:rPr>
          <w:color w:val="000000" w:themeColor="text1"/>
        </w:rPr>
        <w:t>Since pupils will not need to use the administrator section of the system, the two have been separated. This helps to ensure that confidential information remains confidential and helps to ‘clean’ the user interface of any unnecessary information for each user type</w:t>
      </w:r>
      <w:r>
        <w:rPr>
          <w:color w:val="000000" w:themeColor="text1"/>
        </w:rPr>
        <w:t>.</w:t>
      </w:r>
    </w:p>
    <w:p w14:paraId="7A2788DA" w14:textId="39329E3D" w:rsidR="00AD5774" w:rsidRDefault="00AD5774" w:rsidP="00AD5774">
      <w:pPr>
        <w:pStyle w:val="Heading2"/>
      </w:pPr>
      <w:bookmarkStart w:id="39" w:name="_Toc62477534"/>
      <w:r>
        <w:t>Approach to testing</w:t>
      </w:r>
      <w:bookmarkEnd w:id="39"/>
    </w:p>
    <w:p w14:paraId="65ED5B88" w14:textId="5AD6F0EC" w:rsidR="00A34185" w:rsidRDefault="002C6AC0" w:rsidP="00A34185">
      <w:r>
        <w:rPr>
          <w:noProof/>
        </w:rPr>
        <w:drawing>
          <wp:anchor distT="0" distB="0" distL="114300" distR="114300" simplePos="0" relativeHeight="251665408" behindDoc="0" locked="0" layoutInCell="1" allowOverlap="1" wp14:anchorId="4AF37E73" wp14:editId="02E57537">
            <wp:simplePos x="0" y="0"/>
            <wp:positionH relativeFrom="margin">
              <wp:align>left</wp:align>
            </wp:positionH>
            <wp:positionV relativeFrom="paragraph">
              <wp:posOffset>2171652</wp:posOffset>
            </wp:positionV>
            <wp:extent cx="5731510" cy="2088515"/>
            <wp:effectExtent l="0" t="0" r="254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731510" cy="2088515"/>
                    </a:xfrm>
                    <a:prstGeom prst="rect">
                      <a:avLst/>
                    </a:prstGeom>
                  </pic:spPr>
                </pic:pic>
              </a:graphicData>
            </a:graphic>
          </wp:anchor>
        </w:drawing>
      </w:r>
      <w:r>
        <w:rPr>
          <w:noProof/>
        </w:rPr>
        <w:drawing>
          <wp:anchor distT="0" distB="0" distL="114300" distR="114300" simplePos="0" relativeHeight="251693056" behindDoc="1" locked="0" layoutInCell="1" allowOverlap="1" wp14:anchorId="0CB85C77" wp14:editId="2694E446">
            <wp:simplePos x="0" y="0"/>
            <wp:positionH relativeFrom="margin">
              <wp:align>left</wp:align>
            </wp:positionH>
            <wp:positionV relativeFrom="paragraph">
              <wp:posOffset>1129509</wp:posOffset>
            </wp:positionV>
            <wp:extent cx="5731510" cy="957580"/>
            <wp:effectExtent l="0" t="0" r="2540" b="0"/>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731510" cy="957580"/>
                    </a:xfrm>
                    <a:prstGeom prst="rect">
                      <a:avLst/>
                    </a:prstGeom>
                  </pic:spPr>
                </pic:pic>
              </a:graphicData>
            </a:graphic>
          </wp:anchor>
        </w:drawing>
      </w:r>
      <w:sdt>
        <w:sdtPr>
          <w:tag w:val="goog_rdk_8"/>
          <w:id w:val="-2001571171"/>
        </w:sdtPr>
        <w:sdtEndPr/>
        <w:sdtContent/>
      </w:sdt>
      <w:sdt>
        <w:sdtPr>
          <w:tag w:val="goog_rdk_27"/>
          <w:id w:val="1504546292"/>
        </w:sdtPr>
        <w:sdtEndPr/>
        <w:sdtContent/>
      </w:sdt>
      <w:sdt>
        <w:sdtPr>
          <w:tag w:val="goog_rdk_48"/>
          <w:id w:val="676774560"/>
        </w:sdtPr>
        <w:sdtEndPr/>
        <w:sdtContent/>
      </w:sdt>
      <w:sdt>
        <w:sdtPr>
          <w:tag w:val="goog_rdk_69"/>
          <w:id w:val="-515610708"/>
        </w:sdtPr>
        <w:sdtEndPr/>
        <w:sdtContent/>
      </w:sdt>
      <w:sdt>
        <w:sdtPr>
          <w:tag w:val="goog_rdk_91"/>
          <w:id w:val="-2139868737"/>
        </w:sdtPr>
        <w:sdtEndPr/>
        <w:sdtContent/>
      </w:sdt>
      <w:sdt>
        <w:sdtPr>
          <w:tag w:val="goog_rdk_113"/>
          <w:id w:val="-1316496411"/>
        </w:sdtPr>
        <w:sdtEndPr/>
        <w:sdtContent/>
      </w:sdt>
      <w:sdt>
        <w:sdtPr>
          <w:tag w:val="goog_rdk_136"/>
          <w:id w:val="1214004312"/>
        </w:sdtPr>
        <w:sdtEndPr/>
        <w:sdtContent>
          <w:commentRangeStart w:id="40"/>
        </w:sdtContent>
      </w:sdt>
      <w:r w:rsidR="00A34185">
        <w:t xml:space="preserve">I will test the system using a </w:t>
      </w:r>
      <w:r w:rsidR="004507D5">
        <w:t xml:space="preserve">small sample of </w:t>
      </w:r>
      <w:r w:rsidR="00A34185">
        <w:t>boo</w:t>
      </w:r>
      <w:r w:rsidR="004507D5">
        <w:t xml:space="preserve">ks as testing on the scale of a library will be time consuming, and unnecessary. These books will be taken from my personal bookshelf, as I am unable to access the school library during the coronavirus outbreak causing schools to close. </w:t>
      </w:r>
      <w:r w:rsidR="00993632">
        <w:t>However,</w:t>
      </w:r>
      <w:r w:rsidR="004507D5">
        <w:t xml:space="preserve"> it would be more appropriate to use a sample of books from the library. I will also create a small group of sample users, which will be selected to cover all different groups and maximise the efficiency of </w:t>
      </w:r>
      <w:sdt>
        <w:sdtPr>
          <w:tag w:val="goog_rdk_2"/>
          <w:id w:val="1617176815"/>
        </w:sdtPr>
        <w:sdtEndPr/>
        <w:sdtContent/>
      </w:sdt>
      <w:sdt>
        <w:sdtPr>
          <w:tag w:val="goog_rdk_21"/>
          <w:id w:val="-1504039088"/>
        </w:sdtPr>
        <w:sdtEndPr/>
        <w:sdtContent/>
      </w:sdt>
      <w:sdt>
        <w:sdtPr>
          <w:tag w:val="goog_rdk_42"/>
          <w:id w:val="1877968827"/>
        </w:sdtPr>
        <w:sdtEndPr/>
        <w:sdtContent/>
      </w:sdt>
      <w:sdt>
        <w:sdtPr>
          <w:tag w:val="goog_rdk_63"/>
          <w:id w:val="2058588178"/>
        </w:sdtPr>
        <w:sdtEndPr/>
        <w:sdtContent/>
      </w:sdt>
      <w:sdt>
        <w:sdtPr>
          <w:tag w:val="goog_rdk_85"/>
          <w:id w:val="1323393775"/>
        </w:sdtPr>
        <w:sdtEndPr/>
        <w:sdtContent/>
      </w:sdt>
      <w:sdt>
        <w:sdtPr>
          <w:tag w:val="goog_rdk_107"/>
          <w:id w:val="-960952423"/>
        </w:sdtPr>
        <w:sdtEndPr/>
        <w:sdtContent/>
      </w:sdt>
      <w:sdt>
        <w:sdtPr>
          <w:tag w:val="goog_rdk_130"/>
          <w:id w:val="-1143890496"/>
        </w:sdtPr>
        <w:sdtEndPr/>
        <w:sdtContent>
          <w:commentRangeStart w:id="41"/>
        </w:sdtContent>
      </w:sdt>
      <w:r w:rsidR="004507D5">
        <w:t>testing</w:t>
      </w:r>
      <w:commentRangeEnd w:id="41"/>
      <w:r w:rsidR="00A34185">
        <w:rPr>
          <w:rStyle w:val="CommentReference"/>
        </w:rPr>
        <w:commentReference w:id="41"/>
      </w:r>
      <w:r w:rsidR="004507D5">
        <w:t>.</w:t>
      </w:r>
      <w:commentRangeEnd w:id="40"/>
      <w:r w:rsidR="00A34185">
        <w:rPr>
          <w:rStyle w:val="CommentReference"/>
        </w:rPr>
        <w:commentReference w:id="40"/>
      </w:r>
    </w:p>
    <w:p w14:paraId="22C1DD8E" w14:textId="7117722C" w:rsidR="00B218B2" w:rsidRDefault="00B218B2" w:rsidP="00A34185">
      <w:r>
        <w:t xml:space="preserve">I used my own email, and 9 fake emails as test accounts for students, ensuring I had a girl and a boy from every year group so that this data covered all groups and combinations of these. I needed to ensure that at least one email was valid in order to test the email reminder system. I also used my teacher’s email address, to test the staff areas of the system. For ease of use all accounts have a password of “password”, however as they are stored using a salted hash this is not evident from the </w:t>
      </w:r>
      <w:r w:rsidR="002540F7">
        <w:t>database table.</w:t>
      </w:r>
    </w:p>
    <w:p w14:paraId="2075DC1E" w14:textId="75CA0B92" w:rsidR="00E47727" w:rsidRDefault="00E47727" w:rsidP="00A34185">
      <w:r>
        <w:lastRenderedPageBreak/>
        <w:t xml:space="preserve">To complete the </w:t>
      </w:r>
      <w:r w:rsidR="00D76E0F">
        <w:t xml:space="preserve">email reminders and safeguarding features, I have created two email accounts so that </w:t>
      </w:r>
      <w:r w:rsidR="00A04070">
        <w:t>a real email can be sent to test this</w:t>
      </w:r>
      <w:r w:rsidR="002C49FF">
        <w:t xml:space="preserve"> as I was unable to get access to the </w:t>
      </w:r>
      <w:r w:rsidR="00C72CC8">
        <w:t>email accounts currently used in the school</w:t>
      </w:r>
      <w:r w:rsidR="00A04070">
        <w:t xml:space="preserve">. These were </w:t>
      </w:r>
      <w:hyperlink r:id="rId40" w:history="1">
        <w:r w:rsidR="002C49FF" w:rsidRPr="00D663B4">
          <w:rPr>
            <w:rStyle w:val="Hyperlink"/>
          </w:rPr>
          <w:t>samuelwhitbreadlibrary@gmail.com</w:t>
        </w:r>
      </w:hyperlink>
      <w:r w:rsidR="002C49FF">
        <w:t xml:space="preserve">, and </w:t>
      </w:r>
      <w:hyperlink r:id="rId41" w:history="1">
        <w:r w:rsidR="00C72CC8" w:rsidRPr="00D663B4">
          <w:rPr>
            <w:rStyle w:val="Hyperlink"/>
          </w:rPr>
          <w:t>samuelwhitbreadsafeguarding@gmail.com</w:t>
        </w:r>
      </w:hyperlink>
      <w:r w:rsidR="00C72CC8">
        <w:t xml:space="preserve">. </w:t>
      </w:r>
    </w:p>
    <w:p w14:paraId="772C71A8" w14:textId="0E0739F5" w:rsidR="003619FA" w:rsidRDefault="003619FA" w:rsidP="003619FA">
      <w:pPr>
        <w:pStyle w:val="Heading1"/>
      </w:pPr>
      <w:bookmarkStart w:id="42" w:name="_Toc62477535"/>
      <w:r>
        <w:t>Developing the solution</w:t>
      </w:r>
      <w:bookmarkEnd w:id="42"/>
    </w:p>
    <w:p w14:paraId="46472613" w14:textId="77777777" w:rsidR="00C40D3F" w:rsidRPr="00C40D3F" w:rsidRDefault="00C40D3F" w:rsidP="00C40D3F"/>
    <w:p w14:paraId="2B1155E3" w14:textId="328C77FA" w:rsidR="00C40D3F" w:rsidRDefault="00C40D3F" w:rsidP="00C40D3F">
      <w:r>
        <w:t>It is important, before the system is made operational, to test if the program has any glitches or bugs. The program was tested in two different ways; these being white box testing and alpha testing.</w:t>
      </w:r>
    </w:p>
    <w:p w14:paraId="728D7D43" w14:textId="51E379D3" w:rsidR="00C40D3F" w:rsidRDefault="00C40D3F" w:rsidP="00C40D3F">
      <w:pPr>
        <w:pStyle w:val="Heading2"/>
      </w:pPr>
      <w:bookmarkStart w:id="43" w:name="_Toc8091248"/>
      <w:bookmarkStart w:id="44" w:name="_Toc62477536"/>
      <w:r>
        <w:t>Justification of Methods Used</w:t>
      </w:r>
      <w:bookmarkEnd w:id="43"/>
      <w:bookmarkEnd w:id="44"/>
    </w:p>
    <w:p w14:paraId="390B68AE" w14:textId="77777777" w:rsidR="00C40D3F" w:rsidRDefault="00C40D3F" w:rsidP="00C40D3F">
      <w:r>
        <w:t xml:space="preserve">White box testing has been used to test the system due to the system’s size. There are a large amount of routines and subroutines to test, and black box testing may not test all of these functions. </w:t>
      </w:r>
    </w:p>
    <w:p w14:paraId="05BBA013" w14:textId="77777777" w:rsidR="00C40D3F" w:rsidRDefault="00C40D3F" w:rsidP="00C40D3F">
      <w:r>
        <w:t xml:space="preserve">Alpha testing has been used to test the program as it is important to check that the system has the required functionality to complete the task it has been set out to do. It may be found that the requirements of the system were not specified carefully enough, or there are functions that have not been included in the program that are required for it to function properly. </w:t>
      </w:r>
    </w:p>
    <w:p w14:paraId="238F7BB2" w14:textId="1EC582D9" w:rsidR="00C40D3F" w:rsidRDefault="00C40D3F" w:rsidP="00C40D3F">
      <w:r>
        <w:t xml:space="preserve">By using both of these methods of testing together, all areas of the program are tested at least once. </w:t>
      </w:r>
    </w:p>
    <w:p w14:paraId="749FC9FD" w14:textId="1A398797" w:rsidR="00C40D3F" w:rsidRPr="00C40D3F" w:rsidRDefault="00C40D3F" w:rsidP="00C40D3F">
      <w:pPr>
        <w:pStyle w:val="Heading2"/>
      </w:pPr>
      <w:bookmarkStart w:id="45" w:name="_Toc8091250"/>
      <w:bookmarkStart w:id="46" w:name="_Toc62477537"/>
      <w:r>
        <w:t>White Box Testing</w:t>
      </w:r>
      <w:bookmarkEnd w:id="45"/>
      <w:bookmarkEnd w:id="46"/>
    </w:p>
    <w:p w14:paraId="3114F03D" w14:textId="006218DB" w:rsidR="00C40D3F" w:rsidRDefault="00C40D3F" w:rsidP="00C40D3F">
      <w:pPr>
        <w:rPr>
          <w:color w:val="000000" w:themeColor="text1"/>
        </w:rPr>
      </w:pPr>
      <w:r>
        <w:rPr>
          <w:color w:val="000000" w:themeColor="text1"/>
        </w:rPr>
        <w:t>The results collected, and the changes made due to this testing, can be found within the code analysis section of the report for each separate ‘block’ of code.</w:t>
      </w:r>
    </w:p>
    <w:p w14:paraId="4E6028BA" w14:textId="646E75BF" w:rsidR="00C40D3F" w:rsidRDefault="00C40D3F" w:rsidP="00C40D3F">
      <w:pPr>
        <w:pStyle w:val="Heading2"/>
      </w:pPr>
      <w:bookmarkStart w:id="47" w:name="_Toc62477538"/>
      <w:r>
        <w:t>Alpha testing</w:t>
      </w:r>
      <w:bookmarkEnd w:id="47"/>
    </w:p>
    <w:p w14:paraId="7CA81E1D" w14:textId="1B0B4128" w:rsidR="00C40D3F" w:rsidRDefault="00C40D3F" w:rsidP="00C40D3F">
      <w:r>
        <w:t>This was carried out with a group of volunteers, who joined a ‘library’ where they could borrow and return books over a period of a few months</w:t>
      </w:r>
      <w:r w:rsidR="00D760DA">
        <w:t>, the library was managed using the software I have developed.</w:t>
      </w:r>
      <w:r w:rsidR="00672FFB">
        <w:t xml:space="preserve"> This is especially significant for the service aspect of the program, as this cannot be debugged conventionally </w:t>
      </w:r>
      <w:r w:rsidR="003763DC">
        <w:t>through the IDE, it must be run by the operating system.</w:t>
      </w:r>
    </w:p>
    <w:p w14:paraId="2D3D1132" w14:textId="4741FB51" w:rsidR="00591FB6" w:rsidRDefault="00591FB6" w:rsidP="00C40D3F">
      <w:r>
        <w:t xml:space="preserve">From this testing it was discovered that entering </w:t>
      </w:r>
      <w:r w:rsidR="005C757E">
        <w:t xml:space="preserve">books one at a time can be time consuming, if a large number of books are required. This is a feature that could be </w:t>
      </w:r>
      <w:r w:rsidR="00154920">
        <w:t>developed in the future, however it requires a complete redesign of the home forms, and the situation didn’t occur frequently</w:t>
      </w:r>
      <w:r w:rsidR="00B83B02">
        <w:t>, so it wasn’t an urgent issue.</w:t>
      </w:r>
    </w:p>
    <w:p w14:paraId="49533149" w14:textId="42EEAEF0" w:rsidR="00B83B02" w:rsidRPr="00C40D3F" w:rsidRDefault="00B83B02" w:rsidP="00C40D3F">
      <w:r>
        <w:t xml:space="preserve">Another thing I learnt from this testing was that </w:t>
      </w:r>
      <w:r w:rsidR="00313302">
        <w:t xml:space="preserve">the service appeared to work as expected. However </w:t>
      </w:r>
      <w:r w:rsidR="00966339">
        <w:t>it sent a</w:t>
      </w:r>
      <w:r w:rsidR="00E52354">
        <w:t xml:space="preserve"> reminder </w:t>
      </w:r>
      <w:r w:rsidR="00966339">
        <w:t>email for every book, rather than one email that showed all books relevant for that user</w:t>
      </w:r>
      <w:r w:rsidR="00E52354">
        <w:t>, this could be another potential improvement, as students disliked receiving many emails from the library.</w:t>
      </w:r>
    </w:p>
    <w:p w14:paraId="46A5BD52" w14:textId="45F58ABB" w:rsidR="00562A7F" w:rsidRDefault="00562A7F" w:rsidP="00562A7F">
      <w:pPr>
        <w:pStyle w:val="Heading2"/>
      </w:pPr>
      <w:bookmarkStart w:id="48" w:name="_Toc62477539"/>
      <w:r>
        <w:t>Code analysis</w:t>
      </w:r>
      <w:bookmarkEnd w:id="48"/>
    </w:p>
    <w:p w14:paraId="4C8774FF" w14:textId="09DEE28C" w:rsidR="00C40D3F" w:rsidRDefault="00C40D3F" w:rsidP="00C40D3F">
      <w:r>
        <w:rPr>
          <w:color w:val="000000" w:themeColor="text1"/>
        </w:rPr>
        <w:t>The analysis of the code was completed in parts, a document of code at a time. This was found to be a much easier method of analysis than analysing the code in chronological order as it was easier to differentiate analysed code from unanalysed code. An explanation of the program’s code, along with analysis on each section, can be found below:</w:t>
      </w:r>
      <w:r>
        <w:t xml:space="preserve"> </w:t>
      </w:r>
    </w:p>
    <w:p w14:paraId="30B37705" w14:textId="551107E1" w:rsidR="00D760DA" w:rsidRDefault="0020311B" w:rsidP="00562A7F">
      <w:pPr>
        <w:pStyle w:val="Heading3"/>
      </w:pPr>
      <w:bookmarkStart w:id="49" w:name="_Toc62477540"/>
      <w:proofErr w:type="spellStart"/>
      <w:r>
        <w:lastRenderedPageBreak/>
        <w:t>Book.cs</w:t>
      </w:r>
      <w:bookmarkEnd w:id="49"/>
      <w:proofErr w:type="spellEnd"/>
    </w:p>
    <w:p w14:paraId="096825DF" w14:textId="2A8EC1AB" w:rsidR="0020311B" w:rsidRPr="0020311B" w:rsidRDefault="0020311B" w:rsidP="0020311B">
      <w:r>
        <w:t xml:space="preserve">The book class </w:t>
      </w:r>
      <w:r w:rsidR="004E0700">
        <w:t>stores data associated</w:t>
      </w:r>
      <w:r>
        <w:t xml:space="preserve"> with the books table in the database. It contains attributes for each column in the table, and a constructor to assign values to each of these.</w:t>
      </w:r>
    </w:p>
    <w:p w14:paraId="1360F478" w14:textId="4A3366EA" w:rsidR="0020311B" w:rsidRDefault="0020311B" w:rsidP="00562A7F">
      <w:pPr>
        <w:pStyle w:val="Heading3"/>
      </w:pPr>
      <w:bookmarkStart w:id="50" w:name="_Toc62477541"/>
      <w:proofErr w:type="spellStart"/>
      <w:r>
        <w:t>ReturnsLog.cs</w:t>
      </w:r>
      <w:bookmarkEnd w:id="50"/>
      <w:proofErr w:type="spellEnd"/>
    </w:p>
    <w:p w14:paraId="30FFFF71" w14:textId="3AF99183" w:rsidR="0020311B" w:rsidRPr="0020311B" w:rsidRDefault="0020311B" w:rsidP="0020311B">
      <w:r>
        <w:t xml:space="preserve">The book class </w:t>
      </w:r>
      <w:r w:rsidR="004E0700">
        <w:t xml:space="preserve">stores data associated </w:t>
      </w:r>
      <w:r>
        <w:t>with the returns table in the database. It contains attributes for each column in the table, and a constructor to assign values to each of these.</w:t>
      </w:r>
    </w:p>
    <w:p w14:paraId="1E644621" w14:textId="2EAD31AF" w:rsidR="0020311B" w:rsidRDefault="0020311B" w:rsidP="00562A7F">
      <w:pPr>
        <w:pStyle w:val="Heading3"/>
      </w:pPr>
      <w:bookmarkStart w:id="51" w:name="_Toc62477542"/>
      <w:proofErr w:type="spellStart"/>
      <w:r>
        <w:t>User.cs</w:t>
      </w:r>
      <w:bookmarkEnd w:id="51"/>
      <w:proofErr w:type="spellEnd"/>
    </w:p>
    <w:p w14:paraId="4557CF54" w14:textId="04851D23" w:rsidR="0020311B" w:rsidRPr="0020311B" w:rsidRDefault="0020311B" w:rsidP="0020311B">
      <w:r>
        <w:t xml:space="preserve">The book class </w:t>
      </w:r>
      <w:r w:rsidR="004E0700">
        <w:t xml:space="preserve">stores data associated </w:t>
      </w:r>
      <w:r>
        <w:t>with the users table in the database. It contains attributes for each column in the table, and a constructor to assign values to each of these.</w:t>
      </w:r>
    </w:p>
    <w:p w14:paraId="454C7877" w14:textId="4A951971" w:rsidR="0020311B" w:rsidRDefault="0020311B" w:rsidP="00562A7F">
      <w:pPr>
        <w:pStyle w:val="Heading3"/>
      </w:pPr>
      <w:bookmarkStart w:id="52" w:name="_Toc62477543"/>
      <w:proofErr w:type="spellStart"/>
      <w:r>
        <w:t>LibraryDbContext.cs</w:t>
      </w:r>
      <w:bookmarkEnd w:id="52"/>
      <w:proofErr w:type="spellEnd"/>
    </w:p>
    <w:p w14:paraId="7CBD7B98" w14:textId="314F83E0" w:rsidR="004E0700" w:rsidRDefault="004E0700" w:rsidP="0020311B">
      <w:pPr>
        <w:rPr>
          <w:rFonts w:cstheme="minorHAnsi"/>
          <w:noProof/>
        </w:rPr>
      </w:pPr>
      <w:r w:rsidRPr="004E0700">
        <w:rPr>
          <w:rFonts w:cstheme="minorHAnsi"/>
        </w:rPr>
        <w:t xml:space="preserve">This class </w:t>
      </w:r>
      <w:r w:rsidRPr="004E0700">
        <w:rPr>
          <w:rFonts w:cstheme="minorHAnsi"/>
          <w:color w:val="171717"/>
          <w:shd w:val="clear" w:color="auto" w:fill="FFFFFF"/>
        </w:rPr>
        <w:t>manages connections to the database. The context opens and closes connections as needed. For example, the context opens a connection to execute a query, and then closes the connection when all the result sets have been processed.</w:t>
      </w:r>
      <w:r w:rsidRPr="004E0700">
        <w:rPr>
          <w:rFonts w:cstheme="minorHAnsi"/>
          <w:noProof/>
        </w:rPr>
        <w:t xml:space="preserve"> </w:t>
      </w:r>
    </w:p>
    <w:p w14:paraId="6203C37E" w14:textId="00991EF0" w:rsidR="004E0700" w:rsidRDefault="004E0700" w:rsidP="0020311B">
      <w:pPr>
        <w:rPr>
          <w:rFonts w:cstheme="minorHAnsi"/>
        </w:rPr>
      </w:pPr>
      <w:r w:rsidRPr="004E0700">
        <w:rPr>
          <w:rFonts w:cstheme="minorHAnsi"/>
          <w:noProof/>
        </w:rPr>
        <w:drawing>
          <wp:anchor distT="0" distB="0" distL="114300" distR="114300" simplePos="0" relativeHeight="251672576" behindDoc="0" locked="0" layoutInCell="1" allowOverlap="1" wp14:anchorId="6E0145DE" wp14:editId="4648BFE9">
            <wp:simplePos x="0" y="0"/>
            <wp:positionH relativeFrom="margin">
              <wp:posOffset>76200</wp:posOffset>
            </wp:positionH>
            <wp:positionV relativeFrom="paragraph">
              <wp:posOffset>8255</wp:posOffset>
            </wp:positionV>
            <wp:extent cx="3248025" cy="1257300"/>
            <wp:effectExtent l="0" t="0" r="952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48025" cy="1257300"/>
                    </a:xfrm>
                    <a:prstGeom prst="rect">
                      <a:avLst/>
                    </a:prstGeom>
                  </pic:spPr>
                </pic:pic>
              </a:graphicData>
            </a:graphic>
          </wp:anchor>
        </w:drawing>
      </w:r>
      <w:r w:rsidRPr="004E0700">
        <w:rPr>
          <w:rFonts w:cstheme="minorHAnsi"/>
        </w:rPr>
        <w:t>First properties are declared, which represent collections of the specified entities in the context</w:t>
      </w:r>
      <w:r>
        <w:rPr>
          <w:rFonts w:cstheme="minorHAnsi"/>
        </w:rPr>
        <w:t>. These properties relate directly to tables within the database.</w:t>
      </w:r>
    </w:p>
    <w:p w14:paraId="0D448BF2" w14:textId="7FD8681A" w:rsidR="004E0700" w:rsidRDefault="004E0700" w:rsidP="0020311B">
      <w:pPr>
        <w:rPr>
          <w:rFonts w:cstheme="minorHAnsi"/>
        </w:rPr>
      </w:pPr>
    </w:p>
    <w:p w14:paraId="2C1EA22F" w14:textId="63C7CF5B" w:rsidR="005D3B2D" w:rsidRDefault="005D3B2D" w:rsidP="0020311B">
      <w:pPr>
        <w:rPr>
          <w:rFonts w:cstheme="minorHAnsi"/>
        </w:rPr>
      </w:pPr>
      <w:r>
        <w:rPr>
          <w:noProof/>
        </w:rPr>
        <w:drawing>
          <wp:inline distT="0" distB="0" distL="0" distR="0" wp14:anchorId="32A47CEF" wp14:editId="722DD817">
            <wp:extent cx="5731510" cy="778510"/>
            <wp:effectExtent l="0" t="0" r="254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778510"/>
                    </a:xfrm>
                    <a:prstGeom prst="rect">
                      <a:avLst/>
                    </a:prstGeom>
                  </pic:spPr>
                </pic:pic>
              </a:graphicData>
            </a:graphic>
          </wp:inline>
        </w:drawing>
      </w:r>
    </w:p>
    <w:p w14:paraId="036AD092" w14:textId="41A50008" w:rsidR="005D3B2D" w:rsidRDefault="005D3B2D" w:rsidP="0020311B">
      <w:pPr>
        <w:rPr>
          <w:rFonts w:cstheme="minorHAnsi"/>
        </w:rPr>
      </w:pPr>
      <w:r>
        <w:rPr>
          <w:rFonts w:cstheme="minorHAnsi"/>
        </w:rPr>
        <w:t>This function is run when the context is configured, and contains the connection string for the database.</w:t>
      </w:r>
    </w:p>
    <w:p w14:paraId="71FF10CA" w14:textId="11748C70" w:rsidR="0005205A" w:rsidRPr="004E0700" w:rsidRDefault="0005205A" w:rsidP="0020311B">
      <w:pPr>
        <w:rPr>
          <w:rFonts w:cstheme="minorHAnsi"/>
        </w:rPr>
      </w:pPr>
      <w:r>
        <w:rPr>
          <w:noProof/>
        </w:rPr>
        <w:lastRenderedPageBreak/>
        <w:drawing>
          <wp:anchor distT="0" distB="0" distL="114300" distR="114300" simplePos="0" relativeHeight="251673600" behindDoc="0" locked="0" layoutInCell="1" allowOverlap="1" wp14:anchorId="087EB9D6" wp14:editId="0A3FC73A">
            <wp:simplePos x="0" y="0"/>
            <wp:positionH relativeFrom="margin">
              <wp:align>left</wp:align>
            </wp:positionH>
            <wp:positionV relativeFrom="paragraph">
              <wp:posOffset>0</wp:posOffset>
            </wp:positionV>
            <wp:extent cx="4391025" cy="3410585"/>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391025" cy="341058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 xml:space="preserve">This function is run when the database model is created, and helps map properties in the classes onto the database, including the relationships between entities, and auto generated values (such as the </w:t>
      </w:r>
      <w:proofErr w:type="spellStart"/>
      <w:r>
        <w:rPr>
          <w:rFonts w:cstheme="minorHAnsi"/>
        </w:rPr>
        <w:t>LogId</w:t>
      </w:r>
      <w:proofErr w:type="spellEnd"/>
      <w:r>
        <w:rPr>
          <w:rFonts w:cstheme="minorHAnsi"/>
        </w:rPr>
        <w:t xml:space="preserve"> attribute).</w:t>
      </w:r>
    </w:p>
    <w:p w14:paraId="33D10B7A" w14:textId="1CC354B9" w:rsidR="0020311B" w:rsidRDefault="0020311B" w:rsidP="00562A7F">
      <w:pPr>
        <w:pStyle w:val="Heading3"/>
      </w:pPr>
      <w:bookmarkStart w:id="53" w:name="_Toc62477544"/>
      <w:r>
        <w:t>LibraryDataFunctions.cs</w:t>
      </w:r>
      <w:bookmarkEnd w:id="53"/>
    </w:p>
    <w:p w14:paraId="26B3648F" w14:textId="49690E4D" w:rsidR="0020311B" w:rsidRDefault="0020311B" w:rsidP="0020311B">
      <w:r>
        <w:t xml:space="preserve">This class contains all the functions for interacting with the database, including adding, editing and removing entries, as well as returning values from the database. It also contains the function for hashing the password, as </w:t>
      </w:r>
      <w:r w:rsidR="004E0700">
        <w:t>it</w:t>
      </w:r>
      <w:r>
        <w:t xml:space="preserve"> is the most accessible location for this </w:t>
      </w:r>
      <w:r w:rsidR="004E0700">
        <w:t>function.</w:t>
      </w:r>
    </w:p>
    <w:p w14:paraId="167AA577" w14:textId="008455CC" w:rsidR="00986CE7" w:rsidRDefault="00986CE7" w:rsidP="0020311B">
      <w:r>
        <w:rPr>
          <w:noProof/>
        </w:rPr>
        <w:drawing>
          <wp:anchor distT="0" distB="0" distL="114300" distR="114300" simplePos="0" relativeHeight="251674624" behindDoc="0" locked="0" layoutInCell="1" allowOverlap="1" wp14:anchorId="7CE04C8F" wp14:editId="060AE7D5">
            <wp:simplePos x="0" y="0"/>
            <wp:positionH relativeFrom="column">
              <wp:posOffset>0</wp:posOffset>
            </wp:positionH>
            <wp:positionV relativeFrom="paragraph">
              <wp:posOffset>4445</wp:posOffset>
            </wp:positionV>
            <wp:extent cx="5731510" cy="1784350"/>
            <wp:effectExtent l="0" t="0" r="254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731510" cy="1784350"/>
                    </a:xfrm>
                    <a:prstGeom prst="rect">
                      <a:avLst/>
                    </a:prstGeom>
                  </pic:spPr>
                </pic:pic>
              </a:graphicData>
            </a:graphic>
          </wp:anchor>
        </w:drawing>
      </w:r>
      <w:r w:rsidR="008A22CB">
        <w:t xml:space="preserve">This function is used to add a user to the Users table, </w:t>
      </w:r>
      <w:r w:rsidR="00284435">
        <w:t>by creating a new instance of the User class, and adding it to the dbset Users from the LibraryDbContext class.</w:t>
      </w:r>
      <w:r w:rsidR="00D300D1">
        <w:t xml:space="preserve"> It is called when the user registers</w:t>
      </w:r>
      <w:r w:rsidR="003A5480">
        <w:t>.</w:t>
      </w:r>
    </w:p>
    <w:p w14:paraId="21D39441" w14:textId="77777777" w:rsidR="00EF0C83" w:rsidRDefault="00EF0C83" w:rsidP="0020311B"/>
    <w:p w14:paraId="3C73E3E3" w14:textId="29254FB1" w:rsidR="00986CE7" w:rsidRDefault="00986CE7" w:rsidP="0020311B"/>
    <w:p w14:paraId="66D29B41" w14:textId="77777777" w:rsidR="00436FA6" w:rsidRDefault="00436FA6" w:rsidP="0020311B"/>
    <w:p w14:paraId="29C13F3A" w14:textId="77777777" w:rsidR="00436FA6" w:rsidRDefault="00436FA6" w:rsidP="0020311B"/>
    <w:p w14:paraId="6C2ED30F" w14:textId="0C39A379" w:rsidR="00EA73C7" w:rsidRDefault="00EA73C7" w:rsidP="0020311B">
      <w:r>
        <w:rPr>
          <w:noProof/>
        </w:rPr>
        <w:lastRenderedPageBreak/>
        <w:drawing>
          <wp:inline distT="0" distB="0" distL="0" distR="0" wp14:anchorId="015225CC" wp14:editId="05A91748">
            <wp:extent cx="5731510" cy="15900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590040"/>
                    </a:xfrm>
                    <a:prstGeom prst="rect">
                      <a:avLst/>
                    </a:prstGeom>
                  </pic:spPr>
                </pic:pic>
              </a:graphicData>
            </a:graphic>
          </wp:inline>
        </w:drawing>
      </w:r>
      <w:r w:rsidR="003E0DD1">
        <w:t>This function</w:t>
      </w:r>
      <w:r>
        <w:t xml:space="preserve"> is used to edit the </w:t>
      </w:r>
      <w:r w:rsidR="00864962">
        <w:t xml:space="preserve">properties associated with a user after it has been created, the current </w:t>
      </w:r>
      <w:r w:rsidR="00856B0E">
        <w:t xml:space="preserve">values associated with the user are retrieved using a </w:t>
      </w:r>
      <w:r w:rsidR="00BF41B2">
        <w:t>LINQ</w:t>
      </w:r>
      <w:r w:rsidR="00856B0E">
        <w:t xml:space="preserve"> query to return the user with the correct email, and then </w:t>
      </w:r>
      <w:r w:rsidR="00BF41B2">
        <w:t>all of the other properties are updated to their new values.</w:t>
      </w:r>
    </w:p>
    <w:tbl>
      <w:tblPr>
        <w:tblStyle w:val="TableGrid"/>
        <w:tblW w:w="9017" w:type="dxa"/>
        <w:tblLayout w:type="fixed"/>
        <w:tblLook w:val="0420" w:firstRow="1" w:lastRow="0" w:firstColumn="0" w:lastColumn="0" w:noHBand="0" w:noVBand="1"/>
      </w:tblPr>
      <w:tblGrid>
        <w:gridCol w:w="1803"/>
        <w:gridCol w:w="1803"/>
        <w:gridCol w:w="1803"/>
        <w:gridCol w:w="1804"/>
        <w:gridCol w:w="1804"/>
      </w:tblGrid>
      <w:tr w:rsidR="008F34D3" w14:paraId="7CF534E2" w14:textId="77777777" w:rsidTr="009572B8">
        <w:tc>
          <w:tcPr>
            <w:tcW w:w="1803" w:type="dxa"/>
          </w:tcPr>
          <w:p w14:paraId="2A257E06" w14:textId="2BF74605" w:rsidR="008F34D3" w:rsidRDefault="008F34D3" w:rsidP="00850707">
            <w:r>
              <w:t>Purpose</w:t>
            </w:r>
          </w:p>
        </w:tc>
        <w:tc>
          <w:tcPr>
            <w:tcW w:w="1803" w:type="dxa"/>
          </w:tcPr>
          <w:p w14:paraId="7B607229" w14:textId="2B3548BC" w:rsidR="008F34D3" w:rsidRDefault="008F34D3" w:rsidP="00850707">
            <w:pPr>
              <w:rPr>
                <w:rFonts w:ascii="Consolas" w:hAnsi="Consolas" w:cs="Consolas"/>
                <w:color w:val="000000"/>
                <w:sz w:val="19"/>
                <w:szCs w:val="19"/>
              </w:rPr>
            </w:pPr>
            <w:r>
              <w:rPr>
                <w:rFonts w:ascii="Consolas" w:hAnsi="Consolas" w:cs="Consolas"/>
                <w:color w:val="000000"/>
                <w:sz w:val="19"/>
                <w:szCs w:val="19"/>
              </w:rPr>
              <w:t>Data</w:t>
            </w:r>
          </w:p>
        </w:tc>
        <w:tc>
          <w:tcPr>
            <w:tcW w:w="1803" w:type="dxa"/>
          </w:tcPr>
          <w:p w14:paraId="3E0881C3" w14:textId="0264CAA6" w:rsidR="008F34D3" w:rsidRDefault="008F34D3" w:rsidP="00850707">
            <w:r>
              <w:t>Expected result</w:t>
            </w:r>
          </w:p>
        </w:tc>
        <w:tc>
          <w:tcPr>
            <w:tcW w:w="1804" w:type="dxa"/>
          </w:tcPr>
          <w:p w14:paraId="6766DAD9" w14:textId="1457E41F" w:rsidR="008F34D3" w:rsidRDefault="009572B8" w:rsidP="00850707">
            <w:r>
              <w:t>Actual result</w:t>
            </w:r>
          </w:p>
        </w:tc>
        <w:tc>
          <w:tcPr>
            <w:tcW w:w="1804" w:type="dxa"/>
          </w:tcPr>
          <w:p w14:paraId="6FE69BD5" w14:textId="36AFF3EA" w:rsidR="008F34D3" w:rsidRDefault="009572B8" w:rsidP="00850707">
            <w:r>
              <w:t>action</w:t>
            </w:r>
          </w:p>
        </w:tc>
      </w:tr>
      <w:tr w:rsidR="008F34D3" w14:paraId="7D6B8872" w14:textId="77777777" w:rsidTr="009572B8">
        <w:trPr>
          <w:trHeight w:val="2100"/>
        </w:trPr>
        <w:tc>
          <w:tcPr>
            <w:tcW w:w="1803" w:type="dxa"/>
          </w:tcPr>
          <w:p w14:paraId="4DA922EF" w14:textId="61311959" w:rsidR="008F34D3" w:rsidRDefault="008F34D3" w:rsidP="00850707">
            <w:r>
              <w:t xml:space="preserve">Determine if a user can be </w:t>
            </w:r>
            <w:r w:rsidR="009572B8">
              <w:t>altered</w:t>
            </w:r>
            <w:r>
              <w:t xml:space="preserve"> using the </w:t>
            </w:r>
            <w:proofErr w:type="spellStart"/>
            <w:r>
              <w:t>edituser</w:t>
            </w:r>
            <w:proofErr w:type="spellEnd"/>
            <w:r>
              <w:t xml:space="preserve"> function</w:t>
            </w:r>
          </w:p>
        </w:tc>
        <w:tc>
          <w:tcPr>
            <w:tcW w:w="1803" w:type="dxa"/>
          </w:tcPr>
          <w:p w14:paraId="6CAE09FB" w14:textId="22EC2654" w:rsidR="008F34D3" w:rsidRDefault="008F34D3" w:rsidP="00850707">
            <w:proofErr w:type="spellStart"/>
            <w:r>
              <w:rPr>
                <w:rFonts w:ascii="Consolas" w:hAnsi="Consolas" w:cs="Consolas"/>
                <w:color w:val="000000"/>
                <w:sz w:val="19"/>
                <w:szCs w:val="19"/>
              </w:rPr>
              <w:t>LibraryDataFunctions.EditUser</w:t>
            </w:r>
            <w:proofErr w:type="spellEnd"/>
            <w:r>
              <w:rPr>
                <w:rFonts w:ascii="Consolas" w:hAnsi="Consolas" w:cs="Consolas"/>
                <w:color w:val="000000"/>
                <w:sz w:val="19"/>
                <w:szCs w:val="19"/>
              </w:rPr>
              <w:t>(</w:t>
            </w:r>
            <w:r>
              <w:rPr>
                <w:rFonts w:ascii="Consolas" w:hAnsi="Consolas" w:cs="Consolas"/>
                <w:color w:val="A31515"/>
                <w:sz w:val="19"/>
                <w:szCs w:val="19"/>
              </w:rPr>
              <w:t>"</w:t>
            </w:r>
            <w:r w:rsidR="009572B8">
              <w:rPr>
                <w:rFonts w:ascii="Consolas" w:hAnsi="Consolas" w:cs="Consolas"/>
                <w:color w:val="A31515"/>
                <w:sz w:val="19"/>
                <w:szCs w:val="19"/>
              </w:rPr>
              <w:t>Holly</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r w:rsidR="009572B8">
              <w:rPr>
                <w:rFonts w:ascii="Consolas" w:hAnsi="Consolas" w:cs="Consolas"/>
                <w:color w:val="A31515"/>
                <w:sz w:val="19"/>
                <w:szCs w:val="19"/>
              </w:rPr>
              <w:t>Wheeldon</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r w:rsidR="009572B8">
              <w:rPr>
                <w:rFonts w:ascii="Consolas" w:hAnsi="Consolas" w:cs="Consolas"/>
                <w:color w:val="A31515"/>
                <w:sz w:val="19"/>
                <w:szCs w:val="19"/>
              </w:rPr>
              <w:t>07hwheeldon@mybest.org.uk</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r w:rsidR="009572B8">
              <w:rPr>
                <w:rFonts w:ascii="Consolas" w:hAnsi="Consolas" w:cs="Consolas"/>
                <w:color w:val="A31515"/>
                <w:sz w:val="19"/>
                <w:szCs w:val="19"/>
              </w:rPr>
              <w:t>sixth-form</w:t>
            </w:r>
            <w:r>
              <w:rPr>
                <w:rFonts w:ascii="Consolas" w:hAnsi="Consolas" w:cs="Consolas"/>
                <w:color w:val="A31515"/>
                <w:sz w:val="19"/>
                <w:szCs w:val="19"/>
              </w:rPr>
              <w:t>"</w:t>
            </w:r>
            <w:r w:rsidR="009572B8">
              <w:rPr>
                <w:rFonts w:ascii="Consolas" w:hAnsi="Consolas" w:cs="Consolas"/>
                <w:color w:val="A31515"/>
                <w:sz w:val="19"/>
                <w:szCs w:val="19"/>
              </w:rPr>
              <w:t>, "password"</w:t>
            </w:r>
            <w:r w:rsidR="009572B8">
              <w:rPr>
                <w:rFonts w:ascii="Consolas" w:hAnsi="Consolas" w:cs="Consolas"/>
                <w:color w:val="000000"/>
                <w:sz w:val="19"/>
                <w:szCs w:val="19"/>
              </w:rPr>
              <w:t xml:space="preserve">, </w:t>
            </w:r>
            <w:r w:rsidR="009572B8">
              <w:rPr>
                <w:rFonts w:ascii="Consolas" w:hAnsi="Consolas" w:cs="Consolas"/>
                <w:color w:val="A31515"/>
                <w:sz w:val="19"/>
                <w:szCs w:val="19"/>
              </w:rPr>
              <w:t>"F"</w:t>
            </w:r>
            <w:r>
              <w:rPr>
                <w:rFonts w:ascii="Consolas" w:hAnsi="Consolas" w:cs="Consolas"/>
                <w:color w:val="000000"/>
                <w:sz w:val="19"/>
                <w:szCs w:val="19"/>
              </w:rPr>
              <w:t>)</w:t>
            </w:r>
          </w:p>
        </w:tc>
        <w:tc>
          <w:tcPr>
            <w:tcW w:w="1803" w:type="dxa"/>
          </w:tcPr>
          <w:p w14:paraId="6BC1D63F" w14:textId="77777777" w:rsidR="008F34D3" w:rsidRDefault="008F34D3" w:rsidP="00850707">
            <w:r>
              <w:t>First name of record in user table is changed from sample to changed</w:t>
            </w:r>
          </w:p>
        </w:tc>
        <w:tc>
          <w:tcPr>
            <w:tcW w:w="1804" w:type="dxa"/>
          </w:tcPr>
          <w:p w14:paraId="064516AB" w14:textId="77777777" w:rsidR="008F34D3" w:rsidRDefault="008F34D3" w:rsidP="00850707">
            <w:r>
              <w:t>As expected</w:t>
            </w:r>
          </w:p>
        </w:tc>
        <w:tc>
          <w:tcPr>
            <w:tcW w:w="1804" w:type="dxa"/>
          </w:tcPr>
          <w:p w14:paraId="23834144" w14:textId="77777777" w:rsidR="008F34D3" w:rsidRDefault="008F34D3" w:rsidP="00850707"/>
        </w:tc>
      </w:tr>
    </w:tbl>
    <w:p w14:paraId="1A411401" w14:textId="77777777" w:rsidR="008F34D3" w:rsidRDefault="008F34D3" w:rsidP="0020311B"/>
    <w:p w14:paraId="27B32282" w14:textId="04DE6D50" w:rsidR="00986CE7" w:rsidRDefault="003E0DD1" w:rsidP="0020311B">
      <w:r>
        <w:t xml:space="preserve"> </w:t>
      </w:r>
      <w:r w:rsidR="00EA73C7">
        <w:rPr>
          <w:noProof/>
        </w:rPr>
        <w:drawing>
          <wp:inline distT="0" distB="0" distL="0" distR="0" wp14:anchorId="1E161D8F" wp14:editId="5178BF41">
            <wp:extent cx="3476625" cy="2286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476625" cy="2286000"/>
                    </a:xfrm>
                    <a:prstGeom prst="rect">
                      <a:avLst/>
                    </a:prstGeom>
                  </pic:spPr>
                </pic:pic>
              </a:graphicData>
            </a:graphic>
          </wp:inline>
        </w:drawing>
      </w:r>
    </w:p>
    <w:p w14:paraId="6414462A" w14:textId="5915E4F1" w:rsidR="009D00D4" w:rsidRDefault="009D00D4" w:rsidP="0020311B">
      <w:r>
        <w:t xml:space="preserve">This function is used to determine if there is a row in the database, with a corresponding primary key to the </w:t>
      </w:r>
      <w:r w:rsidR="00DB6FB4">
        <w:t>email parameter</w:t>
      </w:r>
      <w:r w:rsidR="00AE4115">
        <w:t xml:space="preserve"> using a </w:t>
      </w:r>
      <w:proofErr w:type="spellStart"/>
      <w:r w:rsidR="00AE4115">
        <w:t>linq</w:t>
      </w:r>
      <w:proofErr w:type="spellEnd"/>
      <w:r w:rsidR="00AE4115">
        <w:t xml:space="preserve"> query.</w:t>
      </w:r>
    </w:p>
    <w:p w14:paraId="131B560C" w14:textId="3312EA0B" w:rsidR="00986CE7" w:rsidRDefault="00986CE7" w:rsidP="0020311B">
      <w:r>
        <w:rPr>
          <w:noProof/>
        </w:rPr>
        <w:lastRenderedPageBreak/>
        <w:drawing>
          <wp:inline distT="0" distB="0" distL="0" distR="0" wp14:anchorId="403861E7" wp14:editId="20B46692">
            <wp:extent cx="5731510" cy="243967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439670"/>
                    </a:xfrm>
                    <a:prstGeom prst="rect">
                      <a:avLst/>
                    </a:prstGeom>
                  </pic:spPr>
                </pic:pic>
              </a:graphicData>
            </a:graphic>
          </wp:inline>
        </w:drawing>
      </w:r>
    </w:p>
    <w:p w14:paraId="77A974DF" w14:textId="3F0CD52E" w:rsidR="00DB6FB4" w:rsidRDefault="00834897" w:rsidP="0020311B">
      <w:r>
        <w:t xml:space="preserve">This function is used to determine if the </w:t>
      </w:r>
      <w:r w:rsidR="00AE4115">
        <w:t xml:space="preserve">email and password provided match those of a row in the database, using a </w:t>
      </w:r>
      <w:proofErr w:type="spellStart"/>
      <w:r w:rsidR="00AE4115">
        <w:t>Linq</w:t>
      </w:r>
      <w:proofErr w:type="spellEnd"/>
      <w:r w:rsidR="00AE4115">
        <w:t xml:space="preserve"> query. It returns the status of the user if this is true (allowing the user to be directed to the correct home page) or false if they do not match</w:t>
      </w:r>
      <w:r w:rsidR="00D4558B">
        <w:t>.</w:t>
      </w:r>
    </w:p>
    <w:p w14:paraId="14BC1887" w14:textId="6A5B1DAD" w:rsidR="00986CE7" w:rsidRDefault="00986CE7" w:rsidP="0020311B">
      <w:r>
        <w:rPr>
          <w:noProof/>
        </w:rPr>
        <w:drawing>
          <wp:inline distT="0" distB="0" distL="0" distR="0" wp14:anchorId="7C4BB83C" wp14:editId="49FB64A4">
            <wp:extent cx="5731510" cy="20770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077085"/>
                    </a:xfrm>
                    <a:prstGeom prst="rect">
                      <a:avLst/>
                    </a:prstGeom>
                  </pic:spPr>
                </pic:pic>
              </a:graphicData>
            </a:graphic>
          </wp:inline>
        </w:drawing>
      </w:r>
    </w:p>
    <w:p w14:paraId="448E5921" w14:textId="62EA4241" w:rsidR="00D4558B" w:rsidRDefault="00EF1491" w:rsidP="0020311B">
      <w:r>
        <w:t xml:space="preserve">This function returns the user with the </w:t>
      </w:r>
      <w:r w:rsidR="00F4266C">
        <w:t xml:space="preserve">matching email attribute to the parameter using a </w:t>
      </w:r>
      <w:proofErr w:type="spellStart"/>
      <w:r w:rsidR="00F4266C">
        <w:t>linq</w:t>
      </w:r>
      <w:proofErr w:type="spellEnd"/>
      <w:r w:rsidR="00F4266C">
        <w:t xml:space="preserve"> query.</w:t>
      </w:r>
    </w:p>
    <w:p w14:paraId="531000E9" w14:textId="7EB4DED9" w:rsidR="00986CE7" w:rsidRDefault="00986CE7" w:rsidP="0020311B">
      <w:r>
        <w:rPr>
          <w:noProof/>
        </w:rPr>
        <w:drawing>
          <wp:inline distT="0" distB="0" distL="0" distR="0" wp14:anchorId="6906C00E" wp14:editId="49C02B4B">
            <wp:extent cx="5731510" cy="115506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155065"/>
                    </a:xfrm>
                    <a:prstGeom prst="rect">
                      <a:avLst/>
                    </a:prstGeom>
                  </pic:spPr>
                </pic:pic>
              </a:graphicData>
            </a:graphic>
          </wp:inline>
        </w:drawing>
      </w:r>
    </w:p>
    <w:p w14:paraId="7BD62F87" w14:textId="53A861C5" w:rsidR="00365826" w:rsidRDefault="003F265D" w:rsidP="0020311B">
      <w:r>
        <w:t xml:space="preserve">This uses a </w:t>
      </w:r>
      <w:proofErr w:type="spellStart"/>
      <w:r>
        <w:t>linq</w:t>
      </w:r>
      <w:proofErr w:type="spellEnd"/>
      <w:r>
        <w:t xml:space="preserve"> query to retrieve the user associated with the email and password parameters, and then deletes this user from the </w:t>
      </w:r>
      <w:r w:rsidR="00BA3825">
        <w:t>dbset</w:t>
      </w:r>
      <w:r w:rsidR="000C48D9">
        <w:t xml:space="preserve"> users</w:t>
      </w:r>
      <w:r w:rsidR="00BA3825">
        <w:t>.</w:t>
      </w:r>
    </w:p>
    <w:tbl>
      <w:tblPr>
        <w:tblStyle w:val="TableGrid"/>
        <w:tblW w:w="9017" w:type="dxa"/>
        <w:tblLayout w:type="fixed"/>
        <w:tblLook w:val="0420" w:firstRow="1" w:lastRow="0" w:firstColumn="0" w:lastColumn="0" w:noHBand="0" w:noVBand="1"/>
      </w:tblPr>
      <w:tblGrid>
        <w:gridCol w:w="1803"/>
        <w:gridCol w:w="1803"/>
        <w:gridCol w:w="1803"/>
        <w:gridCol w:w="1804"/>
        <w:gridCol w:w="1804"/>
      </w:tblGrid>
      <w:tr w:rsidR="008F34D3" w:rsidRPr="009A64DB" w14:paraId="08109F43" w14:textId="77777777" w:rsidTr="008F34D3">
        <w:tc>
          <w:tcPr>
            <w:tcW w:w="1803" w:type="dxa"/>
          </w:tcPr>
          <w:p w14:paraId="553EF60C" w14:textId="1D855878" w:rsidR="008F34D3" w:rsidRDefault="008F34D3" w:rsidP="00850707">
            <w:r>
              <w:t>purpose</w:t>
            </w:r>
          </w:p>
        </w:tc>
        <w:tc>
          <w:tcPr>
            <w:tcW w:w="1803" w:type="dxa"/>
          </w:tcPr>
          <w:p w14:paraId="6B720878" w14:textId="4074BEC9" w:rsidR="008F34D3" w:rsidRDefault="008F34D3" w:rsidP="00850707">
            <w:pPr>
              <w:rPr>
                <w:rFonts w:ascii="Consolas" w:hAnsi="Consolas" w:cs="Consolas"/>
                <w:color w:val="000000"/>
                <w:sz w:val="19"/>
                <w:szCs w:val="19"/>
              </w:rPr>
            </w:pPr>
            <w:r>
              <w:rPr>
                <w:rFonts w:ascii="Consolas" w:hAnsi="Consolas" w:cs="Consolas"/>
                <w:color w:val="000000"/>
                <w:sz w:val="19"/>
                <w:szCs w:val="19"/>
              </w:rPr>
              <w:t>data</w:t>
            </w:r>
          </w:p>
        </w:tc>
        <w:tc>
          <w:tcPr>
            <w:tcW w:w="1803" w:type="dxa"/>
          </w:tcPr>
          <w:p w14:paraId="10BBC2D5" w14:textId="1EE1B66B" w:rsidR="008F34D3" w:rsidRDefault="008F34D3" w:rsidP="00850707">
            <w:r>
              <w:t>Expected result</w:t>
            </w:r>
          </w:p>
        </w:tc>
        <w:tc>
          <w:tcPr>
            <w:tcW w:w="1804" w:type="dxa"/>
          </w:tcPr>
          <w:p w14:paraId="0E2E13C3" w14:textId="56B88490" w:rsidR="008F34D3" w:rsidRPr="008F34D3" w:rsidRDefault="008F34D3" w:rsidP="00850707">
            <w:pPr>
              <w:rPr>
                <w:rFonts w:ascii="Segoe UI" w:hAnsi="Segoe UI" w:cs="Segoe UI"/>
                <w:color w:val="000000"/>
                <w:sz w:val="18"/>
                <w:szCs w:val="18"/>
                <w:lang w:val="en-US"/>
              </w:rPr>
            </w:pPr>
            <w:r>
              <w:rPr>
                <w:rFonts w:ascii="Segoe UI" w:hAnsi="Segoe UI" w:cs="Segoe UI"/>
                <w:color w:val="000000"/>
                <w:sz w:val="18"/>
                <w:szCs w:val="18"/>
                <w:lang w:val="en-US"/>
              </w:rPr>
              <w:t>Actual result</w:t>
            </w:r>
          </w:p>
        </w:tc>
        <w:tc>
          <w:tcPr>
            <w:tcW w:w="1804" w:type="dxa"/>
          </w:tcPr>
          <w:p w14:paraId="18B8E407" w14:textId="20C4853C" w:rsidR="008F34D3" w:rsidRDefault="008F34D3" w:rsidP="00850707">
            <w:pPr>
              <w:rPr>
                <w:rFonts w:ascii="Segoe UI" w:hAnsi="Segoe UI" w:cs="Segoe UI"/>
                <w:color w:val="000000"/>
                <w:sz w:val="18"/>
                <w:szCs w:val="18"/>
                <w:lang w:val="en-US"/>
              </w:rPr>
            </w:pPr>
            <w:r>
              <w:rPr>
                <w:rFonts w:ascii="Segoe UI" w:hAnsi="Segoe UI" w:cs="Segoe UI"/>
                <w:color w:val="000000"/>
                <w:sz w:val="18"/>
                <w:szCs w:val="18"/>
                <w:lang w:val="en-US"/>
              </w:rPr>
              <w:t>action</w:t>
            </w:r>
          </w:p>
        </w:tc>
      </w:tr>
      <w:tr w:rsidR="008F34D3" w:rsidRPr="009A64DB" w14:paraId="67144FE0" w14:textId="77777777" w:rsidTr="008F34D3">
        <w:tc>
          <w:tcPr>
            <w:tcW w:w="1803" w:type="dxa"/>
          </w:tcPr>
          <w:p w14:paraId="034CCA3F" w14:textId="77777777" w:rsidR="008F34D3" w:rsidRDefault="008F34D3" w:rsidP="00850707">
            <w:r>
              <w:t xml:space="preserve">Determine if a user can be deleted by calling </w:t>
            </w:r>
            <w:proofErr w:type="spellStart"/>
            <w:r>
              <w:t>removeuser</w:t>
            </w:r>
            <w:proofErr w:type="spellEnd"/>
          </w:p>
        </w:tc>
        <w:tc>
          <w:tcPr>
            <w:tcW w:w="1803" w:type="dxa"/>
          </w:tcPr>
          <w:p w14:paraId="33F78A2F" w14:textId="77777777" w:rsidR="008F34D3" w:rsidRDefault="008F34D3" w:rsidP="00850707">
            <w:proofErr w:type="spellStart"/>
            <w:r>
              <w:rPr>
                <w:rFonts w:ascii="Consolas" w:hAnsi="Consolas" w:cs="Consolas"/>
                <w:color w:val="000000"/>
                <w:sz w:val="19"/>
                <w:szCs w:val="19"/>
              </w:rPr>
              <w:t>LibraryDataFunctions.RemoveUser</w:t>
            </w:r>
            <w:proofErr w:type="spellEnd"/>
            <w:r>
              <w:rPr>
                <w:rFonts w:ascii="Consolas" w:hAnsi="Consolas" w:cs="Consolas"/>
                <w:color w:val="000000"/>
                <w:sz w:val="19"/>
                <w:szCs w:val="19"/>
              </w:rPr>
              <w:t>(</w:t>
            </w:r>
            <w:r>
              <w:rPr>
                <w:rFonts w:ascii="Consolas" w:hAnsi="Consolas" w:cs="Consolas"/>
                <w:color w:val="A31515"/>
                <w:sz w:val="19"/>
                <w:szCs w:val="19"/>
              </w:rPr>
              <w:t>"myemail@email.com"</w:t>
            </w:r>
            <w:r>
              <w:rPr>
                <w:rFonts w:ascii="Consolas" w:hAnsi="Consolas" w:cs="Consolas"/>
                <w:color w:val="000000"/>
                <w:sz w:val="19"/>
                <w:szCs w:val="19"/>
              </w:rPr>
              <w:t xml:space="preserve">, </w:t>
            </w:r>
            <w:r>
              <w:rPr>
                <w:rFonts w:ascii="Consolas" w:hAnsi="Consolas" w:cs="Consolas"/>
                <w:color w:val="A31515"/>
                <w:sz w:val="19"/>
                <w:szCs w:val="19"/>
              </w:rPr>
              <w:t>"password"</w:t>
            </w:r>
            <w:r>
              <w:rPr>
                <w:rFonts w:ascii="Consolas" w:hAnsi="Consolas" w:cs="Consolas"/>
                <w:color w:val="000000"/>
                <w:sz w:val="19"/>
                <w:szCs w:val="19"/>
              </w:rPr>
              <w:t>);</w:t>
            </w:r>
          </w:p>
        </w:tc>
        <w:tc>
          <w:tcPr>
            <w:tcW w:w="1803" w:type="dxa"/>
          </w:tcPr>
          <w:p w14:paraId="3A7D08DD" w14:textId="77777777" w:rsidR="008F34D3" w:rsidRDefault="008F34D3" w:rsidP="00850707">
            <w:r>
              <w:t>User removed from users table in database</w:t>
            </w:r>
          </w:p>
        </w:tc>
        <w:tc>
          <w:tcPr>
            <w:tcW w:w="1804" w:type="dxa"/>
          </w:tcPr>
          <w:p w14:paraId="69C9E451" w14:textId="77777777" w:rsidR="008F34D3" w:rsidRPr="00222274" w:rsidRDefault="008F34D3" w:rsidP="00850707">
            <w:proofErr w:type="spellStart"/>
            <w:r>
              <w:rPr>
                <w:rFonts w:ascii="Segoe UI" w:hAnsi="Segoe UI" w:cs="Segoe UI"/>
                <w:b/>
                <w:bCs/>
                <w:color w:val="000000"/>
                <w:sz w:val="18"/>
                <w:szCs w:val="18"/>
                <w:lang w:val="en-US"/>
              </w:rPr>
              <w:t>System.InvalidOperationException</w:t>
            </w:r>
            <w:proofErr w:type="spellEnd"/>
            <w:r>
              <w:rPr>
                <w:rFonts w:ascii="Segoe UI" w:hAnsi="Segoe UI" w:cs="Segoe UI"/>
                <w:b/>
                <w:bCs/>
                <w:color w:val="000000"/>
                <w:sz w:val="18"/>
                <w:szCs w:val="18"/>
                <w:lang w:val="en-US"/>
              </w:rPr>
              <w:t xml:space="preserve"> </w:t>
            </w:r>
            <w:r>
              <w:rPr>
                <w:rFonts w:ascii="Segoe UI" w:hAnsi="Segoe UI" w:cs="Segoe UI"/>
                <w:color w:val="000000"/>
                <w:sz w:val="18"/>
                <w:szCs w:val="18"/>
                <w:lang w:val="en-US"/>
              </w:rPr>
              <w:t xml:space="preserve"> due to there being two identical rows in the table</w:t>
            </w:r>
          </w:p>
        </w:tc>
        <w:tc>
          <w:tcPr>
            <w:tcW w:w="1804" w:type="dxa"/>
          </w:tcPr>
          <w:p w14:paraId="0148F60F" w14:textId="77777777" w:rsidR="008F34D3" w:rsidRPr="009A64DB" w:rsidRDefault="008F34D3" w:rsidP="00850707">
            <w:pPr>
              <w:rPr>
                <w:rFonts w:ascii="Segoe UI" w:hAnsi="Segoe UI" w:cs="Segoe UI"/>
                <w:color w:val="000000"/>
                <w:sz w:val="18"/>
                <w:szCs w:val="18"/>
                <w:lang w:val="en-US"/>
              </w:rPr>
            </w:pPr>
            <w:r>
              <w:rPr>
                <w:rFonts w:ascii="Segoe UI" w:hAnsi="Segoe UI" w:cs="Segoe UI"/>
                <w:color w:val="000000"/>
                <w:sz w:val="18"/>
                <w:szCs w:val="18"/>
                <w:lang w:val="en-US"/>
              </w:rPr>
              <w:t>change .single() to .</w:t>
            </w:r>
            <w:proofErr w:type="spellStart"/>
            <w:r>
              <w:rPr>
                <w:rFonts w:ascii="Segoe UI" w:hAnsi="Segoe UI" w:cs="Segoe UI"/>
                <w:color w:val="000000"/>
                <w:sz w:val="18"/>
                <w:szCs w:val="18"/>
                <w:lang w:val="en-US"/>
              </w:rPr>
              <w:t>FirstOrDefault</w:t>
            </w:r>
            <w:proofErr w:type="spellEnd"/>
            <w:r>
              <w:rPr>
                <w:rFonts w:ascii="Segoe UI" w:hAnsi="Segoe UI" w:cs="Segoe UI"/>
                <w:color w:val="000000"/>
                <w:sz w:val="18"/>
                <w:szCs w:val="18"/>
                <w:lang w:val="en-US"/>
              </w:rPr>
              <w:t>()</w:t>
            </w:r>
          </w:p>
        </w:tc>
      </w:tr>
      <w:tr w:rsidR="008F34D3" w14:paraId="29567B9C" w14:textId="77777777" w:rsidTr="008F34D3">
        <w:tc>
          <w:tcPr>
            <w:tcW w:w="1803" w:type="dxa"/>
          </w:tcPr>
          <w:p w14:paraId="3E8050F3" w14:textId="77777777" w:rsidR="008F34D3" w:rsidRDefault="008F34D3" w:rsidP="00850707">
            <w:r>
              <w:lastRenderedPageBreak/>
              <w:t xml:space="preserve">Determine if a user can be deleted by calling </w:t>
            </w:r>
            <w:proofErr w:type="spellStart"/>
            <w:r>
              <w:t>removeuser</w:t>
            </w:r>
            <w:proofErr w:type="spellEnd"/>
          </w:p>
        </w:tc>
        <w:tc>
          <w:tcPr>
            <w:tcW w:w="1803" w:type="dxa"/>
          </w:tcPr>
          <w:p w14:paraId="5BAE619A" w14:textId="77777777" w:rsidR="008F34D3" w:rsidRDefault="008F34D3" w:rsidP="00850707">
            <w:proofErr w:type="spellStart"/>
            <w:r>
              <w:rPr>
                <w:rFonts w:ascii="Consolas" w:hAnsi="Consolas" w:cs="Consolas"/>
                <w:color w:val="000000"/>
                <w:sz w:val="19"/>
                <w:szCs w:val="19"/>
              </w:rPr>
              <w:t>LibraryDataFunctions.RemoveUser</w:t>
            </w:r>
            <w:proofErr w:type="spellEnd"/>
            <w:r>
              <w:rPr>
                <w:rFonts w:ascii="Consolas" w:hAnsi="Consolas" w:cs="Consolas"/>
                <w:color w:val="000000"/>
                <w:sz w:val="19"/>
                <w:szCs w:val="19"/>
              </w:rPr>
              <w:t>(</w:t>
            </w:r>
            <w:r>
              <w:rPr>
                <w:rFonts w:ascii="Consolas" w:hAnsi="Consolas" w:cs="Consolas"/>
                <w:color w:val="A31515"/>
                <w:sz w:val="19"/>
                <w:szCs w:val="19"/>
              </w:rPr>
              <w:t>"myemail@email.com"</w:t>
            </w:r>
            <w:r>
              <w:rPr>
                <w:rFonts w:ascii="Consolas" w:hAnsi="Consolas" w:cs="Consolas"/>
                <w:color w:val="000000"/>
                <w:sz w:val="19"/>
                <w:szCs w:val="19"/>
              </w:rPr>
              <w:t xml:space="preserve">, </w:t>
            </w:r>
            <w:r>
              <w:rPr>
                <w:rFonts w:ascii="Consolas" w:hAnsi="Consolas" w:cs="Consolas"/>
                <w:color w:val="A31515"/>
                <w:sz w:val="19"/>
                <w:szCs w:val="19"/>
              </w:rPr>
              <w:t>"password"</w:t>
            </w:r>
            <w:r>
              <w:rPr>
                <w:rFonts w:ascii="Consolas" w:hAnsi="Consolas" w:cs="Consolas"/>
                <w:color w:val="000000"/>
                <w:sz w:val="19"/>
                <w:szCs w:val="19"/>
              </w:rPr>
              <w:t>);</w:t>
            </w:r>
          </w:p>
        </w:tc>
        <w:tc>
          <w:tcPr>
            <w:tcW w:w="1803" w:type="dxa"/>
          </w:tcPr>
          <w:p w14:paraId="4BE33D4B" w14:textId="77777777" w:rsidR="008F34D3" w:rsidRDefault="008F34D3" w:rsidP="00850707">
            <w:r>
              <w:t>User removed from users table in database</w:t>
            </w:r>
          </w:p>
        </w:tc>
        <w:tc>
          <w:tcPr>
            <w:tcW w:w="1804" w:type="dxa"/>
          </w:tcPr>
          <w:p w14:paraId="67B332BF" w14:textId="77777777" w:rsidR="008F34D3" w:rsidRDefault="008F34D3" w:rsidP="00850707">
            <w:r>
              <w:t>As expected</w:t>
            </w:r>
          </w:p>
        </w:tc>
        <w:tc>
          <w:tcPr>
            <w:tcW w:w="1804" w:type="dxa"/>
          </w:tcPr>
          <w:p w14:paraId="60AEB4AF" w14:textId="77777777" w:rsidR="008F34D3" w:rsidRDefault="008F34D3" w:rsidP="00850707"/>
        </w:tc>
      </w:tr>
    </w:tbl>
    <w:p w14:paraId="7DBB9CB4" w14:textId="77777777" w:rsidR="008F34D3" w:rsidRDefault="008F34D3" w:rsidP="0020311B"/>
    <w:p w14:paraId="6585A951" w14:textId="59632F77" w:rsidR="003B0112" w:rsidRDefault="00390EC6" w:rsidP="0020311B">
      <w:r>
        <w:rPr>
          <w:noProof/>
        </w:rPr>
        <w:drawing>
          <wp:inline distT="0" distB="0" distL="0" distR="0" wp14:anchorId="544A6112" wp14:editId="5B08F142">
            <wp:extent cx="5731510" cy="142240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422400"/>
                    </a:xfrm>
                    <a:prstGeom prst="rect">
                      <a:avLst/>
                    </a:prstGeom>
                  </pic:spPr>
                </pic:pic>
              </a:graphicData>
            </a:graphic>
          </wp:inline>
        </w:drawing>
      </w:r>
    </w:p>
    <w:p w14:paraId="4D20CCB5" w14:textId="3BF58BAF" w:rsidR="006E3484" w:rsidRDefault="007716A1" w:rsidP="0020311B">
      <w:r>
        <w:t xml:space="preserve">This function is used to add a book to the database, </w:t>
      </w:r>
      <w:r w:rsidR="00BA3825">
        <w:t xml:space="preserve">first it checks if the book already exists and then creates a new instance of the </w:t>
      </w:r>
      <w:r w:rsidR="000C48D9">
        <w:t>book class and adds this to the dbset books</w:t>
      </w:r>
      <w:r w:rsidR="00E8738A">
        <w:t>.</w:t>
      </w:r>
    </w:p>
    <w:p w14:paraId="39A4F51A" w14:textId="55FC8AEB" w:rsidR="00390EC6" w:rsidRDefault="006E3484" w:rsidP="0020311B">
      <w:r>
        <w:rPr>
          <w:noProof/>
        </w:rPr>
        <w:drawing>
          <wp:inline distT="0" distB="0" distL="0" distR="0" wp14:anchorId="7FA63F52" wp14:editId="4C4A4C70">
            <wp:extent cx="5731510" cy="13569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356995"/>
                    </a:xfrm>
                    <a:prstGeom prst="rect">
                      <a:avLst/>
                    </a:prstGeom>
                  </pic:spPr>
                </pic:pic>
              </a:graphicData>
            </a:graphic>
          </wp:inline>
        </w:drawing>
      </w:r>
    </w:p>
    <w:p w14:paraId="546A4B1C" w14:textId="55251F07" w:rsidR="00E8738A" w:rsidRDefault="00131D4B" w:rsidP="0020311B">
      <w:r>
        <w:t>This function retrieves the book with the matching barcode attribute to the parameter, and deletes this record.</w:t>
      </w:r>
    </w:p>
    <w:p w14:paraId="0C243DC4" w14:textId="3A3AAA9B" w:rsidR="00D3418F" w:rsidRDefault="00D3418F" w:rsidP="0020311B">
      <w:r>
        <w:rPr>
          <w:noProof/>
        </w:rPr>
        <w:drawing>
          <wp:inline distT="0" distB="0" distL="0" distR="0" wp14:anchorId="717EDBB3" wp14:editId="3C3E39C2">
            <wp:extent cx="5731510" cy="213868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138680"/>
                    </a:xfrm>
                    <a:prstGeom prst="rect">
                      <a:avLst/>
                    </a:prstGeom>
                  </pic:spPr>
                </pic:pic>
              </a:graphicData>
            </a:graphic>
          </wp:inline>
        </w:drawing>
      </w:r>
    </w:p>
    <w:p w14:paraId="22D12CB7" w14:textId="7A6A6CD7" w:rsidR="007C32A6" w:rsidRDefault="007C32A6" w:rsidP="007C32A6">
      <w:r>
        <w:t xml:space="preserve">This function is used to edit the properties associated with a book after it has been created, the current values associated with the book are retrieved using a LINQ query to return the book with the correct </w:t>
      </w:r>
      <w:r w:rsidR="00650EE2">
        <w:t>barcode</w:t>
      </w:r>
      <w:r>
        <w:t xml:space="preserve">, and then </w:t>
      </w:r>
      <w:r w:rsidR="00F222A5">
        <w:t>all</w:t>
      </w:r>
      <w:r>
        <w:t xml:space="preserve"> the other properties are updated to their new values.</w:t>
      </w:r>
    </w:p>
    <w:p w14:paraId="634DD454" w14:textId="37C1C4D8" w:rsidR="00EE42A2" w:rsidRDefault="00812301" w:rsidP="007C32A6">
      <w:r>
        <w:rPr>
          <w:noProof/>
        </w:rPr>
        <w:lastRenderedPageBreak/>
        <w:drawing>
          <wp:inline distT="0" distB="0" distL="0" distR="0" wp14:anchorId="7F8B1ACF" wp14:editId="1193FA80">
            <wp:extent cx="5731510" cy="194945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949450"/>
                    </a:xfrm>
                    <a:prstGeom prst="rect">
                      <a:avLst/>
                    </a:prstGeom>
                  </pic:spPr>
                </pic:pic>
              </a:graphicData>
            </a:graphic>
          </wp:inline>
        </w:drawing>
      </w:r>
    </w:p>
    <w:p w14:paraId="1FA96471" w14:textId="6685B549" w:rsidR="0004138D" w:rsidRDefault="009F5063" w:rsidP="007C32A6">
      <w:r>
        <w:t xml:space="preserve">this function is used to retrieve the associated record with the </w:t>
      </w:r>
      <w:r w:rsidR="00A812C2">
        <w:t>barcode</w:t>
      </w:r>
      <w:r w:rsidR="00657EA7">
        <w:t xml:space="preserve"> </w:t>
      </w:r>
      <w:r w:rsidR="00A80BF0">
        <w:t>in the parameter</w:t>
      </w:r>
      <w:r w:rsidR="003E3F54">
        <w:t xml:space="preserve">, and returns </w:t>
      </w:r>
      <w:r w:rsidR="004610D9">
        <w:t>this book.</w:t>
      </w:r>
    </w:p>
    <w:p w14:paraId="439AF33E" w14:textId="32889E9E" w:rsidR="00812301" w:rsidRDefault="005B463B" w:rsidP="007C32A6">
      <w:r>
        <w:rPr>
          <w:noProof/>
        </w:rPr>
        <w:drawing>
          <wp:inline distT="0" distB="0" distL="0" distR="0" wp14:anchorId="38D18AA7" wp14:editId="11F7DC13">
            <wp:extent cx="5731510" cy="2988310"/>
            <wp:effectExtent l="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988310"/>
                    </a:xfrm>
                    <a:prstGeom prst="rect">
                      <a:avLst/>
                    </a:prstGeom>
                  </pic:spPr>
                </pic:pic>
              </a:graphicData>
            </a:graphic>
          </wp:inline>
        </w:drawing>
      </w:r>
    </w:p>
    <w:p w14:paraId="3E39D8DB" w14:textId="48CFC18F" w:rsidR="004610D9" w:rsidRDefault="004610D9" w:rsidP="007C32A6">
      <w:r>
        <w:t>This function</w:t>
      </w:r>
      <w:r w:rsidR="0099293F">
        <w:t xml:space="preserve"> checks if the book is available to be taken out, and</w:t>
      </w:r>
      <w:r w:rsidR="00433E17">
        <w:t xml:space="preserve"> if so it </w:t>
      </w:r>
      <w:r w:rsidR="00085B56">
        <w:t xml:space="preserve">creates an instance of </w:t>
      </w:r>
      <w:proofErr w:type="spellStart"/>
      <w:r w:rsidR="00085B56">
        <w:t>returnsLog</w:t>
      </w:r>
      <w:proofErr w:type="spellEnd"/>
      <w:r w:rsidR="00085B56">
        <w:t xml:space="preserve"> and adds this to the dbset returns</w:t>
      </w:r>
      <w:r w:rsidR="009F2189">
        <w:t>.</w:t>
      </w:r>
    </w:p>
    <w:p w14:paraId="19148548" w14:textId="4EB1E702" w:rsidR="003A2205" w:rsidRDefault="00C6797F" w:rsidP="007C32A6">
      <w:r>
        <w:rPr>
          <w:noProof/>
        </w:rPr>
        <w:drawing>
          <wp:inline distT="0" distB="0" distL="0" distR="0" wp14:anchorId="19F81E28" wp14:editId="3545A95B">
            <wp:extent cx="5731510" cy="221678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216785"/>
                    </a:xfrm>
                    <a:prstGeom prst="rect">
                      <a:avLst/>
                    </a:prstGeom>
                  </pic:spPr>
                </pic:pic>
              </a:graphicData>
            </a:graphic>
          </wp:inline>
        </w:drawing>
      </w:r>
    </w:p>
    <w:p w14:paraId="1A81F703" w14:textId="48ACFC39" w:rsidR="009F2189" w:rsidRDefault="009F2189" w:rsidP="007C32A6">
      <w:r>
        <w:t xml:space="preserve">This function </w:t>
      </w:r>
      <w:r w:rsidR="00BE6B6E">
        <w:t>checks if th</w:t>
      </w:r>
      <w:r w:rsidR="005A23B1">
        <w:t xml:space="preserve">is user took this book out, and then </w:t>
      </w:r>
      <w:r w:rsidR="00A437C2">
        <w:t xml:space="preserve">uses a </w:t>
      </w:r>
      <w:proofErr w:type="spellStart"/>
      <w:r w:rsidR="00A437C2">
        <w:t>linq</w:t>
      </w:r>
      <w:proofErr w:type="spellEnd"/>
      <w:r w:rsidR="00A437C2">
        <w:t xml:space="preserve"> query to return the open log of this user taking this book out, and sets returned to true.</w:t>
      </w:r>
    </w:p>
    <w:p w14:paraId="2EDB9956" w14:textId="1D47494F" w:rsidR="00255B22" w:rsidRDefault="00255B22" w:rsidP="007C32A6">
      <w:r>
        <w:rPr>
          <w:noProof/>
        </w:rPr>
        <w:lastRenderedPageBreak/>
        <w:drawing>
          <wp:inline distT="0" distB="0" distL="0" distR="0" wp14:anchorId="05DFEE03" wp14:editId="7ABA8EED">
            <wp:extent cx="4029075" cy="23717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29075" cy="2371725"/>
                    </a:xfrm>
                    <a:prstGeom prst="rect">
                      <a:avLst/>
                    </a:prstGeom>
                  </pic:spPr>
                </pic:pic>
              </a:graphicData>
            </a:graphic>
          </wp:inline>
        </w:drawing>
      </w:r>
    </w:p>
    <w:p w14:paraId="52D40D9A" w14:textId="59D39AD2" w:rsidR="00373727" w:rsidRDefault="00F83A31" w:rsidP="007C32A6">
      <w:r>
        <w:t>This function checks if there is a record</w:t>
      </w:r>
      <w:r w:rsidR="00917B17">
        <w:t xml:space="preserve"> </w:t>
      </w:r>
      <w:r w:rsidR="00673877">
        <w:t>with the barcode in the parameter, returning true if this is the case</w:t>
      </w:r>
      <w:r w:rsidR="00FA39C1">
        <w:t>.</w:t>
      </w:r>
    </w:p>
    <w:p w14:paraId="04FDD90D" w14:textId="10C43662" w:rsidR="007940C3" w:rsidRDefault="007940C3" w:rsidP="007C32A6">
      <w:r>
        <w:rPr>
          <w:noProof/>
        </w:rPr>
        <w:drawing>
          <wp:inline distT="0" distB="0" distL="0" distR="0" wp14:anchorId="673BB7E1" wp14:editId="00DF4770">
            <wp:extent cx="5731510" cy="330327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03270"/>
                    </a:xfrm>
                    <a:prstGeom prst="rect">
                      <a:avLst/>
                    </a:prstGeom>
                  </pic:spPr>
                </pic:pic>
              </a:graphicData>
            </a:graphic>
          </wp:inline>
        </w:drawing>
      </w:r>
    </w:p>
    <w:p w14:paraId="526704E6" w14:textId="47B4B723" w:rsidR="007940C3" w:rsidRDefault="007940C3" w:rsidP="007C32A6">
      <w:r>
        <w:t>+ many more if statements</w:t>
      </w:r>
    </w:p>
    <w:p w14:paraId="7AE29D5E" w14:textId="5AD344DA" w:rsidR="00064625" w:rsidRDefault="00064625" w:rsidP="007C32A6">
      <w:r>
        <w:t xml:space="preserve">This function </w:t>
      </w:r>
      <w:r w:rsidR="007C73DD">
        <w:t xml:space="preserve">is used to retrieve </w:t>
      </w:r>
      <w:r w:rsidR="00D75300">
        <w:t xml:space="preserve">records from the </w:t>
      </w:r>
      <w:proofErr w:type="spellStart"/>
      <w:r w:rsidR="00D75300">
        <w:t>returnslog</w:t>
      </w:r>
      <w:proofErr w:type="spellEnd"/>
      <w:r w:rsidR="00D75300">
        <w:t xml:space="preserve"> table</w:t>
      </w:r>
      <w:r w:rsidR="00123835">
        <w:t xml:space="preserve">, according to </w:t>
      </w:r>
      <w:r w:rsidR="00A45C86">
        <w:t>two categories</w:t>
      </w:r>
      <w:r w:rsidR="00BA351A">
        <w:t xml:space="preserve"> (type and scope)</w:t>
      </w:r>
      <w:r w:rsidR="00A45C86">
        <w:t xml:space="preserve">. Type </w:t>
      </w:r>
      <w:r w:rsidR="005D7286">
        <w:t>refers to whether the loan is current, overdue or past</w:t>
      </w:r>
      <w:r w:rsidR="00BA351A">
        <w:t xml:space="preserve">, and scope </w:t>
      </w:r>
      <w:r w:rsidR="0064475A">
        <w:t>narrows this down depending on the group of users (girls, boys, year groups</w:t>
      </w:r>
      <w:r w:rsidR="004010CB">
        <w:t>) or by the genre of the book</w:t>
      </w:r>
      <w:r w:rsidR="00592B08">
        <w:t>……..</w:t>
      </w:r>
    </w:p>
    <w:p w14:paraId="23A44820" w14:textId="370062FC" w:rsidR="0083774E" w:rsidRDefault="0083774E" w:rsidP="007C32A6">
      <w:r>
        <w:rPr>
          <w:noProof/>
        </w:rPr>
        <w:lastRenderedPageBreak/>
        <w:drawing>
          <wp:inline distT="0" distB="0" distL="0" distR="0" wp14:anchorId="6CFB4D4A" wp14:editId="7FD102E5">
            <wp:extent cx="3905250" cy="4076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5250" cy="4076700"/>
                    </a:xfrm>
                    <a:prstGeom prst="rect">
                      <a:avLst/>
                    </a:prstGeom>
                  </pic:spPr>
                </pic:pic>
              </a:graphicData>
            </a:graphic>
          </wp:inline>
        </w:drawing>
      </w:r>
    </w:p>
    <w:p w14:paraId="24E24147" w14:textId="6A6D905D" w:rsidR="008D2077" w:rsidRDefault="008D2077" w:rsidP="007C32A6">
      <w:r>
        <w:t xml:space="preserve">This function is used to </w:t>
      </w:r>
      <w:r w:rsidR="001E62EE">
        <w:t xml:space="preserve">return a list of all users from each year-group, which is used </w:t>
      </w:r>
      <w:r w:rsidR="00FE3C2C">
        <w:t xml:space="preserve">when deleting users. </w:t>
      </w:r>
      <w:r w:rsidR="00385EB5">
        <w:t xml:space="preserve">First the constant </w:t>
      </w:r>
      <w:r w:rsidR="0044291A">
        <w:t xml:space="preserve">used to determine year groups is set dependant on whether it is September to December, or January to </w:t>
      </w:r>
      <w:r w:rsidR="00C4040A">
        <w:t xml:space="preserve">August. Then if statements </w:t>
      </w:r>
      <w:r w:rsidR="00620071">
        <w:t xml:space="preserve">are used to </w:t>
      </w:r>
      <w:r w:rsidR="000131DA">
        <w:t xml:space="preserve">alter the </w:t>
      </w:r>
      <w:proofErr w:type="spellStart"/>
      <w:r w:rsidR="00B12D96">
        <w:t>linq</w:t>
      </w:r>
      <w:proofErr w:type="spellEnd"/>
      <w:r w:rsidR="00B12D96">
        <w:t xml:space="preserve"> query used to select users</w:t>
      </w:r>
      <w:r w:rsidR="00AD2C91">
        <w:t>.</w:t>
      </w:r>
    </w:p>
    <w:p w14:paraId="688D57DF" w14:textId="08482BD6" w:rsidR="003808FC" w:rsidRDefault="003808FC" w:rsidP="007C32A6">
      <w:r>
        <w:rPr>
          <w:noProof/>
        </w:rPr>
        <w:drawing>
          <wp:inline distT="0" distB="0" distL="0" distR="0" wp14:anchorId="76E44685" wp14:editId="05228784">
            <wp:extent cx="5731510" cy="118173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181735"/>
                    </a:xfrm>
                    <a:prstGeom prst="rect">
                      <a:avLst/>
                    </a:prstGeom>
                  </pic:spPr>
                </pic:pic>
              </a:graphicData>
            </a:graphic>
          </wp:inline>
        </w:drawing>
      </w:r>
    </w:p>
    <w:p w14:paraId="53C6615F" w14:textId="1D8F261C" w:rsidR="00AD2C91" w:rsidRDefault="00AD2C91" w:rsidP="007C32A6">
      <w:r>
        <w:t xml:space="preserve">This function is used to hash passwords to be stored in the database, this is done using a </w:t>
      </w:r>
      <w:r w:rsidR="00A82808">
        <w:t xml:space="preserve">salted hash (where the primary key is used in the hash as well as the data to be stored in order to </w:t>
      </w:r>
      <w:r w:rsidR="00BE0B77">
        <w:t>eradicate duplicate hashes being stored for identical passwords). I used the</w:t>
      </w:r>
      <w:r w:rsidR="0094073B">
        <w:t xml:space="preserve"> </w:t>
      </w:r>
      <w:r w:rsidR="007405FB">
        <w:t>SHA-512 function</w:t>
      </w:r>
      <w:r w:rsidR="00A23D5D">
        <w:t xml:space="preserve">, considered to be very secure as there are no known attacks on this algorithm, which I </w:t>
      </w:r>
      <w:r w:rsidR="00C454B0">
        <w:t>accessed through the keyderivation.pbkdf2 library I installed</w:t>
      </w:r>
      <w:r w:rsidR="00C24439">
        <w:t>, as it is faster than the inbuilt hashing libraries in .net</w:t>
      </w:r>
      <w:r w:rsidR="00530F44">
        <w:t xml:space="preserve"> framework.</w:t>
      </w:r>
    </w:p>
    <w:p w14:paraId="64F9EF0A" w14:textId="17B5D059" w:rsidR="001566EB" w:rsidRDefault="001566EB" w:rsidP="007C32A6">
      <w:r>
        <w:rPr>
          <w:noProof/>
        </w:rPr>
        <w:lastRenderedPageBreak/>
        <w:drawing>
          <wp:inline distT="0" distB="0" distL="0" distR="0" wp14:anchorId="23AD194D" wp14:editId="68F30E39">
            <wp:extent cx="5731510" cy="273240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732405"/>
                    </a:xfrm>
                    <a:prstGeom prst="rect">
                      <a:avLst/>
                    </a:prstGeom>
                  </pic:spPr>
                </pic:pic>
              </a:graphicData>
            </a:graphic>
          </wp:inline>
        </w:drawing>
      </w:r>
    </w:p>
    <w:p w14:paraId="5E945B52" w14:textId="77777777" w:rsidR="000E680C" w:rsidRDefault="00530F44" w:rsidP="007C32A6">
      <w:r>
        <w:t xml:space="preserve">This function returns </w:t>
      </w:r>
      <w:r w:rsidR="001D155E">
        <w:t xml:space="preserve">a list of books which have been recently read and returned by users, as </w:t>
      </w:r>
      <w:r w:rsidR="00DE3AE0">
        <w:t>last recently used items is a good indicator of what will be wanted in the near future and is used in situations such as computer caching</w:t>
      </w:r>
      <w:r w:rsidR="001D48B4">
        <w:t xml:space="preserve">. This was much easier to implement than a recommendations system based on data analysis </w:t>
      </w:r>
      <w:r w:rsidR="00797781">
        <w:t>or</w:t>
      </w:r>
      <w:r w:rsidR="001D48B4">
        <w:t xml:space="preserve"> </w:t>
      </w:r>
      <w:r w:rsidR="00797781">
        <w:t xml:space="preserve">machine learning, and may be </w:t>
      </w:r>
      <w:r w:rsidR="003B64ED">
        <w:t xml:space="preserve">satisfactory in providing books students may be interested in. </w:t>
      </w:r>
    </w:p>
    <w:p w14:paraId="0193AFFC" w14:textId="5EDEACAB" w:rsidR="00C35EF1" w:rsidRDefault="000E680C" w:rsidP="007C32A6">
      <w:r>
        <w:t xml:space="preserve">First the </w:t>
      </w:r>
      <w:r w:rsidR="004C2571">
        <w:t xml:space="preserve">most recently returned books are retrieved using a </w:t>
      </w:r>
      <w:proofErr w:type="spellStart"/>
      <w:r w:rsidR="004C2571">
        <w:t>linq</w:t>
      </w:r>
      <w:proofErr w:type="spellEnd"/>
      <w:r w:rsidR="004C2571">
        <w:t xml:space="preserve"> quer</w:t>
      </w:r>
      <w:r w:rsidR="00896FC0">
        <w:t>y, then these are iteratively added to a 2 dimensional array of max length 10</w:t>
      </w:r>
      <w:r w:rsidR="00176ED7">
        <w:t xml:space="preserve">, </w:t>
      </w:r>
      <w:r w:rsidR="0015586B">
        <w:t>this array is then returned.</w:t>
      </w:r>
      <w:r w:rsidR="00C35EF1">
        <w:rPr>
          <w:noProof/>
        </w:rPr>
        <w:drawing>
          <wp:inline distT="0" distB="0" distL="0" distR="0" wp14:anchorId="7CC03BC1" wp14:editId="23C534D2">
            <wp:extent cx="5731510" cy="18554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855470"/>
                    </a:xfrm>
                    <a:prstGeom prst="rect">
                      <a:avLst/>
                    </a:prstGeom>
                  </pic:spPr>
                </pic:pic>
              </a:graphicData>
            </a:graphic>
          </wp:inline>
        </w:drawing>
      </w:r>
    </w:p>
    <w:p w14:paraId="1F92F5AA" w14:textId="65FB3EA9" w:rsidR="0015586B" w:rsidRDefault="003D52E5" w:rsidP="007C32A6">
      <w:r>
        <w:t xml:space="preserve">This function is used to </w:t>
      </w:r>
      <w:r w:rsidR="00B00E4F">
        <w:t xml:space="preserve">return all users with books overdue, so they can be emailed. </w:t>
      </w:r>
      <w:r w:rsidR="00F54A1B">
        <w:t xml:space="preserve">4 </w:t>
      </w:r>
      <w:proofErr w:type="spellStart"/>
      <w:r w:rsidR="00F54A1B">
        <w:t>linq</w:t>
      </w:r>
      <w:proofErr w:type="spellEnd"/>
      <w:r w:rsidR="00F54A1B">
        <w:t xml:space="preserve"> queries retrieve the name, email address, </w:t>
      </w:r>
      <w:r w:rsidR="005B44D1">
        <w:t xml:space="preserve">title and author of the book that is overdue, and the date it was due </w:t>
      </w:r>
      <w:r w:rsidR="00323065">
        <w:t xml:space="preserve">(which is then used to calculate the </w:t>
      </w:r>
      <w:r w:rsidR="00556953">
        <w:t>number of days overdue the book is</w:t>
      </w:r>
      <w:r w:rsidR="009425C9">
        <w:t>). Then these are all returned as lists of type string.</w:t>
      </w:r>
    </w:p>
    <w:p w14:paraId="09215101" w14:textId="729FC091" w:rsidR="00F74F80" w:rsidRDefault="00F74F80" w:rsidP="007C32A6">
      <w:r>
        <w:rPr>
          <w:noProof/>
        </w:rPr>
        <w:lastRenderedPageBreak/>
        <w:drawing>
          <wp:inline distT="0" distB="0" distL="0" distR="0" wp14:anchorId="52B98BF3" wp14:editId="399907B3">
            <wp:extent cx="5731510" cy="2390775"/>
            <wp:effectExtent l="0" t="0" r="254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35265"/>
                    <a:stretch/>
                  </pic:blipFill>
                  <pic:spPr bwMode="auto">
                    <a:xfrm>
                      <a:off x="0" y="0"/>
                      <a:ext cx="5731510" cy="2390775"/>
                    </a:xfrm>
                    <a:prstGeom prst="rect">
                      <a:avLst/>
                    </a:prstGeom>
                    <a:ln>
                      <a:noFill/>
                    </a:ln>
                    <a:extLst>
                      <a:ext uri="{53640926-AAD7-44D8-BBD7-CCE9431645EC}">
                        <a14:shadowObscured xmlns:a14="http://schemas.microsoft.com/office/drawing/2010/main"/>
                      </a:ext>
                    </a:extLst>
                  </pic:spPr>
                </pic:pic>
              </a:graphicData>
            </a:graphic>
          </wp:inline>
        </w:drawing>
      </w:r>
    </w:p>
    <w:p w14:paraId="75AB7F72" w14:textId="4BDE45B3" w:rsidR="009425C9" w:rsidRDefault="00CE653E" w:rsidP="007C32A6">
      <w:r>
        <w:t xml:space="preserve">This function is used to </w:t>
      </w:r>
      <w:r w:rsidR="002B034F">
        <w:t xml:space="preserve">calculate whether a student has taken out lots of concerning books, and the safeguarding team should be contacted. </w:t>
      </w:r>
      <w:r w:rsidR="008B2C78">
        <w:t xml:space="preserve">First </w:t>
      </w:r>
      <w:r w:rsidR="005E250A">
        <w:t xml:space="preserve">a </w:t>
      </w:r>
      <w:proofErr w:type="spellStart"/>
      <w:r w:rsidR="005E250A">
        <w:t>linq</w:t>
      </w:r>
      <w:proofErr w:type="spellEnd"/>
      <w:r w:rsidR="005E250A">
        <w:t xml:space="preserve"> query is used to return all of the loans of a </w:t>
      </w:r>
      <w:r w:rsidR="008E0277">
        <w:t>book where safeguarding concern is true</w:t>
      </w:r>
      <w:r w:rsidR="005A631D">
        <w:t xml:space="preserve"> from the last three months</w:t>
      </w:r>
      <w:r w:rsidR="008E0277">
        <w:t xml:space="preserve">, then </w:t>
      </w:r>
      <w:r w:rsidR="008547D6">
        <w:t xml:space="preserve">a for loop cycles through all of these, and </w:t>
      </w:r>
      <w:r w:rsidR="008F0864">
        <w:t xml:space="preserve">finds </w:t>
      </w:r>
      <w:r w:rsidR="005A631D">
        <w:t>if runs of length 3 or more from the same user</w:t>
      </w:r>
      <w:r w:rsidR="00964969">
        <w:t xml:space="preserve">, </w:t>
      </w:r>
      <w:r w:rsidR="009A43F9">
        <w:t xml:space="preserve">if so </w:t>
      </w:r>
      <w:r w:rsidR="00964969">
        <w:t>these are added to a string containing all of the users and</w:t>
      </w:r>
      <w:r w:rsidR="00124F12">
        <w:t xml:space="preserve"> corresponding</w:t>
      </w:r>
      <w:r w:rsidR="00964969">
        <w:t xml:space="preserve"> </w:t>
      </w:r>
      <w:r w:rsidR="00124F12">
        <w:t xml:space="preserve">concerning </w:t>
      </w:r>
      <w:r w:rsidR="00964969">
        <w:t>books they have taken out</w:t>
      </w:r>
      <w:r w:rsidR="008F2A37">
        <w:t xml:space="preserve"> which is returned</w:t>
      </w:r>
      <w:r w:rsidR="00124F12">
        <w:t>.</w:t>
      </w:r>
    </w:p>
    <w:p w14:paraId="2924CCDB" w14:textId="05575FCC" w:rsidR="005C6679" w:rsidRDefault="005C6679" w:rsidP="007C32A6">
      <w:r>
        <w:t xml:space="preserve">Because this function is only ever called by the service, it couldn’t be debugged using </w:t>
      </w:r>
      <w:r w:rsidR="000A6189">
        <w:t>the visual studio IDE, so I completed a dry run.</w:t>
      </w:r>
    </w:p>
    <w:p w14:paraId="0402D39B" w14:textId="10BC0F53" w:rsidR="000A6189" w:rsidRDefault="0045198F" w:rsidP="007C32A6">
      <w:r>
        <w:t>Results</w:t>
      </w:r>
      <w:r w:rsidR="00406054">
        <w:t>[]</w:t>
      </w:r>
      <w:r>
        <w:t xml:space="preserve"> </w:t>
      </w:r>
      <w:r w:rsidR="00B57D29">
        <w:t>contained this data:</w:t>
      </w:r>
    </w:p>
    <w:tbl>
      <w:tblPr>
        <w:tblStyle w:val="TableGrid"/>
        <w:tblW w:w="0" w:type="auto"/>
        <w:tblLook w:val="04A0" w:firstRow="1" w:lastRow="0" w:firstColumn="1" w:lastColumn="0" w:noHBand="0" w:noVBand="1"/>
      </w:tblPr>
      <w:tblGrid>
        <w:gridCol w:w="704"/>
        <w:gridCol w:w="1276"/>
        <w:gridCol w:w="1134"/>
      </w:tblGrid>
      <w:tr w:rsidR="00B57D29" w14:paraId="1A362B8D" w14:textId="77777777" w:rsidTr="00DC3E97">
        <w:tc>
          <w:tcPr>
            <w:tcW w:w="704" w:type="dxa"/>
          </w:tcPr>
          <w:p w14:paraId="67AC32E3" w14:textId="6B750235" w:rsidR="00B57D29" w:rsidRDefault="00B57D29" w:rsidP="007C32A6">
            <w:r>
              <w:t>0</w:t>
            </w:r>
          </w:p>
        </w:tc>
        <w:tc>
          <w:tcPr>
            <w:tcW w:w="1276" w:type="dxa"/>
          </w:tcPr>
          <w:p w14:paraId="54291A83" w14:textId="21B8E41D" w:rsidR="00B57D29" w:rsidRDefault="00B57D29" w:rsidP="007C32A6">
            <w:r>
              <w:t>Holly</w:t>
            </w:r>
          </w:p>
        </w:tc>
        <w:tc>
          <w:tcPr>
            <w:tcW w:w="1134" w:type="dxa"/>
          </w:tcPr>
          <w:p w14:paraId="47EAEA95" w14:textId="17A582D2" w:rsidR="00B57D29" w:rsidRDefault="00B57D29" w:rsidP="007C32A6">
            <w:r>
              <w:t>Book1</w:t>
            </w:r>
          </w:p>
        </w:tc>
      </w:tr>
      <w:tr w:rsidR="00B57D29" w14:paraId="07CC9D66" w14:textId="77777777" w:rsidTr="00DC3E97">
        <w:tc>
          <w:tcPr>
            <w:tcW w:w="704" w:type="dxa"/>
          </w:tcPr>
          <w:p w14:paraId="2B317666" w14:textId="02E29FD9" w:rsidR="00B57D29" w:rsidRDefault="00B57D29" w:rsidP="007C32A6">
            <w:r>
              <w:t>1</w:t>
            </w:r>
          </w:p>
        </w:tc>
        <w:tc>
          <w:tcPr>
            <w:tcW w:w="1276" w:type="dxa"/>
          </w:tcPr>
          <w:p w14:paraId="2397E70C" w14:textId="016A022D" w:rsidR="00B57D29" w:rsidRDefault="00B57D29" w:rsidP="007C32A6">
            <w:r>
              <w:t>Holly</w:t>
            </w:r>
          </w:p>
        </w:tc>
        <w:tc>
          <w:tcPr>
            <w:tcW w:w="1134" w:type="dxa"/>
          </w:tcPr>
          <w:p w14:paraId="15876F7C" w14:textId="4F5663DC" w:rsidR="00B57D29" w:rsidRDefault="00B57D29" w:rsidP="007C32A6">
            <w:r>
              <w:t>Book2</w:t>
            </w:r>
          </w:p>
        </w:tc>
      </w:tr>
      <w:tr w:rsidR="00B57D29" w14:paraId="3A673966" w14:textId="77777777" w:rsidTr="00DC3E97">
        <w:tc>
          <w:tcPr>
            <w:tcW w:w="704" w:type="dxa"/>
          </w:tcPr>
          <w:p w14:paraId="4FBF121E" w14:textId="4B1AED39" w:rsidR="00B57D29" w:rsidRDefault="00B57D29" w:rsidP="007C32A6">
            <w:r>
              <w:t>2</w:t>
            </w:r>
          </w:p>
        </w:tc>
        <w:tc>
          <w:tcPr>
            <w:tcW w:w="1276" w:type="dxa"/>
          </w:tcPr>
          <w:p w14:paraId="7026EE59" w14:textId="0FA8B2A7" w:rsidR="00B57D29" w:rsidRDefault="00B57D29" w:rsidP="007C32A6">
            <w:r>
              <w:t>Holly</w:t>
            </w:r>
          </w:p>
        </w:tc>
        <w:tc>
          <w:tcPr>
            <w:tcW w:w="1134" w:type="dxa"/>
          </w:tcPr>
          <w:p w14:paraId="2092CA4A" w14:textId="61A62208" w:rsidR="00B57D29" w:rsidRDefault="00B57D29" w:rsidP="007C32A6">
            <w:r>
              <w:t>Book3</w:t>
            </w:r>
          </w:p>
        </w:tc>
      </w:tr>
      <w:tr w:rsidR="00B57D29" w14:paraId="2C3AEC04" w14:textId="77777777" w:rsidTr="00DC3E97">
        <w:tc>
          <w:tcPr>
            <w:tcW w:w="704" w:type="dxa"/>
          </w:tcPr>
          <w:p w14:paraId="2511C098" w14:textId="4F8E6E52" w:rsidR="00B57D29" w:rsidRDefault="00B57D29" w:rsidP="007C32A6">
            <w:r>
              <w:t>3</w:t>
            </w:r>
          </w:p>
        </w:tc>
        <w:tc>
          <w:tcPr>
            <w:tcW w:w="1276" w:type="dxa"/>
          </w:tcPr>
          <w:p w14:paraId="35164616" w14:textId="4CE8798D" w:rsidR="00B57D29" w:rsidRDefault="00B57D29" w:rsidP="007C32A6">
            <w:r>
              <w:t>Rachel</w:t>
            </w:r>
          </w:p>
        </w:tc>
        <w:tc>
          <w:tcPr>
            <w:tcW w:w="1134" w:type="dxa"/>
          </w:tcPr>
          <w:p w14:paraId="328B7CAE" w14:textId="18438541" w:rsidR="00B57D29" w:rsidRDefault="00B57D29" w:rsidP="007C32A6">
            <w:r>
              <w:t>Book1</w:t>
            </w:r>
          </w:p>
        </w:tc>
      </w:tr>
      <w:tr w:rsidR="00B57D29" w14:paraId="557E5AFA" w14:textId="77777777" w:rsidTr="00DC3E97">
        <w:tc>
          <w:tcPr>
            <w:tcW w:w="704" w:type="dxa"/>
          </w:tcPr>
          <w:p w14:paraId="6B7D0FE5" w14:textId="262B1642" w:rsidR="00B57D29" w:rsidRDefault="00B57D29" w:rsidP="007C32A6">
            <w:r>
              <w:t>4</w:t>
            </w:r>
          </w:p>
        </w:tc>
        <w:tc>
          <w:tcPr>
            <w:tcW w:w="1276" w:type="dxa"/>
          </w:tcPr>
          <w:p w14:paraId="37D7B81B" w14:textId="6FE5BAEF" w:rsidR="00B57D29" w:rsidRDefault="00B57D29" w:rsidP="007C32A6">
            <w:r>
              <w:t>Rachel</w:t>
            </w:r>
          </w:p>
        </w:tc>
        <w:tc>
          <w:tcPr>
            <w:tcW w:w="1134" w:type="dxa"/>
          </w:tcPr>
          <w:p w14:paraId="69BEBDA5" w14:textId="15C12A10" w:rsidR="00B57D29" w:rsidRDefault="00B57D29" w:rsidP="007C32A6">
            <w:r>
              <w:t>Book2</w:t>
            </w:r>
          </w:p>
        </w:tc>
      </w:tr>
    </w:tbl>
    <w:p w14:paraId="1F90F741" w14:textId="1CF5B99F" w:rsidR="00B57D29" w:rsidRDefault="00B57D29" w:rsidP="007C32A6"/>
    <w:tbl>
      <w:tblPr>
        <w:tblStyle w:val="TableGrid"/>
        <w:tblW w:w="0" w:type="auto"/>
        <w:tblLook w:val="04A0" w:firstRow="1" w:lastRow="0" w:firstColumn="1" w:lastColumn="0" w:noHBand="0" w:noVBand="1"/>
      </w:tblPr>
      <w:tblGrid>
        <w:gridCol w:w="1460"/>
        <w:gridCol w:w="1435"/>
        <w:gridCol w:w="1706"/>
        <w:gridCol w:w="1502"/>
        <w:gridCol w:w="1436"/>
        <w:gridCol w:w="1477"/>
      </w:tblGrid>
      <w:tr w:rsidR="00472702" w14:paraId="17FE11D6" w14:textId="77777777" w:rsidTr="00612A65">
        <w:tc>
          <w:tcPr>
            <w:tcW w:w="1502" w:type="dxa"/>
          </w:tcPr>
          <w:p w14:paraId="5CE24334" w14:textId="4EF5A154" w:rsidR="00612A65" w:rsidRDefault="00612A65" w:rsidP="007C32A6">
            <w:r>
              <w:t>Count</w:t>
            </w:r>
          </w:p>
        </w:tc>
        <w:tc>
          <w:tcPr>
            <w:tcW w:w="1502" w:type="dxa"/>
          </w:tcPr>
          <w:p w14:paraId="6F39040B" w14:textId="5802833C" w:rsidR="00612A65" w:rsidRDefault="00CD7783" w:rsidP="007C32A6">
            <w:proofErr w:type="spellStart"/>
            <w:r>
              <w:t>i</w:t>
            </w:r>
            <w:proofErr w:type="spellEnd"/>
          </w:p>
        </w:tc>
        <w:tc>
          <w:tcPr>
            <w:tcW w:w="1503" w:type="dxa"/>
          </w:tcPr>
          <w:p w14:paraId="795D183F" w14:textId="148CCE4E" w:rsidR="00612A65" w:rsidRDefault="00CD7783" w:rsidP="007C32A6">
            <w:r>
              <w:t>Results(i+1).user</w:t>
            </w:r>
          </w:p>
        </w:tc>
        <w:tc>
          <w:tcPr>
            <w:tcW w:w="1503" w:type="dxa"/>
          </w:tcPr>
          <w:p w14:paraId="03782BA4" w14:textId="5BB87439" w:rsidR="00612A65" w:rsidRDefault="00CD7783" w:rsidP="007C32A6">
            <w:r>
              <w:t>Results(</w:t>
            </w:r>
            <w:proofErr w:type="spellStart"/>
            <w:r>
              <w:t>i</w:t>
            </w:r>
            <w:proofErr w:type="spellEnd"/>
            <w:r>
              <w:t>).user</w:t>
            </w:r>
          </w:p>
        </w:tc>
        <w:tc>
          <w:tcPr>
            <w:tcW w:w="1503" w:type="dxa"/>
          </w:tcPr>
          <w:p w14:paraId="342EE4B5" w14:textId="3A921401" w:rsidR="00612A65" w:rsidRDefault="00472702" w:rsidP="007C32A6">
            <w:r>
              <w:t>j</w:t>
            </w:r>
          </w:p>
        </w:tc>
        <w:tc>
          <w:tcPr>
            <w:tcW w:w="1503" w:type="dxa"/>
          </w:tcPr>
          <w:p w14:paraId="0608BB17" w14:textId="1E297F37" w:rsidR="00612A65" w:rsidRDefault="00472702" w:rsidP="007C32A6">
            <w:r>
              <w:t>Results(j)</w:t>
            </w:r>
          </w:p>
        </w:tc>
      </w:tr>
      <w:tr w:rsidR="00472702" w14:paraId="758902D8" w14:textId="77777777" w:rsidTr="00612A65">
        <w:tc>
          <w:tcPr>
            <w:tcW w:w="1502" w:type="dxa"/>
          </w:tcPr>
          <w:p w14:paraId="08FF063A" w14:textId="6DF9DC03" w:rsidR="00612A65" w:rsidRDefault="00AF53BF" w:rsidP="007C32A6">
            <w:r>
              <w:t>1</w:t>
            </w:r>
          </w:p>
        </w:tc>
        <w:tc>
          <w:tcPr>
            <w:tcW w:w="1502" w:type="dxa"/>
          </w:tcPr>
          <w:p w14:paraId="3A9E9D7C" w14:textId="7F65584F" w:rsidR="00612A65" w:rsidRDefault="00AF53BF" w:rsidP="007C32A6">
            <w:r>
              <w:t>0</w:t>
            </w:r>
          </w:p>
        </w:tc>
        <w:tc>
          <w:tcPr>
            <w:tcW w:w="1503" w:type="dxa"/>
          </w:tcPr>
          <w:p w14:paraId="720C83A6" w14:textId="7809E06D" w:rsidR="00612A65" w:rsidRDefault="00AF53BF" w:rsidP="007C32A6">
            <w:r>
              <w:t>Holly</w:t>
            </w:r>
          </w:p>
        </w:tc>
        <w:tc>
          <w:tcPr>
            <w:tcW w:w="1503" w:type="dxa"/>
          </w:tcPr>
          <w:p w14:paraId="65235CD5" w14:textId="4126D36D" w:rsidR="00612A65" w:rsidRDefault="00AF53BF" w:rsidP="007C32A6">
            <w:r>
              <w:t>Holly</w:t>
            </w:r>
          </w:p>
        </w:tc>
        <w:tc>
          <w:tcPr>
            <w:tcW w:w="1503" w:type="dxa"/>
          </w:tcPr>
          <w:p w14:paraId="18AD3604" w14:textId="77777777" w:rsidR="00612A65" w:rsidRDefault="00612A65" w:rsidP="007C32A6"/>
        </w:tc>
        <w:tc>
          <w:tcPr>
            <w:tcW w:w="1503" w:type="dxa"/>
          </w:tcPr>
          <w:p w14:paraId="47FDFABD" w14:textId="77777777" w:rsidR="00612A65" w:rsidRDefault="00612A65" w:rsidP="007C32A6"/>
        </w:tc>
      </w:tr>
      <w:tr w:rsidR="00472702" w14:paraId="0643BB73" w14:textId="77777777" w:rsidTr="00612A65">
        <w:tc>
          <w:tcPr>
            <w:tcW w:w="1502" w:type="dxa"/>
          </w:tcPr>
          <w:p w14:paraId="243EFEAC" w14:textId="0989CFC6" w:rsidR="00612A65" w:rsidRDefault="00AF53BF" w:rsidP="007C32A6">
            <w:r>
              <w:t>2</w:t>
            </w:r>
          </w:p>
        </w:tc>
        <w:tc>
          <w:tcPr>
            <w:tcW w:w="1502" w:type="dxa"/>
          </w:tcPr>
          <w:p w14:paraId="1FBCDD09" w14:textId="06F483E0" w:rsidR="00612A65" w:rsidRDefault="00AF53BF" w:rsidP="007C32A6">
            <w:r>
              <w:t>1</w:t>
            </w:r>
          </w:p>
        </w:tc>
        <w:tc>
          <w:tcPr>
            <w:tcW w:w="1503" w:type="dxa"/>
          </w:tcPr>
          <w:p w14:paraId="2B785FDD" w14:textId="64C39553" w:rsidR="00612A65" w:rsidRDefault="00AF53BF" w:rsidP="007C32A6">
            <w:r>
              <w:t>Holly</w:t>
            </w:r>
          </w:p>
        </w:tc>
        <w:tc>
          <w:tcPr>
            <w:tcW w:w="1503" w:type="dxa"/>
          </w:tcPr>
          <w:p w14:paraId="4402609A" w14:textId="40732098" w:rsidR="00612A65" w:rsidRDefault="00AF53BF" w:rsidP="007C32A6">
            <w:r>
              <w:t>Holly</w:t>
            </w:r>
          </w:p>
        </w:tc>
        <w:tc>
          <w:tcPr>
            <w:tcW w:w="1503" w:type="dxa"/>
          </w:tcPr>
          <w:p w14:paraId="2A40BA14" w14:textId="77777777" w:rsidR="00612A65" w:rsidRDefault="00612A65" w:rsidP="007C32A6"/>
        </w:tc>
        <w:tc>
          <w:tcPr>
            <w:tcW w:w="1503" w:type="dxa"/>
          </w:tcPr>
          <w:p w14:paraId="102F6BB5" w14:textId="77777777" w:rsidR="00612A65" w:rsidRDefault="00612A65" w:rsidP="007C32A6"/>
        </w:tc>
      </w:tr>
      <w:tr w:rsidR="00472702" w14:paraId="628616C9" w14:textId="77777777" w:rsidTr="00612A65">
        <w:tc>
          <w:tcPr>
            <w:tcW w:w="1502" w:type="dxa"/>
          </w:tcPr>
          <w:p w14:paraId="6F7AE332" w14:textId="1BB63D8A" w:rsidR="00612A65" w:rsidRDefault="00AF53BF" w:rsidP="007C32A6">
            <w:r>
              <w:t>3</w:t>
            </w:r>
          </w:p>
        </w:tc>
        <w:tc>
          <w:tcPr>
            <w:tcW w:w="1502" w:type="dxa"/>
          </w:tcPr>
          <w:p w14:paraId="586AECC0" w14:textId="39639433" w:rsidR="00612A65" w:rsidRDefault="00AF53BF" w:rsidP="007C32A6">
            <w:r>
              <w:t>2</w:t>
            </w:r>
          </w:p>
        </w:tc>
        <w:tc>
          <w:tcPr>
            <w:tcW w:w="1503" w:type="dxa"/>
          </w:tcPr>
          <w:p w14:paraId="190957B2" w14:textId="04994520" w:rsidR="00612A65" w:rsidRDefault="00AF53BF" w:rsidP="007C32A6">
            <w:r>
              <w:t>Rachel</w:t>
            </w:r>
          </w:p>
        </w:tc>
        <w:tc>
          <w:tcPr>
            <w:tcW w:w="1503" w:type="dxa"/>
          </w:tcPr>
          <w:p w14:paraId="16760841" w14:textId="67D318A9" w:rsidR="00612A65" w:rsidRDefault="00AF53BF" w:rsidP="007C32A6">
            <w:r>
              <w:t>Holly</w:t>
            </w:r>
          </w:p>
        </w:tc>
        <w:tc>
          <w:tcPr>
            <w:tcW w:w="1503" w:type="dxa"/>
          </w:tcPr>
          <w:p w14:paraId="49276F1E" w14:textId="2865FAE4" w:rsidR="00612A65" w:rsidRDefault="00AF53BF" w:rsidP="007C32A6">
            <w:r>
              <w:t>0</w:t>
            </w:r>
          </w:p>
        </w:tc>
        <w:tc>
          <w:tcPr>
            <w:tcW w:w="1503" w:type="dxa"/>
          </w:tcPr>
          <w:p w14:paraId="08DEB302" w14:textId="3AD2792A" w:rsidR="00612A65" w:rsidRDefault="00AF53BF" w:rsidP="007C32A6">
            <w:r>
              <w:t>Book1</w:t>
            </w:r>
          </w:p>
        </w:tc>
      </w:tr>
      <w:tr w:rsidR="00472702" w14:paraId="35E450C1" w14:textId="77777777" w:rsidTr="00612A65">
        <w:tc>
          <w:tcPr>
            <w:tcW w:w="1502" w:type="dxa"/>
          </w:tcPr>
          <w:p w14:paraId="4D250CAA" w14:textId="77777777" w:rsidR="00612A65" w:rsidRDefault="00612A65" w:rsidP="007C32A6"/>
        </w:tc>
        <w:tc>
          <w:tcPr>
            <w:tcW w:w="1502" w:type="dxa"/>
          </w:tcPr>
          <w:p w14:paraId="2163A1F6" w14:textId="77777777" w:rsidR="00612A65" w:rsidRDefault="00612A65" w:rsidP="007C32A6"/>
        </w:tc>
        <w:tc>
          <w:tcPr>
            <w:tcW w:w="1503" w:type="dxa"/>
          </w:tcPr>
          <w:p w14:paraId="064929CC" w14:textId="77777777" w:rsidR="00612A65" w:rsidRDefault="00612A65" w:rsidP="007C32A6"/>
        </w:tc>
        <w:tc>
          <w:tcPr>
            <w:tcW w:w="1503" w:type="dxa"/>
          </w:tcPr>
          <w:p w14:paraId="3FD518E7" w14:textId="77777777" w:rsidR="00612A65" w:rsidRDefault="00612A65" w:rsidP="007C32A6"/>
        </w:tc>
        <w:tc>
          <w:tcPr>
            <w:tcW w:w="1503" w:type="dxa"/>
          </w:tcPr>
          <w:p w14:paraId="6D292CAF" w14:textId="377F2231" w:rsidR="00612A65" w:rsidRDefault="00AF53BF" w:rsidP="007C32A6">
            <w:r>
              <w:t>1</w:t>
            </w:r>
          </w:p>
        </w:tc>
        <w:tc>
          <w:tcPr>
            <w:tcW w:w="1503" w:type="dxa"/>
          </w:tcPr>
          <w:p w14:paraId="5FA41C73" w14:textId="4B08F1F8" w:rsidR="00612A65" w:rsidRDefault="00AF53BF" w:rsidP="007C32A6">
            <w:r>
              <w:t>Book2</w:t>
            </w:r>
          </w:p>
        </w:tc>
      </w:tr>
      <w:tr w:rsidR="00472702" w14:paraId="0D47C3D6" w14:textId="77777777" w:rsidTr="00612A65">
        <w:tc>
          <w:tcPr>
            <w:tcW w:w="1502" w:type="dxa"/>
          </w:tcPr>
          <w:p w14:paraId="12FAC1F3" w14:textId="77777777" w:rsidR="00612A65" w:rsidRDefault="00612A65" w:rsidP="007C32A6"/>
        </w:tc>
        <w:tc>
          <w:tcPr>
            <w:tcW w:w="1502" w:type="dxa"/>
          </w:tcPr>
          <w:p w14:paraId="38EF45D8" w14:textId="77777777" w:rsidR="00612A65" w:rsidRDefault="00612A65" w:rsidP="007C32A6"/>
        </w:tc>
        <w:tc>
          <w:tcPr>
            <w:tcW w:w="1503" w:type="dxa"/>
          </w:tcPr>
          <w:p w14:paraId="4E573CA5" w14:textId="77777777" w:rsidR="00612A65" w:rsidRDefault="00612A65" w:rsidP="007C32A6"/>
        </w:tc>
        <w:tc>
          <w:tcPr>
            <w:tcW w:w="1503" w:type="dxa"/>
          </w:tcPr>
          <w:p w14:paraId="03BE633B" w14:textId="77777777" w:rsidR="00612A65" w:rsidRDefault="00612A65" w:rsidP="007C32A6"/>
        </w:tc>
        <w:tc>
          <w:tcPr>
            <w:tcW w:w="1503" w:type="dxa"/>
          </w:tcPr>
          <w:p w14:paraId="39F18761" w14:textId="3137A012" w:rsidR="00612A65" w:rsidRDefault="00AF53BF" w:rsidP="007C32A6">
            <w:r>
              <w:t>2</w:t>
            </w:r>
          </w:p>
        </w:tc>
        <w:tc>
          <w:tcPr>
            <w:tcW w:w="1503" w:type="dxa"/>
          </w:tcPr>
          <w:p w14:paraId="01E36FE1" w14:textId="0E5F7172" w:rsidR="00612A65" w:rsidRDefault="00AF53BF" w:rsidP="007C32A6">
            <w:r>
              <w:t>Book3</w:t>
            </w:r>
          </w:p>
        </w:tc>
      </w:tr>
      <w:tr w:rsidR="00472702" w14:paraId="3E2A396E" w14:textId="77777777" w:rsidTr="00612A65">
        <w:tc>
          <w:tcPr>
            <w:tcW w:w="1502" w:type="dxa"/>
          </w:tcPr>
          <w:p w14:paraId="1530ABF5" w14:textId="7E8FDEA7" w:rsidR="00612A65" w:rsidRDefault="00AF53BF" w:rsidP="007C32A6">
            <w:r>
              <w:t>1</w:t>
            </w:r>
          </w:p>
        </w:tc>
        <w:tc>
          <w:tcPr>
            <w:tcW w:w="1502" w:type="dxa"/>
          </w:tcPr>
          <w:p w14:paraId="07419DDB" w14:textId="705DAE5E" w:rsidR="00612A65" w:rsidRDefault="00AF53BF" w:rsidP="007C32A6">
            <w:r>
              <w:t>3</w:t>
            </w:r>
          </w:p>
        </w:tc>
        <w:tc>
          <w:tcPr>
            <w:tcW w:w="1503" w:type="dxa"/>
          </w:tcPr>
          <w:p w14:paraId="7B518633" w14:textId="5E268B35" w:rsidR="00612A65" w:rsidRDefault="002C6AC0" w:rsidP="007C32A6">
            <w:r>
              <w:t>Rachel</w:t>
            </w:r>
          </w:p>
        </w:tc>
        <w:tc>
          <w:tcPr>
            <w:tcW w:w="1503" w:type="dxa"/>
          </w:tcPr>
          <w:p w14:paraId="01965E76" w14:textId="13E11582" w:rsidR="00612A65" w:rsidRDefault="002C6AC0" w:rsidP="007C32A6">
            <w:r>
              <w:t>Rachel</w:t>
            </w:r>
          </w:p>
        </w:tc>
        <w:tc>
          <w:tcPr>
            <w:tcW w:w="1503" w:type="dxa"/>
          </w:tcPr>
          <w:p w14:paraId="00B27D68" w14:textId="77777777" w:rsidR="00612A65" w:rsidRDefault="00612A65" w:rsidP="007C32A6"/>
        </w:tc>
        <w:tc>
          <w:tcPr>
            <w:tcW w:w="1503" w:type="dxa"/>
          </w:tcPr>
          <w:p w14:paraId="5A81BC86" w14:textId="77777777" w:rsidR="00612A65" w:rsidRDefault="00612A65" w:rsidP="007C32A6"/>
        </w:tc>
      </w:tr>
      <w:tr w:rsidR="00472702" w14:paraId="3B7C5954" w14:textId="77777777" w:rsidTr="00612A65">
        <w:tc>
          <w:tcPr>
            <w:tcW w:w="1502" w:type="dxa"/>
          </w:tcPr>
          <w:p w14:paraId="74EA0CE5" w14:textId="3D02DE8A" w:rsidR="00612A65" w:rsidRDefault="002C6AC0" w:rsidP="007C32A6">
            <w:r>
              <w:t>2</w:t>
            </w:r>
          </w:p>
        </w:tc>
        <w:tc>
          <w:tcPr>
            <w:tcW w:w="1502" w:type="dxa"/>
          </w:tcPr>
          <w:p w14:paraId="51FDA886" w14:textId="77777777" w:rsidR="00612A65" w:rsidRDefault="00612A65" w:rsidP="007C32A6"/>
        </w:tc>
        <w:tc>
          <w:tcPr>
            <w:tcW w:w="1503" w:type="dxa"/>
          </w:tcPr>
          <w:p w14:paraId="0B36F5EC" w14:textId="77777777" w:rsidR="00612A65" w:rsidRDefault="00612A65" w:rsidP="007C32A6"/>
        </w:tc>
        <w:tc>
          <w:tcPr>
            <w:tcW w:w="1503" w:type="dxa"/>
          </w:tcPr>
          <w:p w14:paraId="56851F06" w14:textId="77777777" w:rsidR="00612A65" w:rsidRDefault="00612A65" w:rsidP="007C32A6"/>
        </w:tc>
        <w:tc>
          <w:tcPr>
            <w:tcW w:w="1503" w:type="dxa"/>
          </w:tcPr>
          <w:p w14:paraId="4C03FD2D" w14:textId="77777777" w:rsidR="00612A65" w:rsidRDefault="00612A65" w:rsidP="007C32A6"/>
        </w:tc>
        <w:tc>
          <w:tcPr>
            <w:tcW w:w="1503" w:type="dxa"/>
          </w:tcPr>
          <w:p w14:paraId="50147293" w14:textId="77777777" w:rsidR="00612A65" w:rsidRDefault="00612A65" w:rsidP="007C32A6"/>
        </w:tc>
      </w:tr>
    </w:tbl>
    <w:p w14:paraId="19DEDBA3" w14:textId="2E1F28BF" w:rsidR="00DC3E97" w:rsidRDefault="00DC3E97" w:rsidP="007C32A6"/>
    <w:p w14:paraId="62C808B6" w14:textId="0589F794" w:rsidR="002C6AC0" w:rsidRDefault="002C6AC0" w:rsidP="007C32A6">
      <w:r>
        <w:t>This provided the correct result, so it was successful.</w:t>
      </w:r>
    </w:p>
    <w:p w14:paraId="012AC06D" w14:textId="676C12F9" w:rsidR="0020311B" w:rsidRDefault="0020311B" w:rsidP="00562A7F">
      <w:pPr>
        <w:pStyle w:val="Heading3"/>
      </w:pPr>
      <w:bookmarkStart w:id="54" w:name="_Toc62477545"/>
      <w:proofErr w:type="spellStart"/>
      <w:r>
        <w:t>AdressUpdateEventArgs.cs</w:t>
      </w:r>
      <w:bookmarkEnd w:id="54"/>
      <w:proofErr w:type="spellEnd"/>
    </w:p>
    <w:p w14:paraId="3820BF3D" w14:textId="75341D97" w:rsidR="00706BF2" w:rsidRDefault="0084499F" w:rsidP="00706BF2">
      <w:r>
        <w:t xml:space="preserve">This file </w:t>
      </w:r>
      <w:r w:rsidR="00C84ECF">
        <w:t xml:space="preserve">contains the code used to </w:t>
      </w:r>
      <w:r w:rsidR="00440810">
        <w:t xml:space="preserve">pass the name and address of a photo taken in the </w:t>
      </w:r>
      <w:proofErr w:type="spellStart"/>
      <w:r w:rsidR="00440810">
        <w:t>cameraform</w:t>
      </w:r>
      <w:proofErr w:type="spellEnd"/>
      <w:r w:rsidR="00440810">
        <w:t xml:space="preserve"> back to the </w:t>
      </w:r>
      <w:proofErr w:type="spellStart"/>
      <w:r w:rsidR="00440810">
        <w:t>adminhomeform</w:t>
      </w:r>
      <w:proofErr w:type="spellEnd"/>
      <w:r w:rsidR="00FA24FA">
        <w:t xml:space="preserve">. It includes a constructor which </w:t>
      </w:r>
      <w:r w:rsidR="00FD181E">
        <w:t xml:space="preserve">sets the values of the </w:t>
      </w:r>
      <w:r w:rsidR="00E3191C">
        <w:t>private variables</w:t>
      </w:r>
      <w:r w:rsidR="00FD181E">
        <w:t xml:space="preserve"> - </w:t>
      </w:r>
      <w:proofErr w:type="spellStart"/>
      <w:r w:rsidR="00E3191C">
        <w:t>p</w:t>
      </w:r>
      <w:r w:rsidR="00FD181E">
        <w:t>address</w:t>
      </w:r>
      <w:proofErr w:type="spellEnd"/>
      <w:r w:rsidR="00FD181E">
        <w:t xml:space="preserve"> and </w:t>
      </w:r>
      <w:proofErr w:type="spellStart"/>
      <w:r w:rsidR="00E3191C">
        <w:t>p</w:t>
      </w:r>
      <w:r w:rsidR="00FD181E">
        <w:t>name</w:t>
      </w:r>
      <w:proofErr w:type="spellEnd"/>
      <w:r w:rsidR="00FD181E">
        <w:t>, and two read</w:t>
      </w:r>
      <w:r w:rsidR="00E3191C">
        <w:t xml:space="preserve"> </w:t>
      </w:r>
      <w:r w:rsidR="00FD181E">
        <w:t xml:space="preserve">only </w:t>
      </w:r>
      <w:r w:rsidR="00E3191C">
        <w:t>public attributes which return the values of the private variables.</w:t>
      </w:r>
    </w:p>
    <w:tbl>
      <w:tblPr>
        <w:tblStyle w:val="TableGrid"/>
        <w:tblW w:w="9017" w:type="dxa"/>
        <w:tblLayout w:type="fixed"/>
        <w:tblLook w:val="0420" w:firstRow="1" w:lastRow="0" w:firstColumn="0" w:lastColumn="0" w:noHBand="0" w:noVBand="1"/>
      </w:tblPr>
      <w:tblGrid>
        <w:gridCol w:w="1803"/>
        <w:gridCol w:w="1803"/>
        <w:gridCol w:w="2201"/>
        <w:gridCol w:w="1406"/>
        <w:gridCol w:w="1804"/>
      </w:tblGrid>
      <w:tr w:rsidR="008F34D3" w14:paraId="2C35D147" w14:textId="77777777" w:rsidTr="008F34D3">
        <w:tc>
          <w:tcPr>
            <w:tcW w:w="1803" w:type="dxa"/>
          </w:tcPr>
          <w:p w14:paraId="4E4F8108" w14:textId="617762CD" w:rsidR="008F34D3" w:rsidRDefault="008F34D3" w:rsidP="008F34D3">
            <w:r>
              <w:lastRenderedPageBreak/>
              <w:t>purpose</w:t>
            </w:r>
          </w:p>
        </w:tc>
        <w:tc>
          <w:tcPr>
            <w:tcW w:w="1803" w:type="dxa"/>
          </w:tcPr>
          <w:p w14:paraId="5B15FC2D" w14:textId="27906968" w:rsidR="008F34D3" w:rsidRDefault="008F34D3" w:rsidP="008F34D3">
            <w:r>
              <w:t>data</w:t>
            </w:r>
          </w:p>
        </w:tc>
        <w:tc>
          <w:tcPr>
            <w:tcW w:w="2201" w:type="dxa"/>
          </w:tcPr>
          <w:p w14:paraId="7578363E" w14:textId="4D39F478" w:rsidR="008F34D3" w:rsidRDefault="008F34D3" w:rsidP="008F34D3">
            <w:r>
              <w:t>Expected result</w:t>
            </w:r>
          </w:p>
        </w:tc>
        <w:tc>
          <w:tcPr>
            <w:tcW w:w="1406" w:type="dxa"/>
          </w:tcPr>
          <w:p w14:paraId="1FC5D7F2" w14:textId="0C4891A9" w:rsidR="008F34D3" w:rsidRDefault="008F34D3" w:rsidP="008F34D3">
            <w:r>
              <w:t>Actual result</w:t>
            </w:r>
          </w:p>
        </w:tc>
        <w:tc>
          <w:tcPr>
            <w:tcW w:w="1804" w:type="dxa"/>
          </w:tcPr>
          <w:p w14:paraId="03FA164A" w14:textId="28C75312" w:rsidR="008F34D3" w:rsidRDefault="008F34D3" w:rsidP="008F34D3">
            <w:r>
              <w:t>Action</w:t>
            </w:r>
          </w:p>
        </w:tc>
      </w:tr>
      <w:tr w:rsidR="008F34D3" w14:paraId="160BCD86" w14:textId="77777777" w:rsidTr="008F34D3">
        <w:tc>
          <w:tcPr>
            <w:tcW w:w="1803" w:type="dxa"/>
          </w:tcPr>
          <w:p w14:paraId="6001D9F1" w14:textId="604513B4" w:rsidR="008F34D3" w:rsidRDefault="008F34D3" w:rsidP="008F34D3">
            <w:r>
              <w:t>Passing file location and name</w:t>
            </w:r>
          </w:p>
        </w:tc>
        <w:tc>
          <w:tcPr>
            <w:tcW w:w="1803" w:type="dxa"/>
          </w:tcPr>
          <w:p w14:paraId="60A810E3" w14:textId="2CB9691A" w:rsidR="008F34D3" w:rsidRDefault="008F34D3" w:rsidP="008F34D3"/>
        </w:tc>
        <w:tc>
          <w:tcPr>
            <w:tcW w:w="2201" w:type="dxa"/>
          </w:tcPr>
          <w:p w14:paraId="5792BB1C" w14:textId="2316DB92" w:rsidR="008F34D3" w:rsidRDefault="008F34D3" w:rsidP="008F34D3">
            <w:r>
              <w:t>When save button</w:t>
            </w:r>
            <w:r w:rsidR="00406054">
              <w:t xml:space="preserve"> on </w:t>
            </w:r>
            <w:proofErr w:type="spellStart"/>
            <w:r w:rsidR="00406054">
              <w:t>cameraform</w:t>
            </w:r>
            <w:proofErr w:type="spellEnd"/>
            <w:r>
              <w:t xml:space="preserve"> is clicked, path of file is copied to </w:t>
            </w:r>
            <w:proofErr w:type="spellStart"/>
            <w:r>
              <w:t>tbxfilename</w:t>
            </w:r>
            <w:proofErr w:type="spellEnd"/>
            <w:r>
              <w:t xml:space="preserve"> is </w:t>
            </w:r>
            <w:proofErr w:type="spellStart"/>
            <w:r>
              <w:t>adminhomeform</w:t>
            </w:r>
            <w:proofErr w:type="spellEnd"/>
          </w:p>
        </w:tc>
        <w:tc>
          <w:tcPr>
            <w:tcW w:w="1406" w:type="dxa"/>
          </w:tcPr>
          <w:p w14:paraId="332110BE" w14:textId="77777777" w:rsidR="008F34D3" w:rsidRDefault="008F34D3" w:rsidP="008F34D3">
            <w:r>
              <w:t>Doesn’t happen</w:t>
            </w:r>
          </w:p>
        </w:tc>
        <w:tc>
          <w:tcPr>
            <w:tcW w:w="1804" w:type="dxa"/>
          </w:tcPr>
          <w:p w14:paraId="168C0E43" w14:textId="77777777" w:rsidR="008F34D3" w:rsidRDefault="008F34D3" w:rsidP="008F34D3">
            <w:r>
              <w:t>Make the textbox visible</w:t>
            </w:r>
          </w:p>
        </w:tc>
      </w:tr>
      <w:tr w:rsidR="008F34D3" w14:paraId="23DA7AAF" w14:textId="77777777" w:rsidTr="008F34D3">
        <w:tc>
          <w:tcPr>
            <w:tcW w:w="1803" w:type="dxa"/>
          </w:tcPr>
          <w:p w14:paraId="37A4F460" w14:textId="5511DB32" w:rsidR="008F34D3" w:rsidRDefault="008F34D3" w:rsidP="008F34D3">
            <w:r>
              <w:t>Passing location and name</w:t>
            </w:r>
          </w:p>
        </w:tc>
        <w:tc>
          <w:tcPr>
            <w:tcW w:w="1803" w:type="dxa"/>
          </w:tcPr>
          <w:p w14:paraId="5DD85576" w14:textId="7D977D0A" w:rsidR="008F34D3" w:rsidRDefault="008F34D3" w:rsidP="008F34D3"/>
        </w:tc>
        <w:tc>
          <w:tcPr>
            <w:tcW w:w="2201" w:type="dxa"/>
          </w:tcPr>
          <w:p w14:paraId="4E1C55A6" w14:textId="77777777" w:rsidR="008F34D3" w:rsidRDefault="008F34D3" w:rsidP="008F34D3">
            <w:r>
              <w:t xml:space="preserve">When save button is clicked, path of file is copied to </w:t>
            </w:r>
            <w:proofErr w:type="spellStart"/>
            <w:r>
              <w:t>tbxfilename</w:t>
            </w:r>
            <w:proofErr w:type="spellEnd"/>
            <w:r>
              <w:t xml:space="preserve"> is </w:t>
            </w:r>
            <w:proofErr w:type="spellStart"/>
            <w:r>
              <w:t>adminhomeform</w:t>
            </w:r>
            <w:proofErr w:type="spellEnd"/>
          </w:p>
        </w:tc>
        <w:tc>
          <w:tcPr>
            <w:tcW w:w="1406" w:type="dxa"/>
          </w:tcPr>
          <w:p w14:paraId="300EA855" w14:textId="77777777" w:rsidR="008F34D3" w:rsidRDefault="008F34D3" w:rsidP="008F34D3">
            <w:r>
              <w:t>As expected</w:t>
            </w:r>
          </w:p>
        </w:tc>
        <w:tc>
          <w:tcPr>
            <w:tcW w:w="1804" w:type="dxa"/>
          </w:tcPr>
          <w:p w14:paraId="3D5C955A" w14:textId="77777777" w:rsidR="008F34D3" w:rsidRDefault="008F34D3" w:rsidP="008F34D3"/>
        </w:tc>
      </w:tr>
    </w:tbl>
    <w:p w14:paraId="6B6018E6" w14:textId="77777777" w:rsidR="008F34D3" w:rsidRPr="00706BF2" w:rsidRDefault="008F34D3" w:rsidP="00706BF2"/>
    <w:p w14:paraId="42E9D989" w14:textId="419A20BF" w:rsidR="0020311B" w:rsidRDefault="0020311B" w:rsidP="00562A7F">
      <w:pPr>
        <w:pStyle w:val="Heading3"/>
      </w:pPr>
      <w:bookmarkStart w:id="55" w:name="_Toc62477546"/>
      <w:proofErr w:type="spellStart"/>
      <w:r>
        <w:t>AdminHomeForm.cs</w:t>
      </w:r>
      <w:bookmarkEnd w:id="55"/>
      <w:proofErr w:type="spellEnd"/>
    </w:p>
    <w:p w14:paraId="50E720F1" w14:textId="26B8F42E" w:rsidR="00E3191C" w:rsidRDefault="003C7104" w:rsidP="00E3191C">
      <w:r>
        <w:rPr>
          <w:noProof/>
        </w:rPr>
        <w:drawing>
          <wp:inline distT="0" distB="0" distL="0" distR="0" wp14:anchorId="4E3A3365" wp14:editId="2C2BDF47">
            <wp:extent cx="5731510" cy="28822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882265"/>
                    </a:xfrm>
                    <a:prstGeom prst="rect">
                      <a:avLst/>
                    </a:prstGeom>
                  </pic:spPr>
                </pic:pic>
              </a:graphicData>
            </a:graphic>
          </wp:inline>
        </w:drawing>
      </w:r>
    </w:p>
    <w:p w14:paraId="5A8DBE8E" w14:textId="265611E7" w:rsidR="002B1C76" w:rsidRDefault="002B1C76" w:rsidP="002B1C76">
      <w:r>
        <w:t xml:space="preserve">These functions are used to allow the program to return to an open form rather than opening a new one, by setting a variable called </w:t>
      </w:r>
      <w:proofErr w:type="spellStart"/>
      <w:r>
        <w:t>adminhomeforminstance</w:t>
      </w:r>
      <w:proofErr w:type="spellEnd"/>
      <w:r>
        <w:t xml:space="preserve"> holding the form, and using the </w:t>
      </w:r>
      <w:proofErr w:type="spellStart"/>
      <w:r>
        <w:t>formclosedeventhandler</w:t>
      </w:r>
      <w:proofErr w:type="spellEnd"/>
      <w:r>
        <w:t xml:space="preserve"> to set this value back to null when the form is closed</w:t>
      </w:r>
      <w:r w:rsidR="000F29B4">
        <w:t>.</w:t>
      </w:r>
    </w:p>
    <w:p w14:paraId="207C45C8" w14:textId="77777777" w:rsidR="002B1C76" w:rsidRDefault="002B1C76" w:rsidP="00E3191C"/>
    <w:p w14:paraId="5D517212" w14:textId="4EF9A0C9" w:rsidR="003C7104" w:rsidRDefault="003C7104" w:rsidP="00E3191C">
      <w:r>
        <w:rPr>
          <w:noProof/>
        </w:rPr>
        <w:drawing>
          <wp:inline distT="0" distB="0" distL="0" distR="0" wp14:anchorId="7BE570AC" wp14:editId="441B0193">
            <wp:extent cx="5731510" cy="1116330"/>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116330"/>
                    </a:xfrm>
                    <a:prstGeom prst="rect">
                      <a:avLst/>
                    </a:prstGeom>
                  </pic:spPr>
                </pic:pic>
              </a:graphicData>
            </a:graphic>
          </wp:inline>
        </w:drawing>
      </w:r>
    </w:p>
    <w:p w14:paraId="599A1F00" w14:textId="0D1464F5" w:rsidR="000F29B4" w:rsidRDefault="00924E9D" w:rsidP="00E3191C">
      <w:r>
        <w:t xml:space="preserve">This function is called when the add button is clicked, it checks barcode, title or author are not null, and then calls the </w:t>
      </w:r>
      <w:proofErr w:type="spellStart"/>
      <w:r>
        <w:t>addbook</w:t>
      </w:r>
      <w:proofErr w:type="spellEnd"/>
      <w:r>
        <w:t xml:space="preserve"> function.</w:t>
      </w:r>
    </w:p>
    <w:p w14:paraId="4C749E0E" w14:textId="6271CC44" w:rsidR="003C7104" w:rsidRDefault="003C7104" w:rsidP="00E3191C">
      <w:r>
        <w:rPr>
          <w:noProof/>
        </w:rPr>
        <w:lastRenderedPageBreak/>
        <w:drawing>
          <wp:inline distT="0" distB="0" distL="0" distR="0" wp14:anchorId="4358C6C7" wp14:editId="3FCE8813">
            <wp:extent cx="4362450" cy="2667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62450" cy="2667000"/>
                    </a:xfrm>
                    <a:prstGeom prst="rect">
                      <a:avLst/>
                    </a:prstGeom>
                  </pic:spPr>
                </pic:pic>
              </a:graphicData>
            </a:graphic>
          </wp:inline>
        </w:drawing>
      </w:r>
    </w:p>
    <w:p w14:paraId="42B62E8F" w14:textId="58FE2DE2" w:rsidR="00924E9D" w:rsidRDefault="00924E9D" w:rsidP="00E3191C">
      <w:r>
        <w:t>This function resets all data input fields to their null values.</w:t>
      </w:r>
    </w:p>
    <w:p w14:paraId="1FD91288" w14:textId="2A33180F" w:rsidR="003C7104" w:rsidRDefault="003C7104" w:rsidP="00E3191C">
      <w:r>
        <w:rPr>
          <w:noProof/>
        </w:rPr>
        <w:drawing>
          <wp:inline distT="0" distB="0" distL="0" distR="0" wp14:anchorId="39E35ED5" wp14:editId="092929B3">
            <wp:extent cx="5731510" cy="132334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323340"/>
                    </a:xfrm>
                    <a:prstGeom prst="rect">
                      <a:avLst/>
                    </a:prstGeom>
                  </pic:spPr>
                </pic:pic>
              </a:graphicData>
            </a:graphic>
          </wp:inline>
        </w:drawing>
      </w:r>
    </w:p>
    <w:p w14:paraId="052ED2F1" w14:textId="585CC765" w:rsidR="00924E9D" w:rsidRDefault="00924E9D" w:rsidP="00E3191C">
      <w:r>
        <w:t xml:space="preserve">This function is called when the return button is clicked, it checks that barcode is not null and then calls </w:t>
      </w:r>
      <w:proofErr w:type="spellStart"/>
      <w:r>
        <w:t>closelog</w:t>
      </w:r>
      <w:proofErr w:type="spellEnd"/>
      <w:r>
        <w:t xml:space="preserve"> function, referencing the username property in </w:t>
      </w:r>
      <w:proofErr w:type="spellStart"/>
      <w:r>
        <w:t>appsettings</w:t>
      </w:r>
      <w:proofErr w:type="spellEnd"/>
      <w:r>
        <w:t xml:space="preserve"> to get the email parameter.</w:t>
      </w:r>
    </w:p>
    <w:p w14:paraId="31D65130" w14:textId="7D481B6D" w:rsidR="003C7104" w:rsidRDefault="003C7104" w:rsidP="00E3191C">
      <w:r>
        <w:rPr>
          <w:noProof/>
        </w:rPr>
        <w:drawing>
          <wp:inline distT="0" distB="0" distL="0" distR="0" wp14:anchorId="6530E095" wp14:editId="1F24953D">
            <wp:extent cx="4838700" cy="3124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8700" cy="3124200"/>
                    </a:xfrm>
                    <a:prstGeom prst="rect">
                      <a:avLst/>
                    </a:prstGeom>
                  </pic:spPr>
                </pic:pic>
              </a:graphicData>
            </a:graphic>
          </wp:inline>
        </w:drawing>
      </w:r>
    </w:p>
    <w:p w14:paraId="52510F12" w14:textId="76CD67B0" w:rsidR="00924E9D" w:rsidRDefault="00924E9D" w:rsidP="00E3191C">
      <w:r>
        <w:t>This function is called when the user leaves the barcode textbox, and it fills all the data input areas with the corresponding values associated with the barcode entered.</w:t>
      </w:r>
    </w:p>
    <w:p w14:paraId="403C98F6" w14:textId="410FCC6A" w:rsidR="003C7104" w:rsidRDefault="003C7104" w:rsidP="00E3191C">
      <w:r>
        <w:rPr>
          <w:noProof/>
        </w:rPr>
        <w:lastRenderedPageBreak/>
        <w:drawing>
          <wp:inline distT="0" distB="0" distL="0" distR="0" wp14:anchorId="1127FAFA" wp14:editId="0ACAA7B8">
            <wp:extent cx="5731510" cy="12045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204595"/>
                    </a:xfrm>
                    <a:prstGeom prst="rect">
                      <a:avLst/>
                    </a:prstGeom>
                  </pic:spPr>
                </pic:pic>
              </a:graphicData>
            </a:graphic>
          </wp:inline>
        </w:drawing>
      </w:r>
    </w:p>
    <w:p w14:paraId="1621D38E" w14:textId="2463013A" w:rsidR="00924E9D" w:rsidRDefault="00924E9D" w:rsidP="00E3191C">
      <w:r>
        <w:t xml:space="preserve">This function is called when the checkout button is clicked, if the barcode is not null, then the </w:t>
      </w:r>
      <w:proofErr w:type="spellStart"/>
      <w:r>
        <w:t>addlog</w:t>
      </w:r>
      <w:proofErr w:type="spellEnd"/>
      <w:r>
        <w:t xml:space="preserve"> function is called, referencing the username property in </w:t>
      </w:r>
      <w:proofErr w:type="spellStart"/>
      <w:r>
        <w:t>appsettings</w:t>
      </w:r>
      <w:proofErr w:type="spellEnd"/>
      <w:r>
        <w:t>.</w:t>
      </w:r>
    </w:p>
    <w:p w14:paraId="2181143B" w14:textId="0532C140" w:rsidR="003C7104" w:rsidRDefault="003C7104" w:rsidP="00E3191C">
      <w:r>
        <w:rPr>
          <w:noProof/>
        </w:rPr>
        <w:drawing>
          <wp:inline distT="0" distB="0" distL="0" distR="0" wp14:anchorId="3977A472" wp14:editId="3DEC8C8B">
            <wp:extent cx="4019550" cy="9429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19550" cy="942975"/>
                    </a:xfrm>
                    <a:prstGeom prst="rect">
                      <a:avLst/>
                    </a:prstGeom>
                  </pic:spPr>
                </pic:pic>
              </a:graphicData>
            </a:graphic>
          </wp:inline>
        </w:drawing>
      </w:r>
    </w:p>
    <w:p w14:paraId="072C6A0D" w14:textId="539FA7D4" w:rsidR="00924E9D" w:rsidRDefault="00924E9D" w:rsidP="00E3191C">
      <w:r>
        <w:t xml:space="preserve">This function is called when the logout button is called, and </w:t>
      </w:r>
      <w:r w:rsidR="00D02B9E">
        <w:t>it calls the logout function, and then closes the form.</w:t>
      </w:r>
    </w:p>
    <w:p w14:paraId="2DC2EF85" w14:textId="2EF64775" w:rsidR="003C7104" w:rsidRDefault="003C7104" w:rsidP="00E3191C">
      <w:r>
        <w:rPr>
          <w:noProof/>
        </w:rPr>
        <w:drawing>
          <wp:inline distT="0" distB="0" distL="0" distR="0" wp14:anchorId="1A7D445A" wp14:editId="745F60C6">
            <wp:extent cx="5731510" cy="12077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207770"/>
                    </a:xfrm>
                    <a:prstGeom prst="rect">
                      <a:avLst/>
                    </a:prstGeom>
                  </pic:spPr>
                </pic:pic>
              </a:graphicData>
            </a:graphic>
          </wp:inline>
        </w:drawing>
      </w:r>
    </w:p>
    <w:p w14:paraId="39202C5F" w14:textId="3E84C2BE" w:rsidR="00D02B9E" w:rsidRDefault="00D02B9E" w:rsidP="00E3191C">
      <w:r>
        <w:t xml:space="preserve">This function logs a user out, by removing their details from </w:t>
      </w:r>
      <w:proofErr w:type="spellStart"/>
      <w:r>
        <w:t>appsettings</w:t>
      </w:r>
      <w:proofErr w:type="spellEnd"/>
      <w:r>
        <w:t xml:space="preserve"> and loading the </w:t>
      </w:r>
      <w:proofErr w:type="spellStart"/>
      <w:r>
        <w:t>loginform</w:t>
      </w:r>
      <w:proofErr w:type="spellEnd"/>
      <w:r>
        <w:t>.</w:t>
      </w:r>
    </w:p>
    <w:p w14:paraId="3755AC1A" w14:textId="062FBC62" w:rsidR="003C7104" w:rsidRDefault="003C7104" w:rsidP="00E3191C">
      <w:r>
        <w:rPr>
          <w:noProof/>
        </w:rPr>
        <w:drawing>
          <wp:inline distT="0" distB="0" distL="0" distR="0" wp14:anchorId="5B7B69F0" wp14:editId="289C1653">
            <wp:extent cx="4267200" cy="10191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67200" cy="1019175"/>
                    </a:xfrm>
                    <a:prstGeom prst="rect">
                      <a:avLst/>
                    </a:prstGeom>
                  </pic:spPr>
                </pic:pic>
              </a:graphicData>
            </a:graphic>
          </wp:inline>
        </w:drawing>
      </w:r>
    </w:p>
    <w:p w14:paraId="705AA868" w14:textId="662A60A7" w:rsidR="00D02B9E" w:rsidRDefault="00D02B9E" w:rsidP="00E3191C">
      <w:r>
        <w:t>This function is called when the reports button is clicked, and it opens the reports form.</w:t>
      </w:r>
    </w:p>
    <w:p w14:paraId="0648E0E5" w14:textId="02CAE18E" w:rsidR="003C7104" w:rsidRDefault="003C7104" w:rsidP="00E3191C">
      <w:r>
        <w:rPr>
          <w:noProof/>
        </w:rPr>
        <w:lastRenderedPageBreak/>
        <w:drawing>
          <wp:inline distT="0" distB="0" distL="0" distR="0" wp14:anchorId="0381CAF8" wp14:editId="63E49E89">
            <wp:extent cx="5731510" cy="3428365"/>
            <wp:effectExtent l="0" t="0" r="254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428365"/>
                    </a:xfrm>
                    <a:prstGeom prst="rect">
                      <a:avLst/>
                    </a:prstGeom>
                  </pic:spPr>
                </pic:pic>
              </a:graphicData>
            </a:graphic>
          </wp:inline>
        </w:drawing>
      </w:r>
    </w:p>
    <w:p w14:paraId="3C3BB3DE" w14:textId="0C80AB69" w:rsidR="00D02B9E" w:rsidRDefault="00D02B9E" w:rsidP="00E3191C">
      <w:r>
        <w:t xml:space="preserve">This function is called when the upload button is called, and it opens a file dialogue where the user can choose an image, and gets the location and filename, this file is then copied to the project directory, finally  the upload and </w:t>
      </w:r>
      <w:proofErr w:type="spellStart"/>
      <w:r>
        <w:t>takephoto</w:t>
      </w:r>
      <w:proofErr w:type="spellEnd"/>
      <w:r>
        <w:t xml:space="preserve"> buttons are hidden, and the filename textbox shows the textbox. If there is an error in copying the file then a </w:t>
      </w:r>
      <w:proofErr w:type="spellStart"/>
      <w:r>
        <w:t>messagebox</w:t>
      </w:r>
      <w:proofErr w:type="spellEnd"/>
      <w:r>
        <w:t xml:space="preserve"> shows an error.</w:t>
      </w:r>
    </w:p>
    <w:p w14:paraId="48ED6165" w14:textId="3F3C8F85" w:rsidR="00C036BD" w:rsidRDefault="00C036BD" w:rsidP="00E3191C">
      <w:r>
        <w:rPr>
          <w:noProof/>
        </w:rPr>
        <w:drawing>
          <wp:inline distT="0" distB="0" distL="0" distR="0" wp14:anchorId="40CC198E" wp14:editId="33E895DE">
            <wp:extent cx="5731510" cy="135318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1353185"/>
                    </a:xfrm>
                    <a:prstGeom prst="rect">
                      <a:avLst/>
                    </a:prstGeom>
                  </pic:spPr>
                </pic:pic>
              </a:graphicData>
            </a:graphic>
          </wp:inline>
        </w:drawing>
      </w:r>
    </w:p>
    <w:p w14:paraId="115AB9E3" w14:textId="49D689B8" w:rsidR="00D02B9E" w:rsidRDefault="00015885" w:rsidP="00E3191C">
      <w:r>
        <w:t xml:space="preserve">This function is called when the </w:t>
      </w:r>
      <w:proofErr w:type="spellStart"/>
      <w:r>
        <w:t>takephoto</w:t>
      </w:r>
      <w:proofErr w:type="spellEnd"/>
      <w:r>
        <w:t xml:space="preserve"> button is clicked, an instance of </w:t>
      </w:r>
      <w:proofErr w:type="spellStart"/>
      <w:r>
        <w:t>cameraform</w:t>
      </w:r>
      <w:proofErr w:type="spellEnd"/>
      <w:r>
        <w:t xml:space="preserve"> is created, and the </w:t>
      </w:r>
      <w:proofErr w:type="spellStart"/>
      <w:r>
        <w:t>addressupdatehandler</w:t>
      </w:r>
      <w:proofErr w:type="spellEnd"/>
      <w:r>
        <w:t xml:space="preserve"> is created (so data can be passed back to the </w:t>
      </w:r>
      <w:proofErr w:type="spellStart"/>
      <w:r>
        <w:t>adminhomeform</w:t>
      </w:r>
      <w:proofErr w:type="spellEnd"/>
      <w:r>
        <w:t>), finally the form is loaded.</w:t>
      </w:r>
    </w:p>
    <w:p w14:paraId="754E9773" w14:textId="628F1422" w:rsidR="00C036BD" w:rsidRDefault="00C036BD" w:rsidP="00E3191C">
      <w:r>
        <w:rPr>
          <w:noProof/>
        </w:rPr>
        <w:drawing>
          <wp:inline distT="0" distB="0" distL="0" distR="0" wp14:anchorId="1C9FEF9F" wp14:editId="3EB85C09">
            <wp:extent cx="5353050" cy="17335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353050" cy="1733550"/>
                    </a:xfrm>
                    <a:prstGeom prst="rect">
                      <a:avLst/>
                    </a:prstGeom>
                  </pic:spPr>
                </pic:pic>
              </a:graphicData>
            </a:graphic>
          </wp:inline>
        </w:drawing>
      </w:r>
    </w:p>
    <w:p w14:paraId="5C1A2E20" w14:textId="07725FEC" w:rsidR="00015885" w:rsidRDefault="00015885" w:rsidP="00E3191C">
      <w:r>
        <w:lastRenderedPageBreak/>
        <w:t xml:space="preserve">This function is called when the </w:t>
      </w:r>
      <w:proofErr w:type="spellStart"/>
      <w:r>
        <w:t>addressupdate</w:t>
      </w:r>
      <w:proofErr w:type="spellEnd"/>
      <w:r>
        <w:t xml:space="preserve"> event occurs, it sets the destination and filename of the image, as well as making the upload and </w:t>
      </w:r>
      <w:proofErr w:type="spellStart"/>
      <w:r>
        <w:t>takephoto</w:t>
      </w:r>
      <w:proofErr w:type="spellEnd"/>
      <w:r>
        <w:t xml:space="preserve"> buttons hidden and showing the filename in a textbox.</w:t>
      </w:r>
    </w:p>
    <w:p w14:paraId="3E58B65B" w14:textId="466E3F65" w:rsidR="00C036BD" w:rsidRDefault="00C036BD" w:rsidP="00E3191C">
      <w:r>
        <w:rPr>
          <w:noProof/>
        </w:rPr>
        <w:drawing>
          <wp:inline distT="0" distB="0" distL="0" distR="0" wp14:anchorId="52A7334E" wp14:editId="73680FF9">
            <wp:extent cx="5324475" cy="8572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324475" cy="857250"/>
                    </a:xfrm>
                    <a:prstGeom prst="rect">
                      <a:avLst/>
                    </a:prstGeom>
                  </pic:spPr>
                </pic:pic>
              </a:graphicData>
            </a:graphic>
          </wp:inline>
        </w:drawing>
      </w:r>
    </w:p>
    <w:p w14:paraId="0E82E095" w14:textId="47442D11" w:rsidR="00015885" w:rsidRDefault="00015885" w:rsidP="00E3191C">
      <w:r>
        <w:t xml:space="preserve">This function is called when </w:t>
      </w:r>
      <w:proofErr w:type="spellStart"/>
      <w:r>
        <w:t>adminhomeform</w:t>
      </w:r>
      <w:proofErr w:type="spellEnd"/>
      <w:r>
        <w:t xml:space="preserve"> is closed, and it calls the logout function.</w:t>
      </w:r>
    </w:p>
    <w:p w14:paraId="1DD5AD30" w14:textId="1D81B1D4" w:rsidR="00C036BD" w:rsidRDefault="00C036BD" w:rsidP="00E3191C">
      <w:r>
        <w:rPr>
          <w:noProof/>
        </w:rPr>
        <w:drawing>
          <wp:inline distT="0" distB="0" distL="0" distR="0" wp14:anchorId="02A6972E" wp14:editId="4C0273B6">
            <wp:extent cx="4219575" cy="14668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19575" cy="1466850"/>
                    </a:xfrm>
                    <a:prstGeom prst="rect">
                      <a:avLst/>
                    </a:prstGeom>
                  </pic:spPr>
                </pic:pic>
              </a:graphicData>
            </a:graphic>
          </wp:inline>
        </w:drawing>
      </w:r>
    </w:p>
    <w:p w14:paraId="138FE4E4" w14:textId="0DA0B1B6" w:rsidR="00015885" w:rsidRDefault="00015885" w:rsidP="00E3191C">
      <w:r>
        <w:t xml:space="preserve">This function is called when the remove button is clicked, it checks if the barcode is null and if not calls the </w:t>
      </w:r>
      <w:proofErr w:type="spellStart"/>
      <w:r>
        <w:t>removebook</w:t>
      </w:r>
      <w:proofErr w:type="spellEnd"/>
      <w:r>
        <w:t xml:space="preserve"> function and the reset function.</w:t>
      </w:r>
    </w:p>
    <w:p w14:paraId="158388E8" w14:textId="68CE48D7" w:rsidR="00C036BD" w:rsidRDefault="00C036BD" w:rsidP="00E3191C">
      <w:r>
        <w:rPr>
          <w:noProof/>
        </w:rPr>
        <w:drawing>
          <wp:inline distT="0" distB="0" distL="0" distR="0" wp14:anchorId="6BE01F33" wp14:editId="0B39EF30">
            <wp:extent cx="5731510" cy="737235"/>
            <wp:effectExtent l="0" t="0" r="254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737235"/>
                    </a:xfrm>
                    <a:prstGeom prst="rect">
                      <a:avLst/>
                    </a:prstGeom>
                  </pic:spPr>
                </pic:pic>
              </a:graphicData>
            </a:graphic>
          </wp:inline>
        </w:drawing>
      </w:r>
    </w:p>
    <w:p w14:paraId="4CCD4303" w14:textId="5B2BCBCD" w:rsidR="00015885" w:rsidRDefault="00015885" w:rsidP="00E3191C">
      <w:r>
        <w:t>This function is called when the edit button is clicked, it call the edit book and then reset functions.</w:t>
      </w:r>
    </w:p>
    <w:p w14:paraId="4A12161F" w14:textId="3A3670B5" w:rsidR="00C036BD" w:rsidRDefault="00C036BD" w:rsidP="00E3191C">
      <w:r>
        <w:rPr>
          <w:noProof/>
        </w:rPr>
        <w:drawing>
          <wp:inline distT="0" distB="0" distL="0" distR="0" wp14:anchorId="4E93F613" wp14:editId="1D54164A">
            <wp:extent cx="4229100" cy="990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29100" cy="990600"/>
                    </a:xfrm>
                    <a:prstGeom prst="rect">
                      <a:avLst/>
                    </a:prstGeom>
                  </pic:spPr>
                </pic:pic>
              </a:graphicData>
            </a:graphic>
          </wp:inline>
        </w:drawing>
      </w:r>
    </w:p>
    <w:p w14:paraId="558EA58C" w14:textId="7DA8ABEC" w:rsidR="00015885" w:rsidRDefault="00015885" w:rsidP="00E3191C">
      <w:r>
        <w:t xml:space="preserve">This function is called when the </w:t>
      </w:r>
      <w:proofErr w:type="spellStart"/>
      <w:r>
        <w:t>removeusers</w:t>
      </w:r>
      <w:proofErr w:type="spellEnd"/>
      <w:r>
        <w:t xml:space="preserve"> button is clicked and it opens the </w:t>
      </w:r>
      <w:proofErr w:type="spellStart"/>
      <w:r>
        <w:t>removeuser</w:t>
      </w:r>
      <w:proofErr w:type="spellEnd"/>
      <w:r>
        <w:t xml:space="preserve"> form</w:t>
      </w:r>
      <w:r w:rsidR="00AF7A7A">
        <w:t>.</w:t>
      </w:r>
    </w:p>
    <w:p w14:paraId="15F0AD20" w14:textId="5D928C69" w:rsidR="00C036BD" w:rsidRDefault="00C036BD" w:rsidP="00E3191C">
      <w:r>
        <w:rPr>
          <w:noProof/>
        </w:rPr>
        <w:drawing>
          <wp:inline distT="0" distB="0" distL="0" distR="0" wp14:anchorId="45EDE1C1" wp14:editId="51FA887F">
            <wp:extent cx="4210050" cy="10096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10050" cy="1009650"/>
                    </a:xfrm>
                    <a:prstGeom prst="rect">
                      <a:avLst/>
                    </a:prstGeom>
                  </pic:spPr>
                </pic:pic>
              </a:graphicData>
            </a:graphic>
          </wp:inline>
        </w:drawing>
      </w:r>
    </w:p>
    <w:p w14:paraId="5A2181CB" w14:textId="7F125736" w:rsidR="00015885" w:rsidRDefault="00015885" w:rsidP="00E3191C">
      <w:r>
        <w:t xml:space="preserve">This function is called when the </w:t>
      </w:r>
      <w:proofErr w:type="spellStart"/>
      <w:r>
        <w:t>editdetails</w:t>
      </w:r>
      <w:proofErr w:type="spellEnd"/>
      <w:r>
        <w:t xml:space="preserve"> button is clicked and it opens the </w:t>
      </w:r>
      <w:proofErr w:type="spellStart"/>
      <w:r>
        <w:t>edituser</w:t>
      </w:r>
      <w:proofErr w:type="spellEnd"/>
      <w:r>
        <w:t xml:space="preserve"> form</w:t>
      </w:r>
      <w:r w:rsidR="00AF7A7A">
        <w:t>.</w:t>
      </w:r>
    </w:p>
    <w:p w14:paraId="7B87A55A" w14:textId="377E6176" w:rsidR="00C036BD" w:rsidRDefault="00C036BD" w:rsidP="00E3191C">
      <w:r>
        <w:rPr>
          <w:noProof/>
        </w:rPr>
        <w:lastRenderedPageBreak/>
        <w:drawing>
          <wp:inline distT="0" distB="0" distL="0" distR="0" wp14:anchorId="066DAE7B" wp14:editId="38CB6A84">
            <wp:extent cx="4200525" cy="9715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200525" cy="971550"/>
                    </a:xfrm>
                    <a:prstGeom prst="rect">
                      <a:avLst/>
                    </a:prstGeom>
                  </pic:spPr>
                </pic:pic>
              </a:graphicData>
            </a:graphic>
          </wp:inline>
        </w:drawing>
      </w:r>
    </w:p>
    <w:p w14:paraId="634D55AF" w14:textId="0C1703B2" w:rsidR="003C7104" w:rsidRDefault="00AF7A7A" w:rsidP="00E3191C">
      <w:r>
        <w:t xml:space="preserve">This function is called when the </w:t>
      </w:r>
      <w:proofErr w:type="spellStart"/>
      <w:r>
        <w:t>editusers</w:t>
      </w:r>
      <w:proofErr w:type="spellEnd"/>
      <w:r>
        <w:t xml:space="preserve"> button is clicked, and it opens the </w:t>
      </w:r>
      <w:proofErr w:type="spellStart"/>
      <w:r>
        <w:t>editotherusers</w:t>
      </w:r>
      <w:proofErr w:type="spellEnd"/>
      <w:r>
        <w:t xml:space="preserve"> form.</w:t>
      </w:r>
    </w:p>
    <w:tbl>
      <w:tblPr>
        <w:tblStyle w:val="TableGrid"/>
        <w:tblW w:w="9017" w:type="dxa"/>
        <w:tblLayout w:type="fixed"/>
        <w:tblLook w:val="0420" w:firstRow="1" w:lastRow="0" w:firstColumn="0" w:lastColumn="0" w:noHBand="0" w:noVBand="1"/>
      </w:tblPr>
      <w:tblGrid>
        <w:gridCol w:w="1803"/>
        <w:gridCol w:w="1803"/>
        <w:gridCol w:w="1803"/>
        <w:gridCol w:w="1804"/>
        <w:gridCol w:w="1804"/>
      </w:tblGrid>
      <w:tr w:rsidR="00AF47AB" w14:paraId="17CA799D" w14:textId="77777777" w:rsidTr="00AF47AB">
        <w:tc>
          <w:tcPr>
            <w:tcW w:w="1803" w:type="dxa"/>
          </w:tcPr>
          <w:p w14:paraId="42C429E1" w14:textId="58009C01" w:rsidR="00AF47AB" w:rsidRDefault="00AF47AB" w:rsidP="00850707">
            <w:r>
              <w:t>Purpose</w:t>
            </w:r>
          </w:p>
        </w:tc>
        <w:tc>
          <w:tcPr>
            <w:tcW w:w="1803" w:type="dxa"/>
          </w:tcPr>
          <w:p w14:paraId="7A878230" w14:textId="378CF464" w:rsidR="00AF47AB" w:rsidRDefault="00AF47AB" w:rsidP="00850707">
            <w:r>
              <w:t>Data</w:t>
            </w:r>
          </w:p>
        </w:tc>
        <w:tc>
          <w:tcPr>
            <w:tcW w:w="1803" w:type="dxa"/>
          </w:tcPr>
          <w:p w14:paraId="3B9A6964" w14:textId="6ABBEF3C" w:rsidR="00AF47AB" w:rsidRDefault="00AF47AB" w:rsidP="00850707">
            <w:r>
              <w:t>Expected result</w:t>
            </w:r>
          </w:p>
        </w:tc>
        <w:tc>
          <w:tcPr>
            <w:tcW w:w="1804" w:type="dxa"/>
          </w:tcPr>
          <w:p w14:paraId="2DCA0835" w14:textId="798701A4" w:rsidR="00AF47AB" w:rsidRPr="00AF47AB" w:rsidRDefault="00AF47AB" w:rsidP="00850707">
            <w:pPr>
              <w:rPr>
                <w:rFonts w:ascii="Segoe UI" w:hAnsi="Segoe UI" w:cs="Segoe UI"/>
                <w:color w:val="000000"/>
                <w:sz w:val="18"/>
                <w:szCs w:val="18"/>
                <w:lang w:val="en-US"/>
              </w:rPr>
            </w:pPr>
            <w:r>
              <w:rPr>
                <w:rFonts w:ascii="Segoe UI" w:hAnsi="Segoe UI" w:cs="Segoe UI"/>
                <w:color w:val="000000"/>
                <w:sz w:val="18"/>
                <w:szCs w:val="18"/>
                <w:lang w:val="en-US"/>
              </w:rPr>
              <w:t>Actual result</w:t>
            </w:r>
          </w:p>
        </w:tc>
        <w:tc>
          <w:tcPr>
            <w:tcW w:w="1804" w:type="dxa"/>
          </w:tcPr>
          <w:p w14:paraId="3AA99BCA" w14:textId="43DC93A2" w:rsidR="00AF47AB" w:rsidRDefault="00AF47AB" w:rsidP="00850707">
            <w:r>
              <w:t>action</w:t>
            </w:r>
          </w:p>
        </w:tc>
      </w:tr>
      <w:tr w:rsidR="00AF47AB" w14:paraId="4B3F28C1" w14:textId="77777777" w:rsidTr="00AF47AB">
        <w:tc>
          <w:tcPr>
            <w:tcW w:w="1803" w:type="dxa"/>
          </w:tcPr>
          <w:p w14:paraId="08C3136F" w14:textId="77777777" w:rsidR="00AF47AB" w:rsidRDefault="00AF47AB" w:rsidP="00850707">
            <w:r>
              <w:t>Book added to database</w:t>
            </w:r>
          </w:p>
        </w:tc>
        <w:tc>
          <w:tcPr>
            <w:tcW w:w="1803" w:type="dxa"/>
          </w:tcPr>
          <w:p w14:paraId="3ECD4B90" w14:textId="77777777" w:rsidR="00AF47AB" w:rsidRDefault="00AF47AB" w:rsidP="00850707">
            <w:r>
              <w:t xml:space="preserve">This is your brain on music, Daniel </w:t>
            </w:r>
            <w:proofErr w:type="spellStart"/>
            <w:r>
              <w:t>levitin</w:t>
            </w:r>
            <w:proofErr w:type="spellEnd"/>
            <w:r>
              <w:t xml:space="preserve">, 781, </w:t>
            </w:r>
            <w:proofErr w:type="spellStart"/>
            <w:r>
              <w:t>isbn</w:t>
            </w:r>
            <w:proofErr w:type="spellEnd"/>
            <w:r>
              <w:t xml:space="preserve"> barcode</w:t>
            </w:r>
          </w:p>
        </w:tc>
        <w:tc>
          <w:tcPr>
            <w:tcW w:w="1803" w:type="dxa"/>
          </w:tcPr>
          <w:p w14:paraId="64D89CAA" w14:textId="77777777" w:rsidR="00AF47AB" w:rsidRDefault="00AF47AB" w:rsidP="00850707">
            <w:r>
              <w:t>Book shows in database</w:t>
            </w:r>
          </w:p>
        </w:tc>
        <w:tc>
          <w:tcPr>
            <w:tcW w:w="1804" w:type="dxa"/>
          </w:tcPr>
          <w:p w14:paraId="64FF1F4A" w14:textId="77777777" w:rsidR="00AF47AB" w:rsidRPr="00516D2F" w:rsidRDefault="00AF47AB" w:rsidP="00850707">
            <w:proofErr w:type="spellStart"/>
            <w:r>
              <w:rPr>
                <w:rFonts w:ascii="Segoe UI" w:hAnsi="Segoe UI" w:cs="Segoe UI"/>
                <w:b/>
                <w:bCs/>
                <w:color w:val="000000"/>
                <w:sz w:val="18"/>
                <w:szCs w:val="18"/>
                <w:lang w:val="en-US"/>
              </w:rPr>
              <w:t>Microsoft.Data.SqlClient.SqlException</w:t>
            </w:r>
            <w:proofErr w:type="spellEnd"/>
            <w:r>
              <w:rPr>
                <w:rFonts w:ascii="Segoe UI" w:hAnsi="Segoe UI" w:cs="Segoe UI"/>
                <w:b/>
                <w:bCs/>
                <w:color w:val="000000"/>
                <w:sz w:val="18"/>
                <w:szCs w:val="18"/>
                <w:lang w:val="en-US"/>
              </w:rPr>
              <w:t xml:space="preserve"> </w:t>
            </w:r>
            <w:r>
              <w:rPr>
                <w:rFonts w:ascii="Segoe UI" w:hAnsi="Segoe UI" w:cs="Segoe UI"/>
                <w:color w:val="000000"/>
                <w:sz w:val="18"/>
                <w:szCs w:val="18"/>
                <w:lang w:val="en-US"/>
              </w:rPr>
              <w:t>(due to model changes not having been applied)</w:t>
            </w:r>
          </w:p>
        </w:tc>
        <w:tc>
          <w:tcPr>
            <w:tcW w:w="1804" w:type="dxa"/>
          </w:tcPr>
          <w:p w14:paraId="2A604B8D" w14:textId="77777777" w:rsidR="00AF47AB" w:rsidRDefault="00AF47AB" w:rsidP="00850707">
            <w:r>
              <w:t>Create migration to sync model and database</w:t>
            </w:r>
          </w:p>
        </w:tc>
      </w:tr>
      <w:tr w:rsidR="00AF47AB" w14:paraId="605F5DF2" w14:textId="77777777" w:rsidTr="00AF47AB">
        <w:tc>
          <w:tcPr>
            <w:tcW w:w="1803" w:type="dxa"/>
          </w:tcPr>
          <w:p w14:paraId="49E6E986" w14:textId="1EAF084E" w:rsidR="00AF47AB" w:rsidRDefault="00AF47AB" w:rsidP="00AF47AB">
            <w:r>
              <w:t>Book added to database</w:t>
            </w:r>
          </w:p>
        </w:tc>
        <w:tc>
          <w:tcPr>
            <w:tcW w:w="1803" w:type="dxa"/>
          </w:tcPr>
          <w:p w14:paraId="3A9997B7" w14:textId="3BDE62BE" w:rsidR="00AF47AB" w:rsidRDefault="00AF47AB" w:rsidP="00AF47AB">
            <w:r>
              <w:t xml:space="preserve">This is your brain on music, Daniel </w:t>
            </w:r>
            <w:proofErr w:type="spellStart"/>
            <w:r>
              <w:t>levitin</w:t>
            </w:r>
            <w:proofErr w:type="spellEnd"/>
            <w:r>
              <w:t xml:space="preserve">, 781, </w:t>
            </w:r>
            <w:proofErr w:type="spellStart"/>
            <w:r>
              <w:t>isbn</w:t>
            </w:r>
            <w:proofErr w:type="spellEnd"/>
            <w:r>
              <w:t xml:space="preserve"> barcode</w:t>
            </w:r>
          </w:p>
        </w:tc>
        <w:tc>
          <w:tcPr>
            <w:tcW w:w="1803" w:type="dxa"/>
          </w:tcPr>
          <w:p w14:paraId="315E1FBF" w14:textId="5D7ED4A9" w:rsidR="00AF47AB" w:rsidRDefault="00AF47AB" w:rsidP="00AF47AB">
            <w:r>
              <w:t>Book shows in database</w:t>
            </w:r>
          </w:p>
        </w:tc>
        <w:tc>
          <w:tcPr>
            <w:tcW w:w="1804" w:type="dxa"/>
          </w:tcPr>
          <w:p w14:paraId="02F4BB2E" w14:textId="65B135BA" w:rsidR="00AF47AB" w:rsidRDefault="00AF47AB" w:rsidP="00AF47AB">
            <w:pPr>
              <w:rPr>
                <w:rFonts w:ascii="Segoe UI" w:hAnsi="Segoe UI" w:cs="Segoe UI"/>
                <w:b/>
                <w:bCs/>
                <w:color w:val="000000"/>
                <w:sz w:val="18"/>
                <w:szCs w:val="18"/>
                <w:lang w:val="en-US"/>
              </w:rPr>
            </w:pPr>
            <w:r>
              <w:t>As expected</w:t>
            </w:r>
          </w:p>
        </w:tc>
        <w:tc>
          <w:tcPr>
            <w:tcW w:w="1804" w:type="dxa"/>
          </w:tcPr>
          <w:p w14:paraId="01BD908F" w14:textId="77777777" w:rsidR="00AF47AB" w:rsidRDefault="00AF47AB" w:rsidP="00AF47AB"/>
        </w:tc>
      </w:tr>
      <w:tr w:rsidR="00AF47AB" w14:paraId="176972F4" w14:textId="77777777" w:rsidTr="00AF47AB">
        <w:tc>
          <w:tcPr>
            <w:tcW w:w="1803" w:type="dxa"/>
          </w:tcPr>
          <w:p w14:paraId="303F213E" w14:textId="79DB3B65" w:rsidR="00AF47AB" w:rsidRDefault="00AF47AB" w:rsidP="00AF47AB">
            <w:r>
              <w:t>Check out books functionality</w:t>
            </w:r>
          </w:p>
        </w:tc>
        <w:tc>
          <w:tcPr>
            <w:tcW w:w="1803" w:type="dxa"/>
          </w:tcPr>
          <w:p w14:paraId="00EB0D4A" w14:textId="6A828800" w:rsidR="00AF47AB" w:rsidRDefault="00AF47AB" w:rsidP="00AF47AB">
            <w:r>
              <w:t xml:space="preserve">This is your brain on music, Daniel </w:t>
            </w:r>
            <w:proofErr w:type="spellStart"/>
            <w:r>
              <w:t>levitin</w:t>
            </w:r>
            <w:proofErr w:type="spellEnd"/>
            <w:r>
              <w:t xml:space="preserve">, 781, </w:t>
            </w:r>
            <w:proofErr w:type="spellStart"/>
            <w:r>
              <w:t>isbn</w:t>
            </w:r>
            <w:proofErr w:type="spellEnd"/>
            <w:r>
              <w:t xml:space="preserve"> barcode</w:t>
            </w:r>
          </w:p>
        </w:tc>
        <w:tc>
          <w:tcPr>
            <w:tcW w:w="1803" w:type="dxa"/>
          </w:tcPr>
          <w:p w14:paraId="54696F80" w14:textId="2CA86103" w:rsidR="00AF47AB" w:rsidRDefault="00AF47AB" w:rsidP="00AF47AB">
            <w:r>
              <w:t>Log added to database</w:t>
            </w:r>
          </w:p>
        </w:tc>
        <w:tc>
          <w:tcPr>
            <w:tcW w:w="1804" w:type="dxa"/>
          </w:tcPr>
          <w:p w14:paraId="6BE7745D" w14:textId="529E70FA" w:rsidR="00AF47AB" w:rsidRDefault="00AF47AB" w:rsidP="00AF47AB">
            <w:r>
              <w:t>Error due to returns log entity needing migration</w:t>
            </w:r>
          </w:p>
        </w:tc>
        <w:tc>
          <w:tcPr>
            <w:tcW w:w="1804" w:type="dxa"/>
          </w:tcPr>
          <w:p w14:paraId="29680A8C" w14:textId="23610C33" w:rsidR="00AF47AB" w:rsidRDefault="00AF47AB" w:rsidP="00AF47AB">
            <w:r>
              <w:t>Try to migrate</w:t>
            </w:r>
          </w:p>
        </w:tc>
      </w:tr>
      <w:tr w:rsidR="00AF47AB" w14:paraId="6EE5F20A" w14:textId="77777777" w:rsidTr="00AF47AB">
        <w:tc>
          <w:tcPr>
            <w:tcW w:w="1803" w:type="dxa"/>
          </w:tcPr>
          <w:p w14:paraId="7F1E0088" w14:textId="068359A8" w:rsidR="00AF47AB" w:rsidRDefault="00AF47AB" w:rsidP="00AF47AB">
            <w:r>
              <w:t>Migration</w:t>
            </w:r>
          </w:p>
        </w:tc>
        <w:tc>
          <w:tcPr>
            <w:tcW w:w="1803" w:type="dxa"/>
          </w:tcPr>
          <w:p w14:paraId="3D07686D" w14:textId="77777777" w:rsidR="00AF47AB" w:rsidRDefault="00AF47AB" w:rsidP="00AF47AB"/>
        </w:tc>
        <w:tc>
          <w:tcPr>
            <w:tcW w:w="1803" w:type="dxa"/>
          </w:tcPr>
          <w:p w14:paraId="603E03B9" w14:textId="7813246C" w:rsidR="00AF47AB" w:rsidRDefault="00AF47AB" w:rsidP="00AF47AB">
            <w:r>
              <w:t>Migration created and database updated</w:t>
            </w:r>
          </w:p>
        </w:tc>
        <w:tc>
          <w:tcPr>
            <w:tcW w:w="1804" w:type="dxa"/>
          </w:tcPr>
          <w:p w14:paraId="4621C026" w14:textId="11692B63" w:rsidR="00AF47AB" w:rsidRDefault="00AF47AB" w:rsidP="00AF47AB">
            <w:proofErr w:type="spellStart"/>
            <w:r w:rsidRPr="005F0A55">
              <w:t>System.InvalidOperationException</w:t>
            </w:r>
            <w:proofErr w:type="spellEnd"/>
            <w:r>
              <w:t xml:space="preserve"> in </w:t>
            </w:r>
            <w:proofErr w:type="spellStart"/>
            <w:r>
              <w:t>returnslog</w:t>
            </w:r>
            <w:proofErr w:type="spellEnd"/>
            <w:r>
              <w:t xml:space="preserve"> entity</w:t>
            </w:r>
          </w:p>
        </w:tc>
        <w:tc>
          <w:tcPr>
            <w:tcW w:w="1804" w:type="dxa"/>
          </w:tcPr>
          <w:p w14:paraId="17D559E2" w14:textId="0AB23B07" w:rsidR="00AF47AB" w:rsidRDefault="00AF47AB" w:rsidP="00AF47AB">
            <w:r>
              <w:t xml:space="preserve">Add fluid </w:t>
            </w:r>
            <w:proofErr w:type="spellStart"/>
            <w:r>
              <w:t>api</w:t>
            </w:r>
            <w:proofErr w:type="spellEnd"/>
            <w:r>
              <w:t xml:space="preserve"> to </w:t>
            </w:r>
            <w:proofErr w:type="spellStart"/>
            <w:r>
              <w:t>dbcontext</w:t>
            </w:r>
            <w:proofErr w:type="spellEnd"/>
            <w:r>
              <w:t xml:space="preserve"> to replace data annotations</w:t>
            </w:r>
          </w:p>
        </w:tc>
      </w:tr>
      <w:tr w:rsidR="00AF47AB" w14:paraId="20575817" w14:textId="77777777" w:rsidTr="00AF47AB">
        <w:tc>
          <w:tcPr>
            <w:tcW w:w="1803" w:type="dxa"/>
          </w:tcPr>
          <w:p w14:paraId="3476ABAE" w14:textId="51DB2061" w:rsidR="00AF47AB" w:rsidRDefault="00AF47AB" w:rsidP="00AF47AB">
            <w:r>
              <w:t>Check out book</w:t>
            </w:r>
          </w:p>
        </w:tc>
        <w:tc>
          <w:tcPr>
            <w:tcW w:w="1803" w:type="dxa"/>
          </w:tcPr>
          <w:p w14:paraId="47A50A2D" w14:textId="5E7601A7" w:rsidR="00AF47AB" w:rsidRDefault="00AF47AB" w:rsidP="00AF47AB">
            <w:r>
              <w:t xml:space="preserve">a-level </w:t>
            </w:r>
            <w:proofErr w:type="spellStart"/>
            <w:r>
              <w:t>comsci</w:t>
            </w:r>
            <w:proofErr w:type="spellEnd"/>
            <w:r>
              <w:t xml:space="preserve"> textbook, </w:t>
            </w:r>
            <w:proofErr w:type="spellStart"/>
            <w:r>
              <w:t>rsu</w:t>
            </w:r>
            <w:proofErr w:type="spellEnd"/>
            <w:r>
              <w:t xml:space="preserve"> Heathcote, 000, </w:t>
            </w:r>
            <w:proofErr w:type="spellStart"/>
            <w:r>
              <w:t>isbn</w:t>
            </w:r>
            <w:proofErr w:type="spellEnd"/>
            <w:r>
              <w:t xml:space="preserve"> barcode</w:t>
            </w:r>
          </w:p>
        </w:tc>
        <w:tc>
          <w:tcPr>
            <w:tcW w:w="1803" w:type="dxa"/>
          </w:tcPr>
          <w:p w14:paraId="218443A1" w14:textId="702A4A64" w:rsidR="00AF47AB" w:rsidRDefault="00AF47AB" w:rsidP="00AF47AB">
            <w:r>
              <w:t>Log added to database</w:t>
            </w:r>
          </w:p>
        </w:tc>
        <w:tc>
          <w:tcPr>
            <w:tcW w:w="1804" w:type="dxa"/>
          </w:tcPr>
          <w:p w14:paraId="6A2344D0" w14:textId="2174DFA8" w:rsidR="00AF47AB" w:rsidRPr="005F0A55" w:rsidRDefault="00AF47AB" w:rsidP="00AF47AB">
            <w:proofErr w:type="spellStart"/>
            <w:r>
              <w:rPr>
                <w:rFonts w:ascii="Segoe UI" w:hAnsi="Segoe UI" w:cs="Segoe UI"/>
                <w:b/>
                <w:bCs/>
                <w:color w:val="000000"/>
                <w:sz w:val="18"/>
                <w:szCs w:val="18"/>
                <w:lang w:val="en-US"/>
              </w:rPr>
              <w:t>System.NullReferenceException</w:t>
            </w:r>
            <w:proofErr w:type="spellEnd"/>
            <w:r>
              <w:rPr>
                <w:rFonts w:ascii="Segoe UI" w:hAnsi="Segoe UI" w:cs="Segoe UI"/>
                <w:b/>
                <w:bCs/>
                <w:color w:val="000000"/>
                <w:sz w:val="18"/>
                <w:szCs w:val="18"/>
                <w:lang w:val="en-US"/>
              </w:rPr>
              <w:t xml:space="preserve"> </w:t>
            </w:r>
            <w:proofErr w:type="spellStart"/>
            <w:r>
              <w:rPr>
                <w:rFonts w:ascii="Segoe UI" w:hAnsi="Segoe UI" w:cs="Segoe UI"/>
                <w:color w:val="000000"/>
                <w:sz w:val="18"/>
                <w:szCs w:val="18"/>
                <w:lang w:val="en-US"/>
              </w:rPr>
              <w:t>this.user</w:t>
            </w:r>
            <w:proofErr w:type="spellEnd"/>
            <w:r>
              <w:rPr>
                <w:rFonts w:ascii="Segoe UI" w:hAnsi="Segoe UI" w:cs="Segoe UI"/>
                <w:color w:val="000000"/>
                <w:sz w:val="18"/>
                <w:szCs w:val="18"/>
                <w:lang w:val="en-US"/>
              </w:rPr>
              <w:t xml:space="preserve"> not assigned a value when </w:t>
            </w:r>
            <w:proofErr w:type="spellStart"/>
            <w:r>
              <w:rPr>
                <w:rFonts w:ascii="Segoe UI" w:hAnsi="Segoe UI" w:cs="Segoe UI"/>
                <w:color w:val="000000"/>
                <w:sz w:val="18"/>
                <w:szCs w:val="18"/>
                <w:lang w:val="en-US"/>
              </w:rPr>
              <w:t>useremail</w:t>
            </w:r>
            <w:proofErr w:type="spellEnd"/>
            <w:r>
              <w:rPr>
                <w:rFonts w:ascii="Segoe UI" w:hAnsi="Segoe UI" w:cs="Segoe UI"/>
                <w:color w:val="000000"/>
                <w:sz w:val="18"/>
                <w:szCs w:val="18"/>
                <w:lang w:val="en-US"/>
              </w:rPr>
              <w:t xml:space="preserve"> is assigned</w:t>
            </w:r>
          </w:p>
        </w:tc>
        <w:tc>
          <w:tcPr>
            <w:tcW w:w="1804" w:type="dxa"/>
          </w:tcPr>
          <w:p w14:paraId="6613CAC8" w14:textId="1BB4F74A" w:rsidR="00AF47AB" w:rsidRDefault="00AF47AB" w:rsidP="00AF47AB">
            <w:r>
              <w:t xml:space="preserve">Added </w:t>
            </w:r>
            <w:proofErr w:type="spellStart"/>
            <w:r>
              <w:t>getuser</w:t>
            </w:r>
            <w:proofErr w:type="spellEnd"/>
            <w:r>
              <w:t xml:space="preserve"> function to access status property</w:t>
            </w:r>
          </w:p>
        </w:tc>
      </w:tr>
      <w:tr w:rsidR="00AF47AB" w14:paraId="7A30D350" w14:textId="77777777" w:rsidTr="00AF47AB">
        <w:tc>
          <w:tcPr>
            <w:tcW w:w="1803" w:type="dxa"/>
          </w:tcPr>
          <w:p w14:paraId="325F25C0" w14:textId="1C39A4D9" w:rsidR="00AF47AB" w:rsidRDefault="00AF47AB" w:rsidP="00AF47AB">
            <w:r>
              <w:t>Check out book</w:t>
            </w:r>
          </w:p>
        </w:tc>
        <w:tc>
          <w:tcPr>
            <w:tcW w:w="1803" w:type="dxa"/>
          </w:tcPr>
          <w:p w14:paraId="0738061A" w14:textId="6A75E28F" w:rsidR="00AF47AB" w:rsidRDefault="00AF47AB" w:rsidP="00AF47AB">
            <w:r>
              <w:t xml:space="preserve">a-level </w:t>
            </w:r>
            <w:proofErr w:type="spellStart"/>
            <w:r>
              <w:t>comsci</w:t>
            </w:r>
            <w:proofErr w:type="spellEnd"/>
            <w:r>
              <w:t xml:space="preserve"> textbook, </w:t>
            </w:r>
            <w:proofErr w:type="spellStart"/>
            <w:r>
              <w:t>rsu</w:t>
            </w:r>
            <w:proofErr w:type="spellEnd"/>
            <w:r>
              <w:t xml:space="preserve"> Heathcote, 000, </w:t>
            </w:r>
            <w:proofErr w:type="spellStart"/>
            <w:r>
              <w:t>isbn</w:t>
            </w:r>
            <w:proofErr w:type="spellEnd"/>
            <w:r>
              <w:t xml:space="preserve"> barcode</w:t>
            </w:r>
          </w:p>
        </w:tc>
        <w:tc>
          <w:tcPr>
            <w:tcW w:w="1803" w:type="dxa"/>
          </w:tcPr>
          <w:p w14:paraId="0B4ED4A3" w14:textId="47817DF6" w:rsidR="00AF47AB" w:rsidRDefault="00AF47AB" w:rsidP="00AF47AB">
            <w:r>
              <w:t>Log added to database</w:t>
            </w:r>
          </w:p>
        </w:tc>
        <w:tc>
          <w:tcPr>
            <w:tcW w:w="1804" w:type="dxa"/>
          </w:tcPr>
          <w:p w14:paraId="6A4025BD" w14:textId="7E046B1D" w:rsidR="00AF47AB" w:rsidRPr="00AF47AB" w:rsidRDefault="00AF47AB" w:rsidP="00AF47AB">
            <w:pPr>
              <w:rPr>
                <w:rFonts w:ascii="Segoe UI" w:hAnsi="Segoe UI" w:cs="Segoe UI"/>
                <w:color w:val="000000"/>
                <w:sz w:val="18"/>
                <w:szCs w:val="18"/>
                <w:lang w:val="en-US"/>
              </w:rPr>
            </w:pPr>
            <w:r>
              <w:rPr>
                <w:rFonts w:ascii="Segoe UI" w:hAnsi="Segoe UI" w:cs="Segoe UI"/>
                <w:color w:val="000000"/>
                <w:sz w:val="18"/>
                <w:szCs w:val="18"/>
                <w:lang w:val="en-US"/>
              </w:rPr>
              <w:t>as expected</w:t>
            </w:r>
          </w:p>
        </w:tc>
        <w:tc>
          <w:tcPr>
            <w:tcW w:w="1804" w:type="dxa"/>
          </w:tcPr>
          <w:p w14:paraId="39F4AA2A" w14:textId="77777777" w:rsidR="00AF47AB" w:rsidRDefault="00AF47AB" w:rsidP="00AF47AB"/>
        </w:tc>
      </w:tr>
      <w:tr w:rsidR="00AF47AB" w14:paraId="4E7560BC" w14:textId="77777777" w:rsidTr="00AF47AB">
        <w:tc>
          <w:tcPr>
            <w:tcW w:w="1803" w:type="dxa"/>
          </w:tcPr>
          <w:p w14:paraId="114708B9" w14:textId="080CEADC" w:rsidR="00AF47AB" w:rsidRDefault="00AF47AB" w:rsidP="00AF47AB">
            <w:r>
              <w:t>Return book</w:t>
            </w:r>
          </w:p>
        </w:tc>
        <w:tc>
          <w:tcPr>
            <w:tcW w:w="1803" w:type="dxa"/>
          </w:tcPr>
          <w:p w14:paraId="6D2648C4" w14:textId="729AB63D" w:rsidR="00AF47AB" w:rsidRDefault="00AF47AB" w:rsidP="00AF47AB">
            <w:r>
              <w:t xml:space="preserve">a-level </w:t>
            </w:r>
            <w:proofErr w:type="spellStart"/>
            <w:r>
              <w:t>comsci</w:t>
            </w:r>
            <w:proofErr w:type="spellEnd"/>
            <w:r>
              <w:t xml:space="preserve"> textbook, </w:t>
            </w:r>
            <w:proofErr w:type="spellStart"/>
            <w:r>
              <w:t>rsu</w:t>
            </w:r>
            <w:proofErr w:type="spellEnd"/>
            <w:r>
              <w:t xml:space="preserve"> Heathcote, 000, </w:t>
            </w:r>
            <w:proofErr w:type="spellStart"/>
            <w:r>
              <w:t>isbn</w:t>
            </w:r>
            <w:proofErr w:type="spellEnd"/>
            <w:r>
              <w:t xml:space="preserve"> barcode</w:t>
            </w:r>
          </w:p>
        </w:tc>
        <w:tc>
          <w:tcPr>
            <w:tcW w:w="1803" w:type="dxa"/>
          </w:tcPr>
          <w:p w14:paraId="70C283CE" w14:textId="344E2478" w:rsidR="00AF47AB" w:rsidRDefault="00AF47AB" w:rsidP="00AF47AB">
            <w:r>
              <w:t>Returned updated to true</w:t>
            </w:r>
          </w:p>
        </w:tc>
        <w:tc>
          <w:tcPr>
            <w:tcW w:w="1804" w:type="dxa"/>
          </w:tcPr>
          <w:p w14:paraId="714778BC" w14:textId="34D9CF0F" w:rsidR="00AF47AB" w:rsidRDefault="00AF47AB" w:rsidP="00AF47AB">
            <w:pPr>
              <w:rPr>
                <w:rFonts w:ascii="Segoe UI" w:hAnsi="Segoe UI" w:cs="Segoe UI"/>
                <w:b/>
                <w:bCs/>
                <w:color w:val="000000"/>
                <w:sz w:val="18"/>
                <w:szCs w:val="18"/>
                <w:lang w:val="en-US"/>
              </w:rPr>
            </w:pPr>
            <w:r>
              <w:t>Nothing happened</w:t>
            </w:r>
          </w:p>
        </w:tc>
        <w:tc>
          <w:tcPr>
            <w:tcW w:w="1804" w:type="dxa"/>
          </w:tcPr>
          <w:p w14:paraId="5DEFAAB9" w14:textId="22E94685" w:rsidR="00AF47AB" w:rsidRDefault="00AF47AB" w:rsidP="00AF47AB">
            <w:r>
              <w:t xml:space="preserve">Added call to </w:t>
            </w:r>
            <w:proofErr w:type="spellStart"/>
            <w:r>
              <w:t>closelog</w:t>
            </w:r>
            <w:proofErr w:type="spellEnd"/>
            <w:r>
              <w:t xml:space="preserve"> function</w:t>
            </w:r>
          </w:p>
        </w:tc>
      </w:tr>
      <w:tr w:rsidR="00AF47AB" w14:paraId="59EA17B2" w14:textId="77777777" w:rsidTr="00AF47AB">
        <w:tc>
          <w:tcPr>
            <w:tcW w:w="1803" w:type="dxa"/>
          </w:tcPr>
          <w:p w14:paraId="162B2FDE" w14:textId="1F58F6A0" w:rsidR="00AF47AB" w:rsidRDefault="00AF47AB" w:rsidP="00AF47AB">
            <w:r>
              <w:t>Return book</w:t>
            </w:r>
          </w:p>
        </w:tc>
        <w:tc>
          <w:tcPr>
            <w:tcW w:w="1803" w:type="dxa"/>
          </w:tcPr>
          <w:p w14:paraId="11D81611" w14:textId="32FA11BF" w:rsidR="00AF47AB" w:rsidRDefault="00AF47AB" w:rsidP="00AF47AB">
            <w:r>
              <w:t xml:space="preserve">a-level </w:t>
            </w:r>
            <w:proofErr w:type="spellStart"/>
            <w:r>
              <w:t>comsci</w:t>
            </w:r>
            <w:proofErr w:type="spellEnd"/>
            <w:r>
              <w:t xml:space="preserve"> textbook, </w:t>
            </w:r>
            <w:proofErr w:type="spellStart"/>
            <w:r>
              <w:t>rsu</w:t>
            </w:r>
            <w:proofErr w:type="spellEnd"/>
            <w:r>
              <w:t xml:space="preserve"> Heathcote, 000, </w:t>
            </w:r>
            <w:proofErr w:type="spellStart"/>
            <w:r>
              <w:t>isbn</w:t>
            </w:r>
            <w:proofErr w:type="spellEnd"/>
            <w:r>
              <w:t xml:space="preserve"> barcode</w:t>
            </w:r>
          </w:p>
        </w:tc>
        <w:tc>
          <w:tcPr>
            <w:tcW w:w="1803" w:type="dxa"/>
          </w:tcPr>
          <w:p w14:paraId="29D3496B" w14:textId="3E879A03" w:rsidR="00AF47AB" w:rsidRDefault="00AF47AB" w:rsidP="00AF47AB">
            <w:r>
              <w:t>Returned updated to true</w:t>
            </w:r>
          </w:p>
        </w:tc>
        <w:tc>
          <w:tcPr>
            <w:tcW w:w="1804" w:type="dxa"/>
          </w:tcPr>
          <w:p w14:paraId="29B44D0A" w14:textId="50BBBEF1" w:rsidR="00AF47AB" w:rsidRDefault="00AF47AB" w:rsidP="00AF47AB">
            <w:r>
              <w:t>As expected</w:t>
            </w:r>
          </w:p>
        </w:tc>
        <w:tc>
          <w:tcPr>
            <w:tcW w:w="1804" w:type="dxa"/>
          </w:tcPr>
          <w:p w14:paraId="04FC30D5" w14:textId="77777777" w:rsidR="00AF47AB" w:rsidRDefault="00AF47AB" w:rsidP="00AF47AB"/>
        </w:tc>
      </w:tr>
    </w:tbl>
    <w:p w14:paraId="69F5762A" w14:textId="77777777" w:rsidR="00AF47AB" w:rsidRPr="00E3191C" w:rsidRDefault="00AF47AB" w:rsidP="00E3191C"/>
    <w:p w14:paraId="63B0B2C5" w14:textId="052F9763" w:rsidR="0020311B" w:rsidRDefault="0020311B" w:rsidP="00562A7F">
      <w:pPr>
        <w:pStyle w:val="Heading3"/>
      </w:pPr>
      <w:bookmarkStart w:id="56" w:name="_Toc62477547"/>
      <w:proofErr w:type="spellStart"/>
      <w:r>
        <w:t>CameraForm.cs</w:t>
      </w:r>
      <w:bookmarkEnd w:id="56"/>
      <w:proofErr w:type="spellEnd"/>
    </w:p>
    <w:p w14:paraId="0DCF6040" w14:textId="6370C9D8" w:rsidR="00B90B81" w:rsidRPr="00B90B81" w:rsidRDefault="00B90B81" w:rsidP="00B90B81">
      <w:r>
        <w:t xml:space="preserve">This form is used to take a photo using a webcam connected to the computer, </w:t>
      </w:r>
      <w:r w:rsidR="00706D26">
        <w:t>which is then</w:t>
      </w:r>
      <w:r w:rsidR="007443F6">
        <w:t xml:space="preserve"> used as the cover image for a book.</w:t>
      </w:r>
    </w:p>
    <w:p w14:paraId="22DCD069" w14:textId="19CA098A" w:rsidR="009311E7" w:rsidRDefault="00F10A3F" w:rsidP="009311E7">
      <w:r>
        <w:rPr>
          <w:noProof/>
        </w:rPr>
        <w:lastRenderedPageBreak/>
        <w:drawing>
          <wp:inline distT="0" distB="0" distL="0" distR="0" wp14:anchorId="0457118E" wp14:editId="1B491867">
            <wp:extent cx="5448300" cy="4000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448300" cy="4000500"/>
                    </a:xfrm>
                    <a:prstGeom prst="rect">
                      <a:avLst/>
                    </a:prstGeom>
                  </pic:spPr>
                </pic:pic>
              </a:graphicData>
            </a:graphic>
          </wp:inline>
        </w:drawing>
      </w:r>
    </w:p>
    <w:p w14:paraId="00AEC707" w14:textId="54BE5EA5" w:rsidR="007443F6" w:rsidRDefault="007443F6" w:rsidP="009311E7">
      <w:r>
        <w:t xml:space="preserve">This function is run when the start button is clicked, it </w:t>
      </w:r>
      <w:r w:rsidR="00117CB7">
        <w:t xml:space="preserve">searches for suitable camera devices and </w:t>
      </w:r>
      <w:r w:rsidR="00415CCF">
        <w:t>displays them in a list</w:t>
      </w:r>
      <w:r w:rsidR="00F10A3F">
        <w:t xml:space="preserve">. </w:t>
      </w:r>
      <w:r w:rsidR="00CD4246">
        <w:t xml:space="preserve">Then </w:t>
      </w:r>
      <w:r w:rsidR="00117CB7">
        <w:t>initialis</w:t>
      </w:r>
      <w:r w:rsidR="00CD4246">
        <w:t>ing</w:t>
      </w:r>
      <w:r w:rsidR="00117CB7">
        <w:t xml:space="preserve"> the one selected</w:t>
      </w:r>
      <w:r w:rsidR="00415CCF">
        <w:t xml:space="preserve">, showing an error in a </w:t>
      </w:r>
      <w:proofErr w:type="spellStart"/>
      <w:r w:rsidR="00415CCF">
        <w:t>messagebox</w:t>
      </w:r>
      <w:proofErr w:type="spellEnd"/>
      <w:r w:rsidR="00415CCF">
        <w:t xml:space="preserve"> if </w:t>
      </w:r>
      <w:r w:rsidR="00CD4246">
        <w:t>any stage</w:t>
      </w:r>
      <w:r w:rsidR="00415CCF">
        <w:t xml:space="preserve"> is unsuccessful.</w:t>
      </w:r>
    </w:p>
    <w:p w14:paraId="14BF4F82" w14:textId="7ABFD8BC" w:rsidR="0000360D" w:rsidRDefault="00F171C5" w:rsidP="009311E7">
      <w:r>
        <w:rPr>
          <w:noProof/>
        </w:rPr>
        <w:drawing>
          <wp:inline distT="0" distB="0" distL="0" distR="0" wp14:anchorId="67EDD5AD" wp14:editId="2A2B36E6">
            <wp:extent cx="4238625" cy="277177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38625" cy="2771775"/>
                    </a:xfrm>
                    <a:prstGeom prst="rect">
                      <a:avLst/>
                    </a:prstGeom>
                  </pic:spPr>
                </pic:pic>
              </a:graphicData>
            </a:graphic>
          </wp:inline>
        </w:drawing>
      </w:r>
    </w:p>
    <w:p w14:paraId="2CEA8DDF" w14:textId="33C2E7B3" w:rsidR="006D33E1" w:rsidRDefault="006D33E1" w:rsidP="009311E7">
      <w:r>
        <w:t xml:space="preserve">This function is used to </w:t>
      </w:r>
      <w:r w:rsidR="00AE2CBF">
        <w:t>start the video feed from the camera.</w:t>
      </w:r>
    </w:p>
    <w:p w14:paraId="7A124D4A" w14:textId="35249B69" w:rsidR="00F171C5" w:rsidRDefault="00C83106" w:rsidP="009311E7">
      <w:r>
        <w:rPr>
          <w:noProof/>
        </w:rPr>
        <w:lastRenderedPageBreak/>
        <w:drawing>
          <wp:inline distT="0" distB="0" distL="0" distR="0" wp14:anchorId="448EE211" wp14:editId="38837EF7">
            <wp:extent cx="5286375" cy="27717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86375" cy="2771775"/>
                    </a:xfrm>
                    <a:prstGeom prst="rect">
                      <a:avLst/>
                    </a:prstGeom>
                  </pic:spPr>
                </pic:pic>
              </a:graphicData>
            </a:graphic>
          </wp:inline>
        </w:drawing>
      </w:r>
    </w:p>
    <w:p w14:paraId="586AD28D" w14:textId="41171E0E" w:rsidR="00C320B7" w:rsidRDefault="00C320B7" w:rsidP="009311E7">
      <w:r>
        <w:t xml:space="preserve">This function is used to </w:t>
      </w:r>
      <w:r w:rsidR="00124368">
        <w:t xml:space="preserve">search for available camera devices to add to the </w:t>
      </w:r>
      <w:proofErr w:type="spellStart"/>
      <w:r w:rsidR="00124368">
        <w:t>comboBox</w:t>
      </w:r>
      <w:proofErr w:type="spellEnd"/>
      <w:r w:rsidR="00124368">
        <w:t xml:space="preserve"> on the form. It is called</w:t>
      </w:r>
      <w:r w:rsidR="007909B9">
        <w:t xml:space="preserve"> by the form’s constructor.</w:t>
      </w:r>
    </w:p>
    <w:p w14:paraId="31E5A6CC" w14:textId="31D699BF" w:rsidR="00C83106" w:rsidRDefault="007F5D62" w:rsidP="009311E7">
      <w:r>
        <w:rPr>
          <w:noProof/>
        </w:rPr>
        <w:drawing>
          <wp:inline distT="0" distB="0" distL="0" distR="0" wp14:anchorId="40023C55" wp14:editId="30D16A36">
            <wp:extent cx="3943350" cy="2495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43350" cy="2495550"/>
                    </a:xfrm>
                    <a:prstGeom prst="rect">
                      <a:avLst/>
                    </a:prstGeom>
                  </pic:spPr>
                </pic:pic>
              </a:graphicData>
            </a:graphic>
          </wp:inline>
        </w:drawing>
      </w:r>
    </w:p>
    <w:p w14:paraId="10D4EF5C" w14:textId="73E230EF" w:rsidR="008A3E03" w:rsidRDefault="00053CA4" w:rsidP="009311E7">
      <w:r>
        <w:t>This function is used to close the running video source, first it checks if there is a video source and that it is running, and then it closes it and sets the source to null.</w:t>
      </w:r>
    </w:p>
    <w:p w14:paraId="43D4EFB0" w14:textId="477C2873" w:rsidR="007F5D62" w:rsidRDefault="003F355F" w:rsidP="009311E7">
      <w:r>
        <w:rPr>
          <w:noProof/>
        </w:rPr>
        <w:drawing>
          <wp:inline distT="0" distB="0" distL="0" distR="0" wp14:anchorId="2004DADC" wp14:editId="754CE38A">
            <wp:extent cx="4724400" cy="7905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24400" cy="790575"/>
                    </a:xfrm>
                    <a:prstGeom prst="rect">
                      <a:avLst/>
                    </a:prstGeom>
                  </pic:spPr>
                </pic:pic>
              </a:graphicData>
            </a:graphic>
          </wp:inline>
        </w:drawing>
      </w:r>
    </w:p>
    <w:p w14:paraId="0128A5B6" w14:textId="2E27EC6F" w:rsidR="00053CA4" w:rsidRDefault="00053CA4" w:rsidP="009311E7">
      <w:r>
        <w:t xml:space="preserve">This function is called when the capture button is clicked, it gets the current frame of the video, and sets it to the </w:t>
      </w:r>
      <w:r w:rsidR="00960548">
        <w:t>picture box so it can be reviewed before being saved.</w:t>
      </w:r>
    </w:p>
    <w:p w14:paraId="606E153A" w14:textId="049D6345" w:rsidR="003F355F" w:rsidRDefault="005D0874" w:rsidP="009311E7">
      <w:r>
        <w:rPr>
          <w:noProof/>
        </w:rPr>
        <w:lastRenderedPageBreak/>
        <w:drawing>
          <wp:inline distT="0" distB="0" distL="0" distR="0" wp14:anchorId="24F5F45B" wp14:editId="1C0D03A3">
            <wp:extent cx="5731510" cy="318897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3188970"/>
                    </a:xfrm>
                    <a:prstGeom prst="rect">
                      <a:avLst/>
                    </a:prstGeom>
                  </pic:spPr>
                </pic:pic>
              </a:graphicData>
            </a:graphic>
          </wp:inline>
        </w:drawing>
      </w:r>
    </w:p>
    <w:p w14:paraId="1AEE8CAC" w14:textId="404309F1" w:rsidR="00960548" w:rsidRDefault="00960548" w:rsidP="009311E7">
      <w:r>
        <w:t xml:space="preserve">This function is called when the save button is clicked, it </w:t>
      </w:r>
      <w:r w:rsidR="00142092">
        <w:t>stops the video source</w:t>
      </w:r>
      <w:r w:rsidR="00C73860">
        <w:t xml:space="preserve">, sets up the filename and file location, then saves a </w:t>
      </w:r>
      <w:r w:rsidR="005D0874">
        <w:t>jpeg</w:t>
      </w:r>
      <w:r w:rsidR="00C73860">
        <w:t xml:space="preserve"> of the image from the </w:t>
      </w:r>
      <w:proofErr w:type="spellStart"/>
      <w:r w:rsidR="00C73860">
        <w:t>picturebox</w:t>
      </w:r>
      <w:proofErr w:type="spellEnd"/>
      <w:r w:rsidR="002B1C83">
        <w:t xml:space="preserve">, creating the directory if needed. Then the video source is closed, the </w:t>
      </w:r>
      <w:proofErr w:type="spellStart"/>
      <w:r w:rsidR="002B1C83">
        <w:t>addressupdateevent</w:t>
      </w:r>
      <w:proofErr w:type="spellEnd"/>
      <w:r w:rsidR="002B1C83">
        <w:t xml:space="preserve"> is called in order to pass the name and location of the saved jpeg to the </w:t>
      </w:r>
      <w:proofErr w:type="spellStart"/>
      <w:r w:rsidR="002B1C83">
        <w:t>adminhomeform</w:t>
      </w:r>
      <w:proofErr w:type="spellEnd"/>
      <w:r w:rsidR="00DE07EC">
        <w:t>, and this form is closed.</w:t>
      </w:r>
    </w:p>
    <w:p w14:paraId="6A36FBB3" w14:textId="66E13B30" w:rsidR="00B90B81" w:rsidRDefault="00B90B81" w:rsidP="009311E7">
      <w:r>
        <w:rPr>
          <w:noProof/>
        </w:rPr>
        <w:drawing>
          <wp:inline distT="0" distB="0" distL="0" distR="0" wp14:anchorId="4D6310FD" wp14:editId="6C8FA2F5">
            <wp:extent cx="5019675" cy="12954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19675" cy="1295400"/>
                    </a:xfrm>
                    <a:prstGeom prst="rect">
                      <a:avLst/>
                    </a:prstGeom>
                  </pic:spPr>
                </pic:pic>
              </a:graphicData>
            </a:graphic>
          </wp:inline>
        </w:drawing>
      </w:r>
    </w:p>
    <w:p w14:paraId="69A89C11" w14:textId="3832768E" w:rsidR="00DE07EC" w:rsidRDefault="008E4240" w:rsidP="009311E7">
      <w:r>
        <w:t xml:space="preserve">This function is used to close the video source and show the </w:t>
      </w:r>
      <w:proofErr w:type="spellStart"/>
      <w:r>
        <w:t>adminhomeform</w:t>
      </w:r>
      <w:proofErr w:type="spellEnd"/>
      <w:r>
        <w:t xml:space="preserve"> when the </w:t>
      </w:r>
      <w:proofErr w:type="spellStart"/>
      <w:r>
        <w:t>cameraform</w:t>
      </w:r>
      <w:proofErr w:type="spellEnd"/>
      <w:r>
        <w:t xml:space="preserve"> is closed</w:t>
      </w:r>
      <w:r w:rsidR="009E46AF">
        <w:t>.</w:t>
      </w:r>
    </w:p>
    <w:tbl>
      <w:tblPr>
        <w:tblStyle w:val="TableGrid"/>
        <w:tblW w:w="9017" w:type="dxa"/>
        <w:tblLayout w:type="fixed"/>
        <w:tblLook w:val="0420" w:firstRow="1" w:lastRow="0" w:firstColumn="0" w:lastColumn="0" w:noHBand="0" w:noVBand="1"/>
      </w:tblPr>
      <w:tblGrid>
        <w:gridCol w:w="1803"/>
        <w:gridCol w:w="1803"/>
        <w:gridCol w:w="1803"/>
        <w:gridCol w:w="1804"/>
        <w:gridCol w:w="1804"/>
      </w:tblGrid>
      <w:tr w:rsidR="008F34D3" w14:paraId="1BD40DE8" w14:textId="77777777" w:rsidTr="008F34D3">
        <w:tc>
          <w:tcPr>
            <w:tcW w:w="1803" w:type="dxa"/>
          </w:tcPr>
          <w:p w14:paraId="54D10830" w14:textId="28CA3247" w:rsidR="008F34D3" w:rsidRDefault="008F34D3" w:rsidP="00850707">
            <w:r>
              <w:t>purpose</w:t>
            </w:r>
          </w:p>
        </w:tc>
        <w:tc>
          <w:tcPr>
            <w:tcW w:w="1803" w:type="dxa"/>
          </w:tcPr>
          <w:p w14:paraId="036C9718" w14:textId="5983EBE7" w:rsidR="008F34D3" w:rsidRDefault="008F34D3" w:rsidP="00850707">
            <w:r>
              <w:t>data</w:t>
            </w:r>
          </w:p>
        </w:tc>
        <w:tc>
          <w:tcPr>
            <w:tcW w:w="1803" w:type="dxa"/>
          </w:tcPr>
          <w:p w14:paraId="7233F107" w14:textId="2B755DA2" w:rsidR="008F34D3" w:rsidRDefault="008F34D3" w:rsidP="00850707">
            <w:r>
              <w:t>Expected result</w:t>
            </w:r>
          </w:p>
        </w:tc>
        <w:tc>
          <w:tcPr>
            <w:tcW w:w="1804" w:type="dxa"/>
          </w:tcPr>
          <w:p w14:paraId="4DB28058" w14:textId="162CA5F8" w:rsidR="008F34D3" w:rsidRDefault="008F34D3" w:rsidP="00850707">
            <w:r>
              <w:t>Actual result</w:t>
            </w:r>
          </w:p>
        </w:tc>
        <w:tc>
          <w:tcPr>
            <w:tcW w:w="1804" w:type="dxa"/>
          </w:tcPr>
          <w:p w14:paraId="53F291E6" w14:textId="36B4E9DA" w:rsidR="008F34D3" w:rsidRDefault="008F34D3" w:rsidP="00850707">
            <w:r>
              <w:t>action</w:t>
            </w:r>
          </w:p>
        </w:tc>
      </w:tr>
      <w:tr w:rsidR="008F34D3" w14:paraId="5256E6AF" w14:textId="77777777" w:rsidTr="008F34D3">
        <w:tc>
          <w:tcPr>
            <w:tcW w:w="1803" w:type="dxa"/>
          </w:tcPr>
          <w:p w14:paraId="5A135E1E" w14:textId="77777777" w:rsidR="008F34D3" w:rsidRDefault="008F34D3" w:rsidP="00850707">
            <w:r>
              <w:t>Camera connect and takes photo</w:t>
            </w:r>
          </w:p>
        </w:tc>
        <w:tc>
          <w:tcPr>
            <w:tcW w:w="1803" w:type="dxa"/>
          </w:tcPr>
          <w:p w14:paraId="36EA18CB" w14:textId="77777777" w:rsidR="008F34D3" w:rsidRDefault="008F34D3" w:rsidP="00850707"/>
        </w:tc>
        <w:tc>
          <w:tcPr>
            <w:tcW w:w="1803" w:type="dxa"/>
          </w:tcPr>
          <w:p w14:paraId="2C2F1E2D" w14:textId="25A7F18B" w:rsidR="008F34D3" w:rsidRDefault="008F34D3" w:rsidP="00850707">
            <w:r>
              <w:t>Video feed shows on left, and on click of capture button photo taken and displayed on right</w:t>
            </w:r>
          </w:p>
        </w:tc>
        <w:tc>
          <w:tcPr>
            <w:tcW w:w="1804" w:type="dxa"/>
          </w:tcPr>
          <w:p w14:paraId="26A579FE" w14:textId="77777777" w:rsidR="008F34D3" w:rsidRDefault="008F34D3" w:rsidP="00850707">
            <w:r>
              <w:t>Video feed shown, but stretched and distorted. Camera doesn’t capture photo on clicking button</w:t>
            </w:r>
          </w:p>
        </w:tc>
        <w:tc>
          <w:tcPr>
            <w:tcW w:w="1804" w:type="dxa"/>
          </w:tcPr>
          <w:p w14:paraId="3545D05A" w14:textId="77777777" w:rsidR="008F34D3" w:rsidRDefault="008F34D3" w:rsidP="00850707">
            <w:r>
              <w:t xml:space="preserve">Change size of </w:t>
            </w:r>
            <w:proofErr w:type="spellStart"/>
            <w:r>
              <w:t>videosourceplayer</w:t>
            </w:r>
            <w:proofErr w:type="spellEnd"/>
            <w:r>
              <w:t xml:space="preserve"> to aspect ratio 4:3, linked  new frame event and function in </w:t>
            </w:r>
            <w:proofErr w:type="spellStart"/>
            <w:r>
              <w:t>videosourceplayer</w:t>
            </w:r>
            <w:proofErr w:type="spellEnd"/>
            <w:r>
              <w:t xml:space="preserve"> </w:t>
            </w:r>
          </w:p>
        </w:tc>
      </w:tr>
      <w:tr w:rsidR="008F34D3" w14:paraId="3E758EDC" w14:textId="77777777" w:rsidTr="008F34D3">
        <w:tc>
          <w:tcPr>
            <w:tcW w:w="1803" w:type="dxa"/>
          </w:tcPr>
          <w:p w14:paraId="2E068739" w14:textId="77777777" w:rsidR="008F34D3" w:rsidRDefault="008F34D3" w:rsidP="00850707">
            <w:r>
              <w:t>Camera connect and takes photo</w:t>
            </w:r>
          </w:p>
        </w:tc>
        <w:tc>
          <w:tcPr>
            <w:tcW w:w="1803" w:type="dxa"/>
          </w:tcPr>
          <w:p w14:paraId="698A84CD" w14:textId="77777777" w:rsidR="008F34D3" w:rsidRDefault="008F34D3" w:rsidP="00850707"/>
        </w:tc>
        <w:tc>
          <w:tcPr>
            <w:tcW w:w="1803" w:type="dxa"/>
          </w:tcPr>
          <w:p w14:paraId="4AEC3227" w14:textId="669126CD" w:rsidR="008F34D3" w:rsidRDefault="008F34D3" w:rsidP="00850707">
            <w:r>
              <w:t>Video feed shows on left, and on click of capture button photo taken and displayed on right</w:t>
            </w:r>
          </w:p>
        </w:tc>
        <w:tc>
          <w:tcPr>
            <w:tcW w:w="1804" w:type="dxa"/>
          </w:tcPr>
          <w:p w14:paraId="624CED8A" w14:textId="77777777" w:rsidR="008F34D3" w:rsidRDefault="008F34D3" w:rsidP="00850707">
            <w:r>
              <w:t>Capture displays, but not scaled to size of box.</w:t>
            </w:r>
          </w:p>
        </w:tc>
        <w:tc>
          <w:tcPr>
            <w:tcW w:w="1804" w:type="dxa"/>
          </w:tcPr>
          <w:p w14:paraId="3C41AC23" w14:textId="77777777" w:rsidR="008F34D3" w:rsidRDefault="008F34D3" w:rsidP="00850707">
            <w:r>
              <w:t xml:space="preserve">Change </w:t>
            </w:r>
            <w:proofErr w:type="spellStart"/>
            <w:r>
              <w:t>sizemode</w:t>
            </w:r>
            <w:proofErr w:type="spellEnd"/>
            <w:r>
              <w:t xml:space="preserve"> attribute to zoom</w:t>
            </w:r>
          </w:p>
        </w:tc>
      </w:tr>
      <w:tr w:rsidR="008F34D3" w14:paraId="7EC5D8E5" w14:textId="77777777" w:rsidTr="008F34D3">
        <w:tc>
          <w:tcPr>
            <w:tcW w:w="1803" w:type="dxa"/>
          </w:tcPr>
          <w:p w14:paraId="0DDD96AE" w14:textId="77777777" w:rsidR="008F34D3" w:rsidRDefault="008F34D3" w:rsidP="00850707">
            <w:r>
              <w:lastRenderedPageBreak/>
              <w:t>Camera saves photo from capture</w:t>
            </w:r>
          </w:p>
        </w:tc>
        <w:tc>
          <w:tcPr>
            <w:tcW w:w="1803" w:type="dxa"/>
          </w:tcPr>
          <w:p w14:paraId="4506EBB7" w14:textId="77777777" w:rsidR="008F34D3" w:rsidRDefault="008F34D3" w:rsidP="00850707"/>
        </w:tc>
        <w:tc>
          <w:tcPr>
            <w:tcW w:w="1803" w:type="dxa"/>
          </w:tcPr>
          <w:p w14:paraId="1E17C896" w14:textId="693C2FE9" w:rsidR="008F34D3" w:rsidRDefault="008F34D3" w:rsidP="00850707">
            <w:r>
              <w:t xml:space="preserve">Image from capture saved to folder </w:t>
            </w:r>
            <w:proofErr w:type="spellStart"/>
            <w:r>
              <w:t>imagecapture</w:t>
            </w:r>
            <w:proofErr w:type="spellEnd"/>
          </w:p>
        </w:tc>
        <w:tc>
          <w:tcPr>
            <w:tcW w:w="1804" w:type="dxa"/>
          </w:tcPr>
          <w:p w14:paraId="1176E794" w14:textId="77777777" w:rsidR="008F34D3" w:rsidRDefault="008F34D3" w:rsidP="00850707">
            <w:proofErr w:type="spellStart"/>
            <w:r>
              <w:rPr>
                <w:rFonts w:ascii="Segoe UI" w:hAnsi="Segoe UI" w:cs="Segoe UI"/>
                <w:b/>
                <w:color w:val="000000"/>
                <w:sz w:val="18"/>
                <w:szCs w:val="18"/>
                <w:lang w:val="en-US"/>
              </w:rPr>
              <w:t>System.ArgumentException</w:t>
            </w:r>
            <w:proofErr w:type="spellEnd"/>
            <w:r>
              <w:rPr>
                <w:rFonts w:ascii="Segoe UI" w:hAnsi="Segoe UI" w:cs="Segoe UI"/>
                <w:b/>
                <w:color w:val="000000"/>
                <w:sz w:val="18"/>
                <w:szCs w:val="18"/>
                <w:lang w:val="en-US"/>
              </w:rPr>
              <w:t>:</w:t>
            </w:r>
            <w:r>
              <w:rPr>
                <w:rFonts w:ascii="Segoe UI" w:hAnsi="Segoe UI" w:cs="Segoe UI"/>
                <w:color w:val="000000"/>
                <w:sz w:val="18"/>
                <w:szCs w:val="18"/>
                <w:lang w:val="en-US"/>
              </w:rPr>
              <w:t xml:space="preserve"> 'Parameter is not valid.'</w:t>
            </w:r>
          </w:p>
        </w:tc>
        <w:tc>
          <w:tcPr>
            <w:tcW w:w="1804" w:type="dxa"/>
          </w:tcPr>
          <w:p w14:paraId="199EDE60" w14:textId="7EB9B2BA" w:rsidR="008F34D3" w:rsidRDefault="008F34D3" w:rsidP="00850707">
            <w:r>
              <w:t>Fix errors in file path string (using escape characters)</w:t>
            </w:r>
          </w:p>
        </w:tc>
      </w:tr>
      <w:tr w:rsidR="008F34D3" w14:paraId="5B030565" w14:textId="77777777" w:rsidTr="008F34D3">
        <w:tc>
          <w:tcPr>
            <w:tcW w:w="1803" w:type="dxa"/>
          </w:tcPr>
          <w:p w14:paraId="431579F5" w14:textId="77777777" w:rsidR="008F34D3" w:rsidRDefault="008F34D3" w:rsidP="00850707">
            <w:r>
              <w:t>Camera turns off when save button is clicked and form closes</w:t>
            </w:r>
          </w:p>
        </w:tc>
        <w:tc>
          <w:tcPr>
            <w:tcW w:w="1803" w:type="dxa"/>
          </w:tcPr>
          <w:p w14:paraId="06C04491" w14:textId="77777777" w:rsidR="008F34D3" w:rsidRDefault="008F34D3" w:rsidP="00850707"/>
        </w:tc>
        <w:tc>
          <w:tcPr>
            <w:tcW w:w="1803" w:type="dxa"/>
          </w:tcPr>
          <w:p w14:paraId="22723BA8" w14:textId="6D58E7C4" w:rsidR="008F34D3" w:rsidRDefault="008F34D3" w:rsidP="00850707"/>
        </w:tc>
        <w:tc>
          <w:tcPr>
            <w:tcW w:w="1804" w:type="dxa"/>
          </w:tcPr>
          <w:p w14:paraId="13674FE2" w14:textId="77777777" w:rsidR="008F34D3" w:rsidRDefault="008F34D3" w:rsidP="00850707">
            <w:r>
              <w:t>As expected</w:t>
            </w:r>
          </w:p>
        </w:tc>
        <w:tc>
          <w:tcPr>
            <w:tcW w:w="1804" w:type="dxa"/>
          </w:tcPr>
          <w:p w14:paraId="7D705F40" w14:textId="77777777" w:rsidR="008F34D3" w:rsidRDefault="008F34D3" w:rsidP="00850707"/>
        </w:tc>
      </w:tr>
    </w:tbl>
    <w:p w14:paraId="02FAEAF9" w14:textId="77777777" w:rsidR="002C6AC0" w:rsidRPr="009311E7" w:rsidRDefault="002C6AC0" w:rsidP="009311E7"/>
    <w:p w14:paraId="57D70406" w14:textId="2D9D2F08" w:rsidR="0020311B" w:rsidRDefault="0020311B" w:rsidP="00562A7F">
      <w:pPr>
        <w:pStyle w:val="Heading3"/>
      </w:pPr>
      <w:bookmarkStart w:id="57" w:name="_Toc62477548"/>
      <w:proofErr w:type="spellStart"/>
      <w:r>
        <w:t>LoginForm.cs</w:t>
      </w:r>
      <w:bookmarkEnd w:id="57"/>
      <w:proofErr w:type="spellEnd"/>
    </w:p>
    <w:p w14:paraId="0222103D" w14:textId="20D7D2E9" w:rsidR="00FD2AAF" w:rsidRDefault="00FD2AAF" w:rsidP="00FD2AAF">
      <w:r>
        <w:t xml:space="preserve">This form is the first </w:t>
      </w:r>
      <w:r w:rsidR="00DD756C">
        <w:t xml:space="preserve">thing the user sees on running the program, it allows users to enter their </w:t>
      </w:r>
      <w:r w:rsidR="00530FC7">
        <w:t>login and access the system, and has an option to register new users.</w:t>
      </w:r>
    </w:p>
    <w:p w14:paraId="7FC2C51B" w14:textId="5ACBFE80" w:rsidR="000E0E9B" w:rsidRDefault="0056133A" w:rsidP="000E0E9B">
      <w:r>
        <w:rPr>
          <w:noProof/>
        </w:rPr>
        <w:drawing>
          <wp:inline distT="0" distB="0" distL="0" distR="0" wp14:anchorId="5EEF5049" wp14:editId="6826E2C1">
            <wp:extent cx="5731510" cy="194500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1945005"/>
                    </a:xfrm>
                    <a:prstGeom prst="rect">
                      <a:avLst/>
                    </a:prstGeom>
                  </pic:spPr>
                </pic:pic>
              </a:graphicData>
            </a:graphic>
          </wp:inline>
        </w:drawing>
      </w:r>
    </w:p>
    <w:p w14:paraId="3B40D047" w14:textId="5812E686" w:rsidR="000E0E9B" w:rsidRDefault="000E0E9B" w:rsidP="000E0E9B">
      <w:r>
        <w:t xml:space="preserve">These functions are used to allow the program to return to an open form rather than opening a new one, by setting a variable called </w:t>
      </w:r>
      <w:proofErr w:type="spellStart"/>
      <w:r w:rsidR="001A0B91">
        <w:t>login</w:t>
      </w:r>
      <w:r>
        <w:t>forminstance</w:t>
      </w:r>
      <w:proofErr w:type="spellEnd"/>
      <w:r>
        <w:t xml:space="preserve"> holding the form, and using the </w:t>
      </w:r>
      <w:proofErr w:type="spellStart"/>
      <w:r>
        <w:t>formclosedeventhandler</w:t>
      </w:r>
      <w:proofErr w:type="spellEnd"/>
      <w:r>
        <w:t xml:space="preserve"> to set this value back to null when the form is closed.</w:t>
      </w:r>
    </w:p>
    <w:p w14:paraId="4B52C7E2" w14:textId="68228582" w:rsidR="0056133A" w:rsidRDefault="009F2C4F" w:rsidP="000E0E9B">
      <w:r>
        <w:rPr>
          <w:noProof/>
        </w:rPr>
        <w:drawing>
          <wp:inline distT="0" distB="0" distL="0" distR="0" wp14:anchorId="2FF74740" wp14:editId="3C75339F">
            <wp:extent cx="4095750" cy="11525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95750" cy="1152525"/>
                    </a:xfrm>
                    <a:prstGeom prst="rect">
                      <a:avLst/>
                    </a:prstGeom>
                  </pic:spPr>
                </pic:pic>
              </a:graphicData>
            </a:graphic>
          </wp:inline>
        </w:drawing>
      </w:r>
    </w:p>
    <w:p w14:paraId="0F68BC79" w14:textId="7F7F45E1" w:rsidR="001A0B91" w:rsidRDefault="001A0B91" w:rsidP="000E0E9B">
      <w:r>
        <w:t xml:space="preserve">This function </w:t>
      </w:r>
      <w:r w:rsidR="00CF0301">
        <w:t>is called when the register button is clicked, it opens the register form and hides the login form.</w:t>
      </w:r>
    </w:p>
    <w:p w14:paraId="12C2FCF4" w14:textId="1E583515" w:rsidR="00530FC7" w:rsidRDefault="00B57FB3" w:rsidP="00FD2AAF">
      <w:r>
        <w:rPr>
          <w:noProof/>
        </w:rPr>
        <w:drawing>
          <wp:inline distT="0" distB="0" distL="0" distR="0" wp14:anchorId="599460EC" wp14:editId="2C5723CA">
            <wp:extent cx="4876800" cy="8953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76800" cy="895350"/>
                    </a:xfrm>
                    <a:prstGeom prst="rect">
                      <a:avLst/>
                    </a:prstGeom>
                  </pic:spPr>
                </pic:pic>
              </a:graphicData>
            </a:graphic>
          </wp:inline>
        </w:drawing>
      </w:r>
    </w:p>
    <w:p w14:paraId="1A33D3DC" w14:textId="54097B03" w:rsidR="00B57FB3" w:rsidRDefault="00C92BF2" w:rsidP="00FD2AAF">
      <w:r>
        <w:lastRenderedPageBreak/>
        <w:t>This function is called when the form is closed, and it closes the application</w:t>
      </w:r>
      <w:r w:rsidR="005C6F3E">
        <w:t>.</w:t>
      </w:r>
      <w:r w:rsidR="001A0B91">
        <w:rPr>
          <w:noProof/>
        </w:rPr>
        <w:drawing>
          <wp:inline distT="0" distB="0" distL="0" distR="0" wp14:anchorId="76A3D045" wp14:editId="69D9E801">
            <wp:extent cx="5731510" cy="4007485"/>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4007485"/>
                    </a:xfrm>
                    <a:prstGeom prst="rect">
                      <a:avLst/>
                    </a:prstGeom>
                  </pic:spPr>
                </pic:pic>
              </a:graphicData>
            </a:graphic>
          </wp:inline>
        </w:drawing>
      </w:r>
    </w:p>
    <w:p w14:paraId="0AC0FC88" w14:textId="791852EB" w:rsidR="005C6F3E" w:rsidRDefault="001A05BB" w:rsidP="00FD2AAF">
      <w:r>
        <w:t>This function is called when the login button is clicked</w:t>
      </w:r>
      <w:r w:rsidR="002C29B0">
        <w:t xml:space="preserve">, first it checks if the login is valid and </w:t>
      </w:r>
      <w:r w:rsidR="00860AAB">
        <w:t xml:space="preserve">what type of user it is, then if the user is a student or a sixth-former </w:t>
      </w:r>
      <w:r w:rsidR="000C6349">
        <w:t xml:space="preserve">the username is added to </w:t>
      </w:r>
      <w:proofErr w:type="spellStart"/>
      <w:r w:rsidR="000C6349">
        <w:t>appsettings</w:t>
      </w:r>
      <w:proofErr w:type="spellEnd"/>
      <w:r w:rsidR="000C6349">
        <w:t xml:space="preserve">, the textboxes are cleared and </w:t>
      </w:r>
      <w:r w:rsidR="00EA1A75">
        <w:t xml:space="preserve">the </w:t>
      </w:r>
      <w:proofErr w:type="spellStart"/>
      <w:r w:rsidR="00EA1A75">
        <w:t>userhomeform</w:t>
      </w:r>
      <w:proofErr w:type="spellEnd"/>
      <w:r w:rsidR="00EA1A75">
        <w:t xml:space="preserve"> is opened. If the user is a member of staff or a library </w:t>
      </w:r>
      <w:proofErr w:type="spellStart"/>
      <w:r w:rsidR="00EA1A75">
        <w:t>vip</w:t>
      </w:r>
      <w:proofErr w:type="spellEnd"/>
      <w:r w:rsidR="00B274F1">
        <w:t>, then th</w:t>
      </w:r>
      <w:r w:rsidR="00F04058">
        <w:t xml:space="preserve">eir </w:t>
      </w:r>
      <w:r w:rsidR="00D0776C">
        <w:t xml:space="preserve">username is added to </w:t>
      </w:r>
      <w:proofErr w:type="spellStart"/>
      <w:r w:rsidR="00D0776C">
        <w:t>appsettings</w:t>
      </w:r>
      <w:proofErr w:type="spellEnd"/>
      <w:r w:rsidR="00D0776C">
        <w:t xml:space="preserve"> and textboxes are cleared but they are</w:t>
      </w:r>
      <w:r w:rsidR="00CC5393">
        <w:t xml:space="preserve"> directed to the </w:t>
      </w:r>
      <w:proofErr w:type="spellStart"/>
      <w:r w:rsidR="00CC5393">
        <w:t>adminhomeform</w:t>
      </w:r>
      <w:proofErr w:type="spellEnd"/>
      <w:r w:rsidR="00CC5393">
        <w:t>. If the login is not valid then an error message is shown, and the textboxes are cleared.</w:t>
      </w:r>
    </w:p>
    <w:tbl>
      <w:tblPr>
        <w:tblStyle w:val="TableGrid"/>
        <w:tblW w:w="9017" w:type="dxa"/>
        <w:tblLayout w:type="fixed"/>
        <w:tblLook w:val="0420" w:firstRow="1" w:lastRow="0" w:firstColumn="0" w:lastColumn="0" w:noHBand="0" w:noVBand="1"/>
      </w:tblPr>
      <w:tblGrid>
        <w:gridCol w:w="1803"/>
        <w:gridCol w:w="1803"/>
        <w:gridCol w:w="1803"/>
        <w:gridCol w:w="1804"/>
        <w:gridCol w:w="1804"/>
      </w:tblGrid>
      <w:tr w:rsidR="00AF47AB" w14:paraId="70D2BD51" w14:textId="77777777" w:rsidTr="00AF47AB">
        <w:trPr>
          <w:trHeight w:val="253"/>
        </w:trPr>
        <w:tc>
          <w:tcPr>
            <w:tcW w:w="1803" w:type="dxa"/>
          </w:tcPr>
          <w:p w14:paraId="2160E36B" w14:textId="30FC4F39" w:rsidR="00AF47AB" w:rsidRDefault="00AF47AB" w:rsidP="00850707">
            <w:r>
              <w:t>Purpose</w:t>
            </w:r>
          </w:p>
        </w:tc>
        <w:tc>
          <w:tcPr>
            <w:tcW w:w="1803" w:type="dxa"/>
          </w:tcPr>
          <w:p w14:paraId="1D0149AE" w14:textId="772DC9D3" w:rsidR="00AF47AB" w:rsidRDefault="00AF47AB" w:rsidP="00850707">
            <w:r>
              <w:t>Data</w:t>
            </w:r>
          </w:p>
        </w:tc>
        <w:tc>
          <w:tcPr>
            <w:tcW w:w="1803" w:type="dxa"/>
          </w:tcPr>
          <w:p w14:paraId="55744877" w14:textId="33E8175C" w:rsidR="00AF47AB" w:rsidRDefault="00AF47AB" w:rsidP="00850707">
            <w:r>
              <w:t>Expected result</w:t>
            </w:r>
          </w:p>
        </w:tc>
        <w:tc>
          <w:tcPr>
            <w:tcW w:w="1804" w:type="dxa"/>
          </w:tcPr>
          <w:p w14:paraId="690CD62B" w14:textId="102DE284" w:rsidR="00AF47AB" w:rsidRDefault="00AF47AB" w:rsidP="00850707">
            <w:r>
              <w:t>Actual result</w:t>
            </w:r>
          </w:p>
        </w:tc>
        <w:tc>
          <w:tcPr>
            <w:tcW w:w="1804" w:type="dxa"/>
          </w:tcPr>
          <w:p w14:paraId="2C8120C4" w14:textId="6575A1F6" w:rsidR="00AF47AB" w:rsidRDefault="00AF47AB" w:rsidP="00850707">
            <w:r>
              <w:t>action</w:t>
            </w:r>
          </w:p>
        </w:tc>
      </w:tr>
      <w:tr w:rsidR="00AF47AB" w14:paraId="6771C552" w14:textId="77777777" w:rsidTr="00AF47AB">
        <w:trPr>
          <w:trHeight w:val="253"/>
        </w:trPr>
        <w:tc>
          <w:tcPr>
            <w:tcW w:w="1803" w:type="dxa"/>
          </w:tcPr>
          <w:p w14:paraId="5A259991" w14:textId="77777777" w:rsidR="00AF47AB" w:rsidRDefault="00AF47AB" w:rsidP="00850707">
            <w:r>
              <w:t xml:space="preserve">Test storing of logged in user’s email in </w:t>
            </w:r>
            <w:proofErr w:type="spellStart"/>
            <w:r>
              <w:t>app.config</w:t>
            </w:r>
            <w:proofErr w:type="spellEnd"/>
          </w:p>
        </w:tc>
        <w:tc>
          <w:tcPr>
            <w:tcW w:w="1803" w:type="dxa"/>
          </w:tcPr>
          <w:p w14:paraId="6F81253E" w14:textId="77777777" w:rsidR="00AF47AB" w:rsidRDefault="00AF47AB" w:rsidP="00850707">
            <w:r>
              <w:t>07hwheeldon@mybest.org.uk</w:t>
            </w:r>
          </w:p>
        </w:tc>
        <w:tc>
          <w:tcPr>
            <w:tcW w:w="1803" w:type="dxa"/>
          </w:tcPr>
          <w:p w14:paraId="487EA5FF" w14:textId="77777777" w:rsidR="00AF47AB" w:rsidRDefault="00AF47AB" w:rsidP="00850707">
            <w:r>
              <w:t xml:space="preserve">Email shows in </w:t>
            </w:r>
            <w:proofErr w:type="spellStart"/>
            <w:r>
              <w:t>app.config</w:t>
            </w:r>
            <w:proofErr w:type="spellEnd"/>
            <w:r>
              <w:t xml:space="preserve"> username</w:t>
            </w:r>
          </w:p>
        </w:tc>
        <w:tc>
          <w:tcPr>
            <w:tcW w:w="1804" w:type="dxa"/>
          </w:tcPr>
          <w:p w14:paraId="3DB305D2" w14:textId="77777777" w:rsidR="00AF47AB" w:rsidRDefault="00AF47AB" w:rsidP="00850707">
            <w:proofErr w:type="spellStart"/>
            <w:r>
              <w:t>System.NullReferenceException</w:t>
            </w:r>
            <w:proofErr w:type="spellEnd"/>
            <w:r>
              <w:t xml:space="preserve"> </w:t>
            </w:r>
          </w:p>
        </w:tc>
        <w:tc>
          <w:tcPr>
            <w:tcW w:w="1804" w:type="dxa"/>
          </w:tcPr>
          <w:p w14:paraId="17F32F7E" w14:textId="77777777" w:rsidR="00AF47AB" w:rsidRDefault="00AF47AB" w:rsidP="00850707">
            <w:r>
              <w:t xml:space="preserve">Add setting to </w:t>
            </w:r>
            <w:proofErr w:type="spellStart"/>
            <w:r>
              <w:t>app.config</w:t>
            </w:r>
            <w:proofErr w:type="spellEnd"/>
            <w:r>
              <w:t xml:space="preserve"> for data to be stored in</w:t>
            </w:r>
          </w:p>
        </w:tc>
      </w:tr>
      <w:tr w:rsidR="00AF47AB" w14:paraId="1353B26E" w14:textId="77777777" w:rsidTr="00AF47AB">
        <w:tc>
          <w:tcPr>
            <w:tcW w:w="1803" w:type="dxa"/>
          </w:tcPr>
          <w:p w14:paraId="12ABBEBF" w14:textId="77777777" w:rsidR="00AF47AB" w:rsidRDefault="00AF47AB" w:rsidP="00850707">
            <w:r>
              <w:t xml:space="preserve">Test storing of logged in user’s email in </w:t>
            </w:r>
            <w:proofErr w:type="spellStart"/>
            <w:r>
              <w:t>app.config</w:t>
            </w:r>
            <w:proofErr w:type="spellEnd"/>
          </w:p>
        </w:tc>
        <w:tc>
          <w:tcPr>
            <w:tcW w:w="1803" w:type="dxa"/>
          </w:tcPr>
          <w:p w14:paraId="61C164B3" w14:textId="77777777" w:rsidR="00AF47AB" w:rsidRDefault="00AF47AB" w:rsidP="00850707">
            <w:r>
              <w:t>07hwheeldon@mybest.org.uk</w:t>
            </w:r>
          </w:p>
        </w:tc>
        <w:tc>
          <w:tcPr>
            <w:tcW w:w="1803" w:type="dxa"/>
          </w:tcPr>
          <w:p w14:paraId="53411386" w14:textId="77777777" w:rsidR="00AF47AB" w:rsidRDefault="00AF47AB" w:rsidP="00850707">
            <w:r>
              <w:t xml:space="preserve">Email shows in </w:t>
            </w:r>
            <w:proofErr w:type="spellStart"/>
            <w:r>
              <w:t>app.config</w:t>
            </w:r>
            <w:proofErr w:type="spellEnd"/>
            <w:r>
              <w:t xml:space="preserve"> username</w:t>
            </w:r>
          </w:p>
        </w:tc>
        <w:tc>
          <w:tcPr>
            <w:tcW w:w="1804" w:type="dxa"/>
          </w:tcPr>
          <w:p w14:paraId="0296D61F" w14:textId="77777777" w:rsidR="00AF47AB" w:rsidRPr="001315F7" w:rsidRDefault="00AF47AB" w:rsidP="00850707">
            <w:r>
              <w:t xml:space="preserve">Data not shown (as </w:t>
            </w:r>
            <w:proofErr w:type="spellStart"/>
            <w:r>
              <w:t>app.config</w:t>
            </w:r>
            <w:proofErr w:type="spellEnd"/>
            <w:r>
              <w:t xml:space="preserve"> compiled to bin in order to run) program accepts data from config but later causes </w:t>
            </w:r>
            <w:proofErr w:type="spellStart"/>
            <w:r>
              <w:rPr>
                <w:rFonts w:ascii="Segoe UI" w:hAnsi="Segoe UI" w:cs="Segoe UI"/>
                <w:b/>
                <w:bCs/>
                <w:color w:val="000000"/>
                <w:sz w:val="18"/>
                <w:szCs w:val="18"/>
                <w:lang w:val="en-US"/>
              </w:rPr>
              <w:t>System.NullReferenceException</w:t>
            </w:r>
            <w:proofErr w:type="spellEnd"/>
            <w:r>
              <w:rPr>
                <w:rFonts w:ascii="Segoe UI" w:hAnsi="Segoe UI" w:cs="Segoe UI"/>
                <w:b/>
                <w:bCs/>
                <w:color w:val="000000"/>
                <w:sz w:val="18"/>
                <w:szCs w:val="18"/>
                <w:lang w:val="en-US"/>
              </w:rPr>
              <w:t xml:space="preserve"> </w:t>
            </w:r>
            <w:r>
              <w:rPr>
                <w:rFonts w:ascii="Segoe UI" w:hAnsi="Segoe UI" w:cs="Segoe UI"/>
                <w:color w:val="000000"/>
                <w:sz w:val="18"/>
                <w:szCs w:val="18"/>
                <w:lang w:val="en-US"/>
              </w:rPr>
              <w:t xml:space="preserve"> when trying to access user</w:t>
            </w:r>
          </w:p>
        </w:tc>
        <w:tc>
          <w:tcPr>
            <w:tcW w:w="1804" w:type="dxa"/>
          </w:tcPr>
          <w:p w14:paraId="6FA11FF3" w14:textId="77777777" w:rsidR="00AF47AB" w:rsidRDefault="00AF47AB" w:rsidP="00850707">
            <w:r>
              <w:t xml:space="preserve">Fix accessing </w:t>
            </w:r>
            <w:proofErr w:type="spellStart"/>
            <w:r>
              <w:t>app.config</w:t>
            </w:r>
            <w:proofErr w:type="spellEnd"/>
            <w:r>
              <w:t>.</w:t>
            </w:r>
          </w:p>
        </w:tc>
      </w:tr>
      <w:tr w:rsidR="00AF47AB" w14:paraId="52D0F8C5" w14:textId="77777777" w:rsidTr="00AF47AB">
        <w:tc>
          <w:tcPr>
            <w:tcW w:w="1803" w:type="dxa"/>
          </w:tcPr>
          <w:p w14:paraId="58BBC031" w14:textId="5423839C" w:rsidR="00AF47AB" w:rsidRDefault="00AF47AB" w:rsidP="00AF47AB">
            <w:r>
              <w:t xml:space="preserve">Test storing of logged in user’s </w:t>
            </w:r>
            <w:r>
              <w:lastRenderedPageBreak/>
              <w:t xml:space="preserve">email in </w:t>
            </w:r>
            <w:proofErr w:type="spellStart"/>
            <w:r>
              <w:t>app.config</w:t>
            </w:r>
            <w:proofErr w:type="spellEnd"/>
          </w:p>
        </w:tc>
        <w:tc>
          <w:tcPr>
            <w:tcW w:w="1803" w:type="dxa"/>
          </w:tcPr>
          <w:p w14:paraId="35C91023" w14:textId="717CEAC2" w:rsidR="00AF47AB" w:rsidRDefault="00AF47AB" w:rsidP="00AF47AB">
            <w:r>
              <w:lastRenderedPageBreak/>
              <w:t>07hwheeldon@mybest.org.uk</w:t>
            </w:r>
          </w:p>
        </w:tc>
        <w:tc>
          <w:tcPr>
            <w:tcW w:w="1803" w:type="dxa"/>
          </w:tcPr>
          <w:p w14:paraId="7D7CDD9C" w14:textId="604714AD" w:rsidR="00AF47AB" w:rsidRDefault="00AF47AB" w:rsidP="00AF47AB">
            <w:r>
              <w:t xml:space="preserve">Email shows in </w:t>
            </w:r>
            <w:proofErr w:type="spellStart"/>
            <w:r>
              <w:t>app.config</w:t>
            </w:r>
            <w:proofErr w:type="spellEnd"/>
            <w:r>
              <w:t xml:space="preserve"> username</w:t>
            </w:r>
          </w:p>
        </w:tc>
        <w:tc>
          <w:tcPr>
            <w:tcW w:w="1804" w:type="dxa"/>
          </w:tcPr>
          <w:p w14:paraId="3A4EB424" w14:textId="6B29071E" w:rsidR="00AF47AB" w:rsidRDefault="00AF47AB" w:rsidP="00AF47AB">
            <w:r>
              <w:t>As expected</w:t>
            </w:r>
          </w:p>
        </w:tc>
        <w:tc>
          <w:tcPr>
            <w:tcW w:w="1804" w:type="dxa"/>
          </w:tcPr>
          <w:p w14:paraId="78619653" w14:textId="77777777" w:rsidR="00AF47AB" w:rsidRDefault="00AF47AB" w:rsidP="00AF47AB"/>
        </w:tc>
      </w:tr>
    </w:tbl>
    <w:p w14:paraId="3531FF8D" w14:textId="77777777" w:rsidR="00AF47AB" w:rsidRPr="00FD2AAF" w:rsidRDefault="00AF47AB" w:rsidP="00FD2AAF"/>
    <w:p w14:paraId="443FF8A5" w14:textId="1DA3F44C" w:rsidR="0020311B" w:rsidRDefault="0020311B" w:rsidP="00562A7F">
      <w:pPr>
        <w:pStyle w:val="Heading3"/>
      </w:pPr>
      <w:bookmarkStart w:id="58" w:name="_Toc62477549"/>
      <w:proofErr w:type="spellStart"/>
      <w:r>
        <w:t>RegisterForm.cs</w:t>
      </w:r>
      <w:bookmarkEnd w:id="58"/>
      <w:proofErr w:type="spellEnd"/>
    </w:p>
    <w:p w14:paraId="35DFCA72" w14:textId="59A60CB9" w:rsidR="001069D7" w:rsidRDefault="00B93BBF" w:rsidP="001069D7">
      <w:r>
        <w:rPr>
          <w:noProof/>
        </w:rPr>
        <w:drawing>
          <wp:inline distT="0" distB="0" distL="0" distR="0" wp14:anchorId="06246AA7" wp14:editId="7F7DF572">
            <wp:extent cx="5731510" cy="1994535"/>
            <wp:effectExtent l="0" t="0" r="254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31510" cy="1994535"/>
                    </a:xfrm>
                    <a:prstGeom prst="rect">
                      <a:avLst/>
                    </a:prstGeom>
                  </pic:spPr>
                </pic:pic>
              </a:graphicData>
            </a:graphic>
          </wp:inline>
        </w:drawing>
      </w:r>
    </w:p>
    <w:p w14:paraId="6E7D2AED" w14:textId="2C40977E" w:rsidR="00CA4ABC" w:rsidRDefault="00D57CAB" w:rsidP="001069D7">
      <w:r>
        <w:t xml:space="preserve">These functions are used to allow the program to return to an open form rather than opening a new one, by setting a variable called </w:t>
      </w:r>
      <w:proofErr w:type="spellStart"/>
      <w:r>
        <w:t>registerforminstance</w:t>
      </w:r>
      <w:proofErr w:type="spellEnd"/>
      <w:r>
        <w:t xml:space="preserve"> holding the form, and using the </w:t>
      </w:r>
      <w:proofErr w:type="spellStart"/>
      <w:r>
        <w:t>formclosedeventhandler</w:t>
      </w:r>
      <w:proofErr w:type="spellEnd"/>
      <w:r>
        <w:t xml:space="preserve"> to set this value back to null when the form is closed.</w:t>
      </w:r>
    </w:p>
    <w:p w14:paraId="50AE4948" w14:textId="03D01637" w:rsidR="00B93BBF" w:rsidRDefault="00826A91" w:rsidP="001069D7">
      <w:r>
        <w:rPr>
          <w:noProof/>
        </w:rPr>
        <w:drawing>
          <wp:inline distT="0" distB="0" distL="0" distR="0" wp14:anchorId="7ACAC370" wp14:editId="3EFE896F">
            <wp:extent cx="5731510" cy="1885950"/>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b="25019"/>
                    <a:stretch/>
                  </pic:blipFill>
                  <pic:spPr bwMode="auto">
                    <a:xfrm>
                      <a:off x="0" y="0"/>
                      <a:ext cx="5731510" cy="1885950"/>
                    </a:xfrm>
                    <a:prstGeom prst="rect">
                      <a:avLst/>
                    </a:prstGeom>
                    <a:ln>
                      <a:noFill/>
                    </a:ln>
                    <a:extLst>
                      <a:ext uri="{53640926-AAD7-44D8-BBD7-CCE9431645EC}">
                        <a14:shadowObscured xmlns:a14="http://schemas.microsoft.com/office/drawing/2010/main"/>
                      </a:ext>
                    </a:extLst>
                  </pic:spPr>
                </pic:pic>
              </a:graphicData>
            </a:graphic>
          </wp:inline>
        </w:drawing>
      </w:r>
    </w:p>
    <w:p w14:paraId="60F0E8C9" w14:textId="289E085F" w:rsidR="009069BB" w:rsidRDefault="009069BB" w:rsidP="001069D7">
      <w:r>
        <w:rPr>
          <w:noProof/>
        </w:rPr>
        <w:drawing>
          <wp:inline distT="0" distB="0" distL="0" distR="0" wp14:anchorId="51B3E566" wp14:editId="161A757E">
            <wp:extent cx="5731510" cy="1637665"/>
            <wp:effectExtent l="0" t="0" r="254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1637665"/>
                    </a:xfrm>
                    <a:prstGeom prst="rect">
                      <a:avLst/>
                    </a:prstGeom>
                  </pic:spPr>
                </pic:pic>
              </a:graphicData>
            </a:graphic>
          </wp:inline>
        </w:drawing>
      </w:r>
    </w:p>
    <w:p w14:paraId="0DA11071" w14:textId="3D13B7AE" w:rsidR="00D57CAB" w:rsidRDefault="00D57CAB" w:rsidP="001069D7">
      <w:r>
        <w:t xml:space="preserve">This function is called when the </w:t>
      </w:r>
      <w:r w:rsidR="00C32EF9">
        <w:t>done button is clicked, first it checks if the data entry is valid by ensuring no fields are empty, and that the passwords match</w:t>
      </w:r>
      <w:r w:rsidR="0062088E">
        <w:t xml:space="preserve">. </w:t>
      </w:r>
      <w:r w:rsidR="007F2B49">
        <w:t>If this is the case</w:t>
      </w:r>
      <w:r w:rsidR="008D0401">
        <w:t xml:space="preserve">, then a series of if statements (not shown in the image) are used to transform the entries from the combination box to the required </w:t>
      </w:r>
      <w:r w:rsidR="00FE3F50">
        <w:t xml:space="preserve">format for the database (year groups becoming student, sixth form or staff status, and gender </w:t>
      </w:r>
      <w:r w:rsidR="00CA4ABC">
        <w:t>displayed as a character.</w:t>
      </w:r>
      <w:r w:rsidR="009069BB">
        <w:t xml:space="preserve"> Then an if statement checks this user doesn’t already exist in the table,</w:t>
      </w:r>
      <w:r w:rsidR="00874A31">
        <w:t xml:space="preserve"> if so the user is added and the login form is opened. Otherwise an error message is shown to the user and the login form is opened.</w:t>
      </w:r>
    </w:p>
    <w:p w14:paraId="59AFEFDF" w14:textId="45007A11" w:rsidR="00826A91" w:rsidRDefault="00D57CAB" w:rsidP="001069D7">
      <w:r>
        <w:rPr>
          <w:noProof/>
        </w:rPr>
        <w:lastRenderedPageBreak/>
        <w:drawing>
          <wp:inline distT="0" distB="0" distL="0" distR="0" wp14:anchorId="56786F25" wp14:editId="654CB907">
            <wp:extent cx="5124450" cy="990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24450" cy="990600"/>
                    </a:xfrm>
                    <a:prstGeom prst="rect">
                      <a:avLst/>
                    </a:prstGeom>
                  </pic:spPr>
                </pic:pic>
              </a:graphicData>
            </a:graphic>
          </wp:inline>
        </w:drawing>
      </w:r>
    </w:p>
    <w:p w14:paraId="3E57A7FB" w14:textId="75DD338E" w:rsidR="00CA4ABC" w:rsidRDefault="00CA4ABC" w:rsidP="001069D7">
      <w:r>
        <w:t xml:space="preserve">This function is called when </w:t>
      </w:r>
      <w:r w:rsidR="002F6ED8">
        <w:t>the register form is closed, and it opens the login</w:t>
      </w:r>
      <w:r w:rsidR="00502459">
        <w:t xml:space="preserve"> </w:t>
      </w:r>
      <w:r w:rsidR="002F6ED8">
        <w:t>form.</w:t>
      </w:r>
    </w:p>
    <w:tbl>
      <w:tblPr>
        <w:tblStyle w:val="TableGrid"/>
        <w:tblW w:w="9017" w:type="dxa"/>
        <w:tblLayout w:type="fixed"/>
        <w:tblLook w:val="0420" w:firstRow="1" w:lastRow="0" w:firstColumn="0" w:lastColumn="0" w:noHBand="0" w:noVBand="1"/>
      </w:tblPr>
      <w:tblGrid>
        <w:gridCol w:w="1803"/>
        <w:gridCol w:w="1803"/>
        <w:gridCol w:w="1803"/>
        <w:gridCol w:w="1804"/>
        <w:gridCol w:w="1804"/>
      </w:tblGrid>
      <w:tr w:rsidR="00AF47AB" w14:paraId="65036A5E" w14:textId="77777777" w:rsidTr="00AF47AB">
        <w:tc>
          <w:tcPr>
            <w:tcW w:w="1803" w:type="dxa"/>
          </w:tcPr>
          <w:p w14:paraId="48B14CAE" w14:textId="35DA279D" w:rsidR="00AF47AB" w:rsidRDefault="00AF47AB" w:rsidP="00850707">
            <w:r>
              <w:t>Purpose</w:t>
            </w:r>
          </w:p>
        </w:tc>
        <w:tc>
          <w:tcPr>
            <w:tcW w:w="1803" w:type="dxa"/>
          </w:tcPr>
          <w:p w14:paraId="54D79004" w14:textId="5573B33B" w:rsidR="00AF47AB" w:rsidRDefault="00AF47AB" w:rsidP="00850707">
            <w:r>
              <w:t>Data</w:t>
            </w:r>
          </w:p>
        </w:tc>
        <w:tc>
          <w:tcPr>
            <w:tcW w:w="1803" w:type="dxa"/>
          </w:tcPr>
          <w:p w14:paraId="6CBCDD5D" w14:textId="1AC2DB66" w:rsidR="00AF47AB" w:rsidRDefault="00AF47AB" w:rsidP="00850707">
            <w:r>
              <w:t>Expected result</w:t>
            </w:r>
          </w:p>
        </w:tc>
        <w:tc>
          <w:tcPr>
            <w:tcW w:w="1804" w:type="dxa"/>
          </w:tcPr>
          <w:p w14:paraId="248538EA" w14:textId="743B2A5D" w:rsidR="00AF47AB" w:rsidRDefault="00AF47AB" w:rsidP="00850707">
            <w:r>
              <w:t>Actual result</w:t>
            </w:r>
          </w:p>
        </w:tc>
        <w:tc>
          <w:tcPr>
            <w:tcW w:w="1804" w:type="dxa"/>
          </w:tcPr>
          <w:p w14:paraId="25E533DD" w14:textId="5DAB67AC" w:rsidR="00AF47AB" w:rsidRDefault="00AF47AB" w:rsidP="00850707">
            <w:r>
              <w:t>action</w:t>
            </w:r>
          </w:p>
        </w:tc>
      </w:tr>
      <w:tr w:rsidR="00AF47AB" w14:paraId="7B25D3F7" w14:textId="77777777" w:rsidTr="00AF47AB">
        <w:tc>
          <w:tcPr>
            <w:tcW w:w="1803" w:type="dxa"/>
          </w:tcPr>
          <w:p w14:paraId="115DB13E" w14:textId="77777777" w:rsidR="00AF47AB" w:rsidRDefault="00AF47AB" w:rsidP="00850707">
            <w:r>
              <w:t>Check if missing data is recognised</w:t>
            </w:r>
          </w:p>
        </w:tc>
        <w:tc>
          <w:tcPr>
            <w:tcW w:w="1803" w:type="dxa"/>
          </w:tcPr>
          <w:p w14:paraId="52656094" w14:textId="77777777" w:rsidR="00AF47AB" w:rsidRDefault="00AF47AB" w:rsidP="00850707">
            <w:r>
              <w:t>Holly, Wheeldon, “”, year 9, password, password</w:t>
            </w:r>
          </w:p>
        </w:tc>
        <w:tc>
          <w:tcPr>
            <w:tcW w:w="1803" w:type="dxa"/>
          </w:tcPr>
          <w:p w14:paraId="1636EB6E" w14:textId="77777777" w:rsidR="00AF47AB" w:rsidRDefault="00AF47AB" w:rsidP="00850707">
            <w:proofErr w:type="spellStart"/>
            <w:r>
              <w:t>Messagebox</w:t>
            </w:r>
            <w:proofErr w:type="spellEnd"/>
            <w:r>
              <w:t xml:space="preserve"> prompts user to add missing details</w:t>
            </w:r>
          </w:p>
        </w:tc>
        <w:tc>
          <w:tcPr>
            <w:tcW w:w="1804" w:type="dxa"/>
          </w:tcPr>
          <w:p w14:paraId="53F29062" w14:textId="77777777" w:rsidR="00AF47AB" w:rsidRDefault="00AF47AB" w:rsidP="00850707">
            <w:r>
              <w:t>As expected</w:t>
            </w:r>
          </w:p>
        </w:tc>
        <w:tc>
          <w:tcPr>
            <w:tcW w:w="1804" w:type="dxa"/>
          </w:tcPr>
          <w:p w14:paraId="1B99ED00" w14:textId="77777777" w:rsidR="00AF47AB" w:rsidRDefault="00AF47AB" w:rsidP="00850707"/>
        </w:tc>
      </w:tr>
      <w:tr w:rsidR="00AF47AB" w14:paraId="51FCD31C" w14:textId="77777777" w:rsidTr="00AF47AB">
        <w:tc>
          <w:tcPr>
            <w:tcW w:w="1803" w:type="dxa"/>
          </w:tcPr>
          <w:p w14:paraId="72FF87E0" w14:textId="77777777" w:rsidR="00AF47AB" w:rsidRDefault="00AF47AB" w:rsidP="00850707">
            <w:r>
              <w:t>Check if missing year group (as different form of entry)</w:t>
            </w:r>
          </w:p>
        </w:tc>
        <w:tc>
          <w:tcPr>
            <w:tcW w:w="1803" w:type="dxa"/>
          </w:tcPr>
          <w:p w14:paraId="500C9E13" w14:textId="77777777" w:rsidR="00AF47AB" w:rsidRDefault="00AF47AB" w:rsidP="00850707">
            <w:r>
              <w:t xml:space="preserve">Holly, Wheeldon, </w:t>
            </w:r>
            <w:hyperlink r:id="rId97" w:history="1">
              <w:r w:rsidRPr="00310D15">
                <w:rPr>
                  <w:rStyle w:val="Hyperlink"/>
                </w:rPr>
                <w:t>myemail@email.com</w:t>
              </w:r>
            </w:hyperlink>
            <w:r>
              <w:t>, “”, password, password</w:t>
            </w:r>
          </w:p>
        </w:tc>
        <w:tc>
          <w:tcPr>
            <w:tcW w:w="1803" w:type="dxa"/>
          </w:tcPr>
          <w:p w14:paraId="0F1928EE" w14:textId="77777777" w:rsidR="00AF47AB" w:rsidRDefault="00AF47AB" w:rsidP="00850707">
            <w:r>
              <w:t>As above</w:t>
            </w:r>
          </w:p>
        </w:tc>
        <w:tc>
          <w:tcPr>
            <w:tcW w:w="1804" w:type="dxa"/>
          </w:tcPr>
          <w:p w14:paraId="5343E6C3" w14:textId="77777777" w:rsidR="00AF47AB" w:rsidRDefault="00AF47AB" w:rsidP="00850707">
            <w:r>
              <w:t>As expected</w:t>
            </w:r>
          </w:p>
        </w:tc>
        <w:tc>
          <w:tcPr>
            <w:tcW w:w="1804" w:type="dxa"/>
          </w:tcPr>
          <w:p w14:paraId="6EF8986F" w14:textId="77777777" w:rsidR="00AF47AB" w:rsidRDefault="00AF47AB" w:rsidP="00850707"/>
        </w:tc>
      </w:tr>
      <w:tr w:rsidR="00AF47AB" w14:paraId="0721A2C7" w14:textId="77777777" w:rsidTr="00AF47AB">
        <w:tc>
          <w:tcPr>
            <w:tcW w:w="1803" w:type="dxa"/>
          </w:tcPr>
          <w:p w14:paraId="6B2FD8B1" w14:textId="77777777" w:rsidR="00AF47AB" w:rsidRDefault="00AF47AB" w:rsidP="00850707">
            <w:r>
              <w:t>Check if password validation works</w:t>
            </w:r>
          </w:p>
        </w:tc>
        <w:tc>
          <w:tcPr>
            <w:tcW w:w="1803" w:type="dxa"/>
          </w:tcPr>
          <w:p w14:paraId="2598F451" w14:textId="77777777" w:rsidR="00AF47AB" w:rsidRDefault="00AF47AB" w:rsidP="00850707">
            <w:r>
              <w:t xml:space="preserve">Holly, Wheeldon, </w:t>
            </w:r>
            <w:hyperlink r:id="rId98" w:history="1">
              <w:r w:rsidRPr="00310D15">
                <w:rPr>
                  <w:rStyle w:val="Hyperlink"/>
                </w:rPr>
                <w:t>myemail@email.com</w:t>
              </w:r>
            </w:hyperlink>
            <w:r>
              <w:t>, year 9, password, 12345</w:t>
            </w:r>
          </w:p>
        </w:tc>
        <w:tc>
          <w:tcPr>
            <w:tcW w:w="1803" w:type="dxa"/>
          </w:tcPr>
          <w:p w14:paraId="77E17E32" w14:textId="77777777" w:rsidR="00AF47AB" w:rsidRDefault="00AF47AB" w:rsidP="00850707">
            <w:proofErr w:type="spellStart"/>
            <w:r>
              <w:t>Messagebox</w:t>
            </w:r>
            <w:proofErr w:type="spellEnd"/>
            <w:r>
              <w:t xml:space="preserve"> prompts user to </w:t>
            </w:r>
            <w:proofErr w:type="spellStart"/>
            <w:r>
              <w:t>reenter</w:t>
            </w:r>
            <w:proofErr w:type="spellEnd"/>
            <w:r>
              <w:t xml:space="preserve"> passwords</w:t>
            </w:r>
          </w:p>
        </w:tc>
        <w:tc>
          <w:tcPr>
            <w:tcW w:w="1804" w:type="dxa"/>
          </w:tcPr>
          <w:p w14:paraId="20B33BE7" w14:textId="77777777" w:rsidR="00AF47AB" w:rsidRDefault="00AF47AB" w:rsidP="00850707">
            <w:r>
              <w:t>As expected</w:t>
            </w:r>
          </w:p>
        </w:tc>
        <w:tc>
          <w:tcPr>
            <w:tcW w:w="1804" w:type="dxa"/>
          </w:tcPr>
          <w:p w14:paraId="170DCA96" w14:textId="77777777" w:rsidR="00AF47AB" w:rsidRDefault="00AF47AB" w:rsidP="00850707"/>
        </w:tc>
      </w:tr>
      <w:tr w:rsidR="00AF47AB" w14:paraId="0B670C4B" w14:textId="77777777" w:rsidTr="00AF47AB">
        <w:tc>
          <w:tcPr>
            <w:tcW w:w="1803" w:type="dxa"/>
          </w:tcPr>
          <w:p w14:paraId="2EE64BF0" w14:textId="1BF3588B" w:rsidR="00AF47AB" w:rsidRDefault="00AF47AB" w:rsidP="00AF47AB">
            <w:r>
              <w:t>User added to database</w:t>
            </w:r>
          </w:p>
        </w:tc>
        <w:tc>
          <w:tcPr>
            <w:tcW w:w="1803" w:type="dxa"/>
          </w:tcPr>
          <w:p w14:paraId="53FC06A9" w14:textId="61988DE8" w:rsidR="00AF47AB" w:rsidRDefault="00AF47AB" w:rsidP="00AF47AB">
            <w:r>
              <w:t xml:space="preserve">Holly, Wheeldon, </w:t>
            </w:r>
            <w:hyperlink r:id="rId99" w:history="1">
              <w:r w:rsidRPr="000279C8">
                <w:rPr>
                  <w:rStyle w:val="Hyperlink"/>
                </w:rPr>
                <w:t>07hwheeldon@mybest.org.uk</w:t>
              </w:r>
            </w:hyperlink>
            <w:r>
              <w:t>, year 12, password</w:t>
            </w:r>
          </w:p>
        </w:tc>
        <w:tc>
          <w:tcPr>
            <w:tcW w:w="1803" w:type="dxa"/>
          </w:tcPr>
          <w:p w14:paraId="06985E62" w14:textId="3488ED13" w:rsidR="00AF47AB" w:rsidRDefault="00AF47AB" w:rsidP="00AF47AB">
            <w:r>
              <w:t>Return to login form, and user shows in database</w:t>
            </w:r>
          </w:p>
        </w:tc>
        <w:tc>
          <w:tcPr>
            <w:tcW w:w="1804" w:type="dxa"/>
          </w:tcPr>
          <w:p w14:paraId="1E69990A" w14:textId="03FBCC0C" w:rsidR="00AF47AB" w:rsidRDefault="00AF47AB" w:rsidP="00AF47AB">
            <w:proofErr w:type="spellStart"/>
            <w:r>
              <w:rPr>
                <w:rFonts w:ascii="Segoe UI" w:hAnsi="Segoe UI" w:cs="Segoe UI"/>
                <w:b/>
                <w:bCs/>
                <w:color w:val="000000"/>
                <w:sz w:val="18"/>
                <w:szCs w:val="18"/>
                <w:lang w:val="en-US"/>
              </w:rPr>
              <w:t>System.InvalidOperationException</w:t>
            </w:r>
            <w:proofErr w:type="spellEnd"/>
          </w:p>
        </w:tc>
        <w:tc>
          <w:tcPr>
            <w:tcW w:w="1804" w:type="dxa"/>
          </w:tcPr>
          <w:p w14:paraId="5420DA64" w14:textId="6DCF892D" w:rsidR="00AF47AB" w:rsidRDefault="00AF47AB" w:rsidP="00AF47AB">
            <w:r>
              <w:t xml:space="preserve">Change </w:t>
            </w:r>
            <w:proofErr w:type="spellStart"/>
            <w:r>
              <w:t>system.data.entity</w:t>
            </w:r>
            <w:proofErr w:type="spellEnd"/>
            <w:r>
              <w:t xml:space="preserve"> to </w:t>
            </w:r>
            <w:proofErr w:type="spellStart"/>
            <w:r>
              <w:t>Microsoft.entityframeworkcore</w:t>
            </w:r>
            <w:proofErr w:type="spellEnd"/>
            <w:r>
              <w:t xml:space="preserve"> and edit </w:t>
            </w:r>
            <w:proofErr w:type="spellStart"/>
            <w:r>
              <w:t>dbcontext</w:t>
            </w:r>
            <w:proofErr w:type="spellEnd"/>
            <w:r>
              <w:t xml:space="preserve"> accordingly</w:t>
            </w:r>
          </w:p>
        </w:tc>
      </w:tr>
      <w:tr w:rsidR="00AF47AB" w14:paraId="378A0FE9" w14:textId="77777777" w:rsidTr="00AF47AB">
        <w:tc>
          <w:tcPr>
            <w:tcW w:w="1803" w:type="dxa"/>
          </w:tcPr>
          <w:p w14:paraId="6159F0EC" w14:textId="469139F5" w:rsidR="00AF47AB" w:rsidRDefault="00AF47AB" w:rsidP="00AF47AB">
            <w:r>
              <w:t>User added to database</w:t>
            </w:r>
          </w:p>
        </w:tc>
        <w:tc>
          <w:tcPr>
            <w:tcW w:w="1803" w:type="dxa"/>
          </w:tcPr>
          <w:p w14:paraId="527C7AE7" w14:textId="4C693D73" w:rsidR="00AF47AB" w:rsidRDefault="00AF47AB" w:rsidP="00AF47AB">
            <w:r>
              <w:t xml:space="preserve">Holly, Wheeldon, </w:t>
            </w:r>
            <w:hyperlink r:id="rId100" w:history="1">
              <w:r w:rsidRPr="000279C8">
                <w:rPr>
                  <w:rStyle w:val="Hyperlink"/>
                </w:rPr>
                <w:t>07hwheeldon@mybest.org.uk</w:t>
              </w:r>
            </w:hyperlink>
            <w:r>
              <w:t>, year 12, password</w:t>
            </w:r>
          </w:p>
        </w:tc>
        <w:tc>
          <w:tcPr>
            <w:tcW w:w="1803" w:type="dxa"/>
          </w:tcPr>
          <w:p w14:paraId="0C83E2B6" w14:textId="7C674F9F" w:rsidR="00AF47AB" w:rsidRDefault="00AF47AB" w:rsidP="00AF47AB">
            <w:r>
              <w:t>Return to login form, and user shows in database</w:t>
            </w:r>
          </w:p>
        </w:tc>
        <w:tc>
          <w:tcPr>
            <w:tcW w:w="1804" w:type="dxa"/>
          </w:tcPr>
          <w:p w14:paraId="3A9D1E15" w14:textId="226687B7" w:rsidR="00AF47AB" w:rsidRDefault="00AF47AB" w:rsidP="00AF47AB">
            <w:pPr>
              <w:rPr>
                <w:rFonts w:ascii="Segoe UI" w:hAnsi="Segoe UI" w:cs="Segoe UI"/>
                <w:b/>
                <w:bCs/>
                <w:color w:val="000000"/>
                <w:sz w:val="18"/>
                <w:szCs w:val="18"/>
                <w:lang w:val="en-US"/>
              </w:rPr>
            </w:pPr>
            <w:proofErr w:type="spellStart"/>
            <w:r w:rsidRPr="00BE27F1">
              <w:t>System.ArgumentException</w:t>
            </w:r>
            <w:proofErr w:type="spellEnd"/>
          </w:p>
        </w:tc>
        <w:tc>
          <w:tcPr>
            <w:tcW w:w="1804" w:type="dxa"/>
          </w:tcPr>
          <w:p w14:paraId="3897EDC9" w14:textId="5271422F" w:rsidR="00AF47AB" w:rsidRDefault="00AF47AB" w:rsidP="00AF47AB">
            <w:r>
              <w:t xml:space="preserve">Change </w:t>
            </w:r>
            <w:proofErr w:type="spellStart"/>
            <w:r>
              <w:t>usesqlserver</w:t>
            </w:r>
            <w:proofErr w:type="spellEnd"/>
            <w:r>
              <w:t xml:space="preserve">() to </w:t>
            </w:r>
            <w:proofErr w:type="spellStart"/>
            <w:r>
              <w:t>useInMemorydatabase</w:t>
            </w:r>
            <w:proofErr w:type="spellEnd"/>
            <w:r>
              <w:t>()</w:t>
            </w:r>
          </w:p>
        </w:tc>
      </w:tr>
      <w:tr w:rsidR="00AF47AB" w14:paraId="4423F9B4" w14:textId="77777777" w:rsidTr="00AF47AB">
        <w:tc>
          <w:tcPr>
            <w:tcW w:w="1803" w:type="dxa"/>
          </w:tcPr>
          <w:p w14:paraId="20BDCDD6" w14:textId="332F3918" w:rsidR="00AF47AB" w:rsidRDefault="00AF47AB" w:rsidP="00AF47AB">
            <w:r>
              <w:t>User added to database</w:t>
            </w:r>
          </w:p>
        </w:tc>
        <w:tc>
          <w:tcPr>
            <w:tcW w:w="1803" w:type="dxa"/>
          </w:tcPr>
          <w:p w14:paraId="2C8E5513" w14:textId="35AE2B3B" w:rsidR="00AF47AB" w:rsidRDefault="00AF47AB" w:rsidP="00AF47AB">
            <w:r>
              <w:t xml:space="preserve">Holly, Wheeldon, </w:t>
            </w:r>
            <w:hyperlink r:id="rId101" w:history="1">
              <w:r w:rsidRPr="000279C8">
                <w:rPr>
                  <w:rStyle w:val="Hyperlink"/>
                </w:rPr>
                <w:t>07hwheeldon@mybest.org.uk</w:t>
              </w:r>
            </w:hyperlink>
            <w:r>
              <w:t>, year 12, password</w:t>
            </w:r>
          </w:p>
        </w:tc>
        <w:tc>
          <w:tcPr>
            <w:tcW w:w="1803" w:type="dxa"/>
          </w:tcPr>
          <w:p w14:paraId="6B627492" w14:textId="75BD4448" w:rsidR="00AF47AB" w:rsidRDefault="00AF47AB" w:rsidP="00AF47AB">
            <w:r>
              <w:t>Return to login form, and user shows in database</w:t>
            </w:r>
          </w:p>
        </w:tc>
        <w:tc>
          <w:tcPr>
            <w:tcW w:w="1804" w:type="dxa"/>
          </w:tcPr>
          <w:p w14:paraId="3B1EE77F" w14:textId="78F173CA" w:rsidR="00AF47AB" w:rsidRPr="00BE27F1" w:rsidRDefault="00AF47AB" w:rsidP="00AF47AB">
            <w:proofErr w:type="spellStart"/>
            <w:r>
              <w:rPr>
                <w:rFonts w:ascii="Segoe UI" w:hAnsi="Segoe UI" w:cs="Segoe UI"/>
                <w:b/>
                <w:color w:val="000000"/>
                <w:sz w:val="18"/>
                <w:szCs w:val="18"/>
                <w:lang w:val="en-US"/>
              </w:rPr>
              <w:t>System.FormatException</w:t>
            </w:r>
            <w:proofErr w:type="spellEnd"/>
          </w:p>
        </w:tc>
        <w:tc>
          <w:tcPr>
            <w:tcW w:w="1804" w:type="dxa"/>
          </w:tcPr>
          <w:p w14:paraId="2BA3C0B0" w14:textId="61F4137A" w:rsidR="00AF47AB" w:rsidRDefault="00AF47AB" w:rsidP="00AF47AB">
            <w:r>
              <w:t>Fixed data types of parameters, and reorganised constructor data interpretation</w:t>
            </w:r>
          </w:p>
        </w:tc>
      </w:tr>
      <w:tr w:rsidR="00AF47AB" w14:paraId="35E94521" w14:textId="77777777" w:rsidTr="00AF47AB">
        <w:tc>
          <w:tcPr>
            <w:tcW w:w="1803" w:type="dxa"/>
          </w:tcPr>
          <w:p w14:paraId="2349D429" w14:textId="510DE54B" w:rsidR="00AF47AB" w:rsidRDefault="00AF47AB" w:rsidP="00AF47AB">
            <w:r>
              <w:t>User added to database</w:t>
            </w:r>
          </w:p>
        </w:tc>
        <w:tc>
          <w:tcPr>
            <w:tcW w:w="1803" w:type="dxa"/>
          </w:tcPr>
          <w:p w14:paraId="625CE74F" w14:textId="1D225413" w:rsidR="00AF47AB" w:rsidRDefault="00AF47AB" w:rsidP="00AF47AB">
            <w:r>
              <w:t xml:space="preserve">Holly, Wheeldon, </w:t>
            </w:r>
            <w:hyperlink r:id="rId102" w:history="1">
              <w:r w:rsidRPr="000279C8">
                <w:rPr>
                  <w:rStyle w:val="Hyperlink"/>
                </w:rPr>
                <w:t>07hwheeldon@mybest.org.uk</w:t>
              </w:r>
            </w:hyperlink>
            <w:r>
              <w:t>, year 12, password</w:t>
            </w:r>
          </w:p>
        </w:tc>
        <w:tc>
          <w:tcPr>
            <w:tcW w:w="1803" w:type="dxa"/>
          </w:tcPr>
          <w:p w14:paraId="2122A74E" w14:textId="490030F9" w:rsidR="00AF47AB" w:rsidRDefault="00AF47AB" w:rsidP="00AF47AB">
            <w:r>
              <w:t>Return to login form, and user shows in database</w:t>
            </w:r>
          </w:p>
        </w:tc>
        <w:tc>
          <w:tcPr>
            <w:tcW w:w="1804" w:type="dxa"/>
          </w:tcPr>
          <w:p w14:paraId="49791A80" w14:textId="276392A8" w:rsidR="00AF47AB" w:rsidRDefault="00AF47AB" w:rsidP="00AF47AB">
            <w:pPr>
              <w:rPr>
                <w:rFonts w:ascii="Segoe UI" w:hAnsi="Segoe UI" w:cs="Segoe UI"/>
                <w:b/>
                <w:color w:val="000000"/>
                <w:sz w:val="18"/>
                <w:szCs w:val="18"/>
                <w:lang w:val="en-US"/>
              </w:rPr>
            </w:pPr>
            <w:r>
              <w:rPr>
                <w:rFonts w:ascii="Segoe UI" w:hAnsi="Segoe UI" w:cs="Segoe UI"/>
                <w:bCs/>
                <w:color w:val="000000"/>
                <w:sz w:val="18"/>
                <w:szCs w:val="18"/>
                <w:lang w:val="en-US"/>
              </w:rPr>
              <w:t>as expected</w:t>
            </w:r>
          </w:p>
        </w:tc>
        <w:tc>
          <w:tcPr>
            <w:tcW w:w="1804" w:type="dxa"/>
          </w:tcPr>
          <w:p w14:paraId="45FA7F0F" w14:textId="31FDF479" w:rsidR="00AF47AB" w:rsidRDefault="00AF47AB" w:rsidP="00AF47AB">
            <w:r>
              <w:t>After adding connection string to config file</w:t>
            </w:r>
          </w:p>
        </w:tc>
      </w:tr>
    </w:tbl>
    <w:p w14:paraId="420FB790" w14:textId="77777777" w:rsidR="00AF47AB" w:rsidRPr="001069D7" w:rsidRDefault="00AF47AB" w:rsidP="001069D7"/>
    <w:p w14:paraId="2DF7EBB0" w14:textId="2CBA03AD" w:rsidR="0020311B" w:rsidRDefault="0020311B" w:rsidP="00562A7F">
      <w:pPr>
        <w:pStyle w:val="Heading3"/>
      </w:pPr>
      <w:bookmarkStart w:id="59" w:name="_Toc62477550"/>
      <w:proofErr w:type="spellStart"/>
      <w:r>
        <w:lastRenderedPageBreak/>
        <w:t>ReportsForm.cs</w:t>
      </w:r>
      <w:bookmarkEnd w:id="59"/>
      <w:proofErr w:type="spellEnd"/>
    </w:p>
    <w:p w14:paraId="772BCF99" w14:textId="64788A8A" w:rsidR="002F6EA6" w:rsidRDefault="00870882" w:rsidP="002F6EA6">
      <w:r>
        <w:rPr>
          <w:noProof/>
        </w:rPr>
        <w:drawing>
          <wp:inline distT="0" distB="0" distL="0" distR="0" wp14:anchorId="575A8769" wp14:editId="7789DF90">
            <wp:extent cx="5731510" cy="274383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2743835"/>
                    </a:xfrm>
                    <a:prstGeom prst="rect">
                      <a:avLst/>
                    </a:prstGeom>
                  </pic:spPr>
                </pic:pic>
              </a:graphicData>
            </a:graphic>
          </wp:inline>
        </w:drawing>
      </w:r>
    </w:p>
    <w:p w14:paraId="7F67C9AA" w14:textId="5C9051BB" w:rsidR="003A2516" w:rsidRDefault="000A1737" w:rsidP="002F6EA6">
      <w:r>
        <w:t xml:space="preserve">These functions are used to allow the program to return to an open form rather than opening a new one, by setting a variable called </w:t>
      </w:r>
      <w:proofErr w:type="spellStart"/>
      <w:r w:rsidR="003344FD">
        <w:t>reports</w:t>
      </w:r>
      <w:r>
        <w:t>forminstance</w:t>
      </w:r>
      <w:proofErr w:type="spellEnd"/>
      <w:r>
        <w:t xml:space="preserve"> holding the form, and using the </w:t>
      </w:r>
      <w:proofErr w:type="spellStart"/>
      <w:r>
        <w:t>formclosedeventhandler</w:t>
      </w:r>
      <w:proofErr w:type="spellEnd"/>
      <w:r>
        <w:t xml:space="preserve"> to set this value back to null when the form is closed.</w:t>
      </w:r>
    </w:p>
    <w:p w14:paraId="1CD0C89E" w14:textId="279C57CA" w:rsidR="00870882" w:rsidRDefault="00671F18" w:rsidP="002F6EA6">
      <w:r>
        <w:rPr>
          <w:noProof/>
        </w:rPr>
        <w:drawing>
          <wp:inline distT="0" distB="0" distL="0" distR="0" wp14:anchorId="40F5B44B" wp14:editId="52CF5EE7">
            <wp:extent cx="5731510" cy="116395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1163955"/>
                    </a:xfrm>
                    <a:prstGeom prst="rect">
                      <a:avLst/>
                    </a:prstGeom>
                  </pic:spPr>
                </pic:pic>
              </a:graphicData>
            </a:graphic>
          </wp:inline>
        </w:drawing>
      </w:r>
    </w:p>
    <w:p w14:paraId="48C150B2" w14:textId="725EE335" w:rsidR="00671F18" w:rsidRDefault="00BA179D" w:rsidP="002F6EA6">
      <w:r>
        <w:t xml:space="preserve">This function is called when the go button is clicked, </w:t>
      </w:r>
      <w:r w:rsidR="005E2BCB">
        <w:t xml:space="preserve">the </w:t>
      </w:r>
      <w:proofErr w:type="spellStart"/>
      <w:r w:rsidR="005E2BCB">
        <w:t>datagridview</w:t>
      </w:r>
      <w:proofErr w:type="spellEnd"/>
      <w:r w:rsidR="005E2BCB">
        <w:t xml:space="preserve"> is </w:t>
      </w:r>
      <w:r w:rsidR="0050243C">
        <w:t xml:space="preserve">filled </w:t>
      </w:r>
      <w:r w:rsidR="00FA2982">
        <w:t xml:space="preserve">by using different overloads of the </w:t>
      </w:r>
      <w:r w:rsidR="00DA77C7">
        <w:t xml:space="preserve">get report function, depending on whether the scope is set to </w:t>
      </w:r>
      <w:proofErr w:type="spellStart"/>
      <w:r w:rsidR="00DA77C7">
        <w:t>dewey</w:t>
      </w:r>
      <w:proofErr w:type="spellEnd"/>
      <w:r w:rsidR="00DA77C7">
        <w:t xml:space="preserve"> decimal type</w:t>
      </w:r>
      <w:r w:rsidR="001F4721">
        <w:rPr>
          <w:noProof/>
        </w:rPr>
        <w:drawing>
          <wp:inline distT="0" distB="0" distL="0" distR="0" wp14:anchorId="4FDDE296" wp14:editId="0E4A6292">
            <wp:extent cx="5267325" cy="131445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67325" cy="1314450"/>
                    </a:xfrm>
                    <a:prstGeom prst="rect">
                      <a:avLst/>
                    </a:prstGeom>
                  </pic:spPr>
                </pic:pic>
              </a:graphicData>
            </a:graphic>
          </wp:inline>
        </w:drawing>
      </w:r>
    </w:p>
    <w:p w14:paraId="3D3F599F" w14:textId="208E796D" w:rsidR="00DA77C7" w:rsidRPr="002F6EA6" w:rsidRDefault="00B26553" w:rsidP="002F6EA6">
      <w:r>
        <w:t xml:space="preserve">This function is called when the index of the scope </w:t>
      </w:r>
      <w:proofErr w:type="spellStart"/>
      <w:r>
        <w:t>combobox</w:t>
      </w:r>
      <w:proofErr w:type="spellEnd"/>
      <w:r>
        <w:t xml:space="preserve"> is changed, </w:t>
      </w:r>
      <w:r w:rsidR="007446FE">
        <w:t xml:space="preserve">it uses and if statement to check if the selected option is </w:t>
      </w:r>
      <w:proofErr w:type="spellStart"/>
      <w:r w:rsidR="007446FE">
        <w:t>dewey</w:t>
      </w:r>
      <w:proofErr w:type="spellEnd"/>
      <w:r w:rsidR="007446FE">
        <w:t xml:space="preserve"> decimal type, if so </w:t>
      </w:r>
      <w:r w:rsidR="003B62FC">
        <w:t xml:space="preserve">setting the </w:t>
      </w:r>
      <w:proofErr w:type="spellStart"/>
      <w:r w:rsidR="003B62FC">
        <w:t>dewey</w:t>
      </w:r>
      <w:proofErr w:type="spellEnd"/>
      <w:r w:rsidR="003B62FC">
        <w:t xml:space="preserve"> decimal textbox to visible.</w:t>
      </w:r>
    </w:p>
    <w:p w14:paraId="2F686801" w14:textId="14D5074B" w:rsidR="0020311B" w:rsidRDefault="0020311B" w:rsidP="00562A7F">
      <w:pPr>
        <w:pStyle w:val="Heading3"/>
      </w:pPr>
      <w:bookmarkStart w:id="60" w:name="_Toc62477551"/>
      <w:proofErr w:type="spellStart"/>
      <w:r>
        <w:lastRenderedPageBreak/>
        <w:t>UserHomeForm.cs</w:t>
      </w:r>
      <w:bookmarkEnd w:id="60"/>
      <w:proofErr w:type="spellEnd"/>
    </w:p>
    <w:p w14:paraId="4B8580AB" w14:textId="6C5905A9" w:rsidR="003B62FC" w:rsidRDefault="00687DAC" w:rsidP="003B62FC">
      <w:r>
        <w:rPr>
          <w:noProof/>
        </w:rPr>
        <w:drawing>
          <wp:inline distT="0" distB="0" distL="0" distR="0" wp14:anchorId="56A9EA83" wp14:editId="2359FEB8">
            <wp:extent cx="5731510" cy="208089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2080895"/>
                    </a:xfrm>
                    <a:prstGeom prst="rect">
                      <a:avLst/>
                    </a:prstGeom>
                  </pic:spPr>
                </pic:pic>
              </a:graphicData>
            </a:graphic>
          </wp:inline>
        </w:drawing>
      </w:r>
    </w:p>
    <w:p w14:paraId="2E3B201A" w14:textId="2B1C3270" w:rsidR="00DC2571" w:rsidRDefault="00DC2571" w:rsidP="003B62FC">
      <w:r>
        <w:t xml:space="preserve">These functions are used to allow the program to return to an open form rather than opening a new one, by setting a variable called </w:t>
      </w:r>
      <w:proofErr w:type="spellStart"/>
      <w:r>
        <w:t>userhomeforminstance</w:t>
      </w:r>
      <w:proofErr w:type="spellEnd"/>
      <w:r>
        <w:t xml:space="preserve"> holding the form, and using the </w:t>
      </w:r>
      <w:proofErr w:type="spellStart"/>
      <w:r>
        <w:t>formclosedeventhandler</w:t>
      </w:r>
      <w:proofErr w:type="spellEnd"/>
      <w:r>
        <w:t xml:space="preserve"> to set this value back to null when the form is closed.</w:t>
      </w:r>
    </w:p>
    <w:p w14:paraId="2BB98482" w14:textId="73C7AA22" w:rsidR="00687DAC" w:rsidRDefault="00687DAC" w:rsidP="003B62FC">
      <w:r>
        <w:rPr>
          <w:noProof/>
        </w:rPr>
        <w:drawing>
          <wp:inline distT="0" distB="0" distL="0" distR="0" wp14:anchorId="4BE63C8F" wp14:editId="5AAE04F3">
            <wp:extent cx="5276850" cy="2038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6850" cy="2038350"/>
                    </a:xfrm>
                    <a:prstGeom prst="rect">
                      <a:avLst/>
                    </a:prstGeom>
                  </pic:spPr>
                </pic:pic>
              </a:graphicData>
            </a:graphic>
          </wp:inline>
        </w:drawing>
      </w:r>
    </w:p>
    <w:p w14:paraId="4DD6C413" w14:textId="67419A98" w:rsidR="00DC2571" w:rsidRDefault="00DC2571" w:rsidP="003B62FC">
      <w:r>
        <w:t>These functions are called when the form is closed, or the logout button is clicked, and they both call logout and close the form if needed.</w:t>
      </w:r>
    </w:p>
    <w:p w14:paraId="785E521F" w14:textId="5AD4A14B" w:rsidR="00687DAC" w:rsidRDefault="00687DAC" w:rsidP="003B62FC">
      <w:r>
        <w:rPr>
          <w:noProof/>
        </w:rPr>
        <w:drawing>
          <wp:inline distT="0" distB="0" distL="0" distR="0" wp14:anchorId="19C214FE" wp14:editId="7DECF393">
            <wp:extent cx="5731510" cy="1578610"/>
            <wp:effectExtent l="0" t="0" r="2540"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1578610"/>
                    </a:xfrm>
                    <a:prstGeom prst="rect">
                      <a:avLst/>
                    </a:prstGeom>
                  </pic:spPr>
                </pic:pic>
              </a:graphicData>
            </a:graphic>
          </wp:inline>
        </w:drawing>
      </w:r>
    </w:p>
    <w:p w14:paraId="2A3C9F8D" w14:textId="0831B1B0" w:rsidR="00DC2571" w:rsidRDefault="00DC2571" w:rsidP="003B62FC">
      <w:r>
        <w:t>This function is called when the return button is clicked, it checks the barcode is not null and then closes the log associated with that barcode and user, before clearing all the textboxes.</w:t>
      </w:r>
    </w:p>
    <w:p w14:paraId="44708C9B" w14:textId="757A6D00" w:rsidR="00687DAC" w:rsidRDefault="00687DAC" w:rsidP="003B62FC">
      <w:r>
        <w:rPr>
          <w:noProof/>
        </w:rPr>
        <w:lastRenderedPageBreak/>
        <w:drawing>
          <wp:inline distT="0" distB="0" distL="0" distR="0" wp14:anchorId="00323B92" wp14:editId="6C5D9397">
            <wp:extent cx="5731510" cy="1577340"/>
            <wp:effectExtent l="0" t="0" r="254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1577340"/>
                    </a:xfrm>
                    <a:prstGeom prst="rect">
                      <a:avLst/>
                    </a:prstGeom>
                  </pic:spPr>
                </pic:pic>
              </a:graphicData>
            </a:graphic>
          </wp:inline>
        </w:drawing>
      </w:r>
    </w:p>
    <w:p w14:paraId="74B47E73" w14:textId="0F4FE97F" w:rsidR="00DC2571" w:rsidRDefault="00DC2571" w:rsidP="003B62FC">
      <w:r>
        <w:t>This function is called when the checkout button is clicked, it checks that the barcode is not null and then creates a log for that book and user, before clearing the textboxes.</w:t>
      </w:r>
    </w:p>
    <w:p w14:paraId="17FA43CE" w14:textId="07BD6C61" w:rsidR="00687DAC" w:rsidRDefault="00687DAC" w:rsidP="003B62FC">
      <w:r>
        <w:rPr>
          <w:noProof/>
        </w:rPr>
        <w:drawing>
          <wp:inline distT="0" distB="0" distL="0" distR="0" wp14:anchorId="11EAAA4F" wp14:editId="72944714">
            <wp:extent cx="5514975" cy="24955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14975" cy="2495550"/>
                    </a:xfrm>
                    <a:prstGeom prst="rect">
                      <a:avLst/>
                    </a:prstGeom>
                  </pic:spPr>
                </pic:pic>
              </a:graphicData>
            </a:graphic>
          </wp:inline>
        </w:drawing>
      </w:r>
    </w:p>
    <w:p w14:paraId="08F38468" w14:textId="0DDB15C3" w:rsidR="00DC2571" w:rsidRDefault="00541DDF" w:rsidP="003B62FC">
      <w:r>
        <w:t xml:space="preserve">This function is called when the text is changed in the barcode textbox, and it checks if it is associated with a book, and if so the book is fetched and the other boxes are filled with </w:t>
      </w:r>
      <w:proofErr w:type="spellStart"/>
      <w:r>
        <w:t>with</w:t>
      </w:r>
      <w:proofErr w:type="spellEnd"/>
      <w:r>
        <w:t xml:space="preserve"> data, otherwise an error message is shown and the barcode is cleared.</w:t>
      </w:r>
    </w:p>
    <w:p w14:paraId="44003920" w14:textId="28DE811B" w:rsidR="00687DAC" w:rsidRDefault="00687DAC" w:rsidP="003B62FC">
      <w:r>
        <w:rPr>
          <w:noProof/>
        </w:rPr>
        <w:drawing>
          <wp:inline distT="0" distB="0" distL="0" distR="0" wp14:anchorId="79EDD547" wp14:editId="50789311">
            <wp:extent cx="5731510" cy="1214755"/>
            <wp:effectExtent l="0" t="0" r="254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1214755"/>
                    </a:xfrm>
                    <a:prstGeom prst="rect">
                      <a:avLst/>
                    </a:prstGeom>
                  </pic:spPr>
                </pic:pic>
              </a:graphicData>
            </a:graphic>
          </wp:inline>
        </w:drawing>
      </w:r>
    </w:p>
    <w:p w14:paraId="4FCC4FE9" w14:textId="77777777" w:rsidR="00541DDF" w:rsidRDefault="00541DDF" w:rsidP="00541DDF">
      <w:r>
        <w:t xml:space="preserve">This function logs a user out, by removing their details from </w:t>
      </w:r>
      <w:proofErr w:type="spellStart"/>
      <w:r>
        <w:t>appsettings</w:t>
      </w:r>
      <w:proofErr w:type="spellEnd"/>
      <w:r>
        <w:t xml:space="preserve"> and loading the </w:t>
      </w:r>
      <w:proofErr w:type="spellStart"/>
      <w:r>
        <w:t>loginform</w:t>
      </w:r>
      <w:proofErr w:type="spellEnd"/>
      <w:r>
        <w:t>.</w:t>
      </w:r>
    </w:p>
    <w:p w14:paraId="7B0BA32D" w14:textId="09B3D4C6" w:rsidR="00541DDF" w:rsidRDefault="00541DDF" w:rsidP="003B62FC"/>
    <w:p w14:paraId="1818CE58" w14:textId="5FA8BBDD" w:rsidR="00687DAC" w:rsidRDefault="00687DAC" w:rsidP="003B62FC">
      <w:r>
        <w:rPr>
          <w:noProof/>
        </w:rPr>
        <w:lastRenderedPageBreak/>
        <w:drawing>
          <wp:inline distT="0" distB="0" distL="0" distR="0" wp14:anchorId="66EB5400" wp14:editId="6D0267CD">
            <wp:extent cx="4943475" cy="416242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43475" cy="4162425"/>
                    </a:xfrm>
                    <a:prstGeom prst="rect">
                      <a:avLst/>
                    </a:prstGeom>
                  </pic:spPr>
                </pic:pic>
              </a:graphicData>
            </a:graphic>
          </wp:inline>
        </w:drawing>
      </w:r>
    </w:p>
    <w:p w14:paraId="673BF3C9" w14:textId="4F9E6943" w:rsidR="00541DDF" w:rsidRDefault="00541DDF" w:rsidP="003B62FC">
      <w:r>
        <w:t xml:space="preserve">This function is called when the form is loaded, and it creates the recommendations of books the user may want to read. </w:t>
      </w:r>
      <w:r w:rsidR="00A42FD0">
        <w:t xml:space="preserve">First </w:t>
      </w:r>
      <w:proofErr w:type="spellStart"/>
      <w:r w:rsidR="00A42FD0">
        <w:t>listviewitems</w:t>
      </w:r>
      <w:proofErr w:type="spellEnd"/>
      <w:r w:rsidR="00A42FD0">
        <w:t xml:space="preserve"> are created, and a title, two columns, and an image. If statements add data to each </w:t>
      </w:r>
      <w:proofErr w:type="spellStart"/>
      <w:r w:rsidR="00232349">
        <w:t>listitem</w:t>
      </w:r>
      <w:proofErr w:type="spellEnd"/>
      <w:r w:rsidR="00232349">
        <w:t xml:space="preserve"> and</w:t>
      </w:r>
      <w:r w:rsidR="00A42FD0">
        <w:t xml:space="preserve"> increments a count. Then another set of if statements</w:t>
      </w:r>
      <w:r w:rsidR="00612B38">
        <w:t xml:space="preserve"> adds the list items to the </w:t>
      </w:r>
      <w:proofErr w:type="spellStart"/>
      <w:r w:rsidR="00612B38">
        <w:t>listview</w:t>
      </w:r>
      <w:proofErr w:type="spellEnd"/>
      <w:r w:rsidR="00612B38">
        <w:t>, using overloads depending on the number of list items.</w:t>
      </w:r>
    </w:p>
    <w:p w14:paraId="413ABA31" w14:textId="4FF816CB" w:rsidR="00687DAC" w:rsidRDefault="00DC2571" w:rsidP="003B62FC">
      <w:r>
        <w:rPr>
          <w:noProof/>
        </w:rPr>
        <w:drawing>
          <wp:inline distT="0" distB="0" distL="0" distR="0" wp14:anchorId="00A5377D" wp14:editId="5D4E5714">
            <wp:extent cx="4124325" cy="98107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124325" cy="981075"/>
                    </a:xfrm>
                    <a:prstGeom prst="rect">
                      <a:avLst/>
                    </a:prstGeom>
                  </pic:spPr>
                </pic:pic>
              </a:graphicData>
            </a:graphic>
          </wp:inline>
        </w:drawing>
      </w:r>
    </w:p>
    <w:p w14:paraId="7B8F3EC9" w14:textId="3E4B8685" w:rsidR="00612B38" w:rsidRDefault="00612B38" w:rsidP="003B62FC">
      <w:r>
        <w:t xml:space="preserve">This function is called when the edit button is clicked, and it opens the </w:t>
      </w:r>
      <w:proofErr w:type="spellStart"/>
      <w:r>
        <w:t>edituser</w:t>
      </w:r>
      <w:proofErr w:type="spellEnd"/>
      <w:r>
        <w:t xml:space="preserve"> form.</w:t>
      </w:r>
    </w:p>
    <w:tbl>
      <w:tblPr>
        <w:tblStyle w:val="TableGrid"/>
        <w:tblW w:w="0" w:type="auto"/>
        <w:tblLayout w:type="fixed"/>
        <w:tblLook w:val="0420" w:firstRow="1" w:lastRow="0" w:firstColumn="0" w:lastColumn="0" w:noHBand="0" w:noVBand="1"/>
      </w:tblPr>
      <w:tblGrid>
        <w:gridCol w:w="1803"/>
        <w:gridCol w:w="1803"/>
        <w:gridCol w:w="1803"/>
        <w:gridCol w:w="1804"/>
        <w:gridCol w:w="1804"/>
      </w:tblGrid>
      <w:tr w:rsidR="00AF47AB" w14:paraId="592D4A02" w14:textId="77777777" w:rsidTr="00850707">
        <w:tc>
          <w:tcPr>
            <w:tcW w:w="1803" w:type="dxa"/>
          </w:tcPr>
          <w:p w14:paraId="0D48B491" w14:textId="54220DE1" w:rsidR="00AF47AB" w:rsidRDefault="00AF47AB" w:rsidP="00850707">
            <w:r>
              <w:t>Purpose</w:t>
            </w:r>
          </w:p>
        </w:tc>
        <w:tc>
          <w:tcPr>
            <w:tcW w:w="1803" w:type="dxa"/>
          </w:tcPr>
          <w:p w14:paraId="3943E9D4" w14:textId="77093B87" w:rsidR="00AF47AB" w:rsidRDefault="00AF47AB" w:rsidP="00850707">
            <w:r>
              <w:t>Data</w:t>
            </w:r>
          </w:p>
        </w:tc>
        <w:tc>
          <w:tcPr>
            <w:tcW w:w="1803" w:type="dxa"/>
          </w:tcPr>
          <w:p w14:paraId="7D6E4AF8" w14:textId="47C822E6" w:rsidR="00AF47AB" w:rsidRDefault="00AF47AB" w:rsidP="00850707">
            <w:r>
              <w:t>Expected result</w:t>
            </w:r>
          </w:p>
        </w:tc>
        <w:tc>
          <w:tcPr>
            <w:tcW w:w="1804" w:type="dxa"/>
          </w:tcPr>
          <w:p w14:paraId="0B3F0DF3" w14:textId="7A0E42AB" w:rsidR="00AF47AB" w:rsidRDefault="00AF47AB" w:rsidP="00850707">
            <w:r>
              <w:t>Actual result</w:t>
            </w:r>
          </w:p>
        </w:tc>
        <w:tc>
          <w:tcPr>
            <w:tcW w:w="1804" w:type="dxa"/>
          </w:tcPr>
          <w:p w14:paraId="0D06CE84" w14:textId="4E0C1144" w:rsidR="00AF47AB" w:rsidRDefault="00AF47AB" w:rsidP="00850707">
            <w:r>
              <w:t>action</w:t>
            </w:r>
          </w:p>
        </w:tc>
      </w:tr>
      <w:tr w:rsidR="00AF47AB" w14:paraId="3EFE5187" w14:textId="77777777" w:rsidTr="00850707">
        <w:tc>
          <w:tcPr>
            <w:tcW w:w="1803" w:type="dxa"/>
          </w:tcPr>
          <w:p w14:paraId="0BB3D9B0" w14:textId="77777777" w:rsidR="00AF47AB" w:rsidRDefault="00AF47AB" w:rsidP="00850707">
            <w:r>
              <w:t>Barcode data entry works</w:t>
            </w:r>
          </w:p>
        </w:tc>
        <w:tc>
          <w:tcPr>
            <w:tcW w:w="1803" w:type="dxa"/>
          </w:tcPr>
          <w:p w14:paraId="0DB2E4D2" w14:textId="77777777" w:rsidR="00AF47AB" w:rsidRDefault="00AF47AB" w:rsidP="00850707">
            <w:r>
              <w:t xml:space="preserve">This is your brain on music, Daniel </w:t>
            </w:r>
            <w:proofErr w:type="spellStart"/>
            <w:r>
              <w:t>levitin</w:t>
            </w:r>
            <w:proofErr w:type="spellEnd"/>
            <w:r>
              <w:t xml:space="preserve">, 781, </w:t>
            </w:r>
            <w:proofErr w:type="spellStart"/>
            <w:r>
              <w:t>isbn</w:t>
            </w:r>
            <w:proofErr w:type="spellEnd"/>
            <w:r>
              <w:t xml:space="preserve"> barcode entered via scanner</w:t>
            </w:r>
          </w:p>
        </w:tc>
        <w:tc>
          <w:tcPr>
            <w:tcW w:w="1803" w:type="dxa"/>
          </w:tcPr>
          <w:p w14:paraId="23010264" w14:textId="77777777" w:rsidR="00AF47AB" w:rsidRDefault="00AF47AB" w:rsidP="00850707">
            <w:r>
              <w:t>Data inputted successfully</w:t>
            </w:r>
          </w:p>
        </w:tc>
        <w:tc>
          <w:tcPr>
            <w:tcW w:w="1804" w:type="dxa"/>
          </w:tcPr>
          <w:p w14:paraId="78C56F58" w14:textId="77777777" w:rsidR="00AF47AB" w:rsidRDefault="00AF47AB" w:rsidP="00850707">
            <w:r>
              <w:t>As expected</w:t>
            </w:r>
          </w:p>
        </w:tc>
        <w:tc>
          <w:tcPr>
            <w:tcW w:w="1804" w:type="dxa"/>
          </w:tcPr>
          <w:p w14:paraId="494D8BF0" w14:textId="77777777" w:rsidR="00AF47AB" w:rsidRDefault="00AF47AB" w:rsidP="00850707"/>
        </w:tc>
      </w:tr>
    </w:tbl>
    <w:p w14:paraId="727480F1" w14:textId="77777777" w:rsidR="00AF47AB" w:rsidRPr="003B62FC" w:rsidRDefault="00AF47AB" w:rsidP="003B62FC"/>
    <w:p w14:paraId="545159E6" w14:textId="7B94DD3A" w:rsidR="0020311B" w:rsidRDefault="0020311B" w:rsidP="00562A7F">
      <w:pPr>
        <w:pStyle w:val="Heading3"/>
      </w:pPr>
      <w:bookmarkStart w:id="61" w:name="_Toc62477552"/>
      <w:r>
        <w:t>Service1.cs</w:t>
      </w:r>
      <w:bookmarkEnd w:id="61"/>
    </w:p>
    <w:p w14:paraId="18F803A4" w14:textId="74E97A45" w:rsidR="00B44D54" w:rsidRPr="00B44D54" w:rsidRDefault="00B44D54" w:rsidP="00B44D54">
      <w:r>
        <w:t>This is a service which runs each day, in order to complete certain timed functions such as sending emails.</w:t>
      </w:r>
    </w:p>
    <w:p w14:paraId="66A113F4" w14:textId="1CF8F3CF" w:rsidR="00C40D3F" w:rsidRDefault="00B44D54" w:rsidP="00C40D3F">
      <w:pPr>
        <w:rPr>
          <w:color w:val="000000" w:themeColor="text1"/>
        </w:rPr>
      </w:pPr>
      <w:r>
        <w:rPr>
          <w:noProof/>
        </w:rPr>
        <w:lastRenderedPageBreak/>
        <w:drawing>
          <wp:inline distT="0" distB="0" distL="0" distR="0" wp14:anchorId="40A55049" wp14:editId="2105DBEF">
            <wp:extent cx="3705225" cy="200977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705225" cy="2009775"/>
                    </a:xfrm>
                    <a:prstGeom prst="rect">
                      <a:avLst/>
                    </a:prstGeom>
                  </pic:spPr>
                </pic:pic>
              </a:graphicData>
            </a:graphic>
          </wp:inline>
        </w:drawing>
      </w:r>
    </w:p>
    <w:p w14:paraId="15AE024D" w14:textId="58D44081" w:rsidR="00B44D54" w:rsidRDefault="00B44D54" w:rsidP="00C40D3F">
      <w:pPr>
        <w:rPr>
          <w:color w:val="000000" w:themeColor="text1"/>
        </w:rPr>
      </w:pPr>
      <w:r>
        <w:rPr>
          <w:color w:val="000000" w:themeColor="text1"/>
        </w:rPr>
        <w:t>These functions are called when the service starts and stops respectively, it writes to a file documenting this, and then either calls schedule service or disposes of the schedular.</w:t>
      </w:r>
    </w:p>
    <w:p w14:paraId="61BB7824" w14:textId="3A5FE407" w:rsidR="00B44D54" w:rsidRDefault="00B44D54" w:rsidP="00C40D3F">
      <w:pPr>
        <w:rPr>
          <w:color w:val="000000" w:themeColor="text1"/>
        </w:rPr>
      </w:pPr>
      <w:r>
        <w:rPr>
          <w:noProof/>
        </w:rPr>
        <w:drawing>
          <wp:inline distT="0" distB="0" distL="0" distR="0" wp14:anchorId="11A019FF" wp14:editId="638D96F5">
            <wp:extent cx="5731510" cy="2908935"/>
            <wp:effectExtent l="0" t="0" r="254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2908935"/>
                    </a:xfrm>
                    <a:prstGeom prst="rect">
                      <a:avLst/>
                    </a:prstGeom>
                  </pic:spPr>
                </pic:pic>
              </a:graphicData>
            </a:graphic>
          </wp:inline>
        </w:drawing>
      </w:r>
    </w:p>
    <w:p w14:paraId="0BBBAD46" w14:textId="785AF1A1" w:rsidR="00B44D54" w:rsidRDefault="00B44D54" w:rsidP="00C40D3F">
      <w:pPr>
        <w:rPr>
          <w:color w:val="000000" w:themeColor="text1"/>
        </w:rPr>
      </w:pPr>
      <w:r>
        <w:rPr>
          <w:color w:val="000000" w:themeColor="text1"/>
        </w:rPr>
        <w:t>This function is called when the service starts, and it creates a timer called schedular, and checks if the current time is after the scheduled time for it to run next</w:t>
      </w:r>
      <w:r w:rsidR="00563061">
        <w:rPr>
          <w:color w:val="000000" w:themeColor="text1"/>
        </w:rPr>
        <w:t>, if so it sets the scheduled time for the next day. Then it writes to the file documenting when it ran and when it is scheduled for, if there is an error an error message is written to the file and the service is stopped.</w:t>
      </w:r>
    </w:p>
    <w:p w14:paraId="76F81DCA" w14:textId="788F05C7" w:rsidR="00B44D54" w:rsidRDefault="00B44D54" w:rsidP="00C40D3F">
      <w:pPr>
        <w:rPr>
          <w:color w:val="000000" w:themeColor="text1"/>
        </w:rPr>
      </w:pPr>
      <w:r>
        <w:rPr>
          <w:noProof/>
        </w:rPr>
        <w:lastRenderedPageBreak/>
        <w:drawing>
          <wp:inline distT="0" distB="0" distL="0" distR="0" wp14:anchorId="4F3FB8B7" wp14:editId="38A3A21D">
            <wp:extent cx="5731510" cy="2433320"/>
            <wp:effectExtent l="0" t="0" r="254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2433320"/>
                    </a:xfrm>
                    <a:prstGeom prst="rect">
                      <a:avLst/>
                    </a:prstGeom>
                  </pic:spPr>
                </pic:pic>
              </a:graphicData>
            </a:graphic>
          </wp:inline>
        </w:drawing>
      </w:r>
    </w:p>
    <w:p w14:paraId="21DD9BEE" w14:textId="53F4B0B0" w:rsidR="00B44D54" w:rsidRDefault="00B44D54" w:rsidP="00C40D3F">
      <w:pPr>
        <w:rPr>
          <w:color w:val="000000" w:themeColor="text1"/>
        </w:rPr>
      </w:pPr>
      <w:r>
        <w:rPr>
          <w:noProof/>
        </w:rPr>
        <w:drawing>
          <wp:inline distT="0" distB="0" distL="0" distR="0" wp14:anchorId="4D77DA9A" wp14:editId="3D9CE385">
            <wp:extent cx="5731510" cy="2268220"/>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268220"/>
                    </a:xfrm>
                    <a:prstGeom prst="rect">
                      <a:avLst/>
                    </a:prstGeom>
                  </pic:spPr>
                </pic:pic>
              </a:graphicData>
            </a:graphic>
          </wp:inline>
        </w:drawing>
      </w:r>
    </w:p>
    <w:p w14:paraId="6D2B2BDF" w14:textId="61D8570F" w:rsidR="00563061" w:rsidRDefault="00563061" w:rsidP="00C40D3F">
      <w:pPr>
        <w:rPr>
          <w:color w:val="000000" w:themeColor="text1"/>
        </w:rPr>
      </w:pPr>
      <w:r>
        <w:rPr>
          <w:color w:val="000000" w:themeColor="text1"/>
        </w:rPr>
        <w:t xml:space="preserve">This function is run when the timer finishes, it sends an email to any students with a book overdue using the </w:t>
      </w:r>
      <w:proofErr w:type="spellStart"/>
      <w:r>
        <w:rPr>
          <w:color w:val="000000" w:themeColor="text1"/>
        </w:rPr>
        <w:t>mimekit</w:t>
      </w:r>
      <w:proofErr w:type="spellEnd"/>
      <w:r>
        <w:rPr>
          <w:color w:val="000000" w:themeColor="text1"/>
        </w:rPr>
        <w:t xml:space="preserve"> library, writing it’s progress to a file. It also sends an email to the safeguarding team showing any users who have taken out a number of books flagged concerning, similarly writing it’s progress to the file.</w:t>
      </w:r>
    </w:p>
    <w:p w14:paraId="65F4C1BE" w14:textId="4390C825" w:rsidR="00B44D54" w:rsidRDefault="00B44D54" w:rsidP="00C40D3F">
      <w:pPr>
        <w:rPr>
          <w:color w:val="000000" w:themeColor="text1"/>
        </w:rPr>
      </w:pPr>
      <w:r>
        <w:rPr>
          <w:noProof/>
        </w:rPr>
        <w:drawing>
          <wp:inline distT="0" distB="0" distL="0" distR="0" wp14:anchorId="5AA67ED3" wp14:editId="615BD9EB">
            <wp:extent cx="5731510" cy="1368425"/>
            <wp:effectExtent l="0" t="0" r="254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1368425"/>
                    </a:xfrm>
                    <a:prstGeom prst="rect">
                      <a:avLst/>
                    </a:prstGeom>
                  </pic:spPr>
                </pic:pic>
              </a:graphicData>
            </a:graphic>
          </wp:inline>
        </w:drawing>
      </w:r>
    </w:p>
    <w:p w14:paraId="245B15C0" w14:textId="354BAD0A" w:rsidR="00563061" w:rsidRDefault="00563061" w:rsidP="00C40D3F">
      <w:pPr>
        <w:rPr>
          <w:color w:val="000000" w:themeColor="text1"/>
        </w:rPr>
      </w:pPr>
      <w:r>
        <w:rPr>
          <w:color w:val="000000" w:themeColor="text1"/>
        </w:rPr>
        <w:t xml:space="preserve">This function writes a string to a text file in the program directory, using a </w:t>
      </w:r>
      <w:proofErr w:type="spellStart"/>
      <w:r>
        <w:rPr>
          <w:color w:val="000000" w:themeColor="text1"/>
        </w:rPr>
        <w:t>streamwriter</w:t>
      </w:r>
      <w:proofErr w:type="spellEnd"/>
      <w:r>
        <w:rPr>
          <w:color w:val="000000" w:themeColor="text1"/>
        </w:rPr>
        <w:t>.</w:t>
      </w:r>
    </w:p>
    <w:p w14:paraId="45AE33ED" w14:textId="333A2E21" w:rsidR="00B44D54" w:rsidRDefault="00B44D54" w:rsidP="00C40D3F">
      <w:pPr>
        <w:rPr>
          <w:color w:val="000000" w:themeColor="text1"/>
        </w:rPr>
      </w:pPr>
      <w:r>
        <w:rPr>
          <w:noProof/>
        </w:rPr>
        <w:drawing>
          <wp:inline distT="0" distB="0" distL="0" distR="0" wp14:anchorId="74F8A946" wp14:editId="0282CC88">
            <wp:extent cx="3333750" cy="11620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333750" cy="1162050"/>
                    </a:xfrm>
                    <a:prstGeom prst="rect">
                      <a:avLst/>
                    </a:prstGeom>
                  </pic:spPr>
                </pic:pic>
              </a:graphicData>
            </a:graphic>
          </wp:inline>
        </w:drawing>
      </w:r>
    </w:p>
    <w:p w14:paraId="5A086521" w14:textId="40CA656F" w:rsidR="00563061" w:rsidRDefault="00563061" w:rsidP="00C40D3F">
      <w:pPr>
        <w:rPr>
          <w:color w:val="000000" w:themeColor="text1"/>
        </w:rPr>
      </w:pPr>
      <w:r>
        <w:rPr>
          <w:color w:val="000000" w:themeColor="text1"/>
        </w:rPr>
        <w:lastRenderedPageBreak/>
        <w:t xml:space="preserve">This function is used to pop items from the list of users returned by </w:t>
      </w:r>
      <w:proofErr w:type="spellStart"/>
      <w:r>
        <w:rPr>
          <w:color w:val="000000" w:themeColor="text1"/>
        </w:rPr>
        <w:t>librarydatafunctions.getemailbookdue</w:t>
      </w:r>
      <w:proofErr w:type="spellEnd"/>
      <w:r>
        <w:rPr>
          <w:color w:val="000000" w:themeColor="text1"/>
        </w:rPr>
        <w:t>(), so they can be emailed separately.</w:t>
      </w:r>
    </w:p>
    <w:p w14:paraId="2FA22094" w14:textId="14D1975E" w:rsidR="00850707" w:rsidRDefault="00850707" w:rsidP="00850707">
      <w:pPr>
        <w:pStyle w:val="Heading2"/>
      </w:pPr>
      <w:bookmarkStart w:id="62" w:name="_Toc62477553"/>
      <w:r>
        <w:t>Review with stakeholders</w:t>
      </w:r>
      <w:bookmarkEnd w:id="62"/>
    </w:p>
    <w:p w14:paraId="4A919D2B" w14:textId="77777777" w:rsidR="00CA1A99" w:rsidRDefault="00CA1A99" w:rsidP="00CA1A99">
      <w:r>
        <w:t>I completed a review after the majority of the basic functionality was complete, where I demonstrated the program, and received feedback on whether it met the needs of the library. Mostly the opinion was very positive, they were especially pleased with the reports area as it was much easier to use than the current system. However, they requested some more attributes be stored about books – including ISBN number, publication date, and an area for extra information to be stored. We also discussed the best way of deleting users effectively, and the challenges that come with students repeating years, and joining and leaving the school at non-standard times.</w:t>
      </w:r>
    </w:p>
    <w:p w14:paraId="4F475BF4" w14:textId="5FDE1DEA" w:rsidR="00CA1A99" w:rsidRPr="008E6F8A" w:rsidRDefault="00CA1A99" w:rsidP="00CA1A99">
      <w:r>
        <w:t>A final review was also completed at the end of development to aid in the evaluation, however this had to be in the form of a video call where I shared my screen as schools were closed.</w:t>
      </w:r>
      <w:r w:rsidR="00873D07">
        <w:t xml:space="preserve"> They were satisfied with all the additional features I had added, particularly the safeguarding feature. During this meeting they also ticked off all the success criteria they felt had been met during the project, and this allowed me to better understand where the needs had and hadn’t been met – this has been indicated in the evaluation.</w:t>
      </w:r>
    </w:p>
    <w:p w14:paraId="54E9FE17" w14:textId="648D6A8F" w:rsidR="003619FA" w:rsidRDefault="003619FA" w:rsidP="00AA2923">
      <w:pPr>
        <w:pStyle w:val="Heading1"/>
      </w:pPr>
      <w:bookmarkStart w:id="63" w:name="_Toc62477554"/>
      <w:r>
        <w:t>Evaluation</w:t>
      </w:r>
      <w:bookmarkEnd w:id="63"/>
    </w:p>
    <w:p w14:paraId="6344D628" w14:textId="14425394" w:rsidR="00767388" w:rsidRDefault="00AA2923" w:rsidP="00767388">
      <w:pPr>
        <w:pStyle w:val="Heading2"/>
      </w:pPr>
      <w:bookmarkStart w:id="64" w:name="_Toc62477555"/>
      <w:r>
        <w:t>Success criteria</w:t>
      </w:r>
      <w:bookmarkEnd w:id="64"/>
    </w:p>
    <w:p w14:paraId="204449BB" w14:textId="39323F6B" w:rsidR="00C1517D" w:rsidRDefault="008E1B75" w:rsidP="008E1B75">
      <w:pPr>
        <w:pStyle w:val="Heading3"/>
      </w:pPr>
      <w:bookmarkStart w:id="65" w:name="_Toc62477556"/>
      <w:r>
        <w:rPr>
          <w:noProof/>
        </w:rPr>
        <w:drawing>
          <wp:anchor distT="0" distB="0" distL="114300" distR="114300" simplePos="0" relativeHeight="251682816" behindDoc="1" locked="0" layoutInCell="1" allowOverlap="1" wp14:anchorId="0AD65663" wp14:editId="0BB45A9C">
            <wp:simplePos x="0" y="0"/>
            <wp:positionH relativeFrom="column">
              <wp:posOffset>2971800</wp:posOffset>
            </wp:positionH>
            <wp:positionV relativeFrom="paragraph">
              <wp:posOffset>273685</wp:posOffset>
            </wp:positionV>
            <wp:extent cx="2943860" cy="1655445"/>
            <wp:effectExtent l="0" t="0" r="8890" b="1905"/>
            <wp:wrapTight wrapText="bothSides">
              <wp:wrapPolygon edited="0">
                <wp:start x="0" y="0"/>
                <wp:lineTo x="0" y="21376"/>
                <wp:lineTo x="21525" y="21376"/>
                <wp:lineTo x="21525"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2943860" cy="16554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1" locked="0" layoutInCell="1" allowOverlap="1" wp14:anchorId="361A89C4" wp14:editId="406ABBA3">
            <wp:simplePos x="0" y="0"/>
            <wp:positionH relativeFrom="margin">
              <wp:align>left</wp:align>
            </wp:positionH>
            <wp:positionV relativeFrom="paragraph">
              <wp:posOffset>255270</wp:posOffset>
            </wp:positionV>
            <wp:extent cx="2946400" cy="1657350"/>
            <wp:effectExtent l="0" t="0" r="6350" b="0"/>
            <wp:wrapTight wrapText="bothSides">
              <wp:wrapPolygon edited="0">
                <wp:start x="0" y="0"/>
                <wp:lineTo x="0" y="21352"/>
                <wp:lineTo x="21507" y="21352"/>
                <wp:lineTo x="21507" y="0"/>
                <wp:lineTo x="0" y="0"/>
              </wp:wrapPolygon>
            </wp:wrapTight>
            <wp:docPr id="96" name="Picture 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46400" cy="1657350"/>
                    </a:xfrm>
                    <a:prstGeom prst="rect">
                      <a:avLst/>
                    </a:prstGeom>
                  </pic:spPr>
                </pic:pic>
              </a:graphicData>
            </a:graphic>
          </wp:anchor>
        </w:drawing>
      </w:r>
      <w:r w:rsidR="00FE1015">
        <w:t>Username and password to confirm user</w:t>
      </w:r>
      <w:r w:rsidR="00767388">
        <w:t xml:space="preserve"> </w:t>
      </w:r>
      <w:r w:rsidR="00FE1015">
        <w:t>identity</w:t>
      </w:r>
      <w:bookmarkEnd w:id="65"/>
    </w:p>
    <w:p w14:paraId="57B7B8D2" w14:textId="6C81CCAD" w:rsidR="00873D07" w:rsidRPr="00873D07" w:rsidRDefault="00873D07" w:rsidP="00873D07">
      <w:r>
        <w:t>This was confirmed by the stakeholder.</w:t>
      </w:r>
    </w:p>
    <w:p w14:paraId="395CBFAE" w14:textId="3BC52AA6" w:rsidR="00FE1015" w:rsidRDefault="00FE1015" w:rsidP="00FE1015">
      <w:pPr>
        <w:pStyle w:val="Heading3"/>
      </w:pPr>
      <w:bookmarkStart w:id="66" w:name="_Toc62477557"/>
      <w:r>
        <w:t>Register screen where user can enter their own details</w:t>
      </w:r>
      <w:bookmarkEnd w:id="66"/>
    </w:p>
    <w:p w14:paraId="1601E3DF" w14:textId="04D7130B" w:rsidR="008E1B75" w:rsidRDefault="008E1B75" w:rsidP="008E1B75">
      <w:r>
        <w:rPr>
          <w:noProof/>
        </w:rPr>
        <w:drawing>
          <wp:inline distT="0" distB="0" distL="0" distR="0" wp14:anchorId="23D885D1" wp14:editId="6CF84EC9">
            <wp:extent cx="3030855" cy="1704975"/>
            <wp:effectExtent l="0" t="0" r="0" b="9525"/>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30855" cy="1704975"/>
                    </a:xfrm>
                    <a:prstGeom prst="rect">
                      <a:avLst/>
                    </a:prstGeom>
                  </pic:spPr>
                </pic:pic>
              </a:graphicData>
            </a:graphic>
          </wp:inline>
        </w:drawing>
      </w:r>
    </w:p>
    <w:p w14:paraId="4A02457E" w14:textId="53D3FE48" w:rsidR="00873D07" w:rsidRPr="008E1B75" w:rsidRDefault="00873D07" w:rsidP="008E1B75">
      <w:r>
        <w:t>This was confirmed by the stakeholder.</w:t>
      </w:r>
    </w:p>
    <w:p w14:paraId="7077F963" w14:textId="06CEE3A1" w:rsidR="008E1B75" w:rsidRDefault="009B7025" w:rsidP="009B7025">
      <w:pPr>
        <w:pStyle w:val="Heading3"/>
      </w:pPr>
      <w:bookmarkStart w:id="67" w:name="_Toc62477558"/>
      <w:r>
        <w:rPr>
          <w:noProof/>
        </w:rPr>
        <w:lastRenderedPageBreak/>
        <w:drawing>
          <wp:anchor distT="0" distB="0" distL="114300" distR="114300" simplePos="0" relativeHeight="251685888" behindDoc="1" locked="0" layoutInCell="1" allowOverlap="1" wp14:anchorId="30AAE1D3" wp14:editId="0AE36B53">
            <wp:simplePos x="0" y="0"/>
            <wp:positionH relativeFrom="column">
              <wp:posOffset>3114675</wp:posOffset>
            </wp:positionH>
            <wp:positionV relativeFrom="paragraph">
              <wp:posOffset>215265</wp:posOffset>
            </wp:positionV>
            <wp:extent cx="3048000" cy="1714500"/>
            <wp:effectExtent l="0" t="0" r="0" b="0"/>
            <wp:wrapTight wrapText="bothSides">
              <wp:wrapPolygon edited="0">
                <wp:start x="0" y="0"/>
                <wp:lineTo x="0" y="21360"/>
                <wp:lineTo x="21465" y="21360"/>
                <wp:lineTo x="21465"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00" cy="1714500"/>
                    </a:xfrm>
                    <a:prstGeom prst="rect">
                      <a:avLst/>
                    </a:prstGeom>
                  </pic:spPr>
                </pic:pic>
              </a:graphicData>
            </a:graphic>
          </wp:anchor>
        </w:drawing>
      </w:r>
      <w:r>
        <w:rPr>
          <w:noProof/>
        </w:rPr>
        <w:drawing>
          <wp:anchor distT="0" distB="0" distL="114300" distR="114300" simplePos="0" relativeHeight="251687936" behindDoc="1" locked="0" layoutInCell="1" allowOverlap="1" wp14:anchorId="1D454D2F" wp14:editId="790349C2">
            <wp:simplePos x="0" y="0"/>
            <wp:positionH relativeFrom="margin">
              <wp:align>left</wp:align>
            </wp:positionH>
            <wp:positionV relativeFrom="paragraph">
              <wp:posOffset>219075</wp:posOffset>
            </wp:positionV>
            <wp:extent cx="3065009" cy="1724025"/>
            <wp:effectExtent l="0" t="0" r="2540" b="0"/>
            <wp:wrapTight wrapText="bothSides">
              <wp:wrapPolygon edited="0">
                <wp:start x="0" y="0"/>
                <wp:lineTo x="0" y="21242"/>
                <wp:lineTo x="21484" y="21242"/>
                <wp:lineTo x="21484"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5009" cy="1724025"/>
                    </a:xfrm>
                    <a:prstGeom prst="rect">
                      <a:avLst/>
                    </a:prstGeom>
                  </pic:spPr>
                </pic:pic>
              </a:graphicData>
            </a:graphic>
          </wp:anchor>
        </w:drawing>
      </w:r>
      <w:r w:rsidR="00FE1015">
        <w:t>Screen where admins (and only admins) can add books to the library</w:t>
      </w:r>
      <w:bookmarkEnd w:id="67"/>
    </w:p>
    <w:p w14:paraId="7EF50753" w14:textId="7D0FA179" w:rsidR="004D664A" w:rsidRPr="004D664A" w:rsidRDefault="004D664A" w:rsidP="004D664A">
      <w:r>
        <w:t>It can be seen that only the admin form has an “add book” button</w:t>
      </w:r>
      <w:r w:rsidR="00100156">
        <w:t>.</w:t>
      </w:r>
      <w:r w:rsidR="00873D07" w:rsidRPr="00873D07">
        <w:t xml:space="preserve"> </w:t>
      </w:r>
      <w:r w:rsidR="00873D07">
        <w:t>This was confirmed by the stakeholder.</w:t>
      </w:r>
    </w:p>
    <w:p w14:paraId="6FB181FB" w14:textId="60A4C08B" w:rsidR="00FE1015" w:rsidRDefault="00FE1015" w:rsidP="00FE1015">
      <w:pPr>
        <w:pStyle w:val="Heading3"/>
      </w:pPr>
      <w:bookmarkStart w:id="68" w:name="_Toc62477559"/>
      <w:r>
        <w:t>Usable barcode scanner</w:t>
      </w:r>
      <w:bookmarkEnd w:id="68"/>
    </w:p>
    <w:p w14:paraId="7AD47862" w14:textId="5BB2A7ED" w:rsidR="00937AD0" w:rsidRDefault="00E60000" w:rsidP="00937AD0">
      <w:r>
        <w:rPr>
          <w:noProof/>
        </w:rPr>
        <w:drawing>
          <wp:anchor distT="0" distB="0" distL="114300" distR="114300" simplePos="0" relativeHeight="251692032" behindDoc="1" locked="0" layoutInCell="1" allowOverlap="1" wp14:anchorId="5CAFF72A" wp14:editId="1C63AD92">
            <wp:simplePos x="0" y="0"/>
            <wp:positionH relativeFrom="column">
              <wp:posOffset>3171825</wp:posOffset>
            </wp:positionH>
            <wp:positionV relativeFrom="paragraph">
              <wp:posOffset>8890</wp:posOffset>
            </wp:positionV>
            <wp:extent cx="3048000" cy="1714500"/>
            <wp:effectExtent l="0" t="0" r="0" b="0"/>
            <wp:wrapTight wrapText="bothSides">
              <wp:wrapPolygon edited="0">
                <wp:start x="0" y="0"/>
                <wp:lineTo x="0" y="21360"/>
                <wp:lineTo x="21465" y="21360"/>
                <wp:lineTo x="2146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048000" cy="1714500"/>
                    </a:xfrm>
                    <a:prstGeom prst="rect">
                      <a:avLst/>
                    </a:prstGeom>
                  </pic:spPr>
                </pic:pic>
              </a:graphicData>
            </a:graphic>
          </wp:anchor>
        </w:drawing>
      </w:r>
      <w:r>
        <w:rPr>
          <w:noProof/>
        </w:rPr>
        <w:drawing>
          <wp:inline distT="0" distB="0" distL="0" distR="0" wp14:anchorId="1FCC79B4" wp14:editId="6E5A49D5">
            <wp:extent cx="3048000" cy="1714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00" cy="1714500"/>
                    </a:xfrm>
                    <a:prstGeom prst="rect">
                      <a:avLst/>
                    </a:prstGeom>
                  </pic:spPr>
                </pic:pic>
              </a:graphicData>
            </a:graphic>
          </wp:inline>
        </w:drawing>
      </w:r>
    </w:p>
    <w:p w14:paraId="6FE10A6F" w14:textId="78C2D1CB" w:rsidR="00873D07" w:rsidRPr="00937AD0" w:rsidRDefault="00873D07" w:rsidP="00937AD0">
      <w:r>
        <w:t>This was confirmed by the stakeholder.</w:t>
      </w:r>
    </w:p>
    <w:p w14:paraId="04A13335" w14:textId="587297CD" w:rsidR="00FE1015" w:rsidRDefault="00FE1015" w:rsidP="00FE1015">
      <w:pPr>
        <w:pStyle w:val="Heading3"/>
      </w:pPr>
      <w:bookmarkStart w:id="69" w:name="_Toc62477560"/>
      <w:r>
        <w:t>All areas can be navigated easily with a screen reader</w:t>
      </w:r>
      <w:bookmarkEnd w:id="69"/>
    </w:p>
    <w:p w14:paraId="3F366DD6" w14:textId="64F755B9" w:rsidR="00D63D92" w:rsidRDefault="00D63D92" w:rsidP="00D63D92">
      <w:r>
        <w:t xml:space="preserve">I used the narrator feature on my pc </w:t>
      </w:r>
      <w:r w:rsidR="004B0EDF">
        <w:t>while running</w:t>
      </w:r>
      <w:r>
        <w:t xml:space="preserve"> the code</w:t>
      </w:r>
      <w:r w:rsidR="004B0EDF">
        <w:t xml:space="preserve">, and it was </w:t>
      </w:r>
      <w:r w:rsidR="00E65AA7">
        <w:t>easy to navigate and use even without use of a mouse / tracker pad (as the screen reader is designed for people with vision loss they will also not be able to use the mouse).</w:t>
      </w:r>
    </w:p>
    <w:p w14:paraId="7FA09982" w14:textId="7A9D5F6B" w:rsidR="00873D07" w:rsidRPr="00D63D92" w:rsidRDefault="00873D07" w:rsidP="00D63D92">
      <w:r>
        <w:t>This was not applicable to the stakeholder review, as I didn’t complete a screen reader test in the meeting due to the difficulty I had using it to navigate the computer, as I wasn’t well practiced. I decided it wouldn’t be a worthwhile use of their time in the meeting.</w:t>
      </w:r>
    </w:p>
    <w:p w14:paraId="4AB86231" w14:textId="342CFB35" w:rsidR="00FE1015" w:rsidRDefault="00FE1015" w:rsidP="00FE1015">
      <w:pPr>
        <w:pStyle w:val="Heading3"/>
      </w:pPr>
      <w:bookmarkStart w:id="70" w:name="_Toc62477561"/>
      <w:r>
        <w:t>Screen where students can sign books in and out</w:t>
      </w:r>
      <w:bookmarkEnd w:id="70"/>
    </w:p>
    <w:p w14:paraId="3CADE018" w14:textId="6589FD6C" w:rsidR="009B7025" w:rsidRDefault="009B7025" w:rsidP="009B7025">
      <w:r>
        <w:rPr>
          <w:noProof/>
        </w:rPr>
        <w:drawing>
          <wp:inline distT="0" distB="0" distL="0" distR="0" wp14:anchorId="376697B2" wp14:editId="1F9ED43A">
            <wp:extent cx="3048000" cy="1714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00" cy="1714500"/>
                    </a:xfrm>
                    <a:prstGeom prst="rect">
                      <a:avLst/>
                    </a:prstGeom>
                  </pic:spPr>
                </pic:pic>
              </a:graphicData>
            </a:graphic>
          </wp:inline>
        </w:drawing>
      </w:r>
    </w:p>
    <w:p w14:paraId="79CC08D9" w14:textId="037998C0" w:rsidR="00100156" w:rsidRPr="009B7025" w:rsidRDefault="00100156" w:rsidP="009B7025">
      <w:r>
        <w:t>This screen has a check out button, and a return button where they can sign books in and out of the library.</w:t>
      </w:r>
      <w:r w:rsidR="00873D07">
        <w:t xml:space="preserve"> This was confirmed by the stakeholder.</w:t>
      </w:r>
    </w:p>
    <w:p w14:paraId="2780038D" w14:textId="7C5EDD5D" w:rsidR="00FE1015" w:rsidRDefault="00FE1015" w:rsidP="00FE1015">
      <w:pPr>
        <w:pStyle w:val="Heading3"/>
      </w:pPr>
      <w:bookmarkStart w:id="71" w:name="_Toc62477562"/>
      <w:r>
        <w:lastRenderedPageBreak/>
        <w:t>Email sent to students 2 days before a book is due</w:t>
      </w:r>
      <w:bookmarkEnd w:id="71"/>
    </w:p>
    <w:p w14:paraId="5E5F25CE" w14:textId="16F170F6" w:rsidR="00E65AA7" w:rsidRDefault="00E226C0" w:rsidP="00E65AA7">
      <w:r>
        <w:rPr>
          <w:noProof/>
        </w:rPr>
        <w:drawing>
          <wp:inline distT="0" distB="0" distL="0" distR="0" wp14:anchorId="245F5183" wp14:editId="37838CC6">
            <wp:extent cx="5353050" cy="2035416"/>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365791" cy="2040261"/>
                    </a:xfrm>
                    <a:prstGeom prst="rect">
                      <a:avLst/>
                    </a:prstGeom>
                  </pic:spPr>
                </pic:pic>
              </a:graphicData>
            </a:graphic>
          </wp:inline>
        </w:drawing>
      </w:r>
    </w:p>
    <w:p w14:paraId="47874C88" w14:textId="64FE0E94" w:rsidR="00873D07" w:rsidRPr="00E65AA7" w:rsidRDefault="00873D07" w:rsidP="00E65AA7">
      <w:r>
        <w:t>This was not included in the stakeholder meeting, as emails are only sent to a user at 10 am when a book is due.</w:t>
      </w:r>
    </w:p>
    <w:p w14:paraId="7B59363F" w14:textId="5215DC08" w:rsidR="00FE1015" w:rsidRDefault="00FE1015" w:rsidP="00FE1015">
      <w:pPr>
        <w:pStyle w:val="Heading3"/>
      </w:pPr>
      <w:bookmarkStart w:id="72" w:name="_Toc62477563"/>
      <w:r>
        <w:t>Screen for creating reports</w:t>
      </w:r>
      <w:bookmarkEnd w:id="72"/>
    </w:p>
    <w:p w14:paraId="2BA7002A" w14:textId="5E9DD9FD" w:rsidR="00352651" w:rsidRDefault="00352651" w:rsidP="00352651">
      <w:r>
        <w:rPr>
          <w:noProof/>
        </w:rPr>
        <w:drawing>
          <wp:inline distT="0" distB="0" distL="0" distR="0" wp14:anchorId="584ED103" wp14:editId="46CC4527">
            <wp:extent cx="3047365" cy="1714500"/>
            <wp:effectExtent l="0" t="0" r="635" b="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7365" cy="1714500"/>
                    </a:xfrm>
                    <a:prstGeom prst="rect">
                      <a:avLst/>
                    </a:prstGeom>
                  </pic:spPr>
                </pic:pic>
              </a:graphicData>
            </a:graphic>
          </wp:inline>
        </w:drawing>
      </w:r>
    </w:p>
    <w:p w14:paraId="68C0B020" w14:textId="5A01ED17" w:rsidR="00100156" w:rsidRPr="00352651" w:rsidRDefault="00100156" w:rsidP="00352651">
      <w:r>
        <w:t>This form is used for creating reports, in the data grid view.</w:t>
      </w:r>
      <w:r w:rsidR="00873D07">
        <w:t xml:space="preserve"> This was confirmed by the stakeholder.</w:t>
      </w:r>
    </w:p>
    <w:p w14:paraId="49613F74" w14:textId="27764504" w:rsidR="00FE1015" w:rsidRDefault="00FE1015" w:rsidP="00FE1015">
      <w:pPr>
        <w:pStyle w:val="Heading3"/>
      </w:pPr>
      <w:bookmarkStart w:id="73" w:name="_Toc62477564"/>
      <w:r>
        <w:t>All books’, and registered users’ details stored in a database</w:t>
      </w:r>
      <w:bookmarkEnd w:id="73"/>
    </w:p>
    <w:p w14:paraId="7F425FCC" w14:textId="6C2C1AE0" w:rsidR="00BD4008" w:rsidRDefault="00BD4008" w:rsidP="00BD4008">
      <w:r>
        <w:rPr>
          <w:noProof/>
        </w:rPr>
        <w:drawing>
          <wp:inline distT="0" distB="0" distL="0" distR="0" wp14:anchorId="7E8C26C4" wp14:editId="51F62D13">
            <wp:extent cx="3771900" cy="1469311"/>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799743" cy="1480157"/>
                    </a:xfrm>
                    <a:prstGeom prst="rect">
                      <a:avLst/>
                    </a:prstGeom>
                  </pic:spPr>
                </pic:pic>
              </a:graphicData>
            </a:graphic>
          </wp:inline>
        </w:drawing>
      </w:r>
    </w:p>
    <w:p w14:paraId="730FEF92" w14:textId="514AB4E9" w:rsidR="00BD4008" w:rsidRDefault="00B543E9" w:rsidP="00BD4008">
      <w:r>
        <w:rPr>
          <w:noProof/>
        </w:rPr>
        <w:drawing>
          <wp:inline distT="0" distB="0" distL="0" distR="0" wp14:anchorId="4652FC19" wp14:editId="39B78A8A">
            <wp:extent cx="5731510" cy="95758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957580"/>
                    </a:xfrm>
                    <a:prstGeom prst="rect">
                      <a:avLst/>
                    </a:prstGeom>
                  </pic:spPr>
                </pic:pic>
              </a:graphicData>
            </a:graphic>
          </wp:inline>
        </w:drawing>
      </w:r>
    </w:p>
    <w:p w14:paraId="3A0B343F" w14:textId="6C7AD264" w:rsidR="00B543E9" w:rsidRPr="00BD4008" w:rsidRDefault="00B543E9" w:rsidP="00BD4008">
      <w:r>
        <w:t>The last three columns are null, because they were requested to be added during a review with the librarian, therefore the database had already been populated with data before they were added.</w:t>
      </w:r>
      <w:r w:rsidR="00873D07">
        <w:t xml:space="preserve"> This wasn’t included in the stakeholder meeting, as </w:t>
      </w:r>
      <w:r w:rsidR="007920AF">
        <w:t>the database is a back end part of the program that isn’t seen by users.</w:t>
      </w:r>
    </w:p>
    <w:p w14:paraId="6FEFC657" w14:textId="2A00EE97" w:rsidR="00FE1015" w:rsidRDefault="00FE1015" w:rsidP="00FE1015">
      <w:pPr>
        <w:pStyle w:val="Heading3"/>
      </w:pPr>
      <w:bookmarkStart w:id="74" w:name="_Toc62477565"/>
      <w:r>
        <w:lastRenderedPageBreak/>
        <w:t>Log of all books taken out stored in a database</w:t>
      </w:r>
      <w:bookmarkEnd w:id="74"/>
    </w:p>
    <w:p w14:paraId="00CDE649" w14:textId="3C1FC8F7" w:rsidR="00B543E9" w:rsidRDefault="009B1505" w:rsidP="00B543E9">
      <w:r>
        <w:rPr>
          <w:noProof/>
        </w:rPr>
        <w:drawing>
          <wp:inline distT="0" distB="0" distL="0" distR="0" wp14:anchorId="0E3E834D" wp14:editId="6D0DE61E">
            <wp:extent cx="5731510" cy="38354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83540"/>
                    </a:xfrm>
                    <a:prstGeom prst="rect">
                      <a:avLst/>
                    </a:prstGeom>
                  </pic:spPr>
                </pic:pic>
              </a:graphicData>
            </a:graphic>
          </wp:inline>
        </w:drawing>
      </w:r>
    </w:p>
    <w:p w14:paraId="2A6D90CF" w14:textId="48593050" w:rsidR="007920AF" w:rsidRPr="007920AF" w:rsidRDefault="007920AF" w:rsidP="00B543E9">
      <w:pPr>
        <w:rPr>
          <w:b/>
          <w:bCs/>
        </w:rPr>
      </w:pPr>
      <w:r>
        <w:t>This wasn’t included in the stakeholder meeting, as the database is a back end part of the program that isn’t seen by users.</w:t>
      </w:r>
    </w:p>
    <w:p w14:paraId="2B9E5F50" w14:textId="465D6757" w:rsidR="00285AA0" w:rsidRDefault="00FE1015" w:rsidP="00A74A12">
      <w:pPr>
        <w:pStyle w:val="Heading3"/>
      </w:pPr>
      <w:bookmarkStart w:id="75" w:name="_Toc62477566"/>
      <w:r>
        <w:t>Takes less than 1 minute to take out / return a book</w:t>
      </w:r>
      <w:bookmarkEnd w:id="75"/>
    </w:p>
    <w:p w14:paraId="085241DC" w14:textId="24B6B44A" w:rsidR="00A74A12" w:rsidRPr="00A74A12" w:rsidRDefault="00A74A12" w:rsidP="00A74A12">
      <w:r>
        <w:t>In a timed test it took me 23 seconds to take out a book, so this is well under the time requirement.</w:t>
      </w:r>
      <w:r w:rsidR="007920AF">
        <w:t xml:space="preserve"> This wasn’t included in the stakeholder meeting, as the test is qualitative, as well as the fact that a variable internet speed would make any tests completed invalid.</w:t>
      </w:r>
    </w:p>
    <w:p w14:paraId="7756DD7E" w14:textId="323470BE" w:rsidR="00FE1015" w:rsidRDefault="00FE1015" w:rsidP="00FE1015">
      <w:pPr>
        <w:pStyle w:val="Heading3"/>
      </w:pPr>
      <w:bookmarkStart w:id="76" w:name="_Toc62477567"/>
      <w:r>
        <w:t>Students have their own logins, and can use the system unsupervised</w:t>
      </w:r>
      <w:bookmarkEnd w:id="76"/>
    </w:p>
    <w:p w14:paraId="20D607E3" w14:textId="0505C959" w:rsidR="00A21071" w:rsidRDefault="00A21071" w:rsidP="00A21071">
      <w:r>
        <w:rPr>
          <w:noProof/>
        </w:rPr>
        <w:drawing>
          <wp:inline distT="0" distB="0" distL="0" distR="0" wp14:anchorId="6E4AAC11" wp14:editId="41B7EF81">
            <wp:extent cx="3048000" cy="17145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00" cy="1714500"/>
                    </a:xfrm>
                    <a:prstGeom prst="rect">
                      <a:avLst/>
                    </a:prstGeom>
                  </pic:spPr>
                </pic:pic>
              </a:graphicData>
            </a:graphic>
          </wp:inline>
        </w:drawing>
      </w:r>
    </w:p>
    <w:p w14:paraId="4A0A0DFC" w14:textId="5C53963E" w:rsidR="00331B6E" w:rsidRPr="00A21071" w:rsidRDefault="00331B6E" w:rsidP="00A21071">
      <w:r>
        <w:t>This is the student area, accessible when they log in</w:t>
      </w:r>
      <w:r w:rsidR="00D1229D">
        <w:t>, and which they can use unsupervised</w:t>
      </w:r>
      <w:r w:rsidR="007920AF">
        <w:t>. This was confirmed by the stakeholder.</w:t>
      </w:r>
    </w:p>
    <w:p w14:paraId="53E685E1" w14:textId="00929412" w:rsidR="00FE1015" w:rsidRDefault="00FE1015" w:rsidP="00FE1015">
      <w:pPr>
        <w:pStyle w:val="Heading3"/>
      </w:pPr>
      <w:bookmarkStart w:id="77" w:name="_Toc62477568"/>
      <w:r>
        <w:t>System recommends books, based on which are popular at the moment</w:t>
      </w:r>
      <w:bookmarkEnd w:id="77"/>
    </w:p>
    <w:p w14:paraId="12472EAA" w14:textId="04ACCF93" w:rsidR="00A21071" w:rsidRDefault="00A21071" w:rsidP="00A21071">
      <w:r>
        <w:rPr>
          <w:noProof/>
        </w:rPr>
        <w:drawing>
          <wp:inline distT="0" distB="0" distL="0" distR="0" wp14:anchorId="5BC32EBC" wp14:editId="69E4D66F">
            <wp:extent cx="3048000" cy="17145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00" cy="1714500"/>
                    </a:xfrm>
                    <a:prstGeom prst="rect">
                      <a:avLst/>
                    </a:prstGeom>
                  </pic:spPr>
                </pic:pic>
              </a:graphicData>
            </a:graphic>
          </wp:inline>
        </w:drawing>
      </w:r>
    </w:p>
    <w:p w14:paraId="74A3FBF6" w14:textId="319AEE83" w:rsidR="00D1229D" w:rsidRPr="00A21071" w:rsidRDefault="00D1229D" w:rsidP="00A21071">
      <w:r>
        <w:t>On the right is the recommended books, based on what other students are reading.</w:t>
      </w:r>
      <w:r w:rsidR="007920AF">
        <w:t xml:space="preserve"> This was confirmed by the stakeholder.</w:t>
      </w:r>
    </w:p>
    <w:p w14:paraId="3FD54E3B" w14:textId="551B3774" w:rsidR="00FE1015" w:rsidRDefault="00FE1015" w:rsidP="00FE1015">
      <w:pPr>
        <w:pStyle w:val="Heading3"/>
      </w:pPr>
      <w:bookmarkStart w:id="78" w:name="_Toc62477569"/>
      <w:r>
        <w:t>Students can search for book recommendations based on genre</w:t>
      </w:r>
      <w:bookmarkEnd w:id="78"/>
    </w:p>
    <w:p w14:paraId="102B46CB" w14:textId="2D1F7623" w:rsidR="00A21071" w:rsidRPr="00A21071" w:rsidRDefault="00A21071" w:rsidP="00A21071">
      <w:r>
        <w:t>This feature was not included in the program</w:t>
      </w:r>
      <w:r w:rsidR="005122E3">
        <w:t>.</w:t>
      </w:r>
    </w:p>
    <w:p w14:paraId="3E4326AA" w14:textId="61B169B2" w:rsidR="00FE1015" w:rsidRDefault="00FE1015" w:rsidP="00FE1015">
      <w:pPr>
        <w:pStyle w:val="Heading3"/>
      </w:pPr>
      <w:bookmarkStart w:id="79" w:name="_Toc62477570"/>
      <w:r>
        <w:lastRenderedPageBreak/>
        <w:t>Safeguarding emailed when a number of flagged books are taken out</w:t>
      </w:r>
      <w:bookmarkEnd w:id="79"/>
    </w:p>
    <w:p w14:paraId="6E30B744" w14:textId="3A162ECC" w:rsidR="007325BC" w:rsidRDefault="005C3CA6" w:rsidP="007325BC">
      <w:r>
        <w:rPr>
          <w:noProof/>
        </w:rPr>
        <w:drawing>
          <wp:inline distT="0" distB="0" distL="0" distR="0" wp14:anchorId="0BB35950" wp14:editId="4D25B178">
            <wp:extent cx="5731510" cy="1670050"/>
            <wp:effectExtent l="0" t="0" r="2540" b="635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670050"/>
                    </a:xfrm>
                    <a:prstGeom prst="rect">
                      <a:avLst/>
                    </a:prstGeom>
                  </pic:spPr>
                </pic:pic>
              </a:graphicData>
            </a:graphic>
          </wp:inline>
        </w:drawing>
      </w:r>
    </w:p>
    <w:p w14:paraId="000E18A9" w14:textId="043F9E13" w:rsidR="005C3CA6" w:rsidRPr="007325BC" w:rsidRDefault="005C3CA6" w:rsidP="007325BC">
      <w:r>
        <w:t xml:space="preserve">None of the books in my library were flagged, so in order to </w:t>
      </w:r>
      <w:r w:rsidR="007118B4">
        <w:t xml:space="preserve">create this email </w:t>
      </w:r>
      <w:r w:rsidR="00A73FA6">
        <w:t xml:space="preserve">I had to </w:t>
      </w:r>
      <w:r w:rsidR="006035C9">
        <w:t xml:space="preserve">flag a </w:t>
      </w:r>
      <w:r w:rsidR="005E2AF2">
        <w:t>number of books and make a user take them out</w:t>
      </w:r>
      <w:r w:rsidR="00285AA0">
        <w:t>, which is why these books do not seem concerning.</w:t>
      </w:r>
      <w:r w:rsidR="007920AF">
        <w:t xml:space="preserve"> This was not included in the stakeholder meeting, as emails are only sent to a user at 10 am when the service runs.</w:t>
      </w:r>
    </w:p>
    <w:p w14:paraId="770F2ECA" w14:textId="1EF30C33" w:rsidR="00D1229D" w:rsidRDefault="00523421" w:rsidP="00682A91">
      <w:pPr>
        <w:pStyle w:val="Heading3"/>
      </w:pPr>
      <w:bookmarkStart w:id="80" w:name="_Toc62477571"/>
      <w:r w:rsidRPr="005122E3">
        <w:rPr>
          <w:noProof/>
        </w:rPr>
        <w:drawing>
          <wp:anchor distT="0" distB="0" distL="114300" distR="114300" simplePos="0" relativeHeight="251689984" behindDoc="1" locked="0" layoutInCell="1" allowOverlap="1" wp14:anchorId="356A4B15" wp14:editId="23965D86">
            <wp:simplePos x="0" y="0"/>
            <wp:positionH relativeFrom="column">
              <wp:posOffset>3095625</wp:posOffset>
            </wp:positionH>
            <wp:positionV relativeFrom="paragraph">
              <wp:posOffset>306705</wp:posOffset>
            </wp:positionV>
            <wp:extent cx="3048000" cy="1714500"/>
            <wp:effectExtent l="0" t="0" r="0" b="0"/>
            <wp:wrapTight wrapText="bothSides">
              <wp:wrapPolygon edited="0">
                <wp:start x="0" y="0"/>
                <wp:lineTo x="0" y="21360"/>
                <wp:lineTo x="21465" y="21360"/>
                <wp:lineTo x="21465"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000" cy="1714500"/>
                    </a:xfrm>
                    <a:prstGeom prst="rect">
                      <a:avLst/>
                    </a:prstGeom>
                  </pic:spPr>
                </pic:pic>
              </a:graphicData>
            </a:graphic>
          </wp:anchor>
        </w:drawing>
      </w:r>
      <w:r w:rsidR="00FE1015">
        <w:t>Students and admins use different forms, to ensure simplicity</w:t>
      </w:r>
      <w:bookmarkEnd w:id="80"/>
    </w:p>
    <w:p w14:paraId="1D2661B2" w14:textId="2DCEE2E9" w:rsidR="00FE1015" w:rsidRDefault="00523421" w:rsidP="00523421">
      <w:r w:rsidRPr="005122E3">
        <w:rPr>
          <w:noProof/>
        </w:rPr>
        <w:drawing>
          <wp:anchor distT="0" distB="0" distL="114300" distR="114300" simplePos="0" relativeHeight="251691008" behindDoc="1" locked="0" layoutInCell="1" allowOverlap="1" wp14:anchorId="2E689598" wp14:editId="40539984">
            <wp:simplePos x="0" y="0"/>
            <wp:positionH relativeFrom="margin">
              <wp:posOffset>0</wp:posOffset>
            </wp:positionH>
            <wp:positionV relativeFrom="paragraph">
              <wp:posOffset>42545</wp:posOffset>
            </wp:positionV>
            <wp:extent cx="3064510" cy="1724025"/>
            <wp:effectExtent l="0" t="0" r="2540" b="9525"/>
            <wp:wrapTight wrapText="bothSides">
              <wp:wrapPolygon edited="0">
                <wp:start x="0" y="0"/>
                <wp:lineTo x="0" y="21481"/>
                <wp:lineTo x="21484" y="21481"/>
                <wp:lineTo x="21484"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4510" cy="1724025"/>
                    </a:xfrm>
                    <a:prstGeom prst="rect">
                      <a:avLst/>
                    </a:prstGeom>
                  </pic:spPr>
                </pic:pic>
              </a:graphicData>
            </a:graphic>
          </wp:anchor>
        </w:drawing>
      </w:r>
      <w:r>
        <w:t xml:space="preserve">these forms are </w:t>
      </w:r>
      <w:r w:rsidR="00E36C57">
        <w:t>the different user and admin forms, the user one is much simpler.</w:t>
      </w:r>
      <w:r w:rsidR="007920AF">
        <w:t xml:space="preserve"> This was confirmed by the stakeholder.</w:t>
      </w:r>
    </w:p>
    <w:p w14:paraId="449F48E8" w14:textId="4E9662FC" w:rsidR="00AA2923" w:rsidRDefault="00AA2923" w:rsidP="00AA2923">
      <w:pPr>
        <w:pStyle w:val="Heading2"/>
      </w:pPr>
      <w:bookmarkStart w:id="81" w:name="_Toc62477572"/>
      <w:r>
        <w:t>Usability features</w:t>
      </w:r>
      <w:bookmarkEnd w:id="81"/>
    </w:p>
    <w:p w14:paraId="5989F381" w14:textId="17311E84" w:rsidR="00F943DD" w:rsidRDefault="00F943DD" w:rsidP="00F17C36">
      <w:pPr>
        <w:pStyle w:val="Heading3"/>
      </w:pPr>
      <w:bookmarkStart w:id="82" w:name="_Toc62477573"/>
      <w:r w:rsidRPr="002540F7">
        <w:t>Large text</w:t>
      </w:r>
      <w:bookmarkEnd w:id="82"/>
    </w:p>
    <w:p w14:paraId="293B6978" w14:textId="70F1BFAA" w:rsidR="00F17C36" w:rsidRPr="00F17C36" w:rsidRDefault="00BA0E3A" w:rsidP="00F17C36">
      <w:r>
        <w:t xml:space="preserve">All of the forms use bold </w:t>
      </w:r>
      <w:r w:rsidR="004C0515">
        <w:t>15-point</w:t>
      </w:r>
      <w:r>
        <w:t xml:space="preserve"> font, </w:t>
      </w:r>
      <w:r w:rsidR="004C0515">
        <w:t xml:space="preserve">which makes it very easy to read. </w:t>
      </w:r>
    </w:p>
    <w:p w14:paraId="1C4F85E4" w14:textId="0552C4FD" w:rsidR="00F943DD" w:rsidRDefault="00F943DD" w:rsidP="00F17C36">
      <w:pPr>
        <w:pStyle w:val="Heading3"/>
        <w:rPr>
          <w:bCs/>
        </w:rPr>
      </w:pPr>
      <w:bookmarkStart w:id="83" w:name="_Toc62477574"/>
      <w:r>
        <w:rPr>
          <w:bCs/>
        </w:rPr>
        <w:t>Screen reader compatibility</w:t>
      </w:r>
      <w:bookmarkEnd w:id="83"/>
    </w:p>
    <w:p w14:paraId="535BC47F" w14:textId="432D771F" w:rsidR="004C0515" w:rsidRPr="004C0515" w:rsidRDefault="009E1A2E" w:rsidP="004C0515">
      <w:r>
        <w:t xml:space="preserve">Every object on the forms is </w:t>
      </w:r>
      <w:r w:rsidR="003D2FF3">
        <w:t>numbered</w:t>
      </w:r>
      <w:r>
        <w:t xml:space="preserve"> in a </w:t>
      </w:r>
      <w:r w:rsidR="000E6F44">
        <w:t xml:space="preserve">logical order </w:t>
      </w:r>
      <w:r>
        <w:t>using tab indexing</w:t>
      </w:r>
      <w:r w:rsidR="003D2FF3">
        <w:t>, which allows screen readers to navigate the form easily.</w:t>
      </w:r>
    </w:p>
    <w:p w14:paraId="31D03021" w14:textId="423FBFF2" w:rsidR="00F943DD" w:rsidRDefault="00F943DD" w:rsidP="00F17C36">
      <w:pPr>
        <w:pStyle w:val="Heading3"/>
      </w:pPr>
      <w:bookmarkStart w:id="84" w:name="_Toc62477575"/>
      <w:r w:rsidRPr="002540F7">
        <w:t>Clear instructions</w:t>
      </w:r>
      <w:bookmarkEnd w:id="84"/>
    </w:p>
    <w:p w14:paraId="22B37F08" w14:textId="2C52E015" w:rsidR="003D2FF3" w:rsidRPr="003D2FF3" w:rsidRDefault="00BB3F80" w:rsidP="003D2FF3">
      <w:r>
        <w:t>All instructions and labels</w:t>
      </w:r>
      <w:r w:rsidR="00184D4B">
        <w:t xml:space="preserve"> are concise</w:t>
      </w:r>
      <w:r w:rsidR="00E96417">
        <w:t xml:space="preserve"> and </w:t>
      </w:r>
      <w:r w:rsidR="00F46B65">
        <w:t>autological.</w:t>
      </w:r>
      <w:r>
        <w:t xml:space="preserve"> For example, the </w:t>
      </w:r>
      <w:r w:rsidR="001C4F32">
        <w:t xml:space="preserve">button labelled “return” returns a book, the button labelled “edit </w:t>
      </w:r>
      <w:r w:rsidR="00A57E51">
        <w:t>my details</w:t>
      </w:r>
      <w:r w:rsidR="001C4F32">
        <w:t xml:space="preserve">” allows you to </w:t>
      </w:r>
      <w:r w:rsidR="00A57E51">
        <w:t xml:space="preserve">edit </w:t>
      </w:r>
      <w:r w:rsidR="00A65588">
        <w:t>the information stored about you.</w:t>
      </w:r>
    </w:p>
    <w:p w14:paraId="7A604026" w14:textId="5B1D20C2" w:rsidR="00F943DD" w:rsidRDefault="00F943DD" w:rsidP="00F17C36">
      <w:pPr>
        <w:pStyle w:val="Heading3"/>
      </w:pPr>
      <w:bookmarkStart w:id="85" w:name="_Toc62477576"/>
      <w:r w:rsidRPr="00F943DD">
        <w:t>Separated modes for different users</w:t>
      </w:r>
      <w:bookmarkEnd w:id="85"/>
    </w:p>
    <w:p w14:paraId="077E9DED" w14:textId="0B8BC4F0" w:rsidR="003D2FF3" w:rsidRPr="003D2FF3" w:rsidRDefault="003D2FF3" w:rsidP="003D2FF3">
      <w:r>
        <w:t xml:space="preserve">There is a separate admin and user home form, which have different functions based on the permissions of the </w:t>
      </w:r>
      <w:r w:rsidR="008E1A9F">
        <w:t>user.</w:t>
      </w:r>
    </w:p>
    <w:p w14:paraId="4D79AEFB" w14:textId="73159C3A" w:rsidR="003619FA" w:rsidRDefault="003619FA" w:rsidP="003619FA">
      <w:pPr>
        <w:pStyle w:val="Heading2"/>
      </w:pPr>
      <w:bookmarkStart w:id="86" w:name="_Toc62477577"/>
      <w:r>
        <w:lastRenderedPageBreak/>
        <w:t>Maintenance and development</w:t>
      </w:r>
      <w:bookmarkEnd w:id="86"/>
    </w:p>
    <w:p w14:paraId="1F1742D3" w14:textId="2C99903C" w:rsidR="00402EA5" w:rsidRDefault="00EE6AD3" w:rsidP="00402EA5">
      <w:r>
        <w:t>Over time management of the database may be required to ensure it continues to perform optimally</w:t>
      </w:r>
      <w:r w:rsidR="00AC4829">
        <w:t>, especially as more records are added.</w:t>
      </w:r>
    </w:p>
    <w:p w14:paraId="1A3F16A1" w14:textId="009F97A7" w:rsidR="00037E64" w:rsidRDefault="00037E64" w:rsidP="00402EA5">
      <w:r w:rsidRPr="00476A8D">
        <w:t xml:space="preserve">It has been ensured that the code is </w:t>
      </w:r>
      <w:r>
        <w:t xml:space="preserve">well documented through this document, with clear explanations of the purpose of every </w:t>
      </w:r>
      <w:r w:rsidR="00B31790">
        <w:t>subroutine</w:t>
      </w:r>
      <w:r w:rsidRPr="00476A8D">
        <w:t>. Due to this, the code can be accessed by another developer easily in the future. This will be especially useful if the stakeholder wants new features added to the system.</w:t>
      </w:r>
    </w:p>
    <w:p w14:paraId="1F2AA49E" w14:textId="5B4AC332" w:rsidR="000B3FFC" w:rsidRDefault="000B3FFC" w:rsidP="00402EA5">
      <w:r>
        <w:t>The home form could be redesigned to allow actions on multiple books at once</w:t>
      </w:r>
      <w:r w:rsidR="007447EA">
        <w:t xml:space="preserve"> to increase the speed of using the system, as was exposed in the </w:t>
      </w:r>
      <w:r w:rsidR="008952B0">
        <w:t>alpha testing phase.</w:t>
      </w:r>
    </w:p>
    <w:p w14:paraId="6ED871A6" w14:textId="4C30E6DF" w:rsidR="00E747D0" w:rsidRDefault="008952B0" w:rsidP="00402EA5">
      <w:r>
        <w:t xml:space="preserve">The email reminders system could be altered, in order to only send one email at a time to each user by including all </w:t>
      </w:r>
      <w:r w:rsidR="00E747D0">
        <w:t>relevant books in the same email.</w:t>
      </w:r>
    </w:p>
    <w:p w14:paraId="0B15D1BB" w14:textId="03FF06B8" w:rsidR="00B87FC2" w:rsidRPr="00402EA5" w:rsidRDefault="00B87FC2" w:rsidP="00402EA5">
      <w:r>
        <w:t>I could also add the recommendations by searching for genre, as this was a success criteria I didn’t meet.</w:t>
      </w:r>
    </w:p>
    <w:p w14:paraId="064AE45C" w14:textId="4B47D771" w:rsidR="001317C3" w:rsidRDefault="00402EA5" w:rsidP="00A34185">
      <w:r w:rsidRPr="00476A8D">
        <w:t>If it is found in the future that a certain area of the system is not used, it can be easily removed due to the modular nature of the program. This same principle can also be applied to adding new features.</w:t>
      </w:r>
    </w:p>
    <w:bookmarkStart w:id="87" w:name="_Toc62477578" w:displacedByCustomXml="next"/>
    <w:sdt>
      <w:sdtPr>
        <w:rPr>
          <w:rFonts w:asciiTheme="minorHAnsi" w:eastAsiaTheme="minorHAnsi" w:hAnsiTheme="minorHAnsi" w:cstheme="minorBidi"/>
          <w:color w:val="auto"/>
          <w:sz w:val="22"/>
          <w:szCs w:val="22"/>
        </w:rPr>
        <w:id w:val="1168603922"/>
        <w:docPartObj>
          <w:docPartGallery w:val="Bibliographies"/>
          <w:docPartUnique/>
        </w:docPartObj>
      </w:sdtPr>
      <w:sdtEndPr/>
      <w:sdtContent>
        <w:p w14:paraId="167AC8A9" w14:textId="3A106A8B" w:rsidR="00786598" w:rsidRDefault="00786598">
          <w:pPr>
            <w:pStyle w:val="Heading1"/>
          </w:pPr>
          <w:r>
            <w:t>References</w:t>
          </w:r>
          <w:bookmarkEnd w:id="87"/>
        </w:p>
        <w:sdt>
          <w:sdtPr>
            <w:id w:val="-573587230"/>
            <w:bibliography/>
          </w:sdtPr>
          <w:sdtEndPr/>
          <w:sdtContent>
            <w:p w14:paraId="299038F0" w14:textId="77777777" w:rsidR="007908CB" w:rsidRDefault="00786598" w:rsidP="007908CB">
              <w:pPr>
                <w:pStyle w:val="Bibliography"/>
                <w:rPr>
                  <w:noProof/>
                  <w:sz w:val="24"/>
                  <w:szCs w:val="24"/>
                </w:rPr>
              </w:pPr>
              <w:r>
                <w:fldChar w:fldCharType="begin"/>
              </w:r>
              <w:r>
                <w:instrText xml:space="preserve"> BIBLIOGRAPHY </w:instrText>
              </w:r>
              <w:r>
                <w:fldChar w:fldCharType="separate"/>
              </w:r>
              <w:r w:rsidR="007908CB">
                <w:rPr>
                  <w:noProof/>
                </w:rPr>
                <w:t xml:space="preserve">Fresh-USA, 2018. </w:t>
              </w:r>
              <w:r w:rsidR="007908CB">
                <w:rPr>
                  <w:i/>
                  <w:iCs/>
                  <w:noProof/>
                </w:rPr>
                <w:t xml:space="preserve">Library Software. </w:t>
              </w:r>
              <w:r w:rsidR="007908CB">
                <w:rPr>
                  <w:noProof/>
                </w:rPr>
                <w:t xml:space="preserve">[Online] </w:t>
              </w:r>
              <w:r w:rsidR="007908CB">
                <w:rPr>
                  <w:noProof/>
                </w:rPr>
                <w:br/>
                <w:t xml:space="preserve">Available at: </w:t>
              </w:r>
              <w:r w:rsidR="007908CB">
                <w:rPr>
                  <w:noProof/>
                  <w:u w:val="single"/>
                </w:rPr>
                <w:t>https://www.youtube.com/watch?v=s2cw80tP-4E</w:t>
              </w:r>
              <w:r w:rsidR="007908CB">
                <w:rPr>
                  <w:noProof/>
                </w:rPr>
                <w:br/>
                <w:t>[Accessed 2020].</w:t>
              </w:r>
            </w:p>
            <w:p w14:paraId="1CE51553" w14:textId="77777777" w:rsidR="007908CB" w:rsidRDefault="007908CB" w:rsidP="007908CB">
              <w:pPr>
                <w:pStyle w:val="Bibliography"/>
                <w:rPr>
                  <w:noProof/>
                </w:rPr>
              </w:pPr>
              <w:r>
                <w:rPr>
                  <w:noProof/>
                </w:rPr>
                <w:t xml:space="preserve">MacWill, 2015. </w:t>
              </w:r>
              <w:r>
                <w:rPr>
                  <w:i/>
                  <w:iCs/>
                  <w:noProof/>
                </w:rPr>
                <w:t xml:space="preserve">Bibliosoft - Library Management Software. </w:t>
              </w:r>
              <w:r>
                <w:rPr>
                  <w:noProof/>
                </w:rPr>
                <w:t xml:space="preserve">[Online] </w:t>
              </w:r>
              <w:r>
                <w:rPr>
                  <w:noProof/>
                </w:rPr>
                <w:br/>
                <w:t xml:space="preserve">Available at: </w:t>
              </w:r>
              <w:r>
                <w:rPr>
                  <w:noProof/>
                  <w:u w:val="single"/>
                </w:rPr>
                <w:t>https://www.youtube.com/watch?v=IoS4SnusvWk</w:t>
              </w:r>
              <w:r>
                <w:rPr>
                  <w:noProof/>
                </w:rPr>
                <w:br/>
                <w:t>[Accessed 2020].</w:t>
              </w:r>
            </w:p>
            <w:p w14:paraId="1B6FC53B" w14:textId="77777777" w:rsidR="007908CB" w:rsidRDefault="007908CB" w:rsidP="007908CB">
              <w:pPr>
                <w:pStyle w:val="Bibliography"/>
                <w:rPr>
                  <w:noProof/>
                </w:rPr>
              </w:pPr>
              <w:r>
                <w:rPr>
                  <w:noProof/>
                </w:rPr>
                <w:t xml:space="preserve">Microsoft, 2019. </w:t>
              </w:r>
              <w:r>
                <w:rPr>
                  <w:i/>
                  <w:iCs/>
                  <w:noProof/>
                </w:rPr>
                <w:t xml:space="preserve">Visual Studio 2019 Product Family System Requirements. </w:t>
              </w:r>
              <w:r>
                <w:rPr>
                  <w:noProof/>
                </w:rPr>
                <w:t xml:space="preserve">[Online] </w:t>
              </w:r>
              <w:r>
                <w:rPr>
                  <w:noProof/>
                </w:rPr>
                <w:br/>
                <w:t xml:space="preserve">Available at: </w:t>
              </w:r>
              <w:r>
                <w:rPr>
                  <w:noProof/>
                  <w:u w:val="single"/>
                </w:rPr>
                <w:t>https://docs.microsoft.com/en-us/visualstudio/releases/2019/system-requirements</w:t>
              </w:r>
              <w:r>
                <w:rPr>
                  <w:noProof/>
                </w:rPr>
                <w:br/>
                <w:t>[Accessed 2020].</w:t>
              </w:r>
            </w:p>
            <w:p w14:paraId="29EE2521" w14:textId="77777777" w:rsidR="007908CB" w:rsidRDefault="007908CB" w:rsidP="007908CB">
              <w:pPr>
                <w:pStyle w:val="Bibliography"/>
                <w:rPr>
                  <w:noProof/>
                </w:rPr>
              </w:pPr>
              <w:r>
                <w:rPr>
                  <w:noProof/>
                </w:rPr>
                <w:t xml:space="preserve">solverteam, 2013. </w:t>
              </w:r>
              <w:r>
                <w:rPr>
                  <w:i/>
                  <w:iCs/>
                  <w:noProof/>
                </w:rPr>
                <w:t xml:space="preserve">Library Software Demo. </w:t>
              </w:r>
              <w:r>
                <w:rPr>
                  <w:noProof/>
                </w:rPr>
                <w:t xml:space="preserve">[Online] </w:t>
              </w:r>
              <w:r>
                <w:rPr>
                  <w:noProof/>
                </w:rPr>
                <w:br/>
                <w:t xml:space="preserve">Available at: </w:t>
              </w:r>
              <w:r>
                <w:rPr>
                  <w:noProof/>
                  <w:u w:val="single"/>
                </w:rPr>
                <w:t>https://www.youtube.com/watch?v=bQabhpj4ZaQ</w:t>
              </w:r>
              <w:r>
                <w:rPr>
                  <w:noProof/>
                </w:rPr>
                <w:br/>
                <w:t>[Accessed 2020].</w:t>
              </w:r>
            </w:p>
            <w:p w14:paraId="30131B69" w14:textId="77777777" w:rsidR="007908CB" w:rsidRDefault="007908CB" w:rsidP="007908CB">
              <w:pPr>
                <w:pStyle w:val="Bibliography"/>
                <w:rPr>
                  <w:noProof/>
                </w:rPr>
              </w:pPr>
              <w:r>
                <w:rPr>
                  <w:noProof/>
                </w:rPr>
                <w:t xml:space="preserve">W3C, 2018. </w:t>
              </w:r>
              <w:r>
                <w:rPr>
                  <w:i/>
                  <w:iCs/>
                  <w:noProof/>
                </w:rPr>
                <w:t xml:space="preserve">Web Content Accessibility Guidelines 2.1. </w:t>
              </w:r>
              <w:r>
                <w:rPr>
                  <w:noProof/>
                </w:rPr>
                <w:t xml:space="preserve">[Online] </w:t>
              </w:r>
              <w:r>
                <w:rPr>
                  <w:noProof/>
                </w:rPr>
                <w:br/>
                <w:t xml:space="preserve">Available at: </w:t>
              </w:r>
              <w:r>
                <w:rPr>
                  <w:noProof/>
                  <w:u w:val="single"/>
                </w:rPr>
                <w:t>https://www.w3.org/TR/WCAG21/</w:t>
              </w:r>
              <w:r>
                <w:rPr>
                  <w:noProof/>
                </w:rPr>
                <w:br/>
                <w:t>[Accessed 2020].</w:t>
              </w:r>
            </w:p>
            <w:p w14:paraId="7F70B4B6" w14:textId="30575818" w:rsidR="00786598" w:rsidRDefault="00786598" w:rsidP="007908CB">
              <w:r>
                <w:rPr>
                  <w:b/>
                  <w:bCs/>
                  <w:noProof/>
                </w:rPr>
                <w:fldChar w:fldCharType="end"/>
              </w:r>
            </w:p>
          </w:sdtContent>
        </w:sdt>
      </w:sdtContent>
    </w:sdt>
    <w:p w14:paraId="6183EF1B" w14:textId="77777777" w:rsidR="001317C3" w:rsidRPr="00A34185" w:rsidRDefault="001317C3" w:rsidP="00A34185"/>
    <w:sectPr w:rsidR="001317C3" w:rsidRPr="00A34185" w:rsidSect="008E52B4">
      <w:headerReference w:type="default" r:id="rId126"/>
      <w:footerReference w:type="default" r:id="rId127"/>
      <w:headerReference w:type="first" r:id="rId128"/>
      <w:footerReference w:type="first" r:id="rId129"/>
      <w:pgSz w:w="11906" w:h="16838"/>
      <w:pgMar w:top="1440" w:right="1440" w:bottom="1440" w:left="1440" w:header="708" w:footer="708" w:gutter="0"/>
      <w:pgNumType w:start="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Lee Starkey" w:date="2020-10-02T12:39:00Z" w:initials="">
    <w:p w14:paraId="00000055" w14:textId="00000057" w:rsidR="00873D07" w:rsidRDefault="00873D07">
      <w:pPr>
        <w:pStyle w:val="CommentText"/>
      </w:pPr>
      <w:r>
        <w:rPr>
          <w:rStyle w:val="CommentReference"/>
        </w:rPr>
        <w:annotationRef/>
      </w:r>
      <w:r>
        <w:t>You could reduce this considerably - remove the judgmental/pejorative comments and emphasise the importance of libraries in a school context, the financial constraints that exists in schools and how your goal is to marry both these issues by developing an efficient solution that satisfies  the needs of students, staff and the budget. Try to get to the point and try to portray the positive need for your solution as you are in danger of painting a scenario where libraries in schools are obsolete.</w:t>
      </w:r>
    </w:p>
  </w:comment>
  <w:comment w:id="4" w:author="Lee Starkey" w:date="2020-10-02T12:50:00Z" w:initials="">
    <w:p w14:paraId="00000046" w14:textId="00000048" w:rsidR="00873D07" w:rsidRDefault="00873D07">
      <w:pPr>
        <w:pStyle w:val="CommentText"/>
      </w:pPr>
      <w:r>
        <w:rPr>
          <w:rStyle w:val="CommentReference"/>
        </w:rPr>
        <w:annotationRef/>
      </w:r>
      <w:r>
        <w:t>Is the current system paper-based? Realistically, I doubt it. Are there inefficiencies with the current system such as flat files vs relational databases, optimal storage and access speeds are important for very large data stores, is this the case in most schools. How about linking with other schools in order to share data and therefore access to more books. Have you considered maintainability and wider access to this system or is this just for one school. Modularising your solution might be useful whereby schools could make use of different modules depending on their needs.</w:t>
      </w:r>
    </w:p>
    <w:p w14:paraId="0000004A" w14:textId="0000004B" w:rsidR="00873D07" w:rsidRDefault="00873D07">
      <w:pPr>
        <w:pStyle w:val="CommentText"/>
      </w:pPr>
    </w:p>
    <w:p w14:paraId="0000004D" w14:textId="0000004E" w:rsidR="00873D07" w:rsidRDefault="00873D07">
      <w:pPr>
        <w:pStyle w:val="CommentText"/>
      </w:pPr>
      <w:r>
        <w:t>Computational methods relate to those areas discussed in lessons:</w:t>
      </w:r>
    </w:p>
    <w:p w14:paraId="00000050" w14:textId="00000051" w:rsidR="00873D07" w:rsidRDefault="00873D07">
      <w:pPr>
        <w:pStyle w:val="CommentText"/>
      </w:pPr>
      <w:r>
        <w:t>abstraction, decomposition, etc. how will these be used and be of use to you in developing and implementing your solution? This then is justification for a computer-based approach.</w:t>
      </w:r>
    </w:p>
  </w:comment>
  <w:comment w:id="5" w:author="Lee Hubbard (SWA)" w:date="2020-05-17T10:29:00Z" w:initials="">
    <w:p w14:paraId="00000004" w14:textId="00000006" w:rsidR="00873D07" w:rsidRDefault="00873D07">
      <w:pPr>
        <w:pStyle w:val="CommentText"/>
      </w:pPr>
      <w:r>
        <w:rPr>
          <w:rStyle w:val="CommentReference"/>
        </w:rPr>
        <w:annotationRef/>
      </w:r>
      <w:r>
        <w:t>I found this a little predictable. I would be angling this as a more responsive system than a paper based one. A paper based one can do all this can but will not respond as fast to changing needs of students.</w:t>
      </w:r>
    </w:p>
  </w:comment>
  <w:comment w:id="8" w:author="Lee Starkey" w:date="2020-10-02T13:00:00Z" w:initials="">
    <w:p w14:paraId="00000022" w14:textId="00000024" w:rsidR="00873D07" w:rsidRDefault="00873D07">
      <w:pPr>
        <w:pStyle w:val="CommentText"/>
      </w:pPr>
      <w:r>
        <w:rPr>
          <w:rStyle w:val="CommentReference"/>
        </w:rPr>
        <w:annotationRef/>
      </w:r>
      <w:r>
        <w:t>You do not need to justify your approach to this research, it is enough to outline who and why you are going to interview.  Nor do you have to explain the questionnaire.</w:t>
      </w:r>
    </w:p>
    <w:p w14:paraId="00000025" w14:textId="00000027" w:rsidR="00873D07" w:rsidRDefault="00873D07">
      <w:pPr>
        <w:pStyle w:val="CommentText"/>
      </w:pPr>
    </w:p>
    <w:p w14:paraId="00000028" w14:textId="0000002A" w:rsidR="00873D07" w:rsidRDefault="00873D07">
      <w:pPr>
        <w:pStyle w:val="CommentText"/>
      </w:pPr>
      <w:r>
        <w:t>What should happen is that through your research into potential users and their needs, essential features of your solution will emerge. There should be an obvious thread that starts with research from essential features begin to emerge so that you have a justifiable list of solution requirements. I can see this happening to a degree in your analysis of their responses - this is good.</w:t>
      </w:r>
    </w:p>
    <w:p w14:paraId="0000002B" w14:textId="0000002D" w:rsidR="00873D07" w:rsidRDefault="00873D07">
      <w:pPr>
        <w:pStyle w:val="CommentText"/>
      </w:pPr>
    </w:p>
    <w:p w14:paraId="0000002E" w14:textId="00000030" w:rsidR="00873D07" w:rsidRDefault="00873D07">
      <w:pPr>
        <w:pStyle w:val="CommentText"/>
      </w:pPr>
      <w:r>
        <w:t>Make sure you are explicit about the features you will include/need to include in your system. For instance, you have mentioned 'self-service' - will this be a feature of your solution or not? Similarly with the 'information' about the books - will you include this or not? You can say here what you will or will not include or what is possible or not with regard to your solution.</w:t>
      </w:r>
    </w:p>
  </w:comment>
  <w:comment w:id="11" w:author="Lee Starkey" w:date="2020-10-02T13:10:00Z" w:initials="">
    <w:p w14:paraId="00000037" w14:textId="00000039" w:rsidR="00873D07" w:rsidRDefault="00873D07">
      <w:pPr>
        <w:pStyle w:val="CommentText"/>
      </w:pPr>
      <w:r>
        <w:rPr>
          <w:rStyle w:val="CommentReference"/>
        </w:rPr>
        <w:annotationRef/>
      </w:r>
      <w:r>
        <w:t>Can you include one or two screenshots if possible to give the user an idea of appearance.  Again what will you take from this and why?  Essential features should emerge for you to take forward.</w:t>
      </w:r>
    </w:p>
  </w:comment>
  <w:comment w:id="10" w:author="Lee Hubbard (SWA)" w:date="2020-05-17T11:05:00Z" w:initials="">
    <w:p w14:paraId="0000005B" w14:textId="0000005C" w:rsidR="00873D07" w:rsidRDefault="00873D07">
      <w:pPr>
        <w:pStyle w:val="CommentText"/>
      </w:pPr>
      <w:r>
        <w:rPr>
          <w:rStyle w:val="CommentReference"/>
        </w:rPr>
        <w:annotationRef/>
      </w:r>
      <w:r>
        <w:t>You need to analyse these solutions over several pages and explain why these system will not do what you want given the requirements and answers of the stakeholders.</w:t>
      </w:r>
    </w:p>
  </w:comment>
  <w:comment w:id="13" w:author="Lee Starkey" w:date="2020-10-02T12:53:00Z" w:initials="">
    <w:p w14:paraId="118430AB" w14:textId="77777777" w:rsidR="00873D07" w:rsidRDefault="00873D07" w:rsidP="00C828FF">
      <w:pPr>
        <w:pStyle w:val="CommentText"/>
      </w:pPr>
      <w:r>
        <w:rPr>
          <w:rStyle w:val="CommentReference"/>
        </w:rPr>
        <w:annotationRef/>
      </w:r>
      <w:r>
        <w:t>Your opening statements and bullet points I'm sure are true, but they must arise from your research.  Move these to the end.</w:t>
      </w:r>
    </w:p>
  </w:comment>
  <w:comment w:id="16" w:author="Lee Hubbard (SWA)" w:date="2020-05-17T11:17:00Z" w:initials="">
    <w:p w14:paraId="78BF38A6" w14:textId="77777777" w:rsidR="00873D07" w:rsidRDefault="00873D07" w:rsidP="003478E4">
      <w:pPr>
        <w:pStyle w:val="CommentText"/>
      </w:pPr>
      <w:r>
        <w:rPr>
          <w:rStyle w:val="CommentReference"/>
        </w:rPr>
        <w:annotationRef/>
      </w:r>
      <w:r>
        <w:t>Are there any other options?</w:t>
      </w:r>
    </w:p>
  </w:comment>
  <w:comment w:id="17" w:author="Lee Hubbard (SWA)" w:date="2020-05-17T11:19:00Z" w:initials="">
    <w:p w14:paraId="5AED23FA" w14:textId="77777777" w:rsidR="00873D07" w:rsidRDefault="00873D07" w:rsidP="003478E4">
      <w:pPr>
        <w:pStyle w:val="CommentText"/>
      </w:pPr>
      <w:r>
        <w:rPr>
          <w:rStyle w:val="CommentReference"/>
        </w:rPr>
        <w:annotationRef/>
      </w:r>
      <w:r>
        <w:t>Think these needs more detail its very basic</w:t>
      </w:r>
    </w:p>
  </w:comment>
  <w:comment w:id="19" w:author="Lee Hubbard (SWA)" w:date="2020-05-17T11:11:00Z" w:initials="">
    <w:p w14:paraId="71627CE1" w14:textId="77777777" w:rsidR="00873D07" w:rsidRDefault="00873D07" w:rsidP="003478E4">
      <w:pPr>
        <w:pStyle w:val="CommentText"/>
      </w:pPr>
      <w:r>
        <w:rPr>
          <w:rStyle w:val="CommentReference"/>
        </w:rPr>
        <w:annotationRef/>
      </w:r>
      <w:proofErr w:type="spellStart"/>
      <w:r>
        <w:t>Whats</w:t>
      </w:r>
      <w:proofErr w:type="spellEnd"/>
      <w:r>
        <w:t xml:space="preserve"> this?</w:t>
      </w:r>
    </w:p>
  </w:comment>
  <w:comment w:id="20" w:author="Lee Hubbard (SWA)" w:date="2020-05-17T11:12:00Z" w:initials="">
    <w:p w14:paraId="6A5DC2D0" w14:textId="77777777" w:rsidR="00873D07" w:rsidRDefault="00873D07" w:rsidP="003478E4">
      <w:pPr>
        <w:pStyle w:val="CommentText"/>
      </w:pPr>
      <w:r>
        <w:rPr>
          <w:rStyle w:val="CommentReference"/>
        </w:rPr>
        <w:annotationRef/>
      </w:r>
      <w:r>
        <w:t>Will this be a problem given the location. Could you not consider a web based application hosted on another platform?&gt;</w:t>
      </w:r>
    </w:p>
  </w:comment>
  <w:comment w:id="22" w:author="Lee Hubbard (SWA)" w:date="2020-05-17T11:16:00Z" w:initials="">
    <w:p w14:paraId="0000003B" w14:textId="0000003C" w:rsidR="00873D07" w:rsidRDefault="00873D07">
      <w:pPr>
        <w:pStyle w:val="CommentText"/>
      </w:pPr>
      <w:r>
        <w:rPr>
          <w:rStyle w:val="CommentReference"/>
        </w:rPr>
        <w:annotationRef/>
      </w:r>
      <w:r>
        <w:t>What about a touch screen?</w:t>
      </w:r>
    </w:p>
  </w:comment>
  <w:comment w:id="24" w:author="Lee Starkey" w:date="2020-10-02T13:26:00Z" w:initials="">
    <w:p w14:paraId="0000003E" w14:textId="0000003F" w:rsidR="00873D07" w:rsidRDefault="00873D07">
      <w:pPr>
        <w:pStyle w:val="CommentText"/>
      </w:pPr>
      <w:r>
        <w:rPr>
          <w:rStyle w:val="CommentReference"/>
        </w:rPr>
        <w:annotationRef/>
      </w:r>
      <w:r>
        <w:t>These look a lot like essential features or requirements - success criteria must be measurable.  For instance, 'User identity confirmed securely' - this is an essential feature - specifically, what will you do to achieve this?  I will include two-factor authentication in order to register and username/password thereafter based on the schools network login. This is measurable in that it is present in your system or not. 'Users can sign books in and out' - what will you include to facilitate this?  These measurable criteria will be used to evaluate whether your solution was successfully implemented.</w:t>
      </w:r>
    </w:p>
  </w:comment>
  <w:comment w:id="31" w:author="Lee Hubbard (SWA)" w:date="2020-05-17T11:25:00Z" w:initials="">
    <w:p w14:paraId="00000059" w14:textId="0000005A" w:rsidR="00873D07" w:rsidRDefault="00873D07">
      <w:pPr>
        <w:pStyle w:val="CommentText"/>
      </w:pPr>
      <w:r>
        <w:rPr>
          <w:rStyle w:val="CommentReference"/>
        </w:rPr>
        <w:annotationRef/>
      </w:r>
      <w:r>
        <w:t>What did you decide</w:t>
      </w:r>
    </w:p>
  </w:comment>
  <w:comment w:id="32" w:author="Lee Hubbard (SWA)" w:date="2020-05-17T11:26:00Z" w:initials="">
    <w:p w14:paraId="0000001F" w14:textId="00000021" w:rsidR="00873D07" w:rsidRDefault="00873D07">
      <w:pPr>
        <w:pStyle w:val="CommentText"/>
      </w:pPr>
      <w:r>
        <w:rPr>
          <w:rStyle w:val="CommentReference"/>
        </w:rPr>
        <w:annotationRef/>
      </w:r>
      <w:r>
        <w:t>Why did you follow Microsoft guidelines</w:t>
      </w:r>
    </w:p>
  </w:comment>
  <w:comment w:id="41" w:author="Holly Wheeldon" w:date="2020-04-02T15:56:00Z" w:initials="">
    <w:p w14:paraId="0000000A" w14:textId="0000000C" w:rsidR="00873D07" w:rsidRDefault="00873D07">
      <w:pPr>
        <w:pStyle w:val="CommentText"/>
      </w:pPr>
      <w:r>
        <w:rPr>
          <w:rStyle w:val="CommentReference"/>
        </w:rPr>
        <w:annotationRef/>
      </w:r>
      <w:r>
        <w:t>Add table showing sample books and users</w:t>
      </w:r>
    </w:p>
  </w:comment>
  <w:comment w:id="40" w:author="Lee Hubbard (SWA)" w:date="2020-05-17T11:28:00Z" w:initials="">
    <w:p w14:paraId="0000001C" w14:textId="0000001E" w:rsidR="00873D07" w:rsidRDefault="00873D07">
      <w:pPr>
        <w:pStyle w:val="CommentText"/>
      </w:pPr>
      <w:r>
        <w:rPr>
          <w:rStyle w:val="CommentReference"/>
        </w:rPr>
        <w:annotationRef/>
      </w:r>
      <w:r>
        <w:t>Why not create a smaller version here as a personal test fir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55" w15:done="1"/>
  <w15:commentEx w15:paraId="00000050" w15:done="1"/>
  <w15:commentEx w15:paraId="00000004" w15:done="1"/>
  <w15:commentEx w15:paraId="0000002E" w15:done="1"/>
  <w15:commentEx w15:paraId="00000037" w15:done="1"/>
  <w15:commentEx w15:paraId="0000005B" w15:done="1"/>
  <w15:commentEx w15:paraId="118430AB" w15:done="1"/>
  <w15:commentEx w15:paraId="78BF38A6" w15:done="1"/>
  <w15:commentEx w15:paraId="5AED23FA" w15:done="1"/>
  <w15:commentEx w15:paraId="71627CE1" w15:done="1"/>
  <w15:commentEx w15:paraId="6A5DC2D0" w15:done="1"/>
  <w15:commentEx w15:paraId="0000003B" w15:done="1"/>
  <w15:commentEx w15:paraId="0000003E" w15:done="1"/>
  <w15:commentEx w15:paraId="00000059" w15:done="1"/>
  <w15:commentEx w15:paraId="0000001F" w15:done="1"/>
  <w15:commentEx w15:paraId="0000000A" w15:done="1"/>
  <w15:commentEx w15:paraId="0000001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55" w16cid:durableId="2322D35F"/>
  <w16cid:commentId w16cid:paraId="00000050" w16cid:durableId="2322D35C"/>
  <w16cid:commentId w16cid:paraId="00000004" w16cid:durableId="2322D35B"/>
  <w16cid:commentId w16cid:paraId="0000002E" w16cid:durableId="23257260"/>
  <w16cid:commentId w16cid:paraId="00000037" w16cid:durableId="2322D358"/>
  <w16cid:commentId w16cid:paraId="0000005B" w16cid:durableId="2322D357"/>
  <w16cid:commentId w16cid:paraId="118430AB" w16cid:durableId="2322D35A"/>
  <w16cid:commentId w16cid:paraId="78BF38A6" w16cid:durableId="2322D356"/>
  <w16cid:commentId w16cid:paraId="5AED23FA" w16cid:durableId="2322D355"/>
  <w16cid:commentId w16cid:paraId="71627CE1" w16cid:durableId="23257261"/>
  <w16cid:commentId w16cid:paraId="6A5DC2D0" w16cid:durableId="2322D354"/>
  <w16cid:commentId w16cid:paraId="0000003B" w16cid:durableId="2322D353"/>
  <w16cid:commentId w16cid:paraId="0000003E" w16cid:durableId="2322D352"/>
  <w16cid:commentId w16cid:paraId="00000059" w16cid:durableId="2322D350"/>
  <w16cid:commentId w16cid:paraId="0000001F" w16cid:durableId="2322D34F"/>
  <w16cid:commentId w16cid:paraId="0000000A" w16cid:durableId="2322D34E"/>
  <w16cid:commentId w16cid:paraId="0000001C" w16cid:durableId="2322D3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E6876" w14:textId="77777777" w:rsidR="00120880" w:rsidRDefault="00120880" w:rsidP="008E52B4">
      <w:pPr>
        <w:spacing w:after="0" w:line="240" w:lineRule="auto"/>
      </w:pPr>
      <w:r>
        <w:separator/>
      </w:r>
    </w:p>
  </w:endnote>
  <w:endnote w:type="continuationSeparator" w:id="0">
    <w:p w14:paraId="2C8DDF5C" w14:textId="77777777" w:rsidR="00120880" w:rsidRDefault="00120880" w:rsidP="008E5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7368078"/>
      <w:docPartObj>
        <w:docPartGallery w:val="Page Numbers (Bottom of Page)"/>
        <w:docPartUnique/>
      </w:docPartObj>
    </w:sdtPr>
    <w:sdtEndPr>
      <w:rPr>
        <w:noProof/>
      </w:rPr>
    </w:sdtEndPr>
    <w:sdtContent>
      <w:p w14:paraId="0E6F83DB" w14:textId="2499FFEC" w:rsidR="00873D07" w:rsidRDefault="00873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382A69" w14:textId="77777777" w:rsidR="00873D07" w:rsidRDefault="00873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3663261"/>
      <w:docPartObj>
        <w:docPartGallery w:val="Page Numbers (Bottom of Page)"/>
        <w:docPartUnique/>
      </w:docPartObj>
    </w:sdtPr>
    <w:sdtEndPr>
      <w:rPr>
        <w:noProof/>
      </w:rPr>
    </w:sdtEndPr>
    <w:sdtContent>
      <w:p w14:paraId="5B419832" w14:textId="75AEA033" w:rsidR="00873D07" w:rsidRDefault="00873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014272" w14:textId="77777777" w:rsidR="00873D07" w:rsidRDefault="00873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1885E" w14:textId="77777777" w:rsidR="00120880" w:rsidRDefault="00120880" w:rsidP="008E52B4">
      <w:pPr>
        <w:spacing w:after="0" w:line="240" w:lineRule="auto"/>
      </w:pPr>
      <w:r>
        <w:separator/>
      </w:r>
    </w:p>
  </w:footnote>
  <w:footnote w:type="continuationSeparator" w:id="0">
    <w:p w14:paraId="1EA00CF5" w14:textId="77777777" w:rsidR="00120880" w:rsidRDefault="00120880" w:rsidP="008E5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643A2" w14:textId="6BD693B8" w:rsidR="00873D07" w:rsidRDefault="00873D07">
    <w:pPr>
      <w:pStyle w:val="Header"/>
    </w:pPr>
    <w:r>
      <w:t>Holly Wheeldon - 788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48085" w14:textId="2D8CFB9B" w:rsidR="00873D07" w:rsidRDefault="00873D07">
    <w:pPr>
      <w:pStyle w:val="Header"/>
    </w:pPr>
    <w:r>
      <w:t>Holly Wheeldon - 7883</w:t>
    </w:r>
  </w:p>
  <w:p w14:paraId="7A59500B" w14:textId="77777777" w:rsidR="00873D07" w:rsidRDefault="00873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04152"/>
    <w:multiLevelType w:val="hybridMultilevel"/>
    <w:tmpl w:val="4FCA7F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07414D"/>
    <w:multiLevelType w:val="hybridMultilevel"/>
    <w:tmpl w:val="E59C20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2524B6"/>
    <w:multiLevelType w:val="hybridMultilevel"/>
    <w:tmpl w:val="3488BE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1C6AFB"/>
    <w:multiLevelType w:val="multilevel"/>
    <w:tmpl w:val="C5FA8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64F0F"/>
    <w:multiLevelType w:val="hybridMultilevel"/>
    <w:tmpl w:val="2DBE44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117DB"/>
    <w:multiLevelType w:val="hybridMultilevel"/>
    <w:tmpl w:val="9FE0F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3F58D4"/>
    <w:multiLevelType w:val="hybridMultilevel"/>
    <w:tmpl w:val="47C85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FC27F4"/>
    <w:multiLevelType w:val="multilevel"/>
    <w:tmpl w:val="E5C2D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403FEF"/>
    <w:multiLevelType w:val="hybridMultilevel"/>
    <w:tmpl w:val="6520E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2008DB"/>
    <w:multiLevelType w:val="hybridMultilevel"/>
    <w:tmpl w:val="8AD45EF2"/>
    <w:lvl w:ilvl="0" w:tplc="E24888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FF0D2E"/>
    <w:multiLevelType w:val="hybridMultilevel"/>
    <w:tmpl w:val="7F267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E54413"/>
    <w:multiLevelType w:val="hybridMultilevel"/>
    <w:tmpl w:val="93DABB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097CC8"/>
    <w:multiLevelType w:val="hybridMultilevel"/>
    <w:tmpl w:val="02F26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203C39"/>
    <w:multiLevelType w:val="hybridMultilevel"/>
    <w:tmpl w:val="AA1EF5FC"/>
    <w:lvl w:ilvl="0" w:tplc="0809000F">
      <w:start w:val="1"/>
      <w:numFmt w:val="decimal"/>
      <w:lvlText w:val="%1."/>
      <w:lvlJc w:val="left"/>
      <w:pPr>
        <w:ind w:left="502"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28A35A9"/>
    <w:multiLevelType w:val="hybridMultilevel"/>
    <w:tmpl w:val="480697B4"/>
    <w:lvl w:ilvl="0" w:tplc="A5D8D926">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9F319A"/>
    <w:multiLevelType w:val="hybridMultilevel"/>
    <w:tmpl w:val="884E7B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B5047B"/>
    <w:multiLevelType w:val="hybridMultilevel"/>
    <w:tmpl w:val="4348A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F63FEC"/>
    <w:multiLevelType w:val="hybridMultilevel"/>
    <w:tmpl w:val="6ACC7B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106070"/>
    <w:multiLevelType w:val="hybridMultilevel"/>
    <w:tmpl w:val="E0108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F0D2091"/>
    <w:multiLevelType w:val="hybridMultilevel"/>
    <w:tmpl w:val="049C3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FE1EB0"/>
    <w:multiLevelType w:val="hybridMultilevel"/>
    <w:tmpl w:val="2DBE44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9AE5AED"/>
    <w:multiLevelType w:val="hybridMultilevel"/>
    <w:tmpl w:val="AA1EF5FC"/>
    <w:lvl w:ilvl="0" w:tplc="0809000F">
      <w:start w:val="1"/>
      <w:numFmt w:val="decimal"/>
      <w:lvlText w:val="%1."/>
      <w:lvlJc w:val="left"/>
      <w:pPr>
        <w:ind w:left="502"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F50E29"/>
    <w:multiLevelType w:val="hybridMultilevel"/>
    <w:tmpl w:val="5EC63B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9"/>
  </w:num>
  <w:num w:numId="3">
    <w:abstractNumId w:val="18"/>
  </w:num>
  <w:num w:numId="4">
    <w:abstractNumId w:val="11"/>
  </w:num>
  <w:num w:numId="5">
    <w:abstractNumId w:val="12"/>
  </w:num>
  <w:num w:numId="6">
    <w:abstractNumId w:val="14"/>
  </w:num>
  <w:num w:numId="7">
    <w:abstractNumId w:val="4"/>
  </w:num>
  <w:num w:numId="8">
    <w:abstractNumId w:val="21"/>
  </w:num>
  <w:num w:numId="9">
    <w:abstractNumId w:val="9"/>
  </w:num>
  <w:num w:numId="10">
    <w:abstractNumId w:val="17"/>
  </w:num>
  <w:num w:numId="11">
    <w:abstractNumId w:val="6"/>
  </w:num>
  <w:num w:numId="12">
    <w:abstractNumId w:val="13"/>
  </w:num>
  <w:num w:numId="13">
    <w:abstractNumId w:val="22"/>
  </w:num>
  <w:num w:numId="14">
    <w:abstractNumId w:val="20"/>
  </w:num>
  <w:num w:numId="15">
    <w:abstractNumId w:val="15"/>
  </w:num>
  <w:num w:numId="16">
    <w:abstractNumId w:val="8"/>
  </w:num>
  <w:num w:numId="17">
    <w:abstractNumId w:val="0"/>
  </w:num>
  <w:num w:numId="18">
    <w:abstractNumId w:val="1"/>
  </w:num>
  <w:num w:numId="19">
    <w:abstractNumId w:val="2"/>
  </w:num>
  <w:num w:numId="20">
    <w:abstractNumId w:val="5"/>
  </w:num>
  <w:num w:numId="21">
    <w:abstractNumId w:val="10"/>
  </w:num>
  <w:num w:numId="22">
    <w:abstractNumId w:val="7"/>
  </w:num>
  <w:num w:numId="2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Hubbard (SWA)">
    <w15:presenceInfo w15:providerId="None" w15:userId="Lee Hubbard (SWA)"/>
  </w15:person>
  <w15:person w15:author="Holly Wheeldon">
    <w15:presenceInfo w15:providerId="Windows Live" w15:userId="6bfe786b3f4171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DQ1sQACEwsDMyUdpeDU4uLM/DyQAmODWgAOMLxJLQAAAA=="/>
  </w:docVars>
  <w:rsids>
    <w:rsidRoot w:val="00AD5774"/>
    <w:rsid w:val="0000360D"/>
    <w:rsid w:val="00010E52"/>
    <w:rsid w:val="0001114E"/>
    <w:rsid w:val="00011E1A"/>
    <w:rsid w:val="000131DA"/>
    <w:rsid w:val="00015885"/>
    <w:rsid w:val="000159F1"/>
    <w:rsid w:val="0002006D"/>
    <w:rsid w:val="00020DE2"/>
    <w:rsid w:val="0002540A"/>
    <w:rsid w:val="0002678A"/>
    <w:rsid w:val="00026B54"/>
    <w:rsid w:val="00027B92"/>
    <w:rsid w:val="000305D9"/>
    <w:rsid w:val="00032580"/>
    <w:rsid w:val="00037E64"/>
    <w:rsid w:val="0004138D"/>
    <w:rsid w:val="00043607"/>
    <w:rsid w:val="00047E4A"/>
    <w:rsid w:val="0005205A"/>
    <w:rsid w:val="00053CA4"/>
    <w:rsid w:val="00064625"/>
    <w:rsid w:val="000730CE"/>
    <w:rsid w:val="00077643"/>
    <w:rsid w:val="00085B56"/>
    <w:rsid w:val="00085C16"/>
    <w:rsid w:val="00092920"/>
    <w:rsid w:val="00097532"/>
    <w:rsid w:val="000A1737"/>
    <w:rsid w:val="000A47EE"/>
    <w:rsid w:val="000A6189"/>
    <w:rsid w:val="000B0C3C"/>
    <w:rsid w:val="000B14D7"/>
    <w:rsid w:val="000B1D0D"/>
    <w:rsid w:val="000B394D"/>
    <w:rsid w:val="000B3FFC"/>
    <w:rsid w:val="000C4352"/>
    <w:rsid w:val="000C48D9"/>
    <w:rsid w:val="000C6349"/>
    <w:rsid w:val="000D1298"/>
    <w:rsid w:val="000D1321"/>
    <w:rsid w:val="000E0E9B"/>
    <w:rsid w:val="000E1F04"/>
    <w:rsid w:val="000E2A22"/>
    <w:rsid w:val="000E60B8"/>
    <w:rsid w:val="000E66C8"/>
    <w:rsid w:val="000E680C"/>
    <w:rsid w:val="000E6F44"/>
    <w:rsid w:val="000F29B4"/>
    <w:rsid w:val="000F4D55"/>
    <w:rsid w:val="00100156"/>
    <w:rsid w:val="00101997"/>
    <w:rsid w:val="001022F1"/>
    <w:rsid w:val="001069D7"/>
    <w:rsid w:val="001107D1"/>
    <w:rsid w:val="001129F5"/>
    <w:rsid w:val="001168C8"/>
    <w:rsid w:val="00117CB7"/>
    <w:rsid w:val="00120880"/>
    <w:rsid w:val="00123835"/>
    <w:rsid w:val="00124368"/>
    <w:rsid w:val="00124F12"/>
    <w:rsid w:val="00125D6E"/>
    <w:rsid w:val="001317C3"/>
    <w:rsid w:val="00131D4B"/>
    <w:rsid w:val="00133347"/>
    <w:rsid w:val="00142092"/>
    <w:rsid w:val="00143BD8"/>
    <w:rsid w:val="00144E15"/>
    <w:rsid w:val="00145713"/>
    <w:rsid w:val="00154920"/>
    <w:rsid w:val="001554FB"/>
    <w:rsid w:val="0015586B"/>
    <w:rsid w:val="001566EB"/>
    <w:rsid w:val="00157EC4"/>
    <w:rsid w:val="001659DB"/>
    <w:rsid w:val="00174A6C"/>
    <w:rsid w:val="00176ED7"/>
    <w:rsid w:val="00183104"/>
    <w:rsid w:val="00184D4B"/>
    <w:rsid w:val="00185745"/>
    <w:rsid w:val="00196973"/>
    <w:rsid w:val="001A05BB"/>
    <w:rsid w:val="001A0B91"/>
    <w:rsid w:val="001A19E1"/>
    <w:rsid w:val="001A2D75"/>
    <w:rsid w:val="001C236C"/>
    <w:rsid w:val="001C4F32"/>
    <w:rsid w:val="001D155E"/>
    <w:rsid w:val="001D36BE"/>
    <w:rsid w:val="001D48B4"/>
    <w:rsid w:val="001D6FCC"/>
    <w:rsid w:val="001E0E98"/>
    <w:rsid w:val="001E26E3"/>
    <w:rsid w:val="001E62EE"/>
    <w:rsid w:val="001F42C3"/>
    <w:rsid w:val="001F4721"/>
    <w:rsid w:val="00201F39"/>
    <w:rsid w:val="0020311B"/>
    <w:rsid w:val="0020665C"/>
    <w:rsid w:val="0021099D"/>
    <w:rsid w:val="00212473"/>
    <w:rsid w:val="00213DBB"/>
    <w:rsid w:val="00214EA0"/>
    <w:rsid w:val="0022341B"/>
    <w:rsid w:val="00224491"/>
    <w:rsid w:val="00227DB3"/>
    <w:rsid w:val="00231490"/>
    <w:rsid w:val="00232349"/>
    <w:rsid w:val="0023238E"/>
    <w:rsid w:val="00233785"/>
    <w:rsid w:val="002367DC"/>
    <w:rsid w:val="00241AF2"/>
    <w:rsid w:val="00244724"/>
    <w:rsid w:val="00244A43"/>
    <w:rsid w:val="00245D16"/>
    <w:rsid w:val="002469C0"/>
    <w:rsid w:val="00253A39"/>
    <w:rsid w:val="002540F7"/>
    <w:rsid w:val="00255B22"/>
    <w:rsid w:val="00255CB0"/>
    <w:rsid w:val="00263B8F"/>
    <w:rsid w:val="00264AA5"/>
    <w:rsid w:val="00272148"/>
    <w:rsid w:val="00284435"/>
    <w:rsid w:val="00285AA0"/>
    <w:rsid w:val="00290655"/>
    <w:rsid w:val="002A05C9"/>
    <w:rsid w:val="002A55DD"/>
    <w:rsid w:val="002B034F"/>
    <w:rsid w:val="002B1C76"/>
    <w:rsid w:val="002B1C83"/>
    <w:rsid w:val="002B33A3"/>
    <w:rsid w:val="002C05AB"/>
    <w:rsid w:val="002C0677"/>
    <w:rsid w:val="002C29B0"/>
    <w:rsid w:val="002C49FF"/>
    <w:rsid w:val="002C6AC0"/>
    <w:rsid w:val="002D07C3"/>
    <w:rsid w:val="002E44B3"/>
    <w:rsid w:val="002E5136"/>
    <w:rsid w:val="002F4BD9"/>
    <w:rsid w:val="002F6EA6"/>
    <w:rsid w:val="002F6ED8"/>
    <w:rsid w:val="002F7528"/>
    <w:rsid w:val="0030201A"/>
    <w:rsid w:val="00313302"/>
    <w:rsid w:val="0031741A"/>
    <w:rsid w:val="00323065"/>
    <w:rsid w:val="00323648"/>
    <w:rsid w:val="003261F5"/>
    <w:rsid w:val="00326F3E"/>
    <w:rsid w:val="003274F4"/>
    <w:rsid w:val="00331B6E"/>
    <w:rsid w:val="00332A27"/>
    <w:rsid w:val="003340CD"/>
    <w:rsid w:val="003344FD"/>
    <w:rsid w:val="003478E4"/>
    <w:rsid w:val="00352651"/>
    <w:rsid w:val="003547AC"/>
    <w:rsid w:val="003550C1"/>
    <w:rsid w:val="00356095"/>
    <w:rsid w:val="003619FA"/>
    <w:rsid w:val="00365826"/>
    <w:rsid w:val="00373727"/>
    <w:rsid w:val="003763DC"/>
    <w:rsid w:val="003808FC"/>
    <w:rsid w:val="00380D6A"/>
    <w:rsid w:val="00385EB5"/>
    <w:rsid w:val="00390EC6"/>
    <w:rsid w:val="00390FF4"/>
    <w:rsid w:val="003946D6"/>
    <w:rsid w:val="003A2205"/>
    <w:rsid w:val="003A2516"/>
    <w:rsid w:val="003A5480"/>
    <w:rsid w:val="003B0112"/>
    <w:rsid w:val="003B1F23"/>
    <w:rsid w:val="003B2496"/>
    <w:rsid w:val="003B4EC1"/>
    <w:rsid w:val="003B62FC"/>
    <w:rsid w:val="003B64ED"/>
    <w:rsid w:val="003C15D7"/>
    <w:rsid w:val="003C2456"/>
    <w:rsid w:val="003C449E"/>
    <w:rsid w:val="003C589B"/>
    <w:rsid w:val="003C7104"/>
    <w:rsid w:val="003D2FF3"/>
    <w:rsid w:val="003D37F3"/>
    <w:rsid w:val="003D52E5"/>
    <w:rsid w:val="003E0DD1"/>
    <w:rsid w:val="003E1684"/>
    <w:rsid w:val="003E3F54"/>
    <w:rsid w:val="003F265D"/>
    <w:rsid w:val="003F355F"/>
    <w:rsid w:val="004010CB"/>
    <w:rsid w:val="00402EA5"/>
    <w:rsid w:val="00406054"/>
    <w:rsid w:val="00406177"/>
    <w:rsid w:val="00406A45"/>
    <w:rsid w:val="00407C3E"/>
    <w:rsid w:val="0041243F"/>
    <w:rsid w:val="00415CCF"/>
    <w:rsid w:val="00427BA8"/>
    <w:rsid w:val="00430C13"/>
    <w:rsid w:val="00433E17"/>
    <w:rsid w:val="0043457F"/>
    <w:rsid w:val="00436FA6"/>
    <w:rsid w:val="00437992"/>
    <w:rsid w:val="00440810"/>
    <w:rsid w:val="0044291A"/>
    <w:rsid w:val="00442EF5"/>
    <w:rsid w:val="00445C02"/>
    <w:rsid w:val="004507D5"/>
    <w:rsid w:val="00450805"/>
    <w:rsid w:val="0045198F"/>
    <w:rsid w:val="004610D9"/>
    <w:rsid w:val="004644EC"/>
    <w:rsid w:val="00464A43"/>
    <w:rsid w:val="00464B67"/>
    <w:rsid w:val="00467722"/>
    <w:rsid w:val="00472702"/>
    <w:rsid w:val="00476FB0"/>
    <w:rsid w:val="00480566"/>
    <w:rsid w:val="00491941"/>
    <w:rsid w:val="004A0A90"/>
    <w:rsid w:val="004A1319"/>
    <w:rsid w:val="004A7199"/>
    <w:rsid w:val="004A7268"/>
    <w:rsid w:val="004B0EDF"/>
    <w:rsid w:val="004B53A2"/>
    <w:rsid w:val="004C0515"/>
    <w:rsid w:val="004C2571"/>
    <w:rsid w:val="004C40A2"/>
    <w:rsid w:val="004C7036"/>
    <w:rsid w:val="004D0790"/>
    <w:rsid w:val="004D1E26"/>
    <w:rsid w:val="004D664A"/>
    <w:rsid w:val="004D7F9B"/>
    <w:rsid w:val="004E0700"/>
    <w:rsid w:val="004E0807"/>
    <w:rsid w:val="004E339B"/>
    <w:rsid w:val="004F27C5"/>
    <w:rsid w:val="004F68D3"/>
    <w:rsid w:val="0050243C"/>
    <w:rsid w:val="00502459"/>
    <w:rsid w:val="00511243"/>
    <w:rsid w:val="005122E3"/>
    <w:rsid w:val="00516F58"/>
    <w:rsid w:val="00523421"/>
    <w:rsid w:val="0052458D"/>
    <w:rsid w:val="005245B8"/>
    <w:rsid w:val="00530F44"/>
    <w:rsid w:val="00530FC7"/>
    <w:rsid w:val="0053295D"/>
    <w:rsid w:val="00534C2C"/>
    <w:rsid w:val="00541B05"/>
    <w:rsid w:val="00541DDF"/>
    <w:rsid w:val="00556583"/>
    <w:rsid w:val="00556953"/>
    <w:rsid w:val="00557EFC"/>
    <w:rsid w:val="0056133A"/>
    <w:rsid w:val="00562A7F"/>
    <w:rsid w:val="00563061"/>
    <w:rsid w:val="00566C3F"/>
    <w:rsid w:val="00591FA7"/>
    <w:rsid w:val="00591FB6"/>
    <w:rsid w:val="0059279A"/>
    <w:rsid w:val="00592B08"/>
    <w:rsid w:val="005937EC"/>
    <w:rsid w:val="00595045"/>
    <w:rsid w:val="005A1AF8"/>
    <w:rsid w:val="005A23B1"/>
    <w:rsid w:val="005A5852"/>
    <w:rsid w:val="005A631D"/>
    <w:rsid w:val="005B44D1"/>
    <w:rsid w:val="005B463B"/>
    <w:rsid w:val="005C1927"/>
    <w:rsid w:val="005C3CA6"/>
    <w:rsid w:val="005C6679"/>
    <w:rsid w:val="005C6CF8"/>
    <w:rsid w:val="005C6F3E"/>
    <w:rsid w:val="005C757E"/>
    <w:rsid w:val="005D0874"/>
    <w:rsid w:val="005D1E14"/>
    <w:rsid w:val="005D268B"/>
    <w:rsid w:val="005D302B"/>
    <w:rsid w:val="005D3B2D"/>
    <w:rsid w:val="005D6B84"/>
    <w:rsid w:val="005D7286"/>
    <w:rsid w:val="005E250A"/>
    <w:rsid w:val="005E2624"/>
    <w:rsid w:val="005E2AF2"/>
    <w:rsid w:val="005E2BCB"/>
    <w:rsid w:val="005E72F2"/>
    <w:rsid w:val="005F13D0"/>
    <w:rsid w:val="005F35FF"/>
    <w:rsid w:val="00600825"/>
    <w:rsid w:val="00600850"/>
    <w:rsid w:val="00601062"/>
    <w:rsid w:val="006035C9"/>
    <w:rsid w:val="00604E38"/>
    <w:rsid w:val="0060571C"/>
    <w:rsid w:val="00612A65"/>
    <w:rsid w:val="00612B38"/>
    <w:rsid w:val="00620071"/>
    <w:rsid w:val="0062088E"/>
    <w:rsid w:val="006352CE"/>
    <w:rsid w:val="00642F5E"/>
    <w:rsid w:val="00643450"/>
    <w:rsid w:val="0064475A"/>
    <w:rsid w:val="00644BB1"/>
    <w:rsid w:val="00650EE2"/>
    <w:rsid w:val="0065147C"/>
    <w:rsid w:val="00657E80"/>
    <w:rsid w:val="00657EA7"/>
    <w:rsid w:val="00663D16"/>
    <w:rsid w:val="00670B1B"/>
    <w:rsid w:val="00671F18"/>
    <w:rsid w:val="00672FFB"/>
    <w:rsid w:val="00673877"/>
    <w:rsid w:val="0067607B"/>
    <w:rsid w:val="00682A91"/>
    <w:rsid w:val="00687DAC"/>
    <w:rsid w:val="006922DF"/>
    <w:rsid w:val="006926BC"/>
    <w:rsid w:val="006935D4"/>
    <w:rsid w:val="006978AF"/>
    <w:rsid w:val="006B747C"/>
    <w:rsid w:val="006D33E1"/>
    <w:rsid w:val="006D4238"/>
    <w:rsid w:val="006D4E15"/>
    <w:rsid w:val="006E2DED"/>
    <w:rsid w:val="006E3484"/>
    <w:rsid w:val="00700386"/>
    <w:rsid w:val="007055DC"/>
    <w:rsid w:val="00706BF2"/>
    <w:rsid w:val="00706D26"/>
    <w:rsid w:val="007118B4"/>
    <w:rsid w:val="00714203"/>
    <w:rsid w:val="00715B6E"/>
    <w:rsid w:val="00715F94"/>
    <w:rsid w:val="0071668A"/>
    <w:rsid w:val="007170FC"/>
    <w:rsid w:val="007174CE"/>
    <w:rsid w:val="00717F03"/>
    <w:rsid w:val="007205E8"/>
    <w:rsid w:val="00723AC0"/>
    <w:rsid w:val="0073057A"/>
    <w:rsid w:val="00730898"/>
    <w:rsid w:val="007325BC"/>
    <w:rsid w:val="00740336"/>
    <w:rsid w:val="007405FB"/>
    <w:rsid w:val="007443F6"/>
    <w:rsid w:val="007446FE"/>
    <w:rsid w:val="007447EA"/>
    <w:rsid w:val="0074556A"/>
    <w:rsid w:val="00750058"/>
    <w:rsid w:val="00752AF5"/>
    <w:rsid w:val="007578FC"/>
    <w:rsid w:val="00764665"/>
    <w:rsid w:val="00767388"/>
    <w:rsid w:val="007716A1"/>
    <w:rsid w:val="0077310D"/>
    <w:rsid w:val="0077680C"/>
    <w:rsid w:val="00785E06"/>
    <w:rsid w:val="00786598"/>
    <w:rsid w:val="00787608"/>
    <w:rsid w:val="007908CB"/>
    <w:rsid w:val="007909B9"/>
    <w:rsid w:val="007920AF"/>
    <w:rsid w:val="007940C3"/>
    <w:rsid w:val="00797781"/>
    <w:rsid w:val="007A2704"/>
    <w:rsid w:val="007B0795"/>
    <w:rsid w:val="007B57C8"/>
    <w:rsid w:val="007C32A6"/>
    <w:rsid w:val="007C370C"/>
    <w:rsid w:val="007C49C9"/>
    <w:rsid w:val="007C4AF6"/>
    <w:rsid w:val="007C5502"/>
    <w:rsid w:val="007C5CBF"/>
    <w:rsid w:val="007C73DD"/>
    <w:rsid w:val="007F2B49"/>
    <w:rsid w:val="007F3938"/>
    <w:rsid w:val="007F5D62"/>
    <w:rsid w:val="00806764"/>
    <w:rsid w:val="00807758"/>
    <w:rsid w:val="00811DF7"/>
    <w:rsid w:val="00812301"/>
    <w:rsid w:val="00813960"/>
    <w:rsid w:val="008166CE"/>
    <w:rsid w:val="008248DF"/>
    <w:rsid w:val="00824D15"/>
    <w:rsid w:val="00826A91"/>
    <w:rsid w:val="008340BB"/>
    <w:rsid w:val="00834897"/>
    <w:rsid w:val="008364BC"/>
    <w:rsid w:val="00836834"/>
    <w:rsid w:val="0083774E"/>
    <w:rsid w:val="00840DF7"/>
    <w:rsid w:val="00843894"/>
    <w:rsid w:val="00843E82"/>
    <w:rsid w:val="0084499F"/>
    <w:rsid w:val="00850707"/>
    <w:rsid w:val="0085462F"/>
    <w:rsid w:val="008547D6"/>
    <w:rsid w:val="00856B0E"/>
    <w:rsid w:val="00860AAB"/>
    <w:rsid w:val="0086134C"/>
    <w:rsid w:val="00864962"/>
    <w:rsid w:val="00870882"/>
    <w:rsid w:val="00873D07"/>
    <w:rsid w:val="00874A31"/>
    <w:rsid w:val="008750CD"/>
    <w:rsid w:val="00880C74"/>
    <w:rsid w:val="008859CA"/>
    <w:rsid w:val="00886CC5"/>
    <w:rsid w:val="008952B0"/>
    <w:rsid w:val="00896FC0"/>
    <w:rsid w:val="008A22CB"/>
    <w:rsid w:val="008A3E03"/>
    <w:rsid w:val="008A520E"/>
    <w:rsid w:val="008A74B2"/>
    <w:rsid w:val="008A7CC0"/>
    <w:rsid w:val="008B23C9"/>
    <w:rsid w:val="008B2C78"/>
    <w:rsid w:val="008B41D9"/>
    <w:rsid w:val="008B5490"/>
    <w:rsid w:val="008C0669"/>
    <w:rsid w:val="008C4FD5"/>
    <w:rsid w:val="008C6C82"/>
    <w:rsid w:val="008D0401"/>
    <w:rsid w:val="008D0B75"/>
    <w:rsid w:val="008D1EB4"/>
    <w:rsid w:val="008D2077"/>
    <w:rsid w:val="008D6CB8"/>
    <w:rsid w:val="008E022E"/>
    <w:rsid w:val="008E0277"/>
    <w:rsid w:val="008E1A9F"/>
    <w:rsid w:val="008E1B75"/>
    <w:rsid w:val="008E4240"/>
    <w:rsid w:val="008E52B4"/>
    <w:rsid w:val="008E6995"/>
    <w:rsid w:val="008E7AB9"/>
    <w:rsid w:val="008F0032"/>
    <w:rsid w:val="008F0864"/>
    <w:rsid w:val="008F0E02"/>
    <w:rsid w:val="008F2A37"/>
    <w:rsid w:val="008F2BC1"/>
    <w:rsid w:val="008F34D3"/>
    <w:rsid w:val="008F57DD"/>
    <w:rsid w:val="00900821"/>
    <w:rsid w:val="009069BB"/>
    <w:rsid w:val="009076C6"/>
    <w:rsid w:val="009133F1"/>
    <w:rsid w:val="00917B17"/>
    <w:rsid w:val="00922108"/>
    <w:rsid w:val="0092356A"/>
    <w:rsid w:val="00924E9D"/>
    <w:rsid w:val="00926BC3"/>
    <w:rsid w:val="009311E7"/>
    <w:rsid w:val="0093179C"/>
    <w:rsid w:val="00936706"/>
    <w:rsid w:val="00936C2E"/>
    <w:rsid w:val="00937AD0"/>
    <w:rsid w:val="00937AD8"/>
    <w:rsid w:val="0094073B"/>
    <w:rsid w:val="009425C9"/>
    <w:rsid w:val="00944F0D"/>
    <w:rsid w:val="009572B8"/>
    <w:rsid w:val="00960548"/>
    <w:rsid w:val="00962230"/>
    <w:rsid w:val="009623AC"/>
    <w:rsid w:val="00964969"/>
    <w:rsid w:val="00966339"/>
    <w:rsid w:val="00972D87"/>
    <w:rsid w:val="009855E6"/>
    <w:rsid w:val="00986CE7"/>
    <w:rsid w:val="0099293F"/>
    <w:rsid w:val="00993632"/>
    <w:rsid w:val="009947E2"/>
    <w:rsid w:val="0099696B"/>
    <w:rsid w:val="009A374B"/>
    <w:rsid w:val="009A39F2"/>
    <w:rsid w:val="009A43F9"/>
    <w:rsid w:val="009A731E"/>
    <w:rsid w:val="009B1505"/>
    <w:rsid w:val="009B1F81"/>
    <w:rsid w:val="009B3AF3"/>
    <w:rsid w:val="009B5A63"/>
    <w:rsid w:val="009B7025"/>
    <w:rsid w:val="009D00D4"/>
    <w:rsid w:val="009D0441"/>
    <w:rsid w:val="009D277D"/>
    <w:rsid w:val="009D4D1A"/>
    <w:rsid w:val="009D7108"/>
    <w:rsid w:val="009E1A2E"/>
    <w:rsid w:val="009E46AF"/>
    <w:rsid w:val="009E75A6"/>
    <w:rsid w:val="009E7894"/>
    <w:rsid w:val="009E7BC5"/>
    <w:rsid w:val="009F2189"/>
    <w:rsid w:val="009F2C4F"/>
    <w:rsid w:val="009F5063"/>
    <w:rsid w:val="00A04070"/>
    <w:rsid w:val="00A108CF"/>
    <w:rsid w:val="00A15E87"/>
    <w:rsid w:val="00A21071"/>
    <w:rsid w:val="00A23D5D"/>
    <w:rsid w:val="00A23E8E"/>
    <w:rsid w:val="00A27878"/>
    <w:rsid w:val="00A34185"/>
    <w:rsid w:val="00A36A4F"/>
    <w:rsid w:val="00A42FD0"/>
    <w:rsid w:val="00A437C2"/>
    <w:rsid w:val="00A45C86"/>
    <w:rsid w:val="00A5003A"/>
    <w:rsid w:val="00A50157"/>
    <w:rsid w:val="00A57E51"/>
    <w:rsid w:val="00A61412"/>
    <w:rsid w:val="00A61BC2"/>
    <w:rsid w:val="00A65588"/>
    <w:rsid w:val="00A73FA6"/>
    <w:rsid w:val="00A74A12"/>
    <w:rsid w:val="00A74B26"/>
    <w:rsid w:val="00A80BF0"/>
    <w:rsid w:val="00A812C2"/>
    <w:rsid w:val="00A82808"/>
    <w:rsid w:val="00A8688D"/>
    <w:rsid w:val="00A91F61"/>
    <w:rsid w:val="00A96DE9"/>
    <w:rsid w:val="00A97B1C"/>
    <w:rsid w:val="00AA2202"/>
    <w:rsid w:val="00AA2923"/>
    <w:rsid w:val="00AB0031"/>
    <w:rsid w:val="00AC11F7"/>
    <w:rsid w:val="00AC1E9F"/>
    <w:rsid w:val="00AC277C"/>
    <w:rsid w:val="00AC4829"/>
    <w:rsid w:val="00AD2C91"/>
    <w:rsid w:val="00AD49F9"/>
    <w:rsid w:val="00AD5774"/>
    <w:rsid w:val="00AE2CBF"/>
    <w:rsid w:val="00AE4115"/>
    <w:rsid w:val="00AF1DF3"/>
    <w:rsid w:val="00AF2E24"/>
    <w:rsid w:val="00AF47AB"/>
    <w:rsid w:val="00AF5124"/>
    <w:rsid w:val="00AF53BF"/>
    <w:rsid w:val="00AF7A7A"/>
    <w:rsid w:val="00B00E4F"/>
    <w:rsid w:val="00B02512"/>
    <w:rsid w:val="00B12D96"/>
    <w:rsid w:val="00B12EEC"/>
    <w:rsid w:val="00B15495"/>
    <w:rsid w:val="00B16E60"/>
    <w:rsid w:val="00B218B2"/>
    <w:rsid w:val="00B2505B"/>
    <w:rsid w:val="00B26553"/>
    <w:rsid w:val="00B274F1"/>
    <w:rsid w:val="00B3045C"/>
    <w:rsid w:val="00B31790"/>
    <w:rsid w:val="00B32CBC"/>
    <w:rsid w:val="00B347BB"/>
    <w:rsid w:val="00B37020"/>
    <w:rsid w:val="00B44D54"/>
    <w:rsid w:val="00B543E9"/>
    <w:rsid w:val="00B57D29"/>
    <w:rsid w:val="00B57FB3"/>
    <w:rsid w:val="00B605A1"/>
    <w:rsid w:val="00B614AE"/>
    <w:rsid w:val="00B62D39"/>
    <w:rsid w:val="00B63CCF"/>
    <w:rsid w:val="00B64611"/>
    <w:rsid w:val="00B7165C"/>
    <w:rsid w:val="00B731BD"/>
    <w:rsid w:val="00B80649"/>
    <w:rsid w:val="00B83B02"/>
    <w:rsid w:val="00B87FC2"/>
    <w:rsid w:val="00B90B81"/>
    <w:rsid w:val="00B93BBF"/>
    <w:rsid w:val="00B94500"/>
    <w:rsid w:val="00B9478D"/>
    <w:rsid w:val="00BA0E3A"/>
    <w:rsid w:val="00BA179D"/>
    <w:rsid w:val="00BA351A"/>
    <w:rsid w:val="00BA3825"/>
    <w:rsid w:val="00BB3F80"/>
    <w:rsid w:val="00BC35AA"/>
    <w:rsid w:val="00BC5E30"/>
    <w:rsid w:val="00BC6053"/>
    <w:rsid w:val="00BD396F"/>
    <w:rsid w:val="00BD4008"/>
    <w:rsid w:val="00BD7408"/>
    <w:rsid w:val="00BE0B77"/>
    <w:rsid w:val="00BE32C7"/>
    <w:rsid w:val="00BE6B6E"/>
    <w:rsid w:val="00BF41B2"/>
    <w:rsid w:val="00C036BD"/>
    <w:rsid w:val="00C141D1"/>
    <w:rsid w:val="00C1517D"/>
    <w:rsid w:val="00C1748E"/>
    <w:rsid w:val="00C20D2D"/>
    <w:rsid w:val="00C24439"/>
    <w:rsid w:val="00C270CB"/>
    <w:rsid w:val="00C30793"/>
    <w:rsid w:val="00C320B7"/>
    <w:rsid w:val="00C32EF9"/>
    <w:rsid w:val="00C35EF1"/>
    <w:rsid w:val="00C4040A"/>
    <w:rsid w:val="00C40D3F"/>
    <w:rsid w:val="00C41940"/>
    <w:rsid w:val="00C454B0"/>
    <w:rsid w:val="00C4719C"/>
    <w:rsid w:val="00C61765"/>
    <w:rsid w:val="00C6178C"/>
    <w:rsid w:val="00C6247B"/>
    <w:rsid w:val="00C65C82"/>
    <w:rsid w:val="00C6797F"/>
    <w:rsid w:val="00C706A3"/>
    <w:rsid w:val="00C72CC8"/>
    <w:rsid w:val="00C73860"/>
    <w:rsid w:val="00C76149"/>
    <w:rsid w:val="00C828FF"/>
    <w:rsid w:val="00C83106"/>
    <w:rsid w:val="00C83422"/>
    <w:rsid w:val="00C84ECF"/>
    <w:rsid w:val="00C87D12"/>
    <w:rsid w:val="00C90F62"/>
    <w:rsid w:val="00C92BF2"/>
    <w:rsid w:val="00C933AF"/>
    <w:rsid w:val="00CA1A99"/>
    <w:rsid w:val="00CA1F76"/>
    <w:rsid w:val="00CA4ABC"/>
    <w:rsid w:val="00CA53AD"/>
    <w:rsid w:val="00CA578E"/>
    <w:rsid w:val="00CB2159"/>
    <w:rsid w:val="00CB2C16"/>
    <w:rsid w:val="00CB2E78"/>
    <w:rsid w:val="00CB548D"/>
    <w:rsid w:val="00CC0AFE"/>
    <w:rsid w:val="00CC1DC5"/>
    <w:rsid w:val="00CC5393"/>
    <w:rsid w:val="00CD0A52"/>
    <w:rsid w:val="00CD4246"/>
    <w:rsid w:val="00CD4C9F"/>
    <w:rsid w:val="00CD7783"/>
    <w:rsid w:val="00CE0548"/>
    <w:rsid w:val="00CE0C43"/>
    <w:rsid w:val="00CE653E"/>
    <w:rsid w:val="00CE7ED9"/>
    <w:rsid w:val="00CF0301"/>
    <w:rsid w:val="00D00A1F"/>
    <w:rsid w:val="00D010C4"/>
    <w:rsid w:val="00D02B9E"/>
    <w:rsid w:val="00D047D1"/>
    <w:rsid w:val="00D04A86"/>
    <w:rsid w:val="00D05391"/>
    <w:rsid w:val="00D0776C"/>
    <w:rsid w:val="00D1229D"/>
    <w:rsid w:val="00D2108A"/>
    <w:rsid w:val="00D214CA"/>
    <w:rsid w:val="00D300D1"/>
    <w:rsid w:val="00D3418F"/>
    <w:rsid w:val="00D43986"/>
    <w:rsid w:val="00D4558B"/>
    <w:rsid w:val="00D477E4"/>
    <w:rsid w:val="00D523DD"/>
    <w:rsid w:val="00D57CAB"/>
    <w:rsid w:val="00D61CA2"/>
    <w:rsid w:val="00D62C98"/>
    <w:rsid w:val="00D62E74"/>
    <w:rsid w:val="00D6354A"/>
    <w:rsid w:val="00D63D92"/>
    <w:rsid w:val="00D669CA"/>
    <w:rsid w:val="00D719CD"/>
    <w:rsid w:val="00D71D14"/>
    <w:rsid w:val="00D739C5"/>
    <w:rsid w:val="00D75300"/>
    <w:rsid w:val="00D760DA"/>
    <w:rsid w:val="00D76E0F"/>
    <w:rsid w:val="00D76EF2"/>
    <w:rsid w:val="00D80E9A"/>
    <w:rsid w:val="00D84162"/>
    <w:rsid w:val="00D8422E"/>
    <w:rsid w:val="00D85CB7"/>
    <w:rsid w:val="00D8746A"/>
    <w:rsid w:val="00D904C4"/>
    <w:rsid w:val="00D9601F"/>
    <w:rsid w:val="00DA48DF"/>
    <w:rsid w:val="00DA77C7"/>
    <w:rsid w:val="00DB0145"/>
    <w:rsid w:val="00DB6FB4"/>
    <w:rsid w:val="00DC0B1B"/>
    <w:rsid w:val="00DC2571"/>
    <w:rsid w:val="00DC3E97"/>
    <w:rsid w:val="00DC3F1F"/>
    <w:rsid w:val="00DC4AC9"/>
    <w:rsid w:val="00DD00B8"/>
    <w:rsid w:val="00DD756C"/>
    <w:rsid w:val="00DE07EC"/>
    <w:rsid w:val="00DE185F"/>
    <w:rsid w:val="00DE304B"/>
    <w:rsid w:val="00DE3AE0"/>
    <w:rsid w:val="00DE47FC"/>
    <w:rsid w:val="00DF3491"/>
    <w:rsid w:val="00DF5804"/>
    <w:rsid w:val="00DF6B14"/>
    <w:rsid w:val="00E07E2B"/>
    <w:rsid w:val="00E104A8"/>
    <w:rsid w:val="00E15AC1"/>
    <w:rsid w:val="00E17F77"/>
    <w:rsid w:val="00E226C0"/>
    <w:rsid w:val="00E23C56"/>
    <w:rsid w:val="00E2658C"/>
    <w:rsid w:val="00E30ECF"/>
    <w:rsid w:val="00E31604"/>
    <w:rsid w:val="00E3191C"/>
    <w:rsid w:val="00E31CC1"/>
    <w:rsid w:val="00E32E29"/>
    <w:rsid w:val="00E36C57"/>
    <w:rsid w:val="00E47727"/>
    <w:rsid w:val="00E52354"/>
    <w:rsid w:val="00E547B5"/>
    <w:rsid w:val="00E55BF6"/>
    <w:rsid w:val="00E60000"/>
    <w:rsid w:val="00E64434"/>
    <w:rsid w:val="00E644E6"/>
    <w:rsid w:val="00E65AA7"/>
    <w:rsid w:val="00E66ED8"/>
    <w:rsid w:val="00E747D0"/>
    <w:rsid w:val="00E81105"/>
    <w:rsid w:val="00E81BA7"/>
    <w:rsid w:val="00E82735"/>
    <w:rsid w:val="00E8738A"/>
    <w:rsid w:val="00E96291"/>
    <w:rsid w:val="00E96417"/>
    <w:rsid w:val="00EA0ACA"/>
    <w:rsid w:val="00EA1A75"/>
    <w:rsid w:val="00EA1BE9"/>
    <w:rsid w:val="00EA4FC9"/>
    <w:rsid w:val="00EA73C7"/>
    <w:rsid w:val="00EA75D7"/>
    <w:rsid w:val="00EB2945"/>
    <w:rsid w:val="00EB2A0A"/>
    <w:rsid w:val="00EB55D2"/>
    <w:rsid w:val="00EC26E4"/>
    <w:rsid w:val="00EC7650"/>
    <w:rsid w:val="00ED4FA8"/>
    <w:rsid w:val="00ED6E8A"/>
    <w:rsid w:val="00ED7120"/>
    <w:rsid w:val="00EE20DF"/>
    <w:rsid w:val="00EE242C"/>
    <w:rsid w:val="00EE31A1"/>
    <w:rsid w:val="00EE42A2"/>
    <w:rsid w:val="00EE495D"/>
    <w:rsid w:val="00EE4C80"/>
    <w:rsid w:val="00EE5181"/>
    <w:rsid w:val="00EE6AD3"/>
    <w:rsid w:val="00EF0C83"/>
    <w:rsid w:val="00EF1491"/>
    <w:rsid w:val="00EF2DF7"/>
    <w:rsid w:val="00EF4E11"/>
    <w:rsid w:val="00F04058"/>
    <w:rsid w:val="00F10A3F"/>
    <w:rsid w:val="00F10EDC"/>
    <w:rsid w:val="00F127DA"/>
    <w:rsid w:val="00F128A9"/>
    <w:rsid w:val="00F13B30"/>
    <w:rsid w:val="00F147ED"/>
    <w:rsid w:val="00F1699C"/>
    <w:rsid w:val="00F171C5"/>
    <w:rsid w:val="00F17C36"/>
    <w:rsid w:val="00F17DFE"/>
    <w:rsid w:val="00F222A5"/>
    <w:rsid w:val="00F277D6"/>
    <w:rsid w:val="00F34537"/>
    <w:rsid w:val="00F40821"/>
    <w:rsid w:val="00F412AB"/>
    <w:rsid w:val="00F4266C"/>
    <w:rsid w:val="00F44AAE"/>
    <w:rsid w:val="00F46B65"/>
    <w:rsid w:val="00F54A1B"/>
    <w:rsid w:val="00F624BC"/>
    <w:rsid w:val="00F63CEB"/>
    <w:rsid w:val="00F65B2F"/>
    <w:rsid w:val="00F70AF9"/>
    <w:rsid w:val="00F73CDC"/>
    <w:rsid w:val="00F74F80"/>
    <w:rsid w:val="00F758E6"/>
    <w:rsid w:val="00F804F2"/>
    <w:rsid w:val="00F83A31"/>
    <w:rsid w:val="00F845F0"/>
    <w:rsid w:val="00F867E8"/>
    <w:rsid w:val="00F871FF"/>
    <w:rsid w:val="00F92B7C"/>
    <w:rsid w:val="00F943DD"/>
    <w:rsid w:val="00F945BC"/>
    <w:rsid w:val="00FA0434"/>
    <w:rsid w:val="00FA24FA"/>
    <w:rsid w:val="00FA2982"/>
    <w:rsid w:val="00FA39C1"/>
    <w:rsid w:val="00FA76A1"/>
    <w:rsid w:val="00FB2BB8"/>
    <w:rsid w:val="00FB4D1F"/>
    <w:rsid w:val="00FB783D"/>
    <w:rsid w:val="00FC41AC"/>
    <w:rsid w:val="00FC7B90"/>
    <w:rsid w:val="00FD181E"/>
    <w:rsid w:val="00FD2AAF"/>
    <w:rsid w:val="00FD5A70"/>
    <w:rsid w:val="00FD5D60"/>
    <w:rsid w:val="00FE07C2"/>
    <w:rsid w:val="00FE1015"/>
    <w:rsid w:val="00FE2BFB"/>
    <w:rsid w:val="00FE3C2C"/>
    <w:rsid w:val="00FE3F50"/>
    <w:rsid w:val="00FE5DAD"/>
    <w:rsid w:val="00FF7325"/>
    <w:rsid w:val="00FF7F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2F4B8"/>
  <w15:chartTrackingRefBased/>
  <w15:docId w15:val="{8E29B149-F368-431B-9F87-36FE7BB68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57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57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F4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159F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57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57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57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577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55CB0"/>
    <w:rPr>
      <w:color w:val="0000FF"/>
      <w:u w:val="single"/>
    </w:rPr>
  </w:style>
  <w:style w:type="character" w:customStyle="1" w:styleId="Heading3Char">
    <w:name w:val="Heading 3 Char"/>
    <w:basedOn w:val="DefaultParagraphFont"/>
    <w:link w:val="Heading3"/>
    <w:uiPriority w:val="9"/>
    <w:rsid w:val="002F4BD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3045C"/>
    <w:pPr>
      <w:ind w:left="720"/>
      <w:contextualSpacing/>
    </w:pPr>
  </w:style>
  <w:style w:type="character" w:styleId="CommentReference">
    <w:name w:val="annotation reference"/>
    <w:basedOn w:val="DefaultParagraphFont"/>
    <w:uiPriority w:val="99"/>
    <w:semiHidden/>
    <w:unhideWhenUsed/>
    <w:rsid w:val="001317C3"/>
    <w:rPr>
      <w:sz w:val="16"/>
      <w:szCs w:val="16"/>
    </w:rPr>
  </w:style>
  <w:style w:type="paragraph" w:styleId="CommentText">
    <w:name w:val="annotation text"/>
    <w:basedOn w:val="Normal"/>
    <w:link w:val="CommentTextChar"/>
    <w:uiPriority w:val="99"/>
    <w:semiHidden/>
    <w:unhideWhenUsed/>
    <w:rsid w:val="001317C3"/>
    <w:pPr>
      <w:spacing w:line="240" w:lineRule="auto"/>
    </w:pPr>
    <w:rPr>
      <w:sz w:val="20"/>
      <w:szCs w:val="20"/>
    </w:rPr>
  </w:style>
  <w:style w:type="character" w:customStyle="1" w:styleId="CommentTextChar">
    <w:name w:val="Comment Text Char"/>
    <w:basedOn w:val="DefaultParagraphFont"/>
    <w:link w:val="CommentText"/>
    <w:uiPriority w:val="99"/>
    <w:semiHidden/>
    <w:rsid w:val="001317C3"/>
    <w:rPr>
      <w:sz w:val="20"/>
      <w:szCs w:val="20"/>
    </w:rPr>
  </w:style>
  <w:style w:type="paragraph" w:styleId="CommentSubject">
    <w:name w:val="annotation subject"/>
    <w:basedOn w:val="CommentText"/>
    <w:next w:val="CommentText"/>
    <w:link w:val="CommentSubjectChar"/>
    <w:uiPriority w:val="99"/>
    <w:semiHidden/>
    <w:unhideWhenUsed/>
    <w:rsid w:val="001317C3"/>
    <w:rPr>
      <w:b/>
      <w:bCs/>
    </w:rPr>
  </w:style>
  <w:style w:type="character" w:customStyle="1" w:styleId="CommentSubjectChar">
    <w:name w:val="Comment Subject Char"/>
    <w:basedOn w:val="CommentTextChar"/>
    <w:link w:val="CommentSubject"/>
    <w:uiPriority w:val="99"/>
    <w:semiHidden/>
    <w:rsid w:val="001317C3"/>
    <w:rPr>
      <w:b/>
      <w:bCs/>
      <w:sz w:val="20"/>
      <w:szCs w:val="20"/>
    </w:rPr>
  </w:style>
  <w:style w:type="paragraph" w:styleId="BalloonText">
    <w:name w:val="Balloon Text"/>
    <w:basedOn w:val="Normal"/>
    <w:link w:val="BalloonTextChar"/>
    <w:uiPriority w:val="99"/>
    <w:semiHidden/>
    <w:unhideWhenUsed/>
    <w:rsid w:val="00131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7C3"/>
    <w:rPr>
      <w:rFonts w:ascii="Segoe UI" w:hAnsi="Segoe UI" w:cs="Segoe UI"/>
      <w:sz w:val="18"/>
      <w:szCs w:val="18"/>
    </w:rPr>
  </w:style>
  <w:style w:type="character" w:styleId="FollowedHyperlink">
    <w:name w:val="FollowedHyperlink"/>
    <w:basedOn w:val="DefaultParagraphFont"/>
    <w:uiPriority w:val="99"/>
    <w:semiHidden/>
    <w:unhideWhenUsed/>
    <w:rsid w:val="003619FA"/>
    <w:rPr>
      <w:color w:val="954F72" w:themeColor="followedHyperlink"/>
      <w:u w:val="single"/>
    </w:rPr>
  </w:style>
  <w:style w:type="paragraph" w:styleId="TOCHeading">
    <w:name w:val="TOC Heading"/>
    <w:basedOn w:val="Heading1"/>
    <w:next w:val="Normal"/>
    <w:uiPriority w:val="39"/>
    <w:unhideWhenUsed/>
    <w:qFormat/>
    <w:rsid w:val="003619FA"/>
    <w:pPr>
      <w:outlineLvl w:val="9"/>
    </w:pPr>
    <w:rPr>
      <w:lang w:val="en-US"/>
    </w:rPr>
  </w:style>
  <w:style w:type="paragraph" w:styleId="TOC1">
    <w:name w:val="toc 1"/>
    <w:basedOn w:val="Normal"/>
    <w:next w:val="Normal"/>
    <w:autoRedefine/>
    <w:uiPriority w:val="39"/>
    <w:unhideWhenUsed/>
    <w:rsid w:val="003619FA"/>
    <w:pPr>
      <w:spacing w:after="100"/>
    </w:pPr>
  </w:style>
  <w:style w:type="paragraph" w:styleId="TOC2">
    <w:name w:val="toc 2"/>
    <w:basedOn w:val="Normal"/>
    <w:next w:val="Normal"/>
    <w:autoRedefine/>
    <w:uiPriority w:val="39"/>
    <w:unhideWhenUsed/>
    <w:rsid w:val="003619FA"/>
    <w:pPr>
      <w:spacing w:after="100"/>
      <w:ind w:left="220"/>
    </w:pPr>
  </w:style>
  <w:style w:type="paragraph" w:styleId="TOC3">
    <w:name w:val="toc 3"/>
    <w:basedOn w:val="Normal"/>
    <w:next w:val="Normal"/>
    <w:autoRedefine/>
    <w:uiPriority w:val="39"/>
    <w:unhideWhenUsed/>
    <w:rsid w:val="003619FA"/>
    <w:pPr>
      <w:spacing w:after="100"/>
      <w:ind w:left="440"/>
    </w:pPr>
  </w:style>
  <w:style w:type="paragraph" w:styleId="NoSpacing">
    <w:name w:val="No Spacing"/>
    <w:link w:val="NoSpacingChar"/>
    <w:uiPriority w:val="1"/>
    <w:qFormat/>
    <w:rsid w:val="003619F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619FA"/>
    <w:rPr>
      <w:rFonts w:eastAsiaTheme="minorEastAsia"/>
      <w:lang w:val="en-US"/>
    </w:rPr>
  </w:style>
  <w:style w:type="table" w:styleId="TableGrid">
    <w:name w:val="Table Grid"/>
    <w:basedOn w:val="TableNormal"/>
    <w:uiPriority w:val="39"/>
    <w:rsid w:val="009936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5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2B4"/>
  </w:style>
  <w:style w:type="paragraph" w:styleId="Footer">
    <w:name w:val="footer"/>
    <w:basedOn w:val="Normal"/>
    <w:link w:val="FooterChar"/>
    <w:uiPriority w:val="99"/>
    <w:unhideWhenUsed/>
    <w:rsid w:val="008E5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2B4"/>
  </w:style>
  <w:style w:type="character" w:styleId="UnresolvedMention">
    <w:name w:val="Unresolved Mention"/>
    <w:basedOn w:val="DefaultParagraphFont"/>
    <w:uiPriority w:val="99"/>
    <w:semiHidden/>
    <w:unhideWhenUsed/>
    <w:rsid w:val="00D9601F"/>
    <w:rPr>
      <w:color w:val="605E5C"/>
      <w:shd w:val="clear" w:color="auto" w:fill="E1DFDD"/>
    </w:rPr>
  </w:style>
  <w:style w:type="paragraph" w:styleId="Bibliography">
    <w:name w:val="Bibliography"/>
    <w:basedOn w:val="Normal"/>
    <w:next w:val="Normal"/>
    <w:uiPriority w:val="37"/>
    <w:unhideWhenUsed/>
    <w:rsid w:val="00786598"/>
  </w:style>
  <w:style w:type="character" w:customStyle="1" w:styleId="Heading4Char">
    <w:name w:val="Heading 4 Char"/>
    <w:basedOn w:val="DefaultParagraphFont"/>
    <w:link w:val="Heading4"/>
    <w:uiPriority w:val="9"/>
    <w:rsid w:val="000159F1"/>
    <w:rPr>
      <w:rFonts w:asciiTheme="majorHAnsi" w:eastAsiaTheme="majorEastAsia" w:hAnsiTheme="majorHAnsi" w:cstheme="majorBidi"/>
      <w:i/>
      <w:iCs/>
      <w:color w:val="2F5496" w:themeColor="accent1" w:themeShade="BF"/>
    </w:rPr>
  </w:style>
  <w:style w:type="table" w:styleId="PlainTable1">
    <w:name w:val="Plain Table 1"/>
    <w:basedOn w:val="TableNormal"/>
    <w:uiPriority w:val="41"/>
    <w:rsid w:val="002C6A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4951">
      <w:bodyDiv w:val="1"/>
      <w:marLeft w:val="0"/>
      <w:marRight w:val="0"/>
      <w:marTop w:val="0"/>
      <w:marBottom w:val="0"/>
      <w:divBdr>
        <w:top w:val="none" w:sz="0" w:space="0" w:color="auto"/>
        <w:left w:val="none" w:sz="0" w:space="0" w:color="auto"/>
        <w:bottom w:val="none" w:sz="0" w:space="0" w:color="auto"/>
        <w:right w:val="none" w:sz="0" w:space="0" w:color="auto"/>
      </w:divBdr>
      <w:divsChild>
        <w:div w:id="1880848976">
          <w:marLeft w:val="0"/>
          <w:marRight w:val="0"/>
          <w:marTop w:val="0"/>
          <w:marBottom w:val="0"/>
          <w:divBdr>
            <w:top w:val="none" w:sz="0" w:space="0" w:color="auto"/>
            <w:left w:val="none" w:sz="0" w:space="0" w:color="auto"/>
            <w:bottom w:val="none" w:sz="0" w:space="0" w:color="auto"/>
            <w:right w:val="none" w:sz="0" w:space="0" w:color="auto"/>
          </w:divBdr>
          <w:divsChild>
            <w:div w:id="136794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2488">
      <w:bodyDiv w:val="1"/>
      <w:marLeft w:val="0"/>
      <w:marRight w:val="0"/>
      <w:marTop w:val="0"/>
      <w:marBottom w:val="0"/>
      <w:divBdr>
        <w:top w:val="none" w:sz="0" w:space="0" w:color="auto"/>
        <w:left w:val="none" w:sz="0" w:space="0" w:color="auto"/>
        <w:bottom w:val="none" w:sz="0" w:space="0" w:color="auto"/>
        <w:right w:val="none" w:sz="0" w:space="0" w:color="auto"/>
      </w:divBdr>
    </w:div>
    <w:div w:id="85657799">
      <w:bodyDiv w:val="1"/>
      <w:marLeft w:val="0"/>
      <w:marRight w:val="0"/>
      <w:marTop w:val="0"/>
      <w:marBottom w:val="0"/>
      <w:divBdr>
        <w:top w:val="none" w:sz="0" w:space="0" w:color="auto"/>
        <w:left w:val="none" w:sz="0" w:space="0" w:color="auto"/>
        <w:bottom w:val="none" w:sz="0" w:space="0" w:color="auto"/>
        <w:right w:val="none" w:sz="0" w:space="0" w:color="auto"/>
      </w:divBdr>
      <w:divsChild>
        <w:div w:id="66999422">
          <w:marLeft w:val="0"/>
          <w:marRight w:val="0"/>
          <w:marTop w:val="0"/>
          <w:marBottom w:val="0"/>
          <w:divBdr>
            <w:top w:val="none" w:sz="0" w:space="0" w:color="auto"/>
            <w:left w:val="none" w:sz="0" w:space="0" w:color="auto"/>
            <w:bottom w:val="none" w:sz="0" w:space="0" w:color="auto"/>
            <w:right w:val="none" w:sz="0" w:space="0" w:color="auto"/>
          </w:divBdr>
          <w:divsChild>
            <w:div w:id="174911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1337">
      <w:bodyDiv w:val="1"/>
      <w:marLeft w:val="0"/>
      <w:marRight w:val="0"/>
      <w:marTop w:val="0"/>
      <w:marBottom w:val="0"/>
      <w:divBdr>
        <w:top w:val="none" w:sz="0" w:space="0" w:color="auto"/>
        <w:left w:val="none" w:sz="0" w:space="0" w:color="auto"/>
        <w:bottom w:val="none" w:sz="0" w:space="0" w:color="auto"/>
        <w:right w:val="none" w:sz="0" w:space="0" w:color="auto"/>
      </w:divBdr>
    </w:div>
    <w:div w:id="139932096">
      <w:bodyDiv w:val="1"/>
      <w:marLeft w:val="0"/>
      <w:marRight w:val="0"/>
      <w:marTop w:val="0"/>
      <w:marBottom w:val="0"/>
      <w:divBdr>
        <w:top w:val="none" w:sz="0" w:space="0" w:color="auto"/>
        <w:left w:val="none" w:sz="0" w:space="0" w:color="auto"/>
        <w:bottom w:val="none" w:sz="0" w:space="0" w:color="auto"/>
        <w:right w:val="none" w:sz="0" w:space="0" w:color="auto"/>
      </w:divBdr>
    </w:div>
    <w:div w:id="161164829">
      <w:bodyDiv w:val="1"/>
      <w:marLeft w:val="0"/>
      <w:marRight w:val="0"/>
      <w:marTop w:val="0"/>
      <w:marBottom w:val="0"/>
      <w:divBdr>
        <w:top w:val="none" w:sz="0" w:space="0" w:color="auto"/>
        <w:left w:val="none" w:sz="0" w:space="0" w:color="auto"/>
        <w:bottom w:val="none" w:sz="0" w:space="0" w:color="auto"/>
        <w:right w:val="none" w:sz="0" w:space="0" w:color="auto"/>
      </w:divBdr>
    </w:div>
    <w:div w:id="167600939">
      <w:bodyDiv w:val="1"/>
      <w:marLeft w:val="0"/>
      <w:marRight w:val="0"/>
      <w:marTop w:val="0"/>
      <w:marBottom w:val="0"/>
      <w:divBdr>
        <w:top w:val="none" w:sz="0" w:space="0" w:color="auto"/>
        <w:left w:val="none" w:sz="0" w:space="0" w:color="auto"/>
        <w:bottom w:val="none" w:sz="0" w:space="0" w:color="auto"/>
        <w:right w:val="none" w:sz="0" w:space="0" w:color="auto"/>
      </w:divBdr>
    </w:div>
    <w:div w:id="186254200">
      <w:bodyDiv w:val="1"/>
      <w:marLeft w:val="0"/>
      <w:marRight w:val="0"/>
      <w:marTop w:val="0"/>
      <w:marBottom w:val="0"/>
      <w:divBdr>
        <w:top w:val="none" w:sz="0" w:space="0" w:color="auto"/>
        <w:left w:val="none" w:sz="0" w:space="0" w:color="auto"/>
        <w:bottom w:val="none" w:sz="0" w:space="0" w:color="auto"/>
        <w:right w:val="none" w:sz="0" w:space="0" w:color="auto"/>
      </w:divBdr>
    </w:div>
    <w:div w:id="219175846">
      <w:bodyDiv w:val="1"/>
      <w:marLeft w:val="0"/>
      <w:marRight w:val="0"/>
      <w:marTop w:val="0"/>
      <w:marBottom w:val="0"/>
      <w:divBdr>
        <w:top w:val="none" w:sz="0" w:space="0" w:color="auto"/>
        <w:left w:val="none" w:sz="0" w:space="0" w:color="auto"/>
        <w:bottom w:val="none" w:sz="0" w:space="0" w:color="auto"/>
        <w:right w:val="none" w:sz="0" w:space="0" w:color="auto"/>
      </w:divBdr>
    </w:div>
    <w:div w:id="236405669">
      <w:bodyDiv w:val="1"/>
      <w:marLeft w:val="0"/>
      <w:marRight w:val="0"/>
      <w:marTop w:val="0"/>
      <w:marBottom w:val="0"/>
      <w:divBdr>
        <w:top w:val="none" w:sz="0" w:space="0" w:color="auto"/>
        <w:left w:val="none" w:sz="0" w:space="0" w:color="auto"/>
        <w:bottom w:val="none" w:sz="0" w:space="0" w:color="auto"/>
        <w:right w:val="none" w:sz="0" w:space="0" w:color="auto"/>
      </w:divBdr>
    </w:div>
    <w:div w:id="277373292">
      <w:bodyDiv w:val="1"/>
      <w:marLeft w:val="0"/>
      <w:marRight w:val="0"/>
      <w:marTop w:val="0"/>
      <w:marBottom w:val="0"/>
      <w:divBdr>
        <w:top w:val="none" w:sz="0" w:space="0" w:color="auto"/>
        <w:left w:val="none" w:sz="0" w:space="0" w:color="auto"/>
        <w:bottom w:val="none" w:sz="0" w:space="0" w:color="auto"/>
        <w:right w:val="none" w:sz="0" w:space="0" w:color="auto"/>
      </w:divBdr>
    </w:div>
    <w:div w:id="289291776">
      <w:bodyDiv w:val="1"/>
      <w:marLeft w:val="0"/>
      <w:marRight w:val="0"/>
      <w:marTop w:val="0"/>
      <w:marBottom w:val="0"/>
      <w:divBdr>
        <w:top w:val="none" w:sz="0" w:space="0" w:color="auto"/>
        <w:left w:val="none" w:sz="0" w:space="0" w:color="auto"/>
        <w:bottom w:val="none" w:sz="0" w:space="0" w:color="auto"/>
        <w:right w:val="none" w:sz="0" w:space="0" w:color="auto"/>
      </w:divBdr>
    </w:div>
    <w:div w:id="340787378">
      <w:bodyDiv w:val="1"/>
      <w:marLeft w:val="0"/>
      <w:marRight w:val="0"/>
      <w:marTop w:val="0"/>
      <w:marBottom w:val="0"/>
      <w:divBdr>
        <w:top w:val="none" w:sz="0" w:space="0" w:color="auto"/>
        <w:left w:val="none" w:sz="0" w:space="0" w:color="auto"/>
        <w:bottom w:val="none" w:sz="0" w:space="0" w:color="auto"/>
        <w:right w:val="none" w:sz="0" w:space="0" w:color="auto"/>
      </w:divBdr>
    </w:div>
    <w:div w:id="442653524">
      <w:bodyDiv w:val="1"/>
      <w:marLeft w:val="0"/>
      <w:marRight w:val="0"/>
      <w:marTop w:val="0"/>
      <w:marBottom w:val="0"/>
      <w:divBdr>
        <w:top w:val="none" w:sz="0" w:space="0" w:color="auto"/>
        <w:left w:val="none" w:sz="0" w:space="0" w:color="auto"/>
        <w:bottom w:val="none" w:sz="0" w:space="0" w:color="auto"/>
        <w:right w:val="none" w:sz="0" w:space="0" w:color="auto"/>
      </w:divBdr>
      <w:divsChild>
        <w:div w:id="218709027">
          <w:marLeft w:val="0"/>
          <w:marRight w:val="0"/>
          <w:marTop w:val="0"/>
          <w:marBottom w:val="0"/>
          <w:divBdr>
            <w:top w:val="none" w:sz="0" w:space="0" w:color="auto"/>
            <w:left w:val="none" w:sz="0" w:space="0" w:color="auto"/>
            <w:bottom w:val="none" w:sz="0" w:space="0" w:color="auto"/>
            <w:right w:val="none" w:sz="0" w:space="0" w:color="auto"/>
          </w:divBdr>
          <w:divsChild>
            <w:div w:id="54317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987641">
      <w:bodyDiv w:val="1"/>
      <w:marLeft w:val="0"/>
      <w:marRight w:val="0"/>
      <w:marTop w:val="0"/>
      <w:marBottom w:val="0"/>
      <w:divBdr>
        <w:top w:val="none" w:sz="0" w:space="0" w:color="auto"/>
        <w:left w:val="none" w:sz="0" w:space="0" w:color="auto"/>
        <w:bottom w:val="none" w:sz="0" w:space="0" w:color="auto"/>
        <w:right w:val="none" w:sz="0" w:space="0" w:color="auto"/>
      </w:divBdr>
      <w:divsChild>
        <w:div w:id="691220741">
          <w:marLeft w:val="0"/>
          <w:marRight w:val="0"/>
          <w:marTop w:val="0"/>
          <w:marBottom w:val="0"/>
          <w:divBdr>
            <w:top w:val="none" w:sz="0" w:space="0" w:color="auto"/>
            <w:left w:val="none" w:sz="0" w:space="0" w:color="auto"/>
            <w:bottom w:val="none" w:sz="0" w:space="0" w:color="auto"/>
            <w:right w:val="none" w:sz="0" w:space="0" w:color="auto"/>
          </w:divBdr>
          <w:divsChild>
            <w:div w:id="13914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61537">
      <w:bodyDiv w:val="1"/>
      <w:marLeft w:val="0"/>
      <w:marRight w:val="0"/>
      <w:marTop w:val="0"/>
      <w:marBottom w:val="0"/>
      <w:divBdr>
        <w:top w:val="none" w:sz="0" w:space="0" w:color="auto"/>
        <w:left w:val="none" w:sz="0" w:space="0" w:color="auto"/>
        <w:bottom w:val="none" w:sz="0" w:space="0" w:color="auto"/>
        <w:right w:val="none" w:sz="0" w:space="0" w:color="auto"/>
      </w:divBdr>
      <w:divsChild>
        <w:div w:id="1283614581">
          <w:marLeft w:val="0"/>
          <w:marRight w:val="0"/>
          <w:marTop w:val="0"/>
          <w:marBottom w:val="0"/>
          <w:divBdr>
            <w:top w:val="none" w:sz="0" w:space="0" w:color="auto"/>
            <w:left w:val="none" w:sz="0" w:space="0" w:color="auto"/>
            <w:bottom w:val="none" w:sz="0" w:space="0" w:color="auto"/>
            <w:right w:val="none" w:sz="0" w:space="0" w:color="auto"/>
          </w:divBdr>
          <w:divsChild>
            <w:div w:id="61722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809332">
      <w:bodyDiv w:val="1"/>
      <w:marLeft w:val="0"/>
      <w:marRight w:val="0"/>
      <w:marTop w:val="0"/>
      <w:marBottom w:val="0"/>
      <w:divBdr>
        <w:top w:val="none" w:sz="0" w:space="0" w:color="auto"/>
        <w:left w:val="none" w:sz="0" w:space="0" w:color="auto"/>
        <w:bottom w:val="none" w:sz="0" w:space="0" w:color="auto"/>
        <w:right w:val="none" w:sz="0" w:space="0" w:color="auto"/>
      </w:divBdr>
    </w:div>
    <w:div w:id="514198371">
      <w:bodyDiv w:val="1"/>
      <w:marLeft w:val="0"/>
      <w:marRight w:val="0"/>
      <w:marTop w:val="0"/>
      <w:marBottom w:val="0"/>
      <w:divBdr>
        <w:top w:val="none" w:sz="0" w:space="0" w:color="auto"/>
        <w:left w:val="none" w:sz="0" w:space="0" w:color="auto"/>
        <w:bottom w:val="none" w:sz="0" w:space="0" w:color="auto"/>
        <w:right w:val="none" w:sz="0" w:space="0" w:color="auto"/>
      </w:divBdr>
      <w:divsChild>
        <w:div w:id="946306204">
          <w:marLeft w:val="0"/>
          <w:marRight w:val="0"/>
          <w:marTop w:val="60"/>
          <w:marBottom w:val="0"/>
          <w:divBdr>
            <w:top w:val="none" w:sz="0" w:space="0" w:color="auto"/>
            <w:left w:val="none" w:sz="0" w:space="0" w:color="auto"/>
            <w:bottom w:val="none" w:sz="0" w:space="0" w:color="auto"/>
            <w:right w:val="none" w:sz="0" w:space="0" w:color="auto"/>
          </w:divBdr>
        </w:div>
        <w:div w:id="1096250122">
          <w:marLeft w:val="0"/>
          <w:marRight w:val="0"/>
          <w:marTop w:val="60"/>
          <w:marBottom w:val="0"/>
          <w:divBdr>
            <w:top w:val="none" w:sz="0" w:space="0" w:color="auto"/>
            <w:left w:val="none" w:sz="0" w:space="0" w:color="auto"/>
            <w:bottom w:val="none" w:sz="0" w:space="0" w:color="auto"/>
            <w:right w:val="none" w:sz="0" w:space="0" w:color="auto"/>
          </w:divBdr>
        </w:div>
        <w:div w:id="1537737907">
          <w:marLeft w:val="0"/>
          <w:marRight w:val="0"/>
          <w:marTop w:val="60"/>
          <w:marBottom w:val="0"/>
          <w:divBdr>
            <w:top w:val="none" w:sz="0" w:space="0" w:color="auto"/>
            <w:left w:val="none" w:sz="0" w:space="0" w:color="auto"/>
            <w:bottom w:val="none" w:sz="0" w:space="0" w:color="auto"/>
            <w:right w:val="none" w:sz="0" w:space="0" w:color="auto"/>
          </w:divBdr>
        </w:div>
        <w:div w:id="1933463469">
          <w:marLeft w:val="0"/>
          <w:marRight w:val="0"/>
          <w:marTop w:val="60"/>
          <w:marBottom w:val="0"/>
          <w:divBdr>
            <w:top w:val="none" w:sz="0" w:space="0" w:color="auto"/>
            <w:left w:val="none" w:sz="0" w:space="0" w:color="auto"/>
            <w:bottom w:val="none" w:sz="0" w:space="0" w:color="auto"/>
            <w:right w:val="none" w:sz="0" w:space="0" w:color="auto"/>
          </w:divBdr>
        </w:div>
      </w:divsChild>
    </w:div>
    <w:div w:id="568617796">
      <w:bodyDiv w:val="1"/>
      <w:marLeft w:val="0"/>
      <w:marRight w:val="0"/>
      <w:marTop w:val="0"/>
      <w:marBottom w:val="0"/>
      <w:divBdr>
        <w:top w:val="none" w:sz="0" w:space="0" w:color="auto"/>
        <w:left w:val="none" w:sz="0" w:space="0" w:color="auto"/>
        <w:bottom w:val="none" w:sz="0" w:space="0" w:color="auto"/>
        <w:right w:val="none" w:sz="0" w:space="0" w:color="auto"/>
      </w:divBdr>
    </w:div>
    <w:div w:id="617183719">
      <w:bodyDiv w:val="1"/>
      <w:marLeft w:val="0"/>
      <w:marRight w:val="0"/>
      <w:marTop w:val="0"/>
      <w:marBottom w:val="0"/>
      <w:divBdr>
        <w:top w:val="none" w:sz="0" w:space="0" w:color="auto"/>
        <w:left w:val="none" w:sz="0" w:space="0" w:color="auto"/>
        <w:bottom w:val="none" w:sz="0" w:space="0" w:color="auto"/>
        <w:right w:val="none" w:sz="0" w:space="0" w:color="auto"/>
      </w:divBdr>
    </w:div>
    <w:div w:id="633873562">
      <w:bodyDiv w:val="1"/>
      <w:marLeft w:val="0"/>
      <w:marRight w:val="0"/>
      <w:marTop w:val="0"/>
      <w:marBottom w:val="0"/>
      <w:divBdr>
        <w:top w:val="none" w:sz="0" w:space="0" w:color="auto"/>
        <w:left w:val="none" w:sz="0" w:space="0" w:color="auto"/>
        <w:bottom w:val="none" w:sz="0" w:space="0" w:color="auto"/>
        <w:right w:val="none" w:sz="0" w:space="0" w:color="auto"/>
      </w:divBdr>
    </w:div>
    <w:div w:id="652679615">
      <w:bodyDiv w:val="1"/>
      <w:marLeft w:val="0"/>
      <w:marRight w:val="0"/>
      <w:marTop w:val="0"/>
      <w:marBottom w:val="0"/>
      <w:divBdr>
        <w:top w:val="none" w:sz="0" w:space="0" w:color="auto"/>
        <w:left w:val="none" w:sz="0" w:space="0" w:color="auto"/>
        <w:bottom w:val="none" w:sz="0" w:space="0" w:color="auto"/>
        <w:right w:val="none" w:sz="0" w:space="0" w:color="auto"/>
      </w:divBdr>
    </w:div>
    <w:div w:id="745416229">
      <w:bodyDiv w:val="1"/>
      <w:marLeft w:val="0"/>
      <w:marRight w:val="0"/>
      <w:marTop w:val="0"/>
      <w:marBottom w:val="0"/>
      <w:divBdr>
        <w:top w:val="none" w:sz="0" w:space="0" w:color="auto"/>
        <w:left w:val="none" w:sz="0" w:space="0" w:color="auto"/>
        <w:bottom w:val="none" w:sz="0" w:space="0" w:color="auto"/>
        <w:right w:val="none" w:sz="0" w:space="0" w:color="auto"/>
      </w:divBdr>
    </w:div>
    <w:div w:id="875890725">
      <w:bodyDiv w:val="1"/>
      <w:marLeft w:val="0"/>
      <w:marRight w:val="0"/>
      <w:marTop w:val="0"/>
      <w:marBottom w:val="0"/>
      <w:divBdr>
        <w:top w:val="none" w:sz="0" w:space="0" w:color="auto"/>
        <w:left w:val="none" w:sz="0" w:space="0" w:color="auto"/>
        <w:bottom w:val="none" w:sz="0" w:space="0" w:color="auto"/>
        <w:right w:val="none" w:sz="0" w:space="0" w:color="auto"/>
      </w:divBdr>
      <w:divsChild>
        <w:div w:id="1813937239">
          <w:marLeft w:val="0"/>
          <w:marRight w:val="0"/>
          <w:marTop w:val="0"/>
          <w:marBottom w:val="0"/>
          <w:divBdr>
            <w:top w:val="none" w:sz="0" w:space="0" w:color="auto"/>
            <w:left w:val="none" w:sz="0" w:space="0" w:color="auto"/>
            <w:bottom w:val="none" w:sz="0" w:space="0" w:color="auto"/>
            <w:right w:val="none" w:sz="0" w:space="0" w:color="auto"/>
          </w:divBdr>
          <w:divsChild>
            <w:div w:id="179335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241107">
      <w:bodyDiv w:val="1"/>
      <w:marLeft w:val="0"/>
      <w:marRight w:val="0"/>
      <w:marTop w:val="0"/>
      <w:marBottom w:val="0"/>
      <w:divBdr>
        <w:top w:val="none" w:sz="0" w:space="0" w:color="auto"/>
        <w:left w:val="none" w:sz="0" w:space="0" w:color="auto"/>
        <w:bottom w:val="none" w:sz="0" w:space="0" w:color="auto"/>
        <w:right w:val="none" w:sz="0" w:space="0" w:color="auto"/>
      </w:divBdr>
      <w:divsChild>
        <w:div w:id="498886227">
          <w:marLeft w:val="0"/>
          <w:marRight w:val="0"/>
          <w:marTop w:val="0"/>
          <w:marBottom w:val="0"/>
          <w:divBdr>
            <w:top w:val="none" w:sz="0" w:space="0" w:color="auto"/>
            <w:left w:val="none" w:sz="0" w:space="0" w:color="auto"/>
            <w:bottom w:val="none" w:sz="0" w:space="0" w:color="auto"/>
            <w:right w:val="none" w:sz="0" w:space="0" w:color="auto"/>
          </w:divBdr>
          <w:divsChild>
            <w:div w:id="19145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72487">
      <w:bodyDiv w:val="1"/>
      <w:marLeft w:val="0"/>
      <w:marRight w:val="0"/>
      <w:marTop w:val="0"/>
      <w:marBottom w:val="0"/>
      <w:divBdr>
        <w:top w:val="none" w:sz="0" w:space="0" w:color="auto"/>
        <w:left w:val="none" w:sz="0" w:space="0" w:color="auto"/>
        <w:bottom w:val="none" w:sz="0" w:space="0" w:color="auto"/>
        <w:right w:val="none" w:sz="0" w:space="0" w:color="auto"/>
      </w:divBdr>
    </w:div>
    <w:div w:id="904800065">
      <w:bodyDiv w:val="1"/>
      <w:marLeft w:val="0"/>
      <w:marRight w:val="0"/>
      <w:marTop w:val="0"/>
      <w:marBottom w:val="0"/>
      <w:divBdr>
        <w:top w:val="none" w:sz="0" w:space="0" w:color="auto"/>
        <w:left w:val="none" w:sz="0" w:space="0" w:color="auto"/>
        <w:bottom w:val="none" w:sz="0" w:space="0" w:color="auto"/>
        <w:right w:val="none" w:sz="0" w:space="0" w:color="auto"/>
      </w:divBdr>
      <w:divsChild>
        <w:div w:id="865367096">
          <w:marLeft w:val="0"/>
          <w:marRight w:val="0"/>
          <w:marTop w:val="60"/>
          <w:marBottom w:val="0"/>
          <w:divBdr>
            <w:top w:val="none" w:sz="0" w:space="0" w:color="auto"/>
            <w:left w:val="none" w:sz="0" w:space="0" w:color="auto"/>
            <w:bottom w:val="none" w:sz="0" w:space="0" w:color="auto"/>
            <w:right w:val="none" w:sz="0" w:space="0" w:color="auto"/>
          </w:divBdr>
        </w:div>
        <w:div w:id="909115945">
          <w:marLeft w:val="0"/>
          <w:marRight w:val="0"/>
          <w:marTop w:val="60"/>
          <w:marBottom w:val="0"/>
          <w:divBdr>
            <w:top w:val="none" w:sz="0" w:space="0" w:color="auto"/>
            <w:left w:val="none" w:sz="0" w:space="0" w:color="auto"/>
            <w:bottom w:val="none" w:sz="0" w:space="0" w:color="auto"/>
            <w:right w:val="none" w:sz="0" w:space="0" w:color="auto"/>
          </w:divBdr>
        </w:div>
        <w:div w:id="1118182041">
          <w:marLeft w:val="0"/>
          <w:marRight w:val="0"/>
          <w:marTop w:val="60"/>
          <w:marBottom w:val="0"/>
          <w:divBdr>
            <w:top w:val="none" w:sz="0" w:space="0" w:color="auto"/>
            <w:left w:val="none" w:sz="0" w:space="0" w:color="auto"/>
            <w:bottom w:val="none" w:sz="0" w:space="0" w:color="auto"/>
            <w:right w:val="none" w:sz="0" w:space="0" w:color="auto"/>
          </w:divBdr>
        </w:div>
        <w:div w:id="1141725560">
          <w:marLeft w:val="0"/>
          <w:marRight w:val="0"/>
          <w:marTop w:val="60"/>
          <w:marBottom w:val="0"/>
          <w:divBdr>
            <w:top w:val="none" w:sz="0" w:space="0" w:color="auto"/>
            <w:left w:val="none" w:sz="0" w:space="0" w:color="auto"/>
            <w:bottom w:val="none" w:sz="0" w:space="0" w:color="auto"/>
            <w:right w:val="none" w:sz="0" w:space="0" w:color="auto"/>
          </w:divBdr>
        </w:div>
        <w:div w:id="1256204870">
          <w:marLeft w:val="0"/>
          <w:marRight w:val="0"/>
          <w:marTop w:val="60"/>
          <w:marBottom w:val="0"/>
          <w:divBdr>
            <w:top w:val="none" w:sz="0" w:space="0" w:color="auto"/>
            <w:left w:val="none" w:sz="0" w:space="0" w:color="auto"/>
            <w:bottom w:val="none" w:sz="0" w:space="0" w:color="auto"/>
            <w:right w:val="none" w:sz="0" w:space="0" w:color="auto"/>
          </w:divBdr>
        </w:div>
        <w:div w:id="1558737927">
          <w:marLeft w:val="0"/>
          <w:marRight w:val="0"/>
          <w:marTop w:val="60"/>
          <w:marBottom w:val="0"/>
          <w:divBdr>
            <w:top w:val="none" w:sz="0" w:space="0" w:color="auto"/>
            <w:left w:val="none" w:sz="0" w:space="0" w:color="auto"/>
            <w:bottom w:val="none" w:sz="0" w:space="0" w:color="auto"/>
            <w:right w:val="none" w:sz="0" w:space="0" w:color="auto"/>
          </w:divBdr>
        </w:div>
        <w:div w:id="1562205722">
          <w:marLeft w:val="0"/>
          <w:marRight w:val="0"/>
          <w:marTop w:val="60"/>
          <w:marBottom w:val="0"/>
          <w:divBdr>
            <w:top w:val="none" w:sz="0" w:space="0" w:color="auto"/>
            <w:left w:val="none" w:sz="0" w:space="0" w:color="auto"/>
            <w:bottom w:val="none" w:sz="0" w:space="0" w:color="auto"/>
            <w:right w:val="none" w:sz="0" w:space="0" w:color="auto"/>
          </w:divBdr>
        </w:div>
        <w:div w:id="1788233816">
          <w:marLeft w:val="0"/>
          <w:marRight w:val="0"/>
          <w:marTop w:val="60"/>
          <w:marBottom w:val="0"/>
          <w:divBdr>
            <w:top w:val="none" w:sz="0" w:space="0" w:color="auto"/>
            <w:left w:val="none" w:sz="0" w:space="0" w:color="auto"/>
            <w:bottom w:val="none" w:sz="0" w:space="0" w:color="auto"/>
            <w:right w:val="none" w:sz="0" w:space="0" w:color="auto"/>
          </w:divBdr>
        </w:div>
        <w:div w:id="1964340114">
          <w:marLeft w:val="0"/>
          <w:marRight w:val="0"/>
          <w:marTop w:val="60"/>
          <w:marBottom w:val="0"/>
          <w:divBdr>
            <w:top w:val="none" w:sz="0" w:space="0" w:color="auto"/>
            <w:left w:val="none" w:sz="0" w:space="0" w:color="auto"/>
            <w:bottom w:val="none" w:sz="0" w:space="0" w:color="auto"/>
            <w:right w:val="none" w:sz="0" w:space="0" w:color="auto"/>
          </w:divBdr>
        </w:div>
        <w:div w:id="2029914447">
          <w:marLeft w:val="0"/>
          <w:marRight w:val="0"/>
          <w:marTop w:val="60"/>
          <w:marBottom w:val="0"/>
          <w:divBdr>
            <w:top w:val="none" w:sz="0" w:space="0" w:color="auto"/>
            <w:left w:val="none" w:sz="0" w:space="0" w:color="auto"/>
            <w:bottom w:val="none" w:sz="0" w:space="0" w:color="auto"/>
            <w:right w:val="none" w:sz="0" w:space="0" w:color="auto"/>
          </w:divBdr>
        </w:div>
      </w:divsChild>
    </w:div>
    <w:div w:id="905074064">
      <w:bodyDiv w:val="1"/>
      <w:marLeft w:val="0"/>
      <w:marRight w:val="0"/>
      <w:marTop w:val="0"/>
      <w:marBottom w:val="0"/>
      <w:divBdr>
        <w:top w:val="none" w:sz="0" w:space="0" w:color="auto"/>
        <w:left w:val="none" w:sz="0" w:space="0" w:color="auto"/>
        <w:bottom w:val="none" w:sz="0" w:space="0" w:color="auto"/>
        <w:right w:val="none" w:sz="0" w:space="0" w:color="auto"/>
      </w:divBdr>
    </w:div>
    <w:div w:id="975183627">
      <w:bodyDiv w:val="1"/>
      <w:marLeft w:val="0"/>
      <w:marRight w:val="0"/>
      <w:marTop w:val="0"/>
      <w:marBottom w:val="0"/>
      <w:divBdr>
        <w:top w:val="none" w:sz="0" w:space="0" w:color="auto"/>
        <w:left w:val="none" w:sz="0" w:space="0" w:color="auto"/>
        <w:bottom w:val="none" w:sz="0" w:space="0" w:color="auto"/>
        <w:right w:val="none" w:sz="0" w:space="0" w:color="auto"/>
      </w:divBdr>
      <w:divsChild>
        <w:div w:id="1365911796">
          <w:marLeft w:val="0"/>
          <w:marRight w:val="0"/>
          <w:marTop w:val="0"/>
          <w:marBottom w:val="0"/>
          <w:divBdr>
            <w:top w:val="none" w:sz="0" w:space="0" w:color="auto"/>
            <w:left w:val="none" w:sz="0" w:space="0" w:color="auto"/>
            <w:bottom w:val="none" w:sz="0" w:space="0" w:color="auto"/>
            <w:right w:val="none" w:sz="0" w:space="0" w:color="auto"/>
          </w:divBdr>
          <w:divsChild>
            <w:div w:id="76238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36263">
      <w:bodyDiv w:val="1"/>
      <w:marLeft w:val="0"/>
      <w:marRight w:val="0"/>
      <w:marTop w:val="0"/>
      <w:marBottom w:val="0"/>
      <w:divBdr>
        <w:top w:val="none" w:sz="0" w:space="0" w:color="auto"/>
        <w:left w:val="none" w:sz="0" w:space="0" w:color="auto"/>
        <w:bottom w:val="none" w:sz="0" w:space="0" w:color="auto"/>
        <w:right w:val="none" w:sz="0" w:space="0" w:color="auto"/>
      </w:divBdr>
    </w:div>
    <w:div w:id="1073159921">
      <w:bodyDiv w:val="1"/>
      <w:marLeft w:val="0"/>
      <w:marRight w:val="0"/>
      <w:marTop w:val="0"/>
      <w:marBottom w:val="0"/>
      <w:divBdr>
        <w:top w:val="none" w:sz="0" w:space="0" w:color="auto"/>
        <w:left w:val="none" w:sz="0" w:space="0" w:color="auto"/>
        <w:bottom w:val="none" w:sz="0" w:space="0" w:color="auto"/>
        <w:right w:val="none" w:sz="0" w:space="0" w:color="auto"/>
      </w:divBdr>
    </w:div>
    <w:div w:id="1132944803">
      <w:bodyDiv w:val="1"/>
      <w:marLeft w:val="0"/>
      <w:marRight w:val="0"/>
      <w:marTop w:val="0"/>
      <w:marBottom w:val="0"/>
      <w:divBdr>
        <w:top w:val="none" w:sz="0" w:space="0" w:color="auto"/>
        <w:left w:val="none" w:sz="0" w:space="0" w:color="auto"/>
        <w:bottom w:val="none" w:sz="0" w:space="0" w:color="auto"/>
        <w:right w:val="none" w:sz="0" w:space="0" w:color="auto"/>
      </w:divBdr>
      <w:divsChild>
        <w:div w:id="768476652">
          <w:marLeft w:val="0"/>
          <w:marRight w:val="0"/>
          <w:marTop w:val="0"/>
          <w:marBottom w:val="0"/>
          <w:divBdr>
            <w:top w:val="none" w:sz="0" w:space="0" w:color="auto"/>
            <w:left w:val="none" w:sz="0" w:space="0" w:color="auto"/>
            <w:bottom w:val="none" w:sz="0" w:space="0" w:color="auto"/>
            <w:right w:val="none" w:sz="0" w:space="0" w:color="auto"/>
          </w:divBdr>
          <w:divsChild>
            <w:div w:id="197220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851459">
      <w:bodyDiv w:val="1"/>
      <w:marLeft w:val="0"/>
      <w:marRight w:val="0"/>
      <w:marTop w:val="0"/>
      <w:marBottom w:val="0"/>
      <w:divBdr>
        <w:top w:val="none" w:sz="0" w:space="0" w:color="auto"/>
        <w:left w:val="none" w:sz="0" w:space="0" w:color="auto"/>
        <w:bottom w:val="none" w:sz="0" w:space="0" w:color="auto"/>
        <w:right w:val="none" w:sz="0" w:space="0" w:color="auto"/>
      </w:divBdr>
    </w:div>
    <w:div w:id="1163668671">
      <w:bodyDiv w:val="1"/>
      <w:marLeft w:val="0"/>
      <w:marRight w:val="0"/>
      <w:marTop w:val="0"/>
      <w:marBottom w:val="0"/>
      <w:divBdr>
        <w:top w:val="none" w:sz="0" w:space="0" w:color="auto"/>
        <w:left w:val="none" w:sz="0" w:space="0" w:color="auto"/>
        <w:bottom w:val="none" w:sz="0" w:space="0" w:color="auto"/>
        <w:right w:val="none" w:sz="0" w:space="0" w:color="auto"/>
      </w:divBdr>
    </w:div>
    <w:div w:id="1189030613">
      <w:bodyDiv w:val="1"/>
      <w:marLeft w:val="0"/>
      <w:marRight w:val="0"/>
      <w:marTop w:val="0"/>
      <w:marBottom w:val="0"/>
      <w:divBdr>
        <w:top w:val="none" w:sz="0" w:space="0" w:color="auto"/>
        <w:left w:val="none" w:sz="0" w:space="0" w:color="auto"/>
        <w:bottom w:val="none" w:sz="0" w:space="0" w:color="auto"/>
        <w:right w:val="none" w:sz="0" w:space="0" w:color="auto"/>
      </w:divBdr>
    </w:div>
    <w:div w:id="1289513011">
      <w:bodyDiv w:val="1"/>
      <w:marLeft w:val="0"/>
      <w:marRight w:val="0"/>
      <w:marTop w:val="0"/>
      <w:marBottom w:val="0"/>
      <w:divBdr>
        <w:top w:val="none" w:sz="0" w:space="0" w:color="auto"/>
        <w:left w:val="none" w:sz="0" w:space="0" w:color="auto"/>
        <w:bottom w:val="none" w:sz="0" w:space="0" w:color="auto"/>
        <w:right w:val="none" w:sz="0" w:space="0" w:color="auto"/>
      </w:divBdr>
      <w:divsChild>
        <w:div w:id="1449929830">
          <w:marLeft w:val="0"/>
          <w:marRight w:val="0"/>
          <w:marTop w:val="0"/>
          <w:marBottom w:val="0"/>
          <w:divBdr>
            <w:top w:val="none" w:sz="0" w:space="0" w:color="auto"/>
            <w:left w:val="none" w:sz="0" w:space="0" w:color="auto"/>
            <w:bottom w:val="none" w:sz="0" w:space="0" w:color="auto"/>
            <w:right w:val="none" w:sz="0" w:space="0" w:color="auto"/>
          </w:divBdr>
          <w:divsChild>
            <w:div w:id="3318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22327">
      <w:bodyDiv w:val="1"/>
      <w:marLeft w:val="0"/>
      <w:marRight w:val="0"/>
      <w:marTop w:val="0"/>
      <w:marBottom w:val="0"/>
      <w:divBdr>
        <w:top w:val="none" w:sz="0" w:space="0" w:color="auto"/>
        <w:left w:val="none" w:sz="0" w:space="0" w:color="auto"/>
        <w:bottom w:val="none" w:sz="0" w:space="0" w:color="auto"/>
        <w:right w:val="none" w:sz="0" w:space="0" w:color="auto"/>
      </w:divBdr>
    </w:div>
    <w:div w:id="1310133897">
      <w:bodyDiv w:val="1"/>
      <w:marLeft w:val="0"/>
      <w:marRight w:val="0"/>
      <w:marTop w:val="0"/>
      <w:marBottom w:val="0"/>
      <w:divBdr>
        <w:top w:val="none" w:sz="0" w:space="0" w:color="auto"/>
        <w:left w:val="none" w:sz="0" w:space="0" w:color="auto"/>
        <w:bottom w:val="none" w:sz="0" w:space="0" w:color="auto"/>
        <w:right w:val="none" w:sz="0" w:space="0" w:color="auto"/>
      </w:divBdr>
    </w:div>
    <w:div w:id="1340356064">
      <w:bodyDiv w:val="1"/>
      <w:marLeft w:val="0"/>
      <w:marRight w:val="0"/>
      <w:marTop w:val="0"/>
      <w:marBottom w:val="0"/>
      <w:divBdr>
        <w:top w:val="none" w:sz="0" w:space="0" w:color="auto"/>
        <w:left w:val="none" w:sz="0" w:space="0" w:color="auto"/>
        <w:bottom w:val="none" w:sz="0" w:space="0" w:color="auto"/>
        <w:right w:val="none" w:sz="0" w:space="0" w:color="auto"/>
      </w:divBdr>
    </w:div>
    <w:div w:id="1393383748">
      <w:bodyDiv w:val="1"/>
      <w:marLeft w:val="0"/>
      <w:marRight w:val="0"/>
      <w:marTop w:val="0"/>
      <w:marBottom w:val="0"/>
      <w:divBdr>
        <w:top w:val="none" w:sz="0" w:space="0" w:color="auto"/>
        <w:left w:val="none" w:sz="0" w:space="0" w:color="auto"/>
        <w:bottom w:val="none" w:sz="0" w:space="0" w:color="auto"/>
        <w:right w:val="none" w:sz="0" w:space="0" w:color="auto"/>
      </w:divBdr>
    </w:div>
    <w:div w:id="1413426540">
      <w:bodyDiv w:val="1"/>
      <w:marLeft w:val="0"/>
      <w:marRight w:val="0"/>
      <w:marTop w:val="0"/>
      <w:marBottom w:val="0"/>
      <w:divBdr>
        <w:top w:val="none" w:sz="0" w:space="0" w:color="auto"/>
        <w:left w:val="none" w:sz="0" w:space="0" w:color="auto"/>
        <w:bottom w:val="none" w:sz="0" w:space="0" w:color="auto"/>
        <w:right w:val="none" w:sz="0" w:space="0" w:color="auto"/>
      </w:divBdr>
    </w:div>
    <w:div w:id="1437946967">
      <w:bodyDiv w:val="1"/>
      <w:marLeft w:val="0"/>
      <w:marRight w:val="0"/>
      <w:marTop w:val="0"/>
      <w:marBottom w:val="0"/>
      <w:divBdr>
        <w:top w:val="none" w:sz="0" w:space="0" w:color="auto"/>
        <w:left w:val="none" w:sz="0" w:space="0" w:color="auto"/>
        <w:bottom w:val="none" w:sz="0" w:space="0" w:color="auto"/>
        <w:right w:val="none" w:sz="0" w:space="0" w:color="auto"/>
      </w:divBdr>
      <w:divsChild>
        <w:div w:id="766581857">
          <w:marLeft w:val="0"/>
          <w:marRight w:val="0"/>
          <w:marTop w:val="0"/>
          <w:marBottom w:val="0"/>
          <w:divBdr>
            <w:top w:val="none" w:sz="0" w:space="0" w:color="auto"/>
            <w:left w:val="none" w:sz="0" w:space="0" w:color="auto"/>
            <w:bottom w:val="none" w:sz="0" w:space="0" w:color="auto"/>
            <w:right w:val="none" w:sz="0" w:space="0" w:color="auto"/>
          </w:divBdr>
          <w:divsChild>
            <w:div w:id="8180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02007">
      <w:bodyDiv w:val="1"/>
      <w:marLeft w:val="0"/>
      <w:marRight w:val="0"/>
      <w:marTop w:val="0"/>
      <w:marBottom w:val="0"/>
      <w:divBdr>
        <w:top w:val="none" w:sz="0" w:space="0" w:color="auto"/>
        <w:left w:val="none" w:sz="0" w:space="0" w:color="auto"/>
        <w:bottom w:val="none" w:sz="0" w:space="0" w:color="auto"/>
        <w:right w:val="none" w:sz="0" w:space="0" w:color="auto"/>
      </w:divBdr>
      <w:divsChild>
        <w:div w:id="831339690">
          <w:marLeft w:val="0"/>
          <w:marRight w:val="0"/>
          <w:marTop w:val="0"/>
          <w:marBottom w:val="0"/>
          <w:divBdr>
            <w:top w:val="none" w:sz="0" w:space="0" w:color="auto"/>
            <w:left w:val="none" w:sz="0" w:space="0" w:color="auto"/>
            <w:bottom w:val="none" w:sz="0" w:space="0" w:color="auto"/>
            <w:right w:val="none" w:sz="0" w:space="0" w:color="auto"/>
          </w:divBdr>
          <w:divsChild>
            <w:div w:id="67299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391957">
      <w:bodyDiv w:val="1"/>
      <w:marLeft w:val="0"/>
      <w:marRight w:val="0"/>
      <w:marTop w:val="0"/>
      <w:marBottom w:val="0"/>
      <w:divBdr>
        <w:top w:val="none" w:sz="0" w:space="0" w:color="auto"/>
        <w:left w:val="none" w:sz="0" w:space="0" w:color="auto"/>
        <w:bottom w:val="none" w:sz="0" w:space="0" w:color="auto"/>
        <w:right w:val="none" w:sz="0" w:space="0" w:color="auto"/>
      </w:divBdr>
      <w:divsChild>
        <w:div w:id="1136098452">
          <w:marLeft w:val="0"/>
          <w:marRight w:val="0"/>
          <w:marTop w:val="0"/>
          <w:marBottom w:val="0"/>
          <w:divBdr>
            <w:top w:val="none" w:sz="0" w:space="0" w:color="auto"/>
            <w:left w:val="none" w:sz="0" w:space="0" w:color="auto"/>
            <w:bottom w:val="none" w:sz="0" w:space="0" w:color="auto"/>
            <w:right w:val="none" w:sz="0" w:space="0" w:color="auto"/>
          </w:divBdr>
          <w:divsChild>
            <w:div w:id="16989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91727">
      <w:bodyDiv w:val="1"/>
      <w:marLeft w:val="0"/>
      <w:marRight w:val="0"/>
      <w:marTop w:val="0"/>
      <w:marBottom w:val="0"/>
      <w:divBdr>
        <w:top w:val="none" w:sz="0" w:space="0" w:color="auto"/>
        <w:left w:val="none" w:sz="0" w:space="0" w:color="auto"/>
        <w:bottom w:val="none" w:sz="0" w:space="0" w:color="auto"/>
        <w:right w:val="none" w:sz="0" w:space="0" w:color="auto"/>
      </w:divBdr>
      <w:divsChild>
        <w:div w:id="97215573">
          <w:marLeft w:val="0"/>
          <w:marRight w:val="0"/>
          <w:marTop w:val="60"/>
          <w:marBottom w:val="0"/>
          <w:divBdr>
            <w:top w:val="none" w:sz="0" w:space="0" w:color="auto"/>
            <w:left w:val="none" w:sz="0" w:space="0" w:color="auto"/>
            <w:bottom w:val="none" w:sz="0" w:space="0" w:color="auto"/>
            <w:right w:val="none" w:sz="0" w:space="0" w:color="auto"/>
          </w:divBdr>
        </w:div>
        <w:div w:id="564223408">
          <w:marLeft w:val="0"/>
          <w:marRight w:val="0"/>
          <w:marTop w:val="60"/>
          <w:marBottom w:val="0"/>
          <w:divBdr>
            <w:top w:val="none" w:sz="0" w:space="0" w:color="auto"/>
            <w:left w:val="none" w:sz="0" w:space="0" w:color="auto"/>
            <w:bottom w:val="none" w:sz="0" w:space="0" w:color="auto"/>
            <w:right w:val="none" w:sz="0" w:space="0" w:color="auto"/>
          </w:divBdr>
        </w:div>
        <w:div w:id="621695818">
          <w:marLeft w:val="0"/>
          <w:marRight w:val="0"/>
          <w:marTop w:val="60"/>
          <w:marBottom w:val="0"/>
          <w:divBdr>
            <w:top w:val="none" w:sz="0" w:space="0" w:color="auto"/>
            <w:left w:val="none" w:sz="0" w:space="0" w:color="auto"/>
            <w:bottom w:val="none" w:sz="0" w:space="0" w:color="auto"/>
            <w:right w:val="none" w:sz="0" w:space="0" w:color="auto"/>
          </w:divBdr>
        </w:div>
        <w:div w:id="820080052">
          <w:marLeft w:val="0"/>
          <w:marRight w:val="0"/>
          <w:marTop w:val="60"/>
          <w:marBottom w:val="0"/>
          <w:divBdr>
            <w:top w:val="none" w:sz="0" w:space="0" w:color="auto"/>
            <w:left w:val="none" w:sz="0" w:space="0" w:color="auto"/>
            <w:bottom w:val="none" w:sz="0" w:space="0" w:color="auto"/>
            <w:right w:val="none" w:sz="0" w:space="0" w:color="auto"/>
          </w:divBdr>
        </w:div>
        <w:div w:id="1092819281">
          <w:marLeft w:val="0"/>
          <w:marRight w:val="0"/>
          <w:marTop w:val="60"/>
          <w:marBottom w:val="0"/>
          <w:divBdr>
            <w:top w:val="none" w:sz="0" w:space="0" w:color="auto"/>
            <w:left w:val="none" w:sz="0" w:space="0" w:color="auto"/>
            <w:bottom w:val="none" w:sz="0" w:space="0" w:color="auto"/>
            <w:right w:val="none" w:sz="0" w:space="0" w:color="auto"/>
          </w:divBdr>
        </w:div>
        <w:div w:id="1101221866">
          <w:marLeft w:val="0"/>
          <w:marRight w:val="0"/>
          <w:marTop w:val="60"/>
          <w:marBottom w:val="0"/>
          <w:divBdr>
            <w:top w:val="none" w:sz="0" w:space="0" w:color="auto"/>
            <w:left w:val="none" w:sz="0" w:space="0" w:color="auto"/>
            <w:bottom w:val="none" w:sz="0" w:space="0" w:color="auto"/>
            <w:right w:val="none" w:sz="0" w:space="0" w:color="auto"/>
          </w:divBdr>
        </w:div>
        <w:div w:id="1253473572">
          <w:marLeft w:val="0"/>
          <w:marRight w:val="0"/>
          <w:marTop w:val="60"/>
          <w:marBottom w:val="0"/>
          <w:divBdr>
            <w:top w:val="none" w:sz="0" w:space="0" w:color="auto"/>
            <w:left w:val="none" w:sz="0" w:space="0" w:color="auto"/>
            <w:bottom w:val="none" w:sz="0" w:space="0" w:color="auto"/>
            <w:right w:val="none" w:sz="0" w:space="0" w:color="auto"/>
          </w:divBdr>
        </w:div>
        <w:div w:id="1436168622">
          <w:marLeft w:val="0"/>
          <w:marRight w:val="0"/>
          <w:marTop w:val="60"/>
          <w:marBottom w:val="0"/>
          <w:divBdr>
            <w:top w:val="none" w:sz="0" w:space="0" w:color="auto"/>
            <w:left w:val="none" w:sz="0" w:space="0" w:color="auto"/>
            <w:bottom w:val="none" w:sz="0" w:space="0" w:color="auto"/>
            <w:right w:val="none" w:sz="0" w:space="0" w:color="auto"/>
          </w:divBdr>
        </w:div>
        <w:div w:id="1904753422">
          <w:marLeft w:val="0"/>
          <w:marRight w:val="0"/>
          <w:marTop w:val="60"/>
          <w:marBottom w:val="0"/>
          <w:divBdr>
            <w:top w:val="none" w:sz="0" w:space="0" w:color="auto"/>
            <w:left w:val="none" w:sz="0" w:space="0" w:color="auto"/>
            <w:bottom w:val="none" w:sz="0" w:space="0" w:color="auto"/>
            <w:right w:val="none" w:sz="0" w:space="0" w:color="auto"/>
          </w:divBdr>
        </w:div>
        <w:div w:id="1958172057">
          <w:marLeft w:val="0"/>
          <w:marRight w:val="0"/>
          <w:marTop w:val="60"/>
          <w:marBottom w:val="0"/>
          <w:divBdr>
            <w:top w:val="none" w:sz="0" w:space="0" w:color="auto"/>
            <w:left w:val="none" w:sz="0" w:space="0" w:color="auto"/>
            <w:bottom w:val="none" w:sz="0" w:space="0" w:color="auto"/>
            <w:right w:val="none" w:sz="0" w:space="0" w:color="auto"/>
          </w:divBdr>
        </w:div>
      </w:divsChild>
    </w:div>
    <w:div w:id="1658806839">
      <w:bodyDiv w:val="1"/>
      <w:marLeft w:val="0"/>
      <w:marRight w:val="0"/>
      <w:marTop w:val="0"/>
      <w:marBottom w:val="0"/>
      <w:divBdr>
        <w:top w:val="none" w:sz="0" w:space="0" w:color="auto"/>
        <w:left w:val="none" w:sz="0" w:space="0" w:color="auto"/>
        <w:bottom w:val="none" w:sz="0" w:space="0" w:color="auto"/>
        <w:right w:val="none" w:sz="0" w:space="0" w:color="auto"/>
      </w:divBdr>
      <w:divsChild>
        <w:div w:id="3822453">
          <w:marLeft w:val="0"/>
          <w:marRight w:val="0"/>
          <w:marTop w:val="0"/>
          <w:marBottom w:val="0"/>
          <w:divBdr>
            <w:top w:val="none" w:sz="0" w:space="0" w:color="auto"/>
            <w:left w:val="none" w:sz="0" w:space="0" w:color="auto"/>
            <w:bottom w:val="none" w:sz="0" w:space="0" w:color="auto"/>
            <w:right w:val="none" w:sz="0" w:space="0" w:color="auto"/>
          </w:divBdr>
          <w:divsChild>
            <w:div w:id="128747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3753">
      <w:bodyDiv w:val="1"/>
      <w:marLeft w:val="0"/>
      <w:marRight w:val="0"/>
      <w:marTop w:val="0"/>
      <w:marBottom w:val="0"/>
      <w:divBdr>
        <w:top w:val="none" w:sz="0" w:space="0" w:color="auto"/>
        <w:left w:val="none" w:sz="0" w:space="0" w:color="auto"/>
        <w:bottom w:val="none" w:sz="0" w:space="0" w:color="auto"/>
        <w:right w:val="none" w:sz="0" w:space="0" w:color="auto"/>
      </w:divBdr>
      <w:divsChild>
        <w:div w:id="155925414">
          <w:marLeft w:val="0"/>
          <w:marRight w:val="0"/>
          <w:marTop w:val="0"/>
          <w:marBottom w:val="0"/>
          <w:divBdr>
            <w:top w:val="none" w:sz="0" w:space="0" w:color="auto"/>
            <w:left w:val="none" w:sz="0" w:space="0" w:color="auto"/>
            <w:bottom w:val="none" w:sz="0" w:space="0" w:color="auto"/>
            <w:right w:val="none" w:sz="0" w:space="0" w:color="auto"/>
          </w:divBdr>
          <w:divsChild>
            <w:div w:id="122325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64707">
      <w:bodyDiv w:val="1"/>
      <w:marLeft w:val="0"/>
      <w:marRight w:val="0"/>
      <w:marTop w:val="0"/>
      <w:marBottom w:val="0"/>
      <w:divBdr>
        <w:top w:val="none" w:sz="0" w:space="0" w:color="auto"/>
        <w:left w:val="none" w:sz="0" w:space="0" w:color="auto"/>
        <w:bottom w:val="none" w:sz="0" w:space="0" w:color="auto"/>
        <w:right w:val="none" w:sz="0" w:space="0" w:color="auto"/>
      </w:divBdr>
    </w:div>
    <w:div w:id="1769764086">
      <w:bodyDiv w:val="1"/>
      <w:marLeft w:val="0"/>
      <w:marRight w:val="0"/>
      <w:marTop w:val="0"/>
      <w:marBottom w:val="0"/>
      <w:divBdr>
        <w:top w:val="none" w:sz="0" w:space="0" w:color="auto"/>
        <w:left w:val="none" w:sz="0" w:space="0" w:color="auto"/>
        <w:bottom w:val="none" w:sz="0" w:space="0" w:color="auto"/>
        <w:right w:val="none" w:sz="0" w:space="0" w:color="auto"/>
      </w:divBdr>
      <w:divsChild>
        <w:div w:id="531385736">
          <w:marLeft w:val="0"/>
          <w:marRight w:val="0"/>
          <w:marTop w:val="0"/>
          <w:marBottom w:val="0"/>
          <w:divBdr>
            <w:top w:val="none" w:sz="0" w:space="0" w:color="auto"/>
            <w:left w:val="none" w:sz="0" w:space="0" w:color="auto"/>
            <w:bottom w:val="none" w:sz="0" w:space="0" w:color="auto"/>
            <w:right w:val="none" w:sz="0" w:space="0" w:color="auto"/>
          </w:divBdr>
          <w:divsChild>
            <w:div w:id="101824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34437">
      <w:bodyDiv w:val="1"/>
      <w:marLeft w:val="0"/>
      <w:marRight w:val="0"/>
      <w:marTop w:val="0"/>
      <w:marBottom w:val="0"/>
      <w:divBdr>
        <w:top w:val="none" w:sz="0" w:space="0" w:color="auto"/>
        <w:left w:val="none" w:sz="0" w:space="0" w:color="auto"/>
        <w:bottom w:val="none" w:sz="0" w:space="0" w:color="auto"/>
        <w:right w:val="none" w:sz="0" w:space="0" w:color="auto"/>
      </w:divBdr>
    </w:div>
    <w:div w:id="1962419294">
      <w:bodyDiv w:val="1"/>
      <w:marLeft w:val="0"/>
      <w:marRight w:val="0"/>
      <w:marTop w:val="0"/>
      <w:marBottom w:val="0"/>
      <w:divBdr>
        <w:top w:val="none" w:sz="0" w:space="0" w:color="auto"/>
        <w:left w:val="none" w:sz="0" w:space="0" w:color="auto"/>
        <w:bottom w:val="none" w:sz="0" w:space="0" w:color="auto"/>
        <w:right w:val="none" w:sz="0" w:space="0" w:color="auto"/>
      </w:divBdr>
    </w:div>
    <w:div w:id="1990281038">
      <w:bodyDiv w:val="1"/>
      <w:marLeft w:val="0"/>
      <w:marRight w:val="0"/>
      <w:marTop w:val="0"/>
      <w:marBottom w:val="0"/>
      <w:divBdr>
        <w:top w:val="none" w:sz="0" w:space="0" w:color="auto"/>
        <w:left w:val="none" w:sz="0" w:space="0" w:color="auto"/>
        <w:bottom w:val="none" w:sz="0" w:space="0" w:color="auto"/>
        <w:right w:val="none" w:sz="0" w:space="0" w:color="auto"/>
      </w:divBdr>
    </w:div>
    <w:div w:id="1990863933">
      <w:bodyDiv w:val="1"/>
      <w:marLeft w:val="0"/>
      <w:marRight w:val="0"/>
      <w:marTop w:val="0"/>
      <w:marBottom w:val="0"/>
      <w:divBdr>
        <w:top w:val="none" w:sz="0" w:space="0" w:color="auto"/>
        <w:left w:val="none" w:sz="0" w:space="0" w:color="auto"/>
        <w:bottom w:val="none" w:sz="0" w:space="0" w:color="auto"/>
        <w:right w:val="none" w:sz="0" w:space="0" w:color="auto"/>
      </w:divBdr>
      <w:divsChild>
        <w:div w:id="566578191">
          <w:marLeft w:val="0"/>
          <w:marRight w:val="0"/>
          <w:marTop w:val="0"/>
          <w:marBottom w:val="0"/>
          <w:divBdr>
            <w:top w:val="none" w:sz="0" w:space="0" w:color="auto"/>
            <w:left w:val="none" w:sz="0" w:space="0" w:color="auto"/>
            <w:bottom w:val="none" w:sz="0" w:space="0" w:color="auto"/>
            <w:right w:val="none" w:sz="0" w:space="0" w:color="auto"/>
          </w:divBdr>
          <w:divsChild>
            <w:div w:id="34702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4786">
      <w:bodyDiv w:val="1"/>
      <w:marLeft w:val="0"/>
      <w:marRight w:val="0"/>
      <w:marTop w:val="0"/>
      <w:marBottom w:val="0"/>
      <w:divBdr>
        <w:top w:val="none" w:sz="0" w:space="0" w:color="auto"/>
        <w:left w:val="none" w:sz="0" w:space="0" w:color="auto"/>
        <w:bottom w:val="none" w:sz="0" w:space="0" w:color="auto"/>
        <w:right w:val="none" w:sz="0" w:space="0" w:color="auto"/>
      </w:divBdr>
      <w:divsChild>
        <w:div w:id="1178228902">
          <w:marLeft w:val="0"/>
          <w:marRight w:val="0"/>
          <w:marTop w:val="0"/>
          <w:marBottom w:val="0"/>
          <w:divBdr>
            <w:top w:val="none" w:sz="0" w:space="0" w:color="auto"/>
            <w:left w:val="none" w:sz="0" w:space="0" w:color="auto"/>
            <w:bottom w:val="none" w:sz="0" w:space="0" w:color="auto"/>
            <w:right w:val="none" w:sz="0" w:space="0" w:color="auto"/>
          </w:divBdr>
          <w:divsChild>
            <w:div w:id="42554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115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1.png"/><Relationship Id="rId21" Type="http://schemas.openxmlformats.org/officeDocument/2006/relationships/image" Target="media/image9.jpe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86.png"/><Relationship Id="rId133"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81.png"/><Relationship Id="rId11" Type="http://schemas.microsoft.com/office/2016/09/relationships/commentsIds" Target="commentsIds.xml"/><Relationship Id="rId32" Type="http://schemas.openxmlformats.org/officeDocument/2006/relationships/hyperlink" Target="https://docs.microsoft.com/en-us/dotnet/api/system.threading.mutex?view=dotnet-plat-ext-3.1" TargetMode="External"/><Relationship Id="rId37" Type="http://schemas.openxmlformats.org/officeDocument/2006/relationships/hyperlink" Target="https://docs.microsoft.com/en-us/dotnet/api/system.string?view=netcore-3.1" TargetMode="External"/><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hyperlink" Target="mailto:07hwheeldon@mybest.org.uk" TargetMode="External"/><Relationship Id="rId123" Type="http://schemas.openxmlformats.org/officeDocument/2006/relationships/image" Target="media/image97.png"/><Relationship Id="rId128" Type="http://schemas.openxmlformats.org/officeDocument/2006/relationships/header" Target="header2.xml"/><Relationship Id="rId5" Type="http://schemas.openxmlformats.org/officeDocument/2006/relationships/settings" Target="settings.xml"/><Relationship Id="rId90" Type="http://schemas.openxmlformats.org/officeDocument/2006/relationships/image" Target="media/image70.png"/><Relationship Id="rId95" Type="http://schemas.openxmlformats.org/officeDocument/2006/relationships/image" Target="media/image75.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cs.microsoft.com/en-us/dotnet/api/system.threading.timer?view=dotnet-plat-ext-3.1"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hyperlink" Target="mailto:07hwheeldon@mybest.org.uk" TargetMode="External"/><Relationship Id="rId105" Type="http://schemas.openxmlformats.org/officeDocument/2006/relationships/image" Target="media/image79.png"/><Relationship Id="rId113" Type="http://schemas.openxmlformats.org/officeDocument/2006/relationships/image" Target="media/image87.png"/><Relationship Id="rId118" Type="http://schemas.openxmlformats.org/officeDocument/2006/relationships/image" Target="media/image92.png"/><Relationship Id="rId12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hyperlink" Target="mailto:myemail@email.com" TargetMode="External"/><Relationship Id="rId121" Type="http://schemas.openxmlformats.org/officeDocument/2006/relationships/image" Target="media/image95.png"/><Relationship Id="rId3" Type="http://schemas.openxmlformats.org/officeDocument/2006/relationships/numbering" Target="numbering.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3.png"/><Relationship Id="rId33" Type="http://schemas.openxmlformats.org/officeDocument/2006/relationships/hyperlink" Target="https://docs.microsoft.com/en-us/dotnet/api/system.threading.monitor?view=dotnet-plat-ext-3.1" TargetMode="External"/><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77.png"/><Relationship Id="rId108" Type="http://schemas.openxmlformats.org/officeDocument/2006/relationships/image" Target="media/image82.png"/><Relationship Id="rId116" Type="http://schemas.openxmlformats.org/officeDocument/2006/relationships/image" Target="media/image90.png"/><Relationship Id="rId124" Type="http://schemas.openxmlformats.org/officeDocument/2006/relationships/image" Target="media/image98.png"/><Relationship Id="rId129" Type="http://schemas.openxmlformats.org/officeDocument/2006/relationships/footer" Target="footer2.xml"/><Relationship Id="rId20" Type="http://schemas.openxmlformats.org/officeDocument/2006/relationships/image" Target="media/image8.jpeg"/><Relationship Id="rId41" Type="http://schemas.openxmlformats.org/officeDocument/2006/relationships/hyperlink" Target="mailto:samuelwhitbreadsafeguarding@gmail.com" TargetMode="External"/><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image" Target="media/image85.png"/><Relationship Id="rId13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cs.microsoft.com/en-us/dotnet/api/system.string?view=netcore-3.1" TargetMode="External"/><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0.png"/><Relationship Id="rId114" Type="http://schemas.openxmlformats.org/officeDocument/2006/relationships/image" Target="media/image88.png"/><Relationship Id="rId119" Type="http://schemas.openxmlformats.org/officeDocument/2006/relationships/image" Target="media/image93.png"/><Relationship Id="rId127" Type="http://schemas.openxmlformats.org/officeDocument/2006/relationships/footer" Target="footer1.xml"/><Relationship Id="rId10" Type="http://schemas.microsoft.com/office/2011/relationships/commentsExtended" Target="commentsExtended.xml"/><Relationship Id="rId31" Type="http://schemas.openxmlformats.org/officeDocument/2006/relationships/image" Target="media/image19.jpe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hyperlink" Target="mailto:07hwheeldon@mybest.org.uk" TargetMode="External"/><Relationship Id="rId101" Type="http://schemas.openxmlformats.org/officeDocument/2006/relationships/hyperlink" Target="mailto:07hwheeldon@mybest.org.uk" TargetMode="External"/><Relationship Id="rId122" Type="http://schemas.openxmlformats.org/officeDocument/2006/relationships/image" Target="media/image96.png"/><Relationship Id="rId13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yperlink" Target="https://www.gov.uk/service-manual/helping-people-to-use-your-service/understanding-wcag" TargetMode="External"/><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hyperlink" Target="https://docs.microsoft.com/en-us/dotnet/api/system.threading.interlocked?view=dotnet-plat-ext-3.1" TargetMode="External"/><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hyperlink" Target="mailto:myemail@email.com" TargetMode="External"/><Relationship Id="rId104" Type="http://schemas.openxmlformats.org/officeDocument/2006/relationships/image" Target="media/image78.png"/><Relationship Id="rId120" Type="http://schemas.openxmlformats.org/officeDocument/2006/relationships/image" Target="media/image94.png"/><Relationship Id="rId125" Type="http://schemas.openxmlformats.org/officeDocument/2006/relationships/image" Target="media/image99.png"/><Relationship Id="rId7" Type="http://schemas.openxmlformats.org/officeDocument/2006/relationships/footnotes" Target="foot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hyperlink" Target="mailto:samuelwhitbreadlibrary@gmail.com" TargetMode="External"/><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84.png"/><Relationship Id="rId115" Type="http://schemas.openxmlformats.org/officeDocument/2006/relationships/image" Target="media/image89.png"/><Relationship Id="rId131" Type="http://schemas.microsoft.com/office/2011/relationships/people" Target="people.xml"/><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69B1C359B4E4A978253CFA372326A0C"/>
        <w:category>
          <w:name w:val="General"/>
          <w:gallery w:val="placeholder"/>
        </w:category>
        <w:types>
          <w:type w:val="bbPlcHdr"/>
        </w:types>
        <w:behaviors>
          <w:behavior w:val="content"/>
        </w:behaviors>
        <w:guid w:val="{171AEE80-5AE0-46A3-8ACC-2764BDA5443F}"/>
      </w:docPartPr>
      <w:docPartBody>
        <w:p w:rsidR="002640A4" w:rsidRDefault="007B442E" w:rsidP="007B442E">
          <w:pPr>
            <w:pStyle w:val="869B1C359B4E4A978253CFA372326A0C"/>
          </w:pPr>
          <w:r>
            <w:rPr>
              <w:rFonts w:asciiTheme="majorHAnsi" w:eastAsiaTheme="majorEastAsia" w:hAnsiTheme="majorHAnsi" w:cstheme="majorBidi"/>
              <w:color w:val="4472C4" w:themeColor="accent1"/>
              <w:sz w:val="88"/>
              <w:szCs w:val="88"/>
            </w:rPr>
            <w:t>[Document title]</w:t>
          </w:r>
        </w:p>
      </w:docPartBody>
    </w:docPart>
    <w:docPart>
      <w:docPartPr>
        <w:name w:val="ED78C691E6844B10BDC0F8E271C8CAA6"/>
        <w:category>
          <w:name w:val="General"/>
          <w:gallery w:val="placeholder"/>
        </w:category>
        <w:types>
          <w:type w:val="bbPlcHdr"/>
        </w:types>
        <w:behaviors>
          <w:behavior w:val="content"/>
        </w:behaviors>
        <w:guid w:val="{C4C4BA94-8859-48BE-82A1-9E28A1C0FA80}"/>
      </w:docPartPr>
      <w:docPartBody>
        <w:p w:rsidR="002640A4" w:rsidRDefault="007B442E" w:rsidP="007B442E">
          <w:pPr>
            <w:pStyle w:val="ED78C691E6844B10BDC0F8E271C8CAA6"/>
          </w:pPr>
          <w:r>
            <w:rPr>
              <w:color w:val="2F5496" w:themeColor="accent1" w:themeShade="BF"/>
              <w:sz w:val="24"/>
              <w:szCs w:val="24"/>
            </w:rPr>
            <w:t>[Document subtitle]</w:t>
          </w:r>
        </w:p>
      </w:docPartBody>
    </w:docPart>
    <w:docPart>
      <w:docPartPr>
        <w:name w:val="BC7619DF7F1D4D05BAB8DFF81110A866"/>
        <w:category>
          <w:name w:val="General"/>
          <w:gallery w:val="placeholder"/>
        </w:category>
        <w:types>
          <w:type w:val="bbPlcHdr"/>
        </w:types>
        <w:behaviors>
          <w:behavior w:val="content"/>
        </w:behaviors>
        <w:guid w:val="{AD97E065-5FF3-4DF1-AAC1-AC426B28D4AE}"/>
      </w:docPartPr>
      <w:docPartBody>
        <w:p w:rsidR="002640A4" w:rsidRDefault="007B442E" w:rsidP="007B442E">
          <w:pPr>
            <w:pStyle w:val="BC7619DF7F1D4D05BAB8DFF81110A866"/>
          </w:pPr>
          <w:r>
            <w:rPr>
              <w:color w:val="4472C4" w:themeColor="accent1"/>
              <w:sz w:val="28"/>
              <w:szCs w:val="28"/>
            </w:rPr>
            <w:t>[Author name]</w:t>
          </w:r>
        </w:p>
      </w:docPartBody>
    </w:docPart>
    <w:docPart>
      <w:docPartPr>
        <w:name w:val="9CCE9DA1B5AB47F8B4D8302A8D2FFB90"/>
        <w:category>
          <w:name w:val="General"/>
          <w:gallery w:val="placeholder"/>
        </w:category>
        <w:types>
          <w:type w:val="bbPlcHdr"/>
        </w:types>
        <w:behaviors>
          <w:behavior w:val="content"/>
        </w:behaviors>
        <w:guid w:val="{2467962F-BF30-4657-8DCA-90CCAD8E646C}"/>
      </w:docPartPr>
      <w:docPartBody>
        <w:p w:rsidR="002640A4" w:rsidRDefault="007B442E" w:rsidP="007B442E">
          <w:pPr>
            <w:pStyle w:val="9CCE9DA1B5AB47F8B4D8302A8D2FFB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42E"/>
    <w:rsid w:val="0004484E"/>
    <w:rsid w:val="00102939"/>
    <w:rsid w:val="001B76DE"/>
    <w:rsid w:val="002370CF"/>
    <w:rsid w:val="0024350B"/>
    <w:rsid w:val="002640A4"/>
    <w:rsid w:val="002D4B2C"/>
    <w:rsid w:val="003262B8"/>
    <w:rsid w:val="00327C68"/>
    <w:rsid w:val="00377102"/>
    <w:rsid w:val="003C55E6"/>
    <w:rsid w:val="004A264D"/>
    <w:rsid w:val="004B6487"/>
    <w:rsid w:val="004B6DB8"/>
    <w:rsid w:val="004E6B92"/>
    <w:rsid w:val="004F56AB"/>
    <w:rsid w:val="005209F1"/>
    <w:rsid w:val="0054532F"/>
    <w:rsid w:val="006B6484"/>
    <w:rsid w:val="006B7336"/>
    <w:rsid w:val="006D0701"/>
    <w:rsid w:val="007004D7"/>
    <w:rsid w:val="00710B5F"/>
    <w:rsid w:val="007978FD"/>
    <w:rsid w:val="007B442E"/>
    <w:rsid w:val="007F0138"/>
    <w:rsid w:val="00803941"/>
    <w:rsid w:val="008210EB"/>
    <w:rsid w:val="008C3063"/>
    <w:rsid w:val="0093057B"/>
    <w:rsid w:val="00942A51"/>
    <w:rsid w:val="009A392E"/>
    <w:rsid w:val="00A05229"/>
    <w:rsid w:val="00A15E01"/>
    <w:rsid w:val="00AD5C82"/>
    <w:rsid w:val="00B2698A"/>
    <w:rsid w:val="00B702C7"/>
    <w:rsid w:val="00B9662C"/>
    <w:rsid w:val="00BF38F9"/>
    <w:rsid w:val="00C60F76"/>
    <w:rsid w:val="00C6241D"/>
    <w:rsid w:val="00D50044"/>
    <w:rsid w:val="00E144D5"/>
    <w:rsid w:val="00E5603A"/>
    <w:rsid w:val="00E600DD"/>
    <w:rsid w:val="00E61F93"/>
    <w:rsid w:val="00FB15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9B1C359B4E4A978253CFA372326A0C">
    <w:name w:val="869B1C359B4E4A978253CFA372326A0C"/>
    <w:rsid w:val="007B442E"/>
  </w:style>
  <w:style w:type="paragraph" w:customStyle="1" w:styleId="ED78C691E6844B10BDC0F8E271C8CAA6">
    <w:name w:val="ED78C691E6844B10BDC0F8E271C8CAA6"/>
    <w:rsid w:val="007B442E"/>
  </w:style>
  <w:style w:type="paragraph" w:customStyle="1" w:styleId="BC7619DF7F1D4D05BAB8DFF81110A866">
    <w:name w:val="BC7619DF7F1D4D05BAB8DFF81110A866"/>
    <w:rsid w:val="007B442E"/>
  </w:style>
  <w:style w:type="paragraph" w:customStyle="1" w:styleId="9CCE9DA1B5AB47F8B4D8302A8D2FFB90">
    <w:name w:val="9CCE9DA1B5AB47F8B4D8302A8D2FFB90"/>
    <w:rsid w:val="007B44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NmAHRGXiF4ui1UK0pNUs6ckFDXg==">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</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3C18</b:Tag>
    <b:SourceType>InternetSite</b:SourceType>
    <b:Guid>{EBA47B81-FE13-4D0D-BEDB-D36E13FCDED0}</b:Guid>
    <b:Title>Web Content Accessibility Guidelines 2.1</b:Title>
    <b:Year>2018</b:Year>
    <b:Author>
      <b:Author>
        <b:Corporate>W3C</b:Corporate>
      </b:Author>
    </b:Author>
    <b:YearAccessed>2020</b:YearAccessed>
    <b:URL>https://www.w3.org/TR/WCAG21/</b:URL>
    <b:RefOrder>4</b:RefOrder>
  </b:Source>
  <b:Source>
    <b:Tag>Mic191</b:Tag>
    <b:SourceType>InternetSite</b:SourceType>
    <b:Guid>{CC1C27D3-F60A-420A-AC78-ABBB5F37C8B8}</b:Guid>
    <b:Author>
      <b:Author>
        <b:Corporate>Microsoft</b:Corporate>
      </b:Author>
    </b:Author>
    <b:Title>Visual Studio 2019 Product Family System Requirements</b:Title>
    <b:Year>2019</b:Year>
    <b:YearAccessed>2020</b:YearAccessed>
    <b:URL>https://docs.microsoft.com/en-us/visualstudio/releases/2019/system-requirements</b:URL>
    <b:RefOrder>5</b:RefOrder>
  </b:Source>
  <b:Source>
    <b:Tag>sol13</b:Tag>
    <b:SourceType>InternetSite</b:SourceType>
    <b:Guid>{8345EFC6-5D0E-4A42-A057-CF140CB842FF}</b:Guid>
    <b:Title>Library Software Demo</b:Title>
    <b:Year>2013</b:Year>
    <b:YearAccessed>2020</b:YearAccessed>
    <b:URL>https://www.youtube.com/watch?v=bQabhpj4ZaQ</b:URL>
    <b:Author>
      <b:Author>
        <b:NameList>
          <b:Person>
            <b:Last>solverteam</b:Last>
          </b:Person>
        </b:NameList>
      </b:Author>
    </b:Author>
    <b:RefOrder>2</b:RefOrder>
  </b:Source>
  <b:Source>
    <b:Tag>Fre18</b:Tag>
    <b:SourceType>InternetSite</b:SourceType>
    <b:Guid>{A8CC972A-7072-43A1-84D4-87B20095DDD5}</b:Guid>
    <b:Author>
      <b:Author>
        <b:NameList>
          <b:Person>
            <b:Last>Fresh-USA</b:Last>
          </b:Person>
        </b:NameList>
      </b:Author>
    </b:Author>
    <b:Title>Library Software</b:Title>
    <b:Year>2018</b:Year>
    <b:YearAccessed>2020</b:YearAccessed>
    <b:URL>https://www.youtube.com/watch?v=s2cw80tP-4E</b:URL>
    <b:RefOrder>1</b:RefOrder>
  </b:Source>
  <b:Source>
    <b:Tag>Mac15</b:Tag>
    <b:SourceType>InternetSite</b:SourceType>
    <b:Guid>{62778255-7F93-4720-9F63-506147D8F91E}</b:Guid>
    <b:Author>
      <b:Author>
        <b:NameList>
          <b:Person>
            <b:Last>MacWill</b:Last>
          </b:Person>
        </b:NameList>
      </b:Author>
    </b:Author>
    <b:Title>Bibliosoft - Library Management Software</b:Title>
    <b:Year>2015</b:Year>
    <b:YearAccessed>2020</b:YearAccessed>
    <b:URL>https://www.youtube.com/watch?v=IoS4SnusvWk</b:URL>
    <b:RefOrder>3</b:RefOrder>
  </b:Source>
</b:Sourc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3C2452A8-3B13-444C-A441-123159323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1</TotalTime>
  <Pages>67</Pages>
  <Words>13769</Words>
  <Characters>78485</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Library system</vt:lpstr>
    </vt:vector>
  </TitlesOfParts>
  <Company/>
  <LinksUpToDate>false</LinksUpToDate>
  <CharactersWithSpaces>9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y system</dc:title>
  <dc:subject>A Level coursework</dc:subject>
  <dc:creator>Holly Wheeldon</dc:creator>
  <cp:keywords/>
  <dc:description/>
  <cp:lastModifiedBy>Holly Wheeldon</cp:lastModifiedBy>
  <cp:revision>491</cp:revision>
  <dcterms:created xsi:type="dcterms:W3CDTF">2020-10-20T10:08:00Z</dcterms:created>
  <dcterms:modified xsi:type="dcterms:W3CDTF">2021-02-03T09:35:00Z</dcterms:modified>
</cp:coreProperties>
</file>